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A7324" w14:textId="7B31FC91" w:rsidR="00065E5A" w:rsidRPr="00D83826" w:rsidRDefault="006C06F4" w:rsidP="00D83826">
      <w:pPr>
        <w:pStyle w:val="Level1Body"/>
      </w:pPr>
      <w:r w:rsidRPr="00542CD9">
        <w:rPr>
          <w:b/>
          <w:bCs/>
          <w:sz w:val="24"/>
        </w:rPr>
        <w:t>State of Nebraska</w:t>
      </w:r>
      <w:r w:rsidR="005155C8">
        <w:rPr>
          <w:b/>
          <w:bCs/>
          <w:sz w:val="24"/>
        </w:rPr>
        <w:t xml:space="preserve"> DEPARTMENT OF CORRECTIONAL SERVICES on behalf of BOARD OF PAROLE</w:t>
      </w:r>
      <w:r w:rsidRPr="000C4633">
        <w:rPr>
          <w:b/>
          <w:bCs/>
          <w:sz w:val="24"/>
        </w:rPr>
        <w:t xml:space="preserve"> </w:t>
      </w:r>
    </w:p>
    <w:p w14:paraId="3DEFFAFA" w14:textId="77777777" w:rsidR="0017602A" w:rsidRPr="002D0B61" w:rsidRDefault="001067E8" w:rsidP="00D94558">
      <w:pPr>
        <w:pStyle w:val="Heading1"/>
        <w:ind w:left="-90"/>
      </w:pPr>
      <w:bookmarkStart w:id="0" w:name="_Toc136524418"/>
      <w:r w:rsidRPr="002D0B61">
        <w:t>REQUEST FOR PROPOSAL FOR CONTRACTUAL SERVICES</w:t>
      </w:r>
      <w:bookmarkEnd w:id="0"/>
    </w:p>
    <w:p w14:paraId="5F51DB39" w14:textId="77777777" w:rsidR="006C06F4" w:rsidRPr="00D83826" w:rsidRDefault="006C06F4" w:rsidP="00C57D6A">
      <w:pPr>
        <w:rPr>
          <w:b/>
          <w:bCs/>
          <w:szCs w:val="18"/>
        </w:rPr>
      </w:pPr>
      <w:r w:rsidRPr="00D83826">
        <w:rPr>
          <w:sz w:val="18"/>
        </w:rPr>
        <w:br w:type="column"/>
      </w:r>
      <w:r w:rsidRPr="00D83826">
        <w:rPr>
          <w:b/>
          <w:bCs/>
          <w:szCs w:val="18"/>
        </w:rPr>
        <w:tab/>
      </w:r>
    </w:p>
    <w:p w14:paraId="6253F5A4" w14:textId="77777777" w:rsidR="006C06F4" w:rsidRPr="00C5235C" w:rsidRDefault="006C06F4" w:rsidP="00C5235C">
      <w:pPr>
        <w:tabs>
          <w:tab w:val="left" w:pos="180"/>
        </w:tabs>
        <w:rPr>
          <w:sz w:val="18"/>
          <w:szCs w:val="18"/>
          <w:highlight w:val="yellow"/>
        </w:rPr>
        <w:sectPr w:rsidR="006C06F4" w:rsidRPr="00C5235C" w:rsidSect="00992CE6">
          <w:footerReference w:type="default" r:id="rId8"/>
          <w:type w:val="continuous"/>
          <w:pgSz w:w="12240" w:h="15840"/>
          <w:pgMar w:top="630" w:right="720" w:bottom="720" w:left="720" w:header="1440" w:footer="720" w:gutter="0"/>
          <w:pgNumType w:fmt="lowerRoman" w:start="1"/>
          <w:cols w:num="2" w:space="720" w:equalWidth="0">
            <w:col w:w="7020" w:space="720"/>
            <w:col w:w="3060"/>
          </w:cols>
        </w:sectPr>
      </w:pPr>
    </w:p>
    <w:tbl>
      <w:tblPr>
        <w:tblW w:w="0" w:type="auto"/>
        <w:jc w:val="center"/>
        <w:tblLayout w:type="fixed"/>
        <w:tblCellMar>
          <w:left w:w="100" w:type="dxa"/>
          <w:right w:w="100" w:type="dxa"/>
        </w:tblCellMar>
        <w:tblLook w:val="0000" w:firstRow="0" w:lastRow="0" w:firstColumn="0" w:lastColumn="0" w:noHBand="0" w:noVBand="0"/>
      </w:tblPr>
      <w:tblGrid>
        <w:gridCol w:w="6210"/>
        <w:gridCol w:w="4590"/>
      </w:tblGrid>
      <w:tr w:rsidR="006C06F4" w:rsidRPr="00B612F4" w14:paraId="00D32304" w14:textId="77777777">
        <w:trPr>
          <w:cantSplit/>
          <w:jc w:val="center"/>
        </w:trPr>
        <w:tc>
          <w:tcPr>
            <w:tcW w:w="6210" w:type="dxa"/>
            <w:tcBorders>
              <w:top w:val="single" w:sz="7" w:space="0" w:color="000000"/>
              <w:left w:val="single" w:sz="7" w:space="0" w:color="000000"/>
              <w:bottom w:val="nil"/>
              <w:right w:val="nil"/>
            </w:tcBorders>
            <w:vAlign w:val="bottom"/>
          </w:tcPr>
          <w:p w14:paraId="4A038FE9" w14:textId="77777777" w:rsidR="006C06F4" w:rsidRPr="00D83826" w:rsidRDefault="002B09FE" w:rsidP="00C57D6A">
            <w:pPr>
              <w:rPr>
                <w:b/>
                <w:bCs/>
              </w:rPr>
            </w:pPr>
            <w:r>
              <w:rPr>
                <w:b/>
                <w:bCs/>
              </w:rPr>
              <w:t>REQUEST FOR PROPOSAL</w:t>
            </w:r>
            <w:r w:rsidR="006C06F4" w:rsidRPr="00D83826">
              <w:rPr>
                <w:b/>
                <w:bCs/>
              </w:rPr>
              <w:t xml:space="preserve"> NUMBER</w:t>
            </w:r>
          </w:p>
        </w:tc>
        <w:tc>
          <w:tcPr>
            <w:tcW w:w="4590" w:type="dxa"/>
            <w:tcBorders>
              <w:top w:val="single" w:sz="7" w:space="0" w:color="000000"/>
              <w:left w:val="single" w:sz="7" w:space="0" w:color="000000"/>
              <w:bottom w:val="nil"/>
              <w:right w:val="single" w:sz="7" w:space="0" w:color="000000"/>
            </w:tcBorders>
            <w:vAlign w:val="bottom"/>
          </w:tcPr>
          <w:p w14:paraId="05B4B6BD" w14:textId="77777777" w:rsidR="006C06F4" w:rsidRPr="00D83826" w:rsidRDefault="006C06F4" w:rsidP="00C57D6A">
            <w:pPr>
              <w:rPr>
                <w:b/>
                <w:bCs/>
              </w:rPr>
            </w:pPr>
            <w:r w:rsidRPr="00D83826">
              <w:rPr>
                <w:b/>
                <w:bCs/>
              </w:rPr>
              <w:t>RELEASE DATE</w:t>
            </w:r>
          </w:p>
        </w:tc>
      </w:tr>
      <w:tr w:rsidR="006C06F4" w:rsidRPr="00B612F4" w14:paraId="09E8A0B6" w14:textId="77777777">
        <w:trPr>
          <w:cantSplit/>
          <w:jc w:val="center"/>
        </w:trPr>
        <w:tc>
          <w:tcPr>
            <w:tcW w:w="6210" w:type="dxa"/>
            <w:tcBorders>
              <w:top w:val="single" w:sz="7" w:space="0" w:color="000000"/>
              <w:left w:val="single" w:sz="7" w:space="0" w:color="000000"/>
              <w:bottom w:val="nil"/>
              <w:right w:val="nil"/>
            </w:tcBorders>
            <w:vAlign w:val="bottom"/>
          </w:tcPr>
          <w:p w14:paraId="3EF30654" w14:textId="56AD7699" w:rsidR="005301E8" w:rsidRPr="00BE1974" w:rsidRDefault="00FA13F6" w:rsidP="00BE1974">
            <w:pPr>
              <w:rPr>
                <w:sz w:val="20"/>
              </w:rPr>
            </w:pPr>
            <w:r w:rsidRPr="00BE1974">
              <w:rPr>
                <w:sz w:val="20"/>
              </w:rPr>
              <w:t xml:space="preserve">RFP </w:t>
            </w:r>
            <w:r w:rsidR="00AE260A" w:rsidRPr="00AE260A">
              <w:rPr>
                <w:sz w:val="20"/>
              </w:rPr>
              <w:t>115883</w:t>
            </w:r>
            <w:r w:rsidR="00AE260A" w:rsidRPr="00AE260A" w:rsidDel="0060708F">
              <w:rPr>
                <w:sz w:val="20"/>
              </w:rPr>
              <w:t xml:space="preserve"> </w:t>
            </w:r>
            <w:r w:rsidR="0060708F">
              <w:rPr>
                <w:sz w:val="20"/>
              </w:rPr>
              <w:t>O3</w:t>
            </w:r>
          </w:p>
        </w:tc>
        <w:tc>
          <w:tcPr>
            <w:tcW w:w="4590" w:type="dxa"/>
            <w:tcBorders>
              <w:top w:val="single" w:sz="7" w:space="0" w:color="000000"/>
              <w:left w:val="single" w:sz="7" w:space="0" w:color="000000"/>
              <w:bottom w:val="nil"/>
              <w:right w:val="single" w:sz="7" w:space="0" w:color="000000"/>
            </w:tcBorders>
            <w:vAlign w:val="bottom"/>
          </w:tcPr>
          <w:p w14:paraId="0C468F00" w14:textId="4BDD555A" w:rsidR="006C06F4" w:rsidRPr="00BE1974" w:rsidRDefault="00AE260A" w:rsidP="00D959B6">
            <w:pPr>
              <w:rPr>
                <w:sz w:val="20"/>
              </w:rPr>
            </w:pPr>
            <w:r>
              <w:rPr>
                <w:sz w:val="20"/>
              </w:rPr>
              <w:t>June 06</w:t>
            </w:r>
            <w:r w:rsidR="00770110">
              <w:rPr>
                <w:sz w:val="20"/>
              </w:rPr>
              <w:t>, 2023</w:t>
            </w:r>
          </w:p>
        </w:tc>
      </w:tr>
      <w:tr w:rsidR="006C06F4" w:rsidRPr="00B612F4" w14:paraId="3A61AC5F" w14:textId="77777777">
        <w:trPr>
          <w:cantSplit/>
          <w:jc w:val="center"/>
        </w:trPr>
        <w:tc>
          <w:tcPr>
            <w:tcW w:w="6210" w:type="dxa"/>
            <w:tcBorders>
              <w:top w:val="single" w:sz="7" w:space="0" w:color="000000"/>
              <w:left w:val="single" w:sz="7" w:space="0" w:color="000000"/>
              <w:bottom w:val="nil"/>
              <w:right w:val="nil"/>
            </w:tcBorders>
            <w:vAlign w:val="bottom"/>
          </w:tcPr>
          <w:p w14:paraId="3C6A11F3" w14:textId="77777777" w:rsidR="006C06F4" w:rsidRPr="00D83826" w:rsidRDefault="006C06F4" w:rsidP="00C57D6A">
            <w:pPr>
              <w:rPr>
                <w:b/>
                <w:bCs/>
              </w:rPr>
            </w:pPr>
            <w:r w:rsidRPr="00D83826">
              <w:rPr>
                <w:b/>
                <w:bCs/>
              </w:rPr>
              <w:t>OPENING DATE AND TIME</w:t>
            </w:r>
          </w:p>
        </w:tc>
        <w:tc>
          <w:tcPr>
            <w:tcW w:w="4590" w:type="dxa"/>
            <w:tcBorders>
              <w:top w:val="single" w:sz="7" w:space="0" w:color="000000"/>
              <w:left w:val="single" w:sz="7" w:space="0" w:color="000000"/>
              <w:bottom w:val="nil"/>
              <w:right w:val="single" w:sz="7" w:space="0" w:color="000000"/>
            </w:tcBorders>
            <w:vAlign w:val="bottom"/>
          </w:tcPr>
          <w:p w14:paraId="4C3F7B15" w14:textId="77777777" w:rsidR="006C06F4" w:rsidRPr="00D83826" w:rsidRDefault="006C06F4" w:rsidP="00C57D6A">
            <w:pPr>
              <w:rPr>
                <w:b/>
                <w:bCs/>
              </w:rPr>
            </w:pPr>
            <w:r w:rsidRPr="00D83826">
              <w:rPr>
                <w:b/>
                <w:bCs/>
              </w:rPr>
              <w:t>PROCUREMENT CONTACT</w:t>
            </w:r>
          </w:p>
        </w:tc>
      </w:tr>
      <w:tr w:rsidR="006C06F4" w:rsidRPr="00B612F4" w14:paraId="5AF29E44" w14:textId="77777777">
        <w:trPr>
          <w:cantSplit/>
          <w:jc w:val="center"/>
        </w:trPr>
        <w:tc>
          <w:tcPr>
            <w:tcW w:w="6210" w:type="dxa"/>
            <w:tcBorders>
              <w:top w:val="single" w:sz="7" w:space="0" w:color="000000"/>
              <w:left w:val="single" w:sz="7" w:space="0" w:color="000000"/>
              <w:bottom w:val="single" w:sz="7" w:space="0" w:color="000000"/>
              <w:right w:val="nil"/>
            </w:tcBorders>
            <w:vAlign w:val="bottom"/>
          </w:tcPr>
          <w:p w14:paraId="501E86E3" w14:textId="28F68488" w:rsidR="006C06F4" w:rsidRPr="00BE1974" w:rsidRDefault="00145700" w:rsidP="00D959B6">
            <w:pPr>
              <w:rPr>
                <w:sz w:val="20"/>
              </w:rPr>
            </w:pPr>
            <w:r>
              <w:rPr>
                <w:sz w:val="20"/>
              </w:rPr>
              <w:t xml:space="preserve">June </w:t>
            </w:r>
            <w:r w:rsidR="00AE260A">
              <w:rPr>
                <w:sz w:val="20"/>
              </w:rPr>
              <w:t>23</w:t>
            </w:r>
            <w:r>
              <w:rPr>
                <w:sz w:val="20"/>
              </w:rPr>
              <w:t>, 2023</w:t>
            </w:r>
            <w:r w:rsidR="005760DF" w:rsidRPr="00BE1974">
              <w:rPr>
                <w:sz w:val="20"/>
              </w:rPr>
              <w:t xml:space="preserve"> </w:t>
            </w:r>
            <w:r w:rsidR="006C06F4" w:rsidRPr="00BE1974">
              <w:rPr>
                <w:sz w:val="20"/>
              </w:rPr>
              <w:t>2:00 p.m. Central Time</w:t>
            </w:r>
          </w:p>
        </w:tc>
        <w:tc>
          <w:tcPr>
            <w:tcW w:w="4590" w:type="dxa"/>
            <w:tcBorders>
              <w:top w:val="single" w:sz="7" w:space="0" w:color="000000"/>
              <w:left w:val="single" w:sz="7" w:space="0" w:color="000000"/>
              <w:bottom w:val="single" w:sz="7" w:space="0" w:color="000000"/>
              <w:right w:val="single" w:sz="7" w:space="0" w:color="000000"/>
            </w:tcBorders>
            <w:vAlign w:val="bottom"/>
          </w:tcPr>
          <w:p w14:paraId="3E298C28" w14:textId="48925B2A" w:rsidR="006C06F4" w:rsidRPr="00BE1974" w:rsidRDefault="005155C8" w:rsidP="00D959B6">
            <w:pPr>
              <w:rPr>
                <w:sz w:val="20"/>
              </w:rPr>
            </w:pPr>
            <w:r>
              <w:rPr>
                <w:sz w:val="20"/>
              </w:rPr>
              <w:t>Julie Schiltz</w:t>
            </w:r>
          </w:p>
        </w:tc>
      </w:tr>
    </w:tbl>
    <w:p w14:paraId="28AE7856" w14:textId="77777777" w:rsidR="00A260F9" w:rsidRDefault="00A260F9" w:rsidP="002B2CFA">
      <w:pPr>
        <w:pStyle w:val="Level1Body"/>
      </w:pPr>
    </w:p>
    <w:p w14:paraId="484B48B8" w14:textId="77777777" w:rsidR="00A260F9" w:rsidRPr="006E0ECE" w:rsidRDefault="00A260F9" w:rsidP="00A260F9">
      <w:pPr>
        <w:pStyle w:val="14bldcentr"/>
        <w:rPr>
          <w:sz w:val="24"/>
          <w:szCs w:val="24"/>
        </w:rPr>
      </w:pPr>
      <w:r w:rsidRPr="006E0ECE">
        <w:rPr>
          <w:sz w:val="24"/>
          <w:szCs w:val="24"/>
        </w:rPr>
        <w:t>PLEASE READ CAREFULLY!</w:t>
      </w:r>
    </w:p>
    <w:tbl>
      <w:tblPr>
        <w:tblW w:w="0" w:type="auto"/>
        <w:jc w:val="center"/>
        <w:tblLayout w:type="fixed"/>
        <w:tblCellMar>
          <w:left w:w="120" w:type="dxa"/>
          <w:right w:w="120" w:type="dxa"/>
        </w:tblCellMar>
        <w:tblLook w:val="0000" w:firstRow="0" w:lastRow="0" w:firstColumn="0" w:lastColumn="0" w:noHBand="0" w:noVBand="0"/>
      </w:tblPr>
      <w:tblGrid>
        <w:gridCol w:w="10800"/>
      </w:tblGrid>
      <w:tr w:rsidR="00A260F9" w:rsidRPr="006E0ECE" w14:paraId="07139B68" w14:textId="77777777" w:rsidTr="004B7575">
        <w:trPr>
          <w:cantSplit/>
          <w:jc w:val="center"/>
        </w:trPr>
        <w:tc>
          <w:tcPr>
            <w:tcW w:w="10800" w:type="dxa"/>
            <w:tcBorders>
              <w:top w:val="nil"/>
              <w:left w:val="nil"/>
              <w:bottom w:val="nil"/>
              <w:right w:val="nil"/>
            </w:tcBorders>
            <w:shd w:val="solid" w:color="000000" w:fill="FFFFFF"/>
          </w:tcPr>
          <w:p w14:paraId="0B318DA5" w14:textId="77777777" w:rsidR="00A260F9" w:rsidRPr="006E0ECE" w:rsidRDefault="00A260F9" w:rsidP="004B7575">
            <w:pPr>
              <w:pStyle w:val="14pt"/>
              <w:rPr>
                <w:sz w:val="24"/>
                <w:szCs w:val="24"/>
              </w:rPr>
            </w:pPr>
            <w:r w:rsidRPr="006E0ECE">
              <w:rPr>
                <w:sz w:val="24"/>
                <w:szCs w:val="24"/>
              </w:rPr>
              <w:t>SCOPE OF SERVICE</w:t>
            </w:r>
          </w:p>
        </w:tc>
      </w:tr>
    </w:tbl>
    <w:p w14:paraId="163D9B8F" w14:textId="77777777" w:rsidR="001843EC" w:rsidRPr="00514090" w:rsidRDefault="001843EC" w:rsidP="002B2CFA">
      <w:pPr>
        <w:pStyle w:val="Level1Body"/>
      </w:pPr>
    </w:p>
    <w:p w14:paraId="548567F5" w14:textId="7824935A" w:rsidR="00A260F9" w:rsidRDefault="00A260F9" w:rsidP="00A260F9">
      <w:pPr>
        <w:pStyle w:val="Level1Body"/>
      </w:pPr>
      <w:r w:rsidRPr="00517A8C">
        <w:t xml:space="preserve">The State of Nebraska (State), </w:t>
      </w:r>
      <w:r w:rsidRPr="00006D4E">
        <w:t xml:space="preserve">Department of </w:t>
      </w:r>
      <w:r w:rsidR="005155C8" w:rsidRPr="00006D4E">
        <w:t>Correctional Services (DCS) on behalf of Board of Parole (BOP)</w:t>
      </w:r>
      <w:r w:rsidRPr="00006D4E">
        <w:t xml:space="preserve">, is issuing this Request for Proposal (RFP) Number </w:t>
      </w:r>
      <w:r w:rsidR="00006D4E" w:rsidRPr="00006D4E">
        <w:t xml:space="preserve">115883 O3 </w:t>
      </w:r>
      <w:r w:rsidRPr="00006D4E">
        <w:t xml:space="preserve">for the purpose of selecting a qualified </w:t>
      </w:r>
      <w:r w:rsidR="005065E4" w:rsidRPr="00006D4E">
        <w:t>Contractor</w:t>
      </w:r>
      <w:r w:rsidR="003A6E9A" w:rsidRPr="00006D4E">
        <w:t xml:space="preserve"> </w:t>
      </w:r>
      <w:r w:rsidRPr="00006D4E">
        <w:t xml:space="preserve">to provide </w:t>
      </w:r>
      <w:bookmarkStart w:id="1" w:name="_Hlk132895048"/>
      <w:r w:rsidR="00006D4E" w:rsidRPr="00006D4E">
        <w:t xml:space="preserve">Behavioral Health Services </w:t>
      </w:r>
      <w:r w:rsidR="005155C8" w:rsidRPr="00006D4E">
        <w:t>to Board of Parole clients</w:t>
      </w:r>
      <w:bookmarkEnd w:id="1"/>
      <w:r w:rsidRPr="00006D4E">
        <w:t>.  A more detailed description can be found in Section</w:t>
      </w:r>
      <w:r w:rsidR="00006D4E">
        <w:t xml:space="preserve"> V</w:t>
      </w:r>
      <w:r w:rsidRPr="00517A8C">
        <w:t xml:space="preserve">. The resulting contract may not be an exclusive contract as the State reserves the right to contract for the same or similar services from other sources now or in the future. </w:t>
      </w:r>
    </w:p>
    <w:p w14:paraId="55ED4DCD" w14:textId="0BCE8240" w:rsidR="00736953" w:rsidRDefault="00736953" w:rsidP="00A260F9">
      <w:pPr>
        <w:pStyle w:val="Level1Body"/>
      </w:pPr>
    </w:p>
    <w:p w14:paraId="0C677D63" w14:textId="1893CE42" w:rsidR="00736953" w:rsidRPr="00736953" w:rsidRDefault="00736953" w:rsidP="00A260F9">
      <w:pPr>
        <w:pStyle w:val="Level1Body"/>
        <w:rPr>
          <w:highlight w:val="yellow"/>
        </w:rPr>
      </w:pPr>
      <w:r>
        <w:rPr>
          <w:b/>
          <w:bCs/>
        </w:rPr>
        <w:t xml:space="preserve">For bidder reference only: </w:t>
      </w:r>
      <w:r w:rsidRPr="00736953">
        <w:t xml:space="preserve">The Nebraska Board of Parole is a separate and distinct agency from the Nebraska State Probation (a division of the Nebraska Supreme Court).   The Nebraska Department of Correctional Services provides contracting support for the Board of Parole.  </w:t>
      </w:r>
    </w:p>
    <w:p w14:paraId="1CF205E3" w14:textId="77777777" w:rsidR="00A260F9" w:rsidRPr="00006D4E" w:rsidRDefault="00A260F9" w:rsidP="00A260F9">
      <w:pPr>
        <w:pStyle w:val="Level1Body"/>
        <w:rPr>
          <w:b/>
          <w:bCs/>
        </w:rPr>
      </w:pPr>
    </w:p>
    <w:p w14:paraId="0BD88DD0" w14:textId="422CA4FD" w:rsidR="00A260F9" w:rsidRPr="00006D4E" w:rsidRDefault="00A260F9" w:rsidP="00A260F9">
      <w:pPr>
        <w:pStyle w:val="Level1Body"/>
      </w:pPr>
      <w:r w:rsidRPr="00517A8C">
        <w:t xml:space="preserve">The term of the contract will be </w:t>
      </w:r>
      <w:r w:rsidR="005155C8">
        <w:t>two</w:t>
      </w:r>
      <w:r w:rsidRPr="00517A8C">
        <w:t xml:space="preserve"> </w:t>
      </w:r>
      <w:r w:rsidR="007D4113">
        <w:t xml:space="preserve">and one half </w:t>
      </w:r>
      <w:r w:rsidR="005155C8" w:rsidRPr="00517A8C">
        <w:t>(</w:t>
      </w:r>
      <w:r w:rsidR="005155C8">
        <w:t>2</w:t>
      </w:r>
      <w:r w:rsidR="007D4113">
        <w:t>.5</w:t>
      </w:r>
      <w:r w:rsidR="005155C8" w:rsidRPr="00517A8C">
        <w:t xml:space="preserve">) </w:t>
      </w:r>
      <w:r w:rsidRPr="00517A8C">
        <w:t xml:space="preserve">years commencing </w:t>
      </w:r>
      <w:r w:rsidRPr="00006D4E">
        <w:t>upon execution of the contract by the State</w:t>
      </w:r>
      <w:r w:rsidR="005155C8" w:rsidRPr="00006D4E">
        <w:t>.</w:t>
      </w:r>
      <w:r w:rsidR="00006D4E" w:rsidRPr="00006D4E">
        <w:t xml:space="preserve"> </w:t>
      </w:r>
      <w:r w:rsidRPr="00006D4E">
        <w:t xml:space="preserve">The Contract includes the option to renew for </w:t>
      </w:r>
      <w:r w:rsidR="005155C8" w:rsidRPr="00006D4E">
        <w:t>two</w:t>
      </w:r>
      <w:r w:rsidRPr="00006D4E">
        <w:t xml:space="preserve"> </w:t>
      </w:r>
      <w:r w:rsidR="005155C8" w:rsidRPr="00006D4E">
        <w:t xml:space="preserve">(2) </w:t>
      </w:r>
      <w:r w:rsidRPr="00006D4E">
        <w:t xml:space="preserve">additional </w:t>
      </w:r>
      <w:r w:rsidR="005155C8" w:rsidRPr="00006D4E">
        <w:t>two</w:t>
      </w:r>
      <w:r w:rsidRPr="00006D4E">
        <w:t xml:space="preserve"> </w:t>
      </w:r>
      <w:r w:rsidR="005155C8" w:rsidRPr="00006D4E">
        <w:t>(2) year</w:t>
      </w:r>
      <w:r w:rsidRPr="00006D4E">
        <w:t xml:space="preserve"> periods upon mutual agreement of the Parties. The State reserves the right to extend the period of this contract beyond the termination date when mutually agreeable to the Parties. </w:t>
      </w:r>
    </w:p>
    <w:p w14:paraId="0DC52ED2" w14:textId="77777777" w:rsidR="00F234D0" w:rsidRPr="00006D4E" w:rsidRDefault="00F234D0" w:rsidP="00A260F9">
      <w:pPr>
        <w:pStyle w:val="Level1Body"/>
      </w:pPr>
    </w:p>
    <w:p w14:paraId="60A1E1FD" w14:textId="0D452780" w:rsidR="00F234D0" w:rsidRPr="00517A8C" w:rsidRDefault="00F234D0" w:rsidP="00A260F9">
      <w:pPr>
        <w:pStyle w:val="Level1Body"/>
      </w:pPr>
      <w:bookmarkStart w:id="2" w:name="_Hlk126250670"/>
      <w:r w:rsidRPr="00006D4E">
        <w:t xml:space="preserve">In the event that a contract with the awarded bidder(s) is cancelled or in the event that the State needs additional contractors to supply the solicited services, this RFP may be used to procure the solicited services for </w:t>
      </w:r>
      <w:r w:rsidR="0049766F" w:rsidRPr="00006D4E">
        <w:t xml:space="preserve"> </w:t>
      </w:r>
      <w:r w:rsidRPr="00006D4E">
        <w:t xml:space="preserve">up to </w:t>
      </w:r>
      <w:r w:rsidR="0049766F" w:rsidRPr="00006D4E">
        <w:t>eighteen (18) months</w:t>
      </w:r>
      <w:r w:rsidRPr="00006D4E">
        <w:t xml:space="preserve"> from the date the Intent to Award is posted, provided that 1) the solicited goods or services w</w:t>
      </w:r>
      <w:r w:rsidR="00DC3617" w:rsidRPr="00006D4E">
        <w:t>ill</w:t>
      </w:r>
      <w:r w:rsidRPr="00006D4E">
        <w:t xml:space="preserve"> be provided by a bidder</w:t>
      </w:r>
      <w:r w:rsidR="00DC3617" w:rsidRPr="00006D4E">
        <w:t xml:space="preserve"> (or a successive owner)</w:t>
      </w:r>
      <w:r w:rsidRPr="00006D4E">
        <w:t xml:space="preserve"> who submitted a bid pursuant to this RFP, 2) the bidder’s proposal was evaluated, and 3) the bidder will honor the</w:t>
      </w:r>
      <w:r w:rsidR="00DB2700" w:rsidRPr="00006D4E">
        <w:t xml:space="preserve"> bidder’s</w:t>
      </w:r>
      <w:r w:rsidRPr="00006D4E">
        <w:t xml:space="preserve"> original</w:t>
      </w:r>
      <w:r>
        <w:t xml:space="preserve"> proposal, including the proposed cost, allowing for any price increases that would have </w:t>
      </w:r>
      <w:r w:rsidR="00DB2700">
        <w:t xml:space="preserve">otherwise </w:t>
      </w:r>
      <w:r>
        <w:t>been allowed if the bidder would have received the initial award.</w:t>
      </w:r>
    </w:p>
    <w:bookmarkEnd w:id="2"/>
    <w:p w14:paraId="3D678D7D" w14:textId="77777777" w:rsidR="00A260F9" w:rsidRPr="002A04D7" w:rsidRDefault="00A260F9" w:rsidP="00A260F9">
      <w:pPr>
        <w:pStyle w:val="Level1Body"/>
      </w:pPr>
    </w:p>
    <w:p w14:paraId="48ABC170" w14:textId="77777777" w:rsidR="00A260F9" w:rsidRPr="00517A8C" w:rsidRDefault="00A260F9" w:rsidP="00A260F9">
      <w:pPr>
        <w:pStyle w:val="Level1Body"/>
      </w:pPr>
      <w:r w:rsidRPr="001067E8">
        <w:t>ALL INFORMATION PERTINENT TO THIS REQUEST FOR PROPOSAL CAN BE FOUND ON THE INTERNET AT:</w:t>
      </w:r>
      <w:r w:rsidRPr="00517A8C">
        <w:t xml:space="preserve"> </w:t>
      </w:r>
      <w:hyperlink r:id="rId9" w:history="1">
        <w:r w:rsidR="00C879F8" w:rsidRPr="00120D8C">
          <w:rPr>
            <w:rStyle w:val="Hyperlink"/>
            <w:sz w:val="18"/>
          </w:rPr>
          <w:t>https://das.nebraska.gov/materiel/bidopps.html</w:t>
        </w:r>
      </w:hyperlink>
      <w:r w:rsidR="00C879F8">
        <w:t xml:space="preserve">. </w:t>
      </w:r>
    </w:p>
    <w:p w14:paraId="4570B02E" w14:textId="77777777" w:rsidR="00A260F9" w:rsidRPr="001B3B6B" w:rsidRDefault="00A260F9" w:rsidP="00A260F9">
      <w:pPr>
        <w:pStyle w:val="Level1Body"/>
      </w:pPr>
    </w:p>
    <w:p w14:paraId="0F23A33D" w14:textId="77777777" w:rsidR="00A805D8" w:rsidRDefault="00A260F9" w:rsidP="00A260F9">
      <w:pPr>
        <w:pStyle w:val="Level1Body"/>
        <w:rPr>
          <w:b/>
          <w:bCs/>
        </w:rPr>
      </w:pPr>
      <w:r w:rsidRPr="00093134">
        <w:rPr>
          <w:b/>
          <w:bCs/>
        </w:rPr>
        <w:t>IMPORTANT NOTICE</w:t>
      </w:r>
      <w:r w:rsidRPr="00A16668">
        <w:rPr>
          <w:b/>
          <w:bCs/>
        </w:rPr>
        <w:t>: Pursuant to Neb. Rev. Stat. § 84-602.</w:t>
      </w:r>
      <w:r w:rsidR="00B51D92" w:rsidRPr="00A16668">
        <w:rPr>
          <w:b/>
          <w:bCs/>
        </w:rPr>
        <w:t>0</w:t>
      </w:r>
      <w:r w:rsidR="00B51D92">
        <w:rPr>
          <w:b/>
          <w:bCs/>
        </w:rPr>
        <w:t>4</w:t>
      </w:r>
      <w:r w:rsidRPr="00A16668">
        <w:rPr>
          <w:b/>
          <w:bCs/>
        </w:rPr>
        <w:t xml:space="preserve">, State contracts in effect as of January 1, 2014, and contracts entered into thereafter, must be posted to a public website.  The resulting contract, the </w:t>
      </w:r>
      <w:r w:rsidR="002B09FE">
        <w:rPr>
          <w:b/>
          <w:bCs/>
        </w:rPr>
        <w:t>Request for Proposal</w:t>
      </w:r>
      <w:r w:rsidRPr="00A16668">
        <w:rPr>
          <w:b/>
          <w:bCs/>
        </w:rPr>
        <w:t xml:space="preserve">, and the </w:t>
      </w:r>
      <w:r w:rsidR="00D42467">
        <w:rPr>
          <w:b/>
          <w:bCs/>
        </w:rPr>
        <w:t>awarded bidder</w:t>
      </w:r>
      <w:r w:rsidR="003A6E9A" w:rsidRPr="00A16668">
        <w:rPr>
          <w:b/>
          <w:bCs/>
        </w:rPr>
        <w:t xml:space="preserve">’s </w:t>
      </w:r>
      <w:r w:rsidRPr="00A16668">
        <w:rPr>
          <w:b/>
          <w:bCs/>
        </w:rPr>
        <w:t xml:space="preserve">proposal </w:t>
      </w:r>
      <w:r w:rsidR="00D42467">
        <w:rPr>
          <w:b/>
          <w:bCs/>
        </w:rPr>
        <w:t>and</w:t>
      </w:r>
      <w:r w:rsidR="00D42467" w:rsidRPr="00A16668">
        <w:rPr>
          <w:b/>
          <w:bCs/>
        </w:rPr>
        <w:t xml:space="preserve"> </w:t>
      </w:r>
      <w:r w:rsidRPr="00A16668">
        <w:rPr>
          <w:b/>
          <w:bCs/>
        </w:rPr>
        <w:t xml:space="preserve">response will be posted to a public website managed by DAS, which can be found at </w:t>
      </w:r>
      <w:hyperlink r:id="rId10" w:history="1">
        <w:r w:rsidR="00A805D8" w:rsidRPr="007A6594">
          <w:rPr>
            <w:rStyle w:val="Hyperlink"/>
            <w:b/>
            <w:bCs/>
            <w:sz w:val="18"/>
          </w:rPr>
          <w:t>http://statecontracts.nebraska.gov</w:t>
        </w:r>
      </w:hyperlink>
      <w:r w:rsidR="00D42467">
        <w:rPr>
          <w:b/>
          <w:bCs/>
        </w:rPr>
        <w:t xml:space="preserve"> </w:t>
      </w:r>
      <w:r w:rsidR="00D42467">
        <w:rPr>
          <w:b/>
          <w:bCs/>
          <w:szCs w:val="18"/>
        </w:rPr>
        <w:t xml:space="preserve">And </w:t>
      </w:r>
      <w:hyperlink r:id="rId11" w:history="1">
        <w:r w:rsidR="00D42467">
          <w:rPr>
            <w:rStyle w:val="Hyperlink"/>
            <w:sz w:val="18"/>
            <w:szCs w:val="18"/>
          </w:rPr>
          <w:t>https://www.nebraska.gov/das/materiel/purchasing/contract_search/index.php</w:t>
        </w:r>
      </w:hyperlink>
      <w:r w:rsidR="00A805D8" w:rsidRPr="00A16668">
        <w:rPr>
          <w:b/>
          <w:bCs/>
        </w:rPr>
        <w:t xml:space="preserve">. </w:t>
      </w:r>
    </w:p>
    <w:p w14:paraId="653A1C6C" w14:textId="77777777" w:rsidR="00A260F9" w:rsidRPr="00517A8C" w:rsidRDefault="00A260F9" w:rsidP="00A260F9">
      <w:pPr>
        <w:pStyle w:val="Level1Body"/>
      </w:pPr>
    </w:p>
    <w:p w14:paraId="01613D18" w14:textId="77777777" w:rsidR="00A260F9" w:rsidRPr="00517A8C" w:rsidRDefault="00A260F9" w:rsidP="00A260F9">
      <w:pPr>
        <w:pStyle w:val="Level1Body"/>
      </w:pPr>
      <w:r w:rsidRPr="00517A8C">
        <w:t xml:space="preserve">In addition and in furtherance of </w:t>
      </w:r>
      <w:r w:rsidR="00A805D8">
        <w:t>the State’s public records Statute (</w:t>
      </w:r>
      <w:r w:rsidRPr="002A339E">
        <w:t>Neb</w:t>
      </w:r>
      <w:r w:rsidRPr="00517A8C">
        <w:t xml:space="preserve">. </w:t>
      </w:r>
      <w:r w:rsidRPr="00514090">
        <w:t>Rev</w:t>
      </w:r>
      <w:r w:rsidRPr="00517A8C">
        <w:t xml:space="preserve">. </w:t>
      </w:r>
      <w:r w:rsidRPr="00514090">
        <w:t>Stat</w:t>
      </w:r>
      <w:r w:rsidRPr="00517A8C">
        <w:t>. §</w:t>
      </w:r>
      <w:r w:rsidR="00547892">
        <w:t xml:space="preserve"> </w:t>
      </w:r>
      <w:r w:rsidRPr="00517A8C">
        <w:t>84-712 et seq.</w:t>
      </w:r>
      <w:r w:rsidR="00A805D8">
        <w:t>)</w:t>
      </w:r>
      <w:r w:rsidRPr="00517A8C">
        <w:t xml:space="preserve">, all proposals or responses received regarding </w:t>
      </w:r>
      <w:r w:rsidR="00254DC4" w:rsidRPr="00517A8C">
        <w:t xml:space="preserve">this </w:t>
      </w:r>
      <w:r w:rsidR="002B09FE">
        <w:t>Request for Proposal</w:t>
      </w:r>
      <w:r w:rsidR="008E1AD8">
        <w:t xml:space="preserve"> </w:t>
      </w:r>
      <w:r w:rsidRPr="00517A8C">
        <w:t>will be posted to the</w:t>
      </w:r>
      <w:r w:rsidR="007149D7">
        <w:t xml:space="preserve"> State Purchasing Bureau</w:t>
      </w:r>
      <w:r w:rsidR="007149D7" w:rsidRPr="00517A8C">
        <w:t xml:space="preserve"> </w:t>
      </w:r>
      <w:r w:rsidRPr="00517A8C">
        <w:t xml:space="preserve">public website. </w:t>
      </w:r>
    </w:p>
    <w:p w14:paraId="0A717DBD" w14:textId="77777777" w:rsidR="00A260F9" w:rsidRPr="00517A8C" w:rsidRDefault="00A260F9" w:rsidP="00A260F9">
      <w:pPr>
        <w:pStyle w:val="Level1Body"/>
      </w:pPr>
    </w:p>
    <w:p w14:paraId="3EF18218" w14:textId="77777777" w:rsidR="008F4673" w:rsidRPr="00A16668" w:rsidRDefault="008F4673" w:rsidP="008F4673">
      <w:pPr>
        <w:pStyle w:val="Level1Body"/>
        <w:rPr>
          <w:b/>
          <w:bCs/>
        </w:rPr>
      </w:pPr>
      <w:r w:rsidRPr="00A16668">
        <w:rPr>
          <w:b/>
          <w:bCs/>
        </w:rPr>
        <w:t xml:space="preserve">These postings will include the entire proposal or response. </w:t>
      </w:r>
      <w:r>
        <w:rPr>
          <w:b/>
          <w:bCs/>
        </w:rPr>
        <w:t>Bidder</w:t>
      </w:r>
      <w:r w:rsidRPr="00A16668">
        <w:rPr>
          <w:b/>
          <w:bCs/>
        </w:rPr>
        <w:t xml:space="preserve"> must request that proprietary information be excluded from the posting.  The </w:t>
      </w:r>
      <w:r>
        <w:rPr>
          <w:b/>
          <w:bCs/>
        </w:rPr>
        <w:t xml:space="preserve">bidder </w:t>
      </w:r>
      <w:r w:rsidRPr="00A16668">
        <w:rPr>
          <w:b/>
          <w:bCs/>
        </w:rPr>
        <w:t xml:space="preserve">must identify the proprietary information, mark the proprietary information according to state law, and submit the proprietary information in a separate </w:t>
      </w:r>
      <w:r w:rsidR="00EA352C">
        <w:rPr>
          <w:b/>
          <w:bCs/>
        </w:rPr>
        <w:t xml:space="preserve">file named </w:t>
      </w:r>
      <w:r w:rsidRPr="00A16668">
        <w:rPr>
          <w:b/>
          <w:bCs/>
        </w:rPr>
        <w:t xml:space="preserve">conspicuously </w:t>
      </w:r>
      <w:r w:rsidR="00EA352C">
        <w:rPr>
          <w:b/>
          <w:bCs/>
        </w:rPr>
        <w:t xml:space="preserve">as </w:t>
      </w:r>
      <w:r w:rsidRPr="00A16668">
        <w:rPr>
          <w:b/>
          <w:bCs/>
        </w:rPr>
        <w:t xml:space="preserve">"PROPRIETARY INFORMATION".  The </w:t>
      </w:r>
      <w:r>
        <w:rPr>
          <w:b/>
          <w:bCs/>
        </w:rPr>
        <w:t>bidder should</w:t>
      </w:r>
      <w:r w:rsidRPr="00A16668">
        <w:rPr>
          <w:b/>
          <w:bCs/>
        </w:rPr>
        <w:t xml:space="preserve"> submit a detailed written</w:t>
      </w:r>
      <w:r>
        <w:rPr>
          <w:b/>
          <w:bCs/>
        </w:rPr>
        <w:t xml:space="preserve"> document</w:t>
      </w:r>
      <w:r w:rsidRPr="00A16668">
        <w:rPr>
          <w:b/>
          <w:bCs/>
        </w:rPr>
        <w:t xml:space="preserve"> showing that the release of the proprietary information would give a business advantage to named business competitor(s) and explain how the named business competitor(s) will gain an actual business advantage by disclosure of information.  The mere assertion that information is proprietary or that a speculative business advantage might be gained is not sufficient.  (See Attorney General Opinion No. 92068, April 27, 1992)</w:t>
      </w:r>
      <w:r w:rsidR="008A2EDE">
        <w:rPr>
          <w:b/>
          <w:bCs/>
        </w:rPr>
        <w:t>.</w:t>
      </w:r>
      <w:r w:rsidRPr="00A16668">
        <w:rPr>
          <w:b/>
          <w:bCs/>
        </w:rPr>
        <w:t xml:space="preserve"> THE </w:t>
      </w:r>
      <w:r>
        <w:rPr>
          <w:b/>
          <w:bCs/>
        </w:rPr>
        <w:t>BIDDER</w:t>
      </w:r>
      <w:r w:rsidRPr="00A16668">
        <w:rPr>
          <w:b/>
          <w:bCs/>
        </w:rPr>
        <w:t xml:space="preserve"> MAY NOT ASSERT THAT THE ENTIRE PROPOSAL IS PROPRIETARY.  COST PROPOSALS WILL NOT BE CONSIDERED PROPRIETARY AND ARE A PUBLIC RECORD IN THE STATE OF NEBRASKA. </w:t>
      </w:r>
      <w:r>
        <w:rPr>
          <w:b/>
          <w:bCs/>
        </w:rPr>
        <w:t>The State will determine, in its sole discretion, if the disclosure of the information designated by the Bidder as proprietary would 1) give advantage to business competitors and 2) serve no public purpose. The Bidder will be notified of the State’s decision. Absent a determination by the State that the information may be withheld pursuant to Neb. Rev. Stat. § 84-712.05, the State will consider all information a public record subject to disclosure.</w:t>
      </w:r>
    </w:p>
    <w:p w14:paraId="5218AE2B" w14:textId="77777777" w:rsidR="008F4673" w:rsidRPr="00517A8C" w:rsidRDefault="008F4673" w:rsidP="008F4673">
      <w:pPr>
        <w:pStyle w:val="Level1Body"/>
      </w:pPr>
    </w:p>
    <w:p w14:paraId="17DE88E1" w14:textId="77777777" w:rsidR="008F4673" w:rsidRDefault="008F4673" w:rsidP="008F4673">
      <w:pPr>
        <w:pStyle w:val="Level1Body"/>
        <w:rPr>
          <w:highlight w:val="cyan"/>
        </w:rPr>
      </w:pPr>
      <w:r w:rsidRPr="00517A8C">
        <w:t xml:space="preserve">If the </w:t>
      </w:r>
      <w:r>
        <w:t>State</w:t>
      </w:r>
      <w:r w:rsidRPr="00517A8C">
        <w:t xml:space="preserve"> determines it is required to release </w:t>
      </w:r>
      <w:r w:rsidR="001E5365">
        <w:t xml:space="preserve">withheld </w:t>
      </w:r>
      <w:r w:rsidRPr="00517A8C">
        <w:t xml:space="preserve">proprietary information, the </w:t>
      </w:r>
      <w:r>
        <w:t>bidder</w:t>
      </w:r>
      <w:r w:rsidRPr="00517A8C">
        <w:t xml:space="preserve"> will be informed.  It will be the </w:t>
      </w:r>
      <w:r>
        <w:t>bidder</w:t>
      </w:r>
      <w:r w:rsidRPr="00517A8C">
        <w:t xml:space="preserve">'s responsibility to defend the </w:t>
      </w:r>
      <w:r>
        <w:t>bidder</w:t>
      </w:r>
      <w:r w:rsidRPr="00517A8C">
        <w:t xml:space="preserve">'s asserted interest in non-disclosure. </w:t>
      </w:r>
      <w:r w:rsidRPr="00517A8C">
        <w:rPr>
          <w:highlight w:val="cyan"/>
        </w:rPr>
        <w:t xml:space="preserve"> </w:t>
      </w:r>
    </w:p>
    <w:p w14:paraId="4F35F0BC" w14:textId="77777777" w:rsidR="008F4673" w:rsidRPr="00517A8C" w:rsidRDefault="008F4673" w:rsidP="008F4673">
      <w:pPr>
        <w:pStyle w:val="Level1Body"/>
        <w:rPr>
          <w:highlight w:val="cyan"/>
        </w:rPr>
      </w:pPr>
    </w:p>
    <w:p w14:paraId="636143B2" w14:textId="77777777" w:rsidR="00A260F9" w:rsidRPr="00517A8C" w:rsidRDefault="00A260F9" w:rsidP="00A260F9">
      <w:pPr>
        <w:pStyle w:val="Level1Body"/>
        <w:rPr>
          <w:highlight w:val="cyan"/>
        </w:rPr>
      </w:pPr>
    </w:p>
    <w:p w14:paraId="256EF6FB" w14:textId="77777777" w:rsidR="00A260F9" w:rsidRPr="009F2E87" w:rsidRDefault="00A260F9" w:rsidP="00A260F9">
      <w:pPr>
        <w:pStyle w:val="Level1Body"/>
        <w:rPr>
          <w:b/>
          <w:bCs/>
        </w:rPr>
      </w:pPr>
      <w:r w:rsidRPr="009F2E87">
        <w:rPr>
          <w:b/>
          <w:bCs/>
        </w:rPr>
        <w:t xml:space="preserve">To facilitate such public postings, with the exception of proprietary information, the State of Nebraska reserves a royalty-free, nonexclusive, and irrevocable right to copy, reproduce, publish, post to a website, or otherwise use any contract, proposal, or response to this </w:t>
      </w:r>
      <w:r w:rsidR="002B09FE" w:rsidRPr="009F2E87">
        <w:rPr>
          <w:b/>
          <w:bCs/>
        </w:rPr>
        <w:t>Request for Proposal</w:t>
      </w:r>
      <w:r w:rsidR="008E1AD8" w:rsidRPr="009F2E87">
        <w:rPr>
          <w:b/>
          <w:bCs/>
        </w:rPr>
        <w:t xml:space="preserve"> </w:t>
      </w:r>
      <w:r w:rsidRPr="009F2E87">
        <w:rPr>
          <w:b/>
          <w:bCs/>
        </w:rPr>
        <w:t xml:space="preserve">for any purpose, and to authorize others to use the documents.  Any individual or entity awarded a contract, or who submits a proposal or response to this </w:t>
      </w:r>
      <w:r w:rsidR="002B09FE" w:rsidRPr="009F2E87">
        <w:rPr>
          <w:b/>
          <w:bCs/>
        </w:rPr>
        <w:t>Request for Proposal</w:t>
      </w:r>
      <w:r w:rsidRPr="009F2E87">
        <w:rPr>
          <w:b/>
          <w:bCs/>
        </w:rPr>
        <w:t xml:space="preserve">, specifically waives any copyright or other protection the contract, proposal, or response to the </w:t>
      </w:r>
      <w:r w:rsidR="002B09FE" w:rsidRPr="009F2E87">
        <w:rPr>
          <w:b/>
          <w:bCs/>
        </w:rPr>
        <w:t>Request for Proposal</w:t>
      </w:r>
      <w:r w:rsidR="008E1AD8" w:rsidRPr="009F2E87">
        <w:rPr>
          <w:b/>
          <w:bCs/>
        </w:rPr>
        <w:t xml:space="preserve"> </w:t>
      </w:r>
      <w:r w:rsidRPr="009F2E87">
        <w:rPr>
          <w:b/>
          <w:bCs/>
        </w:rPr>
        <w:t xml:space="preserve">may have; and, acknowledges that they have </w:t>
      </w:r>
      <w:r w:rsidRPr="009F2E87">
        <w:rPr>
          <w:b/>
          <w:bCs/>
        </w:rPr>
        <w:lastRenderedPageBreak/>
        <w:t xml:space="preserve">the ability and authority to enter into such waiver.  This reservation and waiver is a prerequisite for submitting a proposal or response to this </w:t>
      </w:r>
      <w:r w:rsidR="002B09FE" w:rsidRPr="009F2E87">
        <w:rPr>
          <w:b/>
          <w:bCs/>
        </w:rPr>
        <w:t>Request for Proposal</w:t>
      </w:r>
      <w:r w:rsidRPr="009F2E87">
        <w:rPr>
          <w:b/>
          <w:bCs/>
        </w:rPr>
        <w:t xml:space="preserve">, and award of a contract.  Failure to agree to the reservation and waiver will result in the proposal or response to the </w:t>
      </w:r>
      <w:r w:rsidR="002B09FE" w:rsidRPr="009F2E87">
        <w:rPr>
          <w:b/>
          <w:bCs/>
        </w:rPr>
        <w:t>Request for Proposal</w:t>
      </w:r>
      <w:r w:rsidR="008E1AD8" w:rsidRPr="009F2E87">
        <w:rPr>
          <w:b/>
          <w:bCs/>
        </w:rPr>
        <w:t xml:space="preserve"> </w:t>
      </w:r>
      <w:r w:rsidRPr="009F2E87">
        <w:rPr>
          <w:b/>
          <w:bCs/>
        </w:rPr>
        <w:t xml:space="preserve">being found non-responsive and rejected.  </w:t>
      </w:r>
    </w:p>
    <w:p w14:paraId="2D05C391" w14:textId="77777777" w:rsidR="00A260F9" w:rsidRPr="009F2E87" w:rsidRDefault="00A260F9" w:rsidP="00A260F9">
      <w:pPr>
        <w:pStyle w:val="Level1Body"/>
        <w:rPr>
          <w:b/>
          <w:bCs/>
        </w:rPr>
      </w:pPr>
    </w:p>
    <w:p w14:paraId="512C56FC" w14:textId="77777777" w:rsidR="00A260F9" w:rsidRPr="009F2E87" w:rsidRDefault="00A260F9" w:rsidP="00A260F9">
      <w:pPr>
        <w:pStyle w:val="Level1Body"/>
        <w:rPr>
          <w:b/>
          <w:bCs/>
        </w:rPr>
      </w:pPr>
      <w:r w:rsidRPr="009F2E87">
        <w:rPr>
          <w:b/>
          <w:bCs/>
        </w:rPr>
        <w:t xml:space="preserve">Any entity awarded a contract or submitting a proposal or response to the </w:t>
      </w:r>
      <w:r w:rsidR="002B09FE" w:rsidRPr="009F2E87">
        <w:rPr>
          <w:b/>
          <w:bCs/>
        </w:rPr>
        <w:t>Request for Proposal</w:t>
      </w:r>
      <w:r w:rsidR="008E1AD8" w:rsidRPr="009F2E87">
        <w:rPr>
          <w:b/>
          <w:bCs/>
        </w:rPr>
        <w:t xml:space="preserve"> </w:t>
      </w:r>
      <w:r w:rsidRPr="009F2E87">
        <w:rPr>
          <w:b/>
          <w:bCs/>
        </w:rPr>
        <w:t xml:space="preserve">agrees not to sue, file a claim, or make a demand of any kind, and will indemnify and hold harmless the State and its employees, volunteers, agents, and its elected and appointed officials from and against any and all claims, liens, demands, damages, liability, actions, causes of action, losses, judgments, costs, and expenses of every nature, including investigation costs and expenses, settlement costs, and attorney fees and expenses, sustained or asserted against the State, arising out of, resulting from, or attributable to the posting of the contract or the proposals and responses to the </w:t>
      </w:r>
      <w:r w:rsidR="002B09FE" w:rsidRPr="009F2E87">
        <w:rPr>
          <w:b/>
          <w:bCs/>
        </w:rPr>
        <w:t>Request for Proposal</w:t>
      </w:r>
      <w:r w:rsidRPr="009F2E87">
        <w:rPr>
          <w:b/>
          <w:bCs/>
        </w:rPr>
        <w:t>, awards, and other documents.</w:t>
      </w:r>
    </w:p>
    <w:p w14:paraId="2D11DC10" w14:textId="77777777" w:rsidR="008C1AFE" w:rsidRPr="002A04D7" w:rsidRDefault="00DD3780" w:rsidP="006F5B27">
      <w:pPr>
        <w:pStyle w:val="Heading1"/>
      </w:pPr>
      <w:r>
        <w:br w:type="page"/>
      </w:r>
      <w:bookmarkStart w:id="3" w:name="_Toc136524419"/>
      <w:r w:rsidR="001843EC">
        <w:lastRenderedPageBreak/>
        <w:t>TA</w:t>
      </w:r>
      <w:r w:rsidR="008C1AFE" w:rsidRPr="002A04D7">
        <w:t>BLE OF CONTENTS</w:t>
      </w:r>
      <w:bookmarkEnd w:id="3"/>
    </w:p>
    <w:p w14:paraId="7529DE68" w14:textId="2B0208EC" w:rsidR="00B146C0" w:rsidRDefault="00903AC4">
      <w:pPr>
        <w:pStyle w:val="TOC1"/>
        <w:rPr>
          <w:rFonts w:asciiTheme="minorHAnsi" w:eastAsiaTheme="minorEastAsia" w:hAnsiTheme="minorHAnsi" w:cstheme="minorBidi"/>
          <w:b w:val="0"/>
          <w:bCs w:val="0"/>
          <w:noProof/>
          <w:sz w:val="22"/>
        </w:rPr>
      </w:pPr>
      <w:r w:rsidRPr="006E0ECE">
        <w:rPr>
          <w:rStyle w:val="Hyperlink"/>
          <w:rFonts w:cs="Arial"/>
          <w:b w:val="0"/>
          <w:bCs w:val="0"/>
          <w:noProof/>
          <w:szCs w:val="20"/>
        </w:rPr>
        <w:fldChar w:fldCharType="begin"/>
      </w:r>
      <w:r w:rsidRPr="006E0ECE">
        <w:rPr>
          <w:rStyle w:val="Hyperlink"/>
          <w:rFonts w:cs="Arial"/>
          <w:b w:val="0"/>
          <w:bCs w:val="0"/>
          <w:noProof/>
          <w:szCs w:val="20"/>
        </w:rPr>
        <w:instrText xml:space="preserve"> TOC \o "1-1" \h \z \t "Heading 2,1,Heading 3,1,Heading 4,1,Level 1,1,Level 2,2" </w:instrText>
      </w:r>
      <w:r w:rsidRPr="006E0ECE">
        <w:rPr>
          <w:rStyle w:val="Hyperlink"/>
          <w:rFonts w:cs="Arial"/>
          <w:b w:val="0"/>
          <w:bCs w:val="0"/>
          <w:noProof/>
          <w:szCs w:val="20"/>
        </w:rPr>
        <w:fldChar w:fldCharType="separate"/>
      </w:r>
      <w:hyperlink w:anchor="_Toc136524418" w:history="1">
        <w:r w:rsidR="00B146C0" w:rsidRPr="00ED62D9">
          <w:rPr>
            <w:rStyle w:val="Hyperlink"/>
            <w:noProof/>
          </w:rPr>
          <w:t>REQUEST FOR PROPOSAL FOR CONTRACTUAL SERVICES</w:t>
        </w:r>
        <w:r w:rsidR="00B146C0">
          <w:rPr>
            <w:noProof/>
            <w:webHidden/>
          </w:rPr>
          <w:tab/>
        </w:r>
        <w:r w:rsidR="00B146C0">
          <w:rPr>
            <w:noProof/>
            <w:webHidden/>
          </w:rPr>
          <w:fldChar w:fldCharType="begin"/>
        </w:r>
        <w:r w:rsidR="00B146C0">
          <w:rPr>
            <w:noProof/>
            <w:webHidden/>
          </w:rPr>
          <w:instrText xml:space="preserve"> PAGEREF _Toc136524418 \h </w:instrText>
        </w:r>
        <w:r w:rsidR="00B146C0">
          <w:rPr>
            <w:noProof/>
            <w:webHidden/>
          </w:rPr>
        </w:r>
        <w:r w:rsidR="00B146C0">
          <w:rPr>
            <w:noProof/>
            <w:webHidden/>
          </w:rPr>
          <w:fldChar w:fldCharType="separate"/>
        </w:r>
        <w:r w:rsidR="00B146C0">
          <w:rPr>
            <w:noProof/>
            <w:webHidden/>
          </w:rPr>
          <w:t>i</w:t>
        </w:r>
        <w:r w:rsidR="00B146C0">
          <w:rPr>
            <w:noProof/>
            <w:webHidden/>
          </w:rPr>
          <w:fldChar w:fldCharType="end"/>
        </w:r>
      </w:hyperlink>
    </w:p>
    <w:p w14:paraId="62464413" w14:textId="125F6698" w:rsidR="00B146C0" w:rsidRDefault="00D71598">
      <w:pPr>
        <w:pStyle w:val="TOC1"/>
        <w:rPr>
          <w:rFonts w:asciiTheme="minorHAnsi" w:eastAsiaTheme="minorEastAsia" w:hAnsiTheme="minorHAnsi" w:cstheme="minorBidi"/>
          <w:b w:val="0"/>
          <w:bCs w:val="0"/>
          <w:noProof/>
          <w:sz w:val="22"/>
        </w:rPr>
      </w:pPr>
      <w:hyperlink w:anchor="_Toc136524419" w:history="1">
        <w:r w:rsidR="00B146C0" w:rsidRPr="00ED62D9">
          <w:rPr>
            <w:rStyle w:val="Hyperlink"/>
            <w:noProof/>
          </w:rPr>
          <w:t>TABLE OF CONTENTS</w:t>
        </w:r>
        <w:r w:rsidR="00B146C0">
          <w:rPr>
            <w:noProof/>
            <w:webHidden/>
          </w:rPr>
          <w:tab/>
        </w:r>
        <w:r w:rsidR="00B146C0">
          <w:rPr>
            <w:noProof/>
            <w:webHidden/>
          </w:rPr>
          <w:fldChar w:fldCharType="begin"/>
        </w:r>
        <w:r w:rsidR="00B146C0">
          <w:rPr>
            <w:noProof/>
            <w:webHidden/>
          </w:rPr>
          <w:instrText xml:space="preserve"> PAGEREF _Toc136524419 \h </w:instrText>
        </w:r>
        <w:r w:rsidR="00B146C0">
          <w:rPr>
            <w:noProof/>
            <w:webHidden/>
          </w:rPr>
        </w:r>
        <w:r w:rsidR="00B146C0">
          <w:rPr>
            <w:noProof/>
            <w:webHidden/>
          </w:rPr>
          <w:fldChar w:fldCharType="separate"/>
        </w:r>
        <w:r w:rsidR="00B146C0">
          <w:rPr>
            <w:noProof/>
            <w:webHidden/>
          </w:rPr>
          <w:t>iii</w:t>
        </w:r>
        <w:r w:rsidR="00B146C0">
          <w:rPr>
            <w:noProof/>
            <w:webHidden/>
          </w:rPr>
          <w:fldChar w:fldCharType="end"/>
        </w:r>
      </w:hyperlink>
    </w:p>
    <w:p w14:paraId="3CAE7654" w14:textId="57039A9C" w:rsidR="00B146C0" w:rsidRDefault="00D71598">
      <w:pPr>
        <w:pStyle w:val="TOC1"/>
        <w:rPr>
          <w:rFonts w:asciiTheme="minorHAnsi" w:eastAsiaTheme="minorEastAsia" w:hAnsiTheme="minorHAnsi" w:cstheme="minorBidi"/>
          <w:b w:val="0"/>
          <w:bCs w:val="0"/>
          <w:noProof/>
          <w:sz w:val="22"/>
        </w:rPr>
      </w:pPr>
      <w:hyperlink w:anchor="_Toc136524420" w:history="1">
        <w:r w:rsidR="00B146C0" w:rsidRPr="00ED62D9">
          <w:rPr>
            <w:rStyle w:val="Hyperlink"/>
            <w:noProof/>
          </w:rPr>
          <w:t>GLOSSARY OF TERMS</w:t>
        </w:r>
        <w:r w:rsidR="00B146C0">
          <w:rPr>
            <w:noProof/>
            <w:webHidden/>
          </w:rPr>
          <w:tab/>
        </w:r>
        <w:r w:rsidR="00B146C0">
          <w:rPr>
            <w:noProof/>
            <w:webHidden/>
          </w:rPr>
          <w:fldChar w:fldCharType="begin"/>
        </w:r>
        <w:r w:rsidR="00B146C0">
          <w:rPr>
            <w:noProof/>
            <w:webHidden/>
          </w:rPr>
          <w:instrText xml:space="preserve"> PAGEREF _Toc136524420 \h </w:instrText>
        </w:r>
        <w:r w:rsidR="00B146C0">
          <w:rPr>
            <w:noProof/>
            <w:webHidden/>
          </w:rPr>
        </w:r>
        <w:r w:rsidR="00B146C0">
          <w:rPr>
            <w:noProof/>
            <w:webHidden/>
          </w:rPr>
          <w:fldChar w:fldCharType="separate"/>
        </w:r>
        <w:r w:rsidR="00B146C0">
          <w:rPr>
            <w:noProof/>
            <w:webHidden/>
          </w:rPr>
          <w:t>v</w:t>
        </w:r>
        <w:r w:rsidR="00B146C0">
          <w:rPr>
            <w:noProof/>
            <w:webHidden/>
          </w:rPr>
          <w:fldChar w:fldCharType="end"/>
        </w:r>
      </w:hyperlink>
    </w:p>
    <w:p w14:paraId="0BFE3DCD" w14:textId="60DD94B7" w:rsidR="00B146C0" w:rsidRDefault="00D71598">
      <w:pPr>
        <w:pStyle w:val="TOC1"/>
        <w:rPr>
          <w:rFonts w:asciiTheme="minorHAnsi" w:eastAsiaTheme="minorEastAsia" w:hAnsiTheme="minorHAnsi" w:cstheme="minorBidi"/>
          <w:b w:val="0"/>
          <w:bCs w:val="0"/>
          <w:noProof/>
          <w:sz w:val="22"/>
        </w:rPr>
      </w:pPr>
      <w:hyperlink w:anchor="_Toc136524421" w:history="1">
        <w:r w:rsidR="00B146C0" w:rsidRPr="00ED62D9">
          <w:rPr>
            <w:rStyle w:val="Hyperlink"/>
            <w:noProof/>
          </w:rPr>
          <w:t>ACRONYM LIST</w:t>
        </w:r>
        <w:r w:rsidR="00B146C0">
          <w:rPr>
            <w:noProof/>
            <w:webHidden/>
          </w:rPr>
          <w:tab/>
        </w:r>
        <w:r w:rsidR="00B146C0">
          <w:rPr>
            <w:noProof/>
            <w:webHidden/>
          </w:rPr>
          <w:fldChar w:fldCharType="begin"/>
        </w:r>
        <w:r w:rsidR="00B146C0">
          <w:rPr>
            <w:noProof/>
            <w:webHidden/>
          </w:rPr>
          <w:instrText xml:space="preserve"> PAGEREF _Toc136524421 \h </w:instrText>
        </w:r>
        <w:r w:rsidR="00B146C0">
          <w:rPr>
            <w:noProof/>
            <w:webHidden/>
          </w:rPr>
        </w:r>
        <w:r w:rsidR="00B146C0">
          <w:rPr>
            <w:noProof/>
            <w:webHidden/>
          </w:rPr>
          <w:fldChar w:fldCharType="separate"/>
        </w:r>
        <w:r w:rsidR="00B146C0">
          <w:rPr>
            <w:noProof/>
            <w:webHidden/>
          </w:rPr>
          <w:t>viii</w:t>
        </w:r>
        <w:r w:rsidR="00B146C0">
          <w:rPr>
            <w:noProof/>
            <w:webHidden/>
          </w:rPr>
          <w:fldChar w:fldCharType="end"/>
        </w:r>
      </w:hyperlink>
    </w:p>
    <w:p w14:paraId="33958750" w14:textId="37855ABC" w:rsidR="00B146C0" w:rsidRDefault="00D71598">
      <w:pPr>
        <w:pStyle w:val="TOC1"/>
        <w:rPr>
          <w:rFonts w:asciiTheme="minorHAnsi" w:eastAsiaTheme="minorEastAsia" w:hAnsiTheme="minorHAnsi" w:cstheme="minorBidi"/>
          <w:b w:val="0"/>
          <w:bCs w:val="0"/>
          <w:noProof/>
          <w:sz w:val="22"/>
        </w:rPr>
      </w:pPr>
      <w:hyperlink w:anchor="_Toc136524422" w:history="1">
        <w:r w:rsidR="00B146C0" w:rsidRPr="00ED62D9">
          <w:rPr>
            <w:rStyle w:val="Hyperlink"/>
            <w:noProof/>
          </w:rPr>
          <w:t>I.</w:t>
        </w:r>
        <w:r w:rsidR="00B146C0">
          <w:rPr>
            <w:rFonts w:asciiTheme="minorHAnsi" w:eastAsiaTheme="minorEastAsia" w:hAnsiTheme="minorHAnsi" w:cstheme="minorBidi"/>
            <w:b w:val="0"/>
            <w:bCs w:val="0"/>
            <w:noProof/>
            <w:sz w:val="22"/>
          </w:rPr>
          <w:tab/>
        </w:r>
        <w:r w:rsidR="00B146C0" w:rsidRPr="00ED62D9">
          <w:rPr>
            <w:rStyle w:val="Hyperlink"/>
            <w:noProof/>
          </w:rPr>
          <w:t>PROCUREMENT PROCEDURE</w:t>
        </w:r>
        <w:r w:rsidR="00B146C0">
          <w:rPr>
            <w:noProof/>
            <w:webHidden/>
          </w:rPr>
          <w:tab/>
        </w:r>
        <w:r w:rsidR="00B146C0">
          <w:rPr>
            <w:noProof/>
            <w:webHidden/>
          </w:rPr>
          <w:fldChar w:fldCharType="begin"/>
        </w:r>
        <w:r w:rsidR="00B146C0">
          <w:rPr>
            <w:noProof/>
            <w:webHidden/>
          </w:rPr>
          <w:instrText xml:space="preserve"> PAGEREF _Toc136524422 \h </w:instrText>
        </w:r>
        <w:r w:rsidR="00B146C0">
          <w:rPr>
            <w:noProof/>
            <w:webHidden/>
          </w:rPr>
        </w:r>
        <w:r w:rsidR="00B146C0">
          <w:rPr>
            <w:noProof/>
            <w:webHidden/>
          </w:rPr>
          <w:fldChar w:fldCharType="separate"/>
        </w:r>
        <w:r w:rsidR="00B146C0">
          <w:rPr>
            <w:noProof/>
            <w:webHidden/>
          </w:rPr>
          <w:t>1</w:t>
        </w:r>
        <w:r w:rsidR="00B146C0">
          <w:rPr>
            <w:noProof/>
            <w:webHidden/>
          </w:rPr>
          <w:fldChar w:fldCharType="end"/>
        </w:r>
      </w:hyperlink>
    </w:p>
    <w:p w14:paraId="0A74D77D" w14:textId="58F3ADD7" w:rsidR="00B146C0" w:rsidRDefault="00D71598">
      <w:pPr>
        <w:pStyle w:val="TOC2"/>
        <w:rPr>
          <w:rFonts w:asciiTheme="minorHAnsi" w:eastAsiaTheme="minorEastAsia" w:hAnsiTheme="minorHAnsi" w:cstheme="minorBidi"/>
          <w:sz w:val="22"/>
        </w:rPr>
      </w:pPr>
      <w:hyperlink w:anchor="_Toc136524423" w:history="1">
        <w:r w:rsidR="00B146C0" w:rsidRPr="00ED62D9">
          <w:rPr>
            <w:rStyle w:val="Hyperlink"/>
          </w:rPr>
          <w:t>A.</w:t>
        </w:r>
        <w:r w:rsidR="00B146C0">
          <w:rPr>
            <w:rFonts w:asciiTheme="minorHAnsi" w:eastAsiaTheme="minorEastAsia" w:hAnsiTheme="minorHAnsi" w:cstheme="minorBidi"/>
            <w:sz w:val="22"/>
          </w:rPr>
          <w:tab/>
        </w:r>
        <w:r w:rsidR="00B146C0" w:rsidRPr="00ED62D9">
          <w:rPr>
            <w:rStyle w:val="Hyperlink"/>
          </w:rPr>
          <w:t>GENERAL INFORMATION</w:t>
        </w:r>
        <w:r w:rsidR="00B146C0">
          <w:rPr>
            <w:webHidden/>
          </w:rPr>
          <w:tab/>
        </w:r>
        <w:r w:rsidR="00B146C0">
          <w:rPr>
            <w:webHidden/>
          </w:rPr>
          <w:fldChar w:fldCharType="begin"/>
        </w:r>
        <w:r w:rsidR="00B146C0">
          <w:rPr>
            <w:webHidden/>
          </w:rPr>
          <w:instrText xml:space="preserve"> PAGEREF _Toc136524423 \h </w:instrText>
        </w:r>
        <w:r w:rsidR="00B146C0">
          <w:rPr>
            <w:webHidden/>
          </w:rPr>
        </w:r>
        <w:r w:rsidR="00B146C0">
          <w:rPr>
            <w:webHidden/>
          </w:rPr>
          <w:fldChar w:fldCharType="separate"/>
        </w:r>
        <w:r w:rsidR="00B146C0">
          <w:rPr>
            <w:webHidden/>
          </w:rPr>
          <w:t>1</w:t>
        </w:r>
        <w:r w:rsidR="00B146C0">
          <w:rPr>
            <w:webHidden/>
          </w:rPr>
          <w:fldChar w:fldCharType="end"/>
        </w:r>
      </w:hyperlink>
    </w:p>
    <w:p w14:paraId="3F7B9E91" w14:textId="2A8CEF2C" w:rsidR="00B146C0" w:rsidRDefault="00D71598">
      <w:pPr>
        <w:pStyle w:val="TOC2"/>
        <w:rPr>
          <w:rFonts w:asciiTheme="minorHAnsi" w:eastAsiaTheme="minorEastAsia" w:hAnsiTheme="minorHAnsi" w:cstheme="minorBidi"/>
          <w:sz w:val="22"/>
        </w:rPr>
      </w:pPr>
      <w:hyperlink w:anchor="_Toc136524424" w:history="1">
        <w:r w:rsidR="00B146C0" w:rsidRPr="00ED62D9">
          <w:rPr>
            <w:rStyle w:val="Hyperlink"/>
          </w:rPr>
          <w:t>B.</w:t>
        </w:r>
        <w:r w:rsidR="00B146C0">
          <w:rPr>
            <w:rFonts w:asciiTheme="minorHAnsi" w:eastAsiaTheme="minorEastAsia" w:hAnsiTheme="minorHAnsi" w:cstheme="minorBidi"/>
            <w:sz w:val="22"/>
          </w:rPr>
          <w:tab/>
        </w:r>
        <w:r w:rsidR="00B146C0" w:rsidRPr="00ED62D9">
          <w:rPr>
            <w:rStyle w:val="Hyperlink"/>
          </w:rPr>
          <w:t>PROCURING OFFICE AND COMMUNICATION WITH STATE STAFF AND EVALUATORS</w:t>
        </w:r>
        <w:r w:rsidR="00B146C0">
          <w:rPr>
            <w:webHidden/>
          </w:rPr>
          <w:tab/>
        </w:r>
        <w:r w:rsidR="00B146C0">
          <w:rPr>
            <w:webHidden/>
          </w:rPr>
          <w:fldChar w:fldCharType="begin"/>
        </w:r>
        <w:r w:rsidR="00B146C0">
          <w:rPr>
            <w:webHidden/>
          </w:rPr>
          <w:instrText xml:space="preserve"> PAGEREF _Toc136524424 \h </w:instrText>
        </w:r>
        <w:r w:rsidR="00B146C0">
          <w:rPr>
            <w:webHidden/>
          </w:rPr>
        </w:r>
        <w:r w:rsidR="00B146C0">
          <w:rPr>
            <w:webHidden/>
          </w:rPr>
          <w:fldChar w:fldCharType="separate"/>
        </w:r>
        <w:r w:rsidR="00B146C0">
          <w:rPr>
            <w:webHidden/>
          </w:rPr>
          <w:t>1</w:t>
        </w:r>
        <w:r w:rsidR="00B146C0">
          <w:rPr>
            <w:webHidden/>
          </w:rPr>
          <w:fldChar w:fldCharType="end"/>
        </w:r>
      </w:hyperlink>
    </w:p>
    <w:p w14:paraId="047EF772" w14:textId="0740F949" w:rsidR="00B146C0" w:rsidRDefault="00D71598">
      <w:pPr>
        <w:pStyle w:val="TOC2"/>
        <w:rPr>
          <w:rFonts w:asciiTheme="minorHAnsi" w:eastAsiaTheme="minorEastAsia" w:hAnsiTheme="minorHAnsi" w:cstheme="minorBidi"/>
          <w:sz w:val="22"/>
        </w:rPr>
      </w:pPr>
      <w:hyperlink w:anchor="_Toc136524425" w:history="1">
        <w:r w:rsidR="00B146C0" w:rsidRPr="00ED62D9">
          <w:rPr>
            <w:rStyle w:val="Hyperlink"/>
          </w:rPr>
          <w:t>C.</w:t>
        </w:r>
        <w:r w:rsidR="00B146C0">
          <w:rPr>
            <w:rFonts w:asciiTheme="minorHAnsi" w:eastAsiaTheme="minorEastAsia" w:hAnsiTheme="minorHAnsi" w:cstheme="minorBidi"/>
            <w:sz w:val="22"/>
          </w:rPr>
          <w:tab/>
        </w:r>
        <w:r w:rsidR="00B146C0" w:rsidRPr="00ED62D9">
          <w:rPr>
            <w:rStyle w:val="Hyperlink"/>
          </w:rPr>
          <w:t>SCHEDULE OF EVENTS</w:t>
        </w:r>
        <w:r w:rsidR="00B146C0">
          <w:rPr>
            <w:webHidden/>
          </w:rPr>
          <w:tab/>
        </w:r>
        <w:r w:rsidR="00B146C0">
          <w:rPr>
            <w:webHidden/>
          </w:rPr>
          <w:fldChar w:fldCharType="begin"/>
        </w:r>
        <w:r w:rsidR="00B146C0">
          <w:rPr>
            <w:webHidden/>
          </w:rPr>
          <w:instrText xml:space="preserve"> PAGEREF _Toc136524425 \h </w:instrText>
        </w:r>
        <w:r w:rsidR="00B146C0">
          <w:rPr>
            <w:webHidden/>
          </w:rPr>
        </w:r>
        <w:r w:rsidR="00B146C0">
          <w:rPr>
            <w:webHidden/>
          </w:rPr>
          <w:fldChar w:fldCharType="separate"/>
        </w:r>
        <w:r w:rsidR="00B146C0">
          <w:rPr>
            <w:webHidden/>
          </w:rPr>
          <w:t>1</w:t>
        </w:r>
        <w:r w:rsidR="00B146C0">
          <w:rPr>
            <w:webHidden/>
          </w:rPr>
          <w:fldChar w:fldCharType="end"/>
        </w:r>
      </w:hyperlink>
    </w:p>
    <w:p w14:paraId="15E790EE" w14:textId="1F3AF326" w:rsidR="00B146C0" w:rsidRDefault="00D71598">
      <w:pPr>
        <w:pStyle w:val="TOC2"/>
        <w:rPr>
          <w:rFonts w:asciiTheme="minorHAnsi" w:eastAsiaTheme="minorEastAsia" w:hAnsiTheme="minorHAnsi" w:cstheme="minorBidi"/>
          <w:sz w:val="22"/>
        </w:rPr>
      </w:pPr>
      <w:hyperlink w:anchor="_Toc136524426" w:history="1">
        <w:r w:rsidR="00B146C0" w:rsidRPr="00ED62D9">
          <w:rPr>
            <w:rStyle w:val="Hyperlink"/>
          </w:rPr>
          <w:t>D.</w:t>
        </w:r>
        <w:r w:rsidR="00B146C0">
          <w:rPr>
            <w:rFonts w:asciiTheme="minorHAnsi" w:eastAsiaTheme="minorEastAsia" w:hAnsiTheme="minorHAnsi" w:cstheme="minorBidi"/>
            <w:sz w:val="22"/>
          </w:rPr>
          <w:tab/>
        </w:r>
        <w:r w:rsidR="00B146C0" w:rsidRPr="00ED62D9">
          <w:rPr>
            <w:rStyle w:val="Hyperlink"/>
          </w:rPr>
          <w:t>WRITTEN QUESTIONS AND ANSWERS</w:t>
        </w:r>
        <w:r w:rsidR="00B146C0">
          <w:rPr>
            <w:webHidden/>
          </w:rPr>
          <w:tab/>
        </w:r>
        <w:r w:rsidR="00B146C0">
          <w:rPr>
            <w:webHidden/>
          </w:rPr>
          <w:fldChar w:fldCharType="begin"/>
        </w:r>
        <w:r w:rsidR="00B146C0">
          <w:rPr>
            <w:webHidden/>
          </w:rPr>
          <w:instrText xml:space="preserve"> PAGEREF _Toc136524426 \h </w:instrText>
        </w:r>
        <w:r w:rsidR="00B146C0">
          <w:rPr>
            <w:webHidden/>
          </w:rPr>
        </w:r>
        <w:r w:rsidR="00B146C0">
          <w:rPr>
            <w:webHidden/>
          </w:rPr>
          <w:fldChar w:fldCharType="separate"/>
        </w:r>
        <w:r w:rsidR="00B146C0">
          <w:rPr>
            <w:webHidden/>
          </w:rPr>
          <w:t>3</w:t>
        </w:r>
        <w:r w:rsidR="00B146C0">
          <w:rPr>
            <w:webHidden/>
          </w:rPr>
          <w:fldChar w:fldCharType="end"/>
        </w:r>
      </w:hyperlink>
    </w:p>
    <w:p w14:paraId="6FAFBCFF" w14:textId="2C15B524" w:rsidR="00B146C0" w:rsidRDefault="00D71598">
      <w:pPr>
        <w:pStyle w:val="TOC2"/>
        <w:rPr>
          <w:rFonts w:asciiTheme="minorHAnsi" w:eastAsiaTheme="minorEastAsia" w:hAnsiTheme="minorHAnsi" w:cstheme="minorBidi"/>
          <w:sz w:val="22"/>
        </w:rPr>
      </w:pPr>
      <w:hyperlink w:anchor="_Toc136524427" w:history="1">
        <w:r w:rsidR="00B146C0" w:rsidRPr="00ED62D9">
          <w:rPr>
            <w:rStyle w:val="Hyperlink"/>
          </w:rPr>
          <w:t>E.</w:t>
        </w:r>
        <w:r w:rsidR="00B146C0">
          <w:rPr>
            <w:rFonts w:asciiTheme="minorHAnsi" w:eastAsiaTheme="minorEastAsia" w:hAnsiTheme="minorHAnsi" w:cstheme="minorBidi"/>
            <w:sz w:val="22"/>
          </w:rPr>
          <w:tab/>
        </w:r>
        <w:r w:rsidR="00B146C0" w:rsidRPr="00ED62D9">
          <w:rPr>
            <w:rStyle w:val="Hyperlink"/>
          </w:rPr>
          <w:t>“SECRETARY OF STATE/TAX COMMISSIONER REGISTRATION REQUIREMENTS</w:t>
        </w:r>
        <w:r w:rsidR="00B146C0">
          <w:rPr>
            <w:webHidden/>
          </w:rPr>
          <w:tab/>
        </w:r>
        <w:r w:rsidR="00B146C0">
          <w:rPr>
            <w:webHidden/>
          </w:rPr>
          <w:fldChar w:fldCharType="begin"/>
        </w:r>
        <w:r w:rsidR="00B146C0">
          <w:rPr>
            <w:webHidden/>
          </w:rPr>
          <w:instrText xml:space="preserve"> PAGEREF _Toc136524427 \h </w:instrText>
        </w:r>
        <w:r w:rsidR="00B146C0">
          <w:rPr>
            <w:webHidden/>
          </w:rPr>
        </w:r>
        <w:r w:rsidR="00B146C0">
          <w:rPr>
            <w:webHidden/>
          </w:rPr>
          <w:fldChar w:fldCharType="separate"/>
        </w:r>
        <w:r w:rsidR="00B146C0">
          <w:rPr>
            <w:webHidden/>
          </w:rPr>
          <w:t>3</w:t>
        </w:r>
        <w:r w:rsidR="00B146C0">
          <w:rPr>
            <w:webHidden/>
          </w:rPr>
          <w:fldChar w:fldCharType="end"/>
        </w:r>
      </w:hyperlink>
    </w:p>
    <w:p w14:paraId="43F267DD" w14:textId="58FFDDC2" w:rsidR="00B146C0" w:rsidRDefault="00D71598">
      <w:pPr>
        <w:pStyle w:val="TOC2"/>
        <w:rPr>
          <w:rFonts w:asciiTheme="minorHAnsi" w:eastAsiaTheme="minorEastAsia" w:hAnsiTheme="minorHAnsi" w:cstheme="minorBidi"/>
          <w:sz w:val="22"/>
        </w:rPr>
      </w:pPr>
      <w:hyperlink w:anchor="_Toc136524428" w:history="1">
        <w:r w:rsidR="00B146C0" w:rsidRPr="00ED62D9">
          <w:rPr>
            <w:rStyle w:val="Hyperlink"/>
          </w:rPr>
          <w:t>F.</w:t>
        </w:r>
        <w:r w:rsidR="00B146C0">
          <w:rPr>
            <w:rFonts w:asciiTheme="minorHAnsi" w:eastAsiaTheme="minorEastAsia" w:hAnsiTheme="minorHAnsi" w:cstheme="minorBidi"/>
            <w:sz w:val="22"/>
          </w:rPr>
          <w:tab/>
        </w:r>
        <w:r w:rsidR="00B146C0" w:rsidRPr="00ED62D9">
          <w:rPr>
            <w:rStyle w:val="Hyperlink"/>
          </w:rPr>
          <w:t>ETHICS IN PUBLIC CONTRACTING</w:t>
        </w:r>
        <w:r w:rsidR="00B146C0">
          <w:rPr>
            <w:webHidden/>
          </w:rPr>
          <w:tab/>
        </w:r>
        <w:r w:rsidR="00B146C0">
          <w:rPr>
            <w:webHidden/>
          </w:rPr>
          <w:fldChar w:fldCharType="begin"/>
        </w:r>
        <w:r w:rsidR="00B146C0">
          <w:rPr>
            <w:webHidden/>
          </w:rPr>
          <w:instrText xml:space="preserve"> PAGEREF _Toc136524428 \h </w:instrText>
        </w:r>
        <w:r w:rsidR="00B146C0">
          <w:rPr>
            <w:webHidden/>
          </w:rPr>
        </w:r>
        <w:r w:rsidR="00B146C0">
          <w:rPr>
            <w:webHidden/>
          </w:rPr>
          <w:fldChar w:fldCharType="separate"/>
        </w:r>
        <w:r w:rsidR="00B146C0">
          <w:rPr>
            <w:webHidden/>
          </w:rPr>
          <w:t>3</w:t>
        </w:r>
        <w:r w:rsidR="00B146C0">
          <w:rPr>
            <w:webHidden/>
          </w:rPr>
          <w:fldChar w:fldCharType="end"/>
        </w:r>
      </w:hyperlink>
    </w:p>
    <w:p w14:paraId="45877269" w14:textId="40E1654C" w:rsidR="00B146C0" w:rsidRDefault="00D71598">
      <w:pPr>
        <w:pStyle w:val="TOC2"/>
        <w:rPr>
          <w:rFonts w:asciiTheme="minorHAnsi" w:eastAsiaTheme="minorEastAsia" w:hAnsiTheme="minorHAnsi" w:cstheme="minorBidi"/>
          <w:sz w:val="22"/>
        </w:rPr>
      </w:pPr>
      <w:hyperlink w:anchor="_Toc136524429" w:history="1">
        <w:r w:rsidR="00B146C0" w:rsidRPr="00ED62D9">
          <w:rPr>
            <w:rStyle w:val="Hyperlink"/>
          </w:rPr>
          <w:t>G.</w:t>
        </w:r>
        <w:r w:rsidR="00B146C0">
          <w:rPr>
            <w:rFonts w:asciiTheme="minorHAnsi" w:eastAsiaTheme="minorEastAsia" w:hAnsiTheme="minorHAnsi" w:cstheme="minorBidi"/>
            <w:sz w:val="22"/>
          </w:rPr>
          <w:tab/>
        </w:r>
        <w:r w:rsidR="00B146C0" w:rsidRPr="00ED62D9">
          <w:rPr>
            <w:rStyle w:val="Hyperlink"/>
          </w:rPr>
          <w:t>DEVIATIONS FROM THE REQUEST FOR PROPOSAL</w:t>
        </w:r>
        <w:r w:rsidR="00B146C0">
          <w:rPr>
            <w:webHidden/>
          </w:rPr>
          <w:tab/>
        </w:r>
        <w:r w:rsidR="00B146C0">
          <w:rPr>
            <w:webHidden/>
          </w:rPr>
          <w:fldChar w:fldCharType="begin"/>
        </w:r>
        <w:r w:rsidR="00B146C0">
          <w:rPr>
            <w:webHidden/>
          </w:rPr>
          <w:instrText xml:space="preserve"> PAGEREF _Toc136524429 \h </w:instrText>
        </w:r>
        <w:r w:rsidR="00B146C0">
          <w:rPr>
            <w:webHidden/>
          </w:rPr>
        </w:r>
        <w:r w:rsidR="00B146C0">
          <w:rPr>
            <w:webHidden/>
          </w:rPr>
          <w:fldChar w:fldCharType="separate"/>
        </w:r>
        <w:r w:rsidR="00B146C0">
          <w:rPr>
            <w:webHidden/>
          </w:rPr>
          <w:t>3</w:t>
        </w:r>
        <w:r w:rsidR="00B146C0">
          <w:rPr>
            <w:webHidden/>
          </w:rPr>
          <w:fldChar w:fldCharType="end"/>
        </w:r>
      </w:hyperlink>
    </w:p>
    <w:p w14:paraId="783CF9E9" w14:textId="650BD169" w:rsidR="00B146C0" w:rsidRDefault="00D71598">
      <w:pPr>
        <w:pStyle w:val="TOC2"/>
        <w:rPr>
          <w:rFonts w:asciiTheme="minorHAnsi" w:eastAsiaTheme="minorEastAsia" w:hAnsiTheme="minorHAnsi" w:cstheme="minorBidi"/>
          <w:sz w:val="22"/>
        </w:rPr>
      </w:pPr>
      <w:hyperlink w:anchor="_Toc136524430" w:history="1">
        <w:r w:rsidR="00B146C0" w:rsidRPr="00ED62D9">
          <w:rPr>
            <w:rStyle w:val="Hyperlink"/>
          </w:rPr>
          <w:t>H.</w:t>
        </w:r>
        <w:r w:rsidR="00B146C0">
          <w:rPr>
            <w:rFonts w:asciiTheme="minorHAnsi" w:eastAsiaTheme="minorEastAsia" w:hAnsiTheme="minorHAnsi" w:cstheme="minorBidi"/>
            <w:sz w:val="22"/>
          </w:rPr>
          <w:tab/>
        </w:r>
        <w:r w:rsidR="00B146C0" w:rsidRPr="00ED62D9">
          <w:rPr>
            <w:rStyle w:val="Hyperlink"/>
          </w:rPr>
          <w:t>PRICES &amp; COST CLARIFICATION</w:t>
        </w:r>
        <w:r w:rsidR="00B146C0">
          <w:rPr>
            <w:webHidden/>
          </w:rPr>
          <w:tab/>
        </w:r>
        <w:r w:rsidR="00B146C0">
          <w:rPr>
            <w:webHidden/>
          </w:rPr>
          <w:fldChar w:fldCharType="begin"/>
        </w:r>
        <w:r w:rsidR="00B146C0">
          <w:rPr>
            <w:webHidden/>
          </w:rPr>
          <w:instrText xml:space="preserve"> PAGEREF _Toc136524430 \h </w:instrText>
        </w:r>
        <w:r w:rsidR="00B146C0">
          <w:rPr>
            <w:webHidden/>
          </w:rPr>
        </w:r>
        <w:r w:rsidR="00B146C0">
          <w:rPr>
            <w:webHidden/>
          </w:rPr>
          <w:fldChar w:fldCharType="separate"/>
        </w:r>
        <w:r w:rsidR="00B146C0">
          <w:rPr>
            <w:webHidden/>
          </w:rPr>
          <w:t>3</w:t>
        </w:r>
        <w:r w:rsidR="00B146C0">
          <w:rPr>
            <w:webHidden/>
          </w:rPr>
          <w:fldChar w:fldCharType="end"/>
        </w:r>
      </w:hyperlink>
    </w:p>
    <w:p w14:paraId="564C62B1" w14:textId="467E975B" w:rsidR="00B146C0" w:rsidRDefault="00D71598">
      <w:pPr>
        <w:pStyle w:val="TOC2"/>
        <w:rPr>
          <w:rFonts w:asciiTheme="minorHAnsi" w:eastAsiaTheme="minorEastAsia" w:hAnsiTheme="minorHAnsi" w:cstheme="minorBidi"/>
          <w:sz w:val="22"/>
        </w:rPr>
      </w:pPr>
      <w:hyperlink w:anchor="_Toc136524431" w:history="1">
        <w:r w:rsidR="00B146C0" w:rsidRPr="00ED62D9">
          <w:rPr>
            <w:rStyle w:val="Hyperlink"/>
          </w:rPr>
          <w:t>I.</w:t>
        </w:r>
        <w:r w:rsidR="00B146C0">
          <w:rPr>
            <w:rFonts w:asciiTheme="minorHAnsi" w:eastAsiaTheme="minorEastAsia" w:hAnsiTheme="minorHAnsi" w:cstheme="minorBidi"/>
            <w:sz w:val="22"/>
          </w:rPr>
          <w:tab/>
        </w:r>
        <w:r w:rsidR="00B146C0" w:rsidRPr="00ED62D9">
          <w:rPr>
            <w:rStyle w:val="Hyperlink"/>
          </w:rPr>
          <w:t>SUBMISSION OF PROPOSALS</w:t>
        </w:r>
        <w:r w:rsidR="00B146C0">
          <w:rPr>
            <w:webHidden/>
          </w:rPr>
          <w:tab/>
        </w:r>
        <w:r w:rsidR="00B146C0">
          <w:rPr>
            <w:webHidden/>
          </w:rPr>
          <w:fldChar w:fldCharType="begin"/>
        </w:r>
        <w:r w:rsidR="00B146C0">
          <w:rPr>
            <w:webHidden/>
          </w:rPr>
          <w:instrText xml:space="preserve"> PAGEREF _Toc136524431 \h </w:instrText>
        </w:r>
        <w:r w:rsidR="00B146C0">
          <w:rPr>
            <w:webHidden/>
          </w:rPr>
        </w:r>
        <w:r w:rsidR="00B146C0">
          <w:rPr>
            <w:webHidden/>
          </w:rPr>
          <w:fldChar w:fldCharType="separate"/>
        </w:r>
        <w:r w:rsidR="00B146C0">
          <w:rPr>
            <w:webHidden/>
          </w:rPr>
          <w:t>4</w:t>
        </w:r>
        <w:r w:rsidR="00B146C0">
          <w:rPr>
            <w:webHidden/>
          </w:rPr>
          <w:fldChar w:fldCharType="end"/>
        </w:r>
      </w:hyperlink>
    </w:p>
    <w:p w14:paraId="4B7314AA" w14:textId="37EBB8B3" w:rsidR="00B146C0" w:rsidRDefault="00D71598">
      <w:pPr>
        <w:pStyle w:val="TOC2"/>
        <w:rPr>
          <w:rFonts w:asciiTheme="minorHAnsi" w:eastAsiaTheme="minorEastAsia" w:hAnsiTheme="minorHAnsi" w:cstheme="minorBidi"/>
          <w:sz w:val="22"/>
        </w:rPr>
      </w:pPr>
      <w:hyperlink w:anchor="_Toc136524432" w:history="1">
        <w:r w:rsidR="00B146C0" w:rsidRPr="00ED62D9">
          <w:rPr>
            <w:rStyle w:val="Hyperlink"/>
          </w:rPr>
          <w:t>J.</w:t>
        </w:r>
        <w:r w:rsidR="00B146C0">
          <w:rPr>
            <w:rFonts w:asciiTheme="minorHAnsi" w:eastAsiaTheme="minorEastAsia" w:hAnsiTheme="minorHAnsi" w:cstheme="minorBidi"/>
            <w:sz w:val="22"/>
          </w:rPr>
          <w:tab/>
        </w:r>
        <w:r w:rsidR="00B146C0" w:rsidRPr="00ED62D9">
          <w:rPr>
            <w:rStyle w:val="Hyperlink"/>
          </w:rPr>
          <w:t>PROPOSAL PREPARATION COSTS</w:t>
        </w:r>
        <w:r w:rsidR="00B146C0">
          <w:rPr>
            <w:webHidden/>
          </w:rPr>
          <w:tab/>
        </w:r>
        <w:r w:rsidR="00B146C0">
          <w:rPr>
            <w:webHidden/>
          </w:rPr>
          <w:fldChar w:fldCharType="begin"/>
        </w:r>
        <w:r w:rsidR="00B146C0">
          <w:rPr>
            <w:webHidden/>
          </w:rPr>
          <w:instrText xml:space="preserve"> PAGEREF _Toc136524432 \h </w:instrText>
        </w:r>
        <w:r w:rsidR="00B146C0">
          <w:rPr>
            <w:webHidden/>
          </w:rPr>
        </w:r>
        <w:r w:rsidR="00B146C0">
          <w:rPr>
            <w:webHidden/>
          </w:rPr>
          <w:fldChar w:fldCharType="separate"/>
        </w:r>
        <w:r w:rsidR="00B146C0">
          <w:rPr>
            <w:webHidden/>
          </w:rPr>
          <w:t>4</w:t>
        </w:r>
        <w:r w:rsidR="00B146C0">
          <w:rPr>
            <w:webHidden/>
          </w:rPr>
          <w:fldChar w:fldCharType="end"/>
        </w:r>
      </w:hyperlink>
    </w:p>
    <w:p w14:paraId="18EC9AF9" w14:textId="1470BCB7" w:rsidR="00B146C0" w:rsidRDefault="00D71598">
      <w:pPr>
        <w:pStyle w:val="TOC2"/>
        <w:rPr>
          <w:rFonts w:asciiTheme="minorHAnsi" w:eastAsiaTheme="minorEastAsia" w:hAnsiTheme="minorHAnsi" w:cstheme="minorBidi"/>
          <w:sz w:val="22"/>
        </w:rPr>
      </w:pPr>
      <w:hyperlink w:anchor="_Toc136524433" w:history="1">
        <w:r w:rsidR="00B146C0" w:rsidRPr="00ED62D9">
          <w:rPr>
            <w:rStyle w:val="Hyperlink"/>
          </w:rPr>
          <w:t>K.</w:t>
        </w:r>
        <w:r w:rsidR="00B146C0">
          <w:rPr>
            <w:rFonts w:asciiTheme="minorHAnsi" w:eastAsiaTheme="minorEastAsia" w:hAnsiTheme="minorHAnsi" w:cstheme="minorBidi"/>
            <w:sz w:val="22"/>
          </w:rPr>
          <w:tab/>
        </w:r>
        <w:r w:rsidR="00B146C0" w:rsidRPr="00ED62D9">
          <w:rPr>
            <w:rStyle w:val="Hyperlink"/>
          </w:rPr>
          <w:t>FAILURE TO COMPLY WITH REQUEST FOR PROPOSAL</w:t>
        </w:r>
        <w:r w:rsidR="00B146C0">
          <w:rPr>
            <w:webHidden/>
          </w:rPr>
          <w:tab/>
        </w:r>
        <w:r w:rsidR="00B146C0">
          <w:rPr>
            <w:webHidden/>
          </w:rPr>
          <w:fldChar w:fldCharType="begin"/>
        </w:r>
        <w:r w:rsidR="00B146C0">
          <w:rPr>
            <w:webHidden/>
          </w:rPr>
          <w:instrText xml:space="preserve"> PAGEREF _Toc136524433 \h </w:instrText>
        </w:r>
        <w:r w:rsidR="00B146C0">
          <w:rPr>
            <w:webHidden/>
          </w:rPr>
        </w:r>
        <w:r w:rsidR="00B146C0">
          <w:rPr>
            <w:webHidden/>
          </w:rPr>
          <w:fldChar w:fldCharType="separate"/>
        </w:r>
        <w:r w:rsidR="00B146C0">
          <w:rPr>
            <w:webHidden/>
          </w:rPr>
          <w:t>5</w:t>
        </w:r>
        <w:r w:rsidR="00B146C0">
          <w:rPr>
            <w:webHidden/>
          </w:rPr>
          <w:fldChar w:fldCharType="end"/>
        </w:r>
      </w:hyperlink>
    </w:p>
    <w:p w14:paraId="4801F46F" w14:textId="374EC70C" w:rsidR="00B146C0" w:rsidRDefault="00D71598">
      <w:pPr>
        <w:pStyle w:val="TOC2"/>
        <w:rPr>
          <w:rFonts w:asciiTheme="minorHAnsi" w:eastAsiaTheme="minorEastAsia" w:hAnsiTheme="minorHAnsi" w:cstheme="minorBidi"/>
          <w:sz w:val="22"/>
        </w:rPr>
      </w:pPr>
      <w:hyperlink w:anchor="_Toc136524434" w:history="1">
        <w:r w:rsidR="00B146C0" w:rsidRPr="00ED62D9">
          <w:rPr>
            <w:rStyle w:val="Hyperlink"/>
          </w:rPr>
          <w:t>L.</w:t>
        </w:r>
        <w:r w:rsidR="00B146C0">
          <w:rPr>
            <w:rFonts w:asciiTheme="minorHAnsi" w:eastAsiaTheme="minorEastAsia" w:hAnsiTheme="minorHAnsi" w:cstheme="minorBidi"/>
            <w:sz w:val="22"/>
          </w:rPr>
          <w:tab/>
        </w:r>
        <w:r w:rsidR="00B146C0" w:rsidRPr="00ED62D9">
          <w:rPr>
            <w:rStyle w:val="Hyperlink"/>
          </w:rPr>
          <w:t>PROPOSAL CORRECTIONS</w:t>
        </w:r>
        <w:r w:rsidR="00B146C0">
          <w:rPr>
            <w:webHidden/>
          </w:rPr>
          <w:tab/>
        </w:r>
        <w:r w:rsidR="00B146C0">
          <w:rPr>
            <w:webHidden/>
          </w:rPr>
          <w:fldChar w:fldCharType="begin"/>
        </w:r>
        <w:r w:rsidR="00B146C0">
          <w:rPr>
            <w:webHidden/>
          </w:rPr>
          <w:instrText xml:space="preserve"> PAGEREF _Toc136524434 \h </w:instrText>
        </w:r>
        <w:r w:rsidR="00B146C0">
          <w:rPr>
            <w:webHidden/>
          </w:rPr>
        </w:r>
        <w:r w:rsidR="00B146C0">
          <w:rPr>
            <w:webHidden/>
          </w:rPr>
          <w:fldChar w:fldCharType="separate"/>
        </w:r>
        <w:r w:rsidR="00B146C0">
          <w:rPr>
            <w:webHidden/>
          </w:rPr>
          <w:t>5</w:t>
        </w:r>
        <w:r w:rsidR="00B146C0">
          <w:rPr>
            <w:webHidden/>
          </w:rPr>
          <w:fldChar w:fldCharType="end"/>
        </w:r>
      </w:hyperlink>
    </w:p>
    <w:p w14:paraId="0E0B2616" w14:textId="34AA32C2" w:rsidR="00B146C0" w:rsidRDefault="00D71598">
      <w:pPr>
        <w:pStyle w:val="TOC2"/>
        <w:rPr>
          <w:rFonts w:asciiTheme="minorHAnsi" w:eastAsiaTheme="minorEastAsia" w:hAnsiTheme="minorHAnsi" w:cstheme="minorBidi"/>
          <w:sz w:val="22"/>
        </w:rPr>
      </w:pPr>
      <w:hyperlink w:anchor="_Toc136524435" w:history="1">
        <w:r w:rsidR="00B146C0" w:rsidRPr="00ED62D9">
          <w:rPr>
            <w:rStyle w:val="Hyperlink"/>
          </w:rPr>
          <w:t>M.</w:t>
        </w:r>
        <w:r w:rsidR="00B146C0">
          <w:rPr>
            <w:rFonts w:asciiTheme="minorHAnsi" w:eastAsiaTheme="minorEastAsia" w:hAnsiTheme="minorHAnsi" w:cstheme="minorBidi"/>
            <w:sz w:val="22"/>
          </w:rPr>
          <w:tab/>
        </w:r>
        <w:r w:rsidR="00B146C0" w:rsidRPr="00ED62D9">
          <w:rPr>
            <w:rStyle w:val="Hyperlink"/>
          </w:rPr>
          <w:t>LATE PROPOSALS</w:t>
        </w:r>
        <w:r w:rsidR="00B146C0">
          <w:rPr>
            <w:webHidden/>
          </w:rPr>
          <w:tab/>
        </w:r>
        <w:r w:rsidR="00B146C0">
          <w:rPr>
            <w:webHidden/>
          </w:rPr>
          <w:fldChar w:fldCharType="begin"/>
        </w:r>
        <w:r w:rsidR="00B146C0">
          <w:rPr>
            <w:webHidden/>
          </w:rPr>
          <w:instrText xml:space="preserve"> PAGEREF _Toc136524435 \h </w:instrText>
        </w:r>
        <w:r w:rsidR="00B146C0">
          <w:rPr>
            <w:webHidden/>
          </w:rPr>
        </w:r>
        <w:r w:rsidR="00B146C0">
          <w:rPr>
            <w:webHidden/>
          </w:rPr>
          <w:fldChar w:fldCharType="separate"/>
        </w:r>
        <w:r w:rsidR="00B146C0">
          <w:rPr>
            <w:webHidden/>
          </w:rPr>
          <w:t>5</w:t>
        </w:r>
        <w:r w:rsidR="00B146C0">
          <w:rPr>
            <w:webHidden/>
          </w:rPr>
          <w:fldChar w:fldCharType="end"/>
        </w:r>
      </w:hyperlink>
    </w:p>
    <w:p w14:paraId="5CC0D2B6" w14:textId="278363A0" w:rsidR="00B146C0" w:rsidRDefault="00D71598">
      <w:pPr>
        <w:pStyle w:val="TOC2"/>
        <w:rPr>
          <w:rFonts w:asciiTheme="minorHAnsi" w:eastAsiaTheme="minorEastAsia" w:hAnsiTheme="minorHAnsi" w:cstheme="minorBidi"/>
          <w:sz w:val="22"/>
        </w:rPr>
      </w:pPr>
      <w:hyperlink w:anchor="_Toc136524436" w:history="1">
        <w:r w:rsidR="00B146C0" w:rsidRPr="00ED62D9">
          <w:rPr>
            <w:rStyle w:val="Hyperlink"/>
          </w:rPr>
          <w:t>N.</w:t>
        </w:r>
        <w:r w:rsidR="00B146C0">
          <w:rPr>
            <w:rFonts w:asciiTheme="minorHAnsi" w:eastAsiaTheme="minorEastAsia" w:hAnsiTheme="minorHAnsi" w:cstheme="minorBidi"/>
            <w:sz w:val="22"/>
          </w:rPr>
          <w:tab/>
        </w:r>
        <w:r w:rsidR="00B146C0" w:rsidRPr="00ED62D9">
          <w:rPr>
            <w:rStyle w:val="Hyperlink"/>
          </w:rPr>
          <w:t>PROPOSAL OPENING</w:t>
        </w:r>
        <w:r w:rsidR="00B146C0">
          <w:rPr>
            <w:webHidden/>
          </w:rPr>
          <w:tab/>
        </w:r>
        <w:r w:rsidR="00B146C0">
          <w:rPr>
            <w:webHidden/>
          </w:rPr>
          <w:fldChar w:fldCharType="begin"/>
        </w:r>
        <w:r w:rsidR="00B146C0">
          <w:rPr>
            <w:webHidden/>
          </w:rPr>
          <w:instrText xml:space="preserve"> PAGEREF _Toc136524436 \h </w:instrText>
        </w:r>
        <w:r w:rsidR="00B146C0">
          <w:rPr>
            <w:webHidden/>
          </w:rPr>
        </w:r>
        <w:r w:rsidR="00B146C0">
          <w:rPr>
            <w:webHidden/>
          </w:rPr>
          <w:fldChar w:fldCharType="separate"/>
        </w:r>
        <w:r w:rsidR="00B146C0">
          <w:rPr>
            <w:webHidden/>
          </w:rPr>
          <w:t>5</w:t>
        </w:r>
        <w:r w:rsidR="00B146C0">
          <w:rPr>
            <w:webHidden/>
          </w:rPr>
          <w:fldChar w:fldCharType="end"/>
        </w:r>
      </w:hyperlink>
    </w:p>
    <w:p w14:paraId="6C607D36" w14:textId="3510B0D3" w:rsidR="00B146C0" w:rsidRDefault="00D71598">
      <w:pPr>
        <w:pStyle w:val="TOC2"/>
        <w:rPr>
          <w:rFonts w:asciiTheme="minorHAnsi" w:eastAsiaTheme="minorEastAsia" w:hAnsiTheme="minorHAnsi" w:cstheme="minorBidi"/>
          <w:sz w:val="22"/>
        </w:rPr>
      </w:pPr>
      <w:hyperlink w:anchor="_Toc136524437" w:history="1">
        <w:r w:rsidR="00B146C0" w:rsidRPr="00ED62D9">
          <w:rPr>
            <w:rStyle w:val="Hyperlink"/>
          </w:rPr>
          <w:t>O.</w:t>
        </w:r>
        <w:r w:rsidR="00B146C0">
          <w:rPr>
            <w:rFonts w:asciiTheme="minorHAnsi" w:eastAsiaTheme="minorEastAsia" w:hAnsiTheme="minorHAnsi" w:cstheme="minorBidi"/>
            <w:sz w:val="22"/>
          </w:rPr>
          <w:tab/>
        </w:r>
        <w:r w:rsidR="00B146C0" w:rsidRPr="00ED62D9">
          <w:rPr>
            <w:rStyle w:val="Hyperlink"/>
          </w:rPr>
          <w:t>REQUEST FOR PROPOSAL/PROPOSAL REQUIREMENTS</w:t>
        </w:r>
        <w:r w:rsidR="00B146C0">
          <w:rPr>
            <w:webHidden/>
          </w:rPr>
          <w:tab/>
        </w:r>
        <w:r w:rsidR="00B146C0">
          <w:rPr>
            <w:webHidden/>
          </w:rPr>
          <w:fldChar w:fldCharType="begin"/>
        </w:r>
        <w:r w:rsidR="00B146C0">
          <w:rPr>
            <w:webHidden/>
          </w:rPr>
          <w:instrText xml:space="preserve"> PAGEREF _Toc136524437 \h </w:instrText>
        </w:r>
        <w:r w:rsidR="00B146C0">
          <w:rPr>
            <w:webHidden/>
          </w:rPr>
        </w:r>
        <w:r w:rsidR="00B146C0">
          <w:rPr>
            <w:webHidden/>
          </w:rPr>
          <w:fldChar w:fldCharType="separate"/>
        </w:r>
        <w:r w:rsidR="00B146C0">
          <w:rPr>
            <w:webHidden/>
          </w:rPr>
          <w:t>5</w:t>
        </w:r>
        <w:r w:rsidR="00B146C0">
          <w:rPr>
            <w:webHidden/>
          </w:rPr>
          <w:fldChar w:fldCharType="end"/>
        </w:r>
      </w:hyperlink>
    </w:p>
    <w:p w14:paraId="4CB06C70" w14:textId="4F4489EE" w:rsidR="00B146C0" w:rsidRDefault="00D71598">
      <w:pPr>
        <w:pStyle w:val="TOC2"/>
        <w:rPr>
          <w:rFonts w:asciiTheme="minorHAnsi" w:eastAsiaTheme="minorEastAsia" w:hAnsiTheme="minorHAnsi" w:cstheme="minorBidi"/>
          <w:sz w:val="22"/>
        </w:rPr>
      </w:pPr>
      <w:hyperlink w:anchor="_Toc136524438" w:history="1">
        <w:r w:rsidR="00B146C0" w:rsidRPr="00ED62D9">
          <w:rPr>
            <w:rStyle w:val="Hyperlink"/>
          </w:rPr>
          <w:t>P.</w:t>
        </w:r>
        <w:r w:rsidR="00B146C0">
          <w:rPr>
            <w:rFonts w:asciiTheme="minorHAnsi" w:eastAsiaTheme="minorEastAsia" w:hAnsiTheme="minorHAnsi" w:cstheme="minorBidi"/>
            <w:sz w:val="22"/>
          </w:rPr>
          <w:tab/>
        </w:r>
        <w:r w:rsidR="00B146C0" w:rsidRPr="00ED62D9">
          <w:rPr>
            <w:rStyle w:val="Hyperlink"/>
          </w:rPr>
          <w:t>EVALUATION OF PROPOSALS</w:t>
        </w:r>
        <w:r w:rsidR="00B146C0">
          <w:rPr>
            <w:webHidden/>
          </w:rPr>
          <w:tab/>
        </w:r>
        <w:r w:rsidR="00B146C0">
          <w:rPr>
            <w:webHidden/>
          </w:rPr>
          <w:fldChar w:fldCharType="begin"/>
        </w:r>
        <w:r w:rsidR="00B146C0">
          <w:rPr>
            <w:webHidden/>
          </w:rPr>
          <w:instrText xml:space="preserve"> PAGEREF _Toc136524438 \h </w:instrText>
        </w:r>
        <w:r w:rsidR="00B146C0">
          <w:rPr>
            <w:webHidden/>
          </w:rPr>
        </w:r>
        <w:r w:rsidR="00B146C0">
          <w:rPr>
            <w:webHidden/>
          </w:rPr>
          <w:fldChar w:fldCharType="separate"/>
        </w:r>
        <w:r w:rsidR="00B146C0">
          <w:rPr>
            <w:webHidden/>
          </w:rPr>
          <w:t>5</w:t>
        </w:r>
        <w:r w:rsidR="00B146C0">
          <w:rPr>
            <w:webHidden/>
          </w:rPr>
          <w:fldChar w:fldCharType="end"/>
        </w:r>
      </w:hyperlink>
    </w:p>
    <w:p w14:paraId="273CED37" w14:textId="5B75BCD9" w:rsidR="00B146C0" w:rsidRDefault="00D71598">
      <w:pPr>
        <w:pStyle w:val="TOC2"/>
        <w:rPr>
          <w:rFonts w:asciiTheme="minorHAnsi" w:eastAsiaTheme="minorEastAsia" w:hAnsiTheme="minorHAnsi" w:cstheme="minorBidi"/>
          <w:sz w:val="22"/>
        </w:rPr>
      </w:pPr>
      <w:hyperlink w:anchor="_Toc136524439" w:history="1">
        <w:r w:rsidR="00B146C0" w:rsidRPr="00ED62D9">
          <w:rPr>
            <w:rStyle w:val="Hyperlink"/>
          </w:rPr>
          <w:t>Q.</w:t>
        </w:r>
        <w:r w:rsidR="00B146C0">
          <w:rPr>
            <w:rFonts w:asciiTheme="minorHAnsi" w:eastAsiaTheme="minorEastAsia" w:hAnsiTheme="minorHAnsi" w:cstheme="minorBidi"/>
            <w:sz w:val="22"/>
          </w:rPr>
          <w:tab/>
        </w:r>
        <w:r w:rsidR="00B146C0" w:rsidRPr="00ED62D9">
          <w:rPr>
            <w:rStyle w:val="Hyperlink"/>
          </w:rPr>
          <w:t>BEST AND FINAL OFFER</w:t>
        </w:r>
        <w:r w:rsidR="00B146C0">
          <w:rPr>
            <w:webHidden/>
          </w:rPr>
          <w:tab/>
        </w:r>
        <w:r w:rsidR="00B146C0">
          <w:rPr>
            <w:webHidden/>
          </w:rPr>
          <w:fldChar w:fldCharType="begin"/>
        </w:r>
        <w:r w:rsidR="00B146C0">
          <w:rPr>
            <w:webHidden/>
          </w:rPr>
          <w:instrText xml:space="preserve"> PAGEREF _Toc136524439 \h </w:instrText>
        </w:r>
        <w:r w:rsidR="00B146C0">
          <w:rPr>
            <w:webHidden/>
          </w:rPr>
        </w:r>
        <w:r w:rsidR="00B146C0">
          <w:rPr>
            <w:webHidden/>
          </w:rPr>
          <w:fldChar w:fldCharType="separate"/>
        </w:r>
        <w:r w:rsidR="00B146C0">
          <w:rPr>
            <w:webHidden/>
          </w:rPr>
          <w:t>6</w:t>
        </w:r>
        <w:r w:rsidR="00B146C0">
          <w:rPr>
            <w:webHidden/>
          </w:rPr>
          <w:fldChar w:fldCharType="end"/>
        </w:r>
      </w:hyperlink>
    </w:p>
    <w:p w14:paraId="6765195D" w14:textId="7709F549" w:rsidR="00B146C0" w:rsidRDefault="00D71598">
      <w:pPr>
        <w:pStyle w:val="TOC2"/>
        <w:rPr>
          <w:rFonts w:asciiTheme="minorHAnsi" w:eastAsiaTheme="minorEastAsia" w:hAnsiTheme="minorHAnsi" w:cstheme="minorBidi"/>
          <w:sz w:val="22"/>
        </w:rPr>
      </w:pPr>
      <w:hyperlink w:anchor="_Toc136524440" w:history="1">
        <w:r w:rsidR="00B146C0" w:rsidRPr="00ED62D9">
          <w:rPr>
            <w:rStyle w:val="Hyperlink"/>
          </w:rPr>
          <w:t>R.</w:t>
        </w:r>
        <w:r w:rsidR="00B146C0">
          <w:rPr>
            <w:rFonts w:asciiTheme="minorHAnsi" w:eastAsiaTheme="minorEastAsia" w:hAnsiTheme="minorHAnsi" w:cstheme="minorBidi"/>
            <w:sz w:val="22"/>
          </w:rPr>
          <w:tab/>
        </w:r>
        <w:r w:rsidR="00B146C0" w:rsidRPr="00ED62D9">
          <w:rPr>
            <w:rStyle w:val="Hyperlink"/>
          </w:rPr>
          <w:t>REFERENCE AND CREDIT CHECKS</w:t>
        </w:r>
        <w:r w:rsidR="00B146C0">
          <w:rPr>
            <w:webHidden/>
          </w:rPr>
          <w:tab/>
        </w:r>
        <w:r w:rsidR="00B146C0">
          <w:rPr>
            <w:webHidden/>
          </w:rPr>
          <w:fldChar w:fldCharType="begin"/>
        </w:r>
        <w:r w:rsidR="00B146C0">
          <w:rPr>
            <w:webHidden/>
          </w:rPr>
          <w:instrText xml:space="preserve"> PAGEREF _Toc136524440 \h </w:instrText>
        </w:r>
        <w:r w:rsidR="00B146C0">
          <w:rPr>
            <w:webHidden/>
          </w:rPr>
        </w:r>
        <w:r w:rsidR="00B146C0">
          <w:rPr>
            <w:webHidden/>
          </w:rPr>
          <w:fldChar w:fldCharType="separate"/>
        </w:r>
        <w:r w:rsidR="00B146C0">
          <w:rPr>
            <w:webHidden/>
          </w:rPr>
          <w:t>6</w:t>
        </w:r>
        <w:r w:rsidR="00B146C0">
          <w:rPr>
            <w:webHidden/>
          </w:rPr>
          <w:fldChar w:fldCharType="end"/>
        </w:r>
      </w:hyperlink>
    </w:p>
    <w:p w14:paraId="2C8B0271" w14:textId="5883E161" w:rsidR="00B146C0" w:rsidRDefault="00D71598">
      <w:pPr>
        <w:pStyle w:val="TOC2"/>
        <w:rPr>
          <w:rFonts w:asciiTheme="minorHAnsi" w:eastAsiaTheme="minorEastAsia" w:hAnsiTheme="minorHAnsi" w:cstheme="minorBidi"/>
          <w:sz w:val="22"/>
        </w:rPr>
      </w:pPr>
      <w:hyperlink w:anchor="_Toc136524441" w:history="1">
        <w:r w:rsidR="00B146C0" w:rsidRPr="00ED62D9">
          <w:rPr>
            <w:rStyle w:val="Hyperlink"/>
          </w:rPr>
          <w:t>S.</w:t>
        </w:r>
        <w:r w:rsidR="00B146C0">
          <w:rPr>
            <w:rFonts w:asciiTheme="minorHAnsi" w:eastAsiaTheme="minorEastAsia" w:hAnsiTheme="minorHAnsi" w:cstheme="minorBidi"/>
            <w:sz w:val="22"/>
          </w:rPr>
          <w:tab/>
        </w:r>
        <w:r w:rsidR="00B146C0" w:rsidRPr="00ED62D9">
          <w:rPr>
            <w:rStyle w:val="Hyperlink"/>
          </w:rPr>
          <w:t>AWARD</w:t>
        </w:r>
        <w:r w:rsidR="00B146C0">
          <w:rPr>
            <w:webHidden/>
          </w:rPr>
          <w:tab/>
        </w:r>
        <w:r w:rsidR="00B146C0">
          <w:rPr>
            <w:webHidden/>
          </w:rPr>
          <w:fldChar w:fldCharType="begin"/>
        </w:r>
        <w:r w:rsidR="00B146C0">
          <w:rPr>
            <w:webHidden/>
          </w:rPr>
          <w:instrText xml:space="preserve"> PAGEREF _Toc136524441 \h </w:instrText>
        </w:r>
        <w:r w:rsidR="00B146C0">
          <w:rPr>
            <w:webHidden/>
          </w:rPr>
        </w:r>
        <w:r w:rsidR="00B146C0">
          <w:rPr>
            <w:webHidden/>
          </w:rPr>
          <w:fldChar w:fldCharType="separate"/>
        </w:r>
        <w:r w:rsidR="00B146C0">
          <w:rPr>
            <w:webHidden/>
          </w:rPr>
          <w:t>6</w:t>
        </w:r>
        <w:r w:rsidR="00B146C0">
          <w:rPr>
            <w:webHidden/>
          </w:rPr>
          <w:fldChar w:fldCharType="end"/>
        </w:r>
      </w:hyperlink>
    </w:p>
    <w:p w14:paraId="6BE973FA" w14:textId="64F7D988" w:rsidR="00B146C0" w:rsidRDefault="00D71598">
      <w:pPr>
        <w:pStyle w:val="TOC2"/>
        <w:rPr>
          <w:rFonts w:asciiTheme="minorHAnsi" w:eastAsiaTheme="minorEastAsia" w:hAnsiTheme="minorHAnsi" w:cstheme="minorBidi"/>
          <w:sz w:val="22"/>
        </w:rPr>
      </w:pPr>
      <w:hyperlink w:anchor="_Toc136524442" w:history="1">
        <w:r w:rsidR="00B146C0" w:rsidRPr="00ED62D9">
          <w:rPr>
            <w:rStyle w:val="Hyperlink"/>
          </w:rPr>
          <w:t>T.</w:t>
        </w:r>
        <w:r w:rsidR="00B146C0">
          <w:rPr>
            <w:rFonts w:asciiTheme="minorHAnsi" w:eastAsiaTheme="minorEastAsia" w:hAnsiTheme="minorHAnsi" w:cstheme="minorBidi"/>
            <w:sz w:val="22"/>
          </w:rPr>
          <w:tab/>
        </w:r>
        <w:r w:rsidR="00B146C0" w:rsidRPr="00ED62D9">
          <w:rPr>
            <w:rStyle w:val="Hyperlink"/>
          </w:rPr>
          <w:t>LUMP SUM OR “ALL OR NONE” PROPOSALS</w:t>
        </w:r>
        <w:r w:rsidR="00B146C0">
          <w:rPr>
            <w:webHidden/>
          </w:rPr>
          <w:tab/>
        </w:r>
        <w:r w:rsidR="00B146C0">
          <w:rPr>
            <w:webHidden/>
          </w:rPr>
          <w:fldChar w:fldCharType="begin"/>
        </w:r>
        <w:r w:rsidR="00B146C0">
          <w:rPr>
            <w:webHidden/>
          </w:rPr>
          <w:instrText xml:space="preserve"> PAGEREF _Toc136524442 \h </w:instrText>
        </w:r>
        <w:r w:rsidR="00B146C0">
          <w:rPr>
            <w:webHidden/>
          </w:rPr>
        </w:r>
        <w:r w:rsidR="00B146C0">
          <w:rPr>
            <w:webHidden/>
          </w:rPr>
          <w:fldChar w:fldCharType="separate"/>
        </w:r>
        <w:r w:rsidR="00B146C0">
          <w:rPr>
            <w:webHidden/>
          </w:rPr>
          <w:t>7</w:t>
        </w:r>
        <w:r w:rsidR="00B146C0">
          <w:rPr>
            <w:webHidden/>
          </w:rPr>
          <w:fldChar w:fldCharType="end"/>
        </w:r>
      </w:hyperlink>
    </w:p>
    <w:p w14:paraId="7613303C" w14:textId="47E50C47" w:rsidR="00B146C0" w:rsidRDefault="00D71598">
      <w:pPr>
        <w:pStyle w:val="TOC2"/>
        <w:rPr>
          <w:rFonts w:asciiTheme="minorHAnsi" w:eastAsiaTheme="minorEastAsia" w:hAnsiTheme="minorHAnsi" w:cstheme="minorBidi"/>
          <w:sz w:val="22"/>
        </w:rPr>
      </w:pPr>
      <w:hyperlink w:anchor="_Toc136524443" w:history="1">
        <w:r w:rsidR="00B146C0" w:rsidRPr="00ED62D9">
          <w:rPr>
            <w:rStyle w:val="Hyperlink"/>
          </w:rPr>
          <w:t>U.</w:t>
        </w:r>
        <w:r w:rsidR="00B146C0">
          <w:rPr>
            <w:rFonts w:asciiTheme="minorHAnsi" w:eastAsiaTheme="minorEastAsia" w:hAnsiTheme="minorHAnsi" w:cstheme="minorBidi"/>
            <w:sz w:val="22"/>
          </w:rPr>
          <w:tab/>
        </w:r>
        <w:r w:rsidR="00B146C0" w:rsidRPr="00ED62D9">
          <w:rPr>
            <w:rStyle w:val="Hyperlink"/>
          </w:rPr>
          <w:t>REJECTION OF PROPOSALS</w:t>
        </w:r>
        <w:r w:rsidR="00B146C0">
          <w:rPr>
            <w:webHidden/>
          </w:rPr>
          <w:tab/>
        </w:r>
        <w:r w:rsidR="00B146C0">
          <w:rPr>
            <w:webHidden/>
          </w:rPr>
          <w:fldChar w:fldCharType="begin"/>
        </w:r>
        <w:r w:rsidR="00B146C0">
          <w:rPr>
            <w:webHidden/>
          </w:rPr>
          <w:instrText xml:space="preserve"> PAGEREF _Toc136524443 \h </w:instrText>
        </w:r>
        <w:r w:rsidR="00B146C0">
          <w:rPr>
            <w:webHidden/>
          </w:rPr>
        </w:r>
        <w:r w:rsidR="00B146C0">
          <w:rPr>
            <w:webHidden/>
          </w:rPr>
          <w:fldChar w:fldCharType="separate"/>
        </w:r>
        <w:r w:rsidR="00B146C0">
          <w:rPr>
            <w:webHidden/>
          </w:rPr>
          <w:t>7</w:t>
        </w:r>
        <w:r w:rsidR="00B146C0">
          <w:rPr>
            <w:webHidden/>
          </w:rPr>
          <w:fldChar w:fldCharType="end"/>
        </w:r>
      </w:hyperlink>
    </w:p>
    <w:p w14:paraId="592E55B9" w14:textId="11556B8B" w:rsidR="00B146C0" w:rsidRDefault="00D71598">
      <w:pPr>
        <w:pStyle w:val="TOC2"/>
        <w:rPr>
          <w:rFonts w:asciiTheme="minorHAnsi" w:eastAsiaTheme="minorEastAsia" w:hAnsiTheme="minorHAnsi" w:cstheme="minorBidi"/>
          <w:sz w:val="22"/>
        </w:rPr>
      </w:pPr>
      <w:hyperlink w:anchor="_Toc136524444" w:history="1">
        <w:r w:rsidR="00B146C0" w:rsidRPr="00ED62D9">
          <w:rPr>
            <w:rStyle w:val="Hyperlink"/>
          </w:rPr>
          <w:t>V.</w:t>
        </w:r>
        <w:r w:rsidR="00B146C0">
          <w:rPr>
            <w:rFonts w:asciiTheme="minorHAnsi" w:eastAsiaTheme="minorEastAsia" w:hAnsiTheme="minorHAnsi" w:cstheme="minorBidi"/>
            <w:sz w:val="22"/>
          </w:rPr>
          <w:tab/>
        </w:r>
        <w:r w:rsidR="00B146C0" w:rsidRPr="00ED62D9">
          <w:rPr>
            <w:rStyle w:val="Hyperlink"/>
          </w:rPr>
          <w:t>RESIDENT BIDDER</w:t>
        </w:r>
        <w:r w:rsidR="00B146C0">
          <w:rPr>
            <w:webHidden/>
          </w:rPr>
          <w:tab/>
        </w:r>
        <w:r w:rsidR="00B146C0">
          <w:rPr>
            <w:webHidden/>
          </w:rPr>
          <w:fldChar w:fldCharType="begin"/>
        </w:r>
        <w:r w:rsidR="00B146C0">
          <w:rPr>
            <w:webHidden/>
          </w:rPr>
          <w:instrText xml:space="preserve"> PAGEREF _Toc136524444 \h </w:instrText>
        </w:r>
        <w:r w:rsidR="00B146C0">
          <w:rPr>
            <w:webHidden/>
          </w:rPr>
        </w:r>
        <w:r w:rsidR="00B146C0">
          <w:rPr>
            <w:webHidden/>
          </w:rPr>
          <w:fldChar w:fldCharType="separate"/>
        </w:r>
        <w:r w:rsidR="00B146C0">
          <w:rPr>
            <w:webHidden/>
          </w:rPr>
          <w:t>7</w:t>
        </w:r>
        <w:r w:rsidR="00B146C0">
          <w:rPr>
            <w:webHidden/>
          </w:rPr>
          <w:fldChar w:fldCharType="end"/>
        </w:r>
      </w:hyperlink>
    </w:p>
    <w:p w14:paraId="619B71A6" w14:textId="4848BF9F" w:rsidR="00B146C0" w:rsidRDefault="00D71598">
      <w:pPr>
        <w:pStyle w:val="TOC1"/>
        <w:rPr>
          <w:rFonts w:asciiTheme="minorHAnsi" w:eastAsiaTheme="minorEastAsia" w:hAnsiTheme="minorHAnsi" w:cstheme="minorBidi"/>
          <w:b w:val="0"/>
          <w:bCs w:val="0"/>
          <w:noProof/>
          <w:sz w:val="22"/>
        </w:rPr>
      </w:pPr>
      <w:hyperlink w:anchor="_Toc136524445" w:history="1">
        <w:r w:rsidR="00B146C0" w:rsidRPr="00ED62D9">
          <w:rPr>
            <w:rStyle w:val="Hyperlink"/>
            <w:noProof/>
          </w:rPr>
          <w:t>II.</w:t>
        </w:r>
        <w:r w:rsidR="00B146C0">
          <w:rPr>
            <w:rFonts w:asciiTheme="minorHAnsi" w:eastAsiaTheme="minorEastAsia" w:hAnsiTheme="minorHAnsi" w:cstheme="minorBidi"/>
            <w:b w:val="0"/>
            <w:bCs w:val="0"/>
            <w:noProof/>
            <w:sz w:val="22"/>
          </w:rPr>
          <w:tab/>
        </w:r>
        <w:r w:rsidR="00B146C0" w:rsidRPr="00ED62D9">
          <w:rPr>
            <w:rStyle w:val="Hyperlink"/>
            <w:noProof/>
          </w:rPr>
          <w:t>TERMS AND CONDITIONS</w:t>
        </w:r>
        <w:r w:rsidR="00B146C0">
          <w:rPr>
            <w:noProof/>
            <w:webHidden/>
          </w:rPr>
          <w:tab/>
        </w:r>
        <w:r w:rsidR="00B146C0">
          <w:rPr>
            <w:noProof/>
            <w:webHidden/>
          </w:rPr>
          <w:fldChar w:fldCharType="begin"/>
        </w:r>
        <w:r w:rsidR="00B146C0">
          <w:rPr>
            <w:noProof/>
            <w:webHidden/>
          </w:rPr>
          <w:instrText xml:space="preserve"> PAGEREF _Toc136524445 \h </w:instrText>
        </w:r>
        <w:r w:rsidR="00B146C0">
          <w:rPr>
            <w:noProof/>
            <w:webHidden/>
          </w:rPr>
        </w:r>
        <w:r w:rsidR="00B146C0">
          <w:rPr>
            <w:noProof/>
            <w:webHidden/>
          </w:rPr>
          <w:fldChar w:fldCharType="separate"/>
        </w:r>
        <w:r w:rsidR="00B146C0">
          <w:rPr>
            <w:noProof/>
            <w:webHidden/>
          </w:rPr>
          <w:t>8</w:t>
        </w:r>
        <w:r w:rsidR="00B146C0">
          <w:rPr>
            <w:noProof/>
            <w:webHidden/>
          </w:rPr>
          <w:fldChar w:fldCharType="end"/>
        </w:r>
      </w:hyperlink>
    </w:p>
    <w:p w14:paraId="2363C62C" w14:textId="5F74F78F" w:rsidR="00B146C0" w:rsidRDefault="00D71598">
      <w:pPr>
        <w:pStyle w:val="TOC2"/>
        <w:rPr>
          <w:rFonts w:asciiTheme="minorHAnsi" w:eastAsiaTheme="minorEastAsia" w:hAnsiTheme="minorHAnsi" w:cstheme="minorBidi"/>
          <w:sz w:val="22"/>
        </w:rPr>
      </w:pPr>
      <w:hyperlink w:anchor="_Toc136524446" w:history="1">
        <w:r w:rsidR="00B146C0" w:rsidRPr="00ED62D9">
          <w:rPr>
            <w:rStyle w:val="Hyperlink"/>
          </w:rPr>
          <w:t>A.</w:t>
        </w:r>
        <w:r w:rsidR="00B146C0">
          <w:rPr>
            <w:rFonts w:asciiTheme="minorHAnsi" w:eastAsiaTheme="minorEastAsia" w:hAnsiTheme="minorHAnsi" w:cstheme="minorBidi"/>
            <w:sz w:val="22"/>
          </w:rPr>
          <w:tab/>
        </w:r>
        <w:r w:rsidR="00B146C0" w:rsidRPr="00ED62D9">
          <w:rPr>
            <w:rStyle w:val="Hyperlink"/>
          </w:rPr>
          <w:t>GENERAL</w:t>
        </w:r>
        <w:r w:rsidR="00B146C0">
          <w:rPr>
            <w:webHidden/>
          </w:rPr>
          <w:tab/>
        </w:r>
        <w:r w:rsidR="00B146C0">
          <w:rPr>
            <w:webHidden/>
          </w:rPr>
          <w:fldChar w:fldCharType="begin"/>
        </w:r>
        <w:r w:rsidR="00B146C0">
          <w:rPr>
            <w:webHidden/>
          </w:rPr>
          <w:instrText xml:space="preserve"> PAGEREF _Toc136524446 \h </w:instrText>
        </w:r>
        <w:r w:rsidR="00B146C0">
          <w:rPr>
            <w:webHidden/>
          </w:rPr>
        </w:r>
        <w:r w:rsidR="00B146C0">
          <w:rPr>
            <w:webHidden/>
          </w:rPr>
          <w:fldChar w:fldCharType="separate"/>
        </w:r>
        <w:r w:rsidR="00B146C0">
          <w:rPr>
            <w:webHidden/>
          </w:rPr>
          <w:t>8</w:t>
        </w:r>
        <w:r w:rsidR="00B146C0">
          <w:rPr>
            <w:webHidden/>
          </w:rPr>
          <w:fldChar w:fldCharType="end"/>
        </w:r>
      </w:hyperlink>
    </w:p>
    <w:p w14:paraId="45B649CB" w14:textId="6FFEE454" w:rsidR="00B146C0" w:rsidRDefault="00D71598">
      <w:pPr>
        <w:pStyle w:val="TOC2"/>
        <w:rPr>
          <w:rFonts w:asciiTheme="minorHAnsi" w:eastAsiaTheme="minorEastAsia" w:hAnsiTheme="minorHAnsi" w:cstheme="minorBidi"/>
          <w:sz w:val="22"/>
        </w:rPr>
      </w:pPr>
      <w:hyperlink w:anchor="_Toc136524447" w:history="1">
        <w:r w:rsidR="00B146C0" w:rsidRPr="00ED62D9">
          <w:rPr>
            <w:rStyle w:val="Hyperlink"/>
          </w:rPr>
          <w:t>B.</w:t>
        </w:r>
        <w:r w:rsidR="00B146C0">
          <w:rPr>
            <w:rFonts w:asciiTheme="minorHAnsi" w:eastAsiaTheme="minorEastAsia" w:hAnsiTheme="minorHAnsi" w:cstheme="minorBidi"/>
            <w:sz w:val="22"/>
          </w:rPr>
          <w:tab/>
        </w:r>
        <w:r w:rsidR="00B146C0" w:rsidRPr="00ED62D9">
          <w:rPr>
            <w:rStyle w:val="Hyperlink"/>
          </w:rPr>
          <w:t>NOTIFICATION</w:t>
        </w:r>
        <w:r w:rsidR="00B146C0">
          <w:rPr>
            <w:webHidden/>
          </w:rPr>
          <w:tab/>
        </w:r>
        <w:r w:rsidR="00B146C0">
          <w:rPr>
            <w:webHidden/>
          </w:rPr>
          <w:fldChar w:fldCharType="begin"/>
        </w:r>
        <w:r w:rsidR="00B146C0">
          <w:rPr>
            <w:webHidden/>
          </w:rPr>
          <w:instrText xml:space="preserve"> PAGEREF _Toc136524447 \h </w:instrText>
        </w:r>
        <w:r w:rsidR="00B146C0">
          <w:rPr>
            <w:webHidden/>
          </w:rPr>
        </w:r>
        <w:r w:rsidR="00B146C0">
          <w:rPr>
            <w:webHidden/>
          </w:rPr>
          <w:fldChar w:fldCharType="separate"/>
        </w:r>
        <w:r w:rsidR="00B146C0">
          <w:rPr>
            <w:webHidden/>
          </w:rPr>
          <w:t>9</w:t>
        </w:r>
        <w:r w:rsidR="00B146C0">
          <w:rPr>
            <w:webHidden/>
          </w:rPr>
          <w:fldChar w:fldCharType="end"/>
        </w:r>
      </w:hyperlink>
    </w:p>
    <w:p w14:paraId="7D39D958" w14:textId="2F098D4D" w:rsidR="00B146C0" w:rsidRDefault="00D71598">
      <w:pPr>
        <w:pStyle w:val="TOC2"/>
        <w:rPr>
          <w:rFonts w:asciiTheme="minorHAnsi" w:eastAsiaTheme="minorEastAsia" w:hAnsiTheme="minorHAnsi" w:cstheme="minorBidi"/>
          <w:sz w:val="22"/>
        </w:rPr>
      </w:pPr>
      <w:hyperlink w:anchor="_Toc136524448" w:history="1">
        <w:r w:rsidR="00B146C0" w:rsidRPr="00ED62D9">
          <w:rPr>
            <w:rStyle w:val="Hyperlink"/>
          </w:rPr>
          <w:t>C.</w:t>
        </w:r>
        <w:r w:rsidR="00B146C0">
          <w:rPr>
            <w:rFonts w:asciiTheme="minorHAnsi" w:eastAsiaTheme="minorEastAsia" w:hAnsiTheme="minorHAnsi" w:cstheme="minorBidi"/>
            <w:sz w:val="22"/>
          </w:rPr>
          <w:tab/>
        </w:r>
        <w:r w:rsidR="00B146C0" w:rsidRPr="00ED62D9">
          <w:rPr>
            <w:rStyle w:val="Hyperlink"/>
          </w:rPr>
          <w:t>BUYER’S REPRESENTATIVE</w:t>
        </w:r>
        <w:r w:rsidR="00B146C0">
          <w:rPr>
            <w:webHidden/>
          </w:rPr>
          <w:tab/>
        </w:r>
        <w:r w:rsidR="00B146C0">
          <w:rPr>
            <w:webHidden/>
          </w:rPr>
          <w:fldChar w:fldCharType="begin"/>
        </w:r>
        <w:r w:rsidR="00B146C0">
          <w:rPr>
            <w:webHidden/>
          </w:rPr>
          <w:instrText xml:space="preserve"> PAGEREF _Toc136524448 \h </w:instrText>
        </w:r>
        <w:r w:rsidR="00B146C0">
          <w:rPr>
            <w:webHidden/>
          </w:rPr>
        </w:r>
        <w:r w:rsidR="00B146C0">
          <w:rPr>
            <w:webHidden/>
          </w:rPr>
          <w:fldChar w:fldCharType="separate"/>
        </w:r>
        <w:r w:rsidR="00B146C0">
          <w:rPr>
            <w:webHidden/>
          </w:rPr>
          <w:t>9</w:t>
        </w:r>
        <w:r w:rsidR="00B146C0">
          <w:rPr>
            <w:webHidden/>
          </w:rPr>
          <w:fldChar w:fldCharType="end"/>
        </w:r>
      </w:hyperlink>
    </w:p>
    <w:p w14:paraId="2F53F4B0" w14:textId="1AFE7D2C" w:rsidR="00B146C0" w:rsidRDefault="00D71598">
      <w:pPr>
        <w:pStyle w:val="TOC2"/>
        <w:rPr>
          <w:rFonts w:asciiTheme="minorHAnsi" w:eastAsiaTheme="minorEastAsia" w:hAnsiTheme="minorHAnsi" w:cstheme="minorBidi"/>
          <w:sz w:val="22"/>
        </w:rPr>
      </w:pPr>
      <w:hyperlink w:anchor="_Toc136524449" w:history="1">
        <w:r w:rsidR="00B146C0" w:rsidRPr="00ED62D9">
          <w:rPr>
            <w:rStyle w:val="Hyperlink"/>
          </w:rPr>
          <w:t>D.</w:t>
        </w:r>
        <w:r w:rsidR="00B146C0">
          <w:rPr>
            <w:rFonts w:asciiTheme="minorHAnsi" w:eastAsiaTheme="minorEastAsia" w:hAnsiTheme="minorHAnsi" w:cstheme="minorBidi"/>
            <w:sz w:val="22"/>
          </w:rPr>
          <w:tab/>
        </w:r>
        <w:r w:rsidR="00B146C0" w:rsidRPr="00ED62D9">
          <w:rPr>
            <w:rStyle w:val="Hyperlink"/>
          </w:rPr>
          <w:t>GOVERNING LAW (Nonnegotiable)</w:t>
        </w:r>
        <w:r w:rsidR="00B146C0">
          <w:rPr>
            <w:webHidden/>
          </w:rPr>
          <w:tab/>
        </w:r>
        <w:r w:rsidR="00B146C0">
          <w:rPr>
            <w:webHidden/>
          </w:rPr>
          <w:fldChar w:fldCharType="begin"/>
        </w:r>
        <w:r w:rsidR="00B146C0">
          <w:rPr>
            <w:webHidden/>
          </w:rPr>
          <w:instrText xml:space="preserve"> PAGEREF _Toc136524449 \h </w:instrText>
        </w:r>
        <w:r w:rsidR="00B146C0">
          <w:rPr>
            <w:webHidden/>
          </w:rPr>
        </w:r>
        <w:r w:rsidR="00B146C0">
          <w:rPr>
            <w:webHidden/>
          </w:rPr>
          <w:fldChar w:fldCharType="separate"/>
        </w:r>
        <w:r w:rsidR="00B146C0">
          <w:rPr>
            <w:webHidden/>
          </w:rPr>
          <w:t>9</w:t>
        </w:r>
        <w:r w:rsidR="00B146C0">
          <w:rPr>
            <w:webHidden/>
          </w:rPr>
          <w:fldChar w:fldCharType="end"/>
        </w:r>
      </w:hyperlink>
    </w:p>
    <w:p w14:paraId="42DED72F" w14:textId="62F4670E" w:rsidR="00B146C0" w:rsidRDefault="00D71598">
      <w:pPr>
        <w:pStyle w:val="TOC2"/>
        <w:rPr>
          <w:rFonts w:asciiTheme="minorHAnsi" w:eastAsiaTheme="minorEastAsia" w:hAnsiTheme="minorHAnsi" w:cstheme="minorBidi"/>
          <w:sz w:val="22"/>
        </w:rPr>
      </w:pPr>
      <w:hyperlink w:anchor="_Toc136524450" w:history="1">
        <w:r w:rsidR="00B146C0" w:rsidRPr="00ED62D9">
          <w:rPr>
            <w:rStyle w:val="Hyperlink"/>
          </w:rPr>
          <w:t>E.</w:t>
        </w:r>
        <w:r w:rsidR="00B146C0">
          <w:rPr>
            <w:rFonts w:asciiTheme="minorHAnsi" w:eastAsiaTheme="minorEastAsia" w:hAnsiTheme="minorHAnsi" w:cstheme="minorBidi"/>
            <w:sz w:val="22"/>
          </w:rPr>
          <w:tab/>
        </w:r>
        <w:r w:rsidR="00B146C0" w:rsidRPr="00ED62D9">
          <w:rPr>
            <w:rStyle w:val="Hyperlink"/>
          </w:rPr>
          <w:t>DISCOUNTS</w:t>
        </w:r>
        <w:r w:rsidR="00B146C0">
          <w:rPr>
            <w:webHidden/>
          </w:rPr>
          <w:tab/>
        </w:r>
        <w:r w:rsidR="00B146C0">
          <w:rPr>
            <w:webHidden/>
          </w:rPr>
          <w:fldChar w:fldCharType="begin"/>
        </w:r>
        <w:r w:rsidR="00B146C0">
          <w:rPr>
            <w:webHidden/>
          </w:rPr>
          <w:instrText xml:space="preserve"> PAGEREF _Toc136524450 \h </w:instrText>
        </w:r>
        <w:r w:rsidR="00B146C0">
          <w:rPr>
            <w:webHidden/>
          </w:rPr>
        </w:r>
        <w:r w:rsidR="00B146C0">
          <w:rPr>
            <w:webHidden/>
          </w:rPr>
          <w:fldChar w:fldCharType="separate"/>
        </w:r>
        <w:r w:rsidR="00B146C0">
          <w:rPr>
            <w:webHidden/>
          </w:rPr>
          <w:t>9</w:t>
        </w:r>
        <w:r w:rsidR="00B146C0">
          <w:rPr>
            <w:webHidden/>
          </w:rPr>
          <w:fldChar w:fldCharType="end"/>
        </w:r>
      </w:hyperlink>
    </w:p>
    <w:p w14:paraId="79F1F858" w14:textId="57213942" w:rsidR="00B146C0" w:rsidRDefault="00D71598">
      <w:pPr>
        <w:pStyle w:val="TOC2"/>
        <w:rPr>
          <w:rFonts w:asciiTheme="minorHAnsi" w:eastAsiaTheme="minorEastAsia" w:hAnsiTheme="minorHAnsi" w:cstheme="minorBidi"/>
          <w:sz w:val="22"/>
        </w:rPr>
      </w:pPr>
      <w:hyperlink w:anchor="_Toc136524451" w:history="1">
        <w:r w:rsidR="00B146C0" w:rsidRPr="00ED62D9">
          <w:rPr>
            <w:rStyle w:val="Hyperlink"/>
          </w:rPr>
          <w:t>F.</w:t>
        </w:r>
        <w:r w:rsidR="00B146C0">
          <w:rPr>
            <w:rFonts w:asciiTheme="minorHAnsi" w:eastAsiaTheme="minorEastAsia" w:hAnsiTheme="minorHAnsi" w:cstheme="minorBidi"/>
            <w:sz w:val="22"/>
          </w:rPr>
          <w:tab/>
        </w:r>
        <w:r w:rsidR="00B146C0" w:rsidRPr="00ED62D9">
          <w:rPr>
            <w:rStyle w:val="Hyperlink"/>
          </w:rPr>
          <w:t>PRICES</w:t>
        </w:r>
        <w:r w:rsidR="00B146C0">
          <w:rPr>
            <w:webHidden/>
          </w:rPr>
          <w:tab/>
        </w:r>
        <w:r w:rsidR="00B146C0">
          <w:rPr>
            <w:webHidden/>
          </w:rPr>
          <w:fldChar w:fldCharType="begin"/>
        </w:r>
        <w:r w:rsidR="00B146C0">
          <w:rPr>
            <w:webHidden/>
          </w:rPr>
          <w:instrText xml:space="preserve"> PAGEREF _Toc136524451 \h </w:instrText>
        </w:r>
        <w:r w:rsidR="00B146C0">
          <w:rPr>
            <w:webHidden/>
          </w:rPr>
        </w:r>
        <w:r w:rsidR="00B146C0">
          <w:rPr>
            <w:webHidden/>
          </w:rPr>
          <w:fldChar w:fldCharType="separate"/>
        </w:r>
        <w:r w:rsidR="00B146C0">
          <w:rPr>
            <w:webHidden/>
          </w:rPr>
          <w:t>10</w:t>
        </w:r>
        <w:r w:rsidR="00B146C0">
          <w:rPr>
            <w:webHidden/>
          </w:rPr>
          <w:fldChar w:fldCharType="end"/>
        </w:r>
      </w:hyperlink>
    </w:p>
    <w:p w14:paraId="52D132BE" w14:textId="7E789976" w:rsidR="00B146C0" w:rsidRDefault="00D71598">
      <w:pPr>
        <w:pStyle w:val="TOC2"/>
        <w:rPr>
          <w:rFonts w:asciiTheme="minorHAnsi" w:eastAsiaTheme="minorEastAsia" w:hAnsiTheme="minorHAnsi" w:cstheme="minorBidi"/>
          <w:sz w:val="22"/>
        </w:rPr>
      </w:pPr>
      <w:hyperlink w:anchor="_Toc136524452" w:history="1">
        <w:r w:rsidR="00B146C0" w:rsidRPr="00ED62D9">
          <w:rPr>
            <w:rStyle w:val="Hyperlink"/>
          </w:rPr>
          <w:t>G.</w:t>
        </w:r>
        <w:r w:rsidR="00B146C0">
          <w:rPr>
            <w:rFonts w:asciiTheme="minorHAnsi" w:eastAsiaTheme="minorEastAsia" w:hAnsiTheme="minorHAnsi" w:cstheme="minorBidi"/>
            <w:sz w:val="22"/>
          </w:rPr>
          <w:tab/>
        </w:r>
        <w:r w:rsidR="00B146C0" w:rsidRPr="00ED62D9">
          <w:rPr>
            <w:rStyle w:val="Hyperlink"/>
          </w:rPr>
          <w:t>BEGINNING OF WORK &amp; SUSPENSION OF SERVICES</w:t>
        </w:r>
        <w:r w:rsidR="00B146C0">
          <w:rPr>
            <w:webHidden/>
          </w:rPr>
          <w:tab/>
        </w:r>
        <w:r w:rsidR="00B146C0">
          <w:rPr>
            <w:webHidden/>
          </w:rPr>
          <w:fldChar w:fldCharType="begin"/>
        </w:r>
        <w:r w:rsidR="00B146C0">
          <w:rPr>
            <w:webHidden/>
          </w:rPr>
          <w:instrText xml:space="preserve"> PAGEREF _Toc136524452 \h </w:instrText>
        </w:r>
        <w:r w:rsidR="00B146C0">
          <w:rPr>
            <w:webHidden/>
          </w:rPr>
        </w:r>
        <w:r w:rsidR="00B146C0">
          <w:rPr>
            <w:webHidden/>
          </w:rPr>
          <w:fldChar w:fldCharType="separate"/>
        </w:r>
        <w:r w:rsidR="00B146C0">
          <w:rPr>
            <w:webHidden/>
          </w:rPr>
          <w:t>10</w:t>
        </w:r>
        <w:r w:rsidR="00B146C0">
          <w:rPr>
            <w:webHidden/>
          </w:rPr>
          <w:fldChar w:fldCharType="end"/>
        </w:r>
      </w:hyperlink>
    </w:p>
    <w:p w14:paraId="3E9476B8" w14:textId="632A780D" w:rsidR="00B146C0" w:rsidRDefault="00D71598">
      <w:pPr>
        <w:pStyle w:val="TOC2"/>
        <w:rPr>
          <w:rFonts w:asciiTheme="minorHAnsi" w:eastAsiaTheme="minorEastAsia" w:hAnsiTheme="minorHAnsi" w:cstheme="minorBidi"/>
          <w:sz w:val="22"/>
        </w:rPr>
      </w:pPr>
      <w:hyperlink w:anchor="_Toc136524453" w:history="1">
        <w:r w:rsidR="00B146C0" w:rsidRPr="00ED62D9">
          <w:rPr>
            <w:rStyle w:val="Hyperlink"/>
          </w:rPr>
          <w:t>H.</w:t>
        </w:r>
        <w:r w:rsidR="00B146C0">
          <w:rPr>
            <w:rFonts w:asciiTheme="minorHAnsi" w:eastAsiaTheme="minorEastAsia" w:hAnsiTheme="minorHAnsi" w:cstheme="minorBidi"/>
            <w:sz w:val="22"/>
          </w:rPr>
          <w:tab/>
        </w:r>
        <w:r w:rsidR="00B146C0" w:rsidRPr="00ED62D9">
          <w:rPr>
            <w:rStyle w:val="Hyperlink"/>
          </w:rPr>
          <w:t>AMENDMENT</w:t>
        </w:r>
        <w:r w:rsidR="00B146C0">
          <w:rPr>
            <w:webHidden/>
          </w:rPr>
          <w:tab/>
        </w:r>
        <w:r w:rsidR="00B146C0">
          <w:rPr>
            <w:webHidden/>
          </w:rPr>
          <w:fldChar w:fldCharType="begin"/>
        </w:r>
        <w:r w:rsidR="00B146C0">
          <w:rPr>
            <w:webHidden/>
          </w:rPr>
          <w:instrText xml:space="preserve"> PAGEREF _Toc136524453 \h </w:instrText>
        </w:r>
        <w:r w:rsidR="00B146C0">
          <w:rPr>
            <w:webHidden/>
          </w:rPr>
        </w:r>
        <w:r w:rsidR="00B146C0">
          <w:rPr>
            <w:webHidden/>
          </w:rPr>
          <w:fldChar w:fldCharType="separate"/>
        </w:r>
        <w:r w:rsidR="00B146C0">
          <w:rPr>
            <w:webHidden/>
          </w:rPr>
          <w:t>10</w:t>
        </w:r>
        <w:r w:rsidR="00B146C0">
          <w:rPr>
            <w:webHidden/>
          </w:rPr>
          <w:fldChar w:fldCharType="end"/>
        </w:r>
      </w:hyperlink>
    </w:p>
    <w:p w14:paraId="609B468F" w14:textId="07894CF2" w:rsidR="00B146C0" w:rsidRDefault="00D71598">
      <w:pPr>
        <w:pStyle w:val="TOC2"/>
        <w:rPr>
          <w:rFonts w:asciiTheme="minorHAnsi" w:eastAsiaTheme="minorEastAsia" w:hAnsiTheme="minorHAnsi" w:cstheme="minorBidi"/>
          <w:sz w:val="22"/>
        </w:rPr>
      </w:pPr>
      <w:hyperlink w:anchor="_Toc136524454" w:history="1">
        <w:r w:rsidR="00B146C0" w:rsidRPr="00ED62D9">
          <w:rPr>
            <w:rStyle w:val="Hyperlink"/>
          </w:rPr>
          <w:t>I.</w:t>
        </w:r>
        <w:r w:rsidR="00B146C0">
          <w:rPr>
            <w:rFonts w:asciiTheme="minorHAnsi" w:eastAsiaTheme="minorEastAsia" w:hAnsiTheme="minorHAnsi" w:cstheme="minorBidi"/>
            <w:sz w:val="22"/>
          </w:rPr>
          <w:tab/>
        </w:r>
        <w:r w:rsidR="00B146C0" w:rsidRPr="00ED62D9">
          <w:rPr>
            <w:rStyle w:val="Hyperlink"/>
          </w:rPr>
          <w:t>CHANGE ORDERS OR SUBSTITUTIONS</w:t>
        </w:r>
        <w:r w:rsidR="00B146C0">
          <w:rPr>
            <w:webHidden/>
          </w:rPr>
          <w:tab/>
        </w:r>
        <w:r w:rsidR="00B146C0">
          <w:rPr>
            <w:webHidden/>
          </w:rPr>
          <w:fldChar w:fldCharType="begin"/>
        </w:r>
        <w:r w:rsidR="00B146C0">
          <w:rPr>
            <w:webHidden/>
          </w:rPr>
          <w:instrText xml:space="preserve"> PAGEREF _Toc136524454 \h </w:instrText>
        </w:r>
        <w:r w:rsidR="00B146C0">
          <w:rPr>
            <w:webHidden/>
          </w:rPr>
        </w:r>
        <w:r w:rsidR="00B146C0">
          <w:rPr>
            <w:webHidden/>
          </w:rPr>
          <w:fldChar w:fldCharType="separate"/>
        </w:r>
        <w:r w:rsidR="00B146C0">
          <w:rPr>
            <w:webHidden/>
          </w:rPr>
          <w:t>10</w:t>
        </w:r>
        <w:r w:rsidR="00B146C0">
          <w:rPr>
            <w:webHidden/>
          </w:rPr>
          <w:fldChar w:fldCharType="end"/>
        </w:r>
      </w:hyperlink>
    </w:p>
    <w:p w14:paraId="3FEED45C" w14:textId="484C2860" w:rsidR="00B146C0" w:rsidRDefault="00D71598">
      <w:pPr>
        <w:pStyle w:val="TOC2"/>
        <w:rPr>
          <w:rFonts w:asciiTheme="minorHAnsi" w:eastAsiaTheme="minorEastAsia" w:hAnsiTheme="minorHAnsi" w:cstheme="minorBidi"/>
          <w:sz w:val="22"/>
        </w:rPr>
      </w:pPr>
      <w:hyperlink w:anchor="_Toc136524455" w:history="1">
        <w:r w:rsidR="00B146C0" w:rsidRPr="00ED62D9">
          <w:rPr>
            <w:rStyle w:val="Hyperlink"/>
          </w:rPr>
          <w:t>J.</w:t>
        </w:r>
        <w:r w:rsidR="00B146C0">
          <w:rPr>
            <w:rFonts w:asciiTheme="minorHAnsi" w:eastAsiaTheme="minorEastAsia" w:hAnsiTheme="minorHAnsi" w:cstheme="minorBidi"/>
            <w:sz w:val="22"/>
          </w:rPr>
          <w:tab/>
        </w:r>
        <w:r w:rsidR="00B146C0" w:rsidRPr="00ED62D9">
          <w:rPr>
            <w:rStyle w:val="Hyperlink"/>
          </w:rPr>
          <w:t>RECORD OF VENDOR PERFORMANCE</w:t>
        </w:r>
        <w:r w:rsidR="00B146C0">
          <w:rPr>
            <w:webHidden/>
          </w:rPr>
          <w:tab/>
        </w:r>
        <w:r w:rsidR="00B146C0">
          <w:rPr>
            <w:webHidden/>
          </w:rPr>
          <w:fldChar w:fldCharType="begin"/>
        </w:r>
        <w:r w:rsidR="00B146C0">
          <w:rPr>
            <w:webHidden/>
          </w:rPr>
          <w:instrText xml:space="preserve"> PAGEREF _Toc136524455 \h </w:instrText>
        </w:r>
        <w:r w:rsidR="00B146C0">
          <w:rPr>
            <w:webHidden/>
          </w:rPr>
        </w:r>
        <w:r w:rsidR="00B146C0">
          <w:rPr>
            <w:webHidden/>
          </w:rPr>
          <w:fldChar w:fldCharType="separate"/>
        </w:r>
        <w:r w:rsidR="00B146C0">
          <w:rPr>
            <w:webHidden/>
          </w:rPr>
          <w:t>11</w:t>
        </w:r>
        <w:r w:rsidR="00B146C0">
          <w:rPr>
            <w:webHidden/>
          </w:rPr>
          <w:fldChar w:fldCharType="end"/>
        </w:r>
      </w:hyperlink>
    </w:p>
    <w:p w14:paraId="4855A34A" w14:textId="3A7C1BAB" w:rsidR="00B146C0" w:rsidRDefault="00D71598">
      <w:pPr>
        <w:pStyle w:val="TOC2"/>
        <w:rPr>
          <w:rFonts w:asciiTheme="minorHAnsi" w:eastAsiaTheme="minorEastAsia" w:hAnsiTheme="minorHAnsi" w:cstheme="minorBidi"/>
          <w:sz w:val="22"/>
        </w:rPr>
      </w:pPr>
      <w:hyperlink w:anchor="_Toc136524456" w:history="1">
        <w:r w:rsidR="00B146C0" w:rsidRPr="00ED62D9">
          <w:rPr>
            <w:rStyle w:val="Hyperlink"/>
          </w:rPr>
          <w:t>K.</w:t>
        </w:r>
        <w:r w:rsidR="00B146C0">
          <w:rPr>
            <w:rFonts w:asciiTheme="minorHAnsi" w:eastAsiaTheme="minorEastAsia" w:hAnsiTheme="minorHAnsi" w:cstheme="minorBidi"/>
            <w:sz w:val="22"/>
          </w:rPr>
          <w:tab/>
        </w:r>
        <w:r w:rsidR="00B146C0" w:rsidRPr="00ED62D9">
          <w:rPr>
            <w:rStyle w:val="Hyperlink"/>
          </w:rPr>
          <w:t>CORRECTIVE ACTION PLAN</w:t>
        </w:r>
        <w:r w:rsidR="00B146C0">
          <w:rPr>
            <w:webHidden/>
          </w:rPr>
          <w:tab/>
        </w:r>
        <w:r w:rsidR="00B146C0">
          <w:rPr>
            <w:webHidden/>
          </w:rPr>
          <w:fldChar w:fldCharType="begin"/>
        </w:r>
        <w:r w:rsidR="00B146C0">
          <w:rPr>
            <w:webHidden/>
          </w:rPr>
          <w:instrText xml:space="preserve"> PAGEREF _Toc136524456 \h </w:instrText>
        </w:r>
        <w:r w:rsidR="00B146C0">
          <w:rPr>
            <w:webHidden/>
          </w:rPr>
        </w:r>
        <w:r w:rsidR="00B146C0">
          <w:rPr>
            <w:webHidden/>
          </w:rPr>
          <w:fldChar w:fldCharType="separate"/>
        </w:r>
        <w:r w:rsidR="00B146C0">
          <w:rPr>
            <w:webHidden/>
          </w:rPr>
          <w:t>11</w:t>
        </w:r>
        <w:r w:rsidR="00B146C0">
          <w:rPr>
            <w:webHidden/>
          </w:rPr>
          <w:fldChar w:fldCharType="end"/>
        </w:r>
      </w:hyperlink>
    </w:p>
    <w:p w14:paraId="18662DDE" w14:textId="419A8C43" w:rsidR="00B146C0" w:rsidRDefault="00D71598">
      <w:pPr>
        <w:pStyle w:val="TOC2"/>
        <w:rPr>
          <w:rFonts w:asciiTheme="minorHAnsi" w:eastAsiaTheme="minorEastAsia" w:hAnsiTheme="minorHAnsi" w:cstheme="minorBidi"/>
          <w:sz w:val="22"/>
        </w:rPr>
      </w:pPr>
      <w:hyperlink w:anchor="_Toc136524457" w:history="1">
        <w:r w:rsidR="00B146C0" w:rsidRPr="00ED62D9">
          <w:rPr>
            <w:rStyle w:val="Hyperlink"/>
          </w:rPr>
          <w:t>L.</w:t>
        </w:r>
        <w:r w:rsidR="00B146C0">
          <w:rPr>
            <w:rFonts w:asciiTheme="minorHAnsi" w:eastAsiaTheme="minorEastAsia" w:hAnsiTheme="minorHAnsi" w:cstheme="minorBidi"/>
            <w:sz w:val="22"/>
          </w:rPr>
          <w:tab/>
        </w:r>
        <w:r w:rsidR="00B146C0" w:rsidRPr="00ED62D9">
          <w:rPr>
            <w:rStyle w:val="Hyperlink"/>
          </w:rPr>
          <w:t>NOTICE OF POTENTIAL CONTRACTOR BREACH</w:t>
        </w:r>
        <w:r w:rsidR="00B146C0">
          <w:rPr>
            <w:webHidden/>
          </w:rPr>
          <w:tab/>
        </w:r>
        <w:r w:rsidR="00B146C0">
          <w:rPr>
            <w:webHidden/>
          </w:rPr>
          <w:fldChar w:fldCharType="begin"/>
        </w:r>
        <w:r w:rsidR="00B146C0">
          <w:rPr>
            <w:webHidden/>
          </w:rPr>
          <w:instrText xml:space="preserve"> PAGEREF _Toc136524457 \h </w:instrText>
        </w:r>
        <w:r w:rsidR="00B146C0">
          <w:rPr>
            <w:webHidden/>
          </w:rPr>
        </w:r>
        <w:r w:rsidR="00B146C0">
          <w:rPr>
            <w:webHidden/>
          </w:rPr>
          <w:fldChar w:fldCharType="separate"/>
        </w:r>
        <w:r w:rsidR="00B146C0">
          <w:rPr>
            <w:webHidden/>
          </w:rPr>
          <w:t>11</w:t>
        </w:r>
        <w:r w:rsidR="00B146C0">
          <w:rPr>
            <w:webHidden/>
          </w:rPr>
          <w:fldChar w:fldCharType="end"/>
        </w:r>
      </w:hyperlink>
    </w:p>
    <w:p w14:paraId="22FA6B47" w14:textId="355370B6" w:rsidR="00B146C0" w:rsidRDefault="00D71598">
      <w:pPr>
        <w:pStyle w:val="TOC2"/>
        <w:rPr>
          <w:rFonts w:asciiTheme="minorHAnsi" w:eastAsiaTheme="minorEastAsia" w:hAnsiTheme="minorHAnsi" w:cstheme="minorBidi"/>
          <w:sz w:val="22"/>
        </w:rPr>
      </w:pPr>
      <w:hyperlink w:anchor="_Toc136524458" w:history="1">
        <w:r w:rsidR="00B146C0" w:rsidRPr="00ED62D9">
          <w:rPr>
            <w:rStyle w:val="Hyperlink"/>
          </w:rPr>
          <w:t>M.</w:t>
        </w:r>
        <w:r w:rsidR="00B146C0">
          <w:rPr>
            <w:rFonts w:asciiTheme="minorHAnsi" w:eastAsiaTheme="minorEastAsia" w:hAnsiTheme="minorHAnsi" w:cstheme="minorBidi"/>
            <w:sz w:val="22"/>
          </w:rPr>
          <w:tab/>
        </w:r>
        <w:r w:rsidR="00B146C0" w:rsidRPr="00ED62D9">
          <w:rPr>
            <w:rStyle w:val="Hyperlink"/>
          </w:rPr>
          <w:t>BREACH</w:t>
        </w:r>
        <w:r w:rsidR="00B146C0">
          <w:rPr>
            <w:webHidden/>
          </w:rPr>
          <w:tab/>
        </w:r>
        <w:r w:rsidR="00B146C0">
          <w:rPr>
            <w:webHidden/>
          </w:rPr>
          <w:fldChar w:fldCharType="begin"/>
        </w:r>
        <w:r w:rsidR="00B146C0">
          <w:rPr>
            <w:webHidden/>
          </w:rPr>
          <w:instrText xml:space="preserve"> PAGEREF _Toc136524458 \h </w:instrText>
        </w:r>
        <w:r w:rsidR="00B146C0">
          <w:rPr>
            <w:webHidden/>
          </w:rPr>
        </w:r>
        <w:r w:rsidR="00B146C0">
          <w:rPr>
            <w:webHidden/>
          </w:rPr>
          <w:fldChar w:fldCharType="separate"/>
        </w:r>
        <w:r w:rsidR="00B146C0">
          <w:rPr>
            <w:webHidden/>
          </w:rPr>
          <w:t>12</w:t>
        </w:r>
        <w:r w:rsidR="00B146C0">
          <w:rPr>
            <w:webHidden/>
          </w:rPr>
          <w:fldChar w:fldCharType="end"/>
        </w:r>
      </w:hyperlink>
    </w:p>
    <w:p w14:paraId="7BF23D29" w14:textId="623DFAC7" w:rsidR="00B146C0" w:rsidRDefault="00D71598">
      <w:pPr>
        <w:pStyle w:val="TOC2"/>
        <w:rPr>
          <w:rFonts w:asciiTheme="minorHAnsi" w:eastAsiaTheme="minorEastAsia" w:hAnsiTheme="minorHAnsi" w:cstheme="minorBidi"/>
          <w:sz w:val="22"/>
        </w:rPr>
      </w:pPr>
      <w:hyperlink w:anchor="_Toc136524459" w:history="1">
        <w:r w:rsidR="00B146C0" w:rsidRPr="00ED62D9">
          <w:rPr>
            <w:rStyle w:val="Hyperlink"/>
          </w:rPr>
          <w:t>N.</w:t>
        </w:r>
        <w:r w:rsidR="00B146C0">
          <w:rPr>
            <w:rFonts w:asciiTheme="minorHAnsi" w:eastAsiaTheme="minorEastAsia" w:hAnsiTheme="minorHAnsi" w:cstheme="minorBidi"/>
            <w:sz w:val="22"/>
          </w:rPr>
          <w:tab/>
        </w:r>
        <w:r w:rsidR="00B146C0" w:rsidRPr="00ED62D9">
          <w:rPr>
            <w:rStyle w:val="Hyperlink"/>
          </w:rPr>
          <w:t>NON-WAIVER OF BREACH</w:t>
        </w:r>
        <w:r w:rsidR="00B146C0">
          <w:rPr>
            <w:webHidden/>
          </w:rPr>
          <w:tab/>
        </w:r>
        <w:r w:rsidR="00B146C0">
          <w:rPr>
            <w:webHidden/>
          </w:rPr>
          <w:fldChar w:fldCharType="begin"/>
        </w:r>
        <w:r w:rsidR="00B146C0">
          <w:rPr>
            <w:webHidden/>
          </w:rPr>
          <w:instrText xml:space="preserve"> PAGEREF _Toc136524459 \h </w:instrText>
        </w:r>
        <w:r w:rsidR="00B146C0">
          <w:rPr>
            <w:webHidden/>
          </w:rPr>
        </w:r>
        <w:r w:rsidR="00B146C0">
          <w:rPr>
            <w:webHidden/>
          </w:rPr>
          <w:fldChar w:fldCharType="separate"/>
        </w:r>
        <w:r w:rsidR="00B146C0">
          <w:rPr>
            <w:webHidden/>
          </w:rPr>
          <w:t>12</w:t>
        </w:r>
        <w:r w:rsidR="00B146C0">
          <w:rPr>
            <w:webHidden/>
          </w:rPr>
          <w:fldChar w:fldCharType="end"/>
        </w:r>
      </w:hyperlink>
    </w:p>
    <w:p w14:paraId="17213AD8" w14:textId="736307E4" w:rsidR="00B146C0" w:rsidRDefault="00D71598">
      <w:pPr>
        <w:pStyle w:val="TOC2"/>
        <w:rPr>
          <w:rFonts w:asciiTheme="minorHAnsi" w:eastAsiaTheme="minorEastAsia" w:hAnsiTheme="minorHAnsi" w:cstheme="minorBidi"/>
          <w:sz w:val="22"/>
        </w:rPr>
      </w:pPr>
      <w:hyperlink w:anchor="_Toc136524460" w:history="1">
        <w:r w:rsidR="00B146C0" w:rsidRPr="00ED62D9">
          <w:rPr>
            <w:rStyle w:val="Hyperlink"/>
          </w:rPr>
          <w:t>O.</w:t>
        </w:r>
        <w:r w:rsidR="00B146C0">
          <w:rPr>
            <w:rFonts w:asciiTheme="minorHAnsi" w:eastAsiaTheme="minorEastAsia" w:hAnsiTheme="minorHAnsi" w:cstheme="minorBidi"/>
            <w:sz w:val="22"/>
          </w:rPr>
          <w:tab/>
        </w:r>
        <w:r w:rsidR="00B146C0" w:rsidRPr="00ED62D9">
          <w:rPr>
            <w:rStyle w:val="Hyperlink"/>
          </w:rPr>
          <w:t>SEVERABILITY</w:t>
        </w:r>
        <w:r w:rsidR="00B146C0">
          <w:rPr>
            <w:webHidden/>
          </w:rPr>
          <w:tab/>
        </w:r>
        <w:r w:rsidR="00B146C0">
          <w:rPr>
            <w:webHidden/>
          </w:rPr>
          <w:fldChar w:fldCharType="begin"/>
        </w:r>
        <w:r w:rsidR="00B146C0">
          <w:rPr>
            <w:webHidden/>
          </w:rPr>
          <w:instrText xml:space="preserve"> PAGEREF _Toc136524460 \h </w:instrText>
        </w:r>
        <w:r w:rsidR="00B146C0">
          <w:rPr>
            <w:webHidden/>
          </w:rPr>
        </w:r>
        <w:r w:rsidR="00B146C0">
          <w:rPr>
            <w:webHidden/>
          </w:rPr>
          <w:fldChar w:fldCharType="separate"/>
        </w:r>
        <w:r w:rsidR="00B146C0">
          <w:rPr>
            <w:webHidden/>
          </w:rPr>
          <w:t>12</w:t>
        </w:r>
        <w:r w:rsidR="00B146C0">
          <w:rPr>
            <w:webHidden/>
          </w:rPr>
          <w:fldChar w:fldCharType="end"/>
        </w:r>
      </w:hyperlink>
    </w:p>
    <w:p w14:paraId="70DB2823" w14:textId="40107A6C" w:rsidR="00B146C0" w:rsidRDefault="00D71598">
      <w:pPr>
        <w:pStyle w:val="TOC2"/>
        <w:rPr>
          <w:rFonts w:asciiTheme="minorHAnsi" w:eastAsiaTheme="minorEastAsia" w:hAnsiTheme="minorHAnsi" w:cstheme="minorBidi"/>
          <w:sz w:val="22"/>
        </w:rPr>
      </w:pPr>
      <w:hyperlink w:anchor="_Toc136524461" w:history="1">
        <w:r w:rsidR="00B146C0" w:rsidRPr="00ED62D9">
          <w:rPr>
            <w:rStyle w:val="Hyperlink"/>
          </w:rPr>
          <w:t>P.</w:t>
        </w:r>
        <w:r w:rsidR="00B146C0">
          <w:rPr>
            <w:rFonts w:asciiTheme="minorHAnsi" w:eastAsiaTheme="minorEastAsia" w:hAnsiTheme="minorHAnsi" w:cstheme="minorBidi"/>
            <w:sz w:val="22"/>
          </w:rPr>
          <w:tab/>
        </w:r>
        <w:r w:rsidR="00B146C0" w:rsidRPr="00ED62D9">
          <w:rPr>
            <w:rStyle w:val="Hyperlink"/>
          </w:rPr>
          <w:t>INDEMNIFICATION</w:t>
        </w:r>
        <w:r w:rsidR="00B146C0">
          <w:rPr>
            <w:webHidden/>
          </w:rPr>
          <w:tab/>
        </w:r>
        <w:r w:rsidR="00B146C0">
          <w:rPr>
            <w:webHidden/>
          </w:rPr>
          <w:fldChar w:fldCharType="begin"/>
        </w:r>
        <w:r w:rsidR="00B146C0">
          <w:rPr>
            <w:webHidden/>
          </w:rPr>
          <w:instrText xml:space="preserve"> PAGEREF _Toc136524461 \h </w:instrText>
        </w:r>
        <w:r w:rsidR="00B146C0">
          <w:rPr>
            <w:webHidden/>
          </w:rPr>
        </w:r>
        <w:r w:rsidR="00B146C0">
          <w:rPr>
            <w:webHidden/>
          </w:rPr>
          <w:fldChar w:fldCharType="separate"/>
        </w:r>
        <w:r w:rsidR="00B146C0">
          <w:rPr>
            <w:webHidden/>
          </w:rPr>
          <w:t>13</w:t>
        </w:r>
        <w:r w:rsidR="00B146C0">
          <w:rPr>
            <w:webHidden/>
          </w:rPr>
          <w:fldChar w:fldCharType="end"/>
        </w:r>
      </w:hyperlink>
    </w:p>
    <w:p w14:paraId="229FC559" w14:textId="51AD3AA9" w:rsidR="00B146C0" w:rsidRDefault="00D71598">
      <w:pPr>
        <w:pStyle w:val="TOC2"/>
        <w:rPr>
          <w:rFonts w:asciiTheme="minorHAnsi" w:eastAsiaTheme="minorEastAsia" w:hAnsiTheme="minorHAnsi" w:cstheme="minorBidi"/>
          <w:sz w:val="22"/>
        </w:rPr>
      </w:pPr>
      <w:hyperlink w:anchor="_Toc136524462" w:history="1">
        <w:r w:rsidR="00B146C0" w:rsidRPr="00ED62D9">
          <w:rPr>
            <w:rStyle w:val="Hyperlink"/>
          </w:rPr>
          <w:t>Q.</w:t>
        </w:r>
        <w:r w:rsidR="00B146C0">
          <w:rPr>
            <w:rFonts w:asciiTheme="minorHAnsi" w:eastAsiaTheme="minorEastAsia" w:hAnsiTheme="minorHAnsi" w:cstheme="minorBidi"/>
            <w:sz w:val="22"/>
          </w:rPr>
          <w:tab/>
        </w:r>
        <w:r w:rsidR="00B146C0" w:rsidRPr="00ED62D9">
          <w:rPr>
            <w:rStyle w:val="Hyperlink"/>
          </w:rPr>
          <w:t>ASSIGNMENT, SALE, OR MERGER</w:t>
        </w:r>
        <w:r w:rsidR="00B146C0">
          <w:rPr>
            <w:webHidden/>
          </w:rPr>
          <w:tab/>
        </w:r>
        <w:r w:rsidR="00B146C0">
          <w:rPr>
            <w:webHidden/>
          </w:rPr>
          <w:fldChar w:fldCharType="begin"/>
        </w:r>
        <w:r w:rsidR="00B146C0">
          <w:rPr>
            <w:webHidden/>
          </w:rPr>
          <w:instrText xml:space="preserve"> PAGEREF _Toc136524462 \h </w:instrText>
        </w:r>
        <w:r w:rsidR="00B146C0">
          <w:rPr>
            <w:webHidden/>
          </w:rPr>
        </w:r>
        <w:r w:rsidR="00B146C0">
          <w:rPr>
            <w:webHidden/>
          </w:rPr>
          <w:fldChar w:fldCharType="separate"/>
        </w:r>
        <w:r w:rsidR="00B146C0">
          <w:rPr>
            <w:webHidden/>
          </w:rPr>
          <w:t>14</w:t>
        </w:r>
        <w:r w:rsidR="00B146C0">
          <w:rPr>
            <w:webHidden/>
          </w:rPr>
          <w:fldChar w:fldCharType="end"/>
        </w:r>
      </w:hyperlink>
    </w:p>
    <w:p w14:paraId="666299E8" w14:textId="110E17A5" w:rsidR="00B146C0" w:rsidRDefault="00D71598">
      <w:pPr>
        <w:pStyle w:val="TOC2"/>
        <w:rPr>
          <w:rFonts w:asciiTheme="minorHAnsi" w:eastAsiaTheme="minorEastAsia" w:hAnsiTheme="minorHAnsi" w:cstheme="minorBidi"/>
          <w:sz w:val="22"/>
        </w:rPr>
      </w:pPr>
      <w:hyperlink w:anchor="_Toc136524463" w:history="1">
        <w:r w:rsidR="00B146C0" w:rsidRPr="00ED62D9">
          <w:rPr>
            <w:rStyle w:val="Hyperlink"/>
          </w:rPr>
          <w:t>R.</w:t>
        </w:r>
        <w:r w:rsidR="00B146C0">
          <w:rPr>
            <w:rFonts w:asciiTheme="minorHAnsi" w:eastAsiaTheme="minorEastAsia" w:hAnsiTheme="minorHAnsi" w:cstheme="minorBidi"/>
            <w:sz w:val="22"/>
          </w:rPr>
          <w:tab/>
        </w:r>
        <w:r w:rsidR="00B146C0" w:rsidRPr="00ED62D9">
          <w:rPr>
            <w:rStyle w:val="Hyperlink"/>
          </w:rPr>
          <w:t>CONTRACTING WITH OTHER NEBRASKA POLITICAL SUB-DIVISIONS OF THE STATE OR ANOTHER STATE</w:t>
        </w:r>
        <w:r w:rsidR="00B146C0">
          <w:rPr>
            <w:webHidden/>
          </w:rPr>
          <w:tab/>
        </w:r>
        <w:r w:rsidR="00B146C0">
          <w:rPr>
            <w:webHidden/>
          </w:rPr>
          <w:fldChar w:fldCharType="begin"/>
        </w:r>
        <w:r w:rsidR="00B146C0">
          <w:rPr>
            <w:webHidden/>
          </w:rPr>
          <w:instrText xml:space="preserve"> PAGEREF _Toc136524463 \h </w:instrText>
        </w:r>
        <w:r w:rsidR="00B146C0">
          <w:rPr>
            <w:webHidden/>
          </w:rPr>
        </w:r>
        <w:r w:rsidR="00B146C0">
          <w:rPr>
            <w:webHidden/>
          </w:rPr>
          <w:fldChar w:fldCharType="separate"/>
        </w:r>
        <w:r w:rsidR="00B146C0">
          <w:rPr>
            <w:webHidden/>
          </w:rPr>
          <w:t>14</w:t>
        </w:r>
        <w:r w:rsidR="00B146C0">
          <w:rPr>
            <w:webHidden/>
          </w:rPr>
          <w:fldChar w:fldCharType="end"/>
        </w:r>
      </w:hyperlink>
    </w:p>
    <w:p w14:paraId="6FB74A6C" w14:textId="6B69D7AC" w:rsidR="00B146C0" w:rsidRDefault="00D71598">
      <w:pPr>
        <w:pStyle w:val="TOC2"/>
        <w:rPr>
          <w:rFonts w:asciiTheme="minorHAnsi" w:eastAsiaTheme="minorEastAsia" w:hAnsiTheme="minorHAnsi" w:cstheme="minorBidi"/>
          <w:sz w:val="22"/>
        </w:rPr>
      </w:pPr>
      <w:hyperlink w:anchor="_Toc136524464" w:history="1">
        <w:r w:rsidR="00B146C0" w:rsidRPr="00ED62D9">
          <w:rPr>
            <w:rStyle w:val="Hyperlink"/>
          </w:rPr>
          <w:t>S.</w:t>
        </w:r>
        <w:r w:rsidR="00B146C0">
          <w:rPr>
            <w:rFonts w:asciiTheme="minorHAnsi" w:eastAsiaTheme="minorEastAsia" w:hAnsiTheme="minorHAnsi" w:cstheme="minorBidi"/>
            <w:sz w:val="22"/>
          </w:rPr>
          <w:tab/>
        </w:r>
        <w:r w:rsidR="00B146C0" w:rsidRPr="00ED62D9">
          <w:rPr>
            <w:rStyle w:val="Hyperlink"/>
          </w:rPr>
          <w:t>FORCE MAJEURE</w:t>
        </w:r>
        <w:r w:rsidR="00B146C0">
          <w:rPr>
            <w:webHidden/>
          </w:rPr>
          <w:tab/>
        </w:r>
        <w:r w:rsidR="00B146C0">
          <w:rPr>
            <w:webHidden/>
          </w:rPr>
          <w:fldChar w:fldCharType="begin"/>
        </w:r>
        <w:r w:rsidR="00B146C0">
          <w:rPr>
            <w:webHidden/>
          </w:rPr>
          <w:instrText xml:space="preserve"> PAGEREF _Toc136524464 \h </w:instrText>
        </w:r>
        <w:r w:rsidR="00B146C0">
          <w:rPr>
            <w:webHidden/>
          </w:rPr>
        </w:r>
        <w:r w:rsidR="00B146C0">
          <w:rPr>
            <w:webHidden/>
          </w:rPr>
          <w:fldChar w:fldCharType="separate"/>
        </w:r>
        <w:r w:rsidR="00B146C0">
          <w:rPr>
            <w:webHidden/>
          </w:rPr>
          <w:t>14</w:t>
        </w:r>
        <w:r w:rsidR="00B146C0">
          <w:rPr>
            <w:webHidden/>
          </w:rPr>
          <w:fldChar w:fldCharType="end"/>
        </w:r>
      </w:hyperlink>
    </w:p>
    <w:p w14:paraId="65AEF5B6" w14:textId="66C8EC2A" w:rsidR="00B146C0" w:rsidRDefault="00D71598">
      <w:pPr>
        <w:pStyle w:val="TOC2"/>
        <w:rPr>
          <w:rFonts w:asciiTheme="minorHAnsi" w:eastAsiaTheme="minorEastAsia" w:hAnsiTheme="minorHAnsi" w:cstheme="minorBidi"/>
          <w:sz w:val="22"/>
        </w:rPr>
      </w:pPr>
      <w:hyperlink w:anchor="_Toc136524465" w:history="1">
        <w:r w:rsidR="00B146C0" w:rsidRPr="00ED62D9">
          <w:rPr>
            <w:rStyle w:val="Hyperlink"/>
          </w:rPr>
          <w:t>T.</w:t>
        </w:r>
        <w:r w:rsidR="00B146C0">
          <w:rPr>
            <w:rFonts w:asciiTheme="minorHAnsi" w:eastAsiaTheme="minorEastAsia" w:hAnsiTheme="minorHAnsi" w:cstheme="minorBidi"/>
            <w:sz w:val="22"/>
          </w:rPr>
          <w:tab/>
        </w:r>
        <w:r w:rsidR="00B146C0" w:rsidRPr="00ED62D9">
          <w:rPr>
            <w:rStyle w:val="Hyperlink"/>
          </w:rPr>
          <w:t>CONFIDENTIALITY</w:t>
        </w:r>
        <w:r w:rsidR="00B146C0">
          <w:rPr>
            <w:webHidden/>
          </w:rPr>
          <w:tab/>
        </w:r>
        <w:r w:rsidR="00B146C0">
          <w:rPr>
            <w:webHidden/>
          </w:rPr>
          <w:fldChar w:fldCharType="begin"/>
        </w:r>
        <w:r w:rsidR="00B146C0">
          <w:rPr>
            <w:webHidden/>
          </w:rPr>
          <w:instrText xml:space="preserve"> PAGEREF _Toc136524465 \h </w:instrText>
        </w:r>
        <w:r w:rsidR="00B146C0">
          <w:rPr>
            <w:webHidden/>
          </w:rPr>
        </w:r>
        <w:r w:rsidR="00B146C0">
          <w:rPr>
            <w:webHidden/>
          </w:rPr>
          <w:fldChar w:fldCharType="separate"/>
        </w:r>
        <w:r w:rsidR="00B146C0">
          <w:rPr>
            <w:webHidden/>
          </w:rPr>
          <w:t>15</w:t>
        </w:r>
        <w:r w:rsidR="00B146C0">
          <w:rPr>
            <w:webHidden/>
          </w:rPr>
          <w:fldChar w:fldCharType="end"/>
        </w:r>
      </w:hyperlink>
    </w:p>
    <w:p w14:paraId="0415374A" w14:textId="07043FC7" w:rsidR="00B146C0" w:rsidRDefault="00D71598">
      <w:pPr>
        <w:pStyle w:val="TOC2"/>
        <w:rPr>
          <w:rFonts w:asciiTheme="minorHAnsi" w:eastAsiaTheme="minorEastAsia" w:hAnsiTheme="minorHAnsi" w:cstheme="minorBidi"/>
          <w:sz w:val="22"/>
        </w:rPr>
      </w:pPr>
      <w:hyperlink w:anchor="_Toc136524466" w:history="1">
        <w:r w:rsidR="00B146C0" w:rsidRPr="00ED62D9">
          <w:rPr>
            <w:rStyle w:val="Hyperlink"/>
          </w:rPr>
          <w:t>U.</w:t>
        </w:r>
        <w:r w:rsidR="00B146C0">
          <w:rPr>
            <w:rFonts w:asciiTheme="minorHAnsi" w:eastAsiaTheme="minorEastAsia" w:hAnsiTheme="minorHAnsi" w:cstheme="minorBidi"/>
            <w:sz w:val="22"/>
          </w:rPr>
          <w:tab/>
        </w:r>
        <w:r w:rsidR="00B146C0" w:rsidRPr="00ED62D9">
          <w:rPr>
            <w:rStyle w:val="Hyperlink"/>
          </w:rPr>
          <w:t>EARLY TERMINATION</w:t>
        </w:r>
        <w:r w:rsidR="00B146C0">
          <w:rPr>
            <w:webHidden/>
          </w:rPr>
          <w:tab/>
        </w:r>
        <w:r w:rsidR="00B146C0">
          <w:rPr>
            <w:webHidden/>
          </w:rPr>
          <w:fldChar w:fldCharType="begin"/>
        </w:r>
        <w:r w:rsidR="00B146C0">
          <w:rPr>
            <w:webHidden/>
          </w:rPr>
          <w:instrText xml:space="preserve"> PAGEREF _Toc136524466 \h </w:instrText>
        </w:r>
        <w:r w:rsidR="00B146C0">
          <w:rPr>
            <w:webHidden/>
          </w:rPr>
        </w:r>
        <w:r w:rsidR="00B146C0">
          <w:rPr>
            <w:webHidden/>
          </w:rPr>
          <w:fldChar w:fldCharType="separate"/>
        </w:r>
        <w:r w:rsidR="00B146C0">
          <w:rPr>
            <w:webHidden/>
          </w:rPr>
          <w:t>15</w:t>
        </w:r>
        <w:r w:rsidR="00B146C0">
          <w:rPr>
            <w:webHidden/>
          </w:rPr>
          <w:fldChar w:fldCharType="end"/>
        </w:r>
      </w:hyperlink>
    </w:p>
    <w:p w14:paraId="3CF6C223" w14:textId="38AF88D8" w:rsidR="00B146C0" w:rsidRDefault="00D71598">
      <w:pPr>
        <w:pStyle w:val="TOC2"/>
        <w:rPr>
          <w:rFonts w:asciiTheme="minorHAnsi" w:eastAsiaTheme="minorEastAsia" w:hAnsiTheme="minorHAnsi" w:cstheme="minorBidi"/>
          <w:sz w:val="22"/>
        </w:rPr>
      </w:pPr>
      <w:hyperlink w:anchor="_Toc136524467" w:history="1">
        <w:r w:rsidR="00B146C0" w:rsidRPr="00ED62D9">
          <w:rPr>
            <w:rStyle w:val="Hyperlink"/>
          </w:rPr>
          <w:t>V.</w:t>
        </w:r>
        <w:r w:rsidR="00B146C0">
          <w:rPr>
            <w:rFonts w:asciiTheme="minorHAnsi" w:eastAsiaTheme="minorEastAsia" w:hAnsiTheme="minorHAnsi" w:cstheme="minorBidi"/>
            <w:sz w:val="22"/>
          </w:rPr>
          <w:tab/>
        </w:r>
        <w:r w:rsidR="00B146C0" w:rsidRPr="00ED62D9">
          <w:rPr>
            <w:rStyle w:val="Hyperlink"/>
          </w:rPr>
          <w:t>CONTRACT CLOSEOUT</w:t>
        </w:r>
        <w:r w:rsidR="00B146C0">
          <w:rPr>
            <w:webHidden/>
          </w:rPr>
          <w:tab/>
        </w:r>
        <w:r w:rsidR="00B146C0">
          <w:rPr>
            <w:webHidden/>
          </w:rPr>
          <w:fldChar w:fldCharType="begin"/>
        </w:r>
        <w:r w:rsidR="00B146C0">
          <w:rPr>
            <w:webHidden/>
          </w:rPr>
          <w:instrText xml:space="preserve"> PAGEREF _Toc136524467 \h </w:instrText>
        </w:r>
        <w:r w:rsidR="00B146C0">
          <w:rPr>
            <w:webHidden/>
          </w:rPr>
        </w:r>
        <w:r w:rsidR="00B146C0">
          <w:rPr>
            <w:webHidden/>
          </w:rPr>
          <w:fldChar w:fldCharType="separate"/>
        </w:r>
        <w:r w:rsidR="00B146C0">
          <w:rPr>
            <w:webHidden/>
          </w:rPr>
          <w:t>16</w:t>
        </w:r>
        <w:r w:rsidR="00B146C0">
          <w:rPr>
            <w:webHidden/>
          </w:rPr>
          <w:fldChar w:fldCharType="end"/>
        </w:r>
      </w:hyperlink>
    </w:p>
    <w:p w14:paraId="618291A7" w14:textId="6987F037" w:rsidR="00B146C0" w:rsidRDefault="00D71598">
      <w:pPr>
        <w:pStyle w:val="TOC1"/>
        <w:rPr>
          <w:rFonts w:asciiTheme="minorHAnsi" w:eastAsiaTheme="minorEastAsia" w:hAnsiTheme="minorHAnsi" w:cstheme="minorBidi"/>
          <w:b w:val="0"/>
          <w:bCs w:val="0"/>
          <w:noProof/>
          <w:sz w:val="22"/>
        </w:rPr>
      </w:pPr>
      <w:hyperlink w:anchor="_Toc136524468" w:history="1">
        <w:r w:rsidR="00B146C0" w:rsidRPr="00ED62D9">
          <w:rPr>
            <w:rStyle w:val="Hyperlink"/>
            <w:noProof/>
          </w:rPr>
          <w:t>III.</w:t>
        </w:r>
        <w:r w:rsidR="00B146C0">
          <w:rPr>
            <w:rFonts w:asciiTheme="minorHAnsi" w:eastAsiaTheme="minorEastAsia" w:hAnsiTheme="minorHAnsi" w:cstheme="minorBidi"/>
            <w:b w:val="0"/>
            <w:bCs w:val="0"/>
            <w:noProof/>
            <w:sz w:val="22"/>
          </w:rPr>
          <w:tab/>
        </w:r>
        <w:r w:rsidR="00B146C0" w:rsidRPr="00ED62D9">
          <w:rPr>
            <w:rStyle w:val="Hyperlink"/>
            <w:noProof/>
          </w:rPr>
          <w:t>CONTRACTOR DUTIES</w:t>
        </w:r>
        <w:r w:rsidR="00B146C0">
          <w:rPr>
            <w:noProof/>
            <w:webHidden/>
          </w:rPr>
          <w:tab/>
        </w:r>
        <w:r w:rsidR="00B146C0">
          <w:rPr>
            <w:noProof/>
            <w:webHidden/>
          </w:rPr>
          <w:fldChar w:fldCharType="begin"/>
        </w:r>
        <w:r w:rsidR="00B146C0">
          <w:rPr>
            <w:noProof/>
            <w:webHidden/>
          </w:rPr>
          <w:instrText xml:space="preserve"> PAGEREF _Toc136524468 \h </w:instrText>
        </w:r>
        <w:r w:rsidR="00B146C0">
          <w:rPr>
            <w:noProof/>
            <w:webHidden/>
          </w:rPr>
        </w:r>
        <w:r w:rsidR="00B146C0">
          <w:rPr>
            <w:noProof/>
            <w:webHidden/>
          </w:rPr>
          <w:fldChar w:fldCharType="separate"/>
        </w:r>
        <w:r w:rsidR="00B146C0">
          <w:rPr>
            <w:noProof/>
            <w:webHidden/>
          </w:rPr>
          <w:t>17</w:t>
        </w:r>
        <w:r w:rsidR="00B146C0">
          <w:rPr>
            <w:noProof/>
            <w:webHidden/>
          </w:rPr>
          <w:fldChar w:fldCharType="end"/>
        </w:r>
      </w:hyperlink>
    </w:p>
    <w:p w14:paraId="691AA4CF" w14:textId="7AFDDD50" w:rsidR="00B146C0" w:rsidRDefault="00D71598">
      <w:pPr>
        <w:pStyle w:val="TOC2"/>
        <w:rPr>
          <w:rFonts w:asciiTheme="minorHAnsi" w:eastAsiaTheme="minorEastAsia" w:hAnsiTheme="minorHAnsi" w:cstheme="minorBidi"/>
          <w:sz w:val="22"/>
        </w:rPr>
      </w:pPr>
      <w:hyperlink w:anchor="_Toc136524469" w:history="1">
        <w:r w:rsidR="00B146C0" w:rsidRPr="00ED62D9">
          <w:rPr>
            <w:rStyle w:val="Hyperlink"/>
          </w:rPr>
          <w:t>A.</w:t>
        </w:r>
        <w:r w:rsidR="00B146C0">
          <w:rPr>
            <w:rFonts w:asciiTheme="minorHAnsi" w:eastAsiaTheme="minorEastAsia" w:hAnsiTheme="minorHAnsi" w:cstheme="minorBidi"/>
            <w:sz w:val="22"/>
          </w:rPr>
          <w:tab/>
        </w:r>
        <w:r w:rsidR="00B146C0" w:rsidRPr="00ED62D9">
          <w:rPr>
            <w:rStyle w:val="Hyperlink"/>
          </w:rPr>
          <w:t>INDEPENDENT CONTRACTOR / OBLIGATIONS</w:t>
        </w:r>
        <w:r w:rsidR="00B146C0">
          <w:rPr>
            <w:webHidden/>
          </w:rPr>
          <w:tab/>
        </w:r>
        <w:r w:rsidR="00B146C0">
          <w:rPr>
            <w:webHidden/>
          </w:rPr>
          <w:fldChar w:fldCharType="begin"/>
        </w:r>
        <w:r w:rsidR="00B146C0">
          <w:rPr>
            <w:webHidden/>
          </w:rPr>
          <w:instrText xml:space="preserve"> PAGEREF _Toc136524469 \h </w:instrText>
        </w:r>
        <w:r w:rsidR="00B146C0">
          <w:rPr>
            <w:webHidden/>
          </w:rPr>
        </w:r>
        <w:r w:rsidR="00B146C0">
          <w:rPr>
            <w:webHidden/>
          </w:rPr>
          <w:fldChar w:fldCharType="separate"/>
        </w:r>
        <w:r w:rsidR="00B146C0">
          <w:rPr>
            <w:webHidden/>
          </w:rPr>
          <w:t>17</w:t>
        </w:r>
        <w:r w:rsidR="00B146C0">
          <w:rPr>
            <w:webHidden/>
          </w:rPr>
          <w:fldChar w:fldCharType="end"/>
        </w:r>
      </w:hyperlink>
    </w:p>
    <w:p w14:paraId="3E317DAE" w14:textId="39AE4415" w:rsidR="00B146C0" w:rsidRDefault="00D71598">
      <w:pPr>
        <w:pStyle w:val="TOC2"/>
        <w:rPr>
          <w:rFonts w:asciiTheme="minorHAnsi" w:eastAsiaTheme="minorEastAsia" w:hAnsiTheme="minorHAnsi" w:cstheme="minorBidi"/>
          <w:sz w:val="22"/>
        </w:rPr>
      </w:pPr>
      <w:hyperlink w:anchor="_Toc136524470" w:history="1">
        <w:r w:rsidR="00B146C0" w:rsidRPr="00ED62D9">
          <w:rPr>
            <w:rStyle w:val="Hyperlink"/>
          </w:rPr>
          <w:t>B.</w:t>
        </w:r>
        <w:r w:rsidR="00B146C0">
          <w:rPr>
            <w:rFonts w:asciiTheme="minorHAnsi" w:eastAsiaTheme="minorEastAsia" w:hAnsiTheme="minorHAnsi" w:cstheme="minorBidi"/>
            <w:sz w:val="22"/>
          </w:rPr>
          <w:tab/>
        </w:r>
        <w:r w:rsidR="00B146C0" w:rsidRPr="00ED62D9">
          <w:rPr>
            <w:rStyle w:val="Hyperlink"/>
          </w:rPr>
          <w:t>EMPLOYEE WORK ELIGIBILITY STATUS</w:t>
        </w:r>
        <w:r w:rsidR="00B146C0">
          <w:rPr>
            <w:webHidden/>
          </w:rPr>
          <w:tab/>
        </w:r>
        <w:r w:rsidR="00B146C0">
          <w:rPr>
            <w:webHidden/>
          </w:rPr>
          <w:fldChar w:fldCharType="begin"/>
        </w:r>
        <w:r w:rsidR="00B146C0">
          <w:rPr>
            <w:webHidden/>
          </w:rPr>
          <w:instrText xml:space="preserve"> PAGEREF _Toc136524470 \h </w:instrText>
        </w:r>
        <w:r w:rsidR="00B146C0">
          <w:rPr>
            <w:webHidden/>
          </w:rPr>
        </w:r>
        <w:r w:rsidR="00B146C0">
          <w:rPr>
            <w:webHidden/>
          </w:rPr>
          <w:fldChar w:fldCharType="separate"/>
        </w:r>
        <w:r w:rsidR="00B146C0">
          <w:rPr>
            <w:webHidden/>
          </w:rPr>
          <w:t>18</w:t>
        </w:r>
        <w:r w:rsidR="00B146C0">
          <w:rPr>
            <w:webHidden/>
          </w:rPr>
          <w:fldChar w:fldCharType="end"/>
        </w:r>
      </w:hyperlink>
    </w:p>
    <w:p w14:paraId="0BAF45F2" w14:textId="2CBC54CF" w:rsidR="00B146C0" w:rsidRDefault="00D71598">
      <w:pPr>
        <w:pStyle w:val="TOC2"/>
        <w:rPr>
          <w:rFonts w:asciiTheme="minorHAnsi" w:eastAsiaTheme="minorEastAsia" w:hAnsiTheme="minorHAnsi" w:cstheme="minorBidi"/>
          <w:sz w:val="22"/>
        </w:rPr>
      </w:pPr>
      <w:hyperlink w:anchor="_Toc136524471" w:history="1">
        <w:r w:rsidR="00B146C0" w:rsidRPr="00ED62D9">
          <w:rPr>
            <w:rStyle w:val="Hyperlink"/>
          </w:rPr>
          <w:t>C.</w:t>
        </w:r>
        <w:r w:rsidR="00B146C0">
          <w:rPr>
            <w:rFonts w:asciiTheme="minorHAnsi" w:eastAsiaTheme="minorEastAsia" w:hAnsiTheme="minorHAnsi" w:cstheme="minorBidi"/>
            <w:sz w:val="22"/>
          </w:rPr>
          <w:tab/>
        </w:r>
        <w:r w:rsidR="00B146C0" w:rsidRPr="00ED62D9">
          <w:rPr>
            <w:rStyle w:val="Hyperlink"/>
          </w:rPr>
          <w:t>COMPLIANCE WITH CIVIL RIGHTS LAWS AND EQUAL OPPORTUNITY EMPLOYMENT / NONDISCRIMINATION (Nonnegotiable)</w:t>
        </w:r>
        <w:r w:rsidR="00B146C0">
          <w:rPr>
            <w:webHidden/>
          </w:rPr>
          <w:tab/>
        </w:r>
        <w:r w:rsidR="00B146C0">
          <w:rPr>
            <w:webHidden/>
          </w:rPr>
          <w:fldChar w:fldCharType="begin"/>
        </w:r>
        <w:r w:rsidR="00B146C0">
          <w:rPr>
            <w:webHidden/>
          </w:rPr>
          <w:instrText xml:space="preserve"> PAGEREF _Toc136524471 \h </w:instrText>
        </w:r>
        <w:r w:rsidR="00B146C0">
          <w:rPr>
            <w:webHidden/>
          </w:rPr>
        </w:r>
        <w:r w:rsidR="00B146C0">
          <w:rPr>
            <w:webHidden/>
          </w:rPr>
          <w:fldChar w:fldCharType="separate"/>
        </w:r>
        <w:r w:rsidR="00B146C0">
          <w:rPr>
            <w:webHidden/>
          </w:rPr>
          <w:t>18</w:t>
        </w:r>
        <w:r w:rsidR="00B146C0">
          <w:rPr>
            <w:webHidden/>
          </w:rPr>
          <w:fldChar w:fldCharType="end"/>
        </w:r>
      </w:hyperlink>
    </w:p>
    <w:p w14:paraId="5E1AFE33" w14:textId="5E50A488" w:rsidR="00B146C0" w:rsidRDefault="00D71598">
      <w:pPr>
        <w:pStyle w:val="TOC2"/>
        <w:rPr>
          <w:rFonts w:asciiTheme="minorHAnsi" w:eastAsiaTheme="minorEastAsia" w:hAnsiTheme="minorHAnsi" w:cstheme="minorBidi"/>
          <w:sz w:val="22"/>
        </w:rPr>
      </w:pPr>
      <w:hyperlink w:anchor="_Toc136524472" w:history="1">
        <w:r w:rsidR="00B146C0" w:rsidRPr="00ED62D9">
          <w:rPr>
            <w:rStyle w:val="Hyperlink"/>
          </w:rPr>
          <w:t>D.</w:t>
        </w:r>
        <w:r w:rsidR="00B146C0">
          <w:rPr>
            <w:rFonts w:asciiTheme="minorHAnsi" w:eastAsiaTheme="minorEastAsia" w:hAnsiTheme="minorHAnsi" w:cstheme="minorBidi"/>
            <w:sz w:val="22"/>
          </w:rPr>
          <w:tab/>
        </w:r>
        <w:r w:rsidR="00B146C0" w:rsidRPr="00ED62D9">
          <w:rPr>
            <w:rStyle w:val="Hyperlink"/>
          </w:rPr>
          <w:t>COOPERATION WITH OTHER CONTRACTORS</w:t>
        </w:r>
        <w:r w:rsidR="00B146C0">
          <w:rPr>
            <w:webHidden/>
          </w:rPr>
          <w:tab/>
        </w:r>
        <w:r w:rsidR="00B146C0">
          <w:rPr>
            <w:webHidden/>
          </w:rPr>
          <w:fldChar w:fldCharType="begin"/>
        </w:r>
        <w:r w:rsidR="00B146C0">
          <w:rPr>
            <w:webHidden/>
          </w:rPr>
          <w:instrText xml:space="preserve"> PAGEREF _Toc136524472 \h </w:instrText>
        </w:r>
        <w:r w:rsidR="00B146C0">
          <w:rPr>
            <w:webHidden/>
          </w:rPr>
        </w:r>
        <w:r w:rsidR="00B146C0">
          <w:rPr>
            <w:webHidden/>
          </w:rPr>
          <w:fldChar w:fldCharType="separate"/>
        </w:r>
        <w:r w:rsidR="00B146C0">
          <w:rPr>
            <w:webHidden/>
          </w:rPr>
          <w:t>18</w:t>
        </w:r>
        <w:r w:rsidR="00B146C0">
          <w:rPr>
            <w:webHidden/>
          </w:rPr>
          <w:fldChar w:fldCharType="end"/>
        </w:r>
      </w:hyperlink>
    </w:p>
    <w:p w14:paraId="4C96C796" w14:textId="3128CE6A" w:rsidR="00B146C0" w:rsidRDefault="00D71598">
      <w:pPr>
        <w:pStyle w:val="TOC2"/>
        <w:rPr>
          <w:rFonts w:asciiTheme="minorHAnsi" w:eastAsiaTheme="minorEastAsia" w:hAnsiTheme="minorHAnsi" w:cstheme="minorBidi"/>
          <w:sz w:val="22"/>
        </w:rPr>
      </w:pPr>
      <w:hyperlink w:anchor="_Toc136524473" w:history="1">
        <w:r w:rsidR="00B146C0" w:rsidRPr="00ED62D9">
          <w:rPr>
            <w:rStyle w:val="Hyperlink"/>
          </w:rPr>
          <w:t>E.</w:t>
        </w:r>
        <w:r w:rsidR="00B146C0">
          <w:rPr>
            <w:rFonts w:asciiTheme="minorHAnsi" w:eastAsiaTheme="minorEastAsia" w:hAnsiTheme="minorHAnsi" w:cstheme="minorBidi"/>
            <w:sz w:val="22"/>
          </w:rPr>
          <w:tab/>
        </w:r>
        <w:r w:rsidR="00B146C0" w:rsidRPr="00ED62D9">
          <w:rPr>
            <w:rStyle w:val="Hyperlink"/>
          </w:rPr>
          <w:t>PERMITS, REGULATIONS, LAWS</w:t>
        </w:r>
        <w:r w:rsidR="00B146C0">
          <w:rPr>
            <w:webHidden/>
          </w:rPr>
          <w:tab/>
        </w:r>
        <w:r w:rsidR="00B146C0">
          <w:rPr>
            <w:webHidden/>
          </w:rPr>
          <w:fldChar w:fldCharType="begin"/>
        </w:r>
        <w:r w:rsidR="00B146C0">
          <w:rPr>
            <w:webHidden/>
          </w:rPr>
          <w:instrText xml:space="preserve"> PAGEREF _Toc136524473 \h </w:instrText>
        </w:r>
        <w:r w:rsidR="00B146C0">
          <w:rPr>
            <w:webHidden/>
          </w:rPr>
        </w:r>
        <w:r w:rsidR="00B146C0">
          <w:rPr>
            <w:webHidden/>
          </w:rPr>
          <w:fldChar w:fldCharType="separate"/>
        </w:r>
        <w:r w:rsidR="00B146C0">
          <w:rPr>
            <w:webHidden/>
          </w:rPr>
          <w:t>19</w:t>
        </w:r>
        <w:r w:rsidR="00B146C0">
          <w:rPr>
            <w:webHidden/>
          </w:rPr>
          <w:fldChar w:fldCharType="end"/>
        </w:r>
      </w:hyperlink>
    </w:p>
    <w:p w14:paraId="4F73B642" w14:textId="1441C77D" w:rsidR="00B146C0" w:rsidRDefault="00D71598">
      <w:pPr>
        <w:pStyle w:val="TOC2"/>
        <w:rPr>
          <w:rFonts w:asciiTheme="minorHAnsi" w:eastAsiaTheme="minorEastAsia" w:hAnsiTheme="minorHAnsi" w:cstheme="minorBidi"/>
          <w:sz w:val="22"/>
        </w:rPr>
      </w:pPr>
      <w:hyperlink w:anchor="_Toc136524474" w:history="1">
        <w:r w:rsidR="00B146C0" w:rsidRPr="00ED62D9">
          <w:rPr>
            <w:rStyle w:val="Hyperlink"/>
          </w:rPr>
          <w:t>F.</w:t>
        </w:r>
        <w:r w:rsidR="00B146C0">
          <w:rPr>
            <w:rFonts w:asciiTheme="minorHAnsi" w:eastAsiaTheme="minorEastAsia" w:hAnsiTheme="minorHAnsi" w:cstheme="minorBidi"/>
            <w:sz w:val="22"/>
          </w:rPr>
          <w:tab/>
        </w:r>
        <w:r w:rsidR="00B146C0" w:rsidRPr="00ED62D9">
          <w:rPr>
            <w:rStyle w:val="Hyperlink"/>
          </w:rPr>
          <w:t>INSURANCE REQUIREMENTS</w:t>
        </w:r>
        <w:r w:rsidR="00B146C0">
          <w:rPr>
            <w:webHidden/>
          </w:rPr>
          <w:tab/>
        </w:r>
        <w:r w:rsidR="00B146C0">
          <w:rPr>
            <w:webHidden/>
          </w:rPr>
          <w:fldChar w:fldCharType="begin"/>
        </w:r>
        <w:r w:rsidR="00B146C0">
          <w:rPr>
            <w:webHidden/>
          </w:rPr>
          <w:instrText xml:space="preserve"> PAGEREF _Toc136524474 \h </w:instrText>
        </w:r>
        <w:r w:rsidR="00B146C0">
          <w:rPr>
            <w:webHidden/>
          </w:rPr>
        </w:r>
        <w:r w:rsidR="00B146C0">
          <w:rPr>
            <w:webHidden/>
          </w:rPr>
          <w:fldChar w:fldCharType="separate"/>
        </w:r>
        <w:r w:rsidR="00B146C0">
          <w:rPr>
            <w:webHidden/>
          </w:rPr>
          <w:t>19</w:t>
        </w:r>
        <w:r w:rsidR="00B146C0">
          <w:rPr>
            <w:webHidden/>
          </w:rPr>
          <w:fldChar w:fldCharType="end"/>
        </w:r>
      </w:hyperlink>
    </w:p>
    <w:p w14:paraId="2523E9FB" w14:textId="72CC8FE2" w:rsidR="00B146C0" w:rsidRDefault="00D71598">
      <w:pPr>
        <w:pStyle w:val="TOC2"/>
        <w:rPr>
          <w:rFonts w:asciiTheme="minorHAnsi" w:eastAsiaTheme="minorEastAsia" w:hAnsiTheme="minorHAnsi" w:cstheme="minorBidi"/>
          <w:sz w:val="22"/>
        </w:rPr>
      </w:pPr>
      <w:hyperlink w:anchor="_Toc136524475" w:history="1">
        <w:r w:rsidR="00B146C0" w:rsidRPr="00ED62D9">
          <w:rPr>
            <w:rStyle w:val="Hyperlink"/>
          </w:rPr>
          <w:t>G.</w:t>
        </w:r>
        <w:r w:rsidR="00B146C0">
          <w:rPr>
            <w:rFonts w:asciiTheme="minorHAnsi" w:eastAsiaTheme="minorEastAsia" w:hAnsiTheme="minorHAnsi" w:cstheme="minorBidi"/>
            <w:sz w:val="22"/>
          </w:rPr>
          <w:tab/>
        </w:r>
        <w:r w:rsidR="00B146C0" w:rsidRPr="00ED62D9">
          <w:rPr>
            <w:rStyle w:val="Hyperlink"/>
          </w:rPr>
          <w:t>ANTITRUST</w:t>
        </w:r>
        <w:r w:rsidR="00B146C0">
          <w:rPr>
            <w:webHidden/>
          </w:rPr>
          <w:tab/>
        </w:r>
        <w:r w:rsidR="00B146C0">
          <w:rPr>
            <w:webHidden/>
          </w:rPr>
          <w:fldChar w:fldCharType="begin"/>
        </w:r>
        <w:r w:rsidR="00B146C0">
          <w:rPr>
            <w:webHidden/>
          </w:rPr>
          <w:instrText xml:space="preserve"> PAGEREF _Toc136524475 \h </w:instrText>
        </w:r>
        <w:r w:rsidR="00B146C0">
          <w:rPr>
            <w:webHidden/>
          </w:rPr>
        </w:r>
        <w:r w:rsidR="00B146C0">
          <w:rPr>
            <w:webHidden/>
          </w:rPr>
          <w:fldChar w:fldCharType="separate"/>
        </w:r>
        <w:r w:rsidR="00B146C0">
          <w:rPr>
            <w:webHidden/>
          </w:rPr>
          <w:t>21</w:t>
        </w:r>
        <w:r w:rsidR="00B146C0">
          <w:rPr>
            <w:webHidden/>
          </w:rPr>
          <w:fldChar w:fldCharType="end"/>
        </w:r>
      </w:hyperlink>
    </w:p>
    <w:p w14:paraId="6DD3FA27" w14:textId="71C7ADCB" w:rsidR="00B146C0" w:rsidRDefault="00D71598">
      <w:pPr>
        <w:pStyle w:val="TOC2"/>
        <w:rPr>
          <w:rFonts w:asciiTheme="minorHAnsi" w:eastAsiaTheme="minorEastAsia" w:hAnsiTheme="minorHAnsi" w:cstheme="minorBidi"/>
          <w:sz w:val="22"/>
        </w:rPr>
      </w:pPr>
      <w:hyperlink w:anchor="_Toc136524476" w:history="1">
        <w:r w:rsidR="00B146C0" w:rsidRPr="00ED62D9">
          <w:rPr>
            <w:rStyle w:val="Hyperlink"/>
          </w:rPr>
          <w:t>H.</w:t>
        </w:r>
        <w:r w:rsidR="00B146C0">
          <w:rPr>
            <w:rFonts w:asciiTheme="minorHAnsi" w:eastAsiaTheme="minorEastAsia" w:hAnsiTheme="minorHAnsi" w:cstheme="minorBidi"/>
            <w:sz w:val="22"/>
          </w:rPr>
          <w:tab/>
        </w:r>
        <w:r w:rsidR="00B146C0" w:rsidRPr="00ED62D9">
          <w:rPr>
            <w:rStyle w:val="Hyperlink"/>
          </w:rPr>
          <w:t>CONFLICT OF INTEREST</w:t>
        </w:r>
        <w:r w:rsidR="00B146C0">
          <w:rPr>
            <w:webHidden/>
          </w:rPr>
          <w:tab/>
        </w:r>
        <w:r w:rsidR="00B146C0">
          <w:rPr>
            <w:webHidden/>
          </w:rPr>
          <w:fldChar w:fldCharType="begin"/>
        </w:r>
        <w:r w:rsidR="00B146C0">
          <w:rPr>
            <w:webHidden/>
          </w:rPr>
          <w:instrText xml:space="preserve"> PAGEREF _Toc136524476 \h </w:instrText>
        </w:r>
        <w:r w:rsidR="00B146C0">
          <w:rPr>
            <w:webHidden/>
          </w:rPr>
        </w:r>
        <w:r w:rsidR="00B146C0">
          <w:rPr>
            <w:webHidden/>
          </w:rPr>
          <w:fldChar w:fldCharType="separate"/>
        </w:r>
        <w:r w:rsidR="00B146C0">
          <w:rPr>
            <w:webHidden/>
          </w:rPr>
          <w:t>21</w:t>
        </w:r>
        <w:r w:rsidR="00B146C0">
          <w:rPr>
            <w:webHidden/>
          </w:rPr>
          <w:fldChar w:fldCharType="end"/>
        </w:r>
      </w:hyperlink>
    </w:p>
    <w:p w14:paraId="78309E4E" w14:textId="1FC690A4" w:rsidR="00B146C0" w:rsidRDefault="00D71598">
      <w:pPr>
        <w:pStyle w:val="TOC2"/>
        <w:rPr>
          <w:rFonts w:asciiTheme="minorHAnsi" w:eastAsiaTheme="minorEastAsia" w:hAnsiTheme="minorHAnsi" w:cstheme="minorBidi"/>
          <w:sz w:val="22"/>
        </w:rPr>
      </w:pPr>
      <w:hyperlink w:anchor="_Toc136524477" w:history="1">
        <w:r w:rsidR="00B146C0" w:rsidRPr="00ED62D9">
          <w:rPr>
            <w:rStyle w:val="Hyperlink"/>
          </w:rPr>
          <w:t>I.</w:t>
        </w:r>
        <w:r w:rsidR="00B146C0">
          <w:rPr>
            <w:rFonts w:asciiTheme="minorHAnsi" w:eastAsiaTheme="minorEastAsia" w:hAnsiTheme="minorHAnsi" w:cstheme="minorBidi"/>
            <w:sz w:val="22"/>
          </w:rPr>
          <w:tab/>
        </w:r>
        <w:r w:rsidR="00B146C0" w:rsidRPr="00ED62D9">
          <w:rPr>
            <w:rStyle w:val="Hyperlink"/>
          </w:rPr>
          <w:t>STATE PROPERTY</w:t>
        </w:r>
        <w:r w:rsidR="00B146C0">
          <w:rPr>
            <w:webHidden/>
          </w:rPr>
          <w:tab/>
        </w:r>
        <w:r w:rsidR="00B146C0">
          <w:rPr>
            <w:webHidden/>
          </w:rPr>
          <w:fldChar w:fldCharType="begin"/>
        </w:r>
        <w:r w:rsidR="00B146C0">
          <w:rPr>
            <w:webHidden/>
          </w:rPr>
          <w:instrText xml:space="preserve"> PAGEREF _Toc136524477 \h </w:instrText>
        </w:r>
        <w:r w:rsidR="00B146C0">
          <w:rPr>
            <w:webHidden/>
          </w:rPr>
        </w:r>
        <w:r w:rsidR="00B146C0">
          <w:rPr>
            <w:webHidden/>
          </w:rPr>
          <w:fldChar w:fldCharType="separate"/>
        </w:r>
        <w:r w:rsidR="00B146C0">
          <w:rPr>
            <w:webHidden/>
          </w:rPr>
          <w:t>22</w:t>
        </w:r>
        <w:r w:rsidR="00B146C0">
          <w:rPr>
            <w:webHidden/>
          </w:rPr>
          <w:fldChar w:fldCharType="end"/>
        </w:r>
      </w:hyperlink>
    </w:p>
    <w:p w14:paraId="7C360527" w14:textId="4F260A92" w:rsidR="00B146C0" w:rsidRDefault="00D71598">
      <w:pPr>
        <w:pStyle w:val="TOC2"/>
        <w:rPr>
          <w:rFonts w:asciiTheme="minorHAnsi" w:eastAsiaTheme="minorEastAsia" w:hAnsiTheme="minorHAnsi" w:cstheme="minorBidi"/>
          <w:sz w:val="22"/>
        </w:rPr>
      </w:pPr>
      <w:hyperlink w:anchor="_Toc136524478" w:history="1">
        <w:r w:rsidR="00B146C0" w:rsidRPr="00ED62D9">
          <w:rPr>
            <w:rStyle w:val="Hyperlink"/>
          </w:rPr>
          <w:t>J.</w:t>
        </w:r>
        <w:r w:rsidR="00B146C0">
          <w:rPr>
            <w:rFonts w:asciiTheme="minorHAnsi" w:eastAsiaTheme="minorEastAsia" w:hAnsiTheme="minorHAnsi" w:cstheme="minorBidi"/>
            <w:sz w:val="22"/>
          </w:rPr>
          <w:tab/>
        </w:r>
        <w:r w:rsidR="00B146C0" w:rsidRPr="00ED62D9">
          <w:rPr>
            <w:rStyle w:val="Hyperlink"/>
          </w:rPr>
          <w:t>SITE RULES AND REGULATIONS</w:t>
        </w:r>
        <w:r w:rsidR="00B146C0">
          <w:rPr>
            <w:webHidden/>
          </w:rPr>
          <w:tab/>
        </w:r>
        <w:r w:rsidR="00B146C0">
          <w:rPr>
            <w:webHidden/>
          </w:rPr>
          <w:fldChar w:fldCharType="begin"/>
        </w:r>
        <w:r w:rsidR="00B146C0">
          <w:rPr>
            <w:webHidden/>
          </w:rPr>
          <w:instrText xml:space="preserve"> PAGEREF _Toc136524478 \h </w:instrText>
        </w:r>
        <w:r w:rsidR="00B146C0">
          <w:rPr>
            <w:webHidden/>
          </w:rPr>
        </w:r>
        <w:r w:rsidR="00B146C0">
          <w:rPr>
            <w:webHidden/>
          </w:rPr>
          <w:fldChar w:fldCharType="separate"/>
        </w:r>
        <w:r w:rsidR="00B146C0">
          <w:rPr>
            <w:webHidden/>
          </w:rPr>
          <w:t>22</w:t>
        </w:r>
        <w:r w:rsidR="00B146C0">
          <w:rPr>
            <w:webHidden/>
          </w:rPr>
          <w:fldChar w:fldCharType="end"/>
        </w:r>
      </w:hyperlink>
    </w:p>
    <w:p w14:paraId="3F709BE2" w14:textId="593C5D40" w:rsidR="00B146C0" w:rsidRDefault="00D71598">
      <w:pPr>
        <w:pStyle w:val="TOC2"/>
        <w:rPr>
          <w:rFonts w:asciiTheme="minorHAnsi" w:eastAsiaTheme="minorEastAsia" w:hAnsiTheme="minorHAnsi" w:cstheme="minorBidi"/>
          <w:sz w:val="22"/>
        </w:rPr>
      </w:pPr>
      <w:hyperlink w:anchor="_Toc136524479" w:history="1">
        <w:r w:rsidR="00B146C0" w:rsidRPr="00ED62D9">
          <w:rPr>
            <w:rStyle w:val="Hyperlink"/>
          </w:rPr>
          <w:t>K.</w:t>
        </w:r>
        <w:r w:rsidR="00B146C0">
          <w:rPr>
            <w:rFonts w:asciiTheme="minorHAnsi" w:eastAsiaTheme="minorEastAsia" w:hAnsiTheme="minorHAnsi" w:cstheme="minorBidi"/>
            <w:sz w:val="22"/>
          </w:rPr>
          <w:tab/>
        </w:r>
        <w:r w:rsidR="00B146C0" w:rsidRPr="00ED62D9">
          <w:rPr>
            <w:rStyle w:val="Hyperlink"/>
          </w:rPr>
          <w:t>ADVERTISING</w:t>
        </w:r>
        <w:r w:rsidR="00B146C0">
          <w:rPr>
            <w:webHidden/>
          </w:rPr>
          <w:tab/>
        </w:r>
        <w:r w:rsidR="00B146C0">
          <w:rPr>
            <w:webHidden/>
          </w:rPr>
          <w:fldChar w:fldCharType="begin"/>
        </w:r>
        <w:r w:rsidR="00B146C0">
          <w:rPr>
            <w:webHidden/>
          </w:rPr>
          <w:instrText xml:space="preserve"> PAGEREF _Toc136524479 \h </w:instrText>
        </w:r>
        <w:r w:rsidR="00B146C0">
          <w:rPr>
            <w:webHidden/>
          </w:rPr>
        </w:r>
        <w:r w:rsidR="00B146C0">
          <w:rPr>
            <w:webHidden/>
          </w:rPr>
          <w:fldChar w:fldCharType="separate"/>
        </w:r>
        <w:r w:rsidR="00B146C0">
          <w:rPr>
            <w:webHidden/>
          </w:rPr>
          <w:t>22</w:t>
        </w:r>
        <w:r w:rsidR="00B146C0">
          <w:rPr>
            <w:webHidden/>
          </w:rPr>
          <w:fldChar w:fldCharType="end"/>
        </w:r>
      </w:hyperlink>
    </w:p>
    <w:p w14:paraId="5E190A89" w14:textId="70523543" w:rsidR="00B146C0" w:rsidRDefault="00D71598">
      <w:pPr>
        <w:pStyle w:val="TOC2"/>
        <w:rPr>
          <w:rFonts w:asciiTheme="minorHAnsi" w:eastAsiaTheme="minorEastAsia" w:hAnsiTheme="minorHAnsi" w:cstheme="minorBidi"/>
          <w:sz w:val="22"/>
        </w:rPr>
      </w:pPr>
      <w:hyperlink w:anchor="_Toc136524480" w:history="1">
        <w:r w:rsidR="00B146C0" w:rsidRPr="00ED62D9">
          <w:rPr>
            <w:rStyle w:val="Hyperlink"/>
          </w:rPr>
          <w:t>L.</w:t>
        </w:r>
        <w:r w:rsidR="00B146C0">
          <w:rPr>
            <w:rFonts w:asciiTheme="minorHAnsi" w:eastAsiaTheme="minorEastAsia" w:hAnsiTheme="minorHAnsi" w:cstheme="minorBidi"/>
            <w:sz w:val="22"/>
          </w:rPr>
          <w:tab/>
        </w:r>
        <w:r w:rsidR="00B146C0" w:rsidRPr="00ED62D9">
          <w:rPr>
            <w:rStyle w:val="Hyperlink"/>
          </w:rPr>
          <w:t>DISASTER RECOVERY/BACK UP PLAN</w:t>
        </w:r>
        <w:r w:rsidR="00B146C0">
          <w:rPr>
            <w:webHidden/>
          </w:rPr>
          <w:tab/>
        </w:r>
        <w:r w:rsidR="00B146C0">
          <w:rPr>
            <w:webHidden/>
          </w:rPr>
          <w:fldChar w:fldCharType="begin"/>
        </w:r>
        <w:r w:rsidR="00B146C0">
          <w:rPr>
            <w:webHidden/>
          </w:rPr>
          <w:instrText xml:space="preserve"> PAGEREF _Toc136524480 \h </w:instrText>
        </w:r>
        <w:r w:rsidR="00B146C0">
          <w:rPr>
            <w:webHidden/>
          </w:rPr>
        </w:r>
        <w:r w:rsidR="00B146C0">
          <w:rPr>
            <w:webHidden/>
          </w:rPr>
          <w:fldChar w:fldCharType="separate"/>
        </w:r>
        <w:r w:rsidR="00B146C0">
          <w:rPr>
            <w:webHidden/>
          </w:rPr>
          <w:t>22</w:t>
        </w:r>
        <w:r w:rsidR="00B146C0">
          <w:rPr>
            <w:webHidden/>
          </w:rPr>
          <w:fldChar w:fldCharType="end"/>
        </w:r>
      </w:hyperlink>
    </w:p>
    <w:p w14:paraId="01B61705" w14:textId="40DC8978" w:rsidR="00B146C0" w:rsidRDefault="00D71598">
      <w:pPr>
        <w:pStyle w:val="TOC2"/>
        <w:rPr>
          <w:rFonts w:asciiTheme="minorHAnsi" w:eastAsiaTheme="minorEastAsia" w:hAnsiTheme="minorHAnsi" w:cstheme="minorBidi"/>
          <w:sz w:val="22"/>
        </w:rPr>
      </w:pPr>
      <w:hyperlink w:anchor="_Toc136524481" w:history="1">
        <w:r w:rsidR="00B146C0" w:rsidRPr="00ED62D9">
          <w:rPr>
            <w:rStyle w:val="Hyperlink"/>
          </w:rPr>
          <w:t>M.</w:t>
        </w:r>
        <w:r w:rsidR="00B146C0">
          <w:rPr>
            <w:rFonts w:asciiTheme="minorHAnsi" w:eastAsiaTheme="minorEastAsia" w:hAnsiTheme="minorHAnsi" w:cstheme="minorBidi"/>
            <w:sz w:val="22"/>
          </w:rPr>
          <w:tab/>
        </w:r>
        <w:r w:rsidR="00B146C0" w:rsidRPr="00ED62D9">
          <w:rPr>
            <w:rStyle w:val="Hyperlink"/>
          </w:rPr>
          <w:t>DRUG POLICY</w:t>
        </w:r>
        <w:r w:rsidR="00B146C0">
          <w:rPr>
            <w:webHidden/>
          </w:rPr>
          <w:tab/>
        </w:r>
        <w:r w:rsidR="00B146C0">
          <w:rPr>
            <w:webHidden/>
          </w:rPr>
          <w:fldChar w:fldCharType="begin"/>
        </w:r>
        <w:r w:rsidR="00B146C0">
          <w:rPr>
            <w:webHidden/>
          </w:rPr>
          <w:instrText xml:space="preserve"> PAGEREF _Toc136524481 \h </w:instrText>
        </w:r>
        <w:r w:rsidR="00B146C0">
          <w:rPr>
            <w:webHidden/>
          </w:rPr>
        </w:r>
        <w:r w:rsidR="00B146C0">
          <w:rPr>
            <w:webHidden/>
          </w:rPr>
          <w:fldChar w:fldCharType="separate"/>
        </w:r>
        <w:r w:rsidR="00B146C0">
          <w:rPr>
            <w:webHidden/>
          </w:rPr>
          <w:t>23</w:t>
        </w:r>
        <w:r w:rsidR="00B146C0">
          <w:rPr>
            <w:webHidden/>
          </w:rPr>
          <w:fldChar w:fldCharType="end"/>
        </w:r>
      </w:hyperlink>
    </w:p>
    <w:p w14:paraId="419DC7D9" w14:textId="48FFD3C3" w:rsidR="00B146C0" w:rsidRDefault="00D71598">
      <w:pPr>
        <w:pStyle w:val="TOC2"/>
        <w:rPr>
          <w:rFonts w:asciiTheme="minorHAnsi" w:eastAsiaTheme="minorEastAsia" w:hAnsiTheme="minorHAnsi" w:cstheme="minorBidi"/>
          <w:sz w:val="22"/>
        </w:rPr>
      </w:pPr>
      <w:hyperlink w:anchor="_Toc136524482" w:history="1">
        <w:r w:rsidR="00B146C0" w:rsidRPr="00ED62D9">
          <w:rPr>
            <w:rStyle w:val="Hyperlink"/>
          </w:rPr>
          <w:t>N.</w:t>
        </w:r>
        <w:r w:rsidR="00B146C0">
          <w:rPr>
            <w:rFonts w:asciiTheme="minorHAnsi" w:eastAsiaTheme="minorEastAsia" w:hAnsiTheme="minorHAnsi" w:cstheme="minorBidi"/>
            <w:sz w:val="22"/>
          </w:rPr>
          <w:tab/>
        </w:r>
        <w:r w:rsidR="00B146C0" w:rsidRPr="00ED62D9">
          <w:rPr>
            <w:rStyle w:val="Hyperlink"/>
          </w:rPr>
          <w:t>WARRANTY</w:t>
        </w:r>
        <w:r w:rsidR="00B146C0">
          <w:rPr>
            <w:webHidden/>
          </w:rPr>
          <w:tab/>
        </w:r>
        <w:r w:rsidR="00B146C0">
          <w:rPr>
            <w:webHidden/>
          </w:rPr>
          <w:fldChar w:fldCharType="begin"/>
        </w:r>
        <w:r w:rsidR="00B146C0">
          <w:rPr>
            <w:webHidden/>
          </w:rPr>
          <w:instrText xml:space="preserve"> PAGEREF _Toc136524482 \h </w:instrText>
        </w:r>
        <w:r w:rsidR="00B146C0">
          <w:rPr>
            <w:webHidden/>
          </w:rPr>
        </w:r>
        <w:r w:rsidR="00B146C0">
          <w:rPr>
            <w:webHidden/>
          </w:rPr>
          <w:fldChar w:fldCharType="separate"/>
        </w:r>
        <w:r w:rsidR="00B146C0">
          <w:rPr>
            <w:webHidden/>
          </w:rPr>
          <w:t>23</w:t>
        </w:r>
        <w:r w:rsidR="00B146C0">
          <w:rPr>
            <w:webHidden/>
          </w:rPr>
          <w:fldChar w:fldCharType="end"/>
        </w:r>
      </w:hyperlink>
    </w:p>
    <w:p w14:paraId="5D08B00A" w14:textId="4631CF53" w:rsidR="00B146C0" w:rsidRDefault="00D71598">
      <w:pPr>
        <w:pStyle w:val="TOC2"/>
        <w:rPr>
          <w:rFonts w:asciiTheme="minorHAnsi" w:eastAsiaTheme="minorEastAsia" w:hAnsiTheme="minorHAnsi" w:cstheme="minorBidi"/>
          <w:sz w:val="22"/>
        </w:rPr>
      </w:pPr>
      <w:hyperlink w:anchor="_Toc136524483" w:history="1">
        <w:r w:rsidR="00B146C0" w:rsidRPr="00ED62D9">
          <w:rPr>
            <w:rStyle w:val="Hyperlink"/>
          </w:rPr>
          <w:t>O.</w:t>
        </w:r>
        <w:r w:rsidR="00B146C0">
          <w:rPr>
            <w:rFonts w:asciiTheme="minorHAnsi" w:eastAsiaTheme="minorEastAsia" w:hAnsiTheme="minorHAnsi" w:cstheme="minorBidi"/>
            <w:sz w:val="22"/>
          </w:rPr>
          <w:tab/>
        </w:r>
        <w:r w:rsidR="00B146C0" w:rsidRPr="00ED62D9">
          <w:rPr>
            <w:rStyle w:val="Hyperlink"/>
          </w:rPr>
          <w:t>TIME IS OF THE ESSENCE</w:t>
        </w:r>
        <w:r w:rsidR="00B146C0">
          <w:rPr>
            <w:webHidden/>
          </w:rPr>
          <w:tab/>
        </w:r>
        <w:r w:rsidR="00B146C0">
          <w:rPr>
            <w:webHidden/>
          </w:rPr>
          <w:fldChar w:fldCharType="begin"/>
        </w:r>
        <w:r w:rsidR="00B146C0">
          <w:rPr>
            <w:webHidden/>
          </w:rPr>
          <w:instrText xml:space="preserve"> PAGEREF _Toc136524483 \h </w:instrText>
        </w:r>
        <w:r w:rsidR="00B146C0">
          <w:rPr>
            <w:webHidden/>
          </w:rPr>
        </w:r>
        <w:r w:rsidR="00B146C0">
          <w:rPr>
            <w:webHidden/>
          </w:rPr>
          <w:fldChar w:fldCharType="separate"/>
        </w:r>
        <w:r w:rsidR="00B146C0">
          <w:rPr>
            <w:webHidden/>
          </w:rPr>
          <w:t>23</w:t>
        </w:r>
        <w:r w:rsidR="00B146C0">
          <w:rPr>
            <w:webHidden/>
          </w:rPr>
          <w:fldChar w:fldCharType="end"/>
        </w:r>
      </w:hyperlink>
    </w:p>
    <w:p w14:paraId="3156692B" w14:textId="48EA22D2" w:rsidR="00B146C0" w:rsidRDefault="00D71598">
      <w:pPr>
        <w:pStyle w:val="TOC1"/>
        <w:rPr>
          <w:rFonts w:asciiTheme="minorHAnsi" w:eastAsiaTheme="minorEastAsia" w:hAnsiTheme="minorHAnsi" w:cstheme="minorBidi"/>
          <w:b w:val="0"/>
          <w:bCs w:val="0"/>
          <w:noProof/>
          <w:sz w:val="22"/>
        </w:rPr>
      </w:pPr>
      <w:hyperlink w:anchor="_Toc136524484" w:history="1">
        <w:r w:rsidR="00B146C0" w:rsidRPr="00ED62D9">
          <w:rPr>
            <w:rStyle w:val="Hyperlink"/>
            <w:noProof/>
          </w:rPr>
          <w:t>IV.</w:t>
        </w:r>
        <w:r w:rsidR="00B146C0">
          <w:rPr>
            <w:rFonts w:asciiTheme="minorHAnsi" w:eastAsiaTheme="minorEastAsia" w:hAnsiTheme="minorHAnsi" w:cstheme="minorBidi"/>
            <w:b w:val="0"/>
            <w:bCs w:val="0"/>
            <w:noProof/>
            <w:sz w:val="22"/>
          </w:rPr>
          <w:tab/>
        </w:r>
        <w:r w:rsidR="00B146C0" w:rsidRPr="00ED62D9">
          <w:rPr>
            <w:rStyle w:val="Hyperlink"/>
            <w:noProof/>
          </w:rPr>
          <w:t>PAYMENT</w:t>
        </w:r>
        <w:r w:rsidR="00B146C0">
          <w:rPr>
            <w:noProof/>
            <w:webHidden/>
          </w:rPr>
          <w:tab/>
        </w:r>
        <w:r w:rsidR="00B146C0">
          <w:rPr>
            <w:noProof/>
            <w:webHidden/>
          </w:rPr>
          <w:fldChar w:fldCharType="begin"/>
        </w:r>
        <w:r w:rsidR="00B146C0">
          <w:rPr>
            <w:noProof/>
            <w:webHidden/>
          </w:rPr>
          <w:instrText xml:space="preserve"> PAGEREF _Toc136524484 \h </w:instrText>
        </w:r>
        <w:r w:rsidR="00B146C0">
          <w:rPr>
            <w:noProof/>
            <w:webHidden/>
          </w:rPr>
        </w:r>
        <w:r w:rsidR="00B146C0">
          <w:rPr>
            <w:noProof/>
            <w:webHidden/>
          </w:rPr>
          <w:fldChar w:fldCharType="separate"/>
        </w:r>
        <w:r w:rsidR="00B146C0">
          <w:rPr>
            <w:noProof/>
            <w:webHidden/>
          </w:rPr>
          <w:t>24</w:t>
        </w:r>
        <w:r w:rsidR="00B146C0">
          <w:rPr>
            <w:noProof/>
            <w:webHidden/>
          </w:rPr>
          <w:fldChar w:fldCharType="end"/>
        </w:r>
      </w:hyperlink>
    </w:p>
    <w:p w14:paraId="5B0D61EC" w14:textId="72B63210" w:rsidR="00B146C0" w:rsidRDefault="00D71598">
      <w:pPr>
        <w:pStyle w:val="TOC2"/>
        <w:rPr>
          <w:rFonts w:asciiTheme="minorHAnsi" w:eastAsiaTheme="minorEastAsia" w:hAnsiTheme="minorHAnsi" w:cstheme="minorBidi"/>
          <w:sz w:val="22"/>
        </w:rPr>
      </w:pPr>
      <w:hyperlink w:anchor="_Toc136524485" w:history="1">
        <w:r w:rsidR="00B146C0" w:rsidRPr="00ED62D9">
          <w:rPr>
            <w:rStyle w:val="Hyperlink"/>
          </w:rPr>
          <w:t>A.</w:t>
        </w:r>
        <w:r w:rsidR="00B146C0">
          <w:rPr>
            <w:rFonts w:asciiTheme="minorHAnsi" w:eastAsiaTheme="minorEastAsia" w:hAnsiTheme="minorHAnsi" w:cstheme="minorBidi"/>
            <w:sz w:val="22"/>
          </w:rPr>
          <w:tab/>
        </w:r>
        <w:r w:rsidR="00B146C0" w:rsidRPr="00ED62D9">
          <w:rPr>
            <w:rStyle w:val="Hyperlink"/>
          </w:rPr>
          <w:t>PROHIBITION AGAINST ADVANCE PAYMENT (Nonnegotiable)</w:t>
        </w:r>
        <w:r w:rsidR="00B146C0">
          <w:rPr>
            <w:webHidden/>
          </w:rPr>
          <w:tab/>
        </w:r>
        <w:r w:rsidR="00B146C0">
          <w:rPr>
            <w:webHidden/>
          </w:rPr>
          <w:fldChar w:fldCharType="begin"/>
        </w:r>
        <w:r w:rsidR="00B146C0">
          <w:rPr>
            <w:webHidden/>
          </w:rPr>
          <w:instrText xml:space="preserve"> PAGEREF _Toc136524485 \h </w:instrText>
        </w:r>
        <w:r w:rsidR="00B146C0">
          <w:rPr>
            <w:webHidden/>
          </w:rPr>
        </w:r>
        <w:r w:rsidR="00B146C0">
          <w:rPr>
            <w:webHidden/>
          </w:rPr>
          <w:fldChar w:fldCharType="separate"/>
        </w:r>
        <w:r w:rsidR="00B146C0">
          <w:rPr>
            <w:webHidden/>
          </w:rPr>
          <w:t>24</w:t>
        </w:r>
        <w:r w:rsidR="00B146C0">
          <w:rPr>
            <w:webHidden/>
          </w:rPr>
          <w:fldChar w:fldCharType="end"/>
        </w:r>
      </w:hyperlink>
    </w:p>
    <w:p w14:paraId="2B7289A1" w14:textId="3A465389" w:rsidR="00B146C0" w:rsidRDefault="00D71598">
      <w:pPr>
        <w:pStyle w:val="TOC2"/>
        <w:rPr>
          <w:rFonts w:asciiTheme="minorHAnsi" w:eastAsiaTheme="minorEastAsia" w:hAnsiTheme="minorHAnsi" w:cstheme="minorBidi"/>
          <w:sz w:val="22"/>
        </w:rPr>
      </w:pPr>
      <w:hyperlink w:anchor="_Toc136524486" w:history="1">
        <w:r w:rsidR="00B146C0" w:rsidRPr="00ED62D9">
          <w:rPr>
            <w:rStyle w:val="Hyperlink"/>
          </w:rPr>
          <w:t>B.</w:t>
        </w:r>
        <w:r w:rsidR="00B146C0">
          <w:rPr>
            <w:rFonts w:asciiTheme="minorHAnsi" w:eastAsiaTheme="minorEastAsia" w:hAnsiTheme="minorHAnsi" w:cstheme="minorBidi"/>
            <w:sz w:val="22"/>
          </w:rPr>
          <w:tab/>
        </w:r>
        <w:r w:rsidR="00B146C0" w:rsidRPr="00ED62D9">
          <w:rPr>
            <w:rStyle w:val="Hyperlink"/>
          </w:rPr>
          <w:t>TAXES (Nonnegotiable)</w:t>
        </w:r>
        <w:r w:rsidR="00B146C0">
          <w:rPr>
            <w:webHidden/>
          </w:rPr>
          <w:tab/>
        </w:r>
        <w:r w:rsidR="00B146C0">
          <w:rPr>
            <w:webHidden/>
          </w:rPr>
          <w:fldChar w:fldCharType="begin"/>
        </w:r>
        <w:r w:rsidR="00B146C0">
          <w:rPr>
            <w:webHidden/>
          </w:rPr>
          <w:instrText xml:space="preserve"> PAGEREF _Toc136524486 \h </w:instrText>
        </w:r>
        <w:r w:rsidR="00B146C0">
          <w:rPr>
            <w:webHidden/>
          </w:rPr>
        </w:r>
        <w:r w:rsidR="00B146C0">
          <w:rPr>
            <w:webHidden/>
          </w:rPr>
          <w:fldChar w:fldCharType="separate"/>
        </w:r>
        <w:r w:rsidR="00B146C0">
          <w:rPr>
            <w:webHidden/>
          </w:rPr>
          <w:t>24</w:t>
        </w:r>
        <w:r w:rsidR="00B146C0">
          <w:rPr>
            <w:webHidden/>
          </w:rPr>
          <w:fldChar w:fldCharType="end"/>
        </w:r>
      </w:hyperlink>
    </w:p>
    <w:p w14:paraId="6416B8BB" w14:textId="0B3C6781" w:rsidR="00B146C0" w:rsidRDefault="00D71598">
      <w:pPr>
        <w:pStyle w:val="TOC2"/>
        <w:rPr>
          <w:rFonts w:asciiTheme="minorHAnsi" w:eastAsiaTheme="minorEastAsia" w:hAnsiTheme="minorHAnsi" w:cstheme="minorBidi"/>
          <w:sz w:val="22"/>
        </w:rPr>
      </w:pPr>
      <w:hyperlink w:anchor="_Toc136524487" w:history="1">
        <w:r w:rsidR="00B146C0" w:rsidRPr="00ED62D9">
          <w:rPr>
            <w:rStyle w:val="Hyperlink"/>
          </w:rPr>
          <w:t>C.</w:t>
        </w:r>
        <w:r w:rsidR="00B146C0">
          <w:rPr>
            <w:rFonts w:asciiTheme="minorHAnsi" w:eastAsiaTheme="minorEastAsia" w:hAnsiTheme="minorHAnsi" w:cstheme="minorBidi"/>
            <w:sz w:val="22"/>
          </w:rPr>
          <w:tab/>
        </w:r>
        <w:r w:rsidR="00B146C0" w:rsidRPr="00ED62D9">
          <w:rPr>
            <w:rStyle w:val="Hyperlink"/>
          </w:rPr>
          <w:t>INVOICES</w:t>
        </w:r>
        <w:r w:rsidR="00B146C0">
          <w:rPr>
            <w:webHidden/>
          </w:rPr>
          <w:tab/>
        </w:r>
        <w:r w:rsidR="00B146C0">
          <w:rPr>
            <w:webHidden/>
          </w:rPr>
          <w:fldChar w:fldCharType="begin"/>
        </w:r>
        <w:r w:rsidR="00B146C0">
          <w:rPr>
            <w:webHidden/>
          </w:rPr>
          <w:instrText xml:space="preserve"> PAGEREF _Toc136524487 \h </w:instrText>
        </w:r>
        <w:r w:rsidR="00B146C0">
          <w:rPr>
            <w:webHidden/>
          </w:rPr>
        </w:r>
        <w:r w:rsidR="00B146C0">
          <w:rPr>
            <w:webHidden/>
          </w:rPr>
          <w:fldChar w:fldCharType="separate"/>
        </w:r>
        <w:r w:rsidR="00B146C0">
          <w:rPr>
            <w:webHidden/>
          </w:rPr>
          <w:t>24</w:t>
        </w:r>
        <w:r w:rsidR="00B146C0">
          <w:rPr>
            <w:webHidden/>
          </w:rPr>
          <w:fldChar w:fldCharType="end"/>
        </w:r>
      </w:hyperlink>
    </w:p>
    <w:p w14:paraId="56B9D691" w14:textId="3E3CB459" w:rsidR="00B146C0" w:rsidRDefault="00D71598">
      <w:pPr>
        <w:pStyle w:val="TOC2"/>
        <w:rPr>
          <w:rFonts w:asciiTheme="minorHAnsi" w:eastAsiaTheme="minorEastAsia" w:hAnsiTheme="minorHAnsi" w:cstheme="minorBidi"/>
          <w:sz w:val="22"/>
        </w:rPr>
      </w:pPr>
      <w:hyperlink w:anchor="_Toc136524488" w:history="1">
        <w:r w:rsidR="00B146C0" w:rsidRPr="00ED62D9">
          <w:rPr>
            <w:rStyle w:val="Hyperlink"/>
          </w:rPr>
          <w:t>D.</w:t>
        </w:r>
        <w:r w:rsidR="00B146C0">
          <w:rPr>
            <w:rFonts w:asciiTheme="minorHAnsi" w:eastAsiaTheme="minorEastAsia" w:hAnsiTheme="minorHAnsi" w:cstheme="minorBidi"/>
            <w:sz w:val="22"/>
          </w:rPr>
          <w:tab/>
        </w:r>
        <w:r w:rsidR="00B146C0" w:rsidRPr="00ED62D9">
          <w:rPr>
            <w:rStyle w:val="Hyperlink"/>
          </w:rPr>
          <w:t>INSPECTION AND APPROVAL</w:t>
        </w:r>
        <w:r w:rsidR="00B146C0">
          <w:rPr>
            <w:webHidden/>
          </w:rPr>
          <w:tab/>
        </w:r>
        <w:r w:rsidR="00B146C0">
          <w:rPr>
            <w:webHidden/>
          </w:rPr>
          <w:fldChar w:fldCharType="begin"/>
        </w:r>
        <w:r w:rsidR="00B146C0">
          <w:rPr>
            <w:webHidden/>
          </w:rPr>
          <w:instrText xml:space="preserve"> PAGEREF _Toc136524488 \h </w:instrText>
        </w:r>
        <w:r w:rsidR="00B146C0">
          <w:rPr>
            <w:webHidden/>
          </w:rPr>
        </w:r>
        <w:r w:rsidR="00B146C0">
          <w:rPr>
            <w:webHidden/>
          </w:rPr>
          <w:fldChar w:fldCharType="separate"/>
        </w:r>
        <w:r w:rsidR="00B146C0">
          <w:rPr>
            <w:webHidden/>
          </w:rPr>
          <w:t>24</w:t>
        </w:r>
        <w:r w:rsidR="00B146C0">
          <w:rPr>
            <w:webHidden/>
          </w:rPr>
          <w:fldChar w:fldCharType="end"/>
        </w:r>
      </w:hyperlink>
    </w:p>
    <w:p w14:paraId="32696373" w14:textId="5E31B0FE" w:rsidR="00B146C0" w:rsidRDefault="00D71598">
      <w:pPr>
        <w:pStyle w:val="TOC2"/>
        <w:rPr>
          <w:rFonts w:asciiTheme="minorHAnsi" w:eastAsiaTheme="minorEastAsia" w:hAnsiTheme="minorHAnsi" w:cstheme="minorBidi"/>
          <w:sz w:val="22"/>
        </w:rPr>
      </w:pPr>
      <w:hyperlink w:anchor="_Toc136524489" w:history="1">
        <w:r w:rsidR="00B146C0" w:rsidRPr="00ED62D9">
          <w:rPr>
            <w:rStyle w:val="Hyperlink"/>
          </w:rPr>
          <w:t>E.</w:t>
        </w:r>
        <w:r w:rsidR="00B146C0">
          <w:rPr>
            <w:rFonts w:asciiTheme="minorHAnsi" w:eastAsiaTheme="minorEastAsia" w:hAnsiTheme="minorHAnsi" w:cstheme="minorBidi"/>
            <w:sz w:val="22"/>
          </w:rPr>
          <w:tab/>
        </w:r>
        <w:r w:rsidR="00B146C0" w:rsidRPr="00ED62D9">
          <w:rPr>
            <w:rStyle w:val="Hyperlink"/>
          </w:rPr>
          <w:t>PAYMENT (Nonnegotiable)</w:t>
        </w:r>
        <w:r w:rsidR="00B146C0">
          <w:rPr>
            <w:webHidden/>
          </w:rPr>
          <w:tab/>
        </w:r>
        <w:r w:rsidR="00B146C0">
          <w:rPr>
            <w:webHidden/>
          </w:rPr>
          <w:fldChar w:fldCharType="begin"/>
        </w:r>
        <w:r w:rsidR="00B146C0">
          <w:rPr>
            <w:webHidden/>
          </w:rPr>
          <w:instrText xml:space="preserve"> PAGEREF _Toc136524489 \h </w:instrText>
        </w:r>
        <w:r w:rsidR="00B146C0">
          <w:rPr>
            <w:webHidden/>
          </w:rPr>
        </w:r>
        <w:r w:rsidR="00B146C0">
          <w:rPr>
            <w:webHidden/>
          </w:rPr>
          <w:fldChar w:fldCharType="separate"/>
        </w:r>
        <w:r w:rsidR="00B146C0">
          <w:rPr>
            <w:webHidden/>
          </w:rPr>
          <w:t>25</w:t>
        </w:r>
        <w:r w:rsidR="00B146C0">
          <w:rPr>
            <w:webHidden/>
          </w:rPr>
          <w:fldChar w:fldCharType="end"/>
        </w:r>
      </w:hyperlink>
    </w:p>
    <w:p w14:paraId="10190667" w14:textId="5ADCEEF5" w:rsidR="00B146C0" w:rsidRDefault="00D71598">
      <w:pPr>
        <w:pStyle w:val="TOC2"/>
        <w:rPr>
          <w:rFonts w:asciiTheme="minorHAnsi" w:eastAsiaTheme="minorEastAsia" w:hAnsiTheme="minorHAnsi" w:cstheme="minorBidi"/>
          <w:sz w:val="22"/>
        </w:rPr>
      </w:pPr>
      <w:hyperlink w:anchor="_Toc136524490" w:history="1">
        <w:r w:rsidR="00B146C0" w:rsidRPr="00ED62D9">
          <w:rPr>
            <w:rStyle w:val="Hyperlink"/>
          </w:rPr>
          <w:t>F.</w:t>
        </w:r>
        <w:r w:rsidR="00B146C0">
          <w:rPr>
            <w:rFonts w:asciiTheme="minorHAnsi" w:eastAsiaTheme="minorEastAsia" w:hAnsiTheme="minorHAnsi" w:cstheme="minorBidi"/>
            <w:sz w:val="22"/>
          </w:rPr>
          <w:tab/>
        </w:r>
        <w:r w:rsidR="00B146C0" w:rsidRPr="00ED62D9">
          <w:rPr>
            <w:rStyle w:val="Hyperlink"/>
          </w:rPr>
          <w:t>LATE PAYMENT (Nonnegotiable)</w:t>
        </w:r>
        <w:r w:rsidR="00B146C0">
          <w:rPr>
            <w:webHidden/>
          </w:rPr>
          <w:tab/>
        </w:r>
        <w:r w:rsidR="00B146C0">
          <w:rPr>
            <w:webHidden/>
          </w:rPr>
          <w:fldChar w:fldCharType="begin"/>
        </w:r>
        <w:r w:rsidR="00B146C0">
          <w:rPr>
            <w:webHidden/>
          </w:rPr>
          <w:instrText xml:space="preserve"> PAGEREF _Toc136524490 \h </w:instrText>
        </w:r>
        <w:r w:rsidR="00B146C0">
          <w:rPr>
            <w:webHidden/>
          </w:rPr>
        </w:r>
        <w:r w:rsidR="00B146C0">
          <w:rPr>
            <w:webHidden/>
          </w:rPr>
          <w:fldChar w:fldCharType="separate"/>
        </w:r>
        <w:r w:rsidR="00B146C0">
          <w:rPr>
            <w:webHidden/>
          </w:rPr>
          <w:t>25</w:t>
        </w:r>
        <w:r w:rsidR="00B146C0">
          <w:rPr>
            <w:webHidden/>
          </w:rPr>
          <w:fldChar w:fldCharType="end"/>
        </w:r>
      </w:hyperlink>
    </w:p>
    <w:p w14:paraId="2B1745CE" w14:textId="1FB052E7" w:rsidR="00B146C0" w:rsidRDefault="00D71598">
      <w:pPr>
        <w:pStyle w:val="TOC2"/>
        <w:rPr>
          <w:rFonts w:asciiTheme="minorHAnsi" w:eastAsiaTheme="minorEastAsia" w:hAnsiTheme="minorHAnsi" w:cstheme="minorBidi"/>
          <w:sz w:val="22"/>
        </w:rPr>
      </w:pPr>
      <w:hyperlink w:anchor="_Toc136524491" w:history="1">
        <w:r w:rsidR="00B146C0" w:rsidRPr="00ED62D9">
          <w:rPr>
            <w:rStyle w:val="Hyperlink"/>
          </w:rPr>
          <w:t>G.</w:t>
        </w:r>
        <w:r w:rsidR="00B146C0">
          <w:rPr>
            <w:rFonts w:asciiTheme="minorHAnsi" w:eastAsiaTheme="minorEastAsia" w:hAnsiTheme="minorHAnsi" w:cstheme="minorBidi"/>
            <w:sz w:val="22"/>
          </w:rPr>
          <w:tab/>
        </w:r>
        <w:r w:rsidR="00B146C0" w:rsidRPr="00ED62D9">
          <w:rPr>
            <w:rStyle w:val="Hyperlink"/>
          </w:rPr>
          <w:t>SUBJECT TO FUNDING / FUNDING OUT CLAUSE FOR LOSS OF APPROPRIATIONS (Nonnegotiable)</w:t>
        </w:r>
        <w:r w:rsidR="00B146C0">
          <w:rPr>
            <w:webHidden/>
          </w:rPr>
          <w:tab/>
        </w:r>
        <w:r w:rsidR="00B146C0">
          <w:rPr>
            <w:webHidden/>
          </w:rPr>
          <w:fldChar w:fldCharType="begin"/>
        </w:r>
        <w:r w:rsidR="00B146C0">
          <w:rPr>
            <w:webHidden/>
          </w:rPr>
          <w:instrText xml:space="preserve"> PAGEREF _Toc136524491 \h </w:instrText>
        </w:r>
        <w:r w:rsidR="00B146C0">
          <w:rPr>
            <w:webHidden/>
          </w:rPr>
        </w:r>
        <w:r w:rsidR="00B146C0">
          <w:rPr>
            <w:webHidden/>
          </w:rPr>
          <w:fldChar w:fldCharType="separate"/>
        </w:r>
        <w:r w:rsidR="00B146C0">
          <w:rPr>
            <w:webHidden/>
          </w:rPr>
          <w:t>25</w:t>
        </w:r>
        <w:r w:rsidR="00B146C0">
          <w:rPr>
            <w:webHidden/>
          </w:rPr>
          <w:fldChar w:fldCharType="end"/>
        </w:r>
      </w:hyperlink>
    </w:p>
    <w:p w14:paraId="36DDC601" w14:textId="399DFF9F" w:rsidR="00B146C0" w:rsidRDefault="00D71598">
      <w:pPr>
        <w:pStyle w:val="TOC2"/>
        <w:rPr>
          <w:rFonts w:asciiTheme="minorHAnsi" w:eastAsiaTheme="minorEastAsia" w:hAnsiTheme="minorHAnsi" w:cstheme="minorBidi"/>
          <w:sz w:val="22"/>
        </w:rPr>
      </w:pPr>
      <w:hyperlink w:anchor="_Toc136524492" w:history="1">
        <w:r w:rsidR="00B146C0" w:rsidRPr="00ED62D9">
          <w:rPr>
            <w:rStyle w:val="Hyperlink"/>
          </w:rPr>
          <w:t>H.</w:t>
        </w:r>
        <w:r w:rsidR="00B146C0">
          <w:rPr>
            <w:rFonts w:asciiTheme="minorHAnsi" w:eastAsiaTheme="minorEastAsia" w:hAnsiTheme="minorHAnsi" w:cstheme="minorBidi"/>
            <w:sz w:val="22"/>
          </w:rPr>
          <w:tab/>
        </w:r>
        <w:r w:rsidR="00B146C0" w:rsidRPr="00ED62D9">
          <w:rPr>
            <w:rStyle w:val="Hyperlink"/>
          </w:rPr>
          <w:t>RIGHT TO AUDIT (First Paragraph is Nonnegotiable)</w:t>
        </w:r>
        <w:r w:rsidR="00B146C0">
          <w:rPr>
            <w:webHidden/>
          </w:rPr>
          <w:tab/>
        </w:r>
        <w:r w:rsidR="00B146C0">
          <w:rPr>
            <w:webHidden/>
          </w:rPr>
          <w:fldChar w:fldCharType="begin"/>
        </w:r>
        <w:r w:rsidR="00B146C0">
          <w:rPr>
            <w:webHidden/>
          </w:rPr>
          <w:instrText xml:space="preserve"> PAGEREF _Toc136524492 \h </w:instrText>
        </w:r>
        <w:r w:rsidR="00B146C0">
          <w:rPr>
            <w:webHidden/>
          </w:rPr>
        </w:r>
        <w:r w:rsidR="00B146C0">
          <w:rPr>
            <w:webHidden/>
          </w:rPr>
          <w:fldChar w:fldCharType="separate"/>
        </w:r>
        <w:r w:rsidR="00B146C0">
          <w:rPr>
            <w:webHidden/>
          </w:rPr>
          <w:t>25</w:t>
        </w:r>
        <w:r w:rsidR="00B146C0">
          <w:rPr>
            <w:webHidden/>
          </w:rPr>
          <w:fldChar w:fldCharType="end"/>
        </w:r>
      </w:hyperlink>
    </w:p>
    <w:p w14:paraId="7501E9DB" w14:textId="18F5061F" w:rsidR="00B146C0" w:rsidRDefault="00D71598">
      <w:pPr>
        <w:pStyle w:val="TOC1"/>
        <w:rPr>
          <w:rFonts w:asciiTheme="minorHAnsi" w:eastAsiaTheme="minorEastAsia" w:hAnsiTheme="minorHAnsi" w:cstheme="minorBidi"/>
          <w:b w:val="0"/>
          <w:bCs w:val="0"/>
          <w:noProof/>
          <w:sz w:val="22"/>
        </w:rPr>
      </w:pPr>
      <w:hyperlink w:anchor="_Toc136524493" w:history="1">
        <w:r w:rsidR="00B146C0" w:rsidRPr="00ED62D9">
          <w:rPr>
            <w:rStyle w:val="Hyperlink"/>
            <w:noProof/>
          </w:rPr>
          <w:t>V.</w:t>
        </w:r>
        <w:r w:rsidR="00B146C0">
          <w:rPr>
            <w:rFonts w:asciiTheme="minorHAnsi" w:eastAsiaTheme="minorEastAsia" w:hAnsiTheme="minorHAnsi" w:cstheme="minorBidi"/>
            <w:b w:val="0"/>
            <w:bCs w:val="0"/>
            <w:noProof/>
            <w:sz w:val="22"/>
          </w:rPr>
          <w:tab/>
        </w:r>
        <w:r w:rsidR="00B146C0" w:rsidRPr="00ED62D9">
          <w:rPr>
            <w:rStyle w:val="Hyperlink"/>
            <w:noProof/>
          </w:rPr>
          <w:t>PROJECT DESCRIPTION AND SCOPE OF WORK</w:t>
        </w:r>
        <w:r w:rsidR="00B146C0">
          <w:rPr>
            <w:noProof/>
            <w:webHidden/>
          </w:rPr>
          <w:tab/>
        </w:r>
        <w:r w:rsidR="00B146C0">
          <w:rPr>
            <w:noProof/>
            <w:webHidden/>
          </w:rPr>
          <w:fldChar w:fldCharType="begin"/>
        </w:r>
        <w:r w:rsidR="00B146C0">
          <w:rPr>
            <w:noProof/>
            <w:webHidden/>
          </w:rPr>
          <w:instrText xml:space="preserve"> PAGEREF _Toc136524493 \h </w:instrText>
        </w:r>
        <w:r w:rsidR="00B146C0">
          <w:rPr>
            <w:noProof/>
            <w:webHidden/>
          </w:rPr>
        </w:r>
        <w:r w:rsidR="00B146C0">
          <w:rPr>
            <w:noProof/>
            <w:webHidden/>
          </w:rPr>
          <w:fldChar w:fldCharType="separate"/>
        </w:r>
        <w:r w:rsidR="00B146C0">
          <w:rPr>
            <w:noProof/>
            <w:webHidden/>
          </w:rPr>
          <w:t>26</w:t>
        </w:r>
        <w:r w:rsidR="00B146C0">
          <w:rPr>
            <w:noProof/>
            <w:webHidden/>
          </w:rPr>
          <w:fldChar w:fldCharType="end"/>
        </w:r>
      </w:hyperlink>
    </w:p>
    <w:p w14:paraId="65755A10" w14:textId="77B6D131" w:rsidR="00B146C0" w:rsidRDefault="00D71598">
      <w:pPr>
        <w:pStyle w:val="TOC2"/>
        <w:rPr>
          <w:rFonts w:asciiTheme="minorHAnsi" w:eastAsiaTheme="minorEastAsia" w:hAnsiTheme="minorHAnsi" w:cstheme="minorBidi"/>
          <w:sz w:val="22"/>
        </w:rPr>
      </w:pPr>
      <w:hyperlink w:anchor="_Toc136524494" w:history="1">
        <w:r w:rsidR="00B146C0" w:rsidRPr="00ED62D9">
          <w:rPr>
            <w:rStyle w:val="Hyperlink"/>
          </w:rPr>
          <w:t>A.</w:t>
        </w:r>
        <w:r w:rsidR="00B146C0">
          <w:rPr>
            <w:rFonts w:asciiTheme="minorHAnsi" w:eastAsiaTheme="minorEastAsia" w:hAnsiTheme="minorHAnsi" w:cstheme="minorBidi"/>
            <w:sz w:val="22"/>
          </w:rPr>
          <w:tab/>
        </w:r>
        <w:r w:rsidR="00B146C0" w:rsidRPr="00ED62D9">
          <w:rPr>
            <w:rStyle w:val="Hyperlink"/>
          </w:rPr>
          <w:t>PROJECT OVERVIEW/ SCOPE OF WORK</w:t>
        </w:r>
        <w:r w:rsidR="00B146C0">
          <w:rPr>
            <w:webHidden/>
          </w:rPr>
          <w:tab/>
        </w:r>
        <w:r w:rsidR="00B146C0">
          <w:rPr>
            <w:webHidden/>
          </w:rPr>
          <w:fldChar w:fldCharType="begin"/>
        </w:r>
        <w:r w:rsidR="00B146C0">
          <w:rPr>
            <w:webHidden/>
          </w:rPr>
          <w:instrText xml:space="preserve"> PAGEREF _Toc136524494 \h </w:instrText>
        </w:r>
        <w:r w:rsidR="00B146C0">
          <w:rPr>
            <w:webHidden/>
          </w:rPr>
        </w:r>
        <w:r w:rsidR="00B146C0">
          <w:rPr>
            <w:webHidden/>
          </w:rPr>
          <w:fldChar w:fldCharType="separate"/>
        </w:r>
        <w:r w:rsidR="00B146C0">
          <w:rPr>
            <w:webHidden/>
          </w:rPr>
          <w:t>26</w:t>
        </w:r>
        <w:r w:rsidR="00B146C0">
          <w:rPr>
            <w:webHidden/>
          </w:rPr>
          <w:fldChar w:fldCharType="end"/>
        </w:r>
      </w:hyperlink>
    </w:p>
    <w:p w14:paraId="620CFA0B" w14:textId="6E2A5C48" w:rsidR="00B146C0" w:rsidRDefault="00D71598">
      <w:pPr>
        <w:pStyle w:val="TOC2"/>
        <w:rPr>
          <w:rFonts w:asciiTheme="minorHAnsi" w:eastAsiaTheme="minorEastAsia" w:hAnsiTheme="minorHAnsi" w:cstheme="minorBidi"/>
          <w:sz w:val="22"/>
        </w:rPr>
      </w:pPr>
      <w:hyperlink w:anchor="_Toc136524495" w:history="1">
        <w:r w:rsidR="00B146C0" w:rsidRPr="00ED62D9">
          <w:rPr>
            <w:rStyle w:val="Hyperlink"/>
          </w:rPr>
          <w:t>B.</w:t>
        </w:r>
        <w:r w:rsidR="00B146C0">
          <w:rPr>
            <w:rFonts w:asciiTheme="minorHAnsi" w:eastAsiaTheme="minorEastAsia" w:hAnsiTheme="minorHAnsi" w:cstheme="minorBidi"/>
            <w:sz w:val="22"/>
          </w:rPr>
          <w:tab/>
        </w:r>
        <w:r w:rsidR="00B146C0" w:rsidRPr="00ED62D9">
          <w:rPr>
            <w:rStyle w:val="Hyperlink"/>
          </w:rPr>
          <w:t>PROJECT ENVIRONMENT</w:t>
        </w:r>
        <w:r w:rsidR="00B146C0">
          <w:rPr>
            <w:webHidden/>
          </w:rPr>
          <w:tab/>
        </w:r>
        <w:r w:rsidR="00B146C0">
          <w:rPr>
            <w:webHidden/>
          </w:rPr>
          <w:fldChar w:fldCharType="begin"/>
        </w:r>
        <w:r w:rsidR="00B146C0">
          <w:rPr>
            <w:webHidden/>
          </w:rPr>
          <w:instrText xml:space="preserve"> PAGEREF _Toc136524495 \h </w:instrText>
        </w:r>
        <w:r w:rsidR="00B146C0">
          <w:rPr>
            <w:webHidden/>
          </w:rPr>
        </w:r>
        <w:r w:rsidR="00B146C0">
          <w:rPr>
            <w:webHidden/>
          </w:rPr>
          <w:fldChar w:fldCharType="separate"/>
        </w:r>
        <w:r w:rsidR="00B146C0">
          <w:rPr>
            <w:webHidden/>
          </w:rPr>
          <w:t>26</w:t>
        </w:r>
        <w:r w:rsidR="00B146C0">
          <w:rPr>
            <w:webHidden/>
          </w:rPr>
          <w:fldChar w:fldCharType="end"/>
        </w:r>
      </w:hyperlink>
    </w:p>
    <w:p w14:paraId="26E156DB" w14:textId="45020B2D" w:rsidR="00B146C0" w:rsidRDefault="00D71598">
      <w:pPr>
        <w:pStyle w:val="TOC2"/>
        <w:rPr>
          <w:rFonts w:asciiTheme="minorHAnsi" w:eastAsiaTheme="minorEastAsia" w:hAnsiTheme="minorHAnsi" w:cstheme="minorBidi"/>
          <w:sz w:val="22"/>
        </w:rPr>
      </w:pPr>
      <w:hyperlink w:anchor="_Toc136524496" w:history="1">
        <w:r w:rsidR="00B146C0" w:rsidRPr="00ED62D9">
          <w:rPr>
            <w:rStyle w:val="Hyperlink"/>
          </w:rPr>
          <w:t>C.</w:t>
        </w:r>
        <w:r w:rsidR="00B146C0">
          <w:rPr>
            <w:rFonts w:asciiTheme="minorHAnsi" w:eastAsiaTheme="minorEastAsia" w:hAnsiTheme="minorHAnsi" w:cstheme="minorBidi"/>
            <w:sz w:val="22"/>
          </w:rPr>
          <w:tab/>
        </w:r>
        <w:r w:rsidR="00B146C0" w:rsidRPr="00ED62D9">
          <w:rPr>
            <w:rStyle w:val="Hyperlink"/>
          </w:rPr>
          <w:t>BEHAVIORAL HEALTH SERVICES ENVIORNMENT</w:t>
        </w:r>
        <w:r w:rsidR="00B146C0">
          <w:rPr>
            <w:webHidden/>
          </w:rPr>
          <w:tab/>
        </w:r>
        <w:r w:rsidR="00B146C0">
          <w:rPr>
            <w:webHidden/>
          </w:rPr>
          <w:fldChar w:fldCharType="begin"/>
        </w:r>
        <w:r w:rsidR="00B146C0">
          <w:rPr>
            <w:webHidden/>
          </w:rPr>
          <w:instrText xml:space="preserve"> PAGEREF _Toc136524496 \h </w:instrText>
        </w:r>
        <w:r w:rsidR="00B146C0">
          <w:rPr>
            <w:webHidden/>
          </w:rPr>
        </w:r>
        <w:r w:rsidR="00B146C0">
          <w:rPr>
            <w:webHidden/>
          </w:rPr>
          <w:fldChar w:fldCharType="separate"/>
        </w:r>
        <w:r w:rsidR="00B146C0">
          <w:rPr>
            <w:webHidden/>
          </w:rPr>
          <w:t>26</w:t>
        </w:r>
        <w:r w:rsidR="00B146C0">
          <w:rPr>
            <w:webHidden/>
          </w:rPr>
          <w:fldChar w:fldCharType="end"/>
        </w:r>
      </w:hyperlink>
    </w:p>
    <w:p w14:paraId="2DCDE7C0" w14:textId="55FFAFCF" w:rsidR="00B146C0" w:rsidRDefault="00D71598">
      <w:pPr>
        <w:pStyle w:val="TOC2"/>
        <w:rPr>
          <w:rFonts w:asciiTheme="minorHAnsi" w:eastAsiaTheme="minorEastAsia" w:hAnsiTheme="minorHAnsi" w:cstheme="minorBidi"/>
          <w:sz w:val="22"/>
        </w:rPr>
      </w:pPr>
      <w:hyperlink w:anchor="_Toc136524497" w:history="1">
        <w:r w:rsidR="00B146C0" w:rsidRPr="00ED62D9">
          <w:rPr>
            <w:rStyle w:val="Hyperlink"/>
          </w:rPr>
          <w:t>D.</w:t>
        </w:r>
        <w:r w:rsidR="00B146C0">
          <w:rPr>
            <w:rFonts w:asciiTheme="minorHAnsi" w:eastAsiaTheme="minorEastAsia" w:hAnsiTheme="minorHAnsi" w:cstheme="minorBidi"/>
            <w:sz w:val="22"/>
          </w:rPr>
          <w:tab/>
        </w:r>
        <w:r w:rsidR="00B146C0" w:rsidRPr="00ED62D9">
          <w:rPr>
            <w:rStyle w:val="Hyperlink"/>
          </w:rPr>
          <w:t>CONTRACTOR REQUIREMENTS</w:t>
        </w:r>
        <w:r w:rsidR="00B146C0">
          <w:rPr>
            <w:webHidden/>
          </w:rPr>
          <w:tab/>
        </w:r>
        <w:r w:rsidR="00B146C0">
          <w:rPr>
            <w:webHidden/>
          </w:rPr>
          <w:fldChar w:fldCharType="begin"/>
        </w:r>
        <w:r w:rsidR="00B146C0">
          <w:rPr>
            <w:webHidden/>
          </w:rPr>
          <w:instrText xml:space="preserve"> PAGEREF _Toc136524497 \h </w:instrText>
        </w:r>
        <w:r w:rsidR="00B146C0">
          <w:rPr>
            <w:webHidden/>
          </w:rPr>
        </w:r>
        <w:r w:rsidR="00B146C0">
          <w:rPr>
            <w:webHidden/>
          </w:rPr>
          <w:fldChar w:fldCharType="separate"/>
        </w:r>
        <w:r w:rsidR="00B146C0">
          <w:rPr>
            <w:webHidden/>
          </w:rPr>
          <w:t>28</w:t>
        </w:r>
        <w:r w:rsidR="00B146C0">
          <w:rPr>
            <w:webHidden/>
          </w:rPr>
          <w:fldChar w:fldCharType="end"/>
        </w:r>
      </w:hyperlink>
    </w:p>
    <w:p w14:paraId="4F408292" w14:textId="66E7D58C" w:rsidR="00B146C0" w:rsidRDefault="00D71598">
      <w:pPr>
        <w:pStyle w:val="TOC2"/>
        <w:rPr>
          <w:rFonts w:asciiTheme="minorHAnsi" w:eastAsiaTheme="minorEastAsia" w:hAnsiTheme="minorHAnsi" w:cstheme="minorBidi"/>
          <w:sz w:val="22"/>
        </w:rPr>
      </w:pPr>
      <w:hyperlink w:anchor="_Toc136524498" w:history="1">
        <w:r w:rsidR="00B146C0" w:rsidRPr="00ED62D9">
          <w:rPr>
            <w:rStyle w:val="Hyperlink"/>
          </w:rPr>
          <w:t>E.</w:t>
        </w:r>
        <w:r w:rsidR="00B146C0">
          <w:rPr>
            <w:rFonts w:asciiTheme="minorHAnsi" w:eastAsiaTheme="minorEastAsia" w:hAnsiTheme="minorHAnsi" w:cstheme="minorBidi"/>
            <w:sz w:val="22"/>
          </w:rPr>
          <w:tab/>
        </w:r>
        <w:r w:rsidR="00B146C0" w:rsidRPr="00ED62D9">
          <w:rPr>
            <w:rStyle w:val="Hyperlink"/>
          </w:rPr>
          <w:t>NEBRASKA BOARD OF PAROLE REQUIREMENTS</w:t>
        </w:r>
        <w:r w:rsidR="00B146C0">
          <w:rPr>
            <w:webHidden/>
          </w:rPr>
          <w:tab/>
        </w:r>
        <w:r w:rsidR="00B146C0">
          <w:rPr>
            <w:webHidden/>
          </w:rPr>
          <w:fldChar w:fldCharType="begin"/>
        </w:r>
        <w:r w:rsidR="00B146C0">
          <w:rPr>
            <w:webHidden/>
          </w:rPr>
          <w:instrText xml:space="preserve"> PAGEREF _Toc136524498 \h </w:instrText>
        </w:r>
        <w:r w:rsidR="00B146C0">
          <w:rPr>
            <w:webHidden/>
          </w:rPr>
        </w:r>
        <w:r w:rsidR="00B146C0">
          <w:rPr>
            <w:webHidden/>
          </w:rPr>
          <w:fldChar w:fldCharType="separate"/>
        </w:r>
        <w:r w:rsidR="00B146C0">
          <w:rPr>
            <w:webHidden/>
          </w:rPr>
          <w:t>31</w:t>
        </w:r>
        <w:r w:rsidR="00B146C0">
          <w:rPr>
            <w:webHidden/>
          </w:rPr>
          <w:fldChar w:fldCharType="end"/>
        </w:r>
      </w:hyperlink>
    </w:p>
    <w:p w14:paraId="78DE025D" w14:textId="53256526" w:rsidR="00B146C0" w:rsidRDefault="00D71598">
      <w:pPr>
        <w:pStyle w:val="TOC2"/>
        <w:rPr>
          <w:rFonts w:asciiTheme="minorHAnsi" w:eastAsiaTheme="minorEastAsia" w:hAnsiTheme="minorHAnsi" w:cstheme="minorBidi"/>
          <w:sz w:val="22"/>
        </w:rPr>
      </w:pPr>
      <w:hyperlink w:anchor="_Toc136524499" w:history="1">
        <w:r w:rsidR="00B146C0" w:rsidRPr="00ED62D9">
          <w:rPr>
            <w:rStyle w:val="Hyperlink"/>
          </w:rPr>
          <w:t>F.</w:t>
        </w:r>
        <w:r w:rsidR="00B146C0">
          <w:rPr>
            <w:rFonts w:asciiTheme="minorHAnsi" w:eastAsiaTheme="minorEastAsia" w:hAnsiTheme="minorHAnsi" w:cstheme="minorBidi"/>
            <w:sz w:val="22"/>
          </w:rPr>
          <w:tab/>
        </w:r>
        <w:r w:rsidR="00B146C0" w:rsidRPr="00ED62D9">
          <w:rPr>
            <w:rStyle w:val="Hyperlink"/>
          </w:rPr>
          <w:t>DELIVERABLES</w:t>
        </w:r>
        <w:r w:rsidR="00B146C0">
          <w:rPr>
            <w:webHidden/>
          </w:rPr>
          <w:tab/>
        </w:r>
        <w:r w:rsidR="00B146C0">
          <w:rPr>
            <w:webHidden/>
          </w:rPr>
          <w:fldChar w:fldCharType="begin"/>
        </w:r>
        <w:r w:rsidR="00B146C0">
          <w:rPr>
            <w:webHidden/>
          </w:rPr>
          <w:instrText xml:space="preserve"> PAGEREF _Toc136524499 \h </w:instrText>
        </w:r>
        <w:r w:rsidR="00B146C0">
          <w:rPr>
            <w:webHidden/>
          </w:rPr>
        </w:r>
        <w:r w:rsidR="00B146C0">
          <w:rPr>
            <w:webHidden/>
          </w:rPr>
          <w:fldChar w:fldCharType="separate"/>
        </w:r>
        <w:r w:rsidR="00B146C0">
          <w:rPr>
            <w:webHidden/>
          </w:rPr>
          <w:t>31</w:t>
        </w:r>
        <w:r w:rsidR="00B146C0">
          <w:rPr>
            <w:webHidden/>
          </w:rPr>
          <w:fldChar w:fldCharType="end"/>
        </w:r>
      </w:hyperlink>
    </w:p>
    <w:p w14:paraId="780D9621" w14:textId="41AA9221" w:rsidR="00B146C0" w:rsidRDefault="00D71598">
      <w:pPr>
        <w:pStyle w:val="TOC1"/>
        <w:rPr>
          <w:rFonts w:asciiTheme="minorHAnsi" w:eastAsiaTheme="minorEastAsia" w:hAnsiTheme="minorHAnsi" w:cstheme="minorBidi"/>
          <w:b w:val="0"/>
          <w:bCs w:val="0"/>
          <w:noProof/>
          <w:sz w:val="22"/>
        </w:rPr>
      </w:pPr>
      <w:hyperlink w:anchor="_Toc136524500" w:history="1">
        <w:r w:rsidR="00B146C0" w:rsidRPr="00ED62D9">
          <w:rPr>
            <w:rStyle w:val="Hyperlink"/>
            <w:noProof/>
          </w:rPr>
          <w:t>Form A Bidder Proposal Point of Contact</w:t>
        </w:r>
        <w:r w:rsidR="00B146C0">
          <w:rPr>
            <w:noProof/>
            <w:webHidden/>
          </w:rPr>
          <w:tab/>
        </w:r>
        <w:r w:rsidR="00B146C0">
          <w:rPr>
            <w:noProof/>
            <w:webHidden/>
          </w:rPr>
          <w:fldChar w:fldCharType="begin"/>
        </w:r>
        <w:r w:rsidR="00B146C0">
          <w:rPr>
            <w:noProof/>
            <w:webHidden/>
          </w:rPr>
          <w:instrText xml:space="preserve"> PAGEREF _Toc136524500 \h </w:instrText>
        </w:r>
        <w:r w:rsidR="00B146C0">
          <w:rPr>
            <w:noProof/>
            <w:webHidden/>
          </w:rPr>
        </w:r>
        <w:r w:rsidR="00B146C0">
          <w:rPr>
            <w:noProof/>
            <w:webHidden/>
          </w:rPr>
          <w:fldChar w:fldCharType="separate"/>
        </w:r>
        <w:r w:rsidR="00B146C0">
          <w:rPr>
            <w:noProof/>
            <w:webHidden/>
          </w:rPr>
          <w:t>32</w:t>
        </w:r>
        <w:r w:rsidR="00B146C0">
          <w:rPr>
            <w:noProof/>
            <w:webHidden/>
          </w:rPr>
          <w:fldChar w:fldCharType="end"/>
        </w:r>
      </w:hyperlink>
    </w:p>
    <w:p w14:paraId="3C456301" w14:textId="55AC4CF7" w:rsidR="00B146C0" w:rsidRDefault="00D71598">
      <w:pPr>
        <w:pStyle w:val="TOC1"/>
        <w:rPr>
          <w:rFonts w:asciiTheme="minorHAnsi" w:eastAsiaTheme="minorEastAsia" w:hAnsiTheme="minorHAnsi" w:cstheme="minorBidi"/>
          <w:b w:val="0"/>
          <w:bCs w:val="0"/>
          <w:noProof/>
          <w:sz w:val="22"/>
        </w:rPr>
      </w:pPr>
      <w:hyperlink w:anchor="_Toc136524501" w:history="1">
        <w:r w:rsidR="00B146C0" w:rsidRPr="00ED62D9">
          <w:rPr>
            <w:rStyle w:val="Hyperlink"/>
            <w:noProof/>
          </w:rPr>
          <w:t>REQUEST FOR PROPOSAL FOR CONTRACTUAL SERVICES FORM</w:t>
        </w:r>
        <w:r w:rsidR="00B146C0">
          <w:rPr>
            <w:noProof/>
            <w:webHidden/>
          </w:rPr>
          <w:tab/>
        </w:r>
        <w:r w:rsidR="00B146C0">
          <w:rPr>
            <w:noProof/>
            <w:webHidden/>
          </w:rPr>
          <w:fldChar w:fldCharType="begin"/>
        </w:r>
        <w:r w:rsidR="00B146C0">
          <w:rPr>
            <w:noProof/>
            <w:webHidden/>
          </w:rPr>
          <w:instrText xml:space="preserve"> PAGEREF _Toc136524501 \h </w:instrText>
        </w:r>
        <w:r w:rsidR="00B146C0">
          <w:rPr>
            <w:noProof/>
            <w:webHidden/>
          </w:rPr>
        </w:r>
        <w:r w:rsidR="00B146C0">
          <w:rPr>
            <w:noProof/>
            <w:webHidden/>
          </w:rPr>
          <w:fldChar w:fldCharType="separate"/>
        </w:r>
        <w:r w:rsidR="00B146C0">
          <w:rPr>
            <w:noProof/>
            <w:webHidden/>
          </w:rPr>
          <w:t>33</w:t>
        </w:r>
        <w:r w:rsidR="00B146C0">
          <w:rPr>
            <w:noProof/>
            <w:webHidden/>
          </w:rPr>
          <w:fldChar w:fldCharType="end"/>
        </w:r>
      </w:hyperlink>
    </w:p>
    <w:p w14:paraId="7B2C511D" w14:textId="4CF3F04F" w:rsidR="002671E7" w:rsidRPr="0000238D" w:rsidRDefault="00903AC4" w:rsidP="00B612F4">
      <w:pPr>
        <w:rPr>
          <w:rStyle w:val="Hyperlink"/>
        </w:rPr>
        <w:sectPr w:rsidR="002671E7" w:rsidRPr="0000238D" w:rsidSect="0045419A">
          <w:footerReference w:type="default" r:id="rId12"/>
          <w:type w:val="continuous"/>
          <w:pgSz w:w="12240" w:h="15840"/>
          <w:pgMar w:top="720" w:right="720" w:bottom="720" w:left="720" w:header="1440" w:footer="720" w:gutter="0"/>
          <w:pgNumType w:fmt="lowerRoman" w:start="1"/>
          <w:cols w:space="720"/>
          <w:docGrid w:linePitch="299"/>
        </w:sectPr>
      </w:pPr>
      <w:r w:rsidRPr="006E0ECE">
        <w:rPr>
          <w:rStyle w:val="Hyperlink"/>
          <w:rFonts w:cs="Arial"/>
          <w:b/>
          <w:bCs/>
          <w:noProof/>
          <w:szCs w:val="20"/>
        </w:rPr>
        <w:fldChar w:fldCharType="end"/>
      </w:r>
    </w:p>
    <w:p w14:paraId="42BF824E" w14:textId="07D2C585" w:rsidR="005B0D32" w:rsidRPr="005B0D32" w:rsidRDefault="005B0D32" w:rsidP="006C0B5C">
      <w:pPr>
        <w:pStyle w:val="Level1Body"/>
        <w:tabs>
          <w:tab w:val="left" w:pos="5542"/>
        </w:tabs>
      </w:pPr>
    </w:p>
    <w:p w14:paraId="47F6C78C" w14:textId="77777777" w:rsidR="005B0D32" w:rsidRPr="005B0D32" w:rsidRDefault="005B0D32" w:rsidP="005B0D32">
      <w:pPr>
        <w:pStyle w:val="Level1Body"/>
      </w:pPr>
    </w:p>
    <w:p w14:paraId="61521E33" w14:textId="77777777" w:rsidR="005B0D32" w:rsidRPr="005B0D32" w:rsidRDefault="005B0D32" w:rsidP="005B0D32">
      <w:pPr>
        <w:pStyle w:val="Level1Body"/>
      </w:pPr>
    </w:p>
    <w:p w14:paraId="265D6A4A" w14:textId="77777777" w:rsidR="005B0D32" w:rsidRPr="005B0D32" w:rsidRDefault="005B0D32" w:rsidP="005B0D32">
      <w:pPr>
        <w:pStyle w:val="Level1Body"/>
      </w:pPr>
    </w:p>
    <w:p w14:paraId="68C3519A" w14:textId="77777777" w:rsidR="005B0D32" w:rsidRPr="005B0D32" w:rsidRDefault="005B0D32" w:rsidP="005B0D32">
      <w:pPr>
        <w:pStyle w:val="Level1Body"/>
      </w:pPr>
    </w:p>
    <w:p w14:paraId="281E6E0B" w14:textId="77777777" w:rsidR="005B0D32" w:rsidRPr="005B0D32" w:rsidRDefault="005B0D32" w:rsidP="005B0D32">
      <w:pPr>
        <w:pStyle w:val="Level1Body"/>
      </w:pPr>
    </w:p>
    <w:p w14:paraId="32706175" w14:textId="77777777" w:rsidR="005B0D32" w:rsidRPr="005B0D32" w:rsidRDefault="005B0D32" w:rsidP="005B0D32">
      <w:pPr>
        <w:pStyle w:val="Level1Body"/>
      </w:pPr>
    </w:p>
    <w:p w14:paraId="1C578798" w14:textId="77777777" w:rsidR="005B0D32" w:rsidRDefault="005B0D32" w:rsidP="005B0D32">
      <w:pPr>
        <w:pStyle w:val="Level1Body"/>
      </w:pPr>
    </w:p>
    <w:p w14:paraId="64F98DA3" w14:textId="77777777" w:rsidR="005B0D32" w:rsidRPr="005B0D32" w:rsidRDefault="005B0D32" w:rsidP="005B0D32">
      <w:pPr>
        <w:pStyle w:val="Level1Body"/>
      </w:pPr>
    </w:p>
    <w:p w14:paraId="54BB81A0" w14:textId="77777777" w:rsidR="005B0D32" w:rsidRDefault="005B0D32" w:rsidP="005B0D32">
      <w:pPr>
        <w:pStyle w:val="Level1Body"/>
      </w:pPr>
      <w:r>
        <w:tab/>
      </w:r>
    </w:p>
    <w:p w14:paraId="3868C80B" w14:textId="77777777" w:rsidR="005B0D32" w:rsidRDefault="005B0D32" w:rsidP="005B0D32">
      <w:pPr>
        <w:pStyle w:val="Level1Body"/>
      </w:pPr>
    </w:p>
    <w:p w14:paraId="26CF1D92" w14:textId="77777777" w:rsidR="008C1AFE" w:rsidRPr="002D0B61" w:rsidRDefault="00A805D8" w:rsidP="00E77FB8">
      <w:pPr>
        <w:pStyle w:val="Heading1"/>
      </w:pPr>
      <w:r w:rsidRPr="002D0B61">
        <w:br w:type="page"/>
      </w:r>
      <w:bookmarkStart w:id="4" w:name="_Toc136524420"/>
      <w:r w:rsidR="00CC414C" w:rsidRPr="002D0B61">
        <w:lastRenderedPageBreak/>
        <w:t>G</w:t>
      </w:r>
      <w:r w:rsidR="008C1AFE" w:rsidRPr="002D0B61">
        <w:t>LOSSARY OF TERMS</w:t>
      </w:r>
      <w:bookmarkEnd w:id="4"/>
    </w:p>
    <w:p w14:paraId="08E34701" w14:textId="77777777" w:rsidR="00886CD0" w:rsidRDefault="00886CD0" w:rsidP="007A5874">
      <w:pPr>
        <w:pStyle w:val="Glossary"/>
        <w:widowControl/>
        <w:rPr>
          <w:rFonts w:cs="Arial"/>
          <w:szCs w:val="18"/>
        </w:rPr>
      </w:pPr>
      <w:r w:rsidRPr="003763B4">
        <w:rPr>
          <w:rStyle w:val="Glossary-Bold"/>
          <w:rFonts w:cs="Arial"/>
          <w:szCs w:val="18"/>
        </w:rPr>
        <w:t>Addendum:</w:t>
      </w:r>
      <w:r w:rsidRPr="003763B4">
        <w:rPr>
          <w:rFonts w:cs="Arial"/>
          <w:szCs w:val="18"/>
        </w:rPr>
        <w:t xml:space="preserve">  Something </w:t>
      </w:r>
      <w:r w:rsidR="008E7820" w:rsidRPr="003763B4">
        <w:rPr>
          <w:rFonts w:cs="Arial"/>
          <w:szCs w:val="18"/>
        </w:rPr>
        <w:t xml:space="preserve">to be </w:t>
      </w:r>
      <w:r w:rsidRPr="003763B4">
        <w:rPr>
          <w:rFonts w:cs="Arial"/>
          <w:szCs w:val="18"/>
        </w:rPr>
        <w:t xml:space="preserve">added or </w:t>
      </w:r>
      <w:r w:rsidR="00EA7294" w:rsidRPr="003763B4">
        <w:rPr>
          <w:rFonts w:cs="Arial"/>
          <w:szCs w:val="18"/>
        </w:rPr>
        <w:t>deleted</w:t>
      </w:r>
      <w:r w:rsidR="008E7820" w:rsidRPr="003763B4">
        <w:rPr>
          <w:rFonts w:cs="Arial"/>
          <w:szCs w:val="18"/>
        </w:rPr>
        <w:t xml:space="preserve"> to an existing document</w:t>
      </w:r>
      <w:r w:rsidR="00513D7C" w:rsidRPr="003763B4">
        <w:rPr>
          <w:rFonts w:cs="Arial"/>
          <w:szCs w:val="18"/>
        </w:rPr>
        <w:t>;</w:t>
      </w:r>
      <w:r w:rsidR="008E7820" w:rsidRPr="003763B4">
        <w:rPr>
          <w:rFonts w:cs="Arial"/>
          <w:szCs w:val="18"/>
        </w:rPr>
        <w:t xml:space="preserve"> a supplement.</w:t>
      </w:r>
    </w:p>
    <w:p w14:paraId="1227ACDC" w14:textId="77777777" w:rsidR="008E7820" w:rsidRPr="003763B4" w:rsidRDefault="008E7820" w:rsidP="007A5874">
      <w:pPr>
        <w:pStyle w:val="Glossary"/>
        <w:widowControl/>
        <w:rPr>
          <w:rFonts w:cs="Arial"/>
          <w:szCs w:val="18"/>
        </w:rPr>
      </w:pPr>
    </w:p>
    <w:p w14:paraId="171F2FF1" w14:textId="77777777" w:rsidR="00886CD0" w:rsidRPr="003763B4" w:rsidRDefault="00886CD0" w:rsidP="007A5874">
      <w:pPr>
        <w:pStyle w:val="Glossary"/>
        <w:widowControl/>
        <w:rPr>
          <w:rFonts w:cs="Arial"/>
          <w:szCs w:val="18"/>
        </w:rPr>
      </w:pPr>
      <w:r w:rsidRPr="003763B4">
        <w:rPr>
          <w:rStyle w:val="Glossary-Bold"/>
          <w:rFonts w:cs="Arial"/>
          <w:szCs w:val="18"/>
        </w:rPr>
        <w:t>Agency:</w:t>
      </w:r>
      <w:r w:rsidRPr="003763B4">
        <w:rPr>
          <w:rFonts w:cs="Arial"/>
          <w:szCs w:val="18"/>
        </w:rPr>
        <w:t xml:space="preserve">  Any </w:t>
      </w:r>
      <w:r w:rsidR="00EA7294" w:rsidRPr="003763B4">
        <w:rPr>
          <w:rFonts w:cs="Arial"/>
          <w:szCs w:val="18"/>
        </w:rPr>
        <w:t xml:space="preserve">state </w:t>
      </w:r>
      <w:r w:rsidRPr="003763B4">
        <w:rPr>
          <w:rFonts w:cs="Arial"/>
          <w:szCs w:val="18"/>
        </w:rPr>
        <w:t xml:space="preserve">agency, board, or commission other than the University of Nebraska, the Nebraska State colleges, the courts, the Legislature, or any </w:t>
      </w:r>
      <w:r w:rsidR="008E7820" w:rsidRPr="003763B4">
        <w:rPr>
          <w:rFonts w:cs="Arial"/>
          <w:szCs w:val="18"/>
        </w:rPr>
        <w:t xml:space="preserve">other </w:t>
      </w:r>
      <w:r w:rsidRPr="003763B4">
        <w:rPr>
          <w:rFonts w:cs="Arial"/>
          <w:szCs w:val="18"/>
        </w:rPr>
        <w:t xml:space="preserve">office or agency established by the Constitution of Nebraska. </w:t>
      </w:r>
    </w:p>
    <w:p w14:paraId="227EF6FC" w14:textId="77777777" w:rsidR="00886CD0" w:rsidRPr="003763B4" w:rsidRDefault="00886CD0" w:rsidP="007A5874">
      <w:pPr>
        <w:pStyle w:val="Glossary"/>
        <w:widowControl/>
        <w:rPr>
          <w:rFonts w:cs="Arial"/>
          <w:szCs w:val="18"/>
        </w:rPr>
      </w:pPr>
    </w:p>
    <w:p w14:paraId="7BD5F17E" w14:textId="77777777" w:rsidR="00886CD0" w:rsidRPr="003763B4" w:rsidRDefault="00886CD0" w:rsidP="007A5874">
      <w:pPr>
        <w:pStyle w:val="Glossary"/>
        <w:widowControl/>
        <w:rPr>
          <w:rFonts w:cs="Arial"/>
          <w:szCs w:val="18"/>
        </w:rPr>
      </w:pPr>
      <w:r w:rsidRPr="003763B4">
        <w:rPr>
          <w:rStyle w:val="Glossary-Bold"/>
          <w:rFonts w:cs="Arial"/>
          <w:szCs w:val="18"/>
        </w:rPr>
        <w:t>Agent</w:t>
      </w:r>
      <w:r w:rsidR="00513D7C" w:rsidRPr="003763B4">
        <w:rPr>
          <w:rStyle w:val="Glossary-Bold"/>
          <w:rFonts w:cs="Arial"/>
          <w:szCs w:val="18"/>
        </w:rPr>
        <w:t>/Representative</w:t>
      </w:r>
      <w:r w:rsidRPr="003763B4">
        <w:rPr>
          <w:rStyle w:val="Glossary-Bold"/>
          <w:rFonts w:cs="Arial"/>
          <w:szCs w:val="18"/>
        </w:rPr>
        <w:t>:</w:t>
      </w:r>
      <w:r w:rsidRPr="003763B4">
        <w:rPr>
          <w:rFonts w:cs="Arial"/>
          <w:szCs w:val="18"/>
        </w:rPr>
        <w:t xml:space="preserve">  A person authorized to act on behalf</w:t>
      </w:r>
      <w:r w:rsidR="001504A4" w:rsidRPr="003763B4">
        <w:rPr>
          <w:rFonts w:cs="Arial"/>
          <w:szCs w:val="18"/>
        </w:rPr>
        <w:t xml:space="preserve"> of another.</w:t>
      </w:r>
    </w:p>
    <w:p w14:paraId="599E67B5" w14:textId="77777777" w:rsidR="00886CD0" w:rsidRPr="003763B4" w:rsidRDefault="00886CD0" w:rsidP="007A5874">
      <w:pPr>
        <w:pStyle w:val="Glossary"/>
        <w:widowControl/>
        <w:rPr>
          <w:rFonts w:cs="Arial"/>
          <w:szCs w:val="18"/>
        </w:rPr>
      </w:pPr>
    </w:p>
    <w:p w14:paraId="2CFD6B30" w14:textId="77777777" w:rsidR="00886CD0" w:rsidRPr="003763B4" w:rsidRDefault="00886CD0" w:rsidP="007A5874">
      <w:pPr>
        <w:pStyle w:val="Glossary"/>
        <w:widowControl/>
        <w:rPr>
          <w:rFonts w:cs="Arial"/>
          <w:szCs w:val="18"/>
        </w:rPr>
      </w:pPr>
      <w:r w:rsidRPr="003763B4">
        <w:rPr>
          <w:rStyle w:val="Glossary-Bold"/>
          <w:rFonts w:cs="Arial"/>
          <w:szCs w:val="18"/>
        </w:rPr>
        <w:t>Amend:</w:t>
      </w:r>
      <w:r w:rsidRPr="003763B4">
        <w:rPr>
          <w:rFonts w:cs="Arial"/>
          <w:szCs w:val="18"/>
        </w:rPr>
        <w:t xml:space="preserve">  To alter or change by adding, subtracting, or substituting. </w:t>
      </w:r>
      <w:r w:rsidR="001504A4" w:rsidRPr="003763B4">
        <w:rPr>
          <w:rFonts w:cs="Arial"/>
          <w:szCs w:val="18"/>
        </w:rPr>
        <w:t xml:space="preserve"> </w:t>
      </w:r>
    </w:p>
    <w:p w14:paraId="1105E183" w14:textId="77777777" w:rsidR="00886CD0" w:rsidRPr="003763B4" w:rsidRDefault="00886CD0" w:rsidP="007A5874">
      <w:pPr>
        <w:pStyle w:val="Glossary"/>
        <w:widowControl/>
        <w:rPr>
          <w:rFonts w:cs="Arial"/>
          <w:szCs w:val="18"/>
        </w:rPr>
      </w:pPr>
    </w:p>
    <w:p w14:paraId="29A92699" w14:textId="77777777" w:rsidR="00886CD0" w:rsidRPr="003763B4" w:rsidRDefault="00886CD0" w:rsidP="007A5874">
      <w:pPr>
        <w:pStyle w:val="Glossary"/>
        <w:widowControl/>
        <w:rPr>
          <w:rFonts w:cs="Arial"/>
          <w:szCs w:val="18"/>
        </w:rPr>
      </w:pPr>
      <w:r w:rsidRPr="003763B4">
        <w:rPr>
          <w:rStyle w:val="Glossary-Bold"/>
          <w:rFonts w:cs="Arial"/>
          <w:szCs w:val="18"/>
        </w:rPr>
        <w:t>Amendment:</w:t>
      </w:r>
      <w:r w:rsidRPr="003763B4">
        <w:rPr>
          <w:rFonts w:cs="Arial"/>
          <w:szCs w:val="18"/>
        </w:rPr>
        <w:t xml:space="preserve">  </w:t>
      </w:r>
      <w:r w:rsidR="001504A4" w:rsidRPr="003763B4">
        <w:rPr>
          <w:rFonts w:cs="Arial"/>
          <w:szCs w:val="18"/>
        </w:rPr>
        <w:t>A w</w:t>
      </w:r>
      <w:r w:rsidRPr="003763B4">
        <w:rPr>
          <w:rFonts w:cs="Arial"/>
          <w:szCs w:val="18"/>
        </w:rPr>
        <w:t>ritten correction or alteration</w:t>
      </w:r>
      <w:r w:rsidR="001504A4" w:rsidRPr="003763B4">
        <w:rPr>
          <w:rFonts w:cs="Arial"/>
          <w:szCs w:val="18"/>
        </w:rPr>
        <w:t xml:space="preserve"> to a document</w:t>
      </w:r>
      <w:r w:rsidRPr="003763B4">
        <w:rPr>
          <w:rFonts w:cs="Arial"/>
          <w:szCs w:val="18"/>
        </w:rPr>
        <w:t>.</w:t>
      </w:r>
    </w:p>
    <w:p w14:paraId="593A8469" w14:textId="77777777" w:rsidR="00886CD0" w:rsidRPr="003763B4" w:rsidRDefault="00886CD0" w:rsidP="007A5874">
      <w:pPr>
        <w:pStyle w:val="Glossary"/>
        <w:widowControl/>
        <w:rPr>
          <w:rFonts w:cs="Arial"/>
          <w:szCs w:val="18"/>
        </w:rPr>
      </w:pPr>
    </w:p>
    <w:p w14:paraId="34F69F44" w14:textId="77777777" w:rsidR="00886CD0" w:rsidRDefault="00886CD0" w:rsidP="007A5874">
      <w:pPr>
        <w:pStyle w:val="Glossary"/>
        <w:widowControl/>
        <w:rPr>
          <w:rFonts w:cs="Arial"/>
          <w:szCs w:val="18"/>
        </w:rPr>
      </w:pPr>
      <w:r w:rsidRPr="003763B4">
        <w:rPr>
          <w:rStyle w:val="Glossary-Bold"/>
          <w:rFonts w:cs="Arial"/>
          <w:szCs w:val="18"/>
        </w:rPr>
        <w:t>Appropriation:</w:t>
      </w:r>
      <w:r w:rsidRPr="003763B4">
        <w:rPr>
          <w:rFonts w:cs="Arial"/>
          <w:szCs w:val="18"/>
        </w:rPr>
        <w:t xml:space="preserve">  Legislative authorization to expend public funds for a specific purpose.  Money set apart for a specific use.</w:t>
      </w:r>
    </w:p>
    <w:p w14:paraId="7448B57D" w14:textId="77777777" w:rsidR="00DF2319" w:rsidRDefault="00DF2319" w:rsidP="007A5874">
      <w:pPr>
        <w:pStyle w:val="Glossary"/>
        <w:widowControl/>
        <w:rPr>
          <w:rFonts w:cs="Arial"/>
          <w:szCs w:val="18"/>
        </w:rPr>
      </w:pPr>
    </w:p>
    <w:p w14:paraId="246768AF" w14:textId="77777777" w:rsidR="00DF2319" w:rsidRPr="00DF2319" w:rsidRDefault="00DF2319" w:rsidP="007A5874">
      <w:pPr>
        <w:pStyle w:val="Glossary"/>
        <w:widowControl/>
        <w:rPr>
          <w:rFonts w:cs="Arial"/>
          <w:szCs w:val="18"/>
        </w:rPr>
      </w:pPr>
      <w:r w:rsidRPr="008F46EF">
        <w:rPr>
          <w:rStyle w:val="Glossary-Bold"/>
        </w:rPr>
        <w:t xml:space="preserve">Automated Clearing House: (ACH) </w:t>
      </w:r>
      <w:r>
        <w:rPr>
          <w:rFonts w:cs="Arial"/>
          <w:szCs w:val="18"/>
        </w:rPr>
        <w:t>Electronic network for financial transactions in the United States</w:t>
      </w:r>
    </w:p>
    <w:p w14:paraId="2E27C72F" w14:textId="77777777" w:rsidR="001504A4" w:rsidRPr="003763B4" w:rsidRDefault="001504A4" w:rsidP="007A5874">
      <w:pPr>
        <w:pStyle w:val="Glossary"/>
        <w:widowControl/>
        <w:rPr>
          <w:rFonts w:cs="Arial"/>
          <w:szCs w:val="18"/>
        </w:rPr>
      </w:pPr>
    </w:p>
    <w:p w14:paraId="47112619" w14:textId="77777777" w:rsidR="00886CD0" w:rsidRPr="003763B4" w:rsidRDefault="00886CD0" w:rsidP="007A5874">
      <w:pPr>
        <w:pStyle w:val="Glossary"/>
        <w:widowControl/>
        <w:rPr>
          <w:rFonts w:cs="Arial"/>
          <w:szCs w:val="18"/>
        </w:rPr>
      </w:pPr>
      <w:r w:rsidRPr="003763B4">
        <w:rPr>
          <w:rStyle w:val="Glossary-Bold"/>
          <w:rFonts w:cs="Arial"/>
          <w:szCs w:val="18"/>
        </w:rPr>
        <w:t>Award:</w:t>
      </w:r>
      <w:r w:rsidRPr="003763B4">
        <w:rPr>
          <w:rFonts w:cs="Arial"/>
          <w:szCs w:val="18"/>
        </w:rPr>
        <w:t xml:space="preserve">  All purchases, leases, or contracts which are based on competitive proposals will be awarded according to the provisions in the </w:t>
      </w:r>
      <w:r w:rsidR="002B09FE">
        <w:t>Request for Proposal</w:t>
      </w:r>
      <w:r w:rsidRPr="003763B4">
        <w:rPr>
          <w:rFonts w:cs="Arial"/>
          <w:szCs w:val="18"/>
        </w:rPr>
        <w:t xml:space="preserve">.  </w:t>
      </w:r>
    </w:p>
    <w:p w14:paraId="77EF669E" w14:textId="77777777" w:rsidR="00886CD0" w:rsidRPr="003763B4" w:rsidRDefault="00886CD0" w:rsidP="007A5874">
      <w:pPr>
        <w:pStyle w:val="Glossary"/>
        <w:widowControl/>
        <w:rPr>
          <w:rFonts w:cs="Arial"/>
          <w:szCs w:val="18"/>
        </w:rPr>
      </w:pPr>
    </w:p>
    <w:p w14:paraId="3640BDED" w14:textId="77777777" w:rsidR="00EA7294" w:rsidRPr="003763B4" w:rsidRDefault="00EA7294" w:rsidP="007A5874">
      <w:pPr>
        <w:pStyle w:val="Glossary"/>
        <w:widowControl/>
        <w:rPr>
          <w:rFonts w:cs="Arial"/>
          <w:szCs w:val="18"/>
        </w:rPr>
      </w:pPr>
      <w:r w:rsidRPr="003763B4">
        <w:rPr>
          <w:rStyle w:val="Glossary-Bold"/>
          <w:rFonts w:cs="Arial"/>
          <w:szCs w:val="18"/>
        </w:rPr>
        <w:t>Best and Final Offer (BAFO):</w:t>
      </w:r>
      <w:r w:rsidRPr="003763B4">
        <w:rPr>
          <w:rFonts w:cs="Arial"/>
          <w:szCs w:val="18"/>
        </w:rPr>
        <w:t xml:space="preserve">  </w:t>
      </w:r>
      <w:r w:rsidR="001504A4" w:rsidRPr="003763B4">
        <w:rPr>
          <w:rFonts w:cs="Arial"/>
          <w:szCs w:val="18"/>
        </w:rPr>
        <w:t xml:space="preserve">In a </w:t>
      </w:r>
      <w:r w:rsidR="00254DC4" w:rsidRPr="003763B4">
        <w:rPr>
          <w:rFonts w:cs="Arial"/>
          <w:szCs w:val="18"/>
        </w:rPr>
        <w:t xml:space="preserve">competitive </w:t>
      </w:r>
      <w:r w:rsidR="00254DC4">
        <w:rPr>
          <w:rFonts w:cs="Arial"/>
          <w:szCs w:val="18"/>
        </w:rPr>
        <w:t>proposal</w:t>
      </w:r>
      <w:r w:rsidR="001504A4" w:rsidRPr="003763B4">
        <w:rPr>
          <w:rFonts w:cs="Arial"/>
          <w:szCs w:val="18"/>
        </w:rPr>
        <w:t xml:space="preserve">, the final offer submitted which contains the </w:t>
      </w:r>
      <w:r w:rsidR="00091F28">
        <w:rPr>
          <w:rFonts w:cs="Arial"/>
          <w:szCs w:val="18"/>
        </w:rPr>
        <w:t xml:space="preserve">bidder’s </w:t>
      </w:r>
      <w:r w:rsidR="001504A4" w:rsidRPr="003763B4">
        <w:rPr>
          <w:rFonts w:cs="Arial"/>
          <w:szCs w:val="18"/>
        </w:rPr>
        <w:t xml:space="preserve">most favorable terms for price. </w:t>
      </w:r>
    </w:p>
    <w:p w14:paraId="6CC2F0C1" w14:textId="77777777" w:rsidR="00425DB3" w:rsidRDefault="00425DB3" w:rsidP="007A5874">
      <w:pPr>
        <w:pStyle w:val="Glossary"/>
        <w:widowControl/>
        <w:rPr>
          <w:rStyle w:val="Glossary-Bold"/>
          <w:rFonts w:cs="Arial"/>
          <w:szCs w:val="18"/>
        </w:rPr>
      </w:pPr>
    </w:p>
    <w:p w14:paraId="0D9B1D25" w14:textId="77777777" w:rsidR="001504A4" w:rsidRPr="003763B4" w:rsidRDefault="00886CD0" w:rsidP="007A5874">
      <w:pPr>
        <w:pStyle w:val="Glossary"/>
        <w:widowControl/>
        <w:rPr>
          <w:rFonts w:cs="Arial"/>
          <w:szCs w:val="18"/>
        </w:rPr>
      </w:pPr>
      <w:r w:rsidRPr="003763B4">
        <w:rPr>
          <w:rStyle w:val="Glossary-Bold"/>
          <w:rFonts w:cs="Arial"/>
          <w:szCs w:val="18"/>
        </w:rPr>
        <w:t>Bid Bond:</w:t>
      </w:r>
      <w:r w:rsidRPr="003763B4">
        <w:rPr>
          <w:rFonts w:cs="Arial"/>
          <w:szCs w:val="18"/>
        </w:rPr>
        <w:t xml:space="preserve">  </w:t>
      </w:r>
      <w:r w:rsidR="00EA7DBA" w:rsidRPr="003763B4">
        <w:rPr>
          <w:rFonts w:cs="Arial"/>
          <w:szCs w:val="18"/>
        </w:rPr>
        <w:t>A</w:t>
      </w:r>
      <w:r w:rsidR="00F94F2B" w:rsidRPr="003763B4">
        <w:rPr>
          <w:rFonts w:cs="Arial"/>
          <w:szCs w:val="18"/>
        </w:rPr>
        <w:t>n</w:t>
      </w:r>
      <w:r w:rsidR="001504A4" w:rsidRPr="003763B4">
        <w:rPr>
          <w:rFonts w:cs="Arial"/>
          <w:szCs w:val="18"/>
        </w:rPr>
        <w:t xml:space="preserve"> insurance agreement, accompanied by a monetary commitment, by which a third party (the surety) accepts liability and guarantees that the </w:t>
      </w:r>
      <w:r w:rsidR="005065E4">
        <w:rPr>
          <w:rFonts w:cs="Arial"/>
          <w:szCs w:val="18"/>
        </w:rPr>
        <w:t>contractor</w:t>
      </w:r>
      <w:r w:rsidR="003A6E9A">
        <w:rPr>
          <w:rFonts w:cs="Arial"/>
          <w:szCs w:val="18"/>
        </w:rPr>
        <w:t xml:space="preserve"> </w:t>
      </w:r>
      <w:r w:rsidR="001504A4" w:rsidRPr="003763B4">
        <w:rPr>
          <w:rFonts w:cs="Arial"/>
          <w:szCs w:val="18"/>
        </w:rPr>
        <w:t>will not withdraw the bid.</w:t>
      </w:r>
    </w:p>
    <w:p w14:paraId="12B9BFD4" w14:textId="77777777" w:rsidR="00886CD0" w:rsidRPr="003763B4" w:rsidRDefault="00886CD0" w:rsidP="007A5874">
      <w:pPr>
        <w:pStyle w:val="Glossary"/>
        <w:widowControl/>
        <w:rPr>
          <w:rFonts w:cs="Arial"/>
          <w:szCs w:val="18"/>
        </w:rPr>
      </w:pPr>
    </w:p>
    <w:p w14:paraId="7B00E202" w14:textId="77777777" w:rsidR="00886CD0" w:rsidRDefault="00886CD0" w:rsidP="007A5874">
      <w:pPr>
        <w:pStyle w:val="Glossary"/>
        <w:widowControl/>
        <w:rPr>
          <w:rFonts w:cs="Arial"/>
          <w:szCs w:val="18"/>
        </w:rPr>
      </w:pPr>
      <w:r w:rsidRPr="003763B4">
        <w:rPr>
          <w:rStyle w:val="Glossary-Bold"/>
          <w:rFonts w:cs="Arial"/>
          <w:szCs w:val="18"/>
        </w:rPr>
        <w:t>Bidder:</w:t>
      </w:r>
      <w:r w:rsidRPr="003763B4">
        <w:rPr>
          <w:rFonts w:cs="Arial"/>
          <w:szCs w:val="18"/>
        </w:rPr>
        <w:t xml:space="preserve">  </w:t>
      </w:r>
      <w:r w:rsidR="001504A4" w:rsidRPr="003763B4">
        <w:rPr>
          <w:rFonts w:cs="Arial"/>
          <w:szCs w:val="18"/>
        </w:rPr>
        <w:t xml:space="preserve">A </w:t>
      </w:r>
      <w:r w:rsidR="005065E4">
        <w:rPr>
          <w:rFonts w:cs="Arial"/>
          <w:szCs w:val="18"/>
        </w:rPr>
        <w:t>contractor</w:t>
      </w:r>
      <w:r w:rsidR="003A6E9A">
        <w:rPr>
          <w:rFonts w:cs="Arial"/>
          <w:szCs w:val="18"/>
        </w:rPr>
        <w:t xml:space="preserve"> </w:t>
      </w:r>
      <w:r w:rsidR="001504A4" w:rsidRPr="003763B4">
        <w:rPr>
          <w:rFonts w:cs="Arial"/>
          <w:szCs w:val="18"/>
        </w:rPr>
        <w:t xml:space="preserve">who submits </w:t>
      </w:r>
      <w:r w:rsidR="00254DC4" w:rsidRPr="003763B4">
        <w:rPr>
          <w:rFonts w:cs="Arial"/>
          <w:szCs w:val="18"/>
        </w:rPr>
        <w:t xml:space="preserve">a </w:t>
      </w:r>
      <w:r w:rsidR="00254DC4">
        <w:rPr>
          <w:rFonts w:cs="Arial"/>
          <w:szCs w:val="18"/>
        </w:rPr>
        <w:t>proposal</w:t>
      </w:r>
      <w:r w:rsidR="0035508A">
        <w:rPr>
          <w:rFonts w:cs="Arial"/>
          <w:szCs w:val="18"/>
        </w:rPr>
        <w:t xml:space="preserve"> </w:t>
      </w:r>
      <w:r w:rsidR="001504A4" w:rsidRPr="003763B4">
        <w:rPr>
          <w:rFonts w:cs="Arial"/>
          <w:szCs w:val="18"/>
        </w:rPr>
        <w:t>in response to a written</w:t>
      </w:r>
      <w:r w:rsidRPr="003763B4">
        <w:rPr>
          <w:rFonts w:cs="Arial"/>
          <w:szCs w:val="18"/>
        </w:rPr>
        <w:t xml:space="preserve"> </w:t>
      </w:r>
      <w:r w:rsidR="002B09FE">
        <w:t>Request for Proposal</w:t>
      </w:r>
      <w:r w:rsidRPr="003763B4">
        <w:rPr>
          <w:rFonts w:cs="Arial"/>
          <w:szCs w:val="18"/>
        </w:rPr>
        <w:t>.</w:t>
      </w:r>
    </w:p>
    <w:p w14:paraId="6BEB5731" w14:textId="77777777" w:rsidR="00DF2319" w:rsidRDefault="00DF2319" w:rsidP="007A5874">
      <w:pPr>
        <w:pStyle w:val="Glossary"/>
        <w:widowControl/>
        <w:rPr>
          <w:rFonts w:cs="Arial"/>
          <w:szCs w:val="18"/>
        </w:rPr>
      </w:pPr>
    </w:p>
    <w:p w14:paraId="3E7CE55E" w14:textId="77777777" w:rsidR="00886CD0" w:rsidRPr="003763B4" w:rsidRDefault="00DF2319" w:rsidP="007A5874">
      <w:pPr>
        <w:pStyle w:val="Glossary"/>
        <w:widowControl/>
        <w:rPr>
          <w:rFonts w:cs="Arial"/>
          <w:szCs w:val="18"/>
        </w:rPr>
      </w:pPr>
      <w:r w:rsidRPr="008F46EF">
        <w:rPr>
          <w:rStyle w:val="Glossary-Bold"/>
        </w:rPr>
        <w:t>Breach:</w:t>
      </w:r>
      <w:r>
        <w:rPr>
          <w:rFonts w:cs="Arial"/>
          <w:szCs w:val="18"/>
        </w:rPr>
        <w:t xml:space="preserve">  </w:t>
      </w:r>
      <w:r w:rsidR="00DF0621">
        <w:t>Violation of a contractual obligation by failing to perform or repudiation of one’s own promise.</w:t>
      </w:r>
    </w:p>
    <w:p w14:paraId="587816A5" w14:textId="77777777" w:rsidR="004E6057" w:rsidRDefault="004E6057" w:rsidP="007A5874">
      <w:pPr>
        <w:pStyle w:val="Glossary"/>
        <w:widowControl/>
        <w:rPr>
          <w:rStyle w:val="Glossary-Bold"/>
          <w:rFonts w:cs="Arial"/>
          <w:szCs w:val="18"/>
        </w:rPr>
      </w:pPr>
    </w:p>
    <w:p w14:paraId="1209AD6F" w14:textId="77777777" w:rsidR="00886CD0" w:rsidRPr="003763B4" w:rsidRDefault="00886CD0" w:rsidP="007A5874">
      <w:pPr>
        <w:pStyle w:val="Glossary"/>
        <w:widowControl/>
        <w:rPr>
          <w:rFonts w:cs="Arial"/>
          <w:szCs w:val="18"/>
        </w:rPr>
      </w:pPr>
      <w:r w:rsidRPr="003763B4">
        <w:rPr>
          <w:rStyle w:val="Glossary-Bold"/>
          <w:rFonts w:cs="Arial"/>
          <w:szCs w:val="18"/>
        </w:rPr>
        <w:t>Business:</w:t>
      </w:r>
      <w:r w:rsidRPr="003763B4">
        <w:rPr>
          <w:rFonts w:cs="Arial"/>
          <w:szCs w:val="18"/>
        </w:rPr>
        <w:t xml:space="preserve">  Any corporation, partnership, individual, sole proprietorship, joint-stock company, joint venture, or any other private legal entity.</w:t>
      </w:r>
    </w:p>
    <w:p w14:paraId="184F279C" w14:textId="77777777" w:rsidR="00886CD0" w:rsidRPr="003763B4" w:rsidRDefault="00886CD0" w:rsidP="007A5874">
      <w:pPr>
        <w:pStyle w:val="Glossary"/>
        <w:widowControl/>
        <w:rPr>
          <w:rFonts w:cs="Arial"/>
          <w:szCs w:val="18"/>
        </w:rPr>
      </w:pPr>
    </w:p>
    <w:p w14:paraId="2FAF4C90" w14:textId="77777777" w:rsidR="00CE43FE" w:rsidRPr="003763B4" w:rsidRDefault="00CE43FE" w:rsidP="007A5874">
      <w:pPr>
        <w:pStyle w:val="Glossary"/>
        <w:widowControl/>
        <w:rPr>
          <w:rFonts w:cs="Arial"/>
          <w:szCs w:val="18"/>
        </w:rPr>
      </w:pPr>
      <w:r w:rsidRPr="003763B4">
        <w:rPr>
          <w:rStyle w:val="Glossary-Bold"/>
          <w:rFonts w:cs="Arial"/>
          <w:szCs w:val="18"/>
        </w:rPr>
        <w:t>Business Day:</w:t>
      </w:r>
      <w:r w:rsidRPr="003763B4">
        <w:rPr>
          <w:rFonts w:cs="Arial"/>
          <w:szCs w:val="18"/>
        </w:rPr>
        <w:t xml:space="preserve">  </w:t>
      </w:r>
      <w:r w:rsidR="00100870" w:rsidRPr="003763B4">
        <w:rPr>
          <w:rFonts w:cs="Arial"/>
          <w:szCs w:val="18"/>
        </w:rPr>
        <w:t xml:space="preserve">Any weekday, except </w:t>
      </w:r>
      <w:r w:rsidR="001504A4" w:rsidRPr="003763B4">
        <w:rPr>
          <w:rFonts w:cs="Arial"/>
          <w:szCs w:val="18"/>
        </w:rPr>
        <w:t xml:space="preserve">State-recognized </w:t>
      </w:r>
      <w:r w:rsidR="00100870" w:rsidRPr="003763B4">
        <w:rPr>
          <w:rFonts w:cs="Arial"/>
          <w:szCs w:val="18"/>
        </w:rPr>
        <w:t>holidays.</w:t>
      </w:r>
    </w:p>
    <w:p w14:paraId="7318EF53" w14:textId="77777777" w:rsidR="00CE43FE" w:rsidRPr="003763B4" w:rsidRDefault="00CE43FE" w:rsidP="007A5874">
      <w:pPr>
        <w:pStyle w:val="Glossary"/>
        <w:widowControl/>
        <w:rPr>
          <w:rFonts w:cs="Arial"/>
          <w:szCs w:val="18"/>
        </w:rPr>
      </w:pPr>
    </w:p>
    <w:p w14:paraId="1EA23A24" w14:textId="77777777" w:rsidR="00886CD0" w:rsidRPr="003763B4" w:rsidRDefault="00886CD0" w:rsidP="007A5874">
      <w:pPr>
        <w:pStyle w:val="Glossary"/>
        <w:widowControl/>
        <w:rPr>
          <w:rFonts w:cs="Arial"/>
          <w:szCs w:val="18"/>
        </w:rPr>
      </w:pPr>
      <w:r w:rsidRPr="003763B4">
        <w:rPr>
          <w:rStyle w:val="Glossary-Bold"/>
          <w:rFonts w:cs="Arial"/>
          <w:szCs w:val="18"/>
        </w:rPr>
        <w:t>Calendar Day:</w:t>
      </w:r>
      <w:r w:rsidRPr="003763B4">
        <w:rPr>
          <w:rFonts w:cs="Arial"/>
          <w:szCs w:val="18"/>
        </w:rPr>
        <w:t xml:space="preserve">  </w:t>
      </w:r>
      <w:r w:rsidR="00EA7DBA" w:rsidRPr="003763B4">
        <w:rPr>
          <w:rFonts w:cs="Arial"/>
          <w:szCs w:val="18"/>
        </w:rPr>
        <w:t>Every day shown on the calendar</w:t>
      </w:r>
      <w:r w:rsidR="001504A4" w:rsidRPr="003763B4">
        <w:rPr>
          <w:rFonts w:cs="Arial"/>
          <w:szCs w:val="18"/>
        </w:rPr>
        <w:t xml:space="preserve"> including </w:t>
      </w:r>
      <w:r w:rsidR="00EA7DBA" w:rsidRPr="003763B4">
        <w:rPr>
          <w:rFonts w:cs="Arial"/>
          <w:szCs w:val="18"/>
        </w:rPr>
        <w:t>Saturdays, Sundays</w:t>
      </w:r>
      <w:r w:rsidR="00261246" w:rsidRPr="003763B4">
        <w:rPr>
          <w:rFonts w:cs="Arial"/>
          <w:szCs w:val="18"/>
        </w:rPr>
        <w:t>,</w:t>
      </w:r>
      <w:r w:rsidR="00EA7DBA" w:rsidRPr="003763B4">
        <w:rPr>
          <w:rFonts w:cs="Arial"/>
          <w:szCs w:val="18"/>
        </w:rPr>
        <w:t xml:space="preserve"> and State/Federal holidays.  </w:t>
      </w:r>
    </w:p>
    <w:p w14:paraId="509D3BA3" w14:textId="77777777" w:rsidR="00886CD0" w:rsidRPr="003763B4" w:rsidRDefault="00886CD0" w:rsidP="007A5874">
      <w:pPr>
        <w:pStyle w:val="Glossary"/>
        <w:widowControl/>
        <w:rPr>
          <w:rFonts w:cs="Arial"/>
          <w:szCs w:val="18"/>
        </w:rPr>
      </w:pPr>
    </w:p>
    <w:p w14:paraId="3B05BDC6" w14:textId="77777777" w:rsidR="001504A4" w:rsidRDefault="001504A4" w:rsidP="007A5874">
      <w:pPr>
        <w:pStyle w:val="Glossary"/>
        <w:widowControl/>
        <w:rPr>
          <w:rFonts w:cs="Arial"/>
          <w:szCs w:val="18"/>
        </w:rPr>
      </w:pPr>
      <w:r w:rsidRPr="003763B4">
        <w:rPr>
          <w:rStyle w:val="Glossary-Bold"/>
          <w:rFonts w:cs="Arial"/>
          <w:szCs w:val="18"/>
        </w:rPr>
        <w:t xml:space="preserve">Cancellation: </w:t>
      </w:r>
      <w:r w:rsidRPr="003763B4">
        <w:rPr>
          <w:rFonts w:cs="Arial"/>
          <w:szCs w:val="18"/>
        </w:rPr>
        <w:t>To call off or revoke a purchase order</w:t>
      </w:r>
      <w:r w:rsidR="00091F28">
        <w:rPr>
          <w:rFonts w:cs="Arial"/>
          <w:szCs w:val="18"/>
        </w:rPr>
        <w:t xml:space="preserve"> or contract</w:t>
      </w:r>
      <w:r w:rsidRPr="003763B4">
        <w:rPr>
          <w:rFonts w:cs="Arial"/>
          <w:szCs w:val="18"/>
        </w:rPr>
        <w:t xml:space="preserve"> without expectation of conducting or performing it at a later time.</w:t>
      </w:r>
    </w:p>
    <w:p w14:paraId="664E1B6F" w14:textId="77777777" w:rsidR="00604D9D" w:rsidRDefault="00604D9D" w:rsidP="007A5874">
      <w:pPr>
        <w:pStyle w:val="Glossary"/>
        <w:widowControl/>
        <w:rPr>
          <w:rFonts w:cs="Arial"/>
          <w:szCs w:val="18"/>
        </w:rPr>
      </w:pPr>
    </w:p>
    <w:p w14:paraId="5D7F6E9A" w14:textId="77777777" w:rsidR="00604D9D" w:rsidRPr="003763B4" w:rsidRDefault="00604D9D" w:rsidP="007A5874">
      <w:pPr>
        <w:pStyle w:val="Glossary"/>
        <w:widowControl/>
        <w:rPr>
          <w:rFonts w:cs="Arial"/>
          <w:szCs w:val="18"/>
        </w:rPr>
      </w:pPr>
      <w:r w:rsidRPr="008F46EF">
        <w:rPr>
          <w:rStyle w:val="Glossary-Bold"/>
        </w:rPr>
        <w:t>Change Order</w:t>
      </w:r>
      <w:r>
        <w:rPr>
          <w:rFonts w:cs="Arial"/>
          <w:szCs w:val="18"/>
        </w:rPr>
        <w:t>:</w:t>
      </w:r>
      <w:r w:rsidRPr="00604D9D">
        <w:t xml:space="preserve"> </w:t>
      </w:r>
      <w:r w:rsidRPr="00541EE5">
        <w:t>Document that provides</w:t>
      </w:r>
      <w:r w:rsidR="00091F28">
        <w:t xml:space="preserve"> an addendum and/or</w:t>
      </w:r>
      <w:r w:rsidRPr="00541EE5">
        <w:t xml:space="preserve"> amendments to an executed purchase order</w:t>
      </w:r>
      <w:r>
        <w:t xml:space="preserve"> or contract.</w:t>
      </w:r>
    </w:p>
    <w:p w14:paraId="7CC2FEC1" w14:textId="77777777" w:rsidR="00822F55" w:rsidRPr="003763B4" w:rsidRDefault="00822F55" w:rsidP="007A5874">
      <w:pPr>
        <w:pStyle w:val="Glossary"/>
        <w:widowControl/>
        <w:rPr>
          <w:rFonts w:cs="Arial"/>
          <w:szCs w:val="18"/>
        </w:rPr>
      </w:pPr>
    </w:p>
    <w:p w14:paraId="5FB43922" w14:textId="77777777" w:rsidR="005C1CEF" w:rsidRPr="003763B4" w:rsidRDefault="00886CD0" w:rsidP="007A5874">
      <w:pPr>
        <w:pStyle w:val="Glossary"/>
        <w:widowControl/>
        <w:rPr>
          <w:rFonts w:cs="Arial"/>
          <w:szCs w:val="18"/>
        </w:rPr>
      </w:pPr>
      <w:r w:rsidRPr="003763B4">
        <w:rPr>
          <w:rStyle w:val="Glossary-Bold"/>
          <w:rFonts w:cs="Arial"/>
          <w:szCs w:val="18"/>
        </w:rPr>
        <w:t>Collusion:</w:t>
      </w:r>
      <w:r w:rsidRPr="003763B4">
        <w:rPr>
          <w:rFonts w:cs="Arial"/>
          <w:szCs w:val="18"/>
        </w:rPr>
        <w:t xml:space="preserve">  A</w:t>
      </w:r>
      <w:r w:rsidR="00513D7C" w:rsidRPr="003763B4">
        <w:rPr>
          <w:rFonts w:cs="Arial"/>
          <w:szCs w:val="18"/>
        </w:rPr>
        <w:t>n</w:t>
      </w:r>
      <w:r w:rsidRPr="003763B4">
        <w:rPr>
          <w:rFonts w:cs="Arial"/>
          <w:szCs w:val="18"/>
        </w:rPr>
        <w:t xml:space="preserve"> agreement or cooperation between two or more persons or entities to accomplish a fraudulent, deceitful</w:t>
      </w:r>
      <w:r w:rsidR="00261246" w:rsidRPr="003763B4">
        <w:rPr>
          <w:rFonts w:cs="Arial"/>
          <w:szCs w:val="18"/>
        </w:rPr>
        <w:t>,</w:t>
      </w:r>
      <w:r w:rsidRPr="003763B4">
        <w:rPr>
          <w:rFonts w:cs="Arial"/>
          <w:szCs w:val="18"/>
        </w:rPr>
        <w:t xml:space="preserve"> or unlawful purpose.</w:t>
      </w:r>
    </w:p>
    <w:p w14:paraId="2000B37B" w14:textId="77777777" w:rsidR="00886CD0" w:rsidRPr="003763B4" w:rsidRDefault="00886CD0" w:rsidP="007A5874">
      <w:pPr>
        <w:pStyle w:val="Glossary"/>
        <w:widowControl/>
        <w:rPr>
          <w:rFonts w:cs="Arial"/>
          <w:szCs w:val="18"/>
        </w:rPr>
      </w:pPr>
    </w:p>
    <w:p w14:paraId="55F23F43" w14:textId="77777777" w:rsidR="00886CD0" w:rsidRPr="003763B4" w:rsidRDefault="00886CD0" w:rsidP="007A5874">
      <w:pPr>
        <w:pStyle w:val="Glossary"/>
        <w:widowControl/>
        <w:rPr>
          <w:rFonts w:cs="Arial"/>
          <w:szCs w:val="18"/>
        </w:rPr>
      </w:pPr>
      <w:r w:rsidRPr="003763B4">
        <w:rPr>
          <w:rStyle w:val="Glossary-Bold"/>
          <w:rFonts w:cs="Arial"/>
          <w:szCs w:val="18"/>
        </w:rPr>
        <w:t>Confidential Information:</w:t>
      </w:r>
      <w:r w:rsidRPr="003763B4">
        <w:rPr>
          <w:rFonts w:cs="Arial"/>
          <w:szCs w:val="18"/>
        </w:rPr>
        <w:t xml:space="preserve"> </w:t>
      </w:r>
      <w:r w:rsidR="00F224BF" w:rsidRPr="003763B4">
        <w:rPr>
          <w:rFonts w:cs="Arial"/>
          <w:szCs w:val="18"/>
        </w:rPr>
        <w:t xml:space="preserve">Unless otherwise defined below, </w:t>
      </w:r>
      <w:r w:rsidRPr="003763B4">
        <w:rPr>
          <w:rFonts w:cs="Arial"/>
          <w:szCs w:val="18"/>
        </w:rPr>
        <w:t xml:space="preserve">“Confidential Information” shall also mean proprietary trade secrets, academic and scientific research work which is in progress and unpublished, and other information which if released would give advantage to business competitors and serve no public purpose (see Neb. Rev. Stat. §84-712.05(3)).  In accordance with Nebraska Attorney General Opinions 92068 and 97033, proof that information is proprietary requires identification of specific, named competitor(s) who would be advantaged by release of the information and the specific advantage the competitor(s) would </w:t>
      </w:r>
      <w:r w:rsidR="00261246" w:rsidRPr="003763B4">
        <w:rPr>
          <w:rFonts w:cs="Arial"/>
          <w:szCs w:val="18"/>
        </w:rPr>
        <w:t>rec</w:t>
      </w:r>
      <w:r w:rsidR="00C67D97" w:rsidRPr="003763B4">
        <w:rPr>
          <w:rFonts w:cs="Arial"/>
          <w:szCs w:val="18"/>
        </w:rPr>
        <w:t>ei</w:t>
      </w:r>
      <w:r w:rsidR="00261246" w:rsidRPr="003763B4">
        <w:rPr>
          <w:rFonts w:cs="Arial"/>
          <w:szCs w:val="18"/>
        </w:rPr>
        <w:t>ve</w:t>
      </w:r>
      <w:r w:rsidRPr="003763B4">
        <w:rPr>
          <w:rFonts w:cs="Arial"/>
          <w:szCs w:val="18"/>
        </w:rPr>
        <w:t>.</w:t>
      </w:r>
    </w:p>
    <w:p w14:paraId="4971D56A" w14:textId="77777777" w:rsidR="00886CD0" w:rsidRPr="003763B4" w:rsidRDefault="00886CD0" w:rsidP="007A5874">
      <w:pPr>
        <w:pStyle w:val="Glossary"/>
        <w:widowControl/>
        <w:rPr>
          <w:rFonts w:cs="Arial"/>
          <w:szCs w:val="18"/>
        </w:rPr>
      </w:pPr>
    </w:p>
    <w:p w14:paraId="2F1528D0" w14:textId="77777777" w:rsidR="00886CD0" w:rsidRPr="003763B4" w:rsidRDefault="00886CD0" w:rsidP="007A5874">
      <w:pPr>
        <w:pStyle w:val="Glossary"/>
        <w:widowControl/>
        <w:rPr>
          <w:rFonts w:cs="Arial"/>
          <w:szCs w:val="18"/>
        </w:rPr>
      </w:pPr>
      <w:r w:rsidRPr="003763B4">
        <w:rPr>
          <w:rStyle w:val="Glossary-Bold"/>
          <w:rFonts w:cs="Arial"/>
          <w:szCs w:val="18"/>
        </w:rPr>
        <w:t>Contract:</w:t>
      </w:r>
      <w:r w:rsidRPr="003763B4">
        <w:rPr>
          <w:rFonts w:cs="Arial"/>
          <w:szCs w:val="18"/>
        </w:rPr>
        <w:t xml:space="preserve">  An agreement between two or more </w:t>
      </w:r>
      <w:r w:rsidR="000536B8" w:rsidRPr="003763B4">
        <w:rPr>
          <w:rFonts w:cs="Arial"/>
          <w:szCs w:val="18"/>
        </w:rPr>
        <w:t xml:space="preserve">parties creating obligations that are enforceable or otherwise recognizable at law; the writing that sets forth such an agreement. </w:t>
      </w:r>
    </w:p>
    <w:p w14:paraId="59CB7D37" w14:textId="77777777" w:rsidR="00886CD0" w:rsidRPr="003763B4" w:rsidRDefault="00886CD0" w:rsidP="007A5874">
      <w:pPr>
        <w:pStyle w:val="Glossary"/>
        <w:widowControl/>
        <w:rPr>
          <w:rFonts w:cs="Arial"/>
          <w:szCs w:val="18"/>
        </w:rPr>
      </w:pPr>
    </w:p>
    <w:p w14:paraId="6E8F9606" w14:textId="77777777" w:rsidR="00EA7DBA" w:rsidRDefault="005F4C5C" w:rsidP="007A5874">
      <w:pPr>
        <w:pStyle w:val="Glossary"/>
        <w:widowControl/>
        <w:rPr>
          <w:rFonts w:cs="Arial"/>
          <w:szCs w:val="18"/>
        </w:rPr>
      </w:pPr>
      <w:r w:rsidRPr="003763B4">
        <w:rPr>
          <w:rStyle w:val="Glossary-Bold"/>
          <w:rFonts w:cs="Arial"/>
          <w:szCs w:val="18"/>
        </w:rPr>
        <w:t>Contract Administration:</w:t>
      </w:r>
      <w:r w:rsidRPr="003763B4">
        <w:rPr>
          <w:rFonts w:cs="Arial"/>
          <w:szCs w:val="18"/>
        </w:rPr>
        <w:t xml:space="preserve">  The </w:t>
      </w:r>
      <w:r w:rsidR="004B308E">
        <w:rPr>
          <w:rFonts w:cs="Arial"/>
          <w:szCs w:val="18"/>
        </w:rPr>
        <w:t>administration</w:t>
      </w:r>
      <w:r w:rsidR="004B308E" w:rsidRPr="003763B4">
        <w:rPr>
          <w:rFonts w:cs="Arial"/>
          <w:szCs w:val="18"/>
        </w:rPr>
        <w:t xml:space="preserve"> </w:t>
      </w:r>
      <w:r w:rsidRPr="003763B4">
        <w:rPr>
          <w:rFonts w:cs="Arial"/>
          <w:szCs w:val="18"/>
        </w:rPr>
        <w:t>of the contract which includes and is not limited to; contract signing, contract amendments and any necessary legal actions.</w:t>
      </w:r>
    </w:p>
    <w:p w14:paraId="157B455D" w14:textId="77777777" w:rsidR="002A646A" w:rsidRDefault="002A646A" w:rsidP="007A5874">
      <w:pPr>
        <w:pStyle w:val="Glossary"/>
        <w:widowControl/>
        <w:rPr>
          <w:rFonts w:cs="Arial"/>
          <w:szCs w:val="18"/>
        </w:rPr>
      </w:pPr>
    </w:p>
    <w:p w14:paraId="3520CAE4" w14:textId="77777777" w:rsidR="002A646A" w:rsidRPr="002A646A" w:rsidRDefault="002A646A" w:rsidP="007A5874">
      <w:pPr>
        <w:pStyle w:val="Glossary"/>
        <w:widowControl/>
        <w:rPr>
          <w:rFonts w:cs="Arial"/>
          <w:szCs w:val="18"/>
        </w:rPr>
      </w:pPr>
      <w:r w:rsidRPr="00D83826">
        <w:rPr>
          <w:rStyle w:val="Glossary-Bold"/>
        </w:rPr>
        <w:t>Contract Award</w:t>
      </w:r>
      <w:r w:rsidRPr="00D83826">
        <w:t>:</w:t>
      </w:r>
      <w:r>
        <w:rPr>
          <w:rFonts w:cs="Arial"/>
          <w:szCs w:val="18"/>
        </w:rPr>
        <w:t xml:space="preserve"> </w:t>
      </w:r>
      <w:r w:rsidR="002578A9">
        <w:rPr>
          <w:rFonts w:cs="Arial"/>
          <w:szCs w:val="18"/>
        </w:rPr>
        <w:t>Occurs upon execution of the State document titled “Service Contract Award” by the proper authority.</w:t>
      </w:r>
    </w:p>
    <w:p w14:paraId="461458F5" w14:textId="77777777" w:rsidR="00EA7DBA" w:rsidRPr="003763B4" w:rsidRDefault="00EA7DBA" w:rsidP="007A5874">
      <w:pPr>
        <w:pStyle w:val="Glossary"/>
        <w:widowControl/>
        <w:rPr>
          <w:rFonts w:cs="Arial"/>
          <w:szCs w:val="18"/>
          <w:highlight w:val="yellow"/>
        </w:rPr>
      </w:pPr>
    </w:p>
    <w:p w14:paraId="15A57776" w14:textId="77777777" w:rsidR="00EA7DBA" w:rsidRPr="003763B4" w:rsidRDefault="00EA7DBA" w:rsidP="007A5874">
      <w:pPr>
        <w:pStyle w:val="Glossary"/>
        <w:widowControl/>
        <w:rPr>
          <w:rFonts w:cs="Arial"/>
          <w:szCs w:val="18"/>
        </w:rPr>
      </w:pPr>
      <w:r w:rsidRPr="003763B4">
        <w:rPr>
          <w:rStyle w:val="Glossary-Bold"/>
          <w:rFonts w:cs="Arial"/>
          <w:szCs w:val="18"/>
        </w:rPr>
        <w:t>Contract Management</w:t>
      </w:r>
      <w:r w:rsidR="000536B8" w:rsidRPr="003763B4">
        <w:rPr>
          <w:rStyle w:val="Glossary-Bold"/>
          <w:rFonts w:cs="Arial"/>
          <w:szCs w:val="18"/>
        </w:rPr>
        <w:t xml:space="preserve">: </w:t>
      </w:r>
      <w:r w:rsidR="000536B8" w:rsidRPr="003763B4">
        <w:rPr>
          <w:rFonts w:cs="Arial"/>
          <w:szCs w:val="18"/>
        </w:rPr>
        <w:t>The management of</w:t>
      </w:r>
      <w:r w:rsidR="00F0777D" w:rsidRPr="003763B4">
        <w:rPr>
          <w:rFonts w:cs="Arial"/>
          <w:szCs w:val="18"/>
        </w:rPr>
        <w:t xml:space="preserve"> </w:t>
      </w:r>
      <w:r w:rsidR="00E94172" w:rsidRPr="003763B4">
        <w:rPr>
          <w:rFonts w:cs="Arial"/>
          <w:szCs w:val="18"/>
        </w:rPr>
        <w:t>day-to-day</w:t>
      </w:r>
      <w:r w:rsidR="00C67D97" w:rsidRPr="003763B4">
        <w:rPr>
          <w:rFonts w:cs="Arial"/>
          <w:szCs w:val="18"/>
        </w:rPr>
        <w:t xml:space="preserve"> activities at the agency which includes and is not limited to ensuring deliverables </w:t>
      </w:r>
      <w:r w:rsidR="006753E5" w:rsidRPr="003763B4">
        <w:rPr>
          <w:rFonts w:cs="Arial"/>
          <w:szCs w:val="18"/>
        </w:rPr>
        <w:t xml:space="preserve">are </w:t>
      </w:r>
      <w:r w:rsidR="00C67D97" w:rsidRPr="003763B4">
        <w:rPr>
          <w:rFonts w:cs="Arial"/>
          <w:szCs w:val="18"/>
        </w:rPr>
        <w:t xml:space="preserve">received, specifications are met, </w:t>
      </w:r>
      <w:r w:rsidR="00F0777D" w:rsidRPr="003763B4">
        <w:rPr>
          <w:rFonts w:cs="Arial"/>
          <w:szCs w:val="18"/>
        </w:rPr>
        <w:t xml:space="preserve">handling </w:t>
      </w:r>
      <w:r w:rsidR="00C67D97" w:rsidRPr="003763B4">
        <w:rPr>
          <w:rFonts w:cs="Arial"/>
          <w:szCs w:val="18"/>
        </w:rPr>
        <w:t xml:space="preserve">meetings and making payments to the </w:t>
      </w:r>
      <w:r w:rsidR="005843BB" w:rsidRPr="003763B4">
        <w:rPr>
          <w:rFonts w:cs="Arial"/>
          <w:szCs w:val="18"/>
        </w:rPr>
        <w:t>C</w:t>
      </w:r>
      <w:r w:rsidR="00C67D97" w:rsidRPr="003763B4">
        <w:rPr>
          <w:rFonts w:cs="Arial"/>
          <w:szCs w:val="18"/>
        </w:rPr>
        <w:t xml:space="preserve">ontractor. </w:t>
      </w:r>
    </w:p>
    <w:p w14:paraId="07E4B626" w14:textId="77777777" w:rsidR="00EA7DBA" w:rsidRPr="003763B4" w:rsidRDefault="00EA7DBA" w:rsidP="007A5874">
      <w:pPr>
        <w:pStyle w:val="Glossary"/>
        <w:widowControl/>
        <w:rPr>
          <w:rFonts w:cs="Arial"/>
          <w:szCs w:val="18"/>
        </w:rPr>
      </w:pPr>
    </w:p>
    <w:p w14:paraId="6C2C7FD5" w14:textId="77777777" w:rsidR="00513D7C" w:rsidRPr="003763B4" w:rsidRDefault="00513D7C" w:rsidP="007A5874">
      <w:pPr>
        <w:pStyle w:val="Glossary"/>
        <w:widowControl/>
        <w:rPr>
          <w:rFonts w:cs="Arial"/>
          <w:szCs w:val="18"/>
        </w:rPr>
      </w:pPr>
      <w:r w:rsidRPr="003763B4">
        <w:rPr>
          <w:rStyle w:val="Glossary-Bold"/>
          <w:rFonts w:cs="Arial"/>
          <w:szCs w:val="18"/>
        </w:rPr>
        <w:t xml:space="preserve">Contract Period: </w:t>
      </w:r>
      <w:r w:rsidRPr="003763B4">
        <w:rPr>
          <w:rFonts w:cs="Arial"/>
          <w:szCs w:val="18"/>
        </w:rPr>
        <w:t>The duration of the contract.</w:t>
      </w:r>
    </w:p>
    <w:p w14:paraId="0230F8C8" w14:textId="77777777" w:rsidR="00513D7C" w:rsidRPr="003763B4" w:rsidRDefault="00513D7C" w:rsidP="007A5874">
      <w:pPr>
        <w:pStyle w:val="Glossary"/>
        <w:widowControl/>
        <w:rPr>
          <w:rFonts w:cs="Arial"/>
          <w:szCs w:val="18"/>
        </w:rPr>
      </w:pPr>
    </w:p>
    <w:p w14:paraId="2BC4C170" w14:textId="77777777" w:rsidR="00057972" w:rsidRDefault="00886CD0" w:rsidP="007A5874">
      <w:pPr>
        <w:pStyle w:val="Glossary"/>
        <w:widowControl/>
      </w:pPr>
      <w:r w:rsidRPr="003763B4">
        <w:rPr>
          <w:rStyle w:val="Glossary-Bold"/>
          <w:rFonts w:cs="Arial"/>
          <w:szCs w:val="18"/>
        </w:rPr>
        <w:lastRenderedPageBreak/>
        <w:t>Contractor:</w:t>
      </w:r>
      <w:r w:rsidR="00254DC4">
        <w:rPr>
          <w:rFonts w:cs="Arial"/>
          <w:szCs w:val="18"/>
        </w:rPr>
        <w:t xml:space="preserve">  </w:t>
      </w:r>
      <w:r w:rsidR="00057972">
        <w:t xml:space="preserve">An individual or entity lawfully conducting business in the State, or licensed to do so, who seeks to provide goods or services under the terms of a written </w:t>
      </w:r>
      <w:r w:rsidR="002B09FE">
        <w:t>Request for Proposal</w:t>
      </w:r>
      <w:r w:rsidR="00BE1974">
        <w:t>.</w:t>
      </w:r>
    </w:p>
    <w:p w14:paraId="363DA2AF" w14:textId="77777777" w:rsidR="005C1CEF" w:rsidRPr="003763B4" w:rsidRDefault="005C1CEF" w:rsidP="007A5874">
      <w:pPr>
        <w:pStyle w:val="Glossary"/>
        <w:widowControl/>
        <w:rPr>
          <w:rFonts w:cs="Arial"/>
          <w:szCs w:val="18"/>
        </w:rPr>
      </w:pPr>
    </w:p>
    <w:p w14:paraId="7596D881" w14:textId="77777777" w:rsidR="00886CD0" w:rsidRPr="003763B4" w:rsidRDefault="00886CD0" w:rsidP="007A5874">
      <w:pPr>
        <w:pStyle w:val="Glossary"/>
        <w:widowControl/>
        <w:rPr>
          <w:rFonts w:cs="Arial"/>
          <w:szCs w:val="18"/>
        </w:rPr>
      </w:pPr>
      <w:r w:rsidRPr="003763B4">
        <w:rPr>
          <w:rStyle w:val="Glossary-Bold"/>
          <w:rFonts w:cs="Arial"/>
          <w:szCs w:val="18"/>
        </w:rPr>
        <w:t>Copyright:</w:t>
      </w:r>
      <w:r w:rsidRPr="003763B4">
        <w:rPr>
          <w:rFonts w:cs="Arial"/>
          <w:szCs w:val="18"/>
        </w:rPr>
        <w:t xml:space="preserve">  </w:t>
      </w:r>
      <w:r w:rsidR="002A0189" w:rsidRPr="003763B4">
        <w:rPr>
          <w:rFonts w:cs="Arial"/>
          <w:szCs w:val="18"/>
        </w:rPr>
        <w:t>A property right in an original work of authorship fixed in any tangible medium of expression, giving the holder the exclusive right to reproduce, adapt and distribute the work</w:t>
      </w:r>
      <w:r w:rsidRPr="003763B4">
        <w:rPr>
          <w:rFonts w:cs="Arial"/>
          <w:szCs w:val="18"/>
        </w:rPr>
        <w:t xml:space="preserve">.  </w:t>
      </w:r>
    </w:p>
    <w:p w14:paraId="36FCD143" w14:textId="77777777" w:rsidR="00936B9E" w:rsidRPr="003763B4" w:rsidRDefault="00936B9E" w:rsidP="007A5874">
      <w:pPr>
        <w:pStyle w:val="Glossary"/>
        <w:widowControl/>
        <w:rPr>
          <w:rFonts w:cs="Arial"/>
          <w:szCs w:val="18"/>
        </w:rPr>
      </w:pPr>
    </w:p>
    <w:p w14:paraId="1BF4CFAF" w14:textId="77777777" w:rsidR="00B377DC" w:rsidRPr="003763B4" w:rsidRDefault="0078370E" w:rsidP="007A5874">
      <w:pPr>
        <w:pStyle w:val="Glossary"/>
        <w:widowControl/>
        <w:rPr>
          <w:rFonts w:cs="Arial"/>
          <w:szCs w:val="18"/>
        </w:rPr>
      </w:pPr>
      <w:r w:rsidRPr="00D83826">
        <w:rPr>
          <w:rStyle w:val="Glossary-Bold"/>
        </w:rPr>
        <w:t>Customer Service</w:t>
      </w:r>
      <w:r w:rsidRPr="00D83826">
        <w:t xml:space="preserve">: </w:t>
      </w:r>
      <w:r w:rsidRPr="003763B4">
        <w:rPr>
          <w:rFonts w:cs="Arial"/>
          <w:szCs w:val="18"/>
        </w:rPr>
        <w:t>The process of ensuring customer satisfaction by providing assistance and advice on those produc</w:t>
      </w:r>
      <w:r w:rsidR="005843BB" w:rsidRPr="003763B4">
        <w:rPr>
          <w:rFonts w:cs="Arial"/>
          <w:szCs w:val="18"/>
        </w:rPr>
        <w:t>ts or services provided by the C</w:t>
      </w:r>
      <w:r w:rsidRPr="003763B4">
        <w:rPr>
          <w:rFonts w:cs="Arial"/>
          <w:szCs w:val="18"/>
        </w:rPr>
        <w:t>ontractor.</w:t>
      </w:r>
    </w:p>
    <w:p w14:paraId="19D025F9" w14:textId="77777777" w:rsidR="00936B9E" w:rsidRPr="003763B4" w:rsidRDefault="00936B9E" w:rsidP="007A5874">
      <w:pPr>
        <w:pStyle w:val="Glossary"/>
        <w:widowControl/>
        <w:rPr>
          <w:rFonts w:cs="Arial"/>
          <w:szCs w:val="18"/>
        </w:rPr>
      </w:pPr>
    </w:p>
    <w:p w14:paraId="614D7A2D" w14:textId="77777777" w:rsidR="00886CD0" w:rsidRPr="003763B4" w:rsidRDefault="00886CD0" w:rsidP="007A5874">
      <w:pPr>
        <w:pStyle w:val="Glossary"/>
        <w:widowControl/>
        <w:rPr>
          <w:rFonts w:cs="Arial"/>
          <w:szCs w:val="18"/>
        </w:rPr>
      </w:pPr>
      <w:r w:rsidRPr="003763B4">
        <w:rPr>
          <w:rStyle w:val="Glossary-Bold"/>
          <w:rFonts w:cs="Arial"/>
          <w:szCs w:val="18"/>
        </w:rPr>
        <w:t>Default:</w:t>
      </w:r>
      <w:r w:rsidR="00254DC4">
        <w:rPr>
          <w:rFonts w:cs="Arial"/>
          <w:szCs w:val="18"/>
        </w:rPr>
        <w:t xml:space="preserve">  </w:t>
      </w:r>
      <w:r w:rsidRPr="003763B4">
        <w:rPr>
          <w:rFonts w:cs="Arial"/>
          <w:szCs w:val="18"/>
        </w:rPr>
        <w:t xml:space="preserve">The omission or failure to perform a contractual duty. </w:t>
      </w:r>
    </w:p>
    <w:p w14:paraId="7454FD71" w14:textId="77777777" w:rsidR="00886CD0" w:rsidRPr="003763B4" w:rsidRDefault="00886CD0" w:rsidP="007A5874">
      <w:pPr>
        <w:pStyle w:val="Glossary"/>
        <w:widowControl/>
        <w:rPr>
          <w:rFonts w:cs="Arial"/>
          <w:szCs w:val="18"/>
        </w:rPr>
      </w:pPr>
    </w:p>
    <w:p w14:paraId="7B8BC3DF" w14:textId="77777777" w:rsidR="002D4C26" w:rsidRPr="003763B4" w:rsidRDefault="002D4C26" w:rsidP="007A5874">
      <w:pPr>
        <w:pStyle w:val="Glossary"/>
        <w:widowControl/>
        <w:rPr>
          <w:rFonts w:cs="Arial"/>
          <w:szCs w:val="18"/>
        </w:rPr>
      </w:pPr>
      <w:r w:rsidRPr="003763B4">
        <w:rPr>
          <w:rStyle w:val="Glossary-Bold"/>
          <w:rFonts w:cs="Arial"/>
          <w:szCs w:val="18"/>
        </w:rPr>
        <w:t>Deviation:</w:t>
      </w:r>
      <w:r w:rsidRPr="003763B4">
        <w:rPr>
          <w:rFonts w:cs="Arial"/>
          <w:szCs w:val="18"/>
        </w:rPr>
        <w:t xml:space="preserve"> Any proposed change(s) or alteration(s) to either the </w:t>
      </w:r>
      <w:r w:rsidR="0044053E" w:rsidRPr="003763B4">
        <w:rPr>
          <w:rFonts w:cs="Arial"/>
          <w:szCs w:val="18"/>
        </w:rPr>
        <w:t>terms and conditions</w:t>
      </w:r>
      <w:r w:rsidRPr="003763B4">
        <w:rPr>
          <w:rFonts w:cs="Arial"/>
          <w:szCs w:val="18"/>
        </w:rPr>
        <w:t xml:space="preserve"> or deliverables within the scope of </w:t>
      </w:r>
      <w:r w:rsidR="0044053E" w:rsidRPr="003763B4">
        <w:rPr>
          <w:rFonts w:cs="Arial"/>
          <w:szCs w:val="18"/>
        </w:rPr>
        <w:t xml:space="preserve">the written </w:t>
      </w:r>
      <w:r w:rsidR="002B09FE">
        <w:t>Request for Proposal</w:t>
      </w:r>
      <w:r w:rsidR="0044053E" w:rsidRPr="003763B4">
        <w:rPr>
          <w:rFonts w:cs="Arial"/>
          <w:szCs w:val="18"/>
        </w:rPr>
        <w:t xml:space="preserve"> or contract</w:t>
      </w:r>
      <w:r w:rsidRPr="003763B4">
        <w:rPr>
          <w:rFonts w:cs="Arial"/>
          <w:szCs w:val="18"/>
        </w:rPr>
        <w:t xml:space="preserve">.  </w:t>
      </w:r>
    </w:p>
    <w:p w14:paraId="3BE62A8A" w14:textId="77777777" w:rsidR="00886CD0" w:rsidRPr="003763B4" w:rsidRDefault="00886CD0" w:rsidP="007A5874">
      <w:pPr>
        <w:pStyle w:val="Glossary"/>
        <w:widowControl/>
        <w:rPr>
          <w:rFonts w:cs="Arial"/>
          <w:szCs w:val="18"/>
        </w:rPr>
      </w:pPr>
    </w:p>
    <w:p w14:paraId="07FAB299" w14:textId="77777777" w:rsidR="00261246" w:rsidRPr="003763B4" w:rsidRDefault="00261246" w:rsidP="007A5874">
      <w:pPr>
        <w:pStyle w:val="Glossary"/>
        <w:widowControl/>
        <w:rPr>
          <w:rFonts w:cs="Arial"/>
          <w:szCs w:val="18"/>
        </w:rPr>
      </w:pPr>
      <w:r w:rsidRPr="003763B4">
        <w:rPr>
          <w:rStyle w:val="Glossary-Bold"/>
          <w:rFonts w:cs="Arial"/>
          <w:szCs w:val="18"/>
        </w:rPr>
        <w:t>Evaluation:</w:t>
      </w:r>
      <w:r w:rsidRPr="003763B4">
        <w:rPr>
          <w:rFonts w:cs="Arial"/>
          <w:szCs w:val="18"/>
        </w:rPr>
        <w:t xml:space="preserve"> The process of examining an offer after opening to determine the</w:t>
      </w:r>
      <w:r w:rsidR="00626064">
        <w:rPr>
          <w:rFonts w:cs="Arial"/>
          <w:szCs w:val="18"/>
        </w:rPr>
        <w:t xml:space="preserve"> </w:t>
      </w:r>
      <w:r w:rsidR="001F10AD">
        <w:rPr>
          <w:rFonts w:cs="Arial"/>
          <w:szCs w:val="18"/>
        </w:rPr>
        <w:t>bidder’s</w:t>
      </w:r>
      <w:r w:rsidRPr="003763B4">
        <w:rPr>
          <w:rFonts w:cs="Arial"/>
          <w:szCs w:val="18"/>
        </w:rPr>
        <w:t xml:space="preserve"> responsibility, responsiveness to requirements, and to ascertain other characteristics of the offer that relate to determination of the successful award.</w:t>
      </w:r>
    </w:p>
    <w:p w14:paraId="37A24F7B" w14:textId="77777777" w:rsidR="00261246" w:rsidRPr="003763B4" w:rsidRDefault="00261246" w:rsidP="007A5874">
      <w:pPr>
        <w:pStyle w:val="Glossary"/>
        <w:widowControl/>
        <w:rPr>
          <w:rFonts w:cs="Arial"/>
          <w:szCs w:val="18"/>
        </w:rPr>
      </w:pPr>
    </w:p>
    <w:p w14:paraId="68CFE87D" w14:textId="77777777" w:rsidR="00886CD0" w:rsidRPr="003763B4" w:rsidRDefault="00886CD0" w:rsidP="007A5874">
      <w:pPr>
        <w:pStyle w:val="Glossary"/>
        <w:widowControl/>
        <w:rPr>
          <w:rFonts w:cs="Arial"/>
          <w:szCs w:val="18"/>
        </w:rPr>
      </w:pPr>
      <w:r w:rsidRPr="003763B4">
        <w:rPr>
          <w:rStyle w:val="Glossary-Bold"/>
          <w:rFonts w:cs="Arial"/>
          <w:szCs w:val="18"/>
        </w:rPr>
        <w:t>Evaluation Committee:</w:t>
      </w:r>
      <w:r w:rsidRPr="003763B4">
        <w:rPr>
          <w:rFonts w:cs="Arial"/>
          <w:szCs w:val="18"/>
        </w:rPr>
        <w:t xml:space="preserve">  </w:t>
      </w:r>
      <w:r w:rsidR="008B40DD">
        <w:rPr>
          <w:rFonts w:cs="Arial"/>
          <w:szCs w:val="18"/>
        </w:rPr>
        <w:t>Individuals selected</w:t>
      </w:r>
      <w:r w:rsidRPr="003763B4">
        <w:rPr>
          <w:rFonts w:cs="Arial"/>
          <w:szCs w:val="18"/>
        </w:rPr>
        <w:t xml:space="preserve"> by the requesting agency </w:t>
      </w:r>
      <w:r w:rsidR="008B40DD">
        <w:rPr>
          <w:rFonts w:cs="Arial"/>
          <w:szCs w:val="18"/>
        </w:rPr>
        <w:t>for</w:t>
      </w:r>
      <w:r w:rsidRPr="003763B4">
        <w:rPr>
          <w:rFonts w:cs="Arial"/>
          <w:szCs w:val="18"/>
        </w:rPr>
        <w:t xml:space="preserve"> the evaluation of proposals</w:t>
      </w:r>
      <w:r w:rsidR="00910FB8" w:rsidRPr="003763B4">
        <w:rPr>
          <w:rFonts w:cs="Arial"/>
          <w:szCs w:val="18"/>
        </w:rPr>
        <w:t xml:space="preserve"> (offers made in response to written </w:t>
      </w:r>
      <w:r w:rsidR="002B09FE">
        <w:t>Request for Proposals</w:t>
      </w:r>
      <w:r w:rsidR="00910FB8" w:rsidRPr="003763B4">
        <w:rPr>
          <w:rFonts w:cs="Arial"/>
          <w:szCs w:val="18"/>
        </w:rPr>
        <w:t>).</w:t>
      </w:r>
    </w:p>
    <w:p w14:paraId="0B16F634" w14:textId="77777777" w:rsidR="00886CD0" w:rsidRPr="003763B4" w:rsidRDefault="00886CD0" w:rsidP="007A5874">
      <w:pPr>
        <w:pStyle w:val="Glossary"/>
        <w:widowControl/>
        <w:rPr>
          <w:rFonts w:cs="Arial"/>
          <w:szCs w:val="18"/>
        </w:rPr>
      </w:pPr>
    </w:p>
    <w:p w14:paraId="0AEFE6DC" w14:textId="77777777" w:rsidR="00617872" w:rsidRPr="003763B4" w:rsidRDefault="00886CD0" w:rsidP="007A5874">
      <w:pPr>
        <w:pStyle w:val="Glossary"/>
        <w:widowControl/>
        <w:rPr>
          <w:rFonts w:cs="Arial"/>
          <w:szCs w:val="18"/>
        </w:rPr>
      </w:pPr>
      <w:r w:rsidRPr="003763B4">
        <w:rPr>
          <w:rStyle w:val="Glossary-Bold"/>
          <w:rFonts w:cs="Arial"/>
          <w:szCs w:val="18"/>
        </w:rPr>
        <w:t xml:space="preserve">Extension:  </w:t>
      </w:r>
      <w:r w:rsidR="00910FB8" w:rsidRPr="003763B4">
        <w:rPr>
          <w:rFonts w:cs="Arial"/>
          <w:szCs w:val="18"/>
        </w:rPr>
        <w:t>Continuance of a contract for a specified duration upon the agreement of the parties beyond the original Contract Period.</w:t>
      </w:r>
      <w:r w:rsidRPr="003763B4">
        <w:rPr>
          <w:rFonts w:cs="Arial"/>
          <w:szCs w:val="18"/>
        </w:rPr>
        <w:t xml:space="preserve">  Not to be confused with </w:t>
      </w:r>
      <w:r w:rsidR="00AB714A" w:rsidRPr="003763B4">
        <w:rPr>
          <w:rFonts w:cs="Arial"/>
          <w:szCs w:val="18"/>
        </w:rPr>
        <w:t>“</w:t>
      </w:r>
      <w:r w:rsidRPr="003763B4">
        <w:rPr>
          <w:rFonts w:cs="Arial"/>
          <w:szCs w:val="18"/>
        </w:rPr>
        <w:t>Renewal</w:t>
      </w:r>
      <w:r w:rsidR="00EE146E" w:rsidRPr="003763B4">
        <w:rPr>
          <w:rFonts w:cs="Arial"/>
          <w:szCs w:val="18"/>
        </w:rPr>
        <w:t xml:space="preserve"> Period</w:t>
      </w:r>
      <w:r w:rsidR="00261246" w:rsidRPr="003763B4">
        <w:rPr>
          <w:rFonts w:cs="Arial"/>
          <w:szCs w:val="18"/>
        </w:rPr>
        <w:t>”</w:t>
      </w:r>
      <w:r w:rsidRPr="003763B4">
        <w:rPr>
          <w:rFonts w:cs="Arial"/>
          <w:szCs w:val="18"/>
        </w:rPr>
        <w:t>.</w:t>
      </w:r>
    </w:p>
    <w:p w14:paraId="307841B7" w14:textId="77777777" w:rsidR="00EA7DBA" w:rsidRPr="003763B4" w:rsidRDefault="00EA7DBA" w:rsidP="007A5874">
      <w:pPr>
        <w:pStyle w:val="Glossary"/>
        <w:widowControl/>
        <w:rPr>
          <w:rFonts w:cs="Arial"/>
          <w:szCs w:val="18"/>
        </w:rPr>
      </w:pPr>
    </w:p>
    <w:p w14:paraId="107DE160" w14:textId="77777777" w:rsidR="00962CBD" w:rsidRPr="003763B4" w:rsidRDefault="00962CBD" w:rsidP="007A5874">
      <w:pPr>
        <w:pStyle w:val="Glossary"/>
        <w:widowControl/>
        <w:rPr>
          <w:rFonts w:cs="Arial"/>
          <w:szCs w:val="18"/>
        </w:rPr>
      </w:pPr>
      <w:r w:rsidRPr="003763B4">
        <w:rPr>
          <w:rStyle w:val="Glossary-Bold"/>
          <w:rFonts w:cs="Arial"/>
          <w:szCs w:val="18"/>
        </w:rPr>
        <w:t>Foreign Corporation:</w:t>
      </w:r>
      <w:r w:rsidRPr="003763B4">
        <w:rPr>
          <w:rFonts w:cs="Arial"/>
          <w:szCs w:val="18"/>
        </w:rPr>
        <w:t xml:space="preserve">  </w:t>
      </w:r>
      <w:r w:rsidR="0040496F" w:rsidRPr="003763B4">
        <w:rPr>
          <w:rFonts w:cs="Arial"/>
          <w:szCs w:val="18"/>
        </w:rPr>
        <w:t xml:space="preserve">A foreign corporation </w:t>
      </w:r>
      <w:r w:rsidR="000E2814" w:rsidRPr="003763B4">
        <w:rPr>
          <w:rFonts w:cs="Arial"/>
          <w:szCs w:val="18"/>
        </w:rPr>
        <w:t>that was organized and chartered under the laws of another state, government, or country</w:t>
      </w:r>
      <w:r w:rsidR="0040496F" w:rsidRPr="003763B4">
        <w:rPr>
          <w:rFonts w:cs="Arial"/>
          <w:szCs w:val="18"/>
        </w:rPr>
        <w:t>.</w:t>
      </w:r>
    </w:p>
    <w:p w14:paraId="483BD5D3" w14:textId="77777777" w:rsidR="00886CD0" w:rsidRPr="003763B4" w:rsidRDefault="00886CD0" w:rsidP="007A5874">
      <w:pPr>
        <w:pStyle w:val="Glossary"/>
        <w:widowControl/>
        <w:rPr>
          <w:rFonts w:cs="Arial"/>
          <w:szCs w:val="18"/>
        </w:rPr>
      </w:pPr>
    </w:p>
    <w:p w14:paraId="3A86D11A" w14:textId="77777777" w:rsidR="003044A0" w:rsidRDefault="00886CD0" w:rsidP="007A5874">
      <w:pPr>
        <w:pStyle w:val="Glossary"/>
        <w:widowControl/>
        <w:rPr>
          <w:rFonts w:cs="Arial"/>
          <w:szCs w:val="18"/>
        </w:rPr>
      </w:pPr>
      <w:r w:rsidRPr="003763B4">
        <w:rPr>
          <w:rStyle w:val="Glossary-Bold"/>
          <w:rFonts w:cs="Arial"/>
          <w:szCs w:val="18"/>
        </w:rPr>
        <w:t>Installation Date:</w:t>
      </w:r>
      <w:r w:rsidRPr="003763B4">
        <w:rPr>
          <w:rFonts w:cs="Arial"/>
          <w:szCs w:val="18"/>
        </w:rPr>
        <w:t xml:space="preserve">  The date when the procedures described in </w:t>
      </w:r>
      <w:r w:rsidR="00AB714A" w:rsidRPr="003763B4">
        <w:rPr>
          <w:rFonts w:cs="Arial"/>
          <w:szCs w:val="18"/>
        </w:rPr>
        <w:t>“</w:t>
      </w:r>
      <w:r w:rsidRPr="003763B4">
        <w:rPr>
          <w:rFonts w:cs="Arial"/>
          <w:szCs w:val="18"/>
        </w:rPr>
        <w:t>Installation by Contractor</w:t>
      </w:r>
      <w:r w:rsidR="00261246" w:rsidRPr="003763B4">
        <w:rPr>
          <w:rFonts w:cs="Arial"/>
          <w:szCs w:val="18"/>
        </w:rPr>
        <w:t xml:space="preserve">“, </w:t>
      </w:r>
      <w:r w:rsidRPr="003763B4">
        <w:rPr>
          <w:rFonts w:cs="Arial"/>
          <w:szCs w:val="18"/>
        </w:rPr>
        <w:t xml:space="preserve">and </w:t>
      </w:r>
      <w:r w:rsidR="00261246" w:rsidRPr="003763B4">
        <w:rPr>
          <w:rFonts w:cs="Arial"/>
          <w:szCs w:val="18"/>
        </w:rPr>
        <w:t>“</w:t>
      </w:r>
      <w:r w:rsidRPr="003763B4">
        <w:rPr>
          <w:rFonts w:cs="Arial"/>
          <w:szCs w:val="18"/>
        </w:rPr>
        <w:t>Installation by State</w:t>
      </w:r>
      <w:r w:rsidR="00261246" w:rsidRPr="003763B4">
        <w:rPr>
          <w:rFonts w:cs="Arial"/>
          <w:szCs w:val="18"/>
        </w:rPr>
        <w:t>”</w:t>
      </w:r>
      <w:r w:rsidRPr="003763B4">
        <w:rPr>
          <w:rFonts w:cs="Arial"/>
          <w:szCs w:val="18"/>
        </w:rPr>
        <w:t xml:space="preserve">, </w:t>
      </w:r>
      <w:r w:rsidR="00F224BF" w:rsidRPr="003763B4">
        <w:rPr>
          <w:rFonts w:cs="Arial"/>
          <w:szCs w:val="18"/>
        </w:rPr>
        <w:t xml:space="preserve">as found in the </w:t>
      </w:r>
      <w:r w:rsidR="002B09FE">
        <w:t>Request for Proposal</w:t>
      </w:r>
      <w:r w:rsidR="000E2814" w:rsidRPr="003763B4">
        <w:rPr>
          <w:rFonts w:cs="Arial"/>
          <w:szCs w:val="18"/>
        </w:rPr>
        <w:t>,</w:t>
      </w:r>
      <w:r w:rsidR="00822F55">
        <w:rPr>
          <w:rFonts w:cs="Arial"/>
          <w:szCs w:val="18"/>
        </w:rPr>
        <w:t xml:space="preserve"> </w:t>
      </w:r>
      <w:r w:rsidR="000E2814" w:rsidRPr="003763B4">
        <w:rPr>
          <w:rFonts w:cs="Arial"/>
          <w:szCs w:val="18"/>
        </w:rPr>
        <w:t>or contract</w:t>
      </w:r>
      <w:r w:rsidR="00822F55">
        <w:rPr>
          <w:rFonts w:cs="Arial"/>
          <w:szCs w:val="18"/>
        </w:rPr>
        <w:t>,</w:t>
      </w:r>
      <w:r w:rsidR="000E2814" w:rsidRPr="003763B4">
        <w:rPr>
          <w:rFonts w:cs="Arial"/>
          <w:szCs w:val="18"/>
        </w:rPr>
        <w:t xml:space="preserve"> are completed.</w:t>
      </w:r>
    </w:p>
    <w:p w14:paraId="611096EE" w14:textId="77777777" w:rsidR="00057972" w:rsidRDefault="00057972" w:rsidP="007A5874">
      <w:pPr>
        <w:pStyle w:val="Glossary"/>
        <w:widowControl/>
        <w:rPr>
          <w:rFonts w:cs="Arial"/>
          <w:szCs w:val="18"/>
        </w:rPr>
      </w:pPr>
    </w:p>
    <w:p w14:paraId="547B030C" w14:textId="77777777" w:rsidR="00057972" w:rsidRPr="003763B4" w:rsidRDefault="00057972" w:rsidP="007A5874">
      <w:pPr>
        <w:pStyle w:val="Glossary"/>
        <w:widowControl/>
        <w:rPr>
          <w:rFonts w:cs="Arial"/>
          <w:szCs w:val="18"/>
        </w:rPr>
      </w:pPr>
      <w:r w:rsidRPr="00D83826">
        <w:rPr>
          <w:rStyle w:val="Glossary-Bold"/>
        </w:rPr>
        <w:t>Interested Party</w:t>
      </w:r>
      <w:r w:rsidRPr="00D83826">
        <w:t>:</w:t>
      </w:r>
      <w:r>
        <w:rPr>
          <w:rFonts w:cs="Arial"/>
          <w:szCs w:val="18"/>
        </w:rPr>
        <w:t xml:space="preserve"> A person, acting in their personal capacity, or an entity entering into a contract or other agreement creating a legal interest therein.</w:t>
      </w:r>
    </w:p>
    <w:p w14:paraId="0E30D45B" w14:textId="77777777" w:rsidR="00F94F2B" w:rsidRPr="003763B4" w:rsidRDefault="00F94F2B" w:rsidP="007A5874">
      <w:pPr>
        <w:pStyle w:val="Glossary"/>
        <w:widowControl/>
        <w:rPr>
          <w:rFonts w:cs="Arial"/>
          <w:szCs w:val="18"/>
        </w:rPr>
      </w:pPr>
    </w:p>
    <w:p w14:paraId="024F573E" w14:textId="77777777" w:rsidR="00886CD0" w:rsidRPr="003763B4" w:rsidRDefault="00886CD0" w:rsidP="007A5874">
      <w:pPr>
        <w:pStyle w:val="Glossary"/>
        <w:widowControl/>
        <w:rPr>
          <w:rFonts w:cs="Arial"/>
          <w:szCs w:val="18"/>
        </w:rPr>
      </w:pPr>
      <w:r w:rsidRPr="003763B4">
        <w:rPr>
          <w:rStyle w:val="Glossary-Bold"/>
          <w:rFonts w:cs="Arial"/>
          <w:szCs w:val="18"/>
        </w:rPr>
        <w:t>Late Proposal:</w:t>
      </w:r>
      <w:r w:rsidRPr="003763B4">
        <w:rPr>
          <w:rFonts w:cs="Arial"/>
          <w:szCs w:val="18"/>
        </w:rPr>
        <w:t xml:space="preserve"> A</w:t>
      </w:r>
      <w:r w:rsidR="00C81DA2" w:rsidRPr="003763B4">
        <w:rPr>
          <w:rFonts w:cs="Arial"/>
          <w:szCs w:val="18"/>
        </w:rPr>
        <w:t>n offer received after the Opening Date and Time.</w:t>
      </w:r>
    </w:p>
    <w:p w14:paraId="38D29122" w14:textId="77777777" w:rsidR="005C1CEF" w:rsidRPr="003763B4" w:rsidRDefault="005C1CEF" w:rsidP="007A5874">
      <w:pPr>
        <w:pStyle w:val="Glossary"/>
        <w:widowControl/>
        <w:rPr>
          <w:rFonts w:cs="Arial"/>
          <w:szCs w:val="18"/>
        </w:rPr>
      </w:pPr>
    </w:p>
    <w:p w14:paraId="01169442" w14:textId="77777777" w:rsidR="00886CD0" w:rsidRPr="003763B4" w:rsidRDefault="00886CD0" w:rsidP="007A5874">
      <w:pPr>
        <w:pStyle w:val="Glossary"/>
        <w:widowControl/>
        <w:rPr>
          <w:rFonts w:cs="Arial"/>
          <w:szCs w:val="18"/>
        </w:rPr>
      </w:pPr>
      <w:r w:rsidRPr="003763B4">
        <w:rPr>
          <w:rStyle w:val="Glossary-Bold"/>
          <w:rFonts w:cs="Arial"/>
          <w:szCs w:val="18"/>
        </w:rPr>
        <w:t>Mandatory</w:t>
      </w:r>
      <w:r w:rsidR="00C81DA2" w:rsidRPr="003763B4">
        <w:rPr>
          <w:rStyle w:val="Glossary-Bold"/>
          <w:rFonts w:cs="Arial"/>
          <w:szCs w:val="18"/>
        </w:rPr>
        <w:t>/Must</w:t>
      </w:r>
      <w:r w:rsidRPr="003763B4">
        <w:rPr>
          <w:rStyle w:val="Glossary-Bold"/>
          <w:rFonts w:cs="Arial"/>
          <w:szCs w:val="18"/>
        </w:rPr>
        <w:t>:</w:t>
      </w:r>
      <w:r w:rsidRPr="003763B4">
        <w:rPr>
          <w:rFonts w:cs="Arial"/>
          <w:szCs w:val="18"/>
        </w:rPr>
        <w:t xml:space="preserve">  Required, compulsory</w:t>
      </w:r>
      <w:r w:rsidR="00261246" w:rsidRPr="003763B4">
        <w:rPr>
          <w:rFonts w:cs="Arial"/>
          <w:szCs w:val="18"/>
        </w:rPr>
        <w:t>,</w:t>
      </w:r>
      <w:r w:rsidRPr="003763B4">
        <w:rPr>
          <w:rFonts w:cs="Arial"/>
          <w:szCs w:val="18"/>
        </w:rPr>
        <w:t xml:space="preserve"> or obligatory. </w:t>
      </w:r>
    </w:p>
    <w:p w14:paraId="5A42565B" w14:textId="77777777" w:rsidR="00886CD0" w:rsidRPr="003763B4" w:rsidRDefault="00886CD0" w:rsidP="007A5874">
      <w:pPr>
        <w:pStyle w:val="Glossary"/>
        <w:widowControl/>
        <w:rPr>
          <w:rFonts w:cs="Arial"/>
          <w:szCs w:val="18"/>
        </w:rPr>
      </w:pPr>
    </w:p>
    <w:p w14:paraId="3DF7CB9C" w14:textId="77777777" w:rsidR="009F2805" w:rsidRPr="003763B4" w:rsidRDefault="009F2805" w:rsidP="007A5874">
      <w:pPr>
        <w:pStyle w:val="Glossary"/>
        <w:widowControl/>
        <w:rPr>
          <w:rFonts w:cs="Arial"/>
          <w:szCs w:val="18"/>
        </w:rPr>
      </w:pPr>
      <w:r w:rsidRPr="003763B4">
        <w:rPr>
          <w:rStyle w:val="Glossary-Bold"/>
          <w:rFonts w:cs="Arial"/>
          <w:szCs w:val="18"/>
        </w:rPr>
        <w:t>May:</w:t>
      </w:r>
      <w:r w:rsidRPr="003763B4">
        <w:rPr>
          <w:rFonts w:cs="Arial"/>
          <w:szCs w:val="18"/>
        </w:rPr>
        <w:t xml:space="preserve">  </w:t>
      </w:r>
      <w:r w:rsidR="00C81DA2" w:rsidRPr="003763B4">
        <w:rPr>
          <w:rFonts w:cs="Arial"/>
          <w:szCs w:val="18"/>
        </w:rPr>
        <w:t>Discretionary, permitted; used to express possibility</w:t>
      </w:r>
      <w:r w:rsidR="00100870" w:rsidRPr="003763B4">
        <w:rPr>
          <w:rFonts w:cs="Arial"/>
          <w:szCs w:val="18"/>
        </w:rPr>
        <w:t>.</w:t>
      </w:r>
    </w:p>
    <w:p w14:paraId="664AE9D9" w14:textId="77777777" w:rsidR="00886CD0" w:rsidRPr="003763B4" w:rsidRDefault="00886CD0" w:rsidP="007A5874">
      <w:pPr>
        <w:pStyle w:val="Glossary"/>
        <w:widowControl/>
        <w:rPr>
          <w:rFonts w:cs="Arial"/>
          <w:szCs w:val="18"/>
        </w:rPr>
      </w:pPr>
    </w:p>
    <w:p w14:paraId="62FA234A" w14:textId="77777777" w:rsidR="007F0D64" w:rsidRPr="003763B4" w:rsidRDefault="007F0D64" w:rsidP="007A5874">
      <w:pPr>
        <w:pStyle w:val="Glossary"/>
        <w:widowControl/>
        <w:rPr>
          <w:rFonts w:cs="Arial"/>
          <w:szCs w:val="18"/>
        </w:rPr>
      </w:pPr>
      <w:r w:rsidRPr="003763B4">
        <w:rPr>
          <w:rStyle w:val="Glossary-Bold"/>
          <w:rFonts w:cs="Arial"/>
          <w:szCs w:val="18"/>
        </w:rPr>
        <w:t>Must:</w:t>
      </w:r>
      <w:r w:rsidR="00A80167" w:rsidRPr="003763B4">
        <w:rPr>
          <w:rFonts w:cs="Arial"/>
          <w:szCs w:val="18"/>
        </w:rPr>
        <w:t xml:space="preserve"> </w:t>
      </w:r>
      <w:r w:rsidRPr="003763B4">
        <w:rPr>
          <w:rFonts w:cs="Arial"/>
          <w:szCs w:val="18"/>
        </w:rPr>
        <w:t xml:space="preserve"> See </w:t>
      </w:r>
      <w:r w:rsidR="004461F3">
        <w:rPr>
          <w:rFonts w:cs="Arial"/>
          <w:szCs w:val="18"/>
        </w:rPr>
        <w:t>Mandatory/</w:t>
      </w:r>
      <w:r w:rsidR="00917E78">
        <w:rPr>
          <w:rFonts w:cs="Arial"/>
          <w:szCs w:val="18"/>
        </w:rPr>
        <w:t xml:space="preserve">Must and </w:t>
      </w:r>
      <w:r w:rsidRPr="003763B4">
        <w:rPr>
          <w:rFonts w:cs="Arial"/>
          <w:szCs w:val="18"/>
        </w:rPr>
        <w:t xml:space="preserve">Shall/Will/Must. </w:t>
      </w:r>
    </w:p>
    <w:p w14:paraId="3128B895" w14:textId="77777777" w:rsidR="007F0D64" w:rsidRPr="003763B4" w:rsidRDefault="007F0D64" w:rsidP="007A5874">
      <w:pPr>
        <w:pStyle w:val="Glossary"/>
        <w:widowControl/>
        <w:rPr>
          <w:rFonts w:cs="Arial"/>
          <w:szCs w:val="18"/>
        </w:rPr>
      </w:pPr>
    </w:p>
    <w:p w14:paraId="023DF8C9" w14:textId="77777777" w:rsidR="004B308E" w:rsidRPr="009F2E87" w:rsidRDefault="004B308E" w:rsidP="007A5874">
      <w:pPr>
        <w:pStyle w:val="Glossary"/>
        <w:widowControl/>
        <w:rPr>
          <w:rFonts w:cs="Arial"/>
          <w:color w:val="333333"/>
          <w:szCs w:val="18"/>
          <w:shd w:val="clear" w:color="auto" w:fill="FFFFFF"/>
        </w:rPr>
      </w:pPr>
      <w:r>
        <w:rPr>
          <w:rFonts w:cs="Arial"/>
          <w:b/>
          <w:bCs/>
          <w:szCs w:val="18"/>
        </w:rPr>
        <w:t>Non-Responsive Proposal</w:t>
      </w:r>
      <w:r>
        <w:rPr>
          <w:rFonts w:cs="Arial"/>
          <w:szCs w:val="18"/>
        </w:rPr>
        <w:t xml:space="preserve">: </w:t>
      </w:r>
      <w:r>
        <w:rPr>
          <w:rStyle w:val="Strong"/>
          <w:rFonts w:cs="Arial"/>
          <w:color w:val="333333"/>
          <w:szCs w:val="18"/>
        </w:rPr>
        <w:t>Any proposal</w:t>
      </w:r>
      <w:r>
        <w:rPr>
          <w:rFonts w:cs="Arial"/>
          <w:color w:val="333333"/>
          <w:szCs w:val="18"/>
          <w:shd w:val="clear" w:color="auto" w:fill="FFFFFF"/>
        </w:rPr>
        <w:t xml:space="preserve"> that does not comply with the requirements of the Request </w:t>
      </w:r>
      <w:r w:rsidR="00A047E6">
        <w:rPr>
          <w:rFonts w:cs="Arial"/>
          <w:color w:val="333333"/>
          <w:szCs w:val="18"/>
          <w:shd w:val="clear" w:color="auto" w:fill="FFFFFF"/>
        </w:rPr>
        <w:t>f</w:t>
      </w:r>
      <w:r>
        <w:rPr>
          <w:rFonts w:cs="Arial"/>
          <w:color w:val="333333"/>
          <w:szCs w:val="18"/>
          <w:shd w:val="clear" w:color="auto" w:fill="FFFFFF"/>
        </w:rPr>
        <w:t>or Proposal.</w:t>
      </w:r>
    </w:p>
    <w:p w14:paraId="1E7DE388" w14:textId="77777777" w:rsidR="00BF083E" w:rsidRPr="003763B4" w:rsidRDefault="00BF083E" w:rsidP="007A5874">
      <w:pPr>
        <w:pStyle w:val="Glossary"/>
        <w:widowControl/>
        <w:rPr>
          <w:rFonts w:cs="Arial"/>
          <w:szCs w:val="18"/>
        </w:rPr>
      </w:pPr>
    </w:p>
    <w:p w14:paraId="5E8E87D6" w14:textId="77777777" w:rsidR="00886CD0" w:rsidRPr="003763B4" w:rsidRDefault="001321EE" w:rsidP="007A5874">
      <w:pPr>
        <w:pStyle w:val="Glossary"/>
        <w:widowControl/>
        <w:rPr>
          <w:rFonts w:cs="Arial"/>
          <w:szCs w:val="18"/>
        </w:rPr>
      </w:pPr>
      <w:r w:rsidRPr="003763B4">
        <w:rPr>
          <w:rStyle w:val="Glossary-Bold"/>
          <w:rFonts w:cs="Arial"/>
          <w:szCs w:val="18"/>
        </w:rPr>
        <w:t>Opening Date</w:t>
      </w:r>
      <w:r w:rsidR="00BF083E" w:rsidRPr="003763B4">
        <w:rPr>
          <w:rStyle w:val="Glossary-Bold"/>
          <w:rFonts w:cs="Arial"/>
          <w:szCs w:val="18"/>
        </w:rPr>
        <w:t xml:space="preserve"> and Time</w:t>
      </w:r>
      <w:r w:rsidRPr="003763B4">
        <w:rPr>
          <w:rStyle w:val="Glossary-Bold"/>
          <w:rFonts w:cs="Arial"/>
          <w:szCs w:val="18"/>
        </w:rPr>
        <w:t>:</w:t>
      </w:r>
      <w:r w:rsidRPr="003763B4">
        <w:rPr>
          <w:rFonts w:cs="Arial"/>
          <w:szCs w:val="18"/>
        </w:rPr>
        <w:t xml:space="preserve">  Specified date and time for the public opening of received, labeled</w:t>
      </w:r>
      <w:r w:rsidR="00261246" w:rsidRPr="003763B4">
        <w:rPr>
          <w:rFonts w:cs="Arial"/>
          <w:szCs w:val="18"/>
        </w:rPr>
        <w:t>,</w:t>
      </w:r>
      <w:r w:rsidRPr="003763B4">
        <w:rPr>
          <w:rFonts w:cs="Arial"/>
          <w:szCs w:val="18"/>
        </w:rPr>
        <w:t xml:space="preserve"> and sealed formal proposals.  </w:t>
      </w:r>
    </w:p>
    <w:p w14:paraId="1CFE0CC3" w14:textId="77777777" w:rsidR="00886CD0" w:rsidRPr="003763B4" w:rsidRDefault="00886CD0" w:rsidP="007A5874">
      <w:pPr>
        <w:pStyle w:val="Glossary"/>
        <w:widowControl/>
        <w:rPr>
          <w:rFonts w:cs="Arial"/>
          <w:szCs w:val="18"/>
        </w:rPr>
      </w:pPr>
    </w:p>
    <w:p w14:paraId="593C5D85" w14:textId="77777777" w:rsidR="00886CD0" w:rsidRPr="003763B4" w:rsidRDefault="00886CD0" w:rsidP="007A5874">
      <w:pPr>
        <w:pStyle w:val="Glossary"/>
        <w:widowControl/>
        <w:rPr>
          <w:rFonts w:cs="Arial"/>
          <w:szCs w:val="18"/>
        </w:rPr>
      </w:pPr>
      <w:r w:rsidRPr="003763B4">
        <w:rPr>
          <w:rStyle w:val="Glossary-Bold"/>
          <w:rFonts w:cs="Arial"/>
          <w:szCs w:val="18"/>
        </w:rPr>
        <w:t>Performance Bond:</w:t>
      </w:r>
      <w:r w:rsidRPr="003763B4">
        <w:rPr>
          <w:rFonts w:cs="Arial"/>
          <w:szCs w:val="18"/>
        </w:rPr>
        <w:t xml:space="preserve">  </w:t>
      </w:r>
      <w:r w:rsidR="00BF083E" w:rsidRPr="003763B4">
        <w:rPr>
          <w:rFonts w:cs="Arial"/>
          <w:szCs w:val="18"/>
        </w:rPr>
        <w:t xml:space="preserve">An insurance agreement, accompanied by a monetary commitment, by which a third party (the surety) accepts liability and guarantees that the </w:t>
      </w:r>
      <w:r w:rsidR="005843BB" w:rsidRPr="003763B4">
        <w:rPr>
          <w:rFonts w:cs="Arial"/>
          <w:szCs w:val="18"/>
        </w:rPr>
        <w:t>C</w:t>
      </w:r>
      <w:r w:rsidR="00BF083E" w:rsidRPr="003763B4">
        <w:rPr>
          <w:rFonts w:cs="Arial"/>
          <w:szCs w:val="18"/>
        </w:rPr>
        <w:t>ontractor fulfills any and all obligations under the contract.</w:t>
      </w:r>
      <w:r w:rsidRPr="003763B4">
        <w:rPr>
          <w:rFonts w:cs="Arial"/>
          <w:szCs w:val="18"/>
        </w:rPr>
        <w:t xml:space="preserve"> </w:t>
      </w:r>
    </w:p>
    <w:p w14:paraId="7BDC987F" w14:textId="77777777" w:rsidR="00604D9D" w:rsidRDefault="00604D9D" w:rsidP="007A5874">
      <w:pPr>
        <w:pStyle w:val="Glossary"/>
        <w:widowControl/>
        <w:rPr>
          <w:rFonts w:cs="Arial"/>
          <w:szCs w:val="18"/>
        </w:rPr>
      </w:pPr>
    </w:p>
    <w:p w14:paraId="58D33087" w14:textId="77777777" w:rsidR="00604D9D" w:rsidRDefault="00604D9D" w:rsidP="007A5874">
      <w:pPr>
        <w:pStyle w:val="Glossary"/>
        <w:widowControl/>
      </w:pPr>
      <w:r w:rsidRPr="00B6475E">
        <w:rPr>
          <w:rStyle w:val="Glossary-Bold"/>
        </w:rPr>
        <w:t>Point of Contact (POC):</w:t>
      </w:r>
      <w:r w:rsidRPr="00B6475E">
        <w:t xml:space="preserve"> </w:t>
      </w:r>
      <w:r w:rsidRPr="00FE4878">
        <w:t>The person designated to receive communications and to communicate</w:t>
      </w:r>
      <w:r>
        <w:t>.</w:t>
      </w:r>
    </w:p>
    <w:p w14:paraId="00605A85" w14:textId="77777777" w:rsidR="00886CD0" w:rsidRPr="003763B4" w:rsidRDefault="00886CD0" w:rsidP="007A5874">
      <w:pPr>
        <w:pStyle w:val="Glossary"/>
        <w:widowControl/>
        <w:rPr>
          <w:rFonts w:cs="Arial"/>
          <w:szCs w:val="18"/>
        </w:rPr>
      </w:pPr>
    </w:p>
    <w:p w14:paraId="0B7D53DF" w14:textId="77777777" w:rsidR="00886CD0" w:rsidRPr="003763B4" w:rsidRDefault="00886CD0" w:rsidP="007A5874">
      <w:pPr>
        <w:pStyle w:val="Glossary"/>
        <w:widowControl/>
        <w:rPr>
          <w:rFonts w:cs="Arial"/>
          <w:szCs w:val="18"/>
        </w:rPr>
      </w:pPr>
      <w:r w:rsidRPr="003763B4">
        <w:rPr>
          <w:rStyle w:val="Glossary-Bold"/>
          <w:rFonts w:cs="Arial"/>
          <w:szCs w:val="18"/>
        </w:rPr>
        <w:t>Project:</w:t>
      </w:r>
      <w:r w:rsidRPr="003763B4">
        <w:rPr>
          <w:rFonts w:cs="Arial"/>
          <w:szCs w:val="18"/>
        </w:rPr>
        <w:t xml:space="preserve">  The total </w:t>
      </w:r>
      <w:r w:rsidR="00F94F2B" w:rsidRPr="003763B4">
        <w:rPr>
          <w:rFonts w:cs="Arial"/>
          <w:szCs w:val="18"/>
        </w:rPr>
        <w:t>scheme, program</w:t>
      </w:r>
      <w:r w:rsidR="00261246" w:rsidRPr="003763B4">
        <w:rPr>
          <w:rFonts w:cs="Arial"/>
          <w:szCs w:val="18"/>
        </w:rPr>
        <w:t>,</w:t>
      </w:r>
      <w:r w:rsidR="00F94F2B" w:rsidRPr="003763B4">
        <w:rPr>
          <w:rFonts w:cs="Arial"/>
          <w:szCs w:val="18"/>
        </w:rPr>
        <w:t xml:space="preserve"> or method worked out for the accomplishment of an objective, including all documentation, commodities</w:t>
      </w:r>
      <w:r w:rsidR="00261246" w:rsidRPr="003763B4">
        <w:rPr>
          <w:rFonts w:cs="Arial"/>
          <w:szCs w:val="18"/>
        </w:rPr>
        <w:t>,</w:t>
      </w:r>
      <w:r w:rsidR="00F94F2B" w:rsidRPr="003763B4">
        <w:rPr>
          <w:rFonts w:cs="Arial"/>
          <w:szCs w:val="18"/>
        </w:rPr>
        <w:t xml:space="preserve"> and services to be provided under the contract.</w:t>
      </w:r>
    </w:p>
    <w:p w14:paraId="6207444A" w14:textId="77777777" w:rsidR="00886CD0" w:rsidRPr="003763B4" w:rsidRDefault="00886CD0" w:rsidP="007A5874">
      <w:pPr>
        <w:pStyle w:val="Glossary"/>
        <w:widowControl/>
        <w:rPr>
          <w:rFonts w:cs="Arial"/>
          <w:szCs w:val="18"/>
        </w:rPr>
      </w:pPr>
    </w:p>
    <w:p w14:paraId="4BD3AE87" w14:textId="77777777" w:rsidR="00886CD0" w:rsidRDefault="00886CD0" w:rsidP="007A5874">
      <w:pPr>
        <w:pStyle w:val="Glossary"/>
        <w:widowControl/>
      </w:pPr>
      <w:r w:rsidRPr="003763B4">
        <w:rPr>
          <w:rStyle w:val="Glossary-Bold"/>
          <w:rFonts w:cs="Arial"/>
          <w:szCs w:val="18"/>
        </w:rPr>
        <w:t>Proposal:</w:t>
      </w:r>
      <w:r w:rsidR="00EE3EBB" w:rsidRPr="00476C88">
        <w:t xml:space="preserve"> </w:t>
      </w:r>
      <w:r w:rsidR="008B40DD">
        <w:t>Bidder’s</w:t>
      </w:r>
      <w:r w:rsidR="00EE3EBB" w:rsidRPr="00476C88">
        <w:t xml:space="preserve"> response to a written </w:t>
      </w:r>
      <w:r w:rsidR="002B09FE">
        <w:t>Request for Proposal</w:t>
      </w:r>
      <w:r w:rsidR="008B40DD">
        <w:t>.</w:t>
      </w:r>
    </w:p>
    <w:p w14:paraId="12DB51EE" w14:textId="77777777" w:rsidR="00FD7C23" w:rsidRDefault="00FD7C23" w:rsidP="007A5874">
      <w:pPr>
        <w:pStyle w:val="Glossary"/>
        <w:widowControl/>
      </w:pPr>
    </w:p>
    <w:p w14:paraId="02E2C59F" w14:textId="77777777" w:rsidR="00FD7C23" w:rsidRPr="003763B4" w:rsidRDefault="00FD7C23" w:rsidP="007A5874">
      <w:pPr>
        <w:pStyle w:val="Glossary"/>
        <w:widowControl/>
        <w:rPr>
          <w:rFonts w:cs="Arial"/>
          <w:szCs w:val="18"/>
        </w:rPr>
      </w:pPr>
      <w:r w:rsidRPr="003763B4">
        <w:rPr>
          <w:rStyle w:val="Glossary-Bold"/>
          <w:rFonts w:cs="Arial"/>
          <w:szCs w:val="18"/>
        </w:rPr>
        <w:t>Proposal Opening:</w:t>
      </w:r>
      <w:r w:rsidRPr="003763B4">
        <w:rPr>
          <w:rFonts w:cs="Arial"/>
          <w:szCs w:val="18"/>
        </w:rPr>
        <w:t xml:space="preserve">  The process of opening correctly submitted offers at the time and place specified in the written </w:t>
      </w:r>
      <w:r>
        <w:t>Request for Proposal</w:t>
      </w:r>
      <w:r w:rsidRPr="003763B4">
        <w:rPr>
          <w:rFonts w:cs="Arial"/>
          <w:szCs w:val="18"/>
        </w:rPr>
        <w:t xml:space="preserve"> and in the presence of anyone who wished to attend. </w:t>
      </w:r>
    </w:p>
    <w:p w14:paraId="50C4140A" w14:textId="77777777" w:rsidR="00886CD0" w:rsidRPr="003763B4" w:rsidRDefault="00886CD0" w:rsidP="007A5874">
      <w:pPr>
        <w:pStyle w:val="Glossary"/>
        <w:widowControl/>
        <w:rPr>
          <w:rFonts w:cs="Arial"/>
          <w:szCs w:val="18"/>
        </w:rPr>
      </w:pPr>
    </w:p>
    <w:p w14:paraId="0D41B514" w14:textId="77777777" w:rsidR="00886CD0" w:rsidRPr="003763B4" w:rsidRDefault="00886CD0" w:rsidP="007A5874">
      <w:pPr>
        <w:pStyle w:val="Glossary"/>
        <w:widowControl/>
        <w:rPr>
          <w:rFonts w:cs="Arial"/>
          <w:szCs w:val="18"/>
        </w:rPr>
      </w:pPr>
      <w:r w:rsidRPr="003763B4">
        <w:rPr>
          <w:rStyle w:val="Glossary-Bold"/>
          <w:rFonts w:cs="Arial"/>
          <w:szCs w:val="18"/>
        </w:rPr>
        <w:t>Protest</w:t>
      </w:r>
      <w:r w:rsidR="00823B64" w:rsidRPr="003763B4">
        <w:rPr>
          <w:rStyle w:val="Glossary-Bold"/>
          <w:rFonts w:cs="Arial"/>
          <w:szCs w:val="18"/>
        </w:rPr>
        <w:t>/Grievance</w:t>
      </w:r>
      <w:r w:rsidRPr="003763B4">
        <w:rPr>
          <w:rStyle w:val="Glossary-Bold"/>
          <w:rFonts w:cs="Arial"/>
          <w:szCs w:val="18"/>
        </w:rPr>
        <w:t>:</w:t>
      </w:r>
      <w:r w:rsidRPr="003763B4">
        <w:rPr>
          <w:rFonts w:cs="Arial"/>
          <w:szCs w:val="18"/>
        </w:rPr>
        <w:t xml:space="preserve">  </w:t>
      </w:r>
      <w:r w:rsidR="00823B64" w:rsidRPr="003763B4">
        <w:rPr>
          <w:rFonts w:cs="Arial"/>
          <w:szCs w:val="18"/>
        </w:rPr>
        <w:t xml:space="preserve">A complaint about a governmental action or decision related to </w:t>
      </w:r>
      <w:r w:rsidR="00822F55">
        <w:rPr>
          <w:rFonts w:cs="Arial"/>
          <w:szCs w:val="18"/>
        </w:rPr>
        <w:t xml:space="preserve">a </w:t>
      </w:r>
      <w:r w:rsidR="002B09FE">
        <w:t>Request for Proposal</w:t>
      </w:r>
      <w:r w:rsidR="008E1AD8" w:rsidRPr="003763B4">
        <w:rPr>
          <w:rFonts w:cs="Arial"/>
          <w:szCs w:val="18"/>
        </w:rPr>
        <w:t xml:space="preserve"> </w:t>
      </w:r>
      <w:r w:rsidR="00823B64" w:rsidRPr="003763B4">
        <w:rPr>
          <w:rFonts w:cs="Arial"/>
          <w:szCs w:val="18"/>
        </w:rPr>
        <w:t xml:space="preserve">or resultant contract, brought by a </w:t>
      </w:r>
      <w:r w:rsidR="004B308E">
        <w:rPr>
          <w:rFonts w:cs="Arial"/>
          <w:szCs w:val="18"/>
        </w:rPr>
        <w:t xml:space="preserve">bidder </w:t>
      </w:r>
      <w:r w:rsidR="00823B64" w:rsidRPr="003763B4">
        <w:rPr>
          <w:rFonts w:cs="Arial"/>
          <w:szCs w:val="18"/>
        </w:rPr>
        <w:t xml:space="preserve">who has submitted a </w:t>
      </w:r>
      <w:r w:rsidR="00534A42">
        <w:rPr>
          <w:rFonts w:cs="Arial"/>
          <w:szCs w:val="18"/>
        </w:rPr>
        <w:t>proposal</w:t>
      </w:r>
      <w:r w:rsidR="00823B64" w:rsidRPr="003763B4">
        <w:rPr>
          <w:rFonts w:cs="Arial"/>
          <w:szCs w:val="18"/>
        </w:rPr>
        <w:t xml:space="preserve"> response </w:t>
      </w:r>
      <w:r w:rsidR="008B40DD">
        <w:rPr>
          <w:rFonts w:cs="Arial"/>
          <w:szCs w:val="18"/>
        </w:rPr>
        <w:t xml:space="preserve">by the opening date and time </w:t>
      </w:r>
      <w:r w:rsidR="00823B64" w:rsidRPr="003763B4">
        <w:rPr>
          <w:rFonts w:cs="Arial"/>
          <w:szCs w:val="18"/>
        </w:rPr>
        <w:t>in connection with the award in question, to AS Materiel Division or another designated agency with the intention of achieving a remedial result.</w:t>
      </w:r>
    </w:p>
    <w:p w14:paraId="2CCC8AE5" w14:textId="77777777" w:rsidR="00A91522" w:rsidRPr="003763B4" w:rsidRDefault="00A91522" w:rsidP="007A5874">
      <w:pPr>
        <w:pStyle w:val="Glossary"/>
        <w:widowControl/>
        <w:rPr>
          <w:rFonts w:cs="Arial"/>
          <w:szCs w:val="18"/>
        </w:rPr>
      </w:pPr>
    </w:p>
    <w:p w14:paraId="3DF949BC" w14:textId="77777777" w:rsidR="001321EE" w:rsidRPr="003763B4" w:rsidRDefault="001321EE" w:rsidP="007A5874">
      <w:pPr>
        <w:pStyle w:val="Glossary"/>
        <w:widowControl/>
        <w:rPr>
          <w:rFonts w:cs="Arial"/>
          <w:szCs w:val="18"/>
        </w:rPr>
      </w:pPr>
      <w:r w:rsidRPr="003763B4">
        <w:rPr>
          <w:rStyle w:val="Glossary-Bold"/>
          <w:rFonts w:cs="Arial"/>
          <w:szCs w:val="18"/>
        </w:rPr>
        <w:t>Release Date:</w:t>
      </w:r>
      <w:r w:rsidRPr="003763B4">
        <w:rPr>
          <w:rFonts w:cs="Arial"/>
          <w:szCs w:val="18"/>
        </w:rPr>
        <w:t xml:space="preserve">  </w:t>
      </w:r>
      <w:r w:rsidR="00F94F2B" w:rsidRPr="003763B4">
        <w:rPr>
          <w:rFonts w:cs="Arial"/>
          <w:szCs w:val="18"/>
        </w:rPr>
        <w:t xml:space="preserve">The date of public release of the written </w:t>
      </w:r>
      <w:r w:rsidR="002B09FE">
        <w:t>Request for Proposal</w:t>
      </w:r>
      <w:r w:rsidR="00F94F2B" w:rsidRPr="003763B4">
        <w:rPr>
          <w:rFonts w:cs="Arial"/>
          <w:szCs w:val="18"/>
        </w:rPr>
        <w:t xml:space="preserve"> to seek offers</w:t>
      </w:r>
      <w:r w:rsidR="00DB3AF8">
        <w:rPr>
          <w:rFonts w:cs="Arial"/>
          <w:szCs w:val="18"/>
        </w:rPr>
        <w:t>.</w:t>
      </w:r>
    </w:p>
    <w:p w14:paraId="1F8E8345" w14:textId="77777777" w:rsidR="001321EE" w:rsidRPr="003763B4" w:rsidRDefault="001321EE" w:rsidP="007A5874">
      <w:pPr>
        <w:pStyle w:val="Glossary"/>
        <w:widowControl/>
        <w:rPr>
          <w:rFonts w:cs="Arial"/>
          <w:szCs w:val="18"/>
        </w:rPr>
      </w:pPr>
    </w:p>
    <w:p w14:paraId="394EBCF7" w14:textId="77777777" w:rsidR="001321EE" w:rsidRPr="003763B4" w:rsidRDefault="001321EE" w:rsidP="007A5874">
      <w:pPr>
        <w:pStyle w:val="Glossary"/>
        <w:widowControl/>
        <w:rPr>
          <w:rFonts w:cs="Arial"/>
          <w:szCs w:val="18"/>
        </w:rPr>
      </w:pPr>
      <w:r w:rsidRPr="003763B4">
        <w:rPr>
          <w:rStyle w:val="Glossary-Bold"/>
          <w:rFonts w:cs="Arial"/>
          <w:szCs w:val="18"/>
        </w:rPr>
        <w:lastRenderedPageBreak/>
        <w:t>Renewal</w:t>
      </w:r>
      <w:r w:rsidR="00F94F2B" w:rsidRPr="003763B4">
        <w:rPr>
          <w:rStyle w:val="Glossary-Bold"/>
          <w:rFonts w:cs="Arial"/>
          <w:szCs w:val="18"/>
        </w:rPr>
        <w:t xml:space="preserve"> Period</w:t>
      </w:r>
      <w:r w:rsidRPr="003763B4">
        <w:rPr>
          <w:rStyle w:val="Glossary-Bold"/>
          <w:rFonts w:cs="Arial"/>
          <w:szCs w:val="18"/>
        </w:rPr>
        <w:t>:</w:t>
      </w:r>
      <w:r w:rsidRPr="003763B4">
        <w:rPr>
          <w:rFonts w:cs="Arial"/>
          <w:szCs w:val="18"/>
        </w:rPr>
        <w:t xml:space="preserve">  </w:t>
      </w:r>
      <w:r w:rsidR="00F94F2B" w:rsidRPr="003763B4">
        <w:rPr>
          <w:rFonts w:cs="Arial"/>
          <w:szCs w:val="18"/>
        </w:rPr>
        <w:t xml:space="preserve">Optional contract periods subsequent to the original Contract Period for a specified duration with previously agreed to terms and conditions.  Not to be confused with Extension. </w:t>
      </w:r>
    </w:p>
    <w:p w14:paraId="1CB433D6" w14:textId="77777777" w:rsidR="00886CD0" w:rsidRPr="003763B4" w:rsidRDefault="00886CD0" w:rsidP="007A5874">
      <w:pPr>
        <w:pStyle w:val="Glossary"/>
        <w:widowControl/>
        <w:rPr>
          <w:rFonts w:cs="Arial"/>
          <w:szCs w:val="18"/>
        </w:rPr>
      </w:pPr>
    </w:p>
    <w:p w14:paraId="483565FE" w14:textId="77777777" w:rsidR="00886CD0" w:rsidRPr="003763B4" w:rsidRDefault="00886CD0" w:rsidP="007A5874">
      <w:pPr>
        <w:pStyle w:val="Glossary"/>
        <w:widowControl/>
        <w:rPr>
          <w:rFonts w:cs="Arial"/>
          <w:szCs w:val="18"/>
        </w:rPr>
      </w:pPr>
      <w:r w:rsidRPr="003763B4">
        <w:rPr>
          <w:rStyle w:val="Glossary-Bold"/>
          <w:rFonts w:cs="Arial"/>
          <w:szCs w:val="18"/>
        </w:rPr>
        <w:t>Request for Proposal (RFP):</w:t>
      </w:r>
      <w:r w:rsidRPr="003763B4">
        <w:rPr>
          <w:rFonts w:cs="Arial"/>
          <w:szCs w:val="18"/>
        </w:rPr>
        <w:t xml:space="preserve">  </w:t>
      </w:r>
      <w:r w:rsidR="0050020B" w:rsidRPr="003763B4">
        <w:rPr>
          <w:rFonts w:cs="Arial"/>
          <w:szCs w:val="18"/>
        </w:rPr>
        <w:t>A written solicitation utilized for obtaining competitive offers.</w:t>
      </w:r>
      <w:r w:rsidRPr="003763B4">
        <w:rPr>
          <w:rFonts w:cs="Arial"/>
          <w:szCs w:val="18"/>
        </w:rPr>
        <w:t xml:space="preserve"> </w:t>
      </w:r>
    </w:p>
    <w:p w14:paraId="4396A587" w14:textId="77777777" w:rsidR="00886CD0" w:rsidRPr="003763B4" w:rsidRDefault="00886CD0" w:rsidP="007A5874">
      <w:pPr>
        <w:pStyle w:val="Glossary"/>
        <w:widowControl/>
        <w:rPr>
          <w:rFonts w:cs="Arial"/>
          <w:szCs w:val="18"/>
        </w:rPr>
      </w:pPr>
    </w:p>
    <w:p w14:paraId="0559073C" w14:textId="77777777" w:rsidR="001321EE" w:rsidRPr="003763B4" w:rsidRDefault="001321EE" w:rsidP="007A5874">
      <w:pPr>
        <w:pStyle w:val="Glossary"/>
        <w:widowControl/>
        <w:rPr>
          <w:rFonts w:cs="Arial"/>
          <w:szCs w:val="18"/>
        </w:rPr>
      </w:pPr>
      <w:r w:rsidRPr="003763B4">
        <w:rPr>
          <w:rStyle w:val="Glossary-Bold"/>
          <w:rFonts w:cs="Arial"/>
          <w:szCs w:val="18"/>
        </w:rPr>
        <w:t xml:space="preserve">Responsible </w:t>
      </w:r>
      <w:r w:rsidR="005065E4">
        <w:rPr>
          <w:rStyle w:val="Glossary-Bold"/>
          <w:rFonts w:cs="Arial"/>
          <w:szCs w:val="18"/>
        </w:rPr>
        <w:t>Contractor</w:t>
      </w:r>
      <w:r w:rsidRPr="003763B4">
        <w:rPr>
          <w:rStyle w:val="Glossary-Bold"/>
          <w:rFonts w:cs="Arial"/>
          <w:szCs w:val="18"/>
        </w:rPr>
        <w:t>:</w:t>
      </w:r>
      <w:r w:rsidRPr="003763B4">
        <w:rPr>
          <w:rFonts w:cs="Arial"/>
          <w:szCs w:val="18"/>
        </w:rPr>
        <w:t xml:space="preserve">  A </w:t>
      </w:r>
      <w:r w:rsidR="005065E4">
        <w:rPr>
          <w:rFonts w:cs="Arial"/>
          <w:szCs w:val="18"/>
        </w:rPr>
        <w:t>contractor</w:t>
      </w:r>
      <w:r w:rsidR="000215E4" w:rsidRPr="003763B4">
        <w:rPr>
          <w:rFonts w:cs="Arial"/>
          <w:szCs w:val="18"/>
        </w:rPr>
        <w:t xml:space="preserve"> </w:t>
      </w:r>
      <w:r w:rsidRPr="003763B4">
        <w:rPr>
          <w:rFonts w:cs="Arial"/>
          <w:szCs w:val="18"/>
        </w:rPr>
        <w:t xml:space="preserve">who has the capability in all respects to perform fully </w:t>
      </w:r>
      <w:r w:rsidR="0050020B" w:rsidRPr="003763B4">
        <w:rPr>
          <w:rFonts w:cs="Arial"/>
          <w:szCs w:val="18"/>
        </w:rPr>
        <w:t xml:space="preserve">and lawfully </w:t>
      </w:r>
      <w:r w:rsidRPr="003763B4">
        <w:rPr>
          <w:rFonts w:cs="Arial"/>
          <w:szCs w:val="18"/>
        </w:rPr>
        <w:t>all requirements with integrity and reliability to assure good faith performance.</w:t>
      </w:r>
    </w:p>
    <w:p w14:paraId="43773E72" w14:textId="77777777" w:rsidR="001321EE" w:rsidRPr="003763B4" w:rsidRDefault="001321EE" w:rsidP="007A5874">
      <w:pPr>
        <w:pStyle w:val="Glossary"/>
        <w:widowControl/>
        <w:rPr>
          <w:rFonts w:cs="Arial"/>
          <w:szCs w:val="18"/>
        </w:rPr>
      </w:pPr>
    </w:p>
    <w:p w14:paraId="50A3775A" w14:textId="77777777" w:rsidR="001321EE" w:rsidRPr="003763B4" w:rsidRDefault="001321EE" w:rsidP="007A5874">
      <w:pPr>
        <w:pStyle w:val="Glossary"/>
        <w:widowControl/>
        <w:rPr>
          <w:rFonts w:cs="Arial"/>
          <w:szCs w:val="18"/>
        </w:rPr>
      </w:pPr>
      <w:r w:rsidRPr="003763B4">
        <w:rPr>
          <w:rStyle w:val="Glossary-Bold"/>
          <w:rFonts w:cs="Arial"/>
          <w:szCs w:val="18"/>
        </w:rPr>
        <w:t xml:space="preserve">Responsive </w:t>
      </w:r>
      <w:r w:rsidR="004B308E">
        <w:rPr>
          <w:rStyle w:val="Glossary-Bold"/>
          <w:rFonts w:cs="Arial"/>
          <w:szCs w:val="18"/>
        </w:rPr>
        <w:t>Bidder</w:t>
      </w:r>
      <w:r w:rsidRPr="003763B4">
        <w:rPr>
          <w:rStyle w:val="Glossary-Bold"/>
          <w:rFonts w:cs="Arial"/>
          <w:szCs w:val="18"/>
        </w:rPr>
        <w:t xml:space="preserve">: </w:t>
      </w:r>
      <w:r w:rsidRPr="003763B4">
        <w:rPr>
          <w:rFonts w:cs="Arial"/>
          <w:szCs w:val="18"/>
        </w:rPr>
        <w:t xml:space="preserve"> A </w:t>
      </w:r>
      <w:r w:rsidR="00E94172">
        <w:rPr>
          <w:rFonts w:cs="Arial"/>
          <w:szCs w:val="18"/>
        </w:rPr>
        <w:t xml:space="preserve">vendor </w:t>
      </w:r>
      <w:r w:rsidRPr="003763B4">
        <w:rPr>
          <w:rFonts w:cs="Arial"/>
          <w:szCs w:val="18"/>
        </w:rPr>
        <w:t xml:space="preserve">who has submitted a </w:t>
      </w:r>
      <w:r w:rsidR="00534A42">
        <w:rPr>
          <w:rFonts w:cs="Arial"/>
          <w:szCs w:val="18"/>
        </w:rPr>
        <w:t>proposal</w:t>
      </w:r>
      <w:r w:rsidRPr="003763B4">
        <w:rPr>
          <w:rFonts w:cs="Arial"/>
          <w:szCs w:val="18"/>
        </w:rPr>
        <w:t xml:space="preserve"> which conforms </w:t>
      </w:r>
      <w:r w:rsidR="0050020B" w:rsidRPr="003763B4">
        <w:rPr>
          <w:rFonts w:cs="Arial"/>
          <w:szCs w:val="18"/>
        </w:rPr>
        <w:t xml:space="preserve">to </w:t>
      </w:r>
      <w:r w:rsidRPr="003763B4">
        <w:rPr>
          <w:rFonts w:cs="Arial"/>
          <w:szCs w:val="18"/>
        </w:rPr>
        <w:t xml:space="preserve">all </w:t>
      </w:r>
      <w:r w:rsidR="0050020B" w:rsidRPr="003763B4">
        <w:rPr>
          <w:rFonts w:cs="Arial"/>
          <w:szCs w:val="18"/>
        </w:rPr>
        <w:t>requirements of</w:t>
      </w:r>
      <w:r w:rsidRPr="003763B4">
        <w:rPr>
          <w:rFonts w:cs="Arial"/>
          <w:szCs w:val="18"/>
        </w:rPr>
        <w:t xml:space="preserve"> the </w:t>
      </w:r>
      <w:r w:rsidR="002B09FE">
        <w:t>Request for Proposal</w:t>
      </w:r>
      <w:r w:rsidRPr="003763B4">
        <w:rPr>
          <w:rFonts w:cs="Arial"/>
          <w:szCs w:val="18"/>
        </w:rPr>
        <w:t xml:space="preserve"> document.</w:t>
      </w:r>
    </w:p>
    <w:p w14:paraId="2A268CAA" w14:textId="77777777" w:rsidR="0050020B" w:rsidRPr="003763B4" w:rsidRDefault="0050020B" w:rsidP="007A5874">
      <w:pPr>
        <w:pStyle w:val="Glossary"/>
        <w:widowControl/>
        <w:rPr>
          <w:rFonts w:cs="Arial"/>
          <w:szCs w:val="18"/>
        </w:rPr>
      </w:pPr>
    </w:p>
    <w:p w14:paraId="23EF2ED9" w14:textId="77777777" w:rsidR="00886CD0" w:rsidRPr="003763B4" w:rsidRDefault="00886CD0" w:rsidP="007A5874">
      <w:pPr>
        <w:pStyle w:val="Glossary"/>
        <w:widowControl/>
        <w:rPr>
          <w:rFonts w:cs="Arial"/>
          <w:szCs w:val="18"/>
        </w:rPr>
      </w:pPr>
      <w:r w:rsidRPr="003763B4">
        <w:rPr>
          <w:rStyle w:val="Glossary-Bold"/>
          <w:rFonts w:cs="Arial"/>
          <w:szCs w:val="18"/>
        </w:rPr>
        <w:t>Shall</w:t>
      </w:r>
      <w:r w:rsidR="00693541" w:rsidRPr="003763B4">
        <w:rPr>
          <w:rStyle w:val="Glossary-Bold"/>
          <w:rFonts w:cs="Arial"/>
          <w:szCs w:val="18"/>
        </w:rPr>
        <w:t>/Will</w:t>
      </w:r>
      <w:r w:rsidR="007F0D64" w:rsidRPr="003763B4">
        <w:rPr>
          <w:rStyle w:val="Glossary-Bold"/>
          <w:rFonts w:cs="Arial"/>
          <w:szCs w:val="18"/>
        </w:rPr>
        <w:t>/Must</w:t>
      </w:r>
      <w:r w:rsidRPr="003763B4">
        <w:rPr>
          <w:rStyle w:val="Glossary-Bold"/>
          <w:rFonts w:cs="Arial"/>
          <w:szCs w:val="18"/>
        </w:rPr>
        <w:t>:</w:t>
      </w:r>
      <w:r w:rsidRPr="003763B4">
        <w:rPr>
          <w:rFonts w:cs="Arial"/>
          <w:szCs w:val="18"/>
        </w:rPr>
        <w:t xml:space="preserve">  </w:t>
      </w:r>
      <w:r w:rsidR="0050020B" w:rsidRPr="003763B4">
        <w:rPr>
          <w:rFonts w:cs="Arial"/>
          <w:szCs w:val="18"/>
        </w:rPr>
        <w:t>An order/command; mandatory.</w:t>
      </w:r>
    </w:p>
    <w:p w14:paraId="29E5138C" w14:textId="77777777" w:rsidR="00886CD0" w:rsidRPr="003763B4" w:rsidRDefault="00886CD0" w:rsidP="007A5874">
      <w:pPr>
        <w:pStyle w:val="Glossary"/>
        <w:widowControl/>
        <w:rPr>
          <w:rFonts w:cs="Arial"/>
          <w:szCs w:val="18"/>
        </w:rPr>
      </w:pPr>
    </w:p>
    <w:p w14:paraId="542BBE18" w14:textId="77777777" w:rsidR="00E144A6" w:rsidRPr="009F2E87" w:rsidRDefault="00E144A6" w:rsidP="007A5874">
      <w:pPr>
        <w:pStyle w:val="Glossary"/>
        <w:widowControl/>
        <w:rPr>
          <w:rStyle w:val="Glossary-Bold"/>
          <w:rFonts w:cs="Arial"/>
          <w:b w:val="0"/>
          <w:bCs w:val="0"/>
          <w:szCs w:val="18"/>
        </w:rPr>
      </w:pPr>
      <w:r w:rsidRPr="003763B4">
        <w:rPr>
          <w:rStyle w:val="Glossary-Bold"/>
          <w:rFonts w:cs="Arial"/>
          <w:szCs w:val="18"/>
        </w:rPr>
        <w:t xml:space="preserve">Should:  </w:t>
      </w:r>
      <w:r w:rsidR="0050020B" w:rsidRPr="003763B4">
        <w:rPr>
          <w:rFonts w:cs="Arial"/>
          <w:szCs w:val="18"/>
        </w:rPr>
        <w:t xml:space="preserve">Expected; suggested, but not necessarily mandatory. </w:t>
      </w:r>
    </w:p>
    <w:p w14:paraId="2D288F90" w14:textId="77777777" w:rsidR="00886CD0" w:rsidRPr="003763B4" w:rsidRDefault="00886CD0" w:rsidP="007A5874">
      <w:pPr>
        <w:pStyle w:val="Glossary"/>
        <w:widowControl/>
        <w:rPr>
          <w:rFonts w:cs="Arial"/>
          <w:szCs w:val="18"/>
        </w:rPr>
      </w:pPr>
    </w:p>
    <w:p w14:paraId="08184FEC" w14:textId="77777777" w:rsidR="00886CD0" w:rsidRDefault="00886CD0" w:rsidP="007A5874">
      <w:pPr>
        <w:pStyle w:val="Glossary"/>
        <w:widowControl/>
        <w:rPr>
          <w:rFonts w:cs="Arial"/>
          <w:szCs w:val="18"/>
        </w:rPr>
      </w:pPr>
      <w:r w:rsidRPr="003763B4">
        <w:rPr>
          <w:rStyle w:val="Glossary-Bold"/>
          <w:rFonts w:cs="Arial"/>
          <w:szCs w:val="18"/>
        </w:rPr>
        <w:t>Specifications:</w:t>
      </w:r>
      <w:r w:rsidRPr="003763B4">
        <w:rPr>
          <w:rFonts w:cs="Arial"/>
          <w:szCs w:val="18"/>
        </w:rPr>
        <w:t xml:space="preserve">  </w:t>
      </w:r>
      <w:r w:rsidR="00415F35" w:rsidRPr="003763B4">
        <w:rPr>
          <w:rFonts w:cs="Arial"/>
          <w:szCs w:val="18"/>
        </w:rPr>
        <w:t xml:space="preserve">The detailed statement, especially of the measurements, quality, materials, and functional characteristics, or other items to be provided under a contract. </w:t>
      </w:r>
    </w:p>
    <w:p w14:paraId="27BEC496" w14:textId="77777777" w:rsidR="00DB3AF8" w:rsidRDefault="00DB3AF8" w:rsidP="007A5874">
      <w:pPr>
        <w:pStyle w:val="Glossary"/>
        <w:widowControl/>
        <w:rPr>
          <w:rFonts w:cs="Arial"/>
          <w:szCs w:val="18"/>
        </w:rPr>
      </w:pPr>
    </w:p>
    <w:p w14:paraId="5C887CA4" w14:textId="77777777" w:rsidR="00886CD0" w:rsidRPr="009F2E87" w:rsidRDefault="00604D9D" w:rsidP="007A5874">
      <w:pPr>
        <w:pStyle w:val="Glossary"/>
        <w:widowControl/>
      </w:pPr>
      <w:r w:rsidRPr="008F46EF">
        <w:rPr>
          <w:rStyle w:val="Glossary-Bold"/>
        </w:rPr>
        <w:t xml:space="preserve">Subcontractor: </w:t>
      </w:r>
      <w:r>
        <w:t xml:space="preserve">Individual or entity with whom the contractor enters a contract to perform a portion of the work awarded to the contractor. </w:t>
      </w:r>
    </w:p>
    <w:p w14:paraId="7B228AB9" w14:textId="77777777" w:rsidR="00886CD0" w:rsidRPr="003763B4" w:rsidRDefault="00886CD0" w:rsidP="007A5874">
      <w:pPr>
        <w:pStyle w:val="Glossary"/>
        <w:widowControl/>
        <w:rPr>
          <w:rFonts w:cs="Arial"/>
          <w:szCs w:val="18"/>
        </w:rPr>
      </w:pPr>
    </w:p>
    <w:p w14:paraId="7730D1AA" w14:textId="77777777" w:rsidR="007A7802" w:rsidRDefault="00886CD0" w:rsidP="007A5874">
      <w:pPr>
        <w:pStyle w:val="Glossary"/>
        <w:widowControl/>
        <w:rPr>
          <w:rFonts w:cs="Arial"/>
          <w:szCs w:val="18"/>
        </w:rPr>
      </w:pPr>
      <w:r w:rsidRPr="003763B4">
        <w:rPr>
          <w:rStyle w:val="Glossary-Bold"/>
          <w:rFonts w:cs="Arial"/>
          <w:szCs w:val="18"/>
        </w:rPr>
        <w:t>Termination:</w:t>
      </w:r>
      <w:r w:rsidRPr="003763B4">
        <w:rPr>
          <w:rFonts w:cs="Arial"/>
          <w:szCs w:val="18"/>
        </w:rPr>
        <w:t xml:space="preserve">  Occurs when either </w:t>
      </w:r>
      <w:r w:rsidR="00020A4A">
        <w:rPr>
          <w:rFonts w:cs="Arial"/>
          <w:szCs w:val="18"/>
        </w:rPr>
        <w:t>P</w:t>
      </w:r>
      <w:r w:rsidRPr="003763B4">
        <w:rPr>
          <w:rFonts w:cs="Arial"/>
          <w:szCs w:val="18"/>
        </w:rPr>
        <w:t>arty</w:t>
      </w:r>
      <w:r w:rsidR="00965233" w:rsidRPr="003763B4">
        <w:rPr>
          <w:rFonts w:cs="Arial"/>
          <w:szCs w:val="18"/>
        </w:rPr>
        <w:t>,</w:t>
      </w:r>
      <w:r w:rsidRPr="003763B4">
        <w:rPr>
          <w:rFonts w:cs="Arial"/>
          <w:szCs w:val="18"/>
        </w:rPr>
        <w:t xml:space="preserve"> pursuant to a power created by agreement or law</w:t>
      </w:r>
      <w:r w:rsidR="00965233" w:rsidRPr="003763B4">
        <w:rPr>
          <w:rFonts w:cs="Arial"/>
          <w:szCs w:val="18"/>
        </w:rPr>
        <w:t xml:space="preserve">, </w:t>
      </w:r>
      <w:r w:rsidRPr="003763B4">
        <w:rPr>
          <w:rFonts w:cs="Arial"/>
          <w:szCs w:val="18"/>
        </w:rPr>
        <w:t xml:space="preserve">puts an end to the </w:t>
      </w:r>
      <w:r w:rsidR="005A3AFC" w:rsidRPr="003763B4">
        <w:rPr>
          <w:rFonts w:cs="Arial"/>
          <w:szCs w:val="18"/>
        </w:rPr>
        <w:t>contract</w:t>
      </w:r>
      <w:r w:rsidR="005F5CF8" w:rsidRPr="003763B4">
        <w:rPr>
          <w:rFonts w:cs="Arial"/>
          <w:szCs w:val="18"/>
        </w:rPr>
        <w:t xml:space="preserve"> prior to the stated expiration date. </w:t>
      </w:r>
      <w:r w:rsidRPr="003763B4">
        <w:rPr>
          <w:rFonts w:cs="Arial"/>
          <w:szCs w:val="18"/>
        </w:rPr>
        <w:t xml:space="preserve"> All obligations which are still executory on both sides are discharged but any right based on prior breach or performance survives.</w:t>
      </w:r>
    </w:p>
    <w:p w14:paraId="26E86DB5" w14:textId="77777777" w:rsidR="007A7802" w:rsidRDefault="007A7802" w:rsidP="007A5874">
      <w:pPr>
        <w:pStyle w:val="Glossary"/>
        <w:widowControl/>
        <w:rPr>
          <w:rFonts w:cs="Arial"/>
          <w:szCs w:val="18"/>
        </w:rPr>
      </w:pPr>
    </w:p>
    <w:p w14:paraId="3DC5717A" w14:textId="77777777" w:rsidR="00886CD0" w:rsidRPr="003763B4" w:rsidRDefault="007A7802" w:rsidP="007A5874">
      <w:pPr>
        <w:pStyle w:val="Glossary"/>
        <w:widowControl/>
        <w:rPr>
          <w:rFonts w:cs="Arial"/>
          <w:szCs w:val="18"/>
        </w:rPr>
      </w:pPr>
      <w:r w:rsidRPr="00D83826">
        <w:rPr>
          <w:rStyle w:val="Glossary-Bold"/>
        </w:rPr>
        <w:t>Third Party</w:t>
      </w:r>
      <w:r w:rsidRPr="00D83826">
        <w:t>:</w:t>
      </w:r>
      <w:r>
        <w:rPr>
          <w:rFonts w:cs="Arial"/>
          <w:szCs w:val="18"/>
        </w:rPr>
        <w:t xml:space="preserve"> Any person or entity, including but not limited to fiduciaries, shareholders, owners, officers, managers, employees, legally disinterested persons, and sub-contractors</w:t>
      </w:r>
      <w:r w:rsidR="00410C85">
        <w:rPr>
          <w:rFonts w:cs="Arial"/>
          <w:szCs w:val="18"/>
        </w:rPr>
        <w:t xml:space="preserve"> or</w:t>
      </w:r>
      <w:r>
        <w:rPr>
          <w:rFonts w:cs="Arial"/>
          <w:szCs w:val="18"/>
        </w:rPr>
        <w:t xml:space="preserve"> agents</w:t>
      </w:r>
      <w:r w:rsidR="00410C85">
        <w:rPr>
          <w:rFonts w:cs="Arial"/>
          <w:szCs w:val="18"/>
        </w:rPr>
        <w:t>,</w:t>
      </w:r>
      <w:r>
        <w:rPr>
          <w:rFonts w:cs="Arial"/>
          <w:szCs w:val="18"/>
        </w:rPr>
        <w:t xml:space="preserve"> and their employees.  It shall not include any entity or person who is an interested </w:t>
      </w:r>
      <w:r w:rsidR="00020A4A">
        <w:rPr>
          <w:rFonts w:cs="Arial"/>
          <w:szCs w:val="18"/>
        </w:rPr>
        <w:t>P</w:t>
      </w:r>
      <w:r>
        <w:rPr>
          <w:rFonts w:cs="Arial"/>
          <w:szCs w:val="18"/>
        </w:rPr>
        <w:t xml:space="preserve">arty </w:t>
      </w:r>
      <w:r w:rsidR="003044A0">
        <w:rPr>
          <w:rFonts w:cs="Arial"/>
          <w:szCs w:val="18"/>
        </w:rPr>
        <w:t xml:space="preserve">to </w:t>
      </w:r>
      <w:r w:rsidR="00E8637F">
        <w:rPr>
          <w:rFonts w:cs="Arial"/>
          <w:szCs w:val="18"/>
        </w:rPr>
        <w:t>the</w:t>
      </w:r>
      <w:r w:rsidR="003044A0">
        <w:rPr>
          <w:rFonts w:cs="Arial"/>
          <w:szCs w:val="18"/>
        </w:rPr>
        <w:t xml:space="preserve"> </w:t>
      </w:r>
      <w:r>
        <w:rPr>
          <w:rFonts w:cs="Arial"/>
          <w:szCs w:val="18"/>
        </w:rPr>
        <w:t>contract</w:t>
      </w:r>
      <w:r w:rsidR="003044A0">
        <w:rPr>
          <w:rFonts w:cs="Arial"/>
          <w:szCs w:val="18"/>
        </w:rPr>
        <w:t xml:space="preserve"> or agreement</w:t>
      </w:r>
      <w:r>
        <w:rPr>
          <w:rFonts w:cs="Arial"/>
          <w:szCs w:val="18"/>
        </w:rPr>
        <w:t xml:space="preserve">. </w:t>
      </w:r>
    </w:p>
    <w:p w14:paraId="5A9F1C0D" w14:textId="77777777" w:rsidR="00886CD0" w:rsidRPr="003763B4" w:rsidRDefault="00886CD0" w:rsidP="007A5874">
      <w:pPr>
        <w:pStyle w:val="Glossary"/>
        <w:widowControl/>
        <w:rPr>
          <w:rFonts w:cs="Arial"/>
          <w:szCs w:val="18"/>
        </w:rPr>
      </w:pPr>
    </w:p>
    <w:p w14:paraId="25040A8C" w14:textId="77777777" w:rsidR="00886CD0" w:rsidRPr="003763B4" w:rsidRDefault="00886CD0" w:rsidP="007A5874">
      <w:pPr>
        <w:pStyle w:val="Glossary"/>
        <w:widowControl/>
        <w:rPr>
          <w:rFonts w:cs="Arial"/>
          <w:szCs w:val="18"/>
        </w:rPr>
      </w:pPr>
      <w:r w:rsidRPr="003763B4">
        <w:rPr>
          <w:rStyle w:val="Glossary-Bold"/>
          <w:rFonts w:cs="Arial"/>
          <w:szCs w:val="18"/>
        </w:rPr>
        <w:t>Trade Secret:</w:t>
      </w:r>
      <w:r w:rsidRPr="003763B4">
        <w:rPr>
          <w:rFonts w:cs="Arial"/>
          <w:szCs w:val="18"/>
        </w:rPr>
        <w:t xml:space="preserve">  Information, including, but not limited to, a drawing, formula, pattern, compilation, program, device, method, technique, code, or process that (a) derives independent economic value, actual or potential, from not being known to, and not being ascertainable by proper means</w:t>
      </w:r>
      <w:r w:rsidR="00261246" w:rsidRPr="003763B4">
        <w:rPr>
          <w:rFonts w:cs="Arial"/>
          <w:szCs w:val="18"/>
        </w:rPr>
        <w:t xml:space="preserve"> by</w:t>
      </w:r>
      <w:r w:rsidRPr="003763B4">
        <w:rPr>
          <w:rFonts w:cs="Arial"/>
          <w:szCs w:val="18"/>
        </w:rPr>
        <w:t>, other persons who can obtain economic value from its disclosure or use; and (b) is the subject of efforts that are reasonable under the circumstances to maintain its secrecy</w:t>
      </w:r>
      <w:r w:rsidR="00AC48B7" w:rsidRPr="003763B4">
        <w:rPr>
          <w:rFonts w:cs="Arial"/>
          <w:szCs w:val="18"/>
        </w:rPr>
        <w:t xml:space="preserve"> (see Neb. Rev. Stat. §</w:t>
      </w:r>
      <w:r w:rsidR="00FF1673">
        <w:rPr>
          <w:rFonts w:cs="Arial"/>
          <w:szCs w:val="18"/>
        </w:rPr>
        <w:t xml:space="preserve"> </w:t>
      </w:r>
      <w:r w:rsidR="00AC48B7" w:rsidRPr="003763B4">
        <w:rPr>
          <w:rFonts w:cs="Arial"/>
          <w:szCs w:val="18"/>
        </w:rPr>
        <w:t>87-502(4)).</w:t>
      </w:r>
    </w:p>
    <w:p w14:paraId="27155EF3" w14:textId="77777777" w:rsidR="009E6591" w:rsidRPr="003763B4" w:rsidRDefault="009E6591" w:rsidP="007A5874">
      <w:pPr>
        <w:pStyle w:val="Glossary"/>
        <w:widowControl/>
        <w:rPr>
          <w:rStyle w:val="Glossary-Bold"/>
          <w:rFonts w:cs="Arial"/>
          <w:szCs w:val="18"/>
        </w:rPr>
      </w:pPr>
    </w:p>
    <w:p w14:paraId="79E84BB1" w14:textId="77777777" w:rsidR="009E6591" w:rsidRPr="003763B4" w:rsidRDefault="009E6591" w:rsidP="007A5874">
      <w:pPr>
        <w:pStyle w:val="Glossary"/>
        <w:widowControl/>
        <w:rPr>
          <w:rFonts w:cs="Arial"/>
          <w:szCs w:val="18"/>
        </w:rPr>
      </w:pPr>
      <w:r w:rsidRPr="003763B4">
        <w:rPr>
          <w:rStyle w:val="Glossary-Bold"/>
          <w:rFonts w:cs="Arial"/>
          <w:szCs w:val="18"/>
        </w:rPr>
        <w:t>Trademark:</w:t>
      </w:r>
      <w:r w:rsidRPr="003763B4">
        <w:rPr>
          <w:rFonts w:cs="Arial"/>
          <w:szCs w:val="18"/>
        </w:rPr>
        <w:t xml:space="preserve">  A word, phrase, logo</w:t>
      </w:r>
      <w:r w:rsidR="00261246" w:rsidRPr="003763B4">
        <w:rPr>
          <w:rFonts w:cs="Arial"/>
          <w:szCs w:val="18"/>
        </w:rPr>
        <w:t>,</w:t>
      </w:r>
      <w:r w:rsidRPr="003763B4">
        <w:rPr>
          <w:rFonts w:cs="Arial"/>
          <w:szCs w:val="18"/>
        </w:rPr>
        <w:t xml:space="preserve"> or other graphic symbol used by a manufacturer or </w:t>
      </w:r>
      <w:r w:rsidR="005065E4">
        <w:rPr>
          <w:rFonts w:cs="Arial"/>
          <w:szCs w:val="18"/>
        </w:rPr>
        <w:t>contractor</w:t>
      </w:r>
      <w:r w:rsidR="003A6E9A">
        <w:rPr>
          <w:rFonts w:cs="Arial"/>
          <w:szCs w:val="18"/>
        </w:rPr>
        <w:t xml:space="preserve"> </w:t>
      </w:r>
      <w:r w:rsidRPr="003763B4">
        <w:rPr>
          <w:rFonts w:cs="Arial"/>
          <w:szCs w:val="18"/>
        </w:rPr>
        <w:t xml:space="preserve">to distinguish its product from those of others, registered with the U.S. Patent and Trademark Office. </w:t>
      </w:r>
    </w:p>
    <w:p w14:paraId="5FACC713" w14:textId="77777777" w:rsidR="006D2196" w:rsidRDefault="006D2196" w:rsidP="007A5874">
      <w:pPr>
        <w:pStyle w:val="Glossary"/>
        <w:widowControl/>
        <w:rPr>
          <w:rFonts w:cs="Arial"/>
          <w:szCs w:val="18"/>
        </w:rPr>
      </w:pPr>
    </w:p>
    <w:p w14:paraId="025E14D3" w14:textId="77777777" w:rsidR="006D2196" w:rsidRPr="003763B4" w:rsidRDefault="006D2196" w:rsidP="007A5874">
      <w:pPr>
        <w:pStyle w:val="Glossary"/>
        <w:widowControl/>
        <w:rPr>
          <w:rFonts w:cs="Arial"/>
          <w:szCs w:val="18"/>
        </w:rPr>
      </w:pPr>
      <w:r>
        <w:rPr>
          <w:rStyle w:val="Glossary-Bold"/>
          <w:rFonts w:cs="Arial"/>
          <w:szCs w:val="18"/>
        </w:rPr>
        <w:t>Vendor:</w:t>
      </w:r>
      <w:r w:rsidRPr="003763B4">
        <w:rPr>
          <w:rFonts w:cs="Arial"/>
          <w:szCs w:val="18"/>
        </w:rPr>
        <w:t xml:space="preserve">  </w:t>
      </w:r>
      <w:r w:rsidR="002E7542">
        <w:rPr>
          <w:rFonts w:cs="Arial"/>
          <w:szCs w:val="18"/>
        </w:rPr>
        <w:t>An individual or entity lawfully conducting business with the State</w:t>
      </w:r>
      <w:r w:rsidR="001F10AD">
        <w:rPr>
          <w:rFonts w:cs="Arial"/>
          <w:szCs w:val="18"/>
        </w:rPr>
        <w:t>.</w:t>
      </w:r>
    </w:p>
    <w:p w14:paraId="6E518BDC" w14:textId="77777777" w:rsidR="006D2196" w:rsidRPr="003763B4" w:rsidRDefault="006D2196" w:rsidP="007A5874">
      <w:pPr>
        <w:pStyle w:val="Glossary"/>
        <w:widowControl/>
        <w:rPr>
          <w:rFonts w:cs="Arial"/>
          <w:szCs w:val="18"/>
        </w:rPr>
      </w:pPr>
    </w:p>
    <w:p w14:paraId="496F7361" w14:textId="77777777" w:rsidR="008C1AFE" w:rsidRDefault="004813D9" w:rsidP="007A5874">
      <w:pPr>
        <w:pStyle w:val="Glossary"/>
        <w:widowControl/>
        <w:rPr>
          <w:rFonts w:cs="Arial"/>
          <w:szCs w:val="18"/>
        </w:rPr>
      </w:pPr>
      <w:r w:rsidRPr="003763B4">
        <w:rPr>
          <w:rStyle w:val="Glossary-Bold"/>
          <w:rFonts w:cs="Arial"/>
          <w:szCs w:val="18"/>
        </w:rPr>
        <w:t>Will:</w:t>
      </w:r>
      <w:r w:rsidR="00E938D8">
        <w:rPr>
          <w:rStyle w:val="Glossary-Bold"/>
          <w:rFonts w:cs="Arial"/>
          <w:szCs w:val="18"/>
        </w:rPr>
        <w:t xml:space="preserve"> </w:t>
      </w:r>
      <w:r w:rsidR="009E6591" w:rsidRPr="003763B4">
        <w:rPr>
          <w:rFonts w:cs="Arial"/>
          <w:szCs w:val="18"/>
        </w:rPr>
        <w:t xml:space="preserve">See </w:t>
      </w:r>
      <w:r w:rsidR="002972A7">
        <w:rPr>
          <w:rFonts w:cs="Arial"/>
          <w:szCs w:val="18"/>
        </w:rPr>
        <w:t>Mandatory/</w:t>
      </w:r>
      <w:r w:rsidR="009E6591" w:rsidRPr="003763B4">
        <w:rPr>
          <w:rFonts w:cs="Arial"/>
          <w:szCs w:val="18"/>
        </w:rPr>
        <w:t>Shall/Will</w:t>
      </w:r>
      <w:r w:rsidR="007F0D64" w:rsidRPr="003763B4">
        <w:rPr>
          <w:rFonts w:cs="Arial"/>
          <w:szCs w:val="18"/>
        </w:rPr>
        <w:t>/Must</w:t>
      </w:r>
      <w:r w:rsidR="00B44001">
        <w:rPr>
          <w:rFonts w:cs="Arial"/>
          <w:szCs w:val="18"/>
        </w:rPr>
        <w:t>.</w:t>
      </w:r>
      <w:r w:rsidR="009E6591" w:rsidRPr="003763B4">
        <w:rPr>
          <w:rFonts w:cs="Arial"/>
          <w:szCs w:val="18"/>
        </w:rPr>
        <w:t xml:space="preserve"> </w:t>
      </w:r>
    </w:p>
    <w:p w14:paraId="53AA35C4" w14:textId="77777777" w:rsidR="006F518E" w:rsidRPr="003763B4" w:rsidRDefault="006F518E" w:rsidP="007A5874">
      <w:pPr>
        <w:pStyle w:val="Glossary"/>
        <w:widowControl/>
        <w:rPr>
          <w:rFonts w:cs="Arial"/>
          <w:szCs w:val="18"/>
          <w:highlight w:val="black"/>
        </w:rPr>
      </w:pPr>
    </w:p>
    <w:p w14:paraId="43DD7EC3" w14:textId="77777777" w:rsidR="009E6591" w:rsidRDefault="009E6591" w:rsidP="007A5874">
      <w:pPr>
        <w:pStyle w:val="Glossary"/>
        <w:widowControl/>
        <w:rPr>
          <w:rFonts w:cs="Arial"/>
          <w:szCs w:val="18"/>
        </w:rPr>
      </w:pPr>
      <w:r w:rsidRPr="003763B4">
        <w:rPr>
          <w:rStyle w:val="Glossary-Bold"/>
          <w:rFonts w:cs="Arial"/>
          <w:szCs w:val="18"/>
        </w:rPr>
        <w:t xml:space="preserve">Work Day:  </w:t>
      </w:r>
      <w:r w:rsidRPr="003763B4">
        <w:rPr>
          <w:rFonts w:cs="Arial"/>
          <w:szCs w:val="18"/>
        </w:rPr>
        <w:t>See Business Da</w:t>
      </w:r>
      <w:r w:rsidR="000C4633">
        <w:rPr>
          <w:rFonts w:cs="Arial"/>
          <w:szCs w:val="18"/>
        </w:rPr>
        <w:t>y.</w:t>
      </w:r>
    </w:p>
    <w:p w14:paraId="2354E186" w14:textId="77777777" w:rsidR="002972A7" w:rsidRDefault="002972A7" w:rsidP="009E6591">
      <w:pPr>
        <w:pStyle w:val="Glossary"/>
        <w:rPr>
          <w:rFonts w:cs="Arial"/>
          <w:szCs w:val="18"/>
        </w:rPr>
      </w:pPr>
    </w:p>
    <w:p w14:paraId="0A5C8DA0" w14:textId="77777777" w:rsidR="002972A7" w:rsidRDefault="002972A7" w:rsidP="002D0B61">
      <w:pPr>
        <w:pStyle w:val="Heading1"/>
      </w:pPr>
      <w:r w:rsidRPr="002D0B61">
        <w:br w:type="page"/>
      </w:r>
      <w:bookmarkStart w:id="5" w:name="_Toc136524421"/>
      <w:r w:rsidRPr="002D0B61">
        <w:lastRenderedPageBreak/>
        <w:t>ACRONYM LIST</w:t>
      </w:r>
      <w:bookmarkEnd w:id="5"/>
    </w:p>
    <w:p w14:paraId="1BB1F298" w14:textId="77777777" w:rsidR="002D0B61" w:rsidRPr="002D0B61" w:rsidRDefault="002D0B61" w:rsidP="002D0B61">
      <w:pPr>
        <w:pStyle w:val="Glossary"/>
        <w:rPr>
          <w:highlight w:val="black"/>
        </w:rPr>
      </w:pPr>
    </w:p>
    <w:p w14:paraId="14B45EEE" w14:textId="77777777" w:rsidR="00847242" w:rsidRPr="00AA3593" w:rsidRDefault="00847242" w:rsidP="00AA3593">
      <w:pPr>
        <w:pStyle w:val="Glossary"/>
      </w:pPr>
    </w:p>
    <w:p w14:paraId="66AA7C4B" w14:textId="77777777" w:rsidR="00847242" w:rsidRPr="00AA3593" w:rsidRDefault="00847242" w:rsidP="00AA3593">
      <w:pPr>
        <w:pStyle w:val="Glossary"/>
      </w:pPr>
      <w:r w:rsidRPr="00AA3593">
        <w:rPr>
          <w:rStyle w:val="Glossary-Bold"/>
        </w:rPr>
        <w:t>ACH</w:t>
      </w:r>
      <w:r w:rsidRPr="00AA3593">
        <w:t xml:space="preserve"> – Automated Clearing House</w:t>
      </w:r>
    </w:p>
    <w:p w14:paraId="356F2D0D" w14:textId="77777777" w:rsidR="00847242" w:rsidRPr="00AA3593" w:rsidRDefault="00847242" w:rsidP="00AA3593">
      <w:pPr>
        <w:pStyle w:val="Glossary"/>
      </w:pPr>
    </w:p>
    <w:p w14:paraId="05202378" w14:textId="77777777" w:rsidR="00847242" w:rsidRDefault="00847242" w:rsidP="00AA3593">
      <w:pPr>
        <w:pStyle w:val="Glossary"/>
      </w:pPr>
      <w:r w:rsidRPr="00AA3593">
        <w:rPr>
          <w:rStyle w:val="Glossary-Bold"/>
        </w:rPr>
        <w:t>BAFO</w:t>
      </w:r>
      <w:r w:rsidRPr="00AA3593">
        <w:t xml:space="preserve"> – Best and Final Offer</w:t>
      </w:r>
    </w:p>
    <w:p w14:paraId="667DB1BC" w14:textId="7E47D2BD" w:rsidR="00847242" w:rsidRDefault="00847242" w:rsidP="00AA3593">
      <w:pPr>
        <w:pStyle w:val="Glossary"/>
      </w:pPr>
    </w:p>
    <w:p w14:paraId="246C9B24" w14:textId="691756F7" w:rsidR="00770110" w:rsidRPr="00770110" w:rsidRDefault="00770110" w:rsidP="00AA3593">
      <w:pPr>
        <w:pStyle w:val="Glossary"/>
      </w:pPr>
      <w:r>
        <w:rPr>
          <w:b/>
          <w:bCs/>
        </w:rPr>
        <w:t xml:space="preserve">CBT </w:t>
      </w:r>
      <w:r>
        <w:t>– Cognitive Behavioral Therapy</w:t>
      </w:r>
    </w:p>
    <w:p w14:paraId="7665047D" w14:textId="77777777" w:rsidR="00770110" w:rsidRPr="00AA3593" w:rsidRDefault="00770110" w:rsidP="00AA3593">
      <w:pPr>
        <w:pStyle w:val="Glossary"/>
      </w:pPr>
    </w:p>
    <w:p w14:paraId="7F185AED" w14:textId="221AEB4B" w:rsidR="00847242" w:rsidRDefault="00847242" w:rsidP="00AA3593">
      <w:pPr>
        <w:pStyle w:val="Glossary"/>
      </w:pPr>
      <w:r w:rsidRPr="00AA3593">
        <w:rPr>
          <w:rStyle w:val="Glossary-Bold"/>
        </w:rPr>
        <w:t>COI</w:t>
      </w:r>
      <w:r w:rsidRPr="00AA3593">
        <w:t xml:space="preserve"> – Certificate of Insurance</w:t>
      </w:r>
    </w:p>
    <w:p w14:paraId="7DC165AC" w14:textId="77777777" w:rsidR="001C1E77" w:rsidRPr="00AA3593" w:rsidRDefault="001C1E77" w:rsidP="00AA3593">
      <w:pPr>
        <w:pStyle w:val="Glossary"/>
      </w:pPr>
    </w:p>
    <w:p w14:paraId="1E97BAAA" w14:textId="759FD019" w:rsidR="00770110" w:rsidRPr="00770110" w:rsidRDefault="00770110" w:rsidP="00FB2E82">
      <w:pPr>
        <w:pStyle w:val="Glossary"/>
      </w:pPr>
      <w:r>
        <w:rPr>
          <w:b/>
          <w:bCs/>
        </w:rPr>
        <w:t>DBT</w:t>
      </w:r>
      <w:r>
        <w:t xml:space="preserve"> – Dialectical Behavioral Therapy</w:t>
      </w:r>
    </w:p>
    <w:p w14:paraId="5F169A20" w14:textId="77777777" w:rsidR="00770110" w:rsidRDefault="00770110" w:rsidP="00FB2E82">
      <w:pPr>
        <w:pStyle w:val="Glossary"/>
        <w:rPr>
          <w:b/>
          <w:bCs/>
        </w:rPr>
      </w:pPr>
    </w:p>
    <w:p w14:paraId="4C871827" w14:textId="1ACF525F" w:rsidR="00FB2E82" w:rsidRDefault="00FB2E82" w:rsidP="00FB2E82">
      <w:pPr>
        <w:pStyle w:val="Glossary"/>
      </w:pPr>
      <w:r w:rsidRPr="00011025">
        <w:rPr>
          <w:b/>
          <w:bCs/>
        </w:rPr>
        <w:t>DCS</w:t>
      </w:r>
      <w:r>
        <w:t xml:space="preserve"> – Department of Correctional Services</w:t>
      </w:r>
    </w:p>
    <w:p w14:paraId="6F519D92" w14:textId="77777777" w:rsidR="00FB2E82" w:rsidRDefault="00FB2E82" w:rsidP="00FB2E82">
      <w:pPr>
        <w:pStyle w:val="Glossary"/>
      </w:pPr>
    </w:p>
    <w:p w14:paraId="646529EF" w14:textId="38A8DEDB" w:rsidR="00847242" w:rsidRDefault="001C1E77" w:rsidP="00AA3593">
      <w:pPr>
        <w:pStyle w:val="Glossary"/>
      </w:pPr>
      <w:r w:rsidRPr="00F41391">
        <w:rPr>
          <w:b/>
          <w:bCs/>
        </w:rPr>
        <w:t>DPS</w:t>
      </w:r>
      <w:r>
        <w:t>- Division of Parole Supervision</w:t>
      </w:r>
    </w:p>
    <w:p w14:paraId="417A56A5" w14:textId="066221D5" w:rsidR="00FB2E82" w:rsidRDefault="00FB2E82" w:rsidP="00AA3593">
      <w:pPr>
        <w:pStyle w:val="Glossary"/>
      </w:pPr>
    </w:p>
    <w:p w14:paraId="7DB89927" w14:textId="738C4C6B" w:rsidR="00FB2E82" w:rsidRPr="00FB2E82" w:rsidRDefault="00FB2E82" w:rsidP="00AA3593">
      <w:pPr>
        <w:pStyle w:val="Glossary"/>
      </w:pPr>
      <w:r>
        <w:rPr>
          <w:b/>
          <w:bCs/>
        </w:rPr>
        <w:t xml:space="preserve">DV- </w:t>
      </w:r>
      <w:r>
        <w:t xml:space="preserve">Domestic Violence </w:t>
      </w:r>
    </w:p>
    <w:p w14:paraId="72AF8720" w14:textId="77777777" w:rsidR="001C1E77" w:rsidRPr="00AA3593" w:rsidRDefault="001C1E77" w:rsidP="00AA3593">
      <w:pPr>
        <w:pStyle w:val="Glossary"/>
      </w:pPr>
    </w:p>
    <w:p w14:paraId="1806AF23" w14:textId="77777777" w:rsidR="00011025" w:rsidRDefault="00847242" w:rsidP="00AA3593">
      <w:pPr>
        <w:pStyle w:val="Glossary"/>
      </w:pPr>
      <w:r w:rsidRPr="00AA3593">
        <w:rPr>
          <w:rStyle w:val="Glossary-Bold"/>
        </w:rPr>
        <w:t>DAS</w:t>
      </w:r>
      <w:r w:rsidRPr="00AA3593">
        <w:t xml:space="preserve"> – Department of Administrative Services</w:t>
      </w:r>
    </w:p>
    <w:p w14:paraId="4BA8CEB8" w14:textId="784B3179" w:rsidR="001C1E77" w:rsidRDefault="001C1E77" w:rsidP="00AA3593">
      <w:pPr>
        <w:pStyle w:val="Glossary"/>
      </w:pPr>
    </w:p>
    <w:p w14:paraId="2020DC99" w14:textId="76D28590" w:rsidR="001C1E77" w:rsidRPr="001C1E77" w:rsidRDefault="001C1E77" w:rsidP="001C1E77">
      <w:pPr>
        <w:pStyle w:val="Level3"/>
        <w:numPr>
          <w:ilvl w:val="0"/>
          <w:numId w:val="0"/>
        </w:numPr>
      </w:pPr>
      <w:r>
        <w:rPr>
          <w:b/>
          <w:bCs/>
        </w:rPr>
        <w:t>EM</w:t>
      </w:r>
      <w:r w:rsidR="00FF6362">
        <w:rPr>
          <w:b/>
          <w:bCs/>
        </w:rPr>
        <w:t>D</w:t>
      </w:r>
      <w:r>
        <w:rPr>
          <w:b/>
          <w:bCs/>
        </w:rPr>
        <w:t xml:space="preserve">R - </w:t>
      </w:r>
      <w:r w:rsidRPr="001C1E77">
        <w:t>Eye Movement Desensitization and Reprocessing</w:t>
      </w:r>
    </w:p>
    <w:p w14:paraId="415B0956" w14:textId="77777777" w:rsidR="001C1E77" w:rsidRDefault="001C1E77" w:rsidP="00AA3593">
      <w:pPr>
        <w:pStyle w:val="Glossary"/>
      </w:pPr>
    </w:p>
    <w:p w14:paraId="02D988BA" w14:textId="232AD66A" w:rsidR="001C1E77" w:rsidRDefault="001C1E77" w:rsidP="00AA3593">
      <w:pPr>
        <w:pStyle w:val="Glossary"/>
      </w:pPr>
      <w:r>
        <w:rPr>
          <w:b/>
          <w:bCs/>
        </w:rPr>
        <w:t>IOP</w:t>
      </w:r>
      <w:r>
        <w:t xml:space="preserve"> – </w:t>
      </w:r>
      <w:r w:rsidRPr="005075EE">
        <w:rPr>
          <w:bCs/>
        </w:rPr>
        <w:t>Intensive Outpatient Programming</w:t>
      </w:r>
    </w:p>
    <w:p w14:paraId="0C565C83" w14:textId="2472962E" w:rsidR="001C1E77" w:rsidRDefault="001C1E77" w:rsidP="00AA3593">
      <w:pPr>
        <w:pStyle w:val="Glossary"/>
      </w:pPr>
    </w:p>
    <w:p w14:paraId="23D5A1DF" w14:textId="0109C20F" w:rsidR="007D05B8" w:rsidRPr="00011025" w:rsidRDefault="007D05B8" w:rsidP="007D05B8">
      <w:pPr>
        <w:pStyle w:val="Glossary"/>
      </w:pPr>
      <w:r>
        <w:rPr>
          <w:b/>
          <w:bCs/>
        </w:rPr>
        <w:t xml:space="preserve">NBOP </w:t>
      </w:r>
      <w:r>
        <w:t>– Nebraska Board of Parole</w:t>
      </w:r>
    </w:p>
    <w:p w14:paraId="7867956D" w14:textId="77777777" w:rsidR="00847242" w:rsidRPr="00AA3593" w:rsidRDefault="00847242" w:rsidP="00AA3593">
      <w:pPr>
        <w:pStyle w:val="Glossary"/>
      </w:pPr>
    </w:p>
    <w:p w14:paraId="38DC6F15" w14:textId="77777777" w:rsidR="00847242" w:rsidRPr="00AA3593" w:rsidRDefault="00847242" w:rsidP="00AA3593">
      <w:pPr>
        <w:pStyle w:val="Glossary"/>
      </w:pPr>
      <w:r w:rsidRPr="00AA3593">
        <w:rPr>
          <w:rStyle w:val="Glossary-Bold"/>
        </w:rPr>
        <w:t>RFP</w:t>
      </w:r>
      <w:r w:rsidRPr="00AA3593">
        <w:t xml:space="preserve"> – Request for Proposal</w:t>
      </w:r>
    </w:p>
    <w:p w14:paraId="7B9E5576" w14:textId="77777777" w:rsidR="00847242" w:rsidRPr="00AA3593" w:rsidRDefault="00847242" w:rsidP="00AA3593">
      <w:pPr>
        <w:pStyle w:val="Glossary"/>
      </w:pPr>
    </w:p>
    <w:p w14:paraId="04419219" w14:textId="77777777" w:rsidR="00AA3593" w:rsidRPr="00AA3593" w:rsidRDefault="00847242" w:rsidP="00AA3593">
      <w:pPr>
        <w:pStyle w:val="Glossary"/>
      </w:pPr>
      <w:r w:rsidRPr="00AA3593">
        <w:rPr>
          <w:rStyle w:val="Glossary-Bold"/>
        </w:rPr>
        <w:t>SPB</w:t>
      </w:r>
      <w:r w:rsidRPr="00AA3593">
        <w:t xml:space="preserve"> – State Purchasing Bureau</w:t>
      </w:r>
    </w:p>
    <w:p w14:paraId="628E70DE" w14:textId="77777777" w:rsidR="002972A7" w:rsidRPr="00AA3593" w:rsidRDefault="002972A7" w:rsidP="00AA3593">
      <w:pPr>
        <w:pStyle w:val="Glossary"/>
        <w:rPr>
          <w:highlight w:val="black"/>
        </w:rPr>
      </w:pPr>
    </w:p>
    <w:p w14:paraId="0D8CDFCD" w14:textId="77777777" w:rsidR="00AA3593" w:rsidRPr="003763B4" w:rsidRDefault="00AA3593" w:rsidP="00AA3593">
      <w:pPr>
        <w:rPr>
          <w:rFonts w:cs="Arial"/>
          <w:sz w:val="18"/>
          <w:szCs w:val="18"/>
          <w:highlight w:val="black"/>
        </w:rPr>
        <w:sectPr w:rsidR="00AA3593" w:rsidRPr="003763B4" w:rsidSect="002A248A">
          <w:type w:val="continuous"/>
          <w:pgSz w:w="12240" w:h="15840"/>
          <w:pgMar w:top="1440" w:right="1152" w:bottom="720" w:left="1152" w:header="1440" w:footer="576" w:gutter="0"/>
          <w:pgNumType w:fmt="lowerRoman"/>
          <w:cols w:space="720"/>
        </w:sectPr>
      </w:pPr>
    </w:p>
    <w:p w14:paraId="70726535" w14:textId="47BBC034" w:rsidR="008C1AFE" w:rsidRPr="003763B4" w:rsidRDefault="008C1AFE" w:rsidP="00D83826">
      <w:pPr>
        <w:pStyle w:val="Level1Body"/>
        <w:tabs>
          <w:tab w:val="left" w:pos="4200"/>
        </w:tabs>
      </w:pPr>
    </w:p>
    <w:p w14:paraId="6FA182C2" w14:textId="77777777" w:rsidR="008C1AFE" w:rsidRPr="003763B4" w:rsidRDefault="008C1AFE" w:rsidP="002A04D7">
      <w:pPr>
        <w:pStyle w:val="Level1Body"/>
      </w:pPr>
    </w:p>
    <w:p w14:paraId="22224AE2" w14:textId="77777777" w:rsidR="008C1AFE" w:rsidRPr="009F2E87" w:rsidRDefault="00361DB7" w:rsidP="005505D5">
      <w:pPr>
        <w:pStyle w:val="Level1"/>
        <w:numPr>
          <w:ilvl w:val="0"/>
          <w:numId w:val="13"/>
        </w:numPr>
        <w:ind w:left="630" w:hanging="630"/>
        <w:rPr>
          <w:sz w:val="36"/>
          <w:szCs w:val="40"/>
        </w:rPr>
      </w:pPr>
      <w:bookmarkStart w:id="6" w:name="_Toc136524422"/>
      <w:r w:rsidRPr="00784607">
        <w:rPr>
          <w:sz w:val="28"/>
          <w:szCs w:val="32"/>
        </w:rPr>
        <w:t>PROCUREMENT</w:t>
      </w:r>
      <w:r w:rsidRPr="009F2E87">
        <w:rPr>
          <w:sz w:val="36"/>
          <w:szCs w:val="40"/>
        </w:rPr>
        <w:t xml:space="preserve"> </w:t>
      </w:r>
      <w:r w:rsidR="004F62A6" w:rsidRPr="00784607">
        <w:rPr>
          <w:sz w:val="28"/>
          <w:szCs w:val="32"/>
        </w:rPr>
        <w:t>PROCEDURE</w:t>
      </w:r>
      <w:bookmarkEnd w:id="6"/>
    </w:p>
    <w:p w14:paraId="189F8410" w14:textId="77777777" w:rsidR="00D84EE2" w:rsidRPr="00D83826" w:rsidRDefault="00D84EE2" w:rsidP="00D83826">
      <w:pPr>
        <w:pStyle w:val="Level1Body"/>
      </w:pPr>
    </w:p>
    <w:p w14:paraId="3A9A29FD" w14:textId="77777777" w:rsidR="00D84EE2" w:rsidRPr="002A04D7" w:rsidRDefault="00D84EE2" w:rsidP="005505D5">
      <w:pPr>
        <w:pStyle w:val="Level2"/>
        <w:numPr>
          <w:ilvl w:val="1"/>
          <w:numId w:val="13"/>
        </w:numPr>
        <w:jc w:val="both"/>
      </w:pPr>
      <w:bookmarkStart w:id="7" w:name="_Toc136524423"/>
      <w:r w:rsidRPr="003763B4">
        <w:t>GENERAL INFORMATION</w:t>
      </w:r>
      <w:bookmarkEnd w:id="7"/>
      <w:r w:rsidRPr="003763B4">
        <w:t xml:space="preserve"> </w:t>
      </w:r>
    </w:p>
    <w:p w14:paraId="47499006" w14:textId="4928ED4B" w:rsidR="00D84EE2" w:rsidRPr="006F5B27" w:rsidRDefault="00D84EE2" w:rsidP="00B63AA9">
      <w:pPr>
        <w:pStyle w:val="Level2Body"/>
      </w:pPr>
      <w:r w:rsidRPr="006F5B27">
        <w:t xml:space="preserve">The </w:t>
      </w:r>
      <w:r w:rsidR="002B09FE">
        <w:t>Request for Proposal</w:t>
      </w:r>
      <w:r w:rsidR="008E1AD8" w:rsidRPr="006F5B27">
        <w:t xml:space="preserve"> </w:t>
      </w:r>
      <w:r w:rsidRPr="006F5B27">
        <w:t xml:space="preserve">is designed to solicit proposals from </w:t>
      </w:r>
      <w:r w:rsidR="001F10AD">
        <w:t xml:space="preserve">a </w:t>
      </w:r>
      <w:r w:rsidRPr="006F5B27">
        <w:t xml:space="preserve">qualified </w:t>
      </w:r>
      <w:r w:rsidR="001F10AD">
        <w:t>bidder</w:t>
      </w:r>
      <w:r w:rsidR="000215E4" w:rsidRPr="006F5B27">
        <w:t xml:space="preserve"> </w:t>
      </w:r>
      <w:r w:rsidRPr="006F5B27">
        <w:t xml:space="preserve">who will be responsible for providing </w:t>
      </w:r>
      <w:r w:rsidR="00537965">
        <w:t>behavioral health services to Board of Parole clients</w:t>
      </w:r>
      <w:r w:rsidRPr="006F5B27">
        <w:t xml:space="preserve"> at a competitive and reasonable cost.  </w:t>
      </w:r>
      <w:r w:rsidR="00C80F32">
        <w:t>Terms and Conditions</w:t>
      </w:r>
      <w:r w:rsidR="00A1355C">
        <w:t>, Project Description and Scope of Work, Proposal instructions, and Cost Proposal Requirements may</w:t>
      </w:r>
      <w:r w:rsidR="00C80F32">
        <w:t xml:space="preserve"> be found in Sections II through VI.</w:t>
      </w:r>
    </w:p>
    <w:p w14:paraId="6C270A19" w14:textId="77777777" w:rsidR="00D84EE2" w:rsidRPr="006F5B27" w:rsidRDefault="00D84EE2" w:rsidP="00B63AA9">
      <w:pPr>
        <w:pStyle w:val="Level2Body"/>
      </w:pPr>
    </w:p>
    <w:p w14:paraId="30BB4BB5" w14:textId="77777777" w:rsidR="00D84EE2" w:rsidRPr="006F5B27" w:rsidRDefault="00D84EE2" w:rsidP="00D53335">
      <w:pPr>
        <w:pStyle w:val="Level2Body"/>
      </w:pPr>
      <w:r w:rsidRPr="006F5B27">
        <w:t xml:space="preserve">Proposals shall conform to all instructions, conditions, and requirements included in the </w:t>
      </w:r>
      <w:r w:rsidR="002B09FE">
        <w:t>Request for Proposal</w:t>
      </w:r>
      <w:r w:rsidRPr="006F5B27">
        <w:t xml:space="preserve">.  Prospective </w:t>
      </w:r>
      <w:r w:rsidR="001F10AD">
        <w:t>bidders</w:t>
      </w:r>
      <w:r w:rsidR="000215E4" w:rsidRPr="006F5B27">
        <w:t xml:space="preserve"> </w:t>
      </w:r>
      <w:r w:rsidRPr="006F5B27">
        <w:t>are expected to</w:t>
      </w:r>
      <w:r w:rsidR="007605FA" w:rsidRPr="006F5B27">
        <w:t xml:space="preserve"> carefully examine all documents</w:t>
      </w:r>
      <w:r w:rsidRPr="006F5B27">
        <w:t xml:space="preserve">, schedules, and requirements in this </w:t>
      </w:r>
      <w:r w:rsidR="002B09FE">
        <w:t>Request for Proposal</w:t>
      </w:r>
      <w:r w:rsidRPr="006F5B27">
        <w:t xml:space="preserve">, and respond to each requirement in the format prescribed.  Proposals may be found non-responsive if they do not conform to the </w:t>
      </w:r>
      <w:r w:rsidR="002B09FE">
        <w:t>Request for Proposal</w:t>
      </w:r>
      <w:r w:rsidRPr="006F5B27">
        <w:t>.</w:t>
      </w:r>
    </w:p>
    <w:p w14:paraId="1C542484" w14:textId="77777777" w:rsidR="00D84EE2" w:rsidRPr="006F5B27" w:rsidRDefault="00D84EE2" w:rsidP="00D53335">
      <w:pPr>
        <w:pStyle w:val="Level2Body"/>
      </w:pPr>
    </w:p>
    <w:p w14:paraId="6309938C" w14:textId="77777777" w:rsidR="00D84EE2" w:rsidRPr="006F5B27" w:rsidRDefault="00D84EE2" w:rsidP="005505D5">
      <w:pPr>
        <w:pStyle w:val="Level2"/>
        <w:numPr>
          <w:ilvl w:val="1"/>
          <w:numId w:val="13"/>
        </w:numPr>
        <w:jc w:val="both"/>
      </w:pPr>
      <w:bookmarkStart w:id="8" w:name="_Toc136524424"/>
      <w:r w:rsidRPr="006F5B27">
        <w:t>PROCURING OFFICE AND COMMUNICATION WITH STATE STAFF AND EVALUATORS</w:t>
      </w:r>
      <w:bookmarkEnd w:id="8"/>
      <w:r w:rsidRPr="006F5B27">
        <w:t xml:space="preserve"> </w:t>
      </w:r>
    </w:p>
    <w:p w14:paraId="016E5986" w14:textId="5F4B1BDB" w:rsidR="00D84EE2" w:rsidRPr="006F5B27" w:rsidRDefault="00D84EE2" w:rsidP="00B63AA9">
      <w:pPr>
        <w:pStyle w:val="Level2Body"/>
      </w:pPr>
      <w:r w:rsidRPr="006F5B27">
        <w:t xml:space="preserve">Procurement responsibilities related to this </w:t>
      </w:r>
      <w:r w:rsidR="002B09FE">
        <w:t>Request for Proposal</w:t>
      </w:r>
      <w:r w:rsidR="008E1AD8" w:rsidRPr="006F5B27">
        <w:t xml:space="preserve"> </w:t>
      </w:r>
      <w:r w:rsidRPr="006F5B27">
        <w:t xml:space="preserve">reside with </w:t>
      </w:r>
      <w:r w:rsidR="00E511D1">
        <w:t>Nebraska Department of Correctional Services</w:t>
      </w:r>
      <w:r w:rsidRPr="006F5B27">
        <w:t>.  The point of contact</w:t>
      </w:r>
      <w:r w:rsidR="005B5726" w:rsidRPr="006F5B27">
        <w:t xml:space="preserve"> (POC)</w:t>
      </w:r>
      <w:r w:rsidRPr="006F5B27">
        <w:t xml:space="preserve"> for the procurement is as follows:</w:t>
      </w:r>
    </w:p>
    <w:p w14:paraId="016D203B" w14:textId="77777777" w:rsidR="00D84EE2" w:rsidRPr="006F5B27" w:rsidRDefault="00D84EE2" w:rsidP="00B63AA9">
      <w:pPr>
        <w:pStyle w:val="Level2Body"/>
      </w:pPr>
    </w:p>
    <w:p w14:paraId="527A33E7" w14:textId="334ADD78" w:rsidR="00E94172" w:rsidRPr="00006D4E" w:rsidRDefault="00E94172" w:rsidP="00D53335">
      <w:pPr>
        <w:pStyle w:val="Level2Body"/>
      </w:pPr>
      <w:r w:rsidRPr="00006D4E">
        <w:t xml:space="preserve">RFP Number: </w:t>
      </w:r>
      <w:r w:rsidRPr="00006D4E">
        <w:tab/>
      </w:r>
      <w:r w:rsidR="006C0B5C">
        <w:t>115883 O3</w:t>
      </w:r>
    </w:p>
    <w:p w14:paraId="3525FA4C" w14:textId="77777777" w:rsidR="00D84EE2" w:rsidRPr="00006D4E" w:rsidRDefault="00D84EE2" w:rsidP="00D53335">
      <w:pPr>
        <w:pStyle w:val="Level2Body"/>
      </w:pPr>
      <w:r w:rsidRPr="00006D4E">
        <w:t xml:space="preserve">Name: </w:t>
      </w:r>
      <w:r w:rsidRPr="00006D4E">
        <w:tab/>
      </w:r>
      <w:r w:rsidRPr="00006D4E">
        <w:tab/>
      </w:r>
      <w:r w:rsidR="00E94172" w:rsidRPr="00006D4E">
        <w:t xml:space="preserve">Procurement Contract Officer(s) </w:t>
      </w:r>
      <w:r w:rsidRPr="00006D4E">
        <w:tab/>
        <w:t xml:space="preserve"> </w:t>
      </w:r>
    </w:p>
    <w:p w14:paraId="0D000AE2" w14:textId="29AF54A6" w:rsidR="00D84EE2" w:rsidRPr="00006D4E" w:rsidRDefault="00D84EE2" w:rsidP="00D53335">
      <w:pPr>
        <w:pStyle w:val="Level2Body"/>
      </w:pPr>
      <w:r w:rsidRPr="00006D4E">
        <w:t xml:space="preserve">Agency: </w:t>
      </w:r>
      <w:r w:rsidRPr="00006D4E">
        <w:tab/>
      </w:r>
      <w:r w:rsidRPr="00006D4E">
        <w:tab/>
      </w:r>
      <w:r w:rsidR="00E511D1" w:rsidRPr="00006D4E">
        <w:t>Department of Correctional Services on behalf of Board of Parole</w:t>
      </w:r>
      <w:r w:rsidRPr="00006D4E">
        <w:t xml:space="preserve"> </w:t>
      </w:r>
    </w:p>
    <w:p w14:paraId="55AE2856" w14:textId="0543ADFE" w:rsidR="00D84EE2" w:rsidRPr="00006D4E" w:rsidRDefault="00D84EE2" w:rsidP="00D53335">
      <w:pPr>
        <w:pStyle w:val="Level2Body"/>
      </w:pPr>
      <w:r w:rsidRPr="00006D4E">
        <w:t xml:space="preserve">Address: </w:t>
      </w:r>
      <w:r w:rsidRPr="00006D4E">
        <w:tab/>
      </w:r>
      <w:r w:rsidR="00E511D1" w:rsidRPr="00006D4E">
        <w:t xml:space="preserve">801 W. Prospector Place, </w:t>
      </w:r>
      <w:proofErr w:type="spellStart"/>
      <w:r w:rsidR="00E511D1" w:rsidRPr="00006D4E">
        <w:t>Bldg</w:t>
      </w:r>
      <w:proofErr w:type="spellEnd"/>
      <w:r w:rsidR="00E511D1" w:rsidRPr="00006D4E">
        <w:t xml:space="preserve"> #1</w:t>
      </w:r>
    </w:p>
    <w:p w14:paraId="154E59D7" w14:textId="0A7DD2AC" w:rsidR="00D84EE2" w:rsidRPr="00006D4E" w:rsidRDefault="00D84EE2" w:rsidP="00D53335">
      <w:pPr>
        <w:pStyle w:val="Level2Body"/>
      </w:pPr>
      <w:r w:rsidRPr="00006D4E">
        <w:tab/>
      </w:r>
      <w:r w:rsidRPr="00006D4E">
        <w:tab/>
        <w:t>Lincoln, NE  685</w:t>
      </w:r>
      <w:r w:rsidR="00E511D1" w:rsidRPr="00006D4E">
        <w:t>22</w:t>
      </w:r>
    </w:p>
    <w:p w14:paraId="79D94479" w14:textId="6BA5AABA" w:rsidR="00D84EE2" w:rsidRPr="00006D4E" w:rsidRDefault="00D84EE2" w:rsidP="00D53335">
      <w:pPr>
        <w:pStyle w:val="Level2Body"/>
      </w:pPr>
      <w:r w:rsidRPr="00006D4E">
        <w:t>Telephone:</w:t>
      </w:r>
      <w:r w:rsidRPr="00006D4E">
        <w:tab/>
        <w:t>402-</w:t>
      </w:r>
      <w:r w:rsidR="00E511D1" w:rsidRPr="00006D4E">
        <w:t>479-5718</w:t>
      </w:r>
    </w:p>
    <w:p w14:paraId="648EC553" w14:textId="6FE4E7FF" w:rsidR="00D84EE2" w:rsidRDefault="00D84EE2" w:rsidP="00EA352C">
      <w:pPr>
        <w:pStyle w:val="Level2Body"/>
        <w:rPr>
          <w:rStyle w:val="Hyperlink"/>
          <w:color w:val="000000"/>
          <w:sz w:val="18"/>
          <w:u w:val="none"/>
        </w:rPr>
      </w:pPr>
      <w:r w:rsidRPr="00006D4E">
        <w:t>E-Mail:</w:t>
      </w:r>
      <w:r w:rsidRPr="00006D4E">
        <w:tab/>
      </w:r>
      <w:r w:rsidRPr="00006D4E">
        <w:tab/>
      </w:r>
      <w:hyperlink r:id="rId13" w:history="1">
        <w:r w:rsidR="00006D4E" w:rsidRPr="00006D4E">
          <w:rPr>
            <w:rStyle w:val="Hyperlink"/>
            <w:sz w:val="18"/>
          </w:rPr>
          <w:t>dcs.purchasing@nebraska.gov</w:t>
        </w:r>
      </w:hyperlink>
    </w:p>
    <w:p w14:paraId="1779AF95" w14:textId="77777777" w:rsidR="00006D4E" w:rsidRPr="006F5B27" w:rsidRDefault="00006D4E" w:rsidP="00EA352C">
      <w:pPr>
        <w:pStyle w:val="Level2Body"/>
      </w:pPr>
    </w:p>
    <w:p w14:paraId="5434F0CB" w14:textId="77777777" w:rsidR="00D84EE2" w:rsidRPr="006F5B27" w:rsidRDefault="00D84EE2" w:rsidP="007A5874">
      <w:pPr>
        <w:pStyle w:val="Level2Body"/>
      </w:pPr>
      <w:r w:rsidRPr="006F5B27">
        <w:t xml:space="preserve">From the date the </w:t>
      </w:r>
      <w:r w:rsidR="002B09FE">
        <w:t>Request for Proposal</w:t>
      </w:r>
      <w:r w:rsidR="00DF0621" w:rsidRPr="006F5B27">
        <w:t xml:space="preserve"> </w:t>
      </w:r>
      <w:r w:rsidRPr="006F5B27">
        <w:t xml:space="preserve">is issued until the </w:t>
      </w:r>
      <w:r w:rsidR="00AE0531" w:rsidRPr="006F5B27">
        <w:t>Intent to Award is issued</w:t>
      </w:r>
      <w:r w:rsidR="00CC414C">
        <w:t>,</w:t>
      </w:r>
      <w:r w:rsidR="00AE0531" w:rsidRPr="006F5B27">
        <w:t xml:space="preserve"> communication from the </w:t>
      </w:r>
      <w:r w:rsidR="001F10AD">
        <w:t>bidder</w:t>
      </w:r>
      <w:r w:rsidR="000215E4" w:rsidRPr="006F5B27">
        <w:t xml:space="preserve"> </w:t>
      </w:r>
      <w:r w:rsidR="00AE0531" w:rsidRPr="006F5B27">
        <w:t xml:space="preserve">is limited to the </w:t>
      </w:r>
      <w:r w:rsidR="005B5726" w:rsidRPr="006F5B27">
        <w:t>POC</w:t>
      </w:r>
      <w:r w:rsidR="00AE0531" w:rsidRPr="006F5B27">
        <w:t xml:space="preserve"> listed above.  After the </w:t>
      </w:r>
      <w:r w:rsidR="00CC414C">
        <w:t>I</w:t>
      </w:r>
      <w:r w:rsidR="00AE0531" w:rsidRPr="006F5B27">
        <w:t xml:space="preserve">ntent to </w:t>
      </w:r>
      <w:r w:rsidR="00CC414C">
        <w:t>A</w:t>
      </w:r>
      <w:r w:rsidR="00AE0531" w:rsidRPr="006F5B27">
        <w:t>ward is issued</w:t>
      </w:r>
      <w:r w:rsidR="00CC414C">
        <w:t>,</w:t>
      </w:r>
      <w:r w:rsidR="00AE0531" w:rsidRPr="006F5B27">
        <w:t xml:space="preserve"> the </w:t>
      </w:r>
      <w:r w:rsidR="001F10AD">
        <w:t>bidder</w:t>
      </w:r>
      <w:r w:rsidR="000215E4" w:rsidRPr="006F5B27">
        <w:t xml:space="preserve"> </w:t>
      </w:r>
      <w:r w:rsidR="00AE0531" w:rsidRPr="006F5B27">
        <w:t xml:space="preserve">may communicate with individuals </w:t>
      </w:r>
      <w:r w:rsidR="007605FA" w:rsidRPr="006F5B27">
        <w:t xml:space="preserve">the State has designated as </w:t>
      </w:r>
      <w:r w:rsidR="00AE0531" w:rsidRPr="006F5B27">
        <w:t>responsible for negotiating the contract on behalf of the State</w:t>
      </w:r>
      <w:r w:rsidR="007605FA" w:rsidRPr="006F5B27">
        <w:t xml:space="preserve">.  </w:t>
      </w:r>
      <w:r w:rsidRPr="006F5B27">
        <w:t xml:space="preserve">No member of the State Government, employee of the State, or member of the Evaluation Committee is empowered to make binding statements regarding this </w:t>
      </w:r>
      <w:r w:rsidR="00327978">
        <w:t>Request for Proposal</w:t>
      </w:r>
      <w:r w:rsidRPr="006F5B27">
        <w:t xml:space="preserve">.  The POC will issue any </w:t>
      </w:r>
      <w:r w:rsidR="00DF0621">
        <w:t xml:space="preserve">answers, </w:t>
      </w:r>
      <w:r w:rsidR="00BE7AE6" w:rsidRPr="006F5B27">
        <w:t>clarifications,</w:t>
      </w:r>
      <w:r w:rsidRPr="006F5B27">
        <w:t xml:space="preserve"> or </w:t>
      </w:r>
      <w:r w:rsidR="00DF0621">
        <w:t>amendments</w:t>
      </w:r>
      <w:r w:rsidR="00DF0621" w:rsidRPr="006F5B27">
        <w:t xml:space="preserve"> </w:t>
      </w:r>
      <w:r w:rsidRPr="006F5B27">
        <w:t xml:space="preserve">regarding this </w:t>
      </w:r>
      <w:r w:rsidR="00327978">
        <w:t>Request for Proposal</w:t>
      </w:r>
      <w:r w:rsidR="00DF0621" w:rsidRPr="006F5B27" w:rsidDel="00DF0621">
        <w:t xml:space="preserve"> </w:t>
      </w:r>
      <w:r w:rsidRPr="006F5B27">
        <w:t xml:space="preserve">in writing.  </w:t>
      </w:r>
      <w:r w:rsidR="00DF0621">
        <w:t>O</w:t>
      </w:r>
      <w:r w:rsidR="00801CB1" w:rsidRPr="006F5B27">
        <w:t>nly the SPB or</w:t>
      </w:r>
      <w:r w:rsidRPr="006F5B27">
        <w:t xml:space="preserve"> awarding agency can award a contract.  </w:t>
      </w:r>
      <w:r w:rsidR="001F10AD">
        <w:t>Bidders</w:t>
      </w:r>
      <w:r w:rsidR="000215E4" w:rsidRPr="006F5B27">
        <w:t xml:space="preserve"> </w:t>
      </w:r>
      <w:r w:rsidRPr="006F5B27">
        <w:t xml:space="preserve">shall not have any communication </w:t>
      </w:r>
      <w:r w:rsidR="00BE7AE6" w:rsidRPr="006F5B27">
        <w:t>with or</w:t>
      </w:r>
      <w:r w:rsidRPr="006F5B27">
        <w:t xml:space="preserve"> attempt to communicate or influence any evaluator involved in this </w:t>
      </w:r>
      <w:r w:rsidR="00327978">
        <w:t>Request for Proposal</w:t>
      </w:r>
      <w:r w:rsidRPr="006F5B27">
        <w:t xml:space="preserve">.  </w:t>
      </w:r>
    </w:p>
    <w:p w14:paraId="0E068E51" w14:textId="77777777" w:rsidR="00D84EE2" w:rsidRPr="006F5B27" w:rsidRDefault="00D84EE2" w:rsidP="007A5874">
      <w:pPr>
        <w:pStyle w:val="Level2Body"/>
      </w:pPr>
    </w:p>
    <w:p w14:paraId="2C8E627D" w14:textId="77777777" w:rsidR="00D84EE2" w:rsidRPr="006F5B27" w:rsidRDefault="00D84EE2" w:rsidP="007A5874">
      <w:pPr>
        <w:pStyle w:val="Level2Body"/>
      </w:pPr>
      <w:r w:rsidRPr="006F5B27">
        <w:t>The following exceptions to these restrictions are permitted:</w:t>
      </w:r>
    </w:p>
    <w:p w14:paraId="6D651D90" w14:textId="77777777" w:rsidR="00D84EE2" w:rsidRPr="006F5B27" w:rsidRDefault="00D84EE2" w:rsidP="007A5874">
      <w:pPr>
        <w:pStyle w:val="Level2Body"/>
      </w:pPr>
    </w:p>
    <w:p w14:paraId="5B2C1A71" w14:textId="77777777" w:rsidR="00D84EE2" w:rsidRPr="006F5B27" w:rsidRDefault="00801CB1" w:rsidP="005505D5">
      <w:pPr>
        <w:pStyle w:val="Level3"/>
        <w:tabs>
          <w:tab w:val="num" w:pos="1440"/>
        </w:tabs>
        <w:jc w:val="both"/>
      </w:pPr>
      <w:r w:rsidRPr="006F5B27">
        <w:t>Contact</w:t>
      </w:r>
      <w:r w:rsidR="00D84EE2" w:rsidRPr="006F5B27">
        <w:t xml:space="preserve"> made pursuant to pre-existing contracts or obligations;</w:t>
      </w:r>
    </w:p>
    <w:p w14:paraId="45FF4814" w14:textId="77777777" w:rsidR="00D84EE2" w:rsidRPr="006F5B27" w:rsidRDefault="00801CB1" w:rsidP="005505D5">
      <w:pPr>
        <w:pStyle w:val="Level3"/>
        <w:tabs>
          <w:tab w:val="num" w:pos="1440"/>
        </w:tabs>
        <w:jc w:val="both"/>
      </w:pPr>
      <w:r w:rsidRPr="006F5B27">
        <w:t>C</w:t>
      </w:r>
      <w:r w:rsidR="00D84EE2" w:rsidRPr="006F5B27">
        <w:t xml:space="preserve">ontact required by </w:t>
      </w:r>
      <w:r w:rsidRPr="006F5B27">
        <w:t xml:space="preserve">the </w:t>
      </w:r>
      <w:r w:rsidR="00D84EE2" w:rsidRPr="006F5B27">
        <w:t xml:space="preserve">schedule of events or </w:t>
      </w:r>
      <w:r w:rsidRPr="006F5B27">
        <w:t xml:space="preserve">an event </w:t>
      </w:r>
      <w:r w:rsidR="00D84EE2" w:rsidRPr="006F5B27">
        <w:t>scheduled</w:t>
      </w:r>
      <w:r w:rsidRPr="006F5B27">
        <w:t xml:space="preserve"> later</w:t>
      </w:r>
      <w:r w:rsidR="00D84EE2" w:rsidRPr="006F5B27">
        <w:t xml:space="preserve"> by the </w:t>
      </w:r>
      <w:r w:rsidR="00327978">
        <w:t>RFP</w:t>
      </w:r>
      <w:r w:rsidR="008E1AD8" w:rsidRPr="006F5B27">
        <w:t xml:space="preserve"> </w:t>
      </w:r>
      <w:r w:rsidR="00D84EE2" w:rsidRPr="006F5B27">
        <w:t>POC; and</w:t>
      </w:r>
    </w:p>
    <w:p w14:paraId="6D7CF7BC" w14:textId="77777777" w:rsidR="00D84EE2" w:rsidRPr="006F5B27" w:rsidRDefault="00801CB1" w:rsidP="005505D5">
      <w:pPr>
        <w:pStyle w:val="Level3"/>
        <w:tabs>
          <w:tab w:val="num" w:pos="1440"/>
        </w:tabs>
        <w:jc w:val="both"/>
      </w:pPr>
      <w:r w:rsidRPr="006F5B27">
        <w:t>C</w:t>
      </w:r>
      <w:r w:rsidR="00D84EE2" w:rsidRPr="006F5B27">
        <w:t>ontact required for negotiation and execution of the final contract.</w:t>
      </w:r>
    </w:p>
    <w:p w14:paraId="6E38EAA5" w14:textId="77777777" w:rsidR="00D84EE2" w:rsidRPr="00514090" w:rsidRDefault="00D84EE2" w:rsidP="00B63AA9">
      <w:pPr>
        <w:pStyle w:val="Level2Body"/>
      </w:pPr>
    </w:p>
    <w:p w14:paraId="188EA5D1" w14:textId="77777777" w:rsidR="00834EF6" w:rsidRDefault="00665398" w:rsidP="00B63AA9">
      <w:pPr>
        <w:pStyle w:val="Level1Body"/>
        <w:ind w:left="720"/>
        <w:rPr>
          <w:rStyle w:val="Emphasis"/>
        </w:rPr>
      </w:pPr>
      <w:r w:rsidRPr="006F5B27">
        <w:rPr>
          <w:rStyle w:val="Emphasis"/>
        </w:rPr>
        <w:t xml:space="preserve">The State reserves the right to reject a </w:t>
      </w:r>
      <w:r w:rsidR="001F10AD">
        <w:rPr>
          <w:rStyle w:val="Emphasis"/>
        </w:rPr>
        <w:t>bidder’s</w:t>
      </w:r>
      <w:r w:rsidR="000215E4" w:rsidRPr="006F5B27">
        <w:rPr>
          <w:rStyle w:val="Emphasis"/>
        </w:rPr>
        <w:t xml:space="preserve"> </w:t>
      </w:r>
      <w:r w:rsidRPr="006F5B27">
        <w:rPr>
          <w:rStyle w:val="Emphasis"/>
        </w:rPr>
        <w:t xml:space="preserve">proposal, withdraw an </w:t>
      </w:r>
      <w:r w:rsidR="00CC414C">
        <w:rPr>
          <w:rStyle w:val="Emphasis"/>
        </w:rPr>
        <w:t>I</w:t>
      </w:r>
      <w:r w:rsidRPr="006F5B27">
        <w:rPr>
          <w:rStyle w:val="Emphasis"/>
        </w:rPr>
        <w:t xml:space="preserve">ntent to </w:t>
      </w:r>
      <w:r w:rsidR="00CC414C">
        <w:rPr>
          <w:rStyle w:val="Emphasis"/>
        </w:rPr>
        <w:t>A</w:t>
      </w:r>
      <w:r w:rsidRPr="006F5B27">
        <w:rPr>
          <w:rStyle w:val="Emphasis"/>
        </w:rPr>
        <w:t xml:space="preserve">ward, or terminate a contract if the State determines there has been a violation of these </w:t>
      </w:r>
      <w:r w:rsidR="00C5235C" w:rsidRPr="006F5B27">
        <w:rPr>
          <w:rStyle w:val="Emphasis"/>
        </w:rPr>
        <w:t xml:space="preserve">procurement </w:t>
      </w:r>
      <w:r w:rsidRPr="006F5B27">
        <w:rPr>
          <w:rStyle w:val="Emphasis"/>
        </w:rPr>
        <w:t xml:space="preserve">procedures. </w:t>
      </w:r>
    </w:p>
    <w:p w14:paraId="337C0FBA" w14:textId="77777777" w:rsidR="009F2E87" w:rsidRDefault="009F2E87" w:rsidP="00D53335">
      <w:pPr>
        <w:pStyle w:val="Level1Body"/>
        <w:rPr>
          <w:rStyle w:val="Emphasis"/>
        </w:rPr>
      </w:pPr>
    </w:p>
    <w:p w14:paraId="39743361" w14:textId="77777777" w:rsidR="00CC7DED" w:rsidRPr="006F5B27" w:rsidRDefault="008C1AFE" w:rsidP="005505D5">
      <w:pPr>
        <w:pStyle w:val="Level2"/>
        <w:numPr>
          <w:ilvl w:val="1"/>
          <w:numId w:val="13"/>
        </w:numPr>
        <w:jc w:val="both"/>
      </w:pPr>
      <w:bookmarkStart w:id="9" w:name="_Toc136524425"/>
      <w:r w:rsidRPr="006F5B27">
        <w:t>SCHEDULE OF EVENTS</w:t>
      </w:r>
      <w:bookmarkEnd w:id="9"/>
      <w:r w:rsidRPr="006F5B27">
        <w:t xml:space="preserve"> </w:t>
      </w:r>
    </w:p>
    <w:p w14:paraId="39E3DDCA" w14:textId="3D229A9E" w:rsidR="00317C72" w:rsidRPr="006F5B27" w:rsidRDefault="008C1AFE" w:rsidP="00B63AA9">
      <w:pPr>
        <w:pStyle w:val="Level2Body"/>
        <w:rPr>
          <w:highlight w:val="green"/>
        </w:rPr>
      </w:pPr>
      <w:r w:rsidRPr="006F5B27">
        <w:t>The State expects to adhere to the procurement schedule shown</w:t>
      </w:r>
      <w:r w:rsidR="009F2E87">
        <w:t xml:space="preserve"> on the following page</w:t>
      </w:r>
      <w:r w:rsidR="00801CB1" w:rsidRPr="006F5B27">
        <w:t xml:space="preserve">, but </w:t>
      </w:r>
      <w:r w:rsidR="00A71522" w:rsidRPr="006F5B27">
        <w:t xml:space="preserve">all </w:t>
      </w:r>
      <w:r w:rsidRPr="006F5B27">
        <w:t>dates are approximate and subject to change.</w:t>
      </w:r>
      <w:r w:rsidR="00E511D1" w:rsidRPr="006F5B27" w:rsidDel="00E511D1">
        <w:t xml:space="preserve"> </w:t>
      </w:r>
    </w:p>
    <w:p w14:paraId="75C06825" w14:textId="77777777" w:rsidR="00166A79" w:rsidRDefault="00166A79" w:rsidP="00B63AA9">
      <w:pPr>
        <w:pStyle w:val="Level2Body"/>
      </w:pPr>
    </w:p>
    <w:p w14:paraId="71684481" w14:textId="77777777" w:rsidR="00101B49" w:rsidRDefault="00101B49" w:rsidP="00D53335">
      <w:pPr>
        <w:pStyle w:val="Level2Body"/>
        <w:rPr>
          <w:highlight w:val="green"/>
        </w:rPr>
      </w:pPr>
      <w:r>
        <w:t xml:space="preserve">NOTE:  All ShareFile links in the Schedule of Events below, are unique links for each schedule step.  Please click the correct link for the upload step you are requesting. </w:t>
      </w:r>
    </w:p>
    <w:p w14:paraId="48190CD0" w14:textId="77777777" w:rsidR="00101B49" w:rsidRDefault="00101B49" w:rsidP="00101B49">
      <w:pPr>
        <w:pStyle w:val="Level2Body"/>
        <w:ind w:left="0"/>
      </w:pPr>
    </w:p>
    <w:p w14:paraId="040D5C76" w14:textId="77777777" w:rsidR="00101B49" w:rsidRPr="006F5B27" w:rsidRDefault="00101B49" w:rsidP="006F5B27">
      <w:pPr>
        <w:pStyle w:val="Level2Body"/>
      </w:pPr>
    </w:p>
    <w:tbl>
      <w:tblPr>
        <w:tblW w:w="0" w:type="auto"/>
        <w:tblInd w:w="76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43" w:type="dxa"/>
          <w:right w:w="43" w:type="dxa"/>
        </w:tblCellMar>
        <w:tblLook w:val="0000" w:firstRow="0" w:lastRow="0" w:firstColumn="0" w:lastColumn="0" w:noHBand="0" w:noVBand="0"/>
      </w:tblPr>
      <w:tblGrid>
        <w:gridCol w:w="494"/>
        <w:gridCol w:w="6120"/>
        <w:gridCol w:w="2509"/>
      </w:tblGrid>
      <w:tr w:rsidR="009F2E87" w:rsidRPr="003763B4" w14:paraId="25F0C4F7" w14:textId="77777777" w:rsidTr="000E2EF2">
        <w:trPr>
          <w:cantSplit/>
          <w:tblHeader/>
        </w:trPr>
        <w:tc>
          <w:tcPr>
            <w:tcW w:w="9123" w:type="dxa"/>
            <w:gridSpan w:val="3"/>
            <w:vAlign w:val="center"/>
          </w:tcPr>
          <w:p w14:paraId="0FA0C6A1" w14:textId="77777777" w:rsidR="009F2E87" w:rsidRPr="00D83826" w:rsidRDefault="009F2E87" w:rsidP="009F2E87">
            <w:pPr>
              <w:keepNext/>
              <w:jc w:val="center"/>
              <w:rPr>
                <w:rStyle w:val="Glossary-Bold"/>
              </w:rPr>
            </w:pPr>
            <w:r>
              <w:rPr>
                <w:rStyle w:val="Glossary-Bold"/>
              </w:rPr>
              <w:lastRenderedPageBreak/>
              <w:t>Schedule of Events</w:t>
            </w:r>
          </w:p>
        </w:tc>
      </w:tr>
      <w:tr w:rsidR="009B4981" w:rsidRPr="003763B4" w14:paraId="21EB858A" w14:textId="77777777" w:rsidTr="00540C87">
        <w:trPr>
          <w:cantSplit/>
          <w:tblHeader/>
        </w:trPr>
        <w:tc>
          <w:tcPr>
            <w:tcW w:w="6614" w:type="dxa"/>
            <w:gridSpan w:val="2"/>
            <w:vAlign w:val="bottom"/>
          </w:tcPr>
          <w:p w14:paraId="20C0ED3B" w14:textId="77777777" w:rsidR="009B4981" w:rsidRPr="00D83826" w:rsidRDefault="009B4981" w:rsidP="00D83826">
            <w:pPr>
              <w:keepNext/>
              <w:rPr>
                <w:rStyle w:val="Glossary-Bold"/>
              </w:rPr>
            </w:pPr>
            <w:r w:rsidRPr="00D83826">
              <w:rPr>
                <w:rStyle w:val="Glossary-Bold"/>
              </w:rPr>
              <w:t>ACTIVITY</w:t>
            </w:r>
          </w:p>
        </w:tc>
        <w:tc>
          <w:tcPr>
            <w:tcW w:w="2509" w:type="dxa"/>
            <w:vAlign w:val="bottom"/>
          </w:tcPr>
          <w:p w14:paraId="2459BE70" w14:textId="77777777" w:rsidR="009B4981" w:rsidRPr="00D83826" w:rsidRDefault="009B4981" w:rsidP="00D83826">
            <w:pPr>
              <w:keepNext/>
              <w:rPr>
                <w:rStyle w:val="Glossary-Bold"/>
              </w:rPr>
            </w:pPr>
            <w:r w:rsidRPr="00D83826">
              <w:rPr>
                <w:rStyle w:val="Glossary-Bold"/>
              </w:rPr>
              <w:t>DATE/TIME</w:t>
            </w:r>
          </w:p>
        </w:tc>
      </w:tr>
      <w:tr w:rsidR="00166A79" w:rsidRPr="003763B4" w14:paraId="077E5498" w14:textId="77777777" w:rsidTr="00540C87">
        <w:trPr>
          <w:cantSplit/>
        </w:trPr>
        <w:tc>
          <w:tcPr>
            <w:tcW w:w="494" w:type="dxa"/>
            <w:vAlign w:val="center"/>
          </w:tcPr>
          <w:p w14:paraId="636EB11C" w14:textId="77777777" w:rsidR="00166A79" w:rsidRPr="003763B4" w:rsidRDefault="00166A79" w:rsidP="00360C6A">
            <w:pPr>
              <w:keepNext/>
              <w:numPr>
                <w:ilvl w:val="0"/>
                <w:numId w:val="4"/>
              </w:numPr>
              <w:jc w:val="left"/>
              <w:rPr>
                <w:rFonts w:cs="Arial"/>
                <w:sz w:val="18"/>
                <w:szCs w:val="18"/>
              </w:rPr>
            </w:pPr>
            <w:r w:rsidRPr="003763B4">
              <w:rPr>
                <w:rFonts w:cs="Arial"/>
                <w:sz w:val="18"/>
                <w:szCs w:val="18"/>
              </w:rPr>
              <w:t>1</w:t>
            </w:r>
          </w:p>
        </w:tc>
        <w:tc>
          <w:tcPr>
            <w:tcW w:w="6120" w:type="dxa"/>
            <w:vAlign w:val="center"/>
          </w:tcPr>
          <w:p w14:paraId="288D5EEF" w14:textId="77777777" w:rsidR="00166A79" w:rsidRPr="002D0B61" w:rsidRDefault="00166A79" w:rsidP="00540C87">
            <w:pPr>
              <w:pStyle w:val="SchedofEventsbody-Left"/>
              <w:rPr>
                <w:sz w:val="18"/>
              </w:rPr>
            </w:pPr>
            <w:r w:rsidRPr="002D0B61">
              <w:rPr>
                <w:sz w:val="18"/>
              </w:rPr>
              <w:t xml:space="preserve">Release </w:t>
            </w:r>
            <w:r w:rsidR="00327978">
              <w:rPr>
                <w:sz w:val="18"/>
              </w:rPr>
              <w:t>RFP</w:t>
            </w:r>
          </w:p>
        </w:tc>
        <w:tc>
          <w:tcPr>
            <w:tcW w:w="2509" w:type="dxa"/>
            <w:vAlign w:val="center"/>
          </w:tcPr>
          <w:p w14:paraId="527FAF8B" w14:textId="3AA3884A" w:rsidR="00166A79" w:rsidRPr="002D0B61" w:rsidRDefault="00011417" w:rsidP="002D0B61">
            <w:pPr>
              <w:pStyle w:val="SchedofEventsbody-Left"/>
              <w:rPr>
                <w:sz w:val="18"/>
              </w:rPr>
            </w:pPr>
            <w:r>
              <w:rPr>
                <w:sz w:val="18"/>
              </w:rPr>
              <w:t>06/06/2023</w:t>
            </w:r>
          </w:p>
        </w:tc>
      </w:tr>
      <w:tr w:rsidR="00002849" w:rsidRPr="002B2CFA" w14:paraId="038E9DB2" w14:textId="77777777" w:rsidTr="00540C87">
        <w:trPr>
          <w:cantSplit/>
        </w:trPr>
        <w:tc>
          <w:tcPr>
            <w:tcW w:w="494" w:type="dxa"/>
            <w:vAlign w:val="center"/>
          </w:tcPr>
          <w:p w14:paraId="325222E1" w14:textId="77777777" w:rsidR="00166A79" w:rsidRPr="002B2CFA" w:rsidRDefault="00166A79" w:rsidP="00360C6A">
            <w:pPr>
              <w:keepNext/>
              <w:numPr>
                <w:ilvl w:val="0"/>
                <w:numId w:val="4"/>
              </w:numPr>
              <w:jc w:val="left"/>
              <w:rPr>
                <w:rFonts w:cs="Arial"/>
                <w:sz w:val="18"/>
                <w:szCs w:val="18"/>
              </w:rPr>
            </w:pPr>
            <w:r w:rsidRPr="002B2CFA">
              <w:rPr>
                <w:rFonts w:cs="Arial"/>
                <w:sz w:val="18"/>
                <w:szCs w:val="18"/>
              </w:rPr>
              <w:t>9</w:t>
            </w:r>
          </w:p>
        </w:tc>
        <w:tc>
          <w:tcPr>
            <w:tcW w:w="6120" w:type="dxa"/>
            <w:vAlign w:val="center"/>
          </w:tcPr>
          <w:p w14:paraId="5928D3AB" w14:textId="77777777" w:rsidR="005C0932" w:rsidRDefault="005C0932" w:rsidP="005C0932">
            <w:pPr>
              <w:pStyle w:val="SchedofEventsbody-Left"/>
              <w:rPr>
                <w:sz w:val="18"/>
              </w:rPr>
            </w:pPr>
            <w:r w:rsidRPr="002D0B61">
              <w:rPr>
                <w:sz w:val="18"/>
              </w:rPr>
              <w:t>Last day to submit written questions</w:t>
            </w:r>
          </w:p>
          <w:p w14:paraId="0E4D2B9A" w14:textId="77777777" w:rsidR="005C0932" w:rsidRDefault="005C0932" w:rsidP="005C0932">
            <w:pPr>
              <w:pStyle w:val="SchedofEventsbody-Left"/>
              <w:rPr>
                <w:sz w:val="18"/>
              </w:rPr>
            </w:pPr>
          </w:p>
          <w:p w14:paraId="418E7CAD" w14:textId="0ECF1453" w:rsidR="005C0932" w:rsidRDefault="005C0932" w:rsidP="005C0932">
            <w:pPr>
              <w:pStyle w:val="SchedofEventsbody-Left"/>
              <w:rPr>
                <w:sz w:val="18"/>
              </w:rPr>
            </w:pPr>
            <w:r>
              <w:rPr>
                <w:sz w:val="18"/>
              </w:rPr>
              <w:t xml:space="preserve">ShareFile link for uploading questions: </w:t>
            </w:r>
            <w:hyperlink r:id="rId14" w:history="1">
              <w:r w:rsidR="00AE260A" w:rsidRPr="00E51AB8">
                <w:rPr>
                  <w:rStyle w:val="Hyperlink"/>
                  <w:sz w:val="18"/>
                </w:rPr>
                <w:t>https://nebraska.sharefile.com/r-r6cb86f29349c46af9599969f2e5a9ede</w:t>
              </w:r>
            </w:hyperlink>
            <w:r w:rsidR="00121796">
              <w:rPr>
                <w:sz w:val="18"/>
              </w:rPr>
              <w:t xml:space="preserve"> </w:t>
            </w:r>
            <w:r w:rsidR="00AE260A">
              <w:rPr>
                <w:sz w:val="18"/>
              </w:rPr>
              <w:t xml:space="preserve"> </w:t>
            </w:r>
          </w:p>
          <w:p w14:paraId="4B1E3231" w14:textId="3E6BB79A" w:rsidR="005C0932" w:rsidRPr="002B2CFA" w:rsidRDefault="005C0932" w:rsidP="00540C87">
            <w:pPr>
              <w:pStyle w:val="SchedofEventsbody-Left"/>
              <w:keepNext/>
              <w:rPr>
                <w:sz w:val="18"/>
              </w:rPr>
            </w:pPr>
          </w:p>
        </w:tc>
        <w:tc>
          <w:tcPr>
            <w:tcW w:w="2509" w:type="dxa"/>
            <w:vAlign w:val="center"/>
          </w:tcPr>
          <w:p w14:paraId="6078562B" w14:textId="6CF83112" w:rsidR="00166A79" w:rsidRPr="002D0B61" w:rsidRDefault="00011417" w:rsidP="002D0B61">
            <w:pPr>
              <w:pStyle w:val="SchedofEventsbody-Left"/>
              <w:rPr>
                <w:sz w:val="18"/>
              </w:rPr>
            </w:pPr>
            <w:r>
              <w:rPr>
                <w:sz w:val="18"/>
              </w:rPr>
              <w:t>6/14/2</w:t>
            </w:r>
            <w:r w:rsidR="006C0B5C">
              <w:rPr>
                <w:sz w:val="18"/>
              </w:rPr>
              <w:t>02</w:t>
            </w:r>
            <w:r>
              <w:rPr>
                <w:sz w:val="18"/>
              </w:rPr>
              <w:t>3</w:t>
            </w:r>
          </w:p>
        </w:tc>
      </w:tr>
      <w:tr w:rsidR="00166A79" w:rsidRPr="002B2CFA" w14:paraId="15526FFD" w14:textId="77777777" w:rsidTr="00540C87">
        <w:trPr>
          <w:cantSplit/>
        </w:trPr>
        <w:tc>
          <w:tcPr>
            <w:tcW w:w="494" w:type="dxa"/>
            <w:vAlign w:val="center"/>
          </w:tcPr>
          <w:p w14:paraId="114462A0" w14:textId="77777777" w:rsidR="00166A79" w:rsidRPr="002B2CFA" w:rsidRDefault="00166A79" w:rsidP="00360C6A">
            <w:pPr>
              <w:keepNext/>
              <w:numPr>
                <w:ilvl w:val="0"/>
                <w:numId w:val="4"/>
              </w:numPr>
              <w:jc w:val="left"/>
              <w:rPr>
                <w:rFonts w:cs="Arial"/>
                <w:sz w:val="18"/>
                <w:szCs w:val="18"/>
              </w:rPr>
            </w:pPr>
            <w:r w:rsidRPr="002B2CFA">
              <w:rPr>
                <w:rFonts w:cs="Arial"/>
                <w:sz w:val="18"/>
                <w:szCs w:val="18"/>
              </w:rPr>
              <w:t>1</w:t>
            </w:r>
          </w:p>
        </w:tc>
        <w:tc>
          <w:tcPr>
            <w:tcW w:w="6120" w:type="dxa"/>
            <w:vAlign w:val="center"/>
          </w:tcPr>
          <w:p w14:paraId="07884701" w14:textId="0CCF3AF9" w:rsidR="00166A79" w:rsidRPr="00EE02E8" w:rsidRDefault="00166A79" w:rsidP="00540C87">
            <w:pPr>
              <w:pStyle w:val="SchedofEventsbody-Left"/>
              <w:rPr>
                <w:sz w:val="18"/>
                <w:szCs w:val="18"/>
              </w:rPr>
            </w:pPr>
            <w:r w:rsidRPr="00EE02E8">
              <w:rPr>
                <w:sz w:val="18"/>
              </w:rPr>
              <w:t xml:space="preserve">State responds to written questions through </w:t>
            </w:r>
            <w:r w:rsidR="00327978" w:rsidRPr="00EE02E8">
              <w:rPr>
                <w:sz w:val="18"/>
              </w:rPr>
              <w:t>RFP</w:t>
            </w:r>
            <w:r w:rsidR="008E1AD8" w:rsidRPr="00EE02E8">
              <w:rPr>
                <w:sz w:val="18"/>
              </w:rPr>
              <w:t xml:space="preserve"> </w:t>
            </w:r>
            <w:r w:rsidRPr="00EE02E8">
              <w:rPr>
                <w:sz w:val="18"/>
              </w:rPr>
              <w:t xml:space="preserve">“Addendum” and/or “Amendment” to be posted to the </w:t>
            </w:r>
            <w:r w:rsidRPr="00EE02E8">
              <w:rPr>
                <w:sz w:val="18"/>
                <w:szCs w:val="18"/>
              </w:rPr>
              <w:t xml:space="preserve">Internet at: </w:t>
            </w:r>
          </w:p>
          <w:p w14:paraId="1218B1A8" w14:textId="4CB2F7E7" w:rsidR="00166A79" w:rsidRPr="00EE02E8" w:rsidRDefault="00D71598" w:rsidP="00540C87">
            <w:pPr>
              <w:pStyle w:val="SchedofEventsbody-Left"/>
              <w:rPr>
                <w:rStyle w:val="Hyperlink"/>
                <w:rFonts w:cs="Arial"/>
                <w:color w:val="auto"/>
                <w:sz w:val="18"/>
                <w:szCs w:val="18"/>
                <w:u w:val="none"/>
              </w:rPr>
            </w:pPr>
            <w:hyperlink r:id="rId15" w:history="1">
              <w:r w:rsidR="0002200A" w:rsidRPr="00EE02E8">
                <w:rPr>
                  <w:rStyle w:val="Hyperlink"/>
                  <w:sz w:val="18"/>
                  <w:szCs w:val="18"/>
                </w:rPr>
                <w:t>http://das.nebraska.gov/materiel/bidopps.html</w:t>
              </w:r>
            </w:hyperlink>
            <w:r w:rsidR="006F0200" w:rsidRPr="00EE02E8">
              <w:rPr>
                <w:rStyle w:val="Level2BodyChar"/>
                <w:color w:val="auto"/>
                <w:szCs w:val="18"/>
              </w:rPr>
              <w:t xml:space="preserve"> </w:t>
            </w:r>
          </w:p>
        </w:tc>
        <w:tc>
          <w:tcPr>
            <w:tcW w:w="2509" w:type="dxa"/>
            <w:vAlign w:val="center"/>
          </w:tcPr>
          <w:p w14:paraId="586427A9" w14:textId="6F00F682" w:rsidR="00166A79" w:rsidRPr="00EE02E8" w:rsidRDefault="005C0932" w:rsidP="002D0B61">
            <w:pPr>
              <w:pStyle w:val="SchedofEventsbody-Left"/>
              <w:rPr>
                <w:sz w:val="18"/>
              </w:rPr>
            </w:pPr>
            <w:r w:rsidRPr="00EE02E8">
              <w:rPr>
                <w:sz w:val="18"/>
              </w:rPr>
              <w:t>6/</w:t>
            </w:r>
            <w:r w:rsidR="00011417" w:rsidRPr="00EE02E8">
              <w:rPr>
                <w:sz w:val="18"/>
              </w:rPr>
              <w:t>16</w:t>
            </w:r>
            <w:r w:rsidRPr="00EE02E8">
              <w:rPr>
                <w:sz w:val="18"/>
              </w:rPr>
              <w:t>/2</w:t>
            </w:r>
            <w:r w:rsidR="006C0B5C" w:rsidRPr="00EE02E8">
              <w:rPr>
                <w:sz w:val="18"/>
              </w:rPr>
              <w:t>02</w:t>
            </w:r>
            <w:r w:rsidRPr="00EE02E8">
              <w:rPr>
                <w:sz w:val="18"/>
              </w:rPr>
              <w:t>3</w:t>
            </w:r>
          </w:p>
        </w:tc>
      </w:tr>
      <w:tr w:rsidR="00166A79" w:rsidRPr="002B2CFA" w14:paraId="49B4B11E" w14:textId="77777777" w:rsidTr="00540C87">
        <w:trPr>
          <w:cantSplit/>
        </w:trPr>
        <w:tc>
          <w:tcPr>
            <w:tcW w:w="494" w:type="dxa"/>
            <w:vAlign w:val="center"/>
          </w:tcPr>
          <w:p w14:paraId="73CF274F" w14:textId="77777777" w:rsidR="00166A79" w:rsidRPr="002B2CFA" w:rsidRDefault="00166A79" w:rsidP="00360C6A">
            <w:pPr>
              <w:keepNext/>
              <w:numPr>
                <w:ilvl w:val="0"/>
                <w:numId w:val="4"/>
              </w:numPr>
              <w:jc w:val="left"/>
              <w:rPr>
                <w:rFonts w:cs="Arial"/>
                <w:sz w:val="18"/>
                <w:szCs w:val="18"/>
              </w:rPr>
            </w:pPr>
            <w:r w:rsidRPr="002B2CFA">
              <w:rPr>
                <w:rFonts w:cs="Arial"/>
                <w:sz w:val="18"/>
                <w:szCs w:val="18"/>
              </w:rPr>
              <w:t>1</w:t>
            </w:r>
          </w:p>
        </w:tc>
        <w:tc>
          <w:tcPr>
            <w:tcW w:w="6120" w:type="dxa"/>
            <w:vAlign w:val="center"/>
          </w:tcPr>
          <w:p w14:paraId="6D23E979" w14:textId="103C071A" w:rsidR="00166A79" w:rsidRPr="00EE02E8" w:rsidRDefault="00166A79" w:rsidP="00540C87">
            <w:pPr>
              <w:pStyle w:val="SchedofEventsbody-Left"/>
              <w:keepNext/>
              <w:rPr>
                <w:sz w:val="18"/>
              </w:rPr>
            </w:pPr>
            <w:r w:rsidRPr="00EE02E8">
              <w:rPr>
                <w:sz w:val="18"/>
              </w:rPr>
              <w:t xml:space="preserve">Proposal </w:t>
            </w:r>
            <w:r w:rsidR="00783FEB" w:rsidRPr="00EE02E8">
              <w:rPr>
                <w:sz w:val="18"/>
              </w:rPr>
              <w:t>O</w:t>
            </w:r>
            <w:r w:rsidRPr="00EE02E8">
              <w:rPr>
                <w:sz w:val="18"/>
              </w:rPr>
              <w:t>pening</w:t>
            </w:r>
            <w:r w:rsidR="00101B49" w:rsidRPr="00EE02E8">
              <w:rPr>
                <w:sz w:val="18"/>
              </w:rPr>
              <w:t xml:space="preserve"> – Online Via </w:t>
            </w:r>
            <w:r w:rsidR="00E511D1" w:rsidRPr="00EE02E8">
              <w:rPr>
                <w:sz w:val="18"/>
              </w:rPr>
              <w:t>WebEx</w:t>
            </w:r>
            <w:r w:rsidR="00101B49" w:rsidRPr="00EE02E8">
              <w:rPr>
                <w:sz w:val="18"/>
              </w:rPr>
              <w:t>:</w:t>
            </w:r>
            <w:r w:rsidR="001553C5" w:rsidRPr="00EE02E8">
              <w:rPr>
                <w:sz w:val="18"/>
              </w:rPr>
              <w:br/>
            </w:r>
          </w:p>
          <w:p w14:paraId="15C0B6D4" w14:textId="64E92B57" w:rsidR="00101B49" w:rsidRPr="00EE02E8" w:rsidRDefault="00101B49" w:rsidP="00540C87">
            <w:pPr>
              <w:pStyle w:val="SchedofEventsbody-Left"/>
              <w:keepNext/>
              <w:rPr>
                <w:sz w:val="18"/>
              </w:rPr>
            </w:pPr>
            <w:r w:rsidRPr="00EE02E8">
              <w:rPr>
                <w:sz w:val="18"/>
              </w:rPr>
              <w:t xml:space="preserve">IT IS THE BIDDER’S RESPONSIBILTY TO UPLOAD ELECTRONIC FILES </w:t>
            </w:r>
            <w:r w:rsidR="00293818" w:rsidRPr="00EE02E8">
              <w:rPr>
                <w:sz w:val="18"/>
              </w:rPr>
              <w:t xml:space="preserve">BY OPENING DATE AND TIME. EXCEPTIONS WILL NOT BE MADE FOR TECHNOLOGY ISSUES. </w:t>
            </w:r>
          </w:p>
          <w:p w14:paraId="1D329DD6" w14:textId="77777777" w:rsidR="00101B49" w:rsidRPr="00EE02E8" w:rsidRDefault="00101B49" w:rsidP="00101B49">
            <w:pPr>
              <w:pStyle w:val="SchedofEventsbody-Left"/>
              <w:keepNext/>
              <w:rPr>
                <w:sz w:val="18"/>
              </w:rPr>
            </w:pPr>
          </w:p>
          <w:p w14:paraId="39DDE4C6" w14:textId="4326AE0E" w:rsidR="00101B49" w:rsidRPr="00EE02E8" w:rsidRDefault="00101B49" w:rsidP="00101B49">
            <w:pPr>
              <w:pStyle w:val="SchedofEventsbody-Left"/>
              <w:keepNext/>
              <w:rPr>
                <w:sz w:val="18"/>
              </w:rPr>
            </w:pPr>
            <w:r w:rsidRPr="00EE02E8">
              <w:rPr>
                <w:sz w:val="18"/>
              </w:rPr>
              <w:t>ShareFile Electronic Proposal Submission Link:</w:t>
            </w:r>
            <w:r w:rsidR="0094227E" w:rsidRPr="00EE02E8">
              <w:rPr>
                <w:sz w:val="18"/>
              </w:rPr>
              <w:t xml:space="preserve"> </w:t>
            </w:r>
            <w:hyperlink r:id="rId16" w:history="1">
              <w:r w:rsidR="00AE260A" w:rsidRPr="00EE02E8">
                <w:rPr>
                  <w:rStyle w:val="Hyperlink"/>
                  <w:sz w:val="18"/>
                </w:rPr>
                <w:t>https://nebraska.sharefile.com/r-r4c05394b737a4b15908c036a7ec63e14</w:t>
              </w:r>
            </w:hyperlink>
            <w:r w:rsidR="00AE260A" w:rsidRPr="00EE02E8">
              <w:rPr>
                <w:sz w:val="18"/>
              </w:rPr>
              <w:t xml:space="preserve">  </w:t>
            </w:r>
          </w:p>
          <w:p w14:paraId="109E4517" w14:textId="77777777" w:rsidR="00101B49" w:rsidRPr="00EE02E8" w:rsidRDefault="00101B49" w:rsidP="00540C87">
            <w:pPr>
              <w:pStyle w:val="SchedofEventsbody-Left"/>
              <w:keepNext/>
              <w:rPr>
                <w:sz w:val="18"/>
              </w:rPr>
            </w:pPr>
          </w:p>
          <w:p w14:paraId="22CD4FEF" w14:textId="5C524862" w:rsidR="0094227E" w:rsidRPr="00EE02E8" w:rsidRDefault="0094227E" w:rsidP="00540C87">
            <w:pPr>
              <w:pStyle w:val="SchedofEventsbody-Left"/>
              <w:keepNext/>
              <w:rPr>
                <w:sz w:val="18"/>
              </w:rPr>
            </w:pPr>
            <w:r w:rsidRPr="00EE02E8">
              <w:rPr>
                <w:sz w:val="18"/>
              </w:rPr>
              <w:t xml:space="preserve">Join </w:t>
            </w:r>
            <w:r w:rsidR="00E511D1" w:rsidRPr="00EE02E8">
              <w:rPr>
                <w:sz w:val="18"/>
              </w:rPr>
              <w:t xml:space="preserve">WebEx </w:t>
            </w:r>
            <w:r w:rsidRPr="00EE02E8">
              <w:rPr>
                <w:sz w:val="18"/>
              </w:rPr>
              <w:t>Meeting</w:t>
            </w:r>
          </w:p>
          <w:p w14:paraId="39804FBA" w14:textId="7958D98F" w:rsidR="0094227E" w:rsidRPr="00EE02E8" w:rsidRDefault="00E511D1" w:rsidP="00540C87">
            <w:pPr>
              <w:pStyle w:val="SchedofEventsbody-Left"/>
              <w:keepNext/>
              <w:rPr>
                <w:sz w:val="18"/>
              </w:rPr>
            </w:pPr>
            <w:r w:rsidRPr="00EE02E8">
              <w:rPr>
                <w:sz w:val="18"/>
              </w:rPr>
              <w:t xml:space="preserve">WebEx </w:t>
            </w:r>
            <w:r w:rsidR="0094227E" w:rsidRPr="00EE02E8">
              <w:rPr>
                <w:sz w:val="18"/>
              </w:rPr>
              <w:t>link here and other meeting information</w:t>
            </w:r>
          </w:p>
          <w:p w14:paraId="609F2DA5" w14:textId="77777777" w:rsidR="00FF6362" w:rsidRPr="00EE02E8" w:rsidRDefault="00FF6362" w:rsidP="00540C87">
            <w:pPr>
              <w:pStyle w:val="SchedofEventsbody-Left"/>
              <w:keepNext/>
              <w:rPr>
                <w:sz w:val="18"/>
              </w:rPr>
            </w:pPr>
          </w:p>
          <w:p w14:paraId="6586F0E3" w14:textId="77777777" w:rsidR="00FF6362" w:rsidRPr="00EE02E8" w:rsidRDefault="00FF6362" w:rsidP="00FF6362">
            <w:pPr>
              <w:pStyle w:val="SchedofEventsbody-Left"/>
              <w:keepNext/>
              <w:rPr>
                <w:sz w:val="18"/>
              </w:rPr>
            </w:pPr>
            <w:r w:rsidRPr="00EE02E8">
              <w:rPr>
                <w:sz w:val="18"/>
              </w:rPr>
              <w:t xml:space="preserve">Join from the meeting link </w:t>
            </w:r>
          </w:p>
          <w:p w14:paraId="039C5AE1" w14:textId="30F53EF4" w:rsidR="00FF6362" w:rsidRPr="00EE02E8" w:rsidRDefault="00D71598" w:rsidP="00FF6362">
            <w:pPr>
              <w:pStyle w:val="SchedofEventsbody-Left"/>
              <w:keepNext/>
              <w:rPr>
                <w:sz w:val="18"/>
              </w:rPr>
            </w:pPr>
            <w:hyperlink r:id="rId17" w:history="1">
              <w:r w:rsidR="00FF6362" w:rsidRPr="00EE02E8">
                <w:rPr>
                  <w:rStyle w:val="Hyperlink"/>
                  <w:sz w:val="18"/>
                </w:rPr>
                <w:t>https://sonvideo.webex.com/sonvideo/j.php?MTID=m71213d23711d690759bf14f64d0724c9</w:t>
              </w:r>
            </w:hyperlink>
          </w:p>
          <w:p w14:paraId="42F986C5" w14:textId="77777777" w:rsidR="00FF6362" w:rsidRPr="00EE02E8" w:rsidRDefault="00FF6362" w:rsidP="00FF6362">
            <w:pPr>
              <w:pStyle w:val="SchedofEventsbody-Left"/>
              <w:keepNext/>
              <w:rPr>
                <w:sz w:val="18"/>
              </w:rPr>
            </w:pPr>
          </w:p>
          <w:p w14:paraId="7AC9223A" w14:textId="77777777" w:rsidR="00FF6362" w:rsidRPr="00EE02E8" w:rsidRDefault="00FF6362" w:rsidP="00FF6362">
            <w:pPr>
              <w:pStyle w:val="SchedofEventsbody-Left"/>
              <w:keepNext/>
              <w:rPr>
                <w:sz w:val="18"/>
              </w:rPr>
            </w:pPr>
            <w:r w:rsidRPr="00EE02E8">
              <w:rPr>
                <w:sz w:val="18"/>
              </w:rPr>
              <w:t xml:space="preserve">Join by meeting number </w:t>
            </w:r>
          </w:p>
          <w:p w14:paraId="11330A9A" w14:textId="77777777" w:rsidR="00FF6362" w:rsidRPr="00EE02E8" w:rsidRDefault="00FF6362" w:rsidP="00FF6362">
            <w:pPr>
              <w:pStyle w:val="SchedofEventsbody-Left"/>
              <w:keepNext/>
              <w:rPr>
                <w:sz w:val="18"/>
              </w:rPr>
            </w:pPr>
            <w:r w:rsidRPr="00EE02E8">
              <w:rPr>
                <w:sz w:val="18"/>
              </w:rPr>
              <w:t>Meeting number (access code): 2488 146 2038</w:t>
            </w:r>
          </w:p>
          <w:p w14:paraId="579A10AF" w14:textId="4E28ABF2" w:rsidR="00166A79" w:rsidRPr="00EE02E8" w:rsidRDefault="00FF6362" w:rsidP="00FF6362">
            <w:pPr>
              <w:pStyle w:val="SchedofEventsbody-Left"/>
              <w:keepNext/>
              <w:rPr>
                <w:sz w:val="18"/>
              </w:rPr>
            </w:pPr>
            <w:r w:rsidRPr="00EE02E8">
              <w:rPr>
                <w:sz w:val="18"/>
              </w:rPr>
              <w:t xml:space="preserve">Meeting password: iwXaDPmV644 </w:t>
            </w:r>
          </w:p>
          <w:p w14:paraId="095942FA" w14:textId="406B1F0D" w:rsidR="00733830" w:rsidRPr="00EE02E8" w:rsidRDefault="00733830" w:rsidP="00FF6362">
            <w:pPr>
              <w:pStyle w:val="SchedofEventsbody-Left"/>
              <w:keepNext/>
              <w:rPr>
                <w:sz w:val="18"/>
              </w:rPr>
            </w:pPr>
          </w:p>
          <w:p w14:paraId="24E3460E" w14:textId="77777777" w:rsidR="00733830" w:rsidRPr="00EE02E8" w:rsidRDefault="00733830" w:rsidP="00733830">
            <w:pPr>
              <w:pStyle w:val="SchedofEventsbody-Left"/>
              <w:keepNext/>
              <w:rPr>
                <w:sz w:val="18"/>
              </w:rPr>
            </w:pPr>
            <w:r w:rsidRPr="00EE02E8">
              <w:rPr>
                <w:sz w:val="18"/>
              </w:rPr>
              <w:t xml:space="preserve">Join by phone   </w:t>
            </w:r>
          </w:p>
          <w:p w14:paraId="3E03566F" w14:textId="77777777" w:rsidR="00733830" w:rsidRPr="00EE02E8" w:rsidRDefault="00733830" w:rsidP="00733830">
            <w:pPr>
              <w:pStyle w:val="SchedofEventsbody-Left"/>
              <w:keepNext/>
              <w:rPr>
                <w:sz w:val="18"/>
              </w:rPr>
            </w:pPr>
            <w:r w:rsidRPr="00EE02E8">
              <w:rPr>
                <w:sz w:val="18"/>
              </w:rPr>
              <w:t xml:space="preserve">+1-408-418-9388 United States Toll   </w:t>
            </w:r>
          </w:p>
          <w:p w14:paraId="68931255" w14:textId="2117C7E1" w:rsidR="00733830" w:rsidRPr="00EE02E8" w:rsidRDefault="00733830" w:rsidP="00733830">
            <w:pPr>
              <w:pStyle w:val="SchedofEventsbody-Left"/>
              <w:keepNext/>
              <w:rPr>
                <w:sz w:val="18"/>
              </w:rPr>
            </w:pPr>
            <w:r w:rsidRPr="00EE02E8">
              <w:rPr>
                <w:sz w:val="18"/>
              </w:rPr>
              <w:t>Global call-in numbers</w:t>
            </w:r>
          </w:p>
          <w:p w14:paraId="5571A9B0" w14:textId="2D635AAB" w:rsidR="00FF6362" w:rsidRPr="00EE02E8" w:rsidRDefault="00FF6362" w:rsidP="00FF6362">
            <w:pPr>
              <w:pStyle w:val="SchedofEventsbody-Left"/>
              <w:keepNext/>
              <w:rPr>
                <w:rFonts w:cs="Arial"/>
                <w:sz w:val="18"/>
                <w:szCs w:val="18"/>
              </w:rPr>
            </w:pPr>
          </w:p>
        </w:tc>
        <w:tc>
          <w:tcPr>
            <w:tcW w:w="2509" w:type="dxa"/>
            <w:vAlign w:val="center"/>
          </w:tcPr>
          <w:p w14:paraId="04879A36" w14:textId="3F81F018" w:rsidR="00166A79" w:rsidRPr="00EE02E8" w:rsidRDefault="00011417" w:rsidP="002D0B61">
            <w:pPr>
              <w:pStyle w:val="SchedofEventsbody-Left"/>
              <w:rPr>
                <w:sz w:val="18"/>
              </w:rPr>
            </w:pPr>
            <w:r w:rsidRPr="00EE02E8">
              <w:rPr>
                <w:sz w:val="18"/>
              </w:rPr>
              <w:t>06/23/2023</w:t>
            </w:r>
          </w:p>
          <w:p w14:paraId="6133B1DA" w14:textId="77777777" w:rsidR="00166A79" w:rsidRPr="00EE02E8" w:rsidRDefault="00166A79" w:rsidP="002D0B61">
            <w:pPr>
              <w:pStyle w:val="SchedofEventsbody-Left"/>
              <w:rPr>
                <w:sz w:val="18"/>
              </w:rPr>
            </w:pPr>
            <w:r w:rsidRPr="00EE02E8">
              <w:rPr>
                <w:sz w:val="18"/>
              </w:rPr>
              <w:t>2:00 PM</w:t>
            </w:r>
          </w:p>
          <w:p w14:paraId="173AE6CB" w14:textId="77777777" w:rsidR="00166A79" w:rsidRPr="00EE02E8" w:rsidRDefault="00166A79" w:rsidP="002D0B61">
            <w:pPr>
              <w:pStyle w:val="SchedofEventsbody-Left"/>
              <w:rPr>
                <w:sz w:val="18"/>
              </w:rPr>
            </w:pPr>
            <w:r w:rsidRPr="00EE02E8">
              <w:rPr>
                <w:sz w:val="18"/>
              </w:rPr>
              <w:t>Central Time</w:t>
            </w:r>
          </w:p>
        </w:tc>
      </w:tr>
      <w:tr w:rsidR="00166A79" w:rsidRPr="002B2CFA" w14:paraId="72D3686B" w14:textId="77777777" w:rsidTr="00540C87">
        <w:trPr>
          <w:cantSplit/>
        </w:trPr>
        <w:tc>
          <w:tcPr>
            <w:tcW w:w="494" w:type="dxa"/>
            <w:vAlign w:val="center"/>
          </w:tcPr>
          <w:p w14:paraId="33FBAEA8" w14:textId="77777777" w:rsidR="00166A79" w:rsidRPr="002B2CFA" w:rsidRDefault="00166A79" w:rsidP="00360C6A">
            <w:pPr>
              <w:keepNext/>
              <w:numPr>
                <w:ilvl w:val="0"/>
                <w:numId w:val="4"/>
              </w:numPr>
              <w:jc w:val="left"/>
              <w:rPr>
                <w:rFonts w:cs="Arial"/>
                <w:sz w:val="18"/>
                <w:szCs w:val="18"/>
              </w:rPr>
            </w:pPr>
            <w:r w:rsidRPr="002B2CFA">
              <w:rPr>
                <w:rFonts w:cs="Arial"/>
                <w:sz w:val="18"/>
                <w:szCs w:val="18"/>
              </w:rPr>
              <w:t>1</w:t>
            </w:r>
          </w:p>
        </w:tc>
        <w:tc>
          <w:tcPr>
            <w:tcW w:w="6120" w:type="dxa"/>
            <w:vAlign w:val="center"/>
          </w:tcPr>
          <w:p w14:paraId="596825F1" w14:textId="77777777" w:rsidR="00166A79" w:rsidRPr="002B2CFA" w:rsidRDefault="00166A79" w:rsidP="00540C87">
            <w:pPr>
              <w:pStyle w:val="SchedofEventsbody-Left"/>
              <w:keepNext/>
              <w:rPr>
                <w:sz w:val="18"/>
              </w:rPr>
            </w:pPr>
            <w:r w:rsidRPr="002B2CFA">
              <w:rPr>
                <w:sz w:val="18"/>
              </w:rPr>
              <w:t xml:space="preserve">Review for conformance </w:t>
            </w:r>
            <w:r w:rsidR="00D95A44">
              <w:rPr>
                <w:sz w:val="18"/>
              </w:rPr>
              <w:t xml:space="preserve">to </w:t>
            </w:r>
            <w:r w:rsidR="00327978">
              <w:rPr>
                <w:sz w:val="18"/>
              </w:rPr>
              <w:t>RFP</w:t>
            </w:r>
            <w:r w:rsidR="008E1AD8">
              <w:rPr>
                <w:sz w:val="18"/>
              </w:rPr>
              <w:t xml:space="preserve"> </w:t>
            </w:r>
            <w:r w:rsidR="00D95A44">
              <w:rPr>
                <w:sz w:val="18"/>
              </w:rPr>
              <w:t>requirements</w:t>
            </w:r>
            <w:r w:rsidR="00D95A44" w:rsidRPr="002B2CFA">
              <w:rPr>
                <w:sz w:val="18"/>
              </w:rPr>
              <w:t xml:space="preserve"> </w:t>
            </w:r>
          </w:p>
        </w:tc>
        <w:tc>
          <w:tcPr>
            <w:tcW w:w="2509" w:type="dxa"/>
            <w:vAlign w:val="center"/>
          </w:tcPr>
          <w:p w14:paraId="0B847043" w14:textId="4940DB3D" w:rsidR="00166A79" w:rsidRPr="002D0B61" w:rsidRDefault="006C6D98" w:rsidP="002D0B61">
            <w:pPr>
              <w:pStyle w:val="SchedofEventsbody-Left"/>
              <w:rPr>
                <w:sz w:val="18"/>
              </w:rPr>
            </w:pPr>
            <w:r>
              <w:rPr>
                <w:sz w:val="18"/>
              </w:rPr>
              <w:t>6/</w:t>
            </w:r>
            <w:r w:rsidR="00011417">
              <w:rPr>
                <w:sz w:val="18"/>
              </w:rPr>
              <w:t>23</w:t>
            </w:r>
            <w:r>
              <w:rPr>
                <w:sz w:val="18"/>
              </w:rPr>
              <w:t>/2</w:t>
            </w:r>
            <w:r w:rsidR="006C0B5C">
              <w:rPr>
                <w:sz w:val="18"/>
              </w:rPr>
              <w:t>02</w:t>
            </w:r>
            <w:r>
              <w:rPr>
                <w:sz w:val="18"/>
              </w:rPr>
              <w:t>3</w:t>
            </w:r>
          </w:p>
        </w:tc>
      </w:tr>
      <w:tr w:rsidR="00166A79" w:rsidRPr="002B2CFA" w14:paraId="2A104E8B" w14:textId="77777777" w:rsidTr="00540C87">
        <w:trPr>
          <w:cantSplit/>
        </w:trPr>
        <w:tc>
          <w:tcPr>
            <w:tcW w:w="494" w:type="dxa"/>
            <w:vAlign w:val="center"/>
          </w:tcPr>
          <w:p w14:paraId="3359C5E9" w14:textId="77777777" w:rsidR="00166A79" w:rsidRPr="002B2CFA" w:rsidRDefault="00166A79" w:rsidP="00360C6A">
            <w:pPr>
              <w:keepNext/>
              <w:numPr>
                <w:ilvl w:val="0"/>
                <w:numId w:val="4"/>
              </w:numPr>
              <w:jc w:val="left"/>
              <w:rPr>
                <w:rFonts w:cs="Arial"/>
                <w:sz w:val="18"/>
                <w:szCs w:val="18"/>
              </w:rPr>
            </w:pPr>
            <w:r w:rsidRPr="002B2CFA">
              <w:rPr>
                <w:rFonts w:cs="Arial"/>
                <w:sz w:val="18"/>
                <w:szCs w:val="18"/>
              </w:rPr>
              <w:t>1</w:t>
            </w:r>
          </w:p>
        </w:tc>
        <w:tc>
          <w:tcPr>
            <w:tcW w:w="6120" w:type="dxa"/>
            <w:vAlign w:val="center"/>
          </w:tcPr>
          <w:p w14:paraId="160A4AFF" w14:textId="77777777" w:rsidR="00166A79" w:rsidRPr="002B2CFA" w:rsidRDefault="00166A79" w:rsidP="00540C87">
            <w:pPr>
              <w:pStyle w:val="SchedofEventsbody-Left"/>
              <w:keepNext/>
              <w:rPr>
                <w:sz w:val="18"/>
              </w:rPr>
            </w:pPr>
            <w:r w:rsidRPr="002B2CFA">
              <w:rPr>
                <w:sz w:val="18"/>
              </w:rPr>
              <w:t>Evaluation period</w:t>
            </w:r>
          </w:p>
        </w:tc>
        <w:tc>
          <w:tcPr>
            <w:tcW w:w="2509" w:type="dxa"/>
            <w:vAlign w:val="center"/>
          </w:tcPr>
          <w:p w14:paraId="23EBD9D4" w14:textId="58705832" w:rsidR="00166A79" w:rsidRPr="002D0B61" w:rsidRDefault="006C6D98" w:rsidP="002D0B61">
            <w:pPr>
              <w:pStyle w:val="SchedofEventsbody-Left"/>
              <w:rPr>
                <w:sz w:val="18"/>
              </w:rPr>
            </w:pPr>
            <w:r>
              <w:rPr>
                <w:sz w:val="18"/>
              </w:rPr>
              <w:t>6/</w:t>
            </w:r>
            <w:r w:rsidR="00011417">
              <w:rPr>
                <w:sz w:val="18"/>
              </w:rPr>
              <w:t>23</w:t>
            </w:r>
            <w:r>
              <w:rPr>
                <w:sz w:val="18"/>
              </w:rPr>
              <w:t>/2</w:t>
            </w:r>
            <w:r w:rsidR="006C0B5C">
              <w:rPr>
                <w:sz w:val="18"/>
              </w:rPr>
              <w:t>02</w:t>
            </w:r>
            <w:r>
              <w:rPr>
                <w:sz w:val="18"/>
              </w:rPr>
              <w:t>3 – 6/</w:t>
            </w:r>
            <w:r w:rsidR="00011417">
              <w:rPr>
                <w:sz w:val="18"/>
              </w:rPr>
              <w:t>28</w:t>
            </w:r>
            <w:r>
              <w:rPr>
                <w:sz w:val="18"/>
              </w:rPr>
              <w:t>/2</w:t>
            </w:r>
            <w:r w:rsidR="006C0B5C">
              <w:rPr>
                <w:sz w:val="18"/>
              </w:rPr>
              <w:t>02</w:t>
            </w:r>
            <w:r>
              <w:rPr>
                <w:sz w:val="18"/>
              </w:rPr>
              <w:t>3</w:t>
            </w:r>
          </w:p>
        </w:tc>
      </w:tr>
      <w:tr w:rsidR="00166A79" w:rsidRPr="002B2CFA" w14:paraId="5D0BE998" w14:textId="77777777" w:rsidTr="00540C87">
        <w:trPr>
          <w:cantSplit/>
        </w:trPr>
        <w:tc>
          <w:tcPr>
            <w:tcW w:w="494" w:type="dxa"/>
            <w:vAlign w:val="center"/>
          </w:tcPr>
          <w:p w14:paraId="6BF97BB6" w14:textId="77777777" w:rsidR="00166A79" w:rsidRPr="002B2CFA" w:rsidRDefault="00166A79" w:rsidP="00360C6A">
            <w:pPr>
              <w:keepNext/>
              <w:numPr>
                <w:ilvl w:val="0"/>
                <w:numId w:val="4"/>
              </w:numPr>
              <w:jc w:val="left"/>
              <w:rPr>
                <w:rFonts w:cs="Arial"/>
                <w:sz w:val="18"/>
                <w:szCs w:val="18"/>
              </w:rPr>
            </w:pPr>
            <w:r w:rsidRPr="002B2CFA">
              <w:rPr>
                <w:rFonts w:cs="Arial"/>
                <w:sz w:val="18"/>
                <w:szCs w:val="18"/>
              </w:rPr>
              <w:t>1</w:t>
            </w:r>
          </w:p>
        </w:tc>
        <w:tc>
          <w:tcPr>
            <w:tcW w:w="6120" w:type="dxa"/>
            <w:vAlign w:val="center"/>
          </w:tcPr>
          <w:p w14:paraId="5D0BDFAA" w14:textId="26378427" w:rsidR="00166A79" w:rsidRPr="004F49E0" w:rsidRDefault="00166A79" w:rsidP="00540C87">
            <w:pPr>
              <w:pStyle w:val="SchedofEventsbody-Left"/>
              <w:keepNext/>
              <w:rPr>
                <w:rFonts w:cs="Arial"/>
                <w:sz w:val="18"/>
                <w:szCs w:val="18"/>
              </w:rPr>
            </w:pPr>
            <w:r w:rsidRPr="002B2CFA">
              <w:rPr>
                <w:sz w:val="18"/>
              </w:rPr>
              <w:t>Post “</w:t>
            </w:r>
            <w:r w:rsidR="00C80F32">
              <w:rPr>
                <w:sz w:val="18"/>
              </w:rPr>
              <w:t xml:space="preserve">Notification of </w:t>
            </w:r>
            <w:r w:rsidR="00AC54D2">
              <w:rPr>
                <w:sz w:val="18"/>
              </w:rPr>
              <w:t>Intent to Award”</w:t>
            </w:r>
            <w:r w:rsidR="00495AE5">
              <w:rPr>
                <w:sz w:val="18"/>
              </w:rPr>
              <w:t xml:space="preserve"> </w:t>
            </w:r>
            <w:r w:rsidRPr="00096BFF">
              <w:rPr>
                <w:sz w:val="18"/>
                <w:szCs w:val="18"/>
              </w:rPr>
              <w:t xml:space="preserve">to Internet at </w:t>
            </w:r>
            <w:hyperlink r:id="rId18" w:history="1">
              <w:r w:rsidR="0094227E" w:rsidRPr="00BE4E60">
                <w:rPr>
                  <w:rStyle w:val="Hyperlink"/>
                  <w:sz w:val="18"/>
                  <w:szCs w:val="18"/>
                </w:rPr>
                <w:t>https://das.nebraska.gov/materiel/bidopps.html</w:t>
              </w:r>
            </w:hyperlink>
            <w:r w:rsidR="003F118E" w:rsidRPr="00096BFF">
              <w:rPr>
                <w:rStyle w:val="Level2BodyChar"/>
                <w:szCs w:val="18"/>
              </w:rPr>
              <w:t xml:space="preserve"> </w:t>
            </w:r>
            <w:r w:rsidR="00CE5CB4" w:rsidRPr="00096BFF">
              <w:rPr>
                <w:sz w:val="18"/>
                <w:szCs w:val="18"/>
              </w:rPr>
              <w:t xml:space="preserve"> </w:t>
            </w:r>
          </w:p>
        </w:tc>
        <w:tc>
          <w:tcPr>
            <w:tcW w:w="2509" w:type="dxa"/>
            <w:vAlign w:val="center"/>
          </w:tcPr>
          <w:p w14:paraId="2B9061FD" w14:textId="67E91D6D" w:rsidR="00166A79" w:rsidRPr="002D0B61" w:rsidRDefault="00145700" w:rsidP="002D0B61">
            <w:pPr>
              <w:pStyle w:val="SchedofEventsbody-Left"/>
              <w:rPr>
                <w:sz w:val="18"/>
              </w:rPr>
            </w:pPr>
            <w:r>
              <w:rPr>
                <w:sz w:val="18"/>
              </w:rPr>
              <w:t>TBD</w:t>
            </w:r>
          </w:p>
        </w:tc>
      </w:tr>
      <w:tr w:rsidR="00166A79" w:rsidRPr="002B2CFA" w14:paraId="634A3680" w14:textId="77777777" w:rsidTr="00540C87">
        <w:trPr>
          <w:cantSplit/>
        </w:trPr>
        <w:tc>
          <w:tcPr>
            <w:tcW w:w="494" w:type="dxa"/>
            <w:shd w:val="clear" w:color="auto" w:fill="auto"/>
            <w:vAlign w:val="center"/>
          </w:tcPr>
          <w:p w14:paraId="2D0D5F63" w14:textId="77777777" w:rsidR="00166A79" w:rsidRPr="002B2CFA" w:rsidRDefault="00166A79" w:rsidP="00360C6A">
            <w:pPr>
              <w:keepNext/>
              <w:numPr>
                <w:ilvl w:val="0"/>
                <w:numId w:val="4"/>
              </w:numPr>
              <w:jc w:val="left"/>
              <w:rPr>
                <w:rFonts w:cs="Arial"/>
                <w:sz w:val="18"/>
                <w:szCs w:val="18"/>
              </w:rPr>
            </w:pPr>
            <w:r w:rsidRPr="002B2CFA">
              <w:rPr>
                <w:rFonts w:cs="Arial"/>
                <w:sz w:val="18"/>
                <w:szCs w:val="18"/>
              </w:rPr>
              <w:t>1</w:t>
            </w:r>
          </w:p>
        </w:tc>
        <w:tc>
          <w:tcPr>
            <w:tcW w:w="6120" w:type="dxa"/>
            <w:shd w:val="clear" w:color="auto" w:fill="auto"/>
            <w:vAlign w:val="center"/>
          </w:tcPr>
          <w:p w14:paraId="75111368" w14:textId="200F95B1" w:rsidR="00166A79" w:rsidRPr="004F49E0" w:rsidRDefault="001961AE" w:rsidP="00540C87">
            <w:pPr>
              <w:pStyle w:val="SchedofEventsbody-Left"/>
              <w:keepNext/>
              <w:rPr>
                <w:rFonts w:cs="Arial"/>
                <w:sz w:val="18"/>
                <w:szCs w:val="18"/>
              </w:rPr>
            </w:pPr>
            <w:r w:rsidRPr="002B2CFA">
              <w:rPr>
                <w:sz w:val="18"/>
              </w:rPr>
              <w:t>Contract finalization period</w:t>
            </w:r>
            <w:r w:rsidR="00166A79" w:rsidRPr="002B2CFA">
              <w:rPr>
                <w:sz w:val="18"/>
              </w:rPr>
              <w:t xml:space="preserve"> </w:t>
            </w:r>
          </w:p>
        </w:tc>
        <w:tc>
          <w:tcPr>
            <w:tcW w:w="2509" w:type="dxa"/>
            <w:shd w:val="clear" w:color="auto" w:fill="auto"/>
            <w:vAlign w:val="center"/>
          </w:tcPr>
          <w:p w14:paraId="2B2270B2" w14:textId="10EE6412" w:rsidR="00166A79" w:rsidRPr="002D0B61" w:rsidRDefault="00775DB7" w:rsidP="002D0B61">
            <w:pPr>
              <w:pStyle w:val="SchedofEventsbody-Left"/>
              <w:rPr>
                <w:sz w:val="18"/>
              </w:rPr>
            </w:pPr>
            <w:r>
              <w:rPr>
                <w:sz w:val="18"/>
              </w:rPr>
              <w:t>TBD</w:t>
            </w:r>
          </w:p>
        </w:tc>
      </w:tr>
      <w:tr w:rsidR="00166A79" w:rsidRPr="002B2CFA" w14:paraId="3478B504" w14:textId="77777777" w:rsidTr="00540C87">
        <w:trPr>
          <w:cantSplit/>
        </w:trPr>
        <w:tc>
          <w:tcPr>
            <w:tcW w:w="494" w:type="dxa"/>
            <w:vAlign w:val="center"/>
          </w:tcPr>
          <w:p w14:paraId="3119C489" w14:textId="77777777" w:rsidR="00166A79" w:rsidRPr="002B2CFA" w:rsidRDefault="00166A79" w:rsidP="00360C6A">
            <w:pPr>
              <w:keepNext/>
              <w:numPr>
                <w:ilvl w:val="0"/>
                <w:numId w:val="4"/>
              </w:numPr>
              <w:jc w:val="left"/>
              <w:rPr>
                <w:rFonts w:cs="Arial"/>
                <w:sz w:val="18"/>
                <w:szCs w:val="18"/>
              </w:rPr>
            </w:pPr>
            <w:r w:rsidRPr="002B2CFA">
              <w:rPr>
                <w:rFonts w:cs="Arial"/>
                <w:sz w:val="18"/>
                <w:szCs w:val="18"/>
              </w:rPr>
              <w:t>1</w:t>
            </w:r>
          </w:p>
        </w:tc>
        <w:tc>
          <w:tcPr>
            <w:tcW w:w="6120" w:type="dxa"/>
            <w:vAlign w:val="center"/>
          </w:tcPr>
          <w:p w14:paraId="44959529" w14:textId="77777777" w:rsidR="00166A79" w:rsidRPr="002B2CFA" w:rsidRDefault="00166A79" w:rsidP="00540C87">
            <w:pPr>
              <w:pStyle w:val="SchedofEventsbody-Left"/>
              <w:keepNext/>
              <w:rPr>
                <w:sz w:val="18"/>
              </w:rPr>
            </w:pPr>
            <w:r w:rsidRPr="002B2CFA">
              <w:rPr>
                <w:sz w:val="18"/>
              </w:rPr>
              <w:t>Contract award</w:t>
            </w:r>
          </w:p>
        </w:tc>
        <w:tc>
          <w:tcPr>
            <w:tcW w:w="2509" w:type="dxa"/>
            <w:vAlign w:val="center"/>
          </w:tcPr>
          <w:p w14:paraId="3988141F" w14:textId="2481C5EE" w:rsidR="00166A79" w:rsidRPr="002D0B61" w:rsidRDefault="00775DB7" w:rsidP="002D0B61">
            <w:pPr>
              <w:pStyle w:val="SchedofEventsbody-Left"/>
              <w:rPr>
                <w:sz w:val="18"/>
              </w:rPr>
            </w:pPr>
            <w:r>
              <w:rPr>
                <w:sz w:val="18"/>
              </w:rPr>
              <w:t>TBD</w:t>
            </w:r>
          </w:p>
        </w:tc>
      </w:tr>
      <w:tr w:rsidR="00166A79" w:rsidRPr="002B2CFA" w14:paraId="0F8CE38E" w14:textId="77777777" w:rsidTr="00540C87">
        <w:trPr>
          <w:cantSplit/>
        </w:trPr>
        <w:tc>
          <w:tcPr>
            <w:tcW w:w="494" w:type="dxa"/>
            <w:vAlign w:val="center"/>
          </w:tcPr>
          <w:p w14:paraId="15C5266F" w14:textId="77777777" w:rsidR="00166A79" w:rsidRPr="002B2CFA" w:rsidRDefault="00166A79" w:rsidP="00360C6A">
            <w:pPr>
              <w:keepNext/>
              <w:numPr>
                <w:ilvl w:val="0"/>
                <w:numId w:val="4"/>
              </w:numPr>
              <w:jc w:val="left"/>
              <w:rPr>
                <w:rFonts w:cs="Arial"/>
                <w:sz w:val="18"/>
                <w:szCs w:val="18"/>
              </w:rPr>
            </w:pPr>
            <w:r w:rsidRPr="002B2CFA">
              <w:rPr>
                <w:rFonts w:cs="Arial"/>
                <w:sz w:val="18"/>
                <w:szCs w:val="18"/>
              </w:rPr>
              <w:t>2</w:t>
            </w:r>
          </w:p>
        </w:tc>
        <w:tc>
          <w:tcPr>
            <w:tcW w:w="6120" w:type="dxa"/>
            <w:vAlign w:val="center"/>
          </w:tcPr>
          <w:p w14:paraId="47602AD8" w14:textId="77777777" w:rsidR="00166A79" w:rsidRPr="002B2CFA" w:rsidRDefault="00166A79" w:rsidP="00540C87">
            <w:pPr>
              <w:pStyle w:val="SchedofEventsbody-Left"/>
              <w:keepNext/>
              <w:rPr>
                <w:sz w:val="18"/>
              </w:rPr>
            </w:pPr>
            <w:r w:rsidRPr="002B2CFA">
              <w:rPr>
                <w:sz w:val="18"/>
              </w:rPr>
              <w:t>Contractor start date</w:t>
            </w:r>
          </w:p>
        </w:tc>
        <w:tc>
          <w:tcPr>
            <w:tcW w:w="2509" w:type="dxa"/>
            <w:vAlign w:val="center"/>
          </w:tcPr>
          <w:p w14:paraId="4F5874FD" w14:textId="584BA8FB" w:rsidR="00166A79" w:rsidRPr="002D0B61" w:rsidRDefault="00775DB7" w:rsidP="002D0B61">
            <w:pPr>
              <w:pStyle w:val="SchedofEventsbody-Left"/>
              <w:rPr>
                <w:sz w:val="18"/>
              </w:rPr>
            </w:pPr>
            <w:r>
              <w:rPr>
                <w:sz w:val="18"/>
              </w:rPr>
              <w:t>TBD</w:t>
            </w:r>
          </w:p>
        </w:tc>
      </w:tr>
    </w:tbl>
    <w:p w14:paraId="2B0289AA" w14:textId="77777777" w:rsidR="00632DAC" w:rsidRDefault="00632DAC" w:rsidP="005505D5">
      <w:pPr>
        <w:pStyle w:val="Level1"/>
        <w:keepNext/>
        <w:sectPr w:rsidR="00632DAC" w:rsidSect="00731093">
          <w:headerReference w:type="even" r:id="rId19"/>
          <w:footerReference w:type="default" r:id="rId20"/>
          <w:pgSz w:w="12240" w:h="15840"/>
          <w:pgMar w:top="1440" w:right="1152" w:bottom="634" w:left="1152" w:header="1440" w:footer="634" w:gutter="0"/>
          <w:pgNumType w:start="1"/>
          <w:cols w:space="720"/>
        </w:sectPr>
      </w:pPr>
      <w:bookmarkStart w:id="10" w:name="_Toc461029520"/>
      <w:bookmarkStart w:id="11" w:name="_Toc461085118"/>
      <w:bookmarkStart w:id="12" w:name="_Toc461087269"/>
      <w:bookmarkStart w:id="13" w:name="_Toc461087370"/>
      <w:bookmarkStart w:id="14" w:name="_Toc461087514"/>
      <w:bookmarkStart w:id="15" w:name="_Toc461087693"/>
      <w:bookmarkStart w:id="16" w:name="_Toc461089981"/>
      <w:bookmarkStart w:id="17" w:name="_Toc461090084"/>
      <w:bookmarkStart w:id="18" w:name="_Toc461090187"/>
      <w:bookmarkStart w:id="19" w:name="_Toc461094005"/>
      <w:bookmarkStart w:id="20" w:name="_Toc461094107"/>
      <w:bookmarkStart w:id="21" w:name="_Toc461094209"/>
      <w:bookmarkStart w:id="22" w:name="_Toc461094312"/>
      <w:bookmarkStart w:id="23" w:name="_Toc461094423"/>
      <w:bookmarkStart w:id="24" w:name="_Toc464199415"/>
      <w:bookmarkStart w:id="25" w:name="_Toc464199517"/>
      <w:bookmarkStart w:id="26" w:name="_Toc464204869"/>
      <w:bookmarkStart w:id="27" w:name="_Toc464205006"/>
      <w:bookmarkStart w:id="28" w:name="_Toc464205111"/>
      <w:bookmarkStart w:id="29" w:name="_Toc464552485"/>
      <w:bookmarkStart w:id="30" w:name="_Toc464552699"/>
      <w:bookmarkStart w:id="31" w:name="_Toc464552805"/>
      <w:bookmarkStart w:id="32" w:name="_Toc46455291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p w14:paraId="1B6818C0" w14:textId="77777777" w:rsidR="00D84EE2" w:rsidRPr="006852ED" w:rsidRDefault="00D84EE2" w:rsidP="005505D5">
      <w:pPr>
        <w:pStyle w:val="Level2"/>
        <w:numPr>
          <w:ilvl w:val="1"/>
          <w:numId w:val="13"/>
        </w:numPr>
        <w:jc w:val="both"/>
      </w:pPr>
      <w:bookmarkStart w:id="33" w:name="_Toc136524426"/>
      <w:r w:rsidRPr="006852ED">
        <w:lastRenderedPageBreak/>
        <w:t>WRITTEN QUESTIONS AND ANSWERS</w:t>
      </w:r>
      <w:bookmarkEnd w:id="33"/>
      <w:r w:rsidRPr="006852ED">
        <w:t xml:space="preserve"> </w:t>
      </w:r>
      <w:r w:rsidRPr="006852ED">
        <w:fldChar w:fldCharType="begin"/>
      </w:r>
      <w:r w:rsidRPr="006852ED">
        <w:instrText>tc "WRITTEN QUESTIONS AND ANSWERS " \l 2</w:instrText>
      </w:r>
      <w:r w:rsidRPr="006852ED">
        <w:fldChar w:fldCharType="end"/>
      </w:r>
    </w:p>
    <w:p w14:paraId="038A3700" w14:textId="5E092211" w:rsidR="00D84EE2" w:rsidRPr="00514090" w:rsidRDefault="00D84EE2" w:rsidP="00B63AA9">
      <w:pPr>
        <w:pStyle w:val="Level2Body"/>
      </w:pPr>
      <w:r w:rsidRPr="00514090">
        <w:t xml:space="preserve">Questions regarding the meaning or interpretation of any </w:t>
      </w:r>
      <w:r w:rsidR="00327978">
        <w:t>Request for Proposal</w:t>
      </w:r>
      <w:r w:rsidR="008E1AD8" w:rsidRPr="00514090">
        <w:t xml:space="preserve"> </w:t>
      </w:r>
      <w:r w:rsidRPr="00514090">
        <w:t>provision must be sub</w:t>
      </w:r>
      <w:r w:rsidRPr="002B2CFA">
        <w:t xml:space="preserve">mitted in writing to </w:t>
      </w:r>
      <w:r w:rsidR="00E511D1">
        <w:t>Department of Correctional Services</w:t>
      </w:r>
      <w:r w:rsidRPr="002B2CFA">
        <w:t xml:space="preserve"> and clearly marked “RFP Number </w:t>
      </w:r>
      <w:r w:rsidR="00006D4E" w:rsidRPr="00006D4E">
        <w:t>115883 O3</w:t>
      </w:r>
      <w:r w:rsidRPr="00514090">
        <w:t xml:space="preserve">; </w:t>
      </w:r>
      <w:r w:rsidR="00006D4E">
        <w:t>B</w:t>
      </w:r>
      <w:r w:rsidR="00537965">
        <w:t xml:space="preserve">ehavioral </w:t>
      </w:r>
      <w:r w:rsidR="00006D4E">
        <w:t>Health Services</w:t>
      </w:r>
      <w:r w:rsidR="00537965">
        <w:t xml:space="preserve"> to Board of Parole clients</w:t>
      </w:r>
      <w:r w:rsidR="00537965" w:rsidRPr="00946AA2" w:rsidDel="00E511D1">
        <w:t xml:space="preserve"> </w:t>
      </w:r>
      <w:r w:rsidRPr="00514090">
        <w:t>Questions”.</w:t>
      </w:r>
      <w:r w:rsidR="006D7B4F" w:rsidRPr="00514090">
        <w:t xml:space="preserve">  </w:t>
      </w:r>
      <w:r w:rsidR="006D7B4F" w:rsidRPr="00D83826">
        <w:t>The POC is not obligated to respond to questions that are received late per the S</w:t>
      </w:r>
      <w:r w:rsidR="00B544E7" w:rsidRPr="00D83826">
        <w:t>chedule of E</w:t>
      </w:r>
      <w:r w:rsidR="006D7B4F" w:rsidRPr="00D83826">
        <w:t>vents.</w:t>
      </w:r>
      <w:r w:rsidRPr="00D83826">
        <w:t xml:space="preserve">  </w:t>
      </w:r>
    </w:p>
    <w:p w14:paraId="686CA5C8" w14:textId="77777777" w:rsidR="00D84EE2" w:rsidRPr="002B2CFA" w:rsidRDefault="00D84EE2" w:rsidP="00B63AA9">
      <w:pPr>
        <w:pStyle w:val="Level2Body"/>
      </w:pPr>
    </w:p>
    <w:p w14:paraId="2B20DEFF" w14:textId="77777777" w:rsidR="00D84EE2" w:rsidRPr="002B2CFA" w:rsidRDefault="008E55A0" w:rsidP="00B63AA9">
      <w:pPr>
        <w:pStyle w:val="Level2Body"/>
      </w:pPr>
      <w:r>
        <w:t xml:space="preserve">Bidders </w:t>
      </w:r>
      <w:r w:rsidR="006B66DC" w:rsidRPr="002B2CFA">
        <w:t xml:space="preserve">should present, as questions, any assumptions upon which the </w:t>
      </w:r>
      <w:r w:rsidR="001F10AD">
        <w:t>bidder’s</w:t>
      </w:r>
      <w:r w:rsidR="000215E4" w:rsidRPr="002B2CFA">
        <w:t xml:space="preserve"> </w:t>
      </w:r>
      <w:r w:rsidR="006B66DC" w:rsidRPr="002B2CFA">
        <w:t xml:space="preserve">proposal is or might be developed. </w:t>
      </w:r>
      <w:bookmarkStart w:id="34" w:name="_Hlk61267855"/>
      <w:r w:rsidRPr="008E49CA">
        <w:rPr>
          <w:color w:val="auto"/>
        </w:rPr>
        <w:t>Any proposal containing assumptions may be deemed non-responsive.  Non-responsive proposals may be rejected by the State.</w:t>
      </w:r>
      <w:bookmarkEnd w:id="34"/>
      <w:r w:rsidR="006B66DC" w:rsidRPr="002B2CFA">
        <w:t xml:space="preserve"> Proposals will be evaluated without consideration of any known or unknown assumptions of a </w:t>
      </w:r>
      <w:r w:rsidR="001F10AD">
        <w:t>bidder</w:t>
      </w:r>
      <w:r w:rsidR="006B66DC" w:rsidRPr="002B2CFA">
        <w:t xml:space="preserve">.  The contract will not incorporate any known or unknown assumptions of a </w:t>
      </w:r>
      <w:r w:rsidR="001F10AD">
        <w:t>bidder</w:t>
      </w:r>
      <w:r w:rsidR="006B66DC" w:rsidRPr="002B2CFA">
        <w:t>.</w:t>
      </w:r>
    </w:p>
    <w:p w14:paraId="2717A159" w14:textId="77777777" w:rsidR="008E55A0" w:rsidRDefault="008E55A0" w:rsidP="00B63AA9">
      <w:pPr>
        <w:pStyle w:val="Level2Body"/>
      </w:pPr>
    </w:p>
    <w:p w14:paraId="50959C76" w14:textId="77777777" w:rsidR="008E55A0" w:rsidRDefault="008E55A0" w:rsidP="00B63AA9">
      <w:pPr>
        <w:pStyle w:val="Level2Body"/>
      </w:pPr>
      <w:r>
        <w:t>Questions should be uploaded using the ShareFile</w:t>
      </w:r>
      <w:r w:rsidR="0094227E">
        <w:t xml:space="preserve"> link provided in the RFP Schedule of Events, Section I.C.</w:t>
      </w:r>
    </w:p>
    <w:p w14:paraId="16A03F80" w14:textId="77777777" w:rsidR="008E55A0" w:rsidRPr="00514090" w:rsidRDefault="008E55A0" w:rsidP="00D53335">
      <w:pPr>
        <w:pStyle w:val="Level2Body"/>
      </w:pPr>
      <w:r w:rsidRPr="00514090">
        <w:t xml:space="preserve">It is recommended that </w:t>
      </w:r>
      <w:r>
        <w:t>bidders</w:t>
      </w:r>
      <w:r w:rsidRPr="00514090">
        <w:t xml:space="preserve"> submit questions using the following format</w:t>
      </w:r>
      <w:r w:rsidR="00DC3617">
        <w:t>:</w:t>
      </w:r>
    </w:p>
    <w:p w14:paraId="442E203E" w14:textId="77777777" w:rsidR="00CF4048" w:rsidRPr="003763B4" w:rsidRDefault="00CF4048" w:rsidP="00EA352C">
      <w:pPr>
        <w:pStyle w:val="Level2Body"/>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710"/>
        <w:gridCol w:w="4644"/>
      </w:tblGrid>
      <w:tr w:rsidR="006B66DC" w:rsidRPr="00767CC0" w14:paraId="66005429" w14:textId="77777777" w:rsidTr="00CE3043">
        <w:trPr>
          <w:jc w:val="center"/>
        </w:trPr>
        <w:tc>
          <w:tcPr>
            <w:tcW w:w="1980" w:type="dxa"/>
            <w:shd w:val="pct15" w:color="auto" w:fill="auto"/>
            <w:vAlign w:val="center"/>
          </w:tcPr>
          <w:p w14:paraId="3897C856" w14:textId="77777777" w:rsidR="006B66DC" w:rsidRPr="00767CC0" w:rsidRDefault="00327978" w:rsidP="007A5874">
            <w:pPr>
              <w:jc w:val="left"/>
              <w:rPr>
                <w:rStyle w:val="Glossary-Bold"/>
              </w:rPr>
            </w:pPr>
            <w:r>
              <w:rPr>
                <w:rStyle w:val="Glossary-Bold"/>
              </w:rPr>
              <w:t>RFP</w:t>
            </w:r>
            <w:r w:rsidR="008E1AD8" w:rsidRPr="00767CC0">
              <w:rPr>
                <w:rStyle w:val="Glossary-Bold"/>
              </w:rPr>
              <w:t xml:space="preserve"> </w:t>
            </w:r>
            <w:r w:rsidR="006B66DC" w:rsidRPr="00767CC0">
              <w:rPr>
                <w:rStyle w:val="Glossary-Bold"/>
              </w:rPr>
              <w:t>Section Reference</w:t>
            </w:r>
          </w:p>
        </w:tc>
        <w:tc>
          <w:tcPr>
            <w:tcW w:w="1710" w:type="dxa"/>
            <w:shd w:val="pct15" w:color="auto" w:fill="auto"/>
            <w:vAlign w:val="center"/>
          </w:tcPr>
          <w:p w14:paraId="31ED4E9B" w14:textId="77777777" w:rsidR="006B66DC" w:rsidRPr="00767CC0" w:rsidRDefault="00327978" w:rsidP="007A5874">
            <w:pPr>
              <w:jc w:val="left"/>
              <w:rPr>
                <w:rStyle w:val="Glossary-Bold"/>
              </w:rPr>
            </w:pPr>
            <w:r>
              <w:rPr>
                <w:rStyle w:val="Glossary-Bold"/>
              </w:rPr>
              <w:t>RFP</w:t>
            </w:r>
            <w:r w:rsidR="008E1AD8" w:rsidRPr="00767CC0">
              <w:rPr>
                <w:rStyle w:val="Glossary-Bold"/>
              </w:rPr>
              <w:t xml:space="preserve"> </w:t>
            </w:r>
            <w:r w:rsidR="006B66DC" w:rsidRPr="00767CC0">
              <w:rPr>
                <w:rStyle w:val="Glossary-Bold"/>
              </w:rPr>
              <w:t>Page Number</w:t>
            </w:r>
          </w:p>
        </w:tc>
        <w:tc>
          <w:tcPr>
            <w:tcW w:w="4644" w:type="dxa"/>
            <w:shd w:val="pct15" w:color="auto" w:fill="auto"/>
            <w:vAlign w:val="center"/>
          </w:tcPr>
          <w:p w14:paraId="77ED4F18" w14:textId="77777777" w:rsidR="006B66DC" w:rsidRPr="00767CC0" w:rsidRDefault="006B66DC" w:rsidP="007A5874">
            <w:pPr>
              <w:rPr>
                <w:rStyle w:val="Glossary-Bold"/>
              </w:rPr>
            </w:pPr>
            <w:r w:rsidRPr="00767CC0">
              <w:rPr>
                <w:rStyle w:val="Glossary-Bold"/>
              </w:rPr>
              <w:t>Question</w:t>
            </w:r>
          </w:p>
        </w:tc>
      </w:tr>
      <w:tr w:rsidR="006B66DC" w:rsidRPr="00D83826" w14:paraId="75071929" w14:textId="77777777" w:rsidTr="00D83826">
        <w:trPr>
          <w:jc w:val="center"/>
        </w:trPr>
        <w:tc>
          <w:tcPr>
            <w:tcW w:w="1980" w:type="dxa"/>
            <w:shd w:val="clear" w:color="auto" w:fill="auto"/>
          </w:tcPr>
          <w:p w14:paraId="35A9A042" w14:textId="77777777" w:rsidR="006B66DC" w:rsidRPr="001067E8" w:rsidRDefault="006B66DC" w:rsidP="00B63AA9"/>
        </w:tc>
        <w:tc>
          <w:tcPr>
            <w:tcW w:w="1710" w:type="dxa"/>
            <w:shd w:val="clear" w:color="auto" w:fill="auto"/>
          </w:tcPr>
          <w:p w14:paraId="4775C504" w14:textId="77777777" w:rsidR="006B66DC" w:rsidRPr="00514090" w:rsidRDefault="006B66DC" w:rsidP="00B63AA9"/>
        </w:tc>
        <w:tc>
          <w:tcPr>
            <w:tcW w:w="4644" w:type="dxa"/>
            <w:shd w:val="clear" w:color="auto" w:fill="auto"/>
          </w:tcPr>
          <w:p w14:paraId="0C13F768" w14:textId="77777777" w:rsidR="006B66DC" w:rsidRPr="002B2CFA" w:rsidRDefault="006B66DC" w:rsidP="00B63AA9"/>
        </w:tc>
      </w:tr>
    </w:tbl>
    <w:p w14:paraId="2C5D2591" w14:textId="77777777" w:rsidR="00CF4048" w:rsidRPr="00514090" w:rsidRDefault="00CF4048" w:rsidP="00B63AA9">
      <w:pPr>
        <w:pStyle w:val="Level2Body"/>
      </w:pPr>
    </w:p>
    <w:p w14:paraId="0C770644" w14:textId="77777777" w:rsidR="00CF4048" w:rsidRDefault="00CF4048" w:rsidP="00B63AA9">
      <w:pPr>
        <w:pStyle w:val="Level2Body"/>
        <w:rPr>
          <w:rFonts w:cs="Arial"/>
          <w:szCs w:val="18"/>
        </w:rPr>
      </w:pPr>
      <w:r w:rsidRPr="003763B4">
        <w:rPr>
          <w:rFonts w:cs="Arial"/>
          <w:szCs w:val="18"/>
        </w:rPr>
        <w:t xml:space="preserve">Written answers will be posted at </w:t>
      </w:r>
      <w:hyperlink r:id="rId21" w:history="1">
        <w:r w:rsidR="0094227E" w:rsidRPr="0088427E">
          <w:rPr>
            <w:rStyle w:val="Hyperlink"/>
            <w:rFonts w:cs="Arial"/>
            <w:sz w:val="18"/>
            <w:szCs w:val="18"/>
          </w:rPr>
          <w:t>https://das.nebraska.gov/materiel/bidopps.html</w:t>
        </w:r>
      </w:hyperlink>
      <w:r w:rsidRPr="003763B4">
        <w:rPr>
          <w:rFonts w:cs="Arial"/>
          <w:szCs w:val="18"/>
        </w:rPr>
        <w:t xml:space="preserve"> </w:t>
      </w:r>
      <w:r>
        <w:rPr>
          <w:rFonts w:cs="Arial"/>
          <w:szCs w:val="18"/>
        </w:rPr>
        <w:t>per</w:t>
      </w:r>
      <w:r w:rsidRPr="003763B4">
        <w:rPr>
          <w:rFonts w:cs="Arial"/>
          <w:szCs w:val="18"/>
        </w:rPr>
        <w:t xml:space="preserve"> the Schedule of Events.</w:t>
      </w:r>
    </w:p>
    <w:p w14:paraId="4D382955" w14:textId="77777777" w:rsidR="00D84EE2" w:rsidRPr="00514090" w:rsidRDefault="00D84EE2" w:rsidP="00B63AA9">
      <w:pPr>
        <w:pStyle w:val="Level2Body"/>
      </w:pPr>
    </w:p>
    <w:p w14:paraId="2FA82036" w14:textId="1F5296A1" w:rsidR="00CF4048" w:rsidRPr="00006D4E" w:rsidRDefault="00537965" w:rsidP="005505D5">
      <w:pPr>
        <w:pStyle w:val="Level2"/>
        <w:numPr>
          <w:ilvl w:val="1"/>
          <w:numId w:val="7"/>
        </w:numPr>
        <w:jc w:val="both"/>
      </w:pPr>
      <w:bookmarkStart w:id="35" w:name="_Toc410040603"/>
      <w:bookmarkStart w:id="36" w:name="_Toc410738081"/>
      <w:bookmarkStart w:id="37" w:name="_Toc410738380"/>
      <w:bookmarkStart w:id="38" w:name="_Toc410739086"/>
      <w:bookmarkStart w:id="39" w:name="_Toc136524427"/>
      <w:bookmarkEnd w:id="35"/>
      <w:bookmarkEnd w:id="36"/>
      <w:bookmarkEnd w:id="37"/>
      <w:bookmarkEnd w:id="38"/>
      <w:r w:rsidRPr="00006D4E">
        <w:t>“</w:t>
      </w:r>
      <w:r w:rsidR="00CF4048" w:rsidRPr="00006D4E">
        <w:t>SECRETARY OF STATE/TAX COMMISSIONER REGISTRATION REQUIREMENTS</w:t>
      </w:r>
      <w:bookmarkEnd w:id="39"/>
      <w:r w:rsidR="00CF4048" w:rsidRPr="00006D4E">
        <w:t xml:space="preserve"> </w:t>
      </w:r>
    </w:p>
    <w:p w14:paraId="5FE875E2" w14:textId="77777777" w:rsidR="009F2E87" w:rsidRDefault="00CF4048" w:rsidP="00B63AA9">
      <w:pPr>
        <w:pStyle w:val="Level2Body"/>
        <w:rPr>
          <w:rFonts w:cs="Arial"/>
          <w:szCs w:val="18"/>
        </w:rPr>
      </w:pPr>
      <w:r w:rsidRPr="00006D4E">
        <w:rPr>
          <w:rFonts w:cs="Arial"/>
          <w:szCs w:val="18"/>
        </w:rPr>
        <w:t xml:space="preserve">All </w:t>
      </w:r>
      <w:r w:rsidR="00C47335" w:rsidRPr="00006D4E">
        <w:rPr>
          <w:rFonts w:cs="Arial"/>
          <w:szCs w:val="18"/>
        </w:rPr>
        <w:t>bidders</w:t>
      </w:r>
      <w:r w:rsidR="000215E4" w:rsidRPr="00006D4E">
        <w:rPr>
          <w:rFonts w:cs="Arial"/>
          <w:szCs w:val="18"/>
        </w:rPr>
        <w:t xml:space="preserve"> </w:t>
      </w:r>
      <w:r w:rsidR="00032E08" w:rsidRPr="00006D4E">
        <w:rPr>
          <w:rFonts w:cs="Arial"/>
          <w:szCs w:val="18"/>
        </w:rPr>
        <w:t>must b</w:t>
      </w:r>
      <w:r w:rsidRPr="00006D4E">
        <w:rPr>
          <w:rFonts w:cs="Arial"/>
          <w:szCs w:val="18"/>
        </w:rPr>
        <w:t>e authorized</w:t>
      </w:r>
      <w:r w:rsidRPr="003763B4">
        <w:rPr>
          <w:rFonts w:cs="Arial"/>
          <w:szCs w:val="18"/>
        </w:rPr>
        <w:t xml:space="preserve"> to transact business in the State of Nebraska</w:t>
      </w:r>
      <w:r w:rsidR="00032E08">
        <w:rPr>
          <w:rFonts w:cs="Arial"/>
          <w:szCs w:val="18"/>
        </w:rPr>
        <w:t xml:space="preserve"> and c</w:t>
      </w:r>
      <w:r w:rsidRPr="003763B4">
        <w:rPr>
          <w:rFonts w:cs="Arial"/>
          <w:szCs w:val="18"/>
        </w:rPr>
        <w:t xml:space="preserve">omply with all Nebraska Secretary of State Registration requirements.  The </w:t>
      </w:r>
      <w:r w:rsidR="00C47335">
        <w:rPr>
          <w:rFonts w:cs="Arial"/>
          <w:szCs w:val="18"/>
        </w:rPr>
        <w:t>bidder</w:t>
      </w:r>
      <w:r w:rsidR="000215E4" w:rsidRPr="003763B4">
        <w:rPr>
          <w:rFonts w:cs="Arial"/>
          <w:szCs w:val="18"/>
        </w:rPr>
        <w:t xml:space="preserve"> </w:t>
      </w:r>
      <w:r w:rsidRPr="003763B4">
        <w:rPr>
          <w:rFonts w:cs="Arial"/>
          <w:szCs w:val="18"/>
        </w:rPr>
        <w:t xml:space="preserve">who is the recipient of an Intent to Award </w:t>
      </w:r>
      <w:r w:rsidR="0002200A">
        <w:rPr>
          <w:rFonts w:cs="Arial"/>
          <w:szCs w:val="18"/>
        </w:rPr>
        <w:t>may</w:t>
      </w:r>
      <w:r w:rsidR="0002200A" w:rsidRPr="003763B4">
        <w:rPr>
          <w:rFonts w:cs="Arial"/>
          <w:szCs w:val="18"/>
        </w:rPr>
        <w:t xml:space="preserve"> </w:t>
      </w:r>
      <w:r w:rsidRPr="003763B4">
        <w:rPr>
          <w:rFonts w:cs="Arial"/>
          <w:szCs w:val="18"/>
        </w:rPr>
        <w:t>be required to certify that it has complied and produce a true and exact copy of its current (within ninety (90) calendar days</w:t>
      </w:r>
      <w:r>
        <w:rPr>
          <w:rFonts w:cs="Arial"/>
          <w:szCs w:val="18"/>
        </w:rPr>
        <w:t xml:space="preserve"> of</w:t>
      </w:r>
      <w:r w:rsidR="00032E08">
        <w:rPr>
          <w:rFonts w:cs="Arial"/>
          <w:szCs w:val="18"/>
        </w:rPr>
        <w:t xml:space="preserve"> the</w:t>
      </w:r>
      <w:r>
        <w:rPr>
          <w:rFonts w:cs="Arial"/>
          <w:szCs w:val="18"/>
        </w:rPr>
        <w:t xml:space="preserve"> </w:t>
      </w:r>
      <w:r w:rsidR="00032E08">
        <w:rPr>
          <w:rFonts w:cs="Arial"/>
          <w:szCs w:val="18"/>
        </w:rPr>
        <w:t xml:space="preserve">intent to </w:t>
      </w:r>
      <w:r>
        <w:rPr>
          <w:rFonts w:cs="Arial"/>
          <w:szCs w:val="18"/>
        </w:rPr>
        <w:t>award</w:t>
      </w:r>
      <w:r w:rsidRPr="003763B4">
        <w:rPr>
          <w:rFonts w:cs="Arial"/>
          <w:szCs w:val="18"/>
        </w:rPr>
        <w:t>) Certificate</w:t>
      </w:r>
      <w:r w:rsidR="00A870A8">
        <w:rPr>
          <w:rFonts w:cs="Arial"/>
          <w:szCs w:val="18"/>
        </w:rPr>
        <w:t xml:space="preserve"> or Letter</w:t>
      </w:r>
      <w:r w:rsidRPr="003763B4">
        <w:rPr>
          <w:rFonts w:cs="Arial"/>
          <w:szCs w:val="18"/>
        </w:rPr>
        <w:t xml:space="preserve"> of Good Standing</w:t>
      </w:r>
      <w:r w:rsidR="00A870A8">
        <w:rPr>
          <w:rFonts w:cs="Arial"/>
          <w:szCs w:val="18"/>
        </w:rPr>
        <w:t>,</w:t>
      </w:r>
      <w:r w:rsidRPr="003763B4">
        <w:rPr>
          <w:rFonts w:cs="Arial"/>
          <w:szCs w:val="18"/>
        </w:rPr>
        <w:t xml:space="preserve"> or in the case of a sole proprietorship, provide written documentation of sole proprietorship</w:t>
      </w:r>
      <w:r w:rsidR="00D61658">
        <w:rPr>
          <w:rFonts w:cs="Arial"/>
          <w:szCs w:val="18"/>
        </w:rPr>
        <w:t xml:space="preserve"> and complete </w:t>
      </w:r>
      <w:r w:rsidR="00D61658" w:rsidRPr="003763B4">
        <w:rPr>
          <w:rFonts w:cs="Arial"/>
          <w:szCs w:val="18"/>
        </w:rPr>
        <w:t>the United States Citizenship Attestation Form, available on the Department</w:t>
      </w:r>
      <w:r w:rsidR="009F2E87">
        <w:rPr>
          <w:rFonts w:cs="Arial"/>
          <w:szCs w:val="18"/>
        </w:rPr>
        <w:t xml:space="preserve"> </w:t>
      </w:r>
      <w:r w:rsidR="00D61658" w:rsidRPr="003763B4">
        <w:rPr>
          <w:rFonts w:cs="Arial"/>
          <w:szCs w:val="18"/>
        </w:rPr>
        <w:t>of Administrative Services website at</w:t>
      </w:r>
      <w:r w:rsidR="009F2E87">
        <w:rPr>
          <w:rFonts w:cs="Arial"/>
          <w:szCs w:val="18"/>
        </w:rPr>
        <w:t>:</w:t>
      </w:r>
    </w:p>
    <w:p w14:paraId="73FF36C4" w14:textId="77777777" w:rsidR="00D61658" w:rsidRDefault="00D71598" w:rsidP="00B63AA9">
      <w:pPr>
        <w:pStyle w:val="Level2Body"/>
        <w:rPr>
          <w:rFonts w:cs="Arial"/>
          <w:szCs w:val="18"/>
        </w:rPr>
      </w:pPr>
      <w:hyperlink r:id="rId22" w:history="1">
        <w:r w:rsidR="00784607" w:rsidRPr="00120D8C">
          <w:rPr>
            <w:rStyle w:val="Hyperlink"/>
            <w:rFonts w:cs="Arial"/>
            <w:sz w:val="18"/>
            <w:szCs w:val="18"/>
          </w:rPr>
          <w:t>https://das.nebraska.gov/materiel/docs/pdf/Individual%20or%20Sole%20Proprietor%20United%20States%20Attestation%20Form%20English%20and%20Spanish.pdf</w:t>
        </w:r>
      </w:hyperlink>
      <w:r w:rsidR="00784607">
        <w:rPr>
          <w:rFonts w:cs="Arial"/>
          <w:szCs w:val="18"/>
        </w:rPr>
        <w:t xml:space="preserve"> </w:t>
      </w:r>
      <w:r w:rsidR="00CF4048" w:rsidRPr="003763B4">
        <w:rPr>
          <w:rFonts w:cs="Arial"/>
          <w:szCs w:val="18"/>
        </w:rPr>
        <w:t xml:space="preserve">This </w:t>
      </w:r>
      <w:r w:rsidR="00EC5540">
        <w:rPr>
          <w:rFonts w:cs="Arial"/>
          <w:szCs w:val="18"/>
        </w:rPr>
        <w:t>should</w:t>
      </w:r>
      <w:r w:rsidR="00CF4048" w:rsidRPr="003763B4">
        <w:rPr>
          <w:rFonts w:cs="Arial"/>
          <w:szCs w:val="18"/>
        </w:rPr>
        <w:t xml:space="preserve"> be accomplished prior to </w:t>
      </w:r>
      <w:r w:rsidR="00CF4048">
        <w:rPr>
          <w:rFonts w:cs="Arial"/>
          <w:szCs w:val="18"/>
        </w:rPr>
        <w:t>execution</w:t>
      </w:r>
      <w:r w:rsidR="00CF4048" w:rsidRPr="003763B4">
        <w:rPr>
          <w:rFonts w:cs="Arial"/>
          <w:szCs w:val="18"/>
        </w:rPr>
        <w:t xml:space="preserve"> of the contract.</w:t>
      </w:r>
    </w:p>
    <w:p w14:paraId="20E4EAFA" w14:textId="77777777" w:rsidR="00CF4048" w:rsidRDefault="00CF4048" w:rsidP="00B63AA9">
      <w:pPr>
        <w:pStyle w:val="Level2Body"/>
        <w:rPr>
          <w:rFonts w:cs="Arial"/>
          <w:szCs w:val="18"/>
        </w:rPr>
      </w:pPr>
    </w:p>
    <w:p w14:paraId="09173059" w14:textId="77777777" w:rsidR="00CF4048" w:rsidRPr="003763B4" w:rsidRDefault="00CF4048" w:rsidP="005505D5">
      <w:pPr>
        <w:pStyle w:val="Level2"/>
        <w:numPr>
          <w:ilvl w:val="1"/>
          <w:numId w:val="7"/>
        </w:numPr>
        <w:jc w:val="both"/>
      </w:pPr>
      <w:bookmarkStart w:id="40" w:name="_Toc136524428"/>
      <w:r w:rsidRPr="00514090">
        <w:t>ETHICS</w:t>
      </w:r>
      <w:r w:rsidRPr="003763B4">
        <w:t xml:space="preserve"> IN PUBLIC CONTRACTING</w:t>
      </w:r>
      <w:bookmarkEnd w:id="40"/>
      <w:r w:rsidRPr="003763B4">
        <w:t xml:space="preserve"> </w:t>
      </w:r>
    </w:p>
    <w:p w14:paraId="59A66A4C" w14:textId="77777777" w:rsidR="00B261C4" w:rsidRPr="002B2CFA" w:rsidRDefault="00B261C4" w:rsidP="00B63AA9">
      <w:pPr>
        <w:pStyle w:val="Level2Body"/>
      </w:pPr>
      <w:r w:rsidRPr="002B2CFA">
        <w:t xml:space="preserve">The State reserves the right to reject </w:t>
      </w:r>
      <w:r w:rsidR="00534A42">
        <w:t>proposal</w:t>
      </w:r>
      <w:r w:rsidR="005B7DF6" w:rsidRPr="002B2CFA">
        <w:t>s</w:t>
      </w:r>
      <w:r w:rsidRPr="002B2CFA">
        <w:t>, withdraw an intent to award or award, or terminate a contract if a</w:t>
      </w:r>
      <w:r w:rsidR="00C47335">
        <w:t>n ethical violation has been committed</w:t>
      </w:r>
      <w:r w:rsidRPr="002B2CFA">
        <w:t>, which include</w:t>
      </w:r>
      <w:r w:rsidR="00A56DC6">
        <w:t>s</w:t>
      </w:r>
      <w:r w:rsidRPr="002B2CFA">
        <w:t xml:space="preserve">, but </w:t>
      </w:r>
      <w:r w:rsidR="001E5365">
        <w:t>is</w:t>
      </w:r>
      <w:r w:rsidRPr="002B2CFA">
        <w:t xml:space="preserve"> not limited to:</w:t>
      </w:r>
    </w:p>
    <w:p w14:paraId="6048C6A4" w14:textId="77777777" w:rsidR="00B261C4" w:rsidRPr="002B2CFA" w:rsidRDefault="00B261C4" w:rsidP="00B63AA9">
      <w:pPr>
        <w:pStyle w:val="Level2Body"/>
      </w:pPr>
    </w:p>
    <w:p w14:paraId="62F96408" w14:textId="77777777" w:rsidR="00B261C4" w:rsidRDefault="00B261C4" w:rsidP="005505D5">
      <w:pPr>
        <w:pStyle w:val="Level3"/>
        <w:tabs>
          <w:tab w:val="num" w:pos="1440"/>
        </w:tabs>
        <w:jc w:val="both"/>
      </w:pPr>
      <w:r>
        <w:t xml:space="preserve">Offering or </w:t>
      </w:r>
      <w:r w:rsidR="00AA37B7">
        <w:t>giving, directly or indirectly, a bribe, fee</w:t>
      </w:r>
      <w:r w:rsidR="00AA37B7" w:rsidRPr="003763B4">
        <w:t>, commission</w:t>
      </w:r>
      <w:r w:rsidR="00AA37B7">
        <w:t>,</w:t>
      </w:r>
      <w:r w:rsidR="00AA37B7" w:rsidRPr="003763B4">
        <w:t xml:space="preserve"> compensation, gift, gratuity, or anything of value</w:t>
      </w:r>
      <w:r w:rsidR="00AA37B7">
        <w:t xml:space="preserve"> to any person or entity in an attempt to influence the bidding process;</w:t>
      </w:r>
    </w:p>
    <w:p w14:paraId="147F7AAC" w14:textId="77777777" w:rsidR="00AA37B7" w:rsidRDefault="00AA37B7" w:rsidP="005505D5">
      <w:pPr>
        <w:pStyle w:val="Level3"/>
        <w:tabs>
          <w:tab w:val="num" w:pos="1440"/>
        </w:tabs>
        <w:jc w:val="both"/>
      </w:pPr>
      <w:r>
        <w:t>Utiliz</w:t>
      </w:r>
      <w:r w:rsidR="00293818">
        <w:t>ing</w:t>
      </w:r>
      <w:r w:rsidRPr="003763B4">
        <w:t xml:space="preserve"> the services of lobbyists, attorneys, political activists, or consultants to </w:t>
      </w:r>
      <w:r>
        <w:t>influence or subvert the bidding process;</w:t>
      </w:r>
    </w:p>
    <w:p w14:paraId="7991E44F" w14:textId="77777777" w:rsidR="00AA37B7" w:rsidRDefault="00AA37B7" w:rsidP="005505D5">
      <w:pPr>
        <w:pStyle w:val="Level3"/>
        <w:tabs>
          <w:tab w:val="num" w:pos="1440"/>
        </w:tabs>
        <w:jc w:val="both"/>
      </w:pPr>
      <w:r>
        <w:t>Being considered for, presently being, or becoming debarred, suspended, ineligible, or excluded from contracting with any state or federal entity:</w:t>
      </w:r>
    </w:p>
    <w:p w14:paraId="6CF0A401" w14:textId="77777777" w:rsidR="00DA2208" w:rsidRDefault="00DA2208" w:rsidP="005505D5">
      <w:pPr>
        <w:pStyle w:val="Level3"/>
        <w:tabs>
          <w:tab w:val="num" w:pos="1440"/>
        </w:tabs>
        <w:jc w:val="both"/>
      </w:pPr>
      <w:r>
        <w:t xml:space="preserve">Submitting </w:t>
      </w:r>
      <w:r w:rsidR="005B7DF6">
        <w:t>a</w:t>
      </w:r>
      <w:r>
        <w:t xml:space="preserve"> </w:t>
      </w:r>
      <w:r w:rsidR="00FB3387">
        <w:t>proposal</w:t>
      </w:r>
      <w:r>
        <w:t xml:space="preserve"> on behalf of another </w:t>
      </w:r>
      <w:r w:rsidR="00020A4A">
        <w:t>P</w:t>
      </w:r>
      <w:r>
        <w:t>arty or entity;</w:t>
      </w:r>
      <w:r w:rsidR="007231B8">
        <w:t xml:space="preserve"> and</w:t>
      </w:r>
    </w:p>
    <w:p w14:paraId="66D0BD90" w14:textId="77777777" w:rsidR="00DA2208" w:rsidRDefault="005B7DF6" w:rsidP="005505D5">
      <w:pPr>
        <w:pStyle w:val="Level3"/>
        <w:tabs>
          <w:tab w:val="num" w:pos="1440"/>
        </w:tabs>
        <w:jc w:val="both"/>
      </w:pPr>
      <w:r>
        <w:t>Collud</w:t>
      </w:r>
      <w:r w:rsidR="00293818">
        <w:t>ing</w:t>
      </w:r>
      <w:r w:rsidR="00DA2208">
        <w:t xml:space="preserve"> with any person or entity to influence the bidding process, submit sham </w:t>
      </w:r>
      <w:r w:rsidR="00FB3387">
        <w:t>proposals</w:t>
      </w:r>
      <w:r w:rsidR="00DA2208">
        <w:t xml:space="preserve">, preclude bidding, fix pricing or costs, </w:t>
      </w:r>
      <w:r>
        <w:t xml:space="preserve">create an unfair advantage, subvert the </w:t>
      </w:r>
      <w:r w:rsidR="00534A42">
        <w:t>proposal</w:t>
      </w:r>
      <w:r>
        <w:t>, or prejudice the State</w:t>
      </w:r>
      <w:r w:rsidR="006016D4">
        <w:t>.</w:t>
      </w:r>
    </w:p>
    <w:p w14:paraId="7105193F" w14:textId="77777777" w:rsidR="00AA37B7" w:rsidRPr="00514090" w:rsidRDefault="00AA37B7" w:rsidP="00B63AA9">
      <w:pPr>
        <w:pStyle w:val="Level2Body"/>
      </w:pPr>
    </w:p>
    <w:p w14:paraId="6BA68137" w14:textId="77777777" w:rsidR="00DA2208" w:rsidRPr="00514090" w:rsidRDefault="00DA2208" w:rsidP="00B63AA9">
      <w:pPr>
        <w:pStyle w:val="Level2Body"/>
      </w:pPr>
      <w:r w:rsidRPr="00514090">
        <w:t xml:space="preserve">The </w:t>
      </w:r>
      <w:r w:rsidR="002E7542">
        <w:t>bidder</w:t>
      </w:r>
      <w:r w:rsidR="002E7542" w:rsidRPr="00514090">
        <w:t xml:space="preserve"> </w:t>
      </w:r>
      <w:r w:rsidRPr="00514090">
        <w:t>shall include this clause in any subcontract entered into for the exclusive purpose of performing this contract.</w:t>
      </w:r>
    </w:p>
    <w:p w14:paraId="6DB81A95" w14:textId="77777777" w:rsidR="00DA2208" w:rsidRPr="002B2CFA" w:rsidRDefault="00DA2208" w:rsidP="00D53335">
      <w:pPr>
        <w:pStyle w:val="Level2Body"/>
      </w:pPr>
    </w:p>
    <w:p w14:paraId="4AE0ACDB" w14:textId="77777777" w:rsidR="00176F72" w:rsidRPr="002B2CFA" w:rsidRDefault="00C47335" w:rsidP="00D53335">
      <w:pPr>
        <w:pStyle w:val="Level2Body"/>
      </w:pPr>
      <w:r>
        <w:t>Bidder</w:t>
      </w:r>
      <w:r w:rsidR="000215E4" w:rsidRPr="002B2CFA">
        <w:t xml:space="preserve"> </w:t>
      </w:r>
      <w:r w:rsidR="00DA2208" w:rsidRPr="002B2CFA">
        <w:t xml:space="preserve">shall have an affirmative duty to report any violations of this clause by the </w:t>
      </w:r>
      <w:r>
        <w:t>bidder</w:t>
      </w:r>
      <w:r w:rsidR="000215E4" w:rsidRPr="002B2CFA">
        <w:t xml:space="preserve"> </w:t>
      </w:r>
      <w:r w:rsidR="00DA2208" w:rsidRPr="002B2CFA">
        <w:t>throughout the bidding process and throughout the term of this contract</w:t>
      </w:r>
      <w:r w:rsidR="00D72360" w:rsidRPr="002B2CFA">
        <w:t xml:space="preserve"> for the </w:t>
      </w:r>
      <w:r w:rsidR="00706E67">
        <w:t>awarded bidder</w:t>
      </w:r>
      <w:r w:rsidR="000215E4" w:rsidRPr="002B2CFA">
        <w:t xml:space="preserve"> </w:t>
      </w:r>
      <w:r w:rsidR="00D72360" w:rsidRPr="002B2CFA">
        <w:t>and their subcontractors</w:t>
      </w:r>
      <w:r w:rsidR="00DA2208" w:rsidRPr="002B2CFA">
        <w:t>.</w:t>
      </w:r>
    </w:p>
    <w:p w14:paraId="28542899" w14:textId="77777777" w:rsidR="00176F72" w:rsidRDefault="00176F72" w:rsidP="00EA352C">
      <w:pPr>
        <w:pStyle w:val="Level2Body"/>
        <w:rPr>
          <w:rFonts w:cs="Arial"/>
          <w:szCs w:val="18"/>
        </w:rPr>
      </w:pPr>
    </w:p>
    <w:p w14:paraId="3FA643A8" w14:textId="77777777" w:rsidR="00176F72" w:rsidRPr="003763B4" w:rsidRDefault="00176F72" w:rsidP="005505D5">
      <w:pPr>
        <w:pStyle w:val="Level2"/>
        <w:numPr>
          <w:ilvl w:val="1"/>
          <w:numId w:val="7"/>
        </w:numPr>
        <w:jc w:val="both"/>
      </w:pPr>
      <w:bookmarkStart w:id="41" w:name="_Toc136524429"/>
      <w:r w:rsidRPr="003763B4">
        <w:t>DEVIATIONS FROM THE REQUEST FOR PROPOSAL</w:t>
      </w:r>
      <w:bookmarkEnd w:id="41"/>
    </w:p>
    <w:p w14:paraId="687E6835" w14:textId="77777777" w:rsidR="00176F72" w:rsidRPr="002B2CFA" w:rsidRDefault="00176F72" w:rsidP="00B63AA9">
      <w:pPr>
        <w:pStyle w:val="Level2Body"/>
      </w:pPr>
      <w:r w:rsidRPr="002B2CFA">
        <w:t xml:space="preserve">The requirements contained in the </w:t>
      </w:r>
      <w:r w:rsidR="00327978">
        <w:t>Request for Proposal</w:t>
      </w:r>
      <w:r w:rsidR="008E1AD8">
        <w:t xml:space="preserve"> </w:t>
      </w:r>
      <w:r w:rsidR="00C50718">
        <w:t>(Sections II thru VI</w:t>
      </w:r>
      <w:r w:rsidR="00ED0B08">
        <w:t>)</w:t>
      </w:r>
      <w:r w:rsidRPr="002B2CFA">
        <w:t xml:space="preserve"> become a part of the terms and conditions of the contract resulting from this </w:t>
      </w:r>
      <w:r w:rsidR="00327978">
        <w:t>Request for Proposal</w:t>
      </w:r>
      <w:r w:rsidRPr="002B2CFA">
        <w:t xml:space="preserve">.  Any deviations from the </w:t>
      </w:r>
      <w:r w:rsidR="00327978">
        <w:t>Request for Proposal</w:t>
      </w:r>
      <w:r w:rsidR="008E1AD8" w:rsidRPr="002B2CFA">
        <w:t xml:space="preserve"> </w:t>
      </w:r>
      <w:r w:rsidR="00A870A8" w:rsidRPr="002B2CFA">
        <w:t>in Section</w:t>
      </w:r>
      <w:r w:rsidR="00702FAE">
        <w:t>s</w:t>
      </w:r>
      <w:r w:rsidR="00A870A8" w:rsidRPr="002B2CFA">
        <w:t xml:space="preserve"> II</w:t>
      </w:r>
      <w:r w:rsidR="00702FAE">
        <w:t xml:space="preserve"> through VI</w:t>
      </w:r>
      <w:r w:rsidRPr="002B2CFA">
        <w:t xml:space="preserve"> must be clearly defined by the </w:t>
      </w:r>
      <w:r w:rsidR="00C47335">
        <w:t>bidder</w:t>
      </w:r>
      <w:r w:rsidR="000215E4" w:rsidRPr="002B2CFA">
        <w:t xml:space="preserve"> </w:t>
      </w:r>
      <w:r w:rsidRPr="002B2CFA">
        <w:t xml:space="preserve">in its proposal and, if accepted by the State, will become part of the contract.  Any specifically defined deviations must not be in conflict with the basic nature of the </w:t>
      </w:r>
      <w:r w:rsidR="00327978">
        <w:t>Request for Proposal</w:t>
      </w:r>
      <w:r w:rsidRPr="002B2CFA">
        <w:t xml:space="preserve">, requirements, or applicable state or federal laws or statutes.  “Deviation”, for the purposes of this </w:t>
      </w:r>
      <w:r w:rsidR="00327978">
        <w:t>Request for Proposal</w:t>
      </w:r>
      <w:r w:rsidRPr="002B2CFA">
        <w:t xml:space="preserve">, means any proposed changes or alterations to either the contractual language or deliverables within the scope of this </w:t>
      </w:r>
      <w:r w:rsidR="00327978">
        <w:t>Request for Proposal</w:t>
      </w:r>
      <w:r w:rsidRPr="002B2CFA">
        <w:t>.  The State discourages deviations and reserves the right to reject proposed deviations.</w:t>
      </w:r>
    </w:p>
    <w:p w14:paraId="5470B3D6" w14:textId="77777777" w:rsidR="00CA605C" w:rsidRPr="005B0D32" w:rsidRDefault="00CA605C" w:rsidP="00B63AA9">
      <w:pPr>
        <w:pStyle w:val="Level2Body"/>
        <w:ind w:left="0"/>
        <w:rPr>
          <w:b/>
          <w:bCs/>
        </w:rPr>
      </w:pPr>
    </w:p>
    <w:p w14:paraId="02AFF8E1" w14:textId="77777777" w:rsidR="00CA605C" w:rsidRDefault="00A56DC6" w:rsidP="007A5874">
      <w:pPr>
        <w:pStyle w:val="Level2"/>
        <w:numPr>
          <w:ilvl w:val="1"/>
          <w:numId w:val="6"/>
        </w:numPr>
        <w:jc w:val="both"/>
      </w:pPr>
      <w:bookmarkStart w:id="42" w:name="_Toc136524430"/>
      <w:r>
        <w:t xml:space="preserve">PRICES &amp; </w:t>
      </w:r>
      <w:r w:rsidR="00CA605C">
        <w:t>COST CLARIFICATION</w:t>
      </w:r>
      <w:bookmarkEnd w:id="42"/>
    </w:p>
    <w:p w14:paraId="33EB84F0" w14:textId="77777777" w:rsidR="00CA605C" w:rsidRDefault="00A56DC6" w:rsidP="00B63AA9">
      <w:pPr>
        <w:pStyle w:val="Level2Body"/>
      </w:pPr>
      <w:r>
        <w:t xml:space="preserve">Discount and Price provisions </w:t>
      </w:r>
      <w:r w:rsidR="001E5365">
        <w:t xml:space="preserve">are discussed </w:t>
      </w:r>
      <w:r>
        <w:t>in Section</w:t>
      </w:r>
      <w:r w:rsidR="00BE7AE6">
        <w:t xml:space="preserve"> II. E. &amp; F</w:t>
      </w:r>
      <w:r>
        <w:t xml:space="preserve">. </w:t>
      </w:r>
      <w:r w:rsidR="00CA605C" w:rsidRPr="003A1336">
        <w:t xml:space="preserve">The State reserves the right to review all aspects of cost for reasonableness and to request clarification of any proposal where the cost component </w:t>
      </w:r>
      <w:r w:rsidR="001E5365">
        <w:t xml:space="preserve">indicates a </w:t>
      </w:r>
      <w:r w:rsidR="00CA605C" w:rsidRPr="003A1336">
        <w:t>significant and unsupported deviation from industry standards or in areas where detailed pricing is required.</w:t>
      </w:r>
    </w:p>
    <w:p w14:paraId="6D57C3AD" w14:textId="77777777" w:rsidR="00CA605C" w:rsidRDefault="00CA605C" w:rsidP="00B63AA9">
      <w:pPr>
        <w:pStyle w:val="Level2Body"/>
      </w:pPr>
    </w:p>
    <w:p w14:paraId="5AFAC88B" w14:textId="347C50AF" w:rsidR="00176F72" w:rsidRPr="002A04D7" w:rsidRDefault="00176F72" w:rsidP="005505D5">
      <w:pPr>
        <w:pStyle w:val="Level2"/>
        <w:numPr>
          <w:ilvl w:val="1"/>
          <w:numId w:val="7"/>
        </w:numPr>
        <w:jc w:val="both"/>
      </w:pPr>
      <w:bookmarkStart w:id="43" w:name="_Toc136524431"/>
      <w:r w:rsidRPr="003763B4">
        <w:t>SUBMISSION OF PROPOSALS</w:t>
      </w:r>
      <w:bookmarkEnd w:id="43"/>
      <w:r w:rsidRPr="003763B4">
        <w:t xml:space="preserve"> </w:t>
      </w:r>
      <w:r w:rsidRPr="003763B4">
        <w:fldChar w:fldCharType="begin"/>
      </w:r>
      <w:r w:rsidRPr="003763B4">
        <w:instrText xml:space="preserve">tc </w:instrText>
      </w:r>
      <w:r w:rsidR="00537965">
        <w:instrText>“</w:instrText>
      </w:r>
      <w:r w:rsidRPr="003763B4">
        <w:instrText xml:space="preserve">SUBMISSION OF PROPOSALS </w:instrText>
      </w:r>
      <w:r w:rsidR="00537965">
        <w:instrText>“</w:instrText>
      </w:r>
      <w:r w:rsidRPr="003763B4">
        <w:instrText xml:space="preserve"> \l 2</w:instrText>
      </w:r>
      <w:r w:rsidRPr="003763B4">
        <w:fldChar w:fldCharType="end"/>
      </w:r>
    </w:p>
    <w:p w14:paraId="61EC70B5" w14:textId="77777777" w:rsidR="008F4673" w:rsidRDefault="008F4673" w:rsidP="00B63AA9">
      <w:pPr>
        <w:pStyle w:val="Level2Body"/>
      </w:pPr>
      <w:r>
        <w:t xml:space="preserve">The State is </w:t>
      </w:r>
      <w:r>
        <w:rPr>
          <w:color w:val="auto"/>
        </w:rPr>
        <w:t>only accepting electronic responses submitted in accordance with this RFP.</w:t>
      </w:r>
      <w:r>
        <w:rPr>
          <w:color w:val="FF0000"/>
        </w:rPr>
        <w:t xml:space="preserve"> </w:t>
      </w:r>
      <w:r>
        <w:t xml:space="preserve">The State will not accept proposals by mail, email, voice, or telephone, unless otherwise explicitly stated in writing by the State.  </w:t>
      </w:r>
    </w:p>
    <w:p w14:paraId="46ACC564" w14:textId="77777777" w:rsidR="008F4673" w:rsidRDefault="008F4673" w:rsidP="00B63AA9">
      <w:pPr>
        <w:pStyle w:val="Level2Body"/>
        <w:rPr>
          <w:color w:val="FF0000"/>
        </w:rPr>
      </w:pPr>
    </w:p>
    <w:p w14:paraId="6D1D6DE9" w14:textId="25002258" w:rsidR="008F4673" w:rsidRDefault="008F4673" w:rsidP="00D53335">
      <w:pPr>
        <w:pStyle w:val="Level2Body"/>
      </w:pPr>
      <w:r>
        <w:t>Pages may be consecutively numbered for the entire proposal or may be numbered consecutively within sections.  Figures and tables should be numbered and referenced in the text by that number.  They should be placed as close as possible to the referencing text.  The Technical Proposal should not contain any reference to dollar amounts.  However, information such as data concerning labor hours and categories, materials, subcontracts and so forth, shall be considered in the Technical Proposal so that the bidder’s understanding of the scope of work may be evaluated.  The Technical Proposal</w:t>
      </w:r>
      <w:r w:rsidR="00537965">
        <w:t xml:space="preserve"> </w:t>
      </w:r>
      <w:r>
        <w:t>shall disclose the bidder’s technical approach in as much detail as possible, including, but not limited to, the information required by the Technical Proposal instructions.</w:t>
      </w:r>
    </w:p>
    <w:p w14:paraId="1D0E62A8" w14:textId="77777777" w:rsidR="008F4673" w:rsidRDefault="008F4673" w:rsidP="007A5874">
      <w:pPr>
        <w:pStyle w:val="Level3"/>
        <w:numPr>
          <w:ilvl w:val="0"/>
          <w:numId w:val="0"/>
        </w:numPr>
        <w:tabs>
          <w:tab w:val="num" w:pos="1440"/>
        </w:tabs>
        <w:ind w:left="810"/>
        <w:jc w:val="both"/>
      </w:pPr>
    </w:p>
    <w:p w14:paraId="4BEB86CB" w14:textId="5473D626" w:rsidR="008F4673" w:rsidRDefault="008F4673" w:rsidP="00B63AA9">
      <w:pPr>
        <w:pStyle w:val="Level2Body"/>
      </w:pPr>
      <w:r>
        <w:t>It is the bidder’s responsibility to ensure the RFP is received electronically by the date and time indicated in the</w:t>
      </w:r>
      <w:r w:rsidR="00537965">
        <w:t xml:space="preserve"> </w:t>
      </w:r>
      <w:r>
        <w:t>Schedule of Events.  Proposals must be submitted via ShareFile by the date and time of the proposal opening per the Schedule of Events.  No late proposals will be accepted.</w:t>
      </w:r>
    </w:p>
    <w:p w14:paraId="259F09B1" w14:textId="77777777" w:rsidR="008F4673" w:rsidRDefault="008F4673" w:rsidP="00B63AA9">
      <w:pPr>
        <w:pStyle w:val="Level2Body"/>
      </w:pPr>
    </w:p>
    <w:p w14:paraId="61438D03" w14:textId="77777777" w:rsidR="008F4673" w:rsidRDefault="008F4673" w:rsidP="00D53335">
      <w:pPr>
        <w:pStyle w:val="Level2Body"/>
      </w:pPr>
      <w:r>
        <w:t xml:space="preserve">It is the responsibility of the bidder to check the website for all information relevant to this RFP to include addenda and/or amendments issued prior to the opening date.  </w:t>
      </w:r>
      <w:r w:rsidR="00C879F8">
        <w:t>The w</w:t>
      </w:r>
      <w:r>
        <w:t xml:space="preserve">ebsite </w:t>
      </w:r>
      <w:r w:rsidR="00C879F8">
        <w:t xml:space="preserve">can be found here: </w:t>
      </w:r>
      <w:hyperlink r:id="rId23" w:history="1">
        <w:r w:rsidR="00C879F8" w:rsidRPr="00120D8C">
          <w:rPr>
            <w:rStyle w:val="Hyperlink"/>
            <w:sz w:val="18"/>
          </w:rPr>
          <w:t>https://das.nebraska.gov/materiel/bidopps.html</w:t>
        </w:r>
      </w:hyperlink>
      <w:r w:rsidR="00C879F8">
        <w:t xml:space="preserve">. </w:t>
      </w:r>
      <w:r>
        <w:t xml:space="preserve"> </w:t>
      </w:r>
    </w:p>
    <w:p w14:paraId="77859164" w14:textId="77777777" w:rsidR="008F4673" w:rsidRDefault="008F4673" w:rsidP="00D53335">
      <w:pPr>
        <w:pStyle w:val="Level2Body"/>
      </w:pPr>
    </w:p>
    <w:p w14:paraId="5A279958" w14:textId="77777777" w:rsidR="008F4673" w:rsidRDefault="008F4673" w:rsidP="00EA352C">
      <w:pPr>
        <w:pStyle w:val="Level2Body"/>
      </w:pPr>
      <w:r>
        <w:t>Emphasis should be concentrated on conformance to the RFP instructions, responsiveness to requirements, completeness, and clarity of content. If the bidder’s proposal is presented in such a fashion that makes evaluation difficult or overly time consuming the State reserves the right to reject the proposal as non-conforming.</w:t>
      </w:r>
    </w:p>
    <w:p w14:paraId="3C32B417" w14:textId="77777777" w:rsidR="008F4673" w:rsidRDefault="008F4673" w:rsidP="007A5874">
      <w:pPr>
        <w:pStyle w:val="Level2Body"/>
        <w:rPr>
          <w:color w:val="FF0000"/>
        </w:rPr>
      </w:pPr>
    </w:p>
    <w:p w14:paraId="00339826" w14:textId="77777777" w:rsidR="008F4673" w:rsidRDefault="008F4673" w:rsidP="005505D5">
      <w:pPr>
        <w:pStyle w:val="Level3"/>
        <w:numPr>
          <w:ilvl w:val="2"/>
          <w:numId w:val="9"/>
        </w:numPr>
        <w:tabs>
          <w:tab w:val="num" w:pos="1440"/>
        </w:tabs>
        <w:jc w:val="both"/>
        <w:rPr>
          <w:b/>
        </w:rPr>
      </w:pPr>
      <w:r>
        <w:rPr>
          <w:b/>
        </w:rPr>
        <w:t xml:space="preserve">Bidders must submit responses via ShareFile using the proposal submission link. </w:t>
      </w:r>
    </w:p>
    <w:p w14:paraId="56608959" w14:textId="77777777" w:rsidR="008F4673" w:rsidRDefault="008F4673" w:rsidP="00B63AA9">
      <w:pPr>
        <w:pStyle w:val="Level3Body"/>
      </w:pPr>
      <w:r>
        <w:t xml:space="preserve">Note to bidders: Not all browsers are compatible with ShareFile. Currently Chrome, Internet Explorer and Firefox are compatible. After the bidder clicks the proposal submission link, the bidder will be prompted to enter contact information including an e-mail address. By entering an e-mail address, the bidder should receive a confirmation email confirming the successful upload directly from ShareFile. </w:t>
      </w:r>
    </w:p>
    <w:p w14:paraId="5082073B" w14:textId="77777777" w:rsidR="008F4673" w:rsidRPr="006C0B5C" w:rsidRDefault="008F4673" w:rsidP="00B63AA9">
      <w:pPr>
        <w:pStyle w:val="Level3Body"/>
      </w:pPr>
    </w:p>
    <w:p w14:paraId="275C39E0" w14:textId="77777777" w:rsidR="008F4673" w:rsidRDefault="00090008" w:rsidP="00D53335">
      <w:pPr>
        <w:pStyle w:val="Level3Body"/>
      </w:pPr>
      <w:r w:rsidRPr="006C0B5C">
        <w:t xml:space="preserve">ShareFile link for uploading RFP response(s) provided in the RFP Schedule of Events, Section I.C. </w:t>
      </w:r>
    </w:p>
    <w:p w14:paraId="18251F3E" w14:textId="77777777" w:rsidR="008F4673" w:rsidRDefault="008F4673" w:rsidP="007A5874">
      <w:pPr>
        <w:pStyle w:val="Level3"/>
        <w:numPr>
          <w:ilvl w:val="0"/>
          <w:numId w:val="0"/>
        </w:numPr>
        <w:tabs>
          <w:tab w:val="left" w:pos="720"/>
        </w:tabs>
        <w:ind w:left="1620"/>
        <w:jc w:val="both"/>
      </w:pPr>
    </w:p>
    <w:p w14:paraId="632C5155" w14:textId="24983493" w:rsidR="008F4673" w:rsidRDefault="008F4673" w:rsidP="005505D5">
      <w:pPr>
        <w:pStyle w:val="Level4"/>
        <w:numPr>
          <w:ilvl w:val="3"/>
          <w:numId w:val="9"/>
        </w:numPr>
        <w:jc w:val="both"/>
      </w:pPr>
      <w:r>
        <w:t xml:space="preserve">Cost Proposal and Proprietary information should be uploaded as separate and distinct files. </w:t>
      </w:r>
    </w:p>
    <w:p w14:paraId="3639127B" w14:textId="77777777" w:rsidR="008F4673" w:rsidRDefault="008F4673" w:rsidP="005505D5">
      <w:pPr>
        <w:pStyle w:val="Level4"/>
        <w:numPr>
          <w:ilvl w:val="4"/>
          <w:numId w:val="9"/>
        </w:numPr>
        <w:jc w:val="both"/>
      </w:pPr>
      <w:r>
        <w:t xml:space="preserve">If duplicated proposals are submitted, the State will retain only the most recently submitted response.  </w:t>
      </w:r>
    </w:p>
    <w:p w14:paraId="4686C20A" w14:textId="77777777" w:rsidR="008F4673" w:rsidRDefault="008F4673" w:rsidP="005505D5">
      <w:pPr>
        <w:pStyle w:val="Level4"/>
        <w:numPr>
          <w:ilvl w:val="4"/>
          <w:numId w:val="9"/>
        </w:numPr>
        <w:jc w:val="both"/>
      </w:pPr>
      <w:r>
        <w:t>If it is the bidder’s intent to submit multiple proposals, the bidder must clearly identify the separate submissions.</w:t>
      </w:r>
    </w:p>
    <w:p w14:paraId="3ACECCCE" w14:textId="77777777" w:rsidR="008F4673" w:rsidRDefault="008F4673" w:rsidP="005505D5">
      <w:pPr>
        <w:pStyle w:val="Level4"/>
        <w:numPr>
          <w:ilvl w:val="4"/>
          <w:numId w:val="9"/>
        </w:numPr>
        <w:jc w:val="both"/>
      </w:pPr>
      <w:r>
        <w:t>It is the bidder’s responsibility to allow time for electronic uploading. All file uploads must be completed by the Opening date and time per the Schedule of Events. No late proposals will be accepted.</w:t>
      </w:r>
    </w:p>
    <w:p w14:paraId="2A93C624" w14:textId="77777777" w:rsidR="008F4673" w:rsidRDefault="008F4673" w:rsidP="007A5874">
      <w:pPr>
        <w:pStyle w:val="Level3"/>
        <w:numPr>
          <w:ilvl w:val="0"/>
          <w:numId w:val="0"/>
        </w:numPr>
        <w:tabs>
          <w:tab w:val="left" w:pos="720"/>
        </w:tabs>
        <w:ind w:left="1620"/>
        <w:jc w:val="both"/>
        <w:rPr>
          <w:color w:val="FF0000"/>
        </w:rPr>
      </w:pPr>
    </w:p>
    <w:p w14:paraId="02251B9D" w14:textId="77777777" w:rsidR="008F4673" w:rsidRDefault="008F4673" w:rsidP="005505D5">
      <w:pPr>
        <w:pStyle w:val="Level4"/>
        <w:numPr>
          <w:ilvl w:val="3"/>
          <w:numId w:val="9"/>
        </w:numPr>
        <w:jc w:val="both"/>
      </w:pPr>
      <w:bookmarkStart w:id="44" w:name="_Toc29548559"/>
      <w:r>
        <w:t>ELECTRONIC PROPOSAL FILE NAMES</w:t>
      </w:r>
      <w:bookmarkEnd w:id="44"/>
    </w:p>
    <w:p w14:paraId="64A102EA" w14:textId="77777777" w:rsidR="008F4673" w:rsidRDefault="008F4673" w:rsidP="007A5874">
      <w:pPr>
        <w:pStyle w:val="Level3"/>
        <w:numPr>
          <w:ilvl w:val="0"/>
          <w:numId w:val="0"/>
        </w:numPr>
        <w:tabs>
          <w:tab w:val="left" w:pos="720"/>
        </w:tabs>
        <w:ind w:left="1620"/>
        <w:jc w:val="both"/>
        <w:rPr>
          <w:color w:val="auto"/>
        </w:rPr>
      </w:pPr>
      <w:r>
        <w:rPr>
          <w:color w:val="auto"/>
        </w:rPr>
        <w:t xml:space="preserve">The bidder should clearly identify the uploaded RFP proposal files.  To assist in identification the bidder should use the following naming convention: </w:t>
      </w:r>
    </w:p>
    <w:p w14:paraId="0FF9C3A6" w14:textId="4F4B16E5" w:rsidR="008F4673" w:rsidRDefault="008F4673" w:rsidP="005505D5">
      <w:pPr>
        <w:pStyle w:val="Level4"/>
        <w:numPr>
          <w:ilvl w:val="4"/>
          <w:numId w:val="9"/>
        </w:numPr>
        <w:jc w:val="both"/>
      </w:pPr>
      <w:r>
        <w:t xml:space="preserve">RFP </w:t>
      </w:r>
      <w:r w:rsidR="00006D4E" w:rsidRPr="00006D4E">
        <w:t>115883 O3</w:t>
      </w:r>
      <w:r>
        <w:t xml:space="preserve">, Company Name   </w:t>
      </w:r>
    </w:p>
    <w:p w14:paraId="7BD36C5A" w14:textId="49CA6146" w:rsidR="008F4673" w:rsidRDefault="008F4673" w:rsidP="007C06F5">
      <w:pPr>
        <w:pStyle w:val="Level4"/>
        <w:numPr>
          <w:ilvl w:val="0"/>
          <w:numId w:val="0"/>
        </w:numPr>
        <w:ind w:left="2880"/>
        <w:jc w:val="both"/>
      </w:pPr>
      <w:r>
        <w:t xml:space="preserve">If multiple files are submitted for one RFP proposal, add number of files to file names:  </w:t>
      </w:r>
    </w:p>
    <w:p w14:paraId="78F0A99C" w14:textId="7E9317F6" w:rsidR="008F4673" w:rsidRPr="00006D4E" w:rsidRDefault="004C6C7C" w:rsidP="00B63AA9">
      <w:pPr>
        <w:pStyle w:val="Level6"/>
        <w:numPr>
          <w:ilvl w:val="0"/>
          <w:numId w:val="0"/>
        </w:numPr>
        <w:ind w:left="2160"/>
      </w:pPr>
      <w:r>
        <w:t xml:space="preserve">              </w:t>
      </w:r>
      <w:r w:rsidR="00784607">
        <w:tab/>
      </w:r>
      <w:r w:rsidR="00784607">
        <w:tab/>
      </w:r>
      <w:r w:rsidR="008F4673">
        <w:t xml:space="preserve">RFP </w:t>
      </w:r>
      <w:r w:rsidR="00006D4E" w:rsidRPr="00006D4E">
        <w:t>115883 O3</w:t>
      </w:r>
      <w:r w:rsidR="00006D4E" w:rsidRPr="00006D4E" w:rsidDel="00006D4E">
        <w:t xml:space="preserve"> </w:t>
      </w:r>
      <w:r w:rsidR="008F4673" w:rsidRPr="00006D4E">
        <w:t xml:space="preserve">Company Name File 1 of 2.  </w:t>
      </w:r>
    </w:p>
    <w:p w14:paraId="43A7BBAF" w14:textId="6AD8043F" w:rsidR="008F4673" w:rsidRPr="00006D4E" w:rsidRDefault="004C6C7C" w:rsidP="00B63AA9">
      <w:pPr>
        <w:pStyle w:val="Level6"/>
        <w:numPr>
          <w:ilvl w:val="0"/>
          <w:numId w:val="0"/>
        </w:numPr>
        <w:ind w:left="2160"/>
      </w:pPr>
      <w:r w:rsidRPr="00006D4E">
        <w:t xml:space="preserve">              </w:t>
      </w:r>
      <w:r w:rsidR="00784607" w:rsidRPr="00006D4E">
        <w:tab/>
      </w:r>
      <w:r w:rsidR="00784607" w:rsidRPr="00006D4E">
        <w:tab/>
      </w:r>
      <w:r w:rsidR="008F4673" w:rsidRPr="00006D4E">
        <w:t xml:space="preserve">RFP </w:t>
      </w:r>
      <w:r w:rsidR="00006D4E" w:rsidRPr="00006D4E">
        <w:t xml:space="preserve">115883 O3 </w:t>
      </w:r>
      <w:r w:rsidR="008F4673" w:rsidRPr="00006D4E">
        <w:t>Company Name File 2 of 2.</w:t>
      </w:r>
    </w:p>
    <w:p w14:paraId="14D805B7" w14:textId="77777777" w:rsidR="008F4673" w:rsidRPr="00006D4E" w:rsidRDefault="008F4673" w:rsidP="005505D5">
      <w:pPr>
        <w:pStyle w:val="Level4"/>
        <w:numPr>
          <w:ilvl w:val="4"/>
          <w:numId w:val="9"/>
        </w:numPr>
        <w:jc w:val="both"/>
      </w:pPr>
      <w:r w:rsidRPr="00006D4E">
        <w:t xml:space="preserve">If multiple RFP proposals are submitted for the same RFP, add the proposal number to the file names: </w:t>
      </w:r>
    </w:p>
    <w:p w14:paraId="3E5FE87D" w14:textId="7F06DCBF" w:rsidR="008F4673" w:rsidRDefault="004C6C7C" w:rsidP="00B63AA9">
      <w:pPr>
        <w:pStyle w:val="Level6"/>
        <w:numPr>
          <w:ilvl w:val="0"/>
          <w:numId w:val="0"/>
        </w:numPr>
        <w:ind w:left="2160"/>
      </w:pPr>
      <w:r w:rsidRPr="00006D4E">
        <w:t xml:space="preserve">              </w:t>
      </w:r>
      <w:r w:rsidR="00784607" w:rsidRPr="00006D4E">
        <w:tab/>
      </w:r>
      <w:r w:rsidR="00784607" w:rsidRPr="00006D4E">
        <w:tab/>
      </w:r>
      <w:r w:rsidR="008F4673" w:rsidRPr="00006D4E">
        <w:t xml:space="preserve">RFP </w:t>
      </w:r>
      <w:r w:rsidR="00006D4E" w:rsidRPr="00006D4E">
        <w:t>115883 O3</w:t>
      </w:r>
      <w:r w:rsidR="00006D4E" w:rsidRPr="00006D4E" w:rsidDel="00006D4E">
        <w:t xml:space="preserve"> </w:t>
      </w:r>
      <w:r w:rsidR="008F4673" w:rsidRPr="00006D4E">
        <w:t>Company</w:t>
      </w:r>
      <w:r w:rsidR="008F4673">
        <w:t xml:space="preserve"> Name</w:t>
      </w:r>
      <w:r w:rsidR="00784607">
        <w:t xml:space="preserve"> </w:t>
      </w:r>
      <w:r w:rsidR="008F4673">
        <w:t xml:space="preserve">Proposal 1 File 1 of 2. </w:t>
      </w:r>
    </w:p>
    <w:p w14:paraId="0066E74B" w14:textId="77777777" w:rsidR="008F4673" w:rsidRDefault="008F4673" w:rsidP="00B63AA9">
      <w:pPr>
        <w:pStyle w:val="Level2Body"/>
      </w:pPr>
    </w:p>
    <w:p w14:paraId="06C3E099" w14:textId="77777777" w:rsidR="008F4673" w:rsidRDefault="008F4673" w:rsidP="00D53335">
      <w:pPr>
        <w:pStyle w:val="Level2Body"/>
      </w:pPr>
      <w:r>
        <w:t>The “Request for Proposal for Contractual Services” form must be signed manually in ink or by DocuSign and returned by the proposal opening date and time along with the bidder’s Request for Proposal and any other requirements as stated in the Request for Proposal document in order for the bidder’s Request for Proposal response to be evaluated.</w:t>
      </w:r>
    </w:p>
    <w:p w14:paraId="238BF17A" w14:textId="77777777" w:rsidR="008F4673" w:rsidRDefault="008F4673" w:rsidP="00D53335">
      <w:pPr>
        <w:pStyle w:val="Level2Body"/>
      </w:pPr>
    </w:p>
    <w:p w14:paraId="4ABB9766" w14:textId="77777777" w:rsidR="008F4673" w:rsidRDefault="008F4673" w:rsidP="00EA352C">
      <w:pPr>
        <w:pStyle w:val="Level2Body"/>
      </w:pPr>
      <w:r>
        <w:t xml:space="preserve">By signing the “Request for Proposal for Contractual Services” form, the bidder guarantees compliance with the provisions stated in this </w:t>
      </w:r>
      <w:r w:rsidR="00327978">
        <w:t>Request for Proposal</w:t>
      </w:r>
      <w:r>
        <w:t>.</w:t>
      </w:r>
    </w:p>
    <w:p w14:paraId="28206AF3" w14:textId="77777777" w:rsidR="006D4F2F" w:rsidRDefault="006D4F2F" w:rsidP="00D53335">
      <w:pPr>
        <w:pStyle w:val="Level2Body"/>
        <w:rPr>
          <w:rFonts w:cs="Arial"/>
          <w:szCs w:val="18"/>
        </w:rPr>
      </w:pPr>
    </w:p>
    <w:p w14:paraId="7EB3B0D5" w14:textId="77777777" w:rsidR="006D4F2F" w:rsidRPr="0025153F" w:rsidRDefault="00534A42" w:rsidP="005505D5">
      <w:pPr>
        <w:pStyle w:val="Level2"/>
        <w:numPr>
          <w:ilvl w:val="1"/>
          <w:numId w:val="7"/>
        </w:numPr>
        <w:jc w:val="both"/>
      </w:pPr>
      <w:bookmarkStart w:id="45" w:name="_Toc136524432"/>
      <w:r>
        <w:t>PROPOSAL</w:t>
      </w:r>
      <w:r w:rsidR="006D4F2F" w:rsidRPr="0025153F">
        <w:t xml:space="preserve"> PREPARATION COSTS</w:t>
      </w:r>
      <w:bookmarkEnd w:id="45"/>
      <w:r w:rsidR="006D4F2F" w:rsidRPr="0025153F">
        <w:t xml:space="preserve"> </w:t>
      </w:r>
    </w:p>
    <w:p w14:paraId="4E93E34C" w14:textId="77777777" w:rsidR="006D4F2F" w:rsidRPr="002B2CFA" w:rsidRDefault="006D4F2F" w:rsidP="00B63AA9">
      <w:pPr>
        <w:pStyle w:val="Level2Body"/>
      </w:pPr>
      <w:r w:rsidRPr="002B2CFA">
        <w:t xml:space="preserve">The State shall not incur any liability for any costs incurred by </w:t>
      </w:r>
      <w:r w:rsidR="00C47335">
        <w:t>bidder’s</w:t>
      </w:r>
      <w:r w:rsidR="000215E4" w:rsidRPr="002B2CFA">
        <w:t xml:space="preserve"> </w:t>
      </w:r>
      <w:r w:rsidRPr="002B2CFA">
        <w:t xml:space="preserve">in replying to this </w:t>
      </w:r>
      <w:r w:rsidR="00327978">
        <w:t>Request for Proposal</w:t>
      </w:r>
      <w:r w:rsidRPr="002B2CFA">
        <w:t xml:space="preserve">, including any activity related to bidding on this </w:t>
      </w:r>
      <w:r w:rsidR="00327978">
        <w:t>Request for Proposal</w:t>
      </w:r>
      <w:r w:rsidRPr="002B2CFA">
        <w:t>.</w:t>
      </w:r>
    </w:p>
    <w:p w14:paraId="1A83C7A2" w14:textId="77777777" w:rsidR="00176F72" w:rsidRDefault="00176F72" w:rsidP="00B63AA9">
      <w:pPr>
        <w:pStyle w:val="Level2Body"/>
        <w:rPr>
          <w:rFonts w:cs="Arial"/>
          <w:szCs w:val="18"/>
        </w:rPr>
      </w:pPr>
    </w:p>
    <w:p w14:paraId="4C8E5057" w14:textId="77777777" w:rsidR="00176F72" w:rsidRPr="003763B4" w:rsidRDefault="00176F72" w:rsidP="005505D5">
      <w:pPr>
        <w:pStyle w:val="Level2"/>
        <w:numPr>
          <w:ilvl w:val="1"/>
          <w:numId w:val="7"/>
        </w:numPr>
        <w:jc w:val="both"/>
      </w:pPr>
      <w:bookmarkStart w:id="46" w:name="_Toc136524433"/>
      <w:r>
        <w:lastRenderedPageBreak/>
        <w:t>FAILURE TO COMPLY WITH REQUEST FOR PROPOSAL</w:t>
      </w:r>
      <w:bookmarkEnd w:id="46"/>
    </w:p>
    <w:p w14:paraId="0AAD062E" w14:textId="77777777" w:rsidR="00176F72" w:rsidRPr="002B2CFA" w:rsidRDefault="00176F72" w:rsidP="00B63AA9">
      <w:pPr>
        <w:pStyle w:val="Level2Body"/>
      </w:pPr>
      <w:r w:rsidRPr="00514090">
        <w:t xml:space="preserve">Violation of the terms and conditions contained in this </w:t>
      </w:r>
      <w:r w:rsidR="00327978">
        <w:t>Request for Proposal</w:t>
      </w:r>
      <w:r w:rsidR="008E1AD8" w:rsidRPr="002B2CFA">
        <w:t xml:space="preserve"> </w:t>
      </w:r>
      <w:r w:rsidRPr="002B2CFA">
        <w:t>or any resultant contract, at any time before or after the award, shall be grounds for action by the State which may include, but is not limited to, the following:</w:t>
      </w:r>
    </w:p>
    <w:p w14:paraId="2AD2CDC2" w14:textId="77777777" w:rsidR="00176F72" w:rsidRPr="002B2CFA" w:rsidRDefault="00176F72" w:rsidP="00B63AA9">
      <w:pPr>
        <w:pStyle w:val="Level2Body"/>
      </w:pPr>
    </w:p>
    <w:p w14:paraId="742C440B" w14:textId="77777777" w:rsidR="00176F72" w:rsidRPr="009E71EB" w:rsidRDefault="00176F72" w:rsidP="005505D5">
      <w:pPr>
        <w:pStyle w:val="Level3"/>
        <w:tabs>
          <w:tab w:val="num" w:pos="1440"/>
        </w:tabs>
        <w:jc w:val="both"/>
      </w:pPr>
      <w:r w:rsidRPr="009E71EB">
        <w:t xml:space="preserve">Rejection of a </w:t>
      </w:r>
      <w:r w:rsidR="00C47335">
        <w:t>bidder’s</w:t>
      </w:r>
      <w:r w:rsidR="000215E4" w:rsidRPr="009E71EB">
        <w:t xml:space="preserve"> </w:t>
      </w:r>
      <w:r w:rsidRPr="009E71EB">
        <w:t>proposal</w:t>
      </w:r>
      <w:r w:rsidR="006632CC">
        <w:t>,</w:t>
      </w:r>
    </w:p>
    <w:p w14:paraId="613B5F84" w14:textId="77777777" w:rsidR="00176F72" w:rsidRDefault="00176F72" w:rsidP="005505D5">
      <w:pPr>
        <w:pStyle w:val="Level3"/>
        <w:tabs>
          <w:tab w:val="num" w:pos="1440"/>
        </w:tabs>
        <w:jc w:val="both"/>
      </w:pPr>
      <w:r w:rsidRPr="009E71EB">
        <w:t>Withdrawal of the Intent to Award</w:t>
      </w:r>
      <w:r w:rsidR="006632CC">
        <w:t>,</w:t>
      </w:r>
    </w:p>
    <w:p w14:paraId="3DCC3F2B" w14:textId="77777777" w:rsidR="007C48C4" w:rsidRDefault="007C48C4" w:rsidP="005505D5">
      <w:pPr>
        <w:pStyle w:val="Level3"/>
        <w:tabs>
          <w:tab w:val="num" w:pos="1440"/>
        </w:tabs>
        <w:jc w:val="both"/>
      </w:pPr>
      <w:r>
        <w:t>Withdrawal of the Award</w:t>
      </w:r>
      <w:r w:rsidR="006632CC">
        <w:t>,</w:t>
      </w:r>
    </w:p>
    <w:p w14:paraId="5FA023E5" w14:textId="77777777" w:rsidR="006D2196" w:rsidRPr="009E71EB" w:rsidRDefault="006D2196" w:rsidP="005505D5">
      <w:pPr>
        <w:pStyle w:val="Level3"/>
        <w:tabs>
          <w:tab w:val="num" w:pos="1440"/>
        </w:tabs>
        <w:jc w:val="both"/>
      </w:pPr>
      <w:r>
        <w:t>Negative</w:t>
      </w:r>
      <w:r w:rsidR="007C02CA">
        <w:t xml:space="preserve"> documentation regarding</w:t>
      </w:r>
      <w:r>
        <w:t xml:space="preserve"> Vendor Performance</w:t>
      </w:r>
      <w:r w:rsidR="006632CC">
        <w:t>,</w:t>
      </w:r>
    </w:p>
    <w:p w14:paraId="1D8DE8C7" w14:textId="77777777" w:rsidR="00176F72" w:rsidRPr="009E71EB" w:rsidRDefault="00176F72" w:rsidP="005505D5">
      <w:pPr>
        <w:pStyle w:val="Level3"/>
        <w:tabs>
          <w:tab w:val="num" w:pos="1440"/>
        </w:tabs>
        <w:jc w:val="both"/>
      </w:pPr>
      <w:r w:rsidRPr="009E71EB">
        <w:t>Termination of the resulting contract</w:t>
      </w:r>
      <w:r w:rsidR="006632CC">
        <w:t>,</w:t>
      </w:r>
    </w:p>
    <w:p w14:paraId="6827D2F0" w14:textId="77777777" w:rsidR="00176F72" w:rsidRPr="009E71EB" w:rsidRDefault="00176F72" w:rsidP="005505D5">
      <w:pPr>
        <w:pStyle w:val="Level3"/>
        <w:tabs>
          <w:tab w:val="num" w:pos="1440"/>
        </w:tabs>
        <w:jc w:val="both"/>
      </w:pPr>
      <w:r w:rsidRPr="009E71EB">
        <w:t>Legal action</w:t>
      </w:r>
      <w:r w:rsidR="007231B8">
        <w:t>; and</w:t>
      </w:r>
    </w:p>
    <w:p w14:paraId="5AD42750" w14:textId="77777777" w:rsidR="00176F72" w:rsidRDefault="00176F72" w:rsidP="005505D5">
      <w:pPr>
        <w:pStyle w:val="Level3"/>
        <w:tabs>
          <w:tab w:val="num" w:pos="1440"/>
        </w:tabs>
        <w:jc w:val="both"/>
      </w:pPr>
      <w:r w:rsidRPr="009E71EB">
        <w:t xml:space="preserve">Suspension of the </w:t>
      </w:r>
      <w:r w:rsidR="00C47335">
        <w:t>bidder</w:t>
      </w:r>
      <w:r w:rsidR="000215E4" w:rsidRPr="009E71EB">
        <w:t xml:space="preserve"> </w:t>
      </w:r>
      <w:r w:rsidRPr="009E71EB">
        <w:t>from further bidding with the State for the period of time relative to the seriousness of the violation</w:t>
      </w:r>
      <w:r w:rsidR="001E5365">
        <w:t>.</w:t>
      </w:r>
      <w:r w:rsidRPr="009E71EB">
        <w:t xml:space="preserve"> </w:t>
      </w:r>
      <w:r w:rsidR="001E5365">
        <w:t>S</w:t>
      </w:r>
      <w:r w:rsidRPr="009E71EB">
        <w:t>uch period to be within the sole discretion of the State.</w:t>
      </w:r>
    </w:p>
    <w:p w14:paraId="17F51802" w14:textId="77777777" w:rsidR="007A7904" w:rsidRDefault="007A7904" w:rsidP="00B63AA9">
      <w:pPr>
        <w:pStyle w:val="Level2Body"/>
      </w:pPr>
    </w:p>
    <w:p w14:paraId="30A6C671" w14:textId="77777777" w:rsidR="00D80916" w:rsidRPr="00D80916" w:rsidRDefault="00534A42" w:rsidP="005505D5">
      <w:pPr>
        <w:pStyle w:val="Level2"/>
        <w:numPr>
          <w:ilvl w:val="1"/>
          <w:numId w:val="7"/>
        </w:numPr>
        <w:jc w:val="both"/>
      </w:pPr>
      <w:bookmarkStart w:id="47" w:name="_Toc136524434"/>
      <w:r>
        <w:t>PROPOSAL</w:t>
      </w:r>
      <w:r w:rsidR="00D80916" w:rsidRPr="00D80916">
        <w:t xml:space="preserve"> CORRECTIONS</w:t>
      </w:r>
      <w:bookmarkEnd w:id="47"/>
    </w:p>
    <w:p w14:paraId="09179BFF" w14:textId="77777777" w:rsidR="001937B5" w:rsidRDefault="007A7904" w:rsidP="00B63AA9">
      <w:pPr>
        <w:pStyle w:val="Level2Body"/>
      </w:pPr>
      <w:r w:rsidRPr="007A7904">
        <w:t xml:space="preserve">A </w:t>
      </w:r>
      <w:r w:rsidR="001937B5">
        <w:t xml:space="preserve">bidder may correct a mistake in a proposal prior to the time of opening by uploading a revised and completed proposal if the original proposal was electronically submitted.  </w:t>
      </w:r>
    </w:p>
    <w:p w14:paraId="69C828ED" w14:textId="77777777" w:rsidR="001937B5" w:rsidRDefault="001937B5" w:rsidP="00B63AA9">
      <w:pPr>
        <w:pStyle w:val="Level2Body"/>
      </w:pPr>
    </w:p>
    <w:p w14:paraId="3ED6FB24" w14:textId="759C4896" w:rsidR="001937B5" w:rsidRDefault="001937B5" w:rsidP="005505D5">
      <w:pPr>
        <w:pStyle w:val="Level3"/>
        <w:tabs>
          <w:tab w:val="num" w:pos="1440"/>
        </w:tabs>
        <w:jc w:val="both"/>
      </w:pPr>
      <w:r>
        <w:t>If a corrected electronic proposal is submitted, the file name(s) date/time stamped with latest date/time stamp will be accepted.  The corrected proposal file name(s) should be identified as</w:t>
      </w:r>
      <w:r w:rsidR="006632CC">
        <w:t xml:space="preserve">: </w:t>
      </w:r>
    </w:p>
    <w:p w14:paraId="586D7542" w14:textId="77777777" w:rsidR="006632CC" w:rsidRDefault="006632CC" w:rsidP="00D53335">
      <w:pPr>
        <w:pStyle w:val="Level2Body"/>
        <w:ind w:left="1440" w:hanging="720"/>
      </w:pPr>
    </w:p>
    <w:p w14:paraId="7A38555E" w14:textId="3FAE3059" w:rsidR="001937B5" w:rsidRPr="00006D4E" w:rsidRDefault="001937B5" w:rsidP="00EA352C">
      <w:pPr>
        <w:pStyle w:val="Level2Body"/>
        <w:ind w:firstLine="720"/>
      </w:pPr>
      <w:r>
        <w:t>a.</w:t>
      </w:r>
      <w:r>
        <w:tab/>
        <w:t xml:space="preserve">Corrected </w:t>
      </w:r>
      <w:r w:rsidR="00006D4E" w:rsidRPr="00006D4E">
        <w:t>115883 O3</w:t>
      </w:r>
      <w:r w:rsidR="00006D4E" w:rsidRPr="00006D4E" w:rsidDel="00006D4E">
        <w:t xml:space="preserve"> </w:t>
      </w:r>
      <w:r w:rsidRPr="00006D4E">
        <w:t>Company Name Proposal #1 File 1 of 2,</w:t>
      </w:r>
    </w:p>
    <w:p w14:paraId="5E2FE2AB" w14:textId="321143EF" w:rsidR="001937B5" w:rsidRDefault="001937B5" w:rsidP="007A5874">
      <w:pPr>
        <w:pStyle w:val="Level2Body"/>
        <w:ind w:firstLine="720"/>
      </w:pPr>
      <w:r w:rsidRPr="00006D4E">
        <w:t>b.</w:t>
      </w:r>
      <w:r w:rsidRPr="00006D4E">
        <w:tab/>
        <w:t xml:space="preserve">Corrected </w:t>
      </w:r>
      <w:r w:rsidR="00006D4E" w:rsidRPr="00006D4E">
        <w:t>115883 O3</w:t>
      </w:r>
      <w:r w:rsidR="00006D4E" w:rsidRPr="00006D4E" w:rsidDel="00006D4E">
        <w:t xml:space="preserve"> </w:t>
      </w:r>
      <w:r w:rsidRPr="00006D4E">
        <w:t>Com</w:t>
      </w:r>
      <w:r>
        <w:t>pany Name Proposal #2 File 2 of 2, etc.</w:t>
      </w:r>
    </w:p>
    <w:p w14:paraId="6E17AD22" w14:textId="77777777" w:rsidR="001937B5" w:rsidRDefault="001937B5" w:rsidP="007A5874">
      <w:pPr>
        <w:pStyle w:val="Level2Body"/>
      </w:pPr>
    </w:p>
    <w:p w14:paraId="1D59EA97" w14:textId="77777777" w:rsidR="007A7904" w:rsidRPr="007A7904" w:rsidRDefault="00ED0B08" w:rsidP="007A5874">
      <w:pPr>
        <w:pStyle w:val="Level2Body"/>
      </w:pPr>
      <w:r w:rsidRPr="007A7904">
        <w:t>Chang</w:t>
      </w:r>
      <w:r>
        <w:t>ing</w:t>
      </w:r>
      <w:r w:rsidRPr="007A7904">
        <w:t xml:space="preserve"> </w:t>
      </w:r>
      <w:r w:rsidR="007A7904" w:rsidRPr="007A7904">
        <w:t xml:space="preserve">a </w:t>
      </w:r>
      <w:r w:rsidR="00534A42">
        <w:t>proposal</w:t>
      </w:r>
      <w:r w:rsidR="007A7904" w:rsidRPr="007A7904">
        <w:t xml:space="preserve"> after opening </w:t>
      </w:r>
      <w:r w:rsidR="00EC3AA3">
        <w:t>may be</w:t>
      </w:r>
      <w:r w:rsidR="00EC3AA3" w:rsidRPr="007A7904">
        <w:t xml:space="preserve"> </w:t>
      </w:r>
      <w:r>
        <w:t>permitted</w:t>
      </w:r>
      <w:r w:rsidRPr="007A7904">
        <w:t xml:space="preserve"> </w:t>
      </w:r>
      <w:r w:rsidR="007A7904" w:rsidRPr="007A7904">
        <w:t>if the change is made to correct a minor error that does not affect price, quantity, quality, delivery, or contractual conditions.  In case of a mathematical error in extension of price, unit price shall govern.</w:t>
      </w:r>
    </w:p>
    <w:p w14:paraId="1D895270" w14:textId="77777777" w:rsidR="00176F72" w:rsidRPr="003763B4" w:rsidRDefault="00176F72" w:rsidP="007A5874">
      <w:pPr>
        <w:pStyle w:val="Level2Body"/>
        <w:rPr>
          <w:rFonts w:cs="Arial"/>
        </w:rPr>
      </w:pPr>
    </w:p>
    <w:p w14:paraId="382C5347" w14:textId="77777777" w:rsidR="00176F72" w:rsidRPr="003763B4" w:rsidRDefault="00176F72" w:rsidP="005505D5">
      <w:pPr>
        <w:pStyle w:val="Level2"/>
        <w:numPr>
          <w:ilvl w:val="1"/>
          <w:numId w:val="7"/>
        </w:numPr>
        <w:jc w:val="both"/>
      </w:pPr>
      <w:bookmarkStart w:id="48" w:name="_Toc122765857"/>
      <w:bookmarkStart w:id="49" w:name="_Toc136524435"/>
      <w:r w:rsidRPr="003763B4">
        <w:t>LATE PROPOSALS</w:t>
      </w:r>
      <w:bookmarkEnd w:id="48"/>
      <w:bookmarkEnd w:id="49"/>
    </w:p>
    <w:p w14:paraId="1783944D" w14:textId="77777777" w:rsidR="00176F72" w:rsidRPr="002B2CFA" w:rsidRDefault="00176F72" w:rsidP="00B63AA9">
      <w:pPr>
        <w:pStyle w:val="Level2Body"/>
      </w:pPr>
      <w:r w:rsidRPr="00514090">
        <w:t xml:space="preserve">Proposals received after the time and date of the proposal opening will be considered late proposals. </w:t>
      </w:r>
      <w:r w:rsidR="002A5D32">
        <w:t>Late proposals will be considered non-responsive.</w:t>
      </w:r>
      <w:r w:rsidRPr="002B2CFA">
        <w:t xml:space="preserve">  The State is not responsible for proposals that are late or lost </w:t>
      </w:r>
      <w:r w:rsidR="007C48C4" w:rsidRPr="002B2CFA">
        <w:t>regardless of cause or fault</w:t>
      </w:r>
      <w:r w:rsidRPr="002B2CFA">
        <w:t>.</w:t>
      </w:r>
    </w:p>
    <w:p w14:paraId="2DDD08B8" w14:textId="77777777" w:rsidR="00176F72" w:rsidRPr="002B2CFA" w:rsidRDefault="00176F72" w:rsidP="00B63AA9">
      <w:pPr>
        <w:pStyle w:val="Level2Body"/>
      </w:pPr>
    </w:p>
    <w:p w14:paraId="13A43DE8" w14:textId="77777777" w:rsidR="00176F72" w:rsidRPr="002A04D7" w:rsidRDefault="00176F72" w:rsidP="005505D5">
      <w:pPr>
        <w:pStyle w:val="Level2"/>
        <w:numPr>
          <w:ilvl w:val="1"/>
          <w:numId w:val="7"/>
        </w:numPr>
        <w:jc w:val="both"/>
      </w:pPr>
      <w:bookmarkStart w:id="50" w:name="_Toc136524436"/>
      <w:r w:rsidRPr="003763B4">
        <w:t>PROPOSAL OPENING</w:t>
      </w:r>
      <w:bookmarkEnd w:id="50"/>
      <w:r w:rsidRPr="003763B4">
        <w:t xml:space="preserve"> </w:t>
      </w:r>
    </w:p>
    <w:p w14:paraId="1EE7B690" w14:textId="77777777" w:rsidR="00176F72" w:rsidRPr="002B2CFA" w:rsidRDefault="00176F72" w:rsidP="00B63AA9">
      <w:pPr>
        <w:pStyle w:val="Level2Body"/>
      </w:pPr>
      <w:r w:rsidRPr="00514090">
        <w:t xml:space="preserve">The opening of proposals will be public and the </w:t>
      </w:r>
      <w:r w:rsidR="00C47335">
        <w:t>bidders</w:t>
      </w:r>
      <w:r w:rsidR="000215E4" w:rsidRPr="002B2CFA">
        <w:t xml:space="preserve"> </w:t>
      </w:r>
      <w:r w:rsidR="009E71EB" w:rsidRPr="002B2CFA">
        <w:t>will be</w:t>
      </w:r>
      <w:r w:rsidRPr="002B2CFA">
        <w:t xml:space="preserve"> announced.  Proposals </w:t>
      </w:r>
      <w:r w:rsidR="00F33DB3" w:rsidRPr="00767CC0">
        <w:rPr>
          <w:b/>
          <w:bCs/>
        </w:rPr>
        <w:t>WILL NOT</w:t>
      </w:r>
      <w:r w:rsidR="00F33DB3" w:rsidRPr="002B2CFA">
        <w:t xml:space="preserve"> </w:t>
      </w:r>
      <w:r w:rsidRPr="002B2CFA">
        <w:t xml:space="preserve">be available for viewing by those present at the proposal opening. </w:t>
      </w:r>
      <w:r w:rsidR="00EC3AA3">
        <w:t xml:space="preserve">Proposals will be posted to the State Purchasing Bureau website once an Intent to Award </w:t>
      </w:r>
      <w:r w:rsidR="00EC3AA3" w:rsidRPr="00695DA2">
        <w:t xml:space="preserve">has been posted to the website.  </w:t>
      </w:r>
      <w:r w:rsidR="001E5365">
        <w:t>O</w:t>
      </w:r>
      <w:r w:rsidRPr="002B2CFA">
        <w:t>nce proposals are opened</w:t>
      </w:r>
      <w:r w:rsidR="001B782C">
        <w:t>,</w:t>
      </w:r>
      <w:r w:rsidRPr="002B2CFA">
        <w:t xml:space="preserve"> they become the property of the State of Nebraska and will not be returned</w:t>
      </w:r>
      <w:r w:rsidR="00665398">
        <w:t>.</w:t>
      </w:r>
    </w:p>
    <w:p w14:paraId="3A537E84" w14:textId="77777777" w:rsidR="00883C4A" w:rsidRDefault="00883C4A" w:rsidP="00B63AA9">
      <w:pPr>
        <w:pStyle w:val="Level2Body"/>
        <w:rPr>
          <w:rFonts w:cs="Arial"/>
          <w:szCs w:val="18"/>
        </w:rPr>
      </w:pPr>
    </w:p>
    <w:p w14:paraId="30295D61" w14:textId="77777777" w:rsidR="002B3578" w:rsidRDefault="00883C4A" w:rsidP="005505D5">
      <w:pPr>
        <w:pStyle w:val="Level2"/>
        <w:numPr>
          <w:ilvl w:val="1"/>
          <w:numId w:val="7"/>
        </w:numPr>
        <w:jc w:val="both"/>
      </w:pPr>
      <w:bookmarkStart w:id="51" w:name="_Toc136524437"/>
      <w:r>
        <w:t>R</w:t>
      </w:r>
      <w:r w:rsidR="009E71EB">
        <w:t>EQUEST FOR PROPOSAL</w:t>
      </w:r>
      <w:r>
        <w:t>/PROPOSAL REQUIREMENTS</w:t>
      </w:r>
      <w:bookmarkEnd w:id="51"/>
    </w:p>
    <w:p w14:paraId="3F316B75" w14:textId="77777777" w:rsidR="00883C4A" w:rsidRPr="003763B4" w:rsidRDefault="00883C4A" w:rsidP="00B63AA9">
      <w:pPr>
        <w:pStyle w:val="Level2Body"/>
        <w:rPr>
          <w:rFonts w:cs="Arial"/>
          <w:szCs w:val="18"/>
        </w:rPr>
      </w:pPr>
      <w:r w:rsidRPr="003763B4">
        <w:rPr>
          <w:rFonts w:cs="Arial"/>
          <w:szCs w:val="18"/>
        </w:rPr>
        <w:t xml:space="preserve">The proposals will first be examined to determine if all requirements listed below have been addressed </w:t>
      </w:r>
      <w:r>
        <w:rPr>
          <w:rFonts w:cs="Arial"/>
          <w:szCs w:val="18"/>
        </w:rPr>
        <w:t>and whether further evaluation is</w:t>
      </w:r>
      <w:r w:rsidRPr="003763B4">
        <w:rPr>
          <w:rFonts w:cs="Arial"/>
          <w:szCs w:val="18"/>
        </w:rPr>
        <w:t xml:space="preserve"> warrant</w:t>
      </w:r>
      <w:r>
        <w:rPr>
          <w:rFonts w:cs="Arial"/>
          <w:szCs w:val="18"/>
        </w:rPr>
        <w:t>ed</w:t>
      </w:r>
      <w:r w:rsidRPr="003763B4">
        <w:rPr>
          <w:rFonts w:cs="Arial"/>
          <w:szCs w:val="18"/>
        </w:rPr>
        <w:t xml:space="preserve">. Proposals not meeting </w:t>
      </w:r>
      <w:r>
        <w:rPr>
          <w:rFonts w:cs="Arial"/>
          <w:szCs w:val="18"/>
        </w:rPr>
        <w:t>the</w:t>
      </w:r>
      <w:r w:rsidRPr="003763B4">
        <w:rPr>
          <w:rFonts w:cs="Arial"/>
          <w:szCs w:val="18"/>
        </w:rPr>
        <w:t xml:space="preserve"> requirements </w:t>
      </w:r>
      <w:r>
        <w:rPr>
          <w:rFonts w:cs="Arial"/>
          <w:szCs w:val="18"/>
        </w:rPr>
        <w:t>may</w:t>
      </w:r>
      <w:r w:rsidRPr="003763B4">
        <w:rPr>
          <w:rFonts w:cs="Arial"/>
          <w:szCs w:val="18"/>
        </w:rPr>
        <w:t xml:space="preserve"> be </w:t>
      </w:r>
      <w:r>
        <w:rPr>
          <w:rFonts w:cs="Arial"/>
          <w:szCs w:val="18"/>
        </w:rPr>
        <w:t>rejected as non-responsive</w:t>
      </w:r>
      <w:r w:rsidRPr="003763B4">
        <w:rPr>
          <w:rFonts w:cs="Arial"/>
          <w:szCs w:val="18"/>
        </w:rPr>
        <w:t xml:space="preserve">.  The </w:t>
      </w:r>
      <w:r w:rsidR="009E71EB">
        <w:rPr>
          <w:rFonts w:cs="Arial"/>
          <w:szCs w:val="18"/>
        </w:rPr>
        <w:t>requirements</w:t>
      </w:r>
      <w:r w:rsidRPr="003763B4">
        <w:rPr>
          <w:rFonts w:cs="Arial"/>
          <w:szCs w:val="18"/>
        </w:rPr>
        <w:t xml:space="preserve"> are:</w:t>
      </w:r>
    </w:p>
    <w:p w14:paraId="65F44E61" w14:textId="77777777" w:rsidR="00883C4A" w:rsidRPr="003763B4" w:rsidRDefault="00883C4A" w:rsidP="00B63AA9">
      <w:pPr>
        <w:pStyle w:val="Level2Body"/>
        <w:rPr>
          <w:rFonts w:cs="Arial"/>
          <w:szCs w:val="18"/>
        </w:rPr>
      </w:pPr>
    </w:p>
    <w:p w14:paraId="686FC823" w14:textId="77777777" w:rsidR="00D61658" w:rsidRDefault="00AE0531" w:rsidP="005505D5">
      <w:pPr>
        <w:pStyle w:val="Level3"/>
        <w:tabs>
          <w:tab w:val="num" w:pos="1440"/>
        </w:tabs>
        <w:jc w:val="both"/>
        <w:rPr>
          <w:rFonts w:cs="Arial"/>
          <w:szCs w:val="18"/>
        </w:rPr>
      </w:pPr>
      <w:r w:rsidRPr="00D61658">
        <w:rPr>
          <w:rFonts w:cs="Arial"/>
          <w:szCs w:val="18"/>
        </w:rPr>
        <w:t xml:space="preserve">Original </w:t>
      </w:r>
      <w:r w:rsidR="00410C85" w:rsidRPr="00D61658">
        <w:rPr>
          <w:rFonts w:cs="Arial"/>
          <w:szCs w:val="18"/>
        </w:rPr>
        <w:t>R</w:t>
      </w:r>
      <w:r w:rsidRPr="00D61658">
        <w:rPr>
          <w:rFonts w:cs="Arial"/>
          <w:szCs w:val="18"/>
        </w:rPr>
        <w:t xml:space="preserve">equest </w:t>
      </w:r>
      <w:r w:rsidR="00A20966" w:rsidRPr="00D61658">
        <w:rPr>
          <w:rFonts w:cs="Arial"/>
          <w:szCs w:val="18"/>
        </w:rPr>
        <w:t>for</w:t>
      </w:r>
      <w:r w:rsidRPr="00D61658">
        <w:rPr>
          <w:rFonts w:cs="Arial"/>
          <w:szCs w:val="18"/>
        </w:rPr>
        <w:t xml:space="preserve"> </w:t>
      </w:r>
      <w:r w:rsidR="00410C85" w:rsidRPr="00D61658">
        <w:rPr>
          <w:rFonts w:cs="Arial"/>
          <w:szCs w:val="18"/>
        </w:rPr>
        <w:t>P</w:t>
      </w:r>
      <w:r w:rsidRPr="00D61658">
        <w:rPr>
          <w:rFonts w:cs="Arial"/>
          <w:szCs w:val="18"/>
        </w:rPr>
        <w:t>roposal f</w:t>
      </w:r>
      <w:r w:rsidR="00883C4A" w:rsidRPr="00D61658">
        <w:rPr>
          <w:rFonts w:cs="Arial"/>
          <w:szCs w:val="18"/>
        </w:rPr>
        <w:t>or Contractual Services form</w:t>
      </w:r>
      <w:r w:rsidR="00E569E3" w:rsidRPr="00D61658">
        <w:rPr>
          <w:rFonts w:cs="Arial"/>
          <w:szCs w:val="18"/>
        </w:rPr>
        <w:t xml:space="preserve"> signed </w:t>
      </w:r>
      <w:r w:rsidR="001937B5">
        <w:rPr>
          <w:rFonts w:cs="Arial"/>
          <w:szCs w:val="18"/>
        </w:rPr>
        <w:t>manually in ink or by DocuSign</w:t>
      </w:r>
      <w:r w:rsidR="00C879F8">
        <w:rPr>
          <w:rFonts w:cs="Arial"/>
          <w:szCs w:val="18"/>
        </w:rPr>
        <w:t>;</w:t>
      </w:r>
      <w:r w:rsidR="00E569E3" w:rsidRPr="00D61658">
        <w:rPr>
          <w:rFonts w:cs="Arial"/>
          <w:szCs w:val="18"/>
        </w:rPr>
        <w:t xml:space="preserve"> </w:t>
      </w:r>
    </w:p>
    <w:p w14:paraId="495712A3" w14:textId="77777777" w:rsidR="00006D4E" w:rsidRDefault="007C48C4" w:rsidP="005505D5">
      <w:pPr>
        <w:pStyle w:val="Level3"/>
        <w:tabs>
          <w:tab w:val="num" w:pos="1440"/>
        </w:tabs>
        <w:jc w:val="both"/>
        <w:rPr>
          <w:rFonts w:cs="Arial"/>
          <w:szCs w:val="18"/>
        </w:rPr>
      </w:pPr>
      <w:r w:rsidRPr="00D61658">
        <w:rPr>
          <w:rFonts w:cs="Arial"/>
          <w:szCs w:val="18"/>
        </w:rPr>
        <w:t>Clarity and responsiveness of the proposal</w:t>
      </w:r>
      <w:r w:rsidR="00C879F8">
        <w:rPr>
          <w:rFonts w:cs="Arial"/>
          <w:szCs w:val="18"/>
        </w:rPr>
        <w:t>;</w:t>
      </w:r>
    </w:p>
    <w:p w14:paraId="3B5A71BF" w14:textId="512E22D2" w:rsidR="009E71EB" w:rsidRDefault="009E71EB" w:rsidP="005505D5">
      <w:pPr>
        <w:pStyle w:val="Level3"/>
        <w:tabs>
          <w:tab w:val="num" w:pos="1440"/>
        </w:tabs>
        <w:jc w:val="both"/>
        <w:rPr>
          <w:rFonts w:cs="Arial"/>
          <w:szCs w:val="18"/>
        </w:rPr>
      </w:pPr>
      <w:r>
        <w:rPr>
          <w:rFonts w:cs="Arial"/>
          <w:szCs w:val="18"/>
        </w:rPr>
        <w:t>Completed Section</w:t>
      </w:r>
      <w:r w:rsidR="001B782C">
        <w:rPr>
          <w:rFonts w:cs="Arial"/>
          <w:szCs w:val="18"/>
        </w:rPr>
        <w:t>s</w:t>
      </w:r>
      <w:r w:rsidR="00665398">
        <w:rPr>
          <w:rFonts w:cs="Arial"/>
          <w:szCs w:val="18"/>
        </w:rPr>
        <w:t xml:space="preserve"> II through</w:t>
      </w:r>
      <w:r>
        <w:rPr>
          <w:rFonts w:cs="Arial"/>
          <w:szCs w:val="18"/>
        </w:rPr>
        <w:t xml:space="preserve"> </w:t>
      </w:r>
      <w:r w:rsidR="00665398">
        <w:rPr>
          <w:rFonts w:cs="Arial"/>
          <w:szCs w:val="18"/>
        </w:rPr>
        <w:t>V</w:t>
      </w:r>
      <w:r w:rsidR="00C879F8">
        <w:rPr>
          <w:rFonts w:cs="Arial"/>
          <w:szCs w:val="18"/>
        </w:rPr>
        <w:t>;</w:t>
      </w:r>
    </w:p>
    <w:p w14:paraId="1522FB0B" w14:textId="77777777" w:rsidR="00532157" w:rsidRDefault="00AE0531" w:rsidP="005505D5">
      <w:pPr>
        <w:pStyle w:val="Level3"/>
        <w:tabs>
          <w:tab w:val="num" w:pos="1440"/>
        </w:tabs>
        <w:jc w:val="both"/>
        <w:rPr>
          <w:rFonts w:cs="Arial"/>
          <w:szCs w:val="18"/>
        </w:rPr>
      </w:pPr>
      <w:r w:rsidRPr="00532157">
        <w:rPr>
          <w:rFonts w:cs="Arial"/>
          <w:szCs w:val="18"/>
        </w:rPr>
        <w:t xml:space="preserve">Completed </w:t>
      </w:r>
      <w:r w:rsidR="00630932" w:rsidRPr="00532157">
        <w:rPr>
          <w:rFonts w:cs="Arial"/>
          <w:szCs w:val="18"/>
        </w:rPr>
        <w:t xml:space="preserve">State </w:t>
      </w:r>
      <w:r w:rsidR="00883C4A" w:rsidRPr="00532157">
        <w:rPr>
          <w:rFonts w:cs="Arial"/>
          <w:szCs w:val="18"/>
        </w:rPr>
        <w:t>Cost Proposal</w:t>
      </w:r>
      <w:r w:rsidR="009E71EB" w:rsidRPr="00532157">
        <w:rPr>
          <w:rFonts w:cs="Arial"/>
          <w:szCs w:val="18"/>
        </w:rPr>
        <w:t xml:space="preserve"> </w:t>
      </w:r>
      <w:r w:rsidR="00630932" w:rsidRPr="00532157">
        <w:rPr>
          <w:rFonts w:cs="Arial"/>
          <w:szCs w:val="18"/>
        </w:rPr>
        <w:t>Template</w:t>
      </w:r>
      <w:r w:rsidR="009264F0" w:rsidRPr="00532157">
        <w:rPr>
          <w:rFonts w:cs="Arial"/>
          <w:szCs w:val="18"/>
        </w:rPr>
        <w:t xml:space="preserve">; </w:t>
      </w:r>
    </w:p>
    <w:p w14:paraId="509784B7" w14:textId="297D1529" w:rsidR="009264F0" w:rsidRPr="00532157" w:rsidRDefault="00532157" w:rsidP="005505D5">
      <w:pPr>
        <w:pStyle w:val="Level3"/>
        <w:tabs>
          <w:tab w:val="num" w:pos="1440"/>
        </w:tabs>
        <w:jc w:val="both"/>
        <w:rPr>
          <w:rFonts w:cs="Arial"/>
          <w:szCs w:val="18"/>
        </w:rPr>
      </w:pPr>
      <w:bookmarkStart w:id="52" w:name="_Hlk133846447"/>
      <w:r w:rsidRPr="00532157">
        <w:rPr>
          <w:rFonts w:cs="Arial"/>
          <w:szCs w:val="18"/>
        </w:rPr>
        <w:t>Eye</w:t>
      </w:r>
      <w:r>
        <w:rPr>
          <w:rFonts w:cs="Arial"/>
          <w:szCs w:val="18"/>
        </w:rPr>
        <w:t xml:space="preserve"> </w:t>
      </w:r>
      <w:r w:rsidRPr="00532157">
        <w:rPr>
          <w:rFonts w:cs="Arial"/>
          <w:szCs w:val="18"/>
        </w:rPr>
        <w:t xml:space="preserve">Movement </w:t>
      </w:r>
      <w:r>
        <w:rPr>
          <w:rFonts w:cs="Arial"/>
          <w:szCs w:val="18"/>
        </w:rPr>
        <w:t>Desensitization</w:t>
      </w:r>
      <w:r w:rsidRPr="00532157">
        <w:rPr>
          <w:rFonts w:cs="Arial"/>
          <w:szCs w:val="18"/>
        </w:rPr>
        <w:t xml:space="preserve"> and Reprocessing training certification required; proof of certification required prior to execution of awarded contract;</w:t>
      </w:r>
      <w:r>
        <w:rPr>
          <w:rFonts w:cs="Arial"/>
          <w:szCs w:val="18"/>
        </w:rPr>
        <w:t xml:space="preserve"> </w:t>
      </w:r>
      <w:r w:rsidR="009264F0" w:rsidRPr="00532157">
        <w:rPr>
          <w:rFonts w:cs="Arial"/>
          <w:szCs w:val="18"/>
        </w:rPr>
        <w:t>and</w:t>
      </w:r>
    </w:p>
    <w:p w14:paraId="5FCB3A3E" w14:textId="4638166D" w:rsidR="00883C4A" w:rsidRPr="003763B4" w:rsidRDefault="009264F0" w:rsidP="005505D5">
      <w:pPr>
        <w:pStyle w:val="Level3"/>
        <w:tabs>
          <w:tab w:val="num" w:pos="1440"/>
        </w:tabs>
        <w:jc w:val="both"/>
        <w:rPr>
          <w:rFonts w:cs="Arial"/>
          <w:szCs w:val="18"/>
        </w:rPr>
      </w:pPr>
      <w:r>
        <w:rPr>
          <w:rFonts w:cs="Arial"/>
          <w:szCs w:val="18"/>
        </w:rPr>
        <w:t xml:space="preserve">Psychologist license and/or any other </w:t>
      </w:r>
      <w:r w:rsidR="00AA3A90">
        <w:rPr>
          <w:rFonts w:cs="Arial"/>
          <w:szCs w:val="18"/>
        </w:rPr>
        <w:t>behavioral</w:t>
      </w:r>
      <w:r>
        <w:rPr>
          <w:rFonts w:cs="Arial"/>
          <w:szCs w:val="18"/>
        </w:rPr>
        <w:t xml:space="preserve"> health professional license</w:t>
      </w:r>
      <w:r w:rsidR="00BA1FD9">
        <w:rPr>
          <w:rFonts w:cs="Arial"/>
          <w:szCs w:val="18"/>
        </w:rPr>
        <w:t xml:space="preserve"> that pertain to any service provided</w:t>
      </w:r>
    </w:p>
    <w:bookmarkEnd w:id="52"/>
    <w:p w14:paraId="6C8B9735" w14:textId="77777777" w:rsidR="00176F72" w:rsidRPr="003763B4" w:rsidRDefault="00176F72" w:rsidP="00D53335">
      <w:pPr>
        <w:pStyle w:val="Level2Body"/>
        <w:rPr>
          <w:rFonts w:cs="Arial"/>
          <w:szCs w:val="18"/>
        </w:rPr>
      </w:pPr>
    </w:p>
    <w:p w14:paraId="4234BC32" w14:textId="77777777" w:rsidR="00176F72" w:rsidRPr="002A04D7" w:rsidRDefault="00176F72" w:rsidP="005505D5">
      <w:pPr>
        <w:pStyle w:val="Level2"/>
        <w:numPr>
          <w:ilvl w:val="1"/>
          <w:numId w:val="7"/>
        </w:numPr>
        <w:jc w:val="both"/>
      </w:pPr>
      <w:bookmarkStart w:id="53" w:name="_Toc149105023"/>
      <w:bookmarkStart w:id="54" w:name="_Toc136524438"/>
      <w:r w:rsidRPr="003763B4">
        <w:t>EVALUATION</w:t>
      </w:r>
      <w:bookmarkEnd w:id="53"/>
      <w:r w:rsidRPr="003763B4">
        <w:t xml:space="preserve"> OF PROPOSALS</w:t>
      </w:r>
      <w:bookmarkEnd w:id="54"/>
    </w:p>
    <w:p w14:paraId="4E9C2E60" w14:textId="77777777" w:rsidR="00006D4E" w:rsidRDefault="00006D4E" w:rsidP="00B63AA9">
      <w:pPr>
        <w:pStyle w:val="Level2Body"/>
        <w:keepNext/>
        <w:keepLines/>
      </w:pPr>
    </w:p>
    <w:p w14:paraId="6C566E6A" w14:textId="5DA2EE48" w:rsidR="00FA4D7B" w:rsidRDefault="00EC3368" w:rsidP="00B63AA9">
      <w:pPr>
        <w:pStyle w:val="Level2Body"/>
        <w:keepNext/>
        <w:keepLines/>
      </w:pPr>
      <w:r w:rsidRPr="00D83826">
        <w:t xml:space="preserve">All proposals that are responsive to the </w:t>
      </w:r>
      <w:r w:rsidR="00327978">
        <w:t>Request for Proposal</w:t>
      </w:r>
      <w:r w:rsidR="008E1AD8">
        <w:t xml:space="preserve"> </w:t>
      </w:r>
      <w:r>
        <w:t>will be evaluated based on the following</w:t>
      </w:r>
      <w:r w:rsidRPr="002B2CFA">
        <w:t>:</w:t>
      </w:r>
    </w:p>
    <w:p w14:paraId="4AD6D0FE" w14:textId="77777777" w:rsidR="00E77FB8" w:rsidRDefault="00E77FB8" w:rsidP="007A5874">
      <w:pPr>
        <w:pStyle w:val="Level2Body"/>
        <w:keepNext/>
        <w:keepLines/>
      </w:pPr>
    </w:p>
    <w:p w14:paraId="2E1C7D1C" w14:textId="77777777" w:rsidR="00EC3368" w:rsidRPr="002B2CFA" w:rsidRDefault="00EC3368" w:rsidP="007A5874">
      <w:pPr>
        <w:pStyle w:val="Level2Body"/>
        <w:keepNext/>
        <w:keepLines/>
        <w:numPr>
          <w:ilvl w:val="3"/>
          <w:numId w:val="4"/>
        </w:numPr>
        <w:tabs>
          <w:tab w:val="clear" w:pos="2880"/>
          <w:tab w:val="num" w:pos="2160"/>
        </w:tabs>
        <w:ind w:left="2160"/>
      </w:pPr>
      <w:r>
        <w:t>Cost Proposal</w:t>
      </w:r>
    </w:p>
    <w:p w14:paraId="15F87709" w14:textId="77777777" w:rsidR="00190629" w:rsidRPr="00F53978" w:rsidRDefault="00190629" w:rsidP="00B63AA9">
      <w:pPr>
        <w:pStyle w:val="Level2Body"/>
        <w:ind w:left="0"/>
      </w:pPr>
    </w:p>
    <w:p w14:paraId="77FB6244" w14:textId="77777777" w:rsidR="00176F72" w:rsidRPr="003763B4" w:rsidRDefault="00176F72" w:rsidP="00B63AA9">
      <w:pPr>
        <w:pStyle w:val="Level2Body"/>
        <w:rPr>
          <w:rFonts w:cs="Arial"/>
          <w:szCs w:val="18"/>
        </w:rPr>
      </w:pPr>
      <w:r w:rsidRPr="003763B4">
        <w:rPr>
          <w:rFonts w:cs="Arial"/>
          <w:b/>
          <w:szCs w:val="18"/>
        </w:rPr>
        <w:t>Neb. Rev. Stat. §</w:t>
      </w:r>
      <w:r w:rsidR="00FF1673">
        <w:rPr>
          <w:rFonts w:cs="Arial"/>
          <w:b/>
          <w:szCs w:val="18"/>
        </w:rPr>
        <w:t xml:space="preserve"> </w:t>
      </w:r>
      <w:r w:rsidRPr="003763B4">
        <w:rPr>
          <w:rFonts w:cs="Arial"/>
          <w:b/>
          <w:szCs w:val="18"/>
        </w:rPr>
        <w:t>73-107 allows for a preference for a resident disabled veteran or business located in a designated enterprise zone.</w:t>
      </w:r>
      <w:r w:rsidRPr="003763B4">
        <w:rPr>
          <w:rFonts w:cs="Arial"/>
          <w:szCs w:val="18"/>
        </w:rPr>
        <w:t xml:space="preserve">  When a state contract is to be awarded to the lowest responsible </w:t>
      </w:r>
      <w:r w:rsidR="009A34E6">
        <w:rPr>
          <w:rFonts w:cs="Arial"/>
          <w:szCs w:val="18"/>
        </w:rPr>
        <w:t>bidder</w:t>
      </w:r>
      <w:r w:rsidRPr="003763B4">
        <w:rPr>
          <w:rFonts w:cs="Arial"/>
          <w:szCs w:val="18"/>
        </w:rPr>
        <w:t xml:space="preserve">, a resident disabled veteran or a business located in a designated enterprise zone under the Enterprise Zone Act shall be allowed a preference over any other resident or nonresident </w:t>
      </w:r>
      <w:r w:rsidR="009A34E6">
        <w:rPr>
          <w:rFonts w:cs="Arial"/>
          <w:szCs w:val="18"/>
        </w:rPr>
        <w:t>bidder</w:t>
      </w:r>
      <w:r w:rsidRPr="003763B4">
        <w:rPr>
          <w:rFonts w:cs="Arial"/>
          <w:szCs w:val="18"/>
        </w:rPr>
        <w:t>, if all other factors are equal.</w:t>
      </w:r>
    </w:p>
    <w:p w14:paraId="01F5CE48" w14:textId="77777777" w:rsidR="00176F72" w:rsidRPr="003763B4" w:rsidRDefault="00176F72" w:rsidP="00B63AA9">
      <w:pPr>
        <w:pStyle w:val="Level2Body"/>
        <w:rPr>
          <w:rFonts w:cs="Arial"/>
          <w:szCs w:val="18"/>
        </w:rPr>
      </w:pPr>
    </w:p>
    <w:p w14:paraId="4DF75222" w14:textId="3045ABAA" w:rsidR="00176F72" w:rsidRPr="003763B4" w:rsidRDefault="00176F72" w:rsidP="00D53335">
      <w:pPr>
        <w:pStyle w:val="Level2Body"/>
        <w:rPr>
          <w:rFonts w:cs="Arial"/>
          <w:b/>
          <w:szCs w:val="18"/>
        </w:rPr>
      </w:pPr>
      <w:r w:rsidRPr="003763B4">
        <w:rPr>
          <w:rFonts w:cs="Arial"/>
          <w:b/>
          <w:szCs w:val="18"/>
        </w:rPr>
        <w:lastRenderedPageBreak/>
        <w:t>Resident disabled veterans means any person (a) who resides in the State of Nebraska, who served in the United States Armed Forces, including any reserve component or the National Guard, who was discharged or otherwise separated with a characterization of honorable or general (under honorable conditions), and who possesses a disability rating letter issued by the United States Department of Veterans Affairs establishing a service-connected disability or a disability determination from the United States Department of Defense and (b)(</w:t>
      </w:r>
      <w:proofErr w:type="spellStart"/>
      <w:r w:rsidRPr="003763B4">
        <w:rPr>
          <w:rFonts w:cs="Arial"/>
          <w:b/>
          <w:szCs w:val="18"/>
        </w:rPr>
        <w:t>i</w:t>
      </w:r>
      <w:proofErr w:type="spellEnd"/>
      <w:r w:rsidRPr="003763B4">
        <w:rPr>
          <w:rFonts w:cs="Arial"/>
          <w:b/>
          <w:szCs w:val="18"/>
        </w:rPr>
        <w:t xml:space="preserve">) who owns and controls a business or, in the case of a publicly owned business, more than fifty percent of the stock is owned by one or more persons described in (a) of this </w:t>
      </w:r>
      <w:r w:rsidR="008F4673">
        <w:rPr>
          <w:rFonts w:cs="Arial"/>
          <w:b/>
          <w:szCs w:val="18"/>
        </w:rPr>
        <w:t xml:space="preserve">paragraph </w:t>
      </w:r>
      <w:r w:rsidRPr="003763B4">
        <w:rPr>
          <w:rFonts w:cs="Arial"/>
          <w:b/>
          <w:szCs w:val="18"/>
        </w:rPr>
        <w:t xml:space="preserve"> and (ii) the management and daily business operations of the business are controlled by one or more persons</w:t>
      </w:r>
      <w:r w:rsidR="00537965" w:rsidRPr="003763B4">
        <w:rPr>
          <w:rFonts w:cs="Arial"/>
          <w:b/>
          <w:szCs w:val="18"/>
        </w:rPr>
        <w:t xml:space="preserve"> </w:t>
      </w:r>
      <w:r w:rsidRPr="003763B4">
        <w:rPr>
          <w:rFonts w:cs="Arial"/>
          <w:b/>
          <w:szCs w:val="18"/>
        </w:rPr>
        <w:t xml:space="preserve">described in (a) of this </w:t>
      </w:r>
      <w:r w:rsidR="008F4673">
        <w:rPr>
          <w:rFonts w:cs="Arial"/>
          <w:b/>
          <w:szCs w:val="18"/>
        </w:rPr>
        <w:t>paragraph</w:t>
      </w:r>
      <w:r w:rsidRPr="003763B4">
        <w:rPr>
          <w:rFonts w:cs="Arial"/>
          <w:b/>
          <w:szCs w:val="18"/>
        </w:rPr>
        <w:t>. Any contract entered into without compliance with this section shall be null and void.</w:t>
      </w:r>
    </w:p>
    <w:p w14:paraId="2416C21D" w14:textId="77777777" w:rsidR="00176F72" w:rsidRPr="003763B4" w:rsidRDefault="00176F72" w:rsidP="00D53335">
      <w:pPr>
        <w:pStyle w:val="Level2Body"/>
        <w:rPr>
          <w:rFonts w:cs="Arial"/>
          <w:szCs w:val="18"/>
        </w:rPr>
      </w:pPr>
    </w:p>
    <w:p w14:paraId="1821A243" w14:textId="77777777" w:rsidR="00176F72" w:rsidRPr="003763B4" w:rsidRDefault="00176F72" w:rsidP="00EA352C">
      <w:pPr>
        <w:pStyle w:val="Level2Body"/>
        <w:rPr>
          <w:rFonts w:cs="Arial"/>
          <w:szCs w:val="18"/>
        </w:rPr>
      </w:pPr>
      <w:r w:rsidRPr="003763B4">
        <w:rPr>
          <w:rFonts w:cs="Arial"/>
          <w:szCs w:val="18"/>
        </w:rPr>
        <w:t xml:space="preserve">Therefore, if a resident disabled veteran or business located in a designated enterprise zone submits a </w:t>
      </w:r>
      <w:r w:rsidR="00D11098">
        <w:rPr>
          <w:rFonts w:cs="Arial"/>
          <w:szCs w:val="18"/>
        </w:rPr>
        <w:t>proposal</w:t>
      </w:r>
      <w:r w:rsidRPr="003763B4">
        <w:rPr>
          <w:rFonts w:cs="Arial"/>
          <w:szCs w:val="18"/>
        </w:rPr>
        <w:t xml:space="preserve"> in accordance with Neb. Rev. Stat. §</w:t>
      </w:r>
      <w:r w:rsidR="007C02CA">
        <w:rPr>
          <w:rFonts w:cs="Arial"/>
          <w:szCs w:val="18"/>
        </w:rPr>
        <w:t xml:space="preserve"> </w:t>
      </w:r>
      <w:r w:rsidRPr="003763B4">
        <w:rPr>
          <w:rFonts w:cs="Arial"/>
          <w:szCs w:val="18"/>
        </w:rPr>
        <w:t xml:space="preserve">73-107 and has so indicated on the </w:t>
      </w:r>
      <w:r w:rsidR="00327978">
        <w:t>Request for Proposal</w:t>
      </w:r>
      <w:r w:rsidR="008E1AD8" w:rsidRPr="003763B4">
        <w:rPr>
          <w:rFonts w:cs="Arial"/>
          <w:szCs w:val="18"/>
        </w:rPr>
        <w:t xml:space="preserve"> </w:t>
      </w:r>
      <w:r w:rsidRPr="003763B4">
        <w:rPr>
          <w:rFonts w:cs="Arial"/>
          <w:szCs w:val="18"/>
        </w:rPr>
        <w:t>cover page under “</w:t>
      </w:r>
      <w:r w:rsidR="005065E4">
        <w:rPr>
          <w:rFonts w:cs="Arial"/>
          <w:szCs w:val="18"/>
        </w:rPr>
        <w:t>Contractor</w:t>
      </w:r>
      <w:r w:rsidR="000215E4" w:rsidRPr="003763B4">
        <w:rPr>
          <w:rFonts w:cs="Arial"/>
          <w:szCs w:val="18"/>
        </w:rPr>
        <w:t xml:space="preserve"> </w:t>
      </w:r>
      <w:r w:rsidRPr="003763B4">
        <w:rPr>
          <w:rFonts w:cs="Arial"/>
          <w:szCs w:val="18"/>
        </w:rPr>
        <w:t xml:space="preserve">must complete the following” requesting priority/preference to be considered in the award of this contract, the following will need to be submitted by the </w:t>
      </w:r>
      <w:r w:rsidR="005065E4">
        <w:rPr>
          <w:rFonts w:cs="Arial"/>
          <w:szCs w:val="18"/>
        </w:rPr>
        <w:t>contractor</w:t>
      </w:r>
      <w:r w:rsidR="003A6E9A" w:rsidRPr="003763B4">
        <w:rPr>
          <w:rFonts w:cs="Arial"/>
          <w:szCs w:val="18"/>
        </w:rPr>
        <w:t xml:space="preserve"> </w:t>
      </w:r>
      <w:r w:rsidRPr="003763B4">
        <w:rPr>
          <w:rFonts w:cs="Arial"/>
          <w:szCs w:val="18"/>
        </w:rPr>
        <w:t>within ten (10) business days of request:</w:t>
      </w:r>
    </w:p>
    <w:p w14:paraId="5D5AA201" w14:textId="77777777" w:rsidR="00176F72" w:rsidRPr="003763B4" w:rsidRDefault="00176F72" w:rsidP="007A5874">
      <w:pPr>
        <w:pStyle w:val="Level2Body"/>
        <w:rPr>
          <w:rFonts w:cs="Arial"/>
          <w:szCs w:val="18"/>
        </w:rPr>
      </w:pPr>
    </w:p>
    <w:p w14:paraId="7905ED02" w14:textId="77777777" w:rsidR="00176F72" w:rsidRPr="003763B4" w:rsidRDefault="00176F72" w:rsidP="005505D5">
      <w:pPr>
        <w:pStyle w:val="Level3"/>
        <w:numPr>
          <w:ilvl w:val="2"/>
          <w:numId w:val="15"/>
        </w:numPr>
        <w:jc w:val="both"/>
      </w:pPr>
      <w:r w:rsidRPr="003763B4">
        <w:t>Documentation from the United States Armed Forces confirming service</w:t>
      </w:r>
      <w:r w:rsidR="006632CC">
        <w:t>,</w:t>
      </w:r>
      <w:r w:rsidRPr="003763B4">
        <w:t xml:space="preserve"> </w:t>
      </w:r>
    </w:p>
    <w:p w14:paraId="73624E19" w14:textId="77777777" w:rsidR="00176F72" w:rsidRPr="003763B4" w:rsidRDefault="00176F72" w:rsidP="005505D5">
      <w:pPr>
        <w:pStyle w:val="Level3"/>
        <w:tabs>
          <w:tab w:val="num" w:pos="1440"/>
        </w:tabs>
        <w:jc w:val="both"/>
      </w:pPr>
      <w:r w:rsidRPr="003763B4">
        <w:t>Documentation of discharge or otherwise separated characterization of honorable or general (under honorable conditions)</w:t>
      </w:r>
      <w:r w:rsidR="006632CC">
        <w:t>,</w:t>
      </w:r>
    </w:p>
    <w:p w14:paraId="1D5B1656" w14:textId="77777777" w:rsidR="00176F72" w:rsidRPr="003763B4" w:rsidRDefault="00176F72" w:rsidP="005505D5">
      <w:pPr>
        <w:pStyle w:val="Level3"/>
        <w:tabs>
          <w:tab w:val="num" w:pos="1440"/>
        </w:tabs>
        <w:jc w:val="both"/>
      </w:pPr>
      <w:r w:rsidRPr="003763B4">
        <w:t>Disability rating letter issued by the United States Department of Veterans Affairs establishing a service-connected disability or a disability determination from the United States Department of Defense; and</w:t>
      </w:r>
    </w:p>
    <w:p w14:paraId="4A74A175" w14:textId="77777777" w:rsidR="00176F72" w:rsidRPr="003763B4" w:rsidRDefault="00176F72" w:rsidP="005505D5">
      <w:pPr>
        <w:pStyle w:val="Level3"/>
        <w:tabs>
          <w:tab w:val="num" w:pos="1440"/>
        </w:tabs>
        <w:jc w:val="both"/>
      </w:pPr>
      <w:r w:rsidRPr="003763B4">
        <w:t>Documentation which shows ownership and control of a business or, in the case of a publicly owned business, more than fifty percent of the stock is owned by one or more persons described in subdivision (a) of this subsection; and the management and daily business operations of the business are controlled by one or more persons described in subdivision (a) of this subsection.</w:t>
      </w:r>
    </w:p>
    <w:p w14:paraId="7762D287" w14:textId="77777777" w:rsidR="00176F72" w:rsidRPr="003763B4" w:rsidRDefault="00176F72" w:rsidP="00B63AA9">
      <w:pPr>
        <w:pStyle w:val="Level2Body"/>
        <w:rPr>
          <w:rFonts w:cs="Arial"/>
          <w:szCs w:val="18"/>
        </w:rPr>
      </w:pPr>
    </w:p>
    <w:p w14:paraId="25337AC2" w14:textId="77777777" w:rsidR="00176F72" w:rsidRPr="003763B4" w:rsidRDefault="00176F72" w:rsidP="00B63AA9">
      <w:pPr>
        <w:pStyle w:val="Level2Body"/>
        <w:rPr>
          <w:rFonts w:cs="Arial"/>
          <w:szCs w:val="18"/>
        </w:rPr>
      </w:pPr>
      <w:r w:rsidRPr="003763B4">
        <w:rPr>
          <w:rFonts w:cs="Arial"/>
          <w:szCs w:val="18"/>
        </w:rPr>
        <w:t xml:space="preserve">Failure to submit the requested documentation within ten (10) business days of notice will disqualify the </w:t>
      </w:r>
      <w:r w:rsidR="009D7E41">
        <w:rPr>
          <w:rFonts w:cs="Arial"/>
          <w:szCs w:val="18"/>
        </w:rPr>
        <w:t>bidder</w:t>
      </w:r>
      <w:r w:rsidR="000215E4" w:rsidRPr="003763B4">
        <w:rPr>
          <w:rFonts w:cs="Arial"/>
          <w:szCs w:val="18"/>
        </w:rPr>
        <w:t xml:space="preserve"> </w:t>
      </w:r>
      <w:r w:rsidRPr="003763B4">
        <w:rPr>
          <w:rFonts w:cs="Arial"/>
          <w:szCs w:val="18"/>
        </w:rPr>
        <w:t>from consideration of the preference.</w:t>
      </w:r>
    </w:p>
    <w:p w14:paraId="7971EBB6" w14:textId="77777777" w:rsidR="000E4D31" w:rsidRPr="002B2CFA" w:rsidRDefault="000E4D31" w:rsidP="00EA352C">
      <w:pPr>
        <w:pStyle w:val="Level2Body"/>
      </w:pPr>
    </w:p>
    <w:p w14:paraId="226CB090" w14:textId="77777777" w:rsidR="00883C4A" w:rsidRPr="003763B4" w:rsidRDefault="00883C4A" w:rsidP="005505D5">
      <w:pPr>
        <w:pStyle w:val="Level2"/>
        <w:numPr>
          <w:ilvl w:val="1"/>
          <w:numId w:val="7"/>
        </w:numPr>
        <w:jc w:val="both"/>
      </w:pPr>
      <w:bookmarkStart w:id="55" w:name="_Toc136524439"/>
      <w:r w:rsidRPr="003763B4">
        <w:t>BEST AND FINAL OFFER</w:t>
      </w:r>
      <w:bookmarkEnd w:id="55"/>
    </w:p>
    <w:p w14:paraId="3EBE44AD" w14:textId="77777777" w:rsidR="009A34E6" w:rsidRDefault="00066A8A" w:rsidP="00B63AA9">
      <w:pPr>
        <w:pStyle w:val="Level2Body"/>
      </w:pPr>
      <w:r>
        <w:t>Each b</w:t>
      </w:r>
      <w:r w:rsidR="009A34E6">
        <w:t xml:space="preserve">idder should provide </w:t>
      </w:r>
      <w:r>
        <w:t>its</w:t>
      </w:r>
      <w:r w:rsidR="009A34E6">
        <w:t xml:space="preserve"> best offer with the</w:t>
      </w:r>
      <w:r w:rsidR="00691EA6">
        <w:t>ir</w:t>
      </w:r>
      <w:r w:rsidR="009A34E6">
        <w:t xml:space="preserve"> original proposal response and should not expect the State to request a best and final offer (BAFO).</w:t>
      </w:r>
    </w:p>
    <w:p w14:paraId="245D7BD0" w14:textId="77777777" w:rsidR="009A34E6" w:rsidRDefault="009A34E6" w:rsidP="00B63AA9">
      <w:pPr>
        <w:pStyle w:val="Level2Body"/>
      </w:pPr>
    </w:p>
    <w:p w14:paraId="3163A1AC" w14:textId="77777777" w:rsidR="00883C4A" w:rsidRPr="002B2CFA" w:rsidRDefault="00855A82" w:rsidP="00B63AA9">
      <w:pPr>
        <w:pStyle w:val="Level2Body"/>
      </w:pPr>
      <w:r w:rsidRPr="002B2CFA">
        <w:t xml:space="preserve">The State reserves the right to conduct more than one </w:t>
      </w:r>
      <w:r w:rsidR="00066A8A">
        <w:t>BAFO or to not offer every bidder an opportunity to submit a BAFO</w:t>
      </w:r>
      <w:r w:rsidRPr="002B2CFA">
        <w:t>.</w:t>
      </w:r>
      <w:r w:rsidR="00883C4A" w:rsidRPr="002B2CFA">
        <w:t xml:space="preserve">  </w:t>
      </w:r>
      <w:r w:rsidR="00FE00E3">
        <w:t>If requested by the State, the BAFO must be submitted on the BAFO Cost Proposal form</w:t>
      </w:r>
      <w:r w:rsidR="00EA352C">
        <w:t xml:space="preserve"> and in accordance with the State’s instructions</w:t>
      </w:r>
      <w:r w:rsidR="00FE00E3">
        <w:t xml:space="preserve">.  Failure to submit a requested BAFO </w:t>
      </w:r>
      <w:r w:rsidR="00EA352C">
        <w:t xml:space="preserve">or failure to submit a BAFO in accordance with the State’s instructions </w:t>
      </w:r>
      <w:r w:rsidR="00FE00E3">
        <w:t>may result in rejection of the bidder’s entire proposal response.</w:t>
      </w:r>
      <w:r w:rsidR="00EA352C">
        <w:t xml:space="preserve"> BAFOs may be scored and ranked by the Evaluation Committee. </w:t>
      </w:r>
    </w:p>
    <w:p w14:paraId="563E056C" w14:textId="77777777" w:rsidR="008C1AFE" w:rsidRPr="003763B4" w:rsidRDefault="008C1AFE" w:rsidP="00D53335">
      <w:pPr>
        <w:pStyle w:val="Level2Body"/>
        <w:rPr>
          <w:rFonts w:cs="Arial"/>
          <w:szCs w:val="18"/>
        </w:rPr>
      </w:pPr>
    </w:p>
    <w:p w14:paraId="2462D415" w14:textId="77777777" w:rsidR="00E21034" w:rsidRPr="002B2CFA" w:rsidRDefault="008C1AFE" w:rsidP="005505D5">
      <w:pPr>
        <w:pStyle w:val="Level2"/>
        <w:numPr>
          <w:ilvl w:val="1"/>
          <w:numId w:val="7"/>
        </w:numPr>
        <w:jc w:val="both"/>
      </w:pPr>
      <w:bookmarkStart w:id="56" w:name="_Toc136524440"/>
      <w:r w:rsidRPr="00514090">
        <w:t xml:space="preserve">REFERENCE </w:t>
      </w:r>
      <w:r w:rsidR="005A69D8" w:rsidRPr="00514090">
        <w:t xml:space="preserve">AND CREDIT </w:t>
      </w:r>
      <w:r w:rsidRPr="00514090">
        <w:t>CHECKS</w:t>
      </w:r>
      <w:bookmarkEnd w:id="56"/>
    </w:p>
    <w:p w14:paraId="7E6EE6EB" w14:textId="77777777" w:rsidR="00082250" w:rsidRPr="002B2CFA" w:rsidRDefault="008C1AFE" w:rsidP="00B63AA9">
      <w:pPr>
        <w:pStyle w:val="Level2Body"/>
      </w:pPr>
      <w:r w:rsidRPr="002B2CFA">
        <w:t xml:space="preserve">The State reserves the right to </w:t>
      </w:r>
      <w:r w:rsidR="005A69D8" w:rsidRPr="002B2CFA">
        <w:t xml:space="preserve">conduct and consider reference and credit </w:t>
      </w:r>
      <w:r w:rsidRPr="002B2CFA">
        <w:t>check</w:t>
      </w:r>
      <w:r w:rsidR="005A69D8" w:rsidRPr="002B2CFA">
        <w:t xml:space="preserve">s.  </w:t>
      </w:r>
      <w:r w:rsidR="00082250" w:rsidRPr="002B2CFA">
        <w:t>The State reserves the right to use third parties to conduct reference and credit checks.</w:t>
      </w:r>
      <w:r w:rsidR="00082250">
        <w:t xml:space="preserve">  </w:t>
      </w:r>
      <w:r w:rsidR="00082250" w:rsidRPr="002B2CFA">
        <w:t xml:space="preserve">By submitting a proposal in response to this </w:t>
      </w:r>
      <w:r w:rsidR="00327978">
        <w:t>Request for Proposal</w:t>
      </w:r>
      <w:r w:rsidR="00082250" w:rsidRPr="002B2CFA">
        <w:t xml:space="preserve">, the </w:t>
      </w:r>
      <w:r w:rsidR="009D7E41">
        <w:t>bidder</w:t>
      </w:r>
      <w:r w:rsidR="000215E4" w:rsidRPr="002B2CFA">
        <w:t xml:space="preserve"> </w:t>
      </w:r>
      <w:r w:rsidR="00082250" w:rsidRPr="002B2CFA">
        <w:t xml:space="preserve">grants to the State the right to contact or arrange a visit in person with any or all of the </w:t>
      </w:r>
      <w:r w:rsidR="009D7E41">
        <w:t>bidder’s</w:t>
      </w:r>
      <w:r w:rsidR="000215E4" w:rsidRPr="002B2CFA">
        <w:t xml:space="preserve"> </w:t>
      </w:r>
      <w:r w:rsidR="00082250" w:rsidRPr="002B2CFA">
        <w:t>clients.</w:t>
      </w:r>
      <w:r w:rsidR="00082250">
        <w:t xml:space="preserve">    R</w:t>
      </w:r>
      <w:r w:rsidR="00082250" w:rsidRPr="002B2CFA">
        <w:t>eference and credit checks may be grounds to reject a proposal, withdraw an intent to award</w:t>
      </w:r>
      <w:r w:rsidR="00082250">
        <w:t>,</w:t>
      </w:r>
      <w:r w:rsidR="00082250" w:rsidRPr="002B2CFA">
        <w:t xml:space="preserve"> or </w:t>
      </w:r>
      <w:r w:rsidR="00082250">
        <w:t xml:space="preserve">rescind the </w:t>
      </w:r>
      <w:r w:rsidR="00082250" w:rsidRPr="002B2CFA">
        <w:t xml:space="preserve">award of a contract.  </w:t>
      </w:r>
    </w:p>
    <w:p w14:paraId="7F9DB589" w14:textId="77777777" w:rsidR="00883C4A" w:rsidRPr="003763B4" w:rsidRDefault="00883C4A" w:rsidP="00B63AA9">
      <w:pPr>
        <w:pStyle w:val="Level2Body"/>
      </w:pPr>
    </w:p>
    <w:p w14:paraId="604A45D3" w14:textId="77777777" w:rsidR="00883C4A" w:rsidRPr="002B2CFA" w:rsidRDefault="00883C4A" w:rsidP="005505D5">
      <w:pPr>
        <w:pStyle w:val="Level2"/>
        <w:numPr>
          <w:ilvl w:val="1"/>
          <w:numId w:val="7"/>
        </w:numPr>
        <w:jc w:val="both"/>
      </w:pPr>
      <w:bookmarkStart w:id="57" w:name="_Toc136524441"/>
      <w:r w:rsidRPr="003763B4">
        <w:t>AWARD</w:t>
      </w:r>
      <w:bookmarkEnd w:id="57"/>
      <w:r w:rsidRPr="002B2CFA">
        <w:t xml:space="preserve">     </w:t>
      </w:r>
    </w:p>
    <w:p w14:paraId="1C658FA3" w14:textId="733CEF0B" w:rsidR="00BC7C8C" w:rsidRDefault="00BC7C8C" w:rsidP="00B63AA9">
      <w:pPr>
        <w:pStyle w:val="Level2Body"/>
      </w:pPr>
      <w:bookmarkStart w:id="58" w:name="_Toc205105365"/>
      <w:bookmarkStart w:id="59" w:name="_Toc205112165"/>
      <w:bookmarkStart w:id="60" w:name="_Toc205264269"/>
      <w:bookmarkStart w:id="61" w:name="_Toc205264384"/>
      <w:bookmarkStart w:id="62" w:name="_Toc205264499"/>
      <w:bookmarkStart w:id="63" w:name="_Toc205264612"/>
      <w:bookmarkStart w:id="64" w:name="_Toc205264725"/>
      <w:bookmarkStart w:id="65" w:name="_Toc205264839"/>
      <w:bookmarkStart w:id="66" w:name="_Toc205265403"/>
      <w:bookmarkStart w:id="67" w:name="_Toc205105369"/>
      <w:bookmarkStart w:id="68" w:name="_Toc205112169"/>
      <w:bookmarkStart w:id="69" w:name="_Toc205263604"/>
      <w:bookmarkStart w:id="70" w:name="_Toc205264274"/>
      <w:bookmarkStart w:id="71" w:name="_Toc205264389"/>
      <w:bookmarkStart w:id="72" w:name="_Toc205264504"/>
      <w:bookmarkStart w:id="73" w:name="_Toc205264617"/>
      <w:bookmarkStart w:id="74" w:name="_Toc205264730"/>
      <w:bookmarkStart w:id="75" w:name="_Toc205264844"/>
      <w:bookmarkStart w:id="76" w:name="_Toc205265408"/>
      <w:bookmarkStart w:id="77" w:name="_Toc205105372"/>
      <w:bookmarkStart w:id="78" w:name="_Toc205112172"/>
      <w:bookmarkStart w:id="79" w:name="_Toc205263607"/>
      <w:bookmarkStart w:id="80" w:name="_Toc205264277"/>
      <w:bookmarkStart w:id="81" w:name="_Toc205264392"/>
      <w:bookmarkStart w:id="82" w:name="_Toc205264507"/>
      <w:bookmarkStart w:id="83" w:name="_Toc205264620"/>
      <w:bookmarkStart w:id="84" w:name="_Toc205264733"/>
      <w:bookmarkStart w:id="85" w:name="_Toc205264847"/>
      <w:bookmarkStart w:id="86" w:name="_Toc205265411"/>
      <w:bookmarkStart w:id="87" w:name="_Toc205105374"/>
      <w:bookmarkStart w:id="88" w:name="_Toc205112174"/>
      <w:bookmarkStart w:id="89" w:name="_Toc205263609"/>
      <w:bookmarkStart w:id="90" w:name="_Toc205264279"/>
      <w:bookmarkStart w:id="91" w:name="_Toc205264394"/>
      <w:bookmarkStart w:id="92" w:name="_Toc205264509"/>
      <w:bookmarkStart w:id="93" w:name="_Toc205264622"/>
      <w:bookmarkStart w:id="94" w:name="_Toc205264735"/>
      <w:bookmarkStart w:id="95" w:name="_Toc205264849"/>
      <w:bookmarkStart w:id="96" w:name="_Toc205265413"/>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r>
        <w:t>The State reserves the right</w:t>
      </w:r>
      <w:r w:rsidR="00FA0A73">
        <w:t xml:space="preserve"> </w:t>
      </w:r>
      <w:r w:rsidR="00627B91">
        <w:t xml:space="preserve">to </w:t>
      </w:r>
      <w:r w:rsidR="00FA0A73">
        <w:t>evaluate proposals and</w:t>
      </w:r>
      <w:r>
        <w:t xml:space="preserve"> award contracts in a manner utilizing </w:t>
      </w:r>
      <w:r w:rsidR="00FA0A73">
        <w:t>criteria</w:t>
      </w:r>
      <w:r>
        <w:t xml:space="preserve"> selected </w:t>
      </w:r>
      <w:r w:rsidR="00882809">
        <w:t xml:space="preserve">at </w:t>
      </w:r>
      <w:r>
        <w:t>the State</w:t>
      </w:r>
      <w:r w:rsidR="00537965">
        <w:t>’</w:t>
      </w:r>
      <w:r>
        <w:t>s</w:t>
      </w:r>
      <w:r w:rsidR="00882809">
        <w:t xml:space="preserve"> discretion and in the </w:t>
      </w:r>
      <w:r w:rsidR="00791FEB">
        <w:t xml:space="preserve">State’s </w:t>
      </w:r>
      <w:r>
        <w:t>best interest</w:t>
      </w:r>
      <w:r w:rsidR="00FA0A73">
        <w:t xml:space="preserve">. </w:t>
      </w:r>
      <w:r>
        <w:t>After evaluation</w:t>
      </w:r>
      <w:r w:rsidR="00C41E34">
        <w:t xml:space="preserve"> </w:t>
      </w:r>
      <w:r>
        <w:t>of the proposals</w:t>
      </w:r>
      <w:r w:rsidR="00C41E34">
        <w:t xml:space="preserve">, or at any point in the </w:t>
      </w:r>
      <w:r w:rsidR="00327978">
        <w:t>Request for Proposal</w:t>
      </w:r>
      <w:r w:rsidR="008E1AD8">
        <w:t xml:space="preserve"> </w:t>
      </w:r>
      <w:r w:rsidR="00604D9D">
        <w:t>process,</w:t>
      </w:r>
      <w:r w:rsidR="00C41E34">
        <w:t xml:space="preserve"> </w:t>
      </w:r>
      <w:r>
        <w:t>the State of Nebraska may take one or more of the following actions:</w:t>
      </w:r>
    </w:p>
    <w:p w14:paraId="7F442DD6" w14:textId="77777777" w:rsidR="00BC7C8C" w:rsidRDefault="00BC7C8C" w:rsidP="00B63AA9">
      <w:pPr>
        <w:pStyle w:val="Level2Body"/>
      </w:pPr>
    </w:p>
    <w:p w14:paraId="759F71D6" w14:textId="77777777" w:rsidR="00FA2632" w:rsidRDefault="00A70E93" w:rsidP="005505D5">
      <w:pPr>
        <w:pStyle w:val="Level3"/>
        <w:tabs>
          <w:tab w:val="num" w:pos="1440"/>
        </w:tabs>
        <w:jc w:val="both"/>
      </w:pPr>
      <w:r>
        <w:t xml:space="preserve">Amend the </w:t>
      </w:r>
      <w:r w:rsidR="00327978">
        <w:t>Request for Proposal</w:t>
      </w:r>
      <w:r w:rsidR="00E97AFD">
        <w:t>,</w:t>
      </w:r>
    </w:p>
    <w:p w14:paraId="00DF0BC4" w14:textId="77777777" w:rsidR="00A70E93" w:rsidRDefault="00FA2632" w:rsidP="005505D5">
      <w:pPr>
        <w:pStyle w:val="Level3"/>
        <w:tabs>
          <w:tab w:val="num" w:pos="1440"/>
        </w:tabs>
        <w:jc w:val="both"/>
      </w:pPr>
      <w:r>
        <w:t>Extend</w:t>
      </w:r>
      <w:r w:rsidR="00882809">
        <w:t xml:space="preserve"> the time of</w:t>
      </w:r>
      <w:r>
        <w:t xml:space="preserve"> or establish a new </w:t>
      </w:r>
      <w:r w:rsidR="00627B91">
        <w:t xml:space="preserve">proposal </w:t>
      </w:r>
      <w:r>
        <w:t>opening</w:t>
      </w:r>
      <w:r w:rsidR="00882809">
        <w:t xml:space="preserve"> time</w:t>
      </w:r>
      <w:r w:rsidR="00E97AFD">
        <w:t>,</w:t>
      </w:r>
    </w:p>
    <w:p w14:paraId="07D31CC6" w14:textId="77777777" w:rsidR="00FA2632" w:rsidRDefault="00FA2632" w:rsidP="005505D5">
      <w:pPr>
        <w:pStyle w:val="Level3"/>
        <w:tabs>
          <w:tab w:val="num" w:pos="1440"/>
        </w:tabs>
        <w:jc w:val="both"/>
      </w:pPr>
      <w:r>
        <w:t xml:space="preserve">Waive deviations or errors in </w:t>
      </w:r>
      <w:r w:rsidR="00FA0A73">
        <w:t xml:space="preserve">the State’s </w:t>
      </w:r>
      <w:r w:rsidR="00327978">
        <w:t>Request for Proposal</w:t>
      </w:r>
      <w:r w:rsidR="008E1AD8">
        <w:t xml:space="preserve"> </w:t>
      </w:r>
      <w:r w:rsidR="00FA0A73">
        <w:t xml:space="preserve">process and in </w:t>
      </w:r>
      <w:r w:rsidR="009D7E41">
        <w:t>bidder</w:t>
      </w:r>
      <w:r w:rsidR="000215E4">
        <w:t xml:space="preserve"> </w:t>
      </w:r>
      <w:r>
        <w:t xml:space="preserve">proposals that are not material, do not compromise the </w:t>
      </w:r>
      <w:r w:rsidR="00327978">
        <w:t>Request for Proposal</w:t>
      </w:r>
      <w:r w:rsidR="008E1AD8">
        <w:t xml:space="preserve"> </w:t>
      </w:r>
      <w:r w:rsidR="00FA0A73">
        <w:t xml:space="preserve">process or a </w:t>
      </w:r>
      <w:r w:rsidR="009D7E41">
        <w:t>bidder’s</w:t>
      </w:r>
      <w:r w:rsidR="000215E4">
        <w:t xml:space="preserve"> </w:t>
      </w:r>
      <w:r>
        <w:t xml:space="preserve">proposal, and do not improve </w:t>
      </w:r>
      <w:r w:rsidR="00FA0A73">
        <w:t>a</w:t>
      </w:r>
      <w:r>
        <w:t xml:space="preserve"> </w:t>
      </w:r>
      <w:r w:rsidR="009D7E41">
        <w:t>bidder’s</w:t>
      </w:r>
      <w:r w:rsidR="000215E4">
        <w:t xml:space="preserve"> </w:t>
      </w:r>
      <w:r w:rsidR="00FA0A73">
        <w:t>competitive position</w:t>
      </w:r>
      <w:r w:rsidR="00E97AFD">
        <w:t>,</w:t>
      </w:r>
    </w:p>
    <w:p w14:paraId="49037EBE" w14:textId="77777777" w:rsidR="00BC7C8C" w:rsidRDefault="00BC7C8C" w:rsidP="005505D5">
      <w:pPr>
        <w:pStyle w:val="Level3"/>
        <w:tabs>
          <w:tab w:val="num" w:pos="1440"/>
        </w:tabs>
        <w:jc w:val="both"/>
      </w:pPr>
      <w:r>
        <w:t>Accept or reject a portion of or all of a proposal</w:t>
      </w:r>
      <w:r w:rsidR="00E97AFD">
        <w:t>,</w:t>
      </w:r>
    </w:p>
    <w:p w14:paraId="262227D0" w14:textId="77777777" w:rsidR="00BC7C8C" w:rsidRDefault="00BC7C8C" w:rsidP="005505D5">
      <w:pPr>
        <w:pStyle w:val="Level3"/>
        <w:tabs>
          <w:tab w:val="num" w:pos="1440"/>
        </w:tabs>
        <w:jc w:val="both"/>
      </w:pPr>
      <w:r>
        <w:t>Accept or reject all proposals</w:t>
      </w:r>
      <w:r w:rsidR="00E97AFD">
        <w:t>,</w:t>
      </w:r>
    </w:p>
    <w:p w14:paraId="075E1E33" w14:textId="77777777" w:rsidR="00BC7C8C" w:rsidRDefault="00BC7C8C" w:rsidP="005505D5">
      <w:pPr>
        <w:pStyle w:val="Level3"/>
        <w:tabs>
          <w:tab w:val="num" w:pos="1440"/>
        </w:tabs>
        <w:jc w:val="both"/>
      </w:pPr>
      <w:r>
        <w:t xml:space="preserve">Withdraw the </w:t>
      </w:r>
      <w:r w:rsidR="00327978">
        <w:t>Request for Proposal</w:t>
      </w:r>
      <w:r>
        <w:t>;</w:t>
      </w:r>
    </w:p>
    <w:p w14:paraId="40B93084" w14:textId="77777777" w:rsidR="00BC7C8C" w:rsidRDefault="00BC7C8C" w:rsidP="005505D5">
      <w:pPr>
        <w:pStyle w:val="Level3"/>
        <w:tabs>
          <w:tab w:val="num" w:pos="1440"/>
        </w:tabs>
        <w:jc w:val="both"/>
      </w:pPr>
      <w:r>
        <w:t xml:space="preserve">Elect to rebid the </w:t>
      </w:r>
      <w:r w:rsidR="00327978">
        <w:t>Request for Proposal</w:t>
      </w:r>
      <w:r>
        <w:t>;</w:t>
      </w:r>
    </w:p>
    <w:p w14:paraId="1B871551" w14:textId="77777777" w:rsidR="00BC7C8C" w:rsidRDefault="00BC7C8C" w:rsidP="005505D5">
      <w:pPr>
        <w:pStyle w:val="Level3"/>
        <w:tabs>
          <w:tab w:val="num" w:pos="1440"/>
        </w:tabs>
        <w:jc w:val="both"/>
      </w:pPr>
      <w:r>
        <w:t xml:space="preserve">Award single lines or multiple lines to one or more </w:t>
      </w:r>
      <w:r w:rsidR="009D7E41">
        <w:t>bidders</w:t>
      </w:r>
      <w:r>
        <w:t>; or,</w:t>
      </w:r>
    </w:p>
    <w:p w14:paraId="28498457" w14:textId="77777777" w:rsidR="00BC7C8C" w:rsidRDefault="00BC7C8C" w:rsidP="005505D5">
      <w:pPr>
        <w:pStyle w:val="Level3"/>
        <w:tabs>
          <w:tab w:val="num" w:pos="1440"/>
        </w:tabs>
        <w:jc w:val="both"/>
      </w:pPr>
      <w:r>
        <w:t xml:space="preserve">Award one or more </w:t>
      </w:r>
      <w:r w:rsidR="00FA2632">
        <w:t xml:space="preserve">all-inclusive </w:t>
      </w:r>
      <w:r>
        <w:t>contracts.</w:t>
      </w:r>
    </w:p>
    <w:p w14:paraId="2766D520" w14:textId="77777777" w:rsidR="00BC7C8C" w:rsidRPr="00514090" w:rsidRDefault="00BC7C8C" w:rsidP="00B63AA9">
      <w:pPr>
        <w:pStyle w:val="Level2Body"/>
      </w:pPr>
    </w:p>
    <w:p w14:paraId="502A0CC5" w14:textId="77777777" w:rsidR="00BC7C8C" w:rsidRPr="00BB47FC" w:rsidRDefault="00BC7C8C" w:rsidP="00B63AA9">
      <w:pPr>
        <w:pStyle w:val="Level2Body"/>
      </w:pPr>
      <w:r w:rsidRPr="00BB47FC">
        <w:t>The State of Nebraska may consider, but is not limited to</w:t>
      </w:r>
      <w:r w:rsidR="00A70E93" w:rsidRPr="00BB47FC">
        <w:t xml:space="preserve"> considering</w:t>
      </w:r>
      <w:r w:rsidRPr="00BB47FC">
        <w:t>, one or more of the following award criteria:</w:t>
      </w:r>
    </w:p>
    <w:p w14:paraId="7838CA8A" w14:textId="77777777" w:rsidR="00BC7C8C" w:rsidRPr="00DB520A" w:rsidRDefault="00BC7C8C" w:rsidP="00D53335">
      <w:pPr>
        <w:pStyle w:val="Level2Body"/>
      </w:pPr>
    </w:p>
    <w:p w14:paraId="35BEFC55" w14:textId="77777777" w:rsidR="00BC7C8C" w:rsidRPr="009F51CF" w:rsidRDefault="00BC7C8C" w:rsidP="005505D5">
      <w:pPr>
        <w:pStyle w:val="Level3"/>
        <w:numPr>
          <w:ilvl w:val="2"/>
          <w:numId w:val="10"/>
        </w:numPr>
        <w:tabs>
          <w:tab w:val="num" w:pos="1440"/>
        </w:tabs>
        <w:jc w:val="both"/>
      </w:pPr>
      <w:r w:rsidRPr="009F51CF">
        <w:t>Price</w:t>
      </w:r>
      <w:r w:rsidR="00E97AFD">
        <w:t>,</w:t>
      </w:r>
    </w:p>
    <w:p w14:paraId="7AE30771" w14:textId="77777777" w:rsidR="00BC7C8C" w:rsidRPr="00294861" w:rsidRDefault="00BC7C8C" w:rsidP="005505D5">
      <w:pPr>
        <w:pStyle w:val="Level3"/>
        <w:tabs>
          <w:tab w:val="num" w:pos="1440"/>
        </w:tabs>
        <w:jc w:val="both"/>
      </w:pPr>
      <w:r w:rsidRPr="00294861">
        <w:t>Location</w:t>
      </w:r>
      <w:r w:rsidR="00E97AFD">
        <w:t>,</w:t>
      </w:r>
    </w:p>
    <w:p w14:paraId="72A16D96" w14:textId="77777777" w:rsidR="00BC7C8C" w:rsidRPr="006D6B05" w:rsidRDefault="00BC7C8C" w:rsidP="005505D5">
      <w:pPr>
        <w:pStyle w:val="Level3"/>
        <w:tabs>
          <w:tab w:val="num" w:pos="1440"/>
        </w:tabs>
        <w:jc w:val="both"/>
      </w:pPr>
      <w:r w:rsidRPr="006D6B05">
        <w:t>Quality</w:t>
      </w:r>
      <w:r w:rsidR="00E97AFD">
        <w:t>,</w:t>
      </w:r>
      <w:r w:rsidRPr="006D6B05">
        <w:t xml:space="preserve"> </w:t>
      </w:r>
    </w:p>
    <w:p w14:paraId="35F6174B" w14:textId="77777777" w:rsidR="00BC7C8C" w:rsidRPr="00563D07" w:rsidRDefault="00BC7C8C" w:rsidP="005505D5">
      <w:pPr>
        <w:pStyle w:val="Level3"/>
        <w:tabs>
          <w:tab w:val="num" w:pos="1440"/>
        </w:tabs>
        <w:jc w:val="both"/>
      </w:pPr>
      <w:r w:rsidRPr="00563D07">
        <w:t>Delivery time</w:t>
      </w:r>
      <w:r w:rsidR="00E97AFD">
        <w:t>,</w:t>
      </w:r>
    </w:p>
    <w:p w14:paraId="3CE85F34" w14:textId="77777777" w:rsidR="00882809" w:rsidRPr="009D15C7" w:rsidRDefault="009D7E41" w:rsidP="005505D5">
      <w:pPr>
        <w:pStyle w:val="Level3"/>
        <w:tabs>
          <w:tab w:val="num" w:pos="1440"/>
        </w:tabs>
        <w:jc w:val="both"/>
      </w:pPr>
      <w:r>
        <w:t>Bidder</w:t>
      </w:r>
      <w:r w:rsidR="000215E4" w:rsidRPr="009D15C7">
        <w:t xml:space="preserve"> </w:t>
      </w:r>
      <w:r w:rsidR="00882809" w:rsidRPr="009D15C7">
        <w:t>qualifications and capabilities</w:t>
      </w:r>
      <w:r w:rsidR="00E97AFD">
        <w:t>,</w:t>
      </w:r>
    </w:p>
    <w:p w14:paraId="39992841" w14:textId="77777777" w:rsidR="00BC7C8C" w:rsidRPr="00A805D8" w:rsidRDefault="00BC7C8C" w:rsidP="005505D5">
      <w:pPr>
        <w:pStyle w:val="Level3"/>
        <w:tabs>
          <w:tab w:val="num" w:pos="1440"/>
        </w:tabs>
        <w:jc w:val="both"/>
      </w:pPr>
      <w:r w:rsidRPr="00A805D8">
        <w:t>State contract management requirements and/or costs</w:t>
      </w:r>
      <w:r w:rsidR="008A58F5" w:rsidRPr="00A805D8">
        <w:t>;</w:t>
      </w:r>
      <w:r w:rsidR="00FA0A73" w:rsidRPr="00A805D8">
        <w:t xml:space="preserve"> </w:t>
      </w:r>
      <w:r w:rsidR="00882809" w:rsidRPr="00A805D8">
        <w:t>and,</w:t>
      </w:r>
    </w:p>
    <w:p w14:paraId="43AA21B3" w14:textId="2A48EB5C" w:rsidR="00BC7C8C" w:rsidRPr="00BB47FC" w:rsidRDefault="00D53BAD" w:rsidP="005505D5">
      <w:pPr>
        <w:pStyle w:val="Level3"/>
        <w:tabs>
          <w:tab w:val="num" w:pos="1440"/>
        </w:tabs>
        <w:jc w:val="both"/>
      </w:pPr>
      <w:r>
        <w:t xml:space="preserve">Ability to provide services at more than one location. </w:t>
      </w:r>
    </w:p>
    <w:p w14:paraId="70DBB2EE" w14:textId="77777777" w:rsidR="00BC7C8C" w:rsidRDefault="00BC7C8C" w:rsidP="00B63AA9">
      <w:pPr>
        <w:pStyle w:val="Level2Body"/>
      </w:pPr>
    </w:p>
    <w:p w14:paraId="376C4BAC" w14:textId="77777777" w:rsidR="00A70E93" w:rsidRPr="003763B4" w:rsidRDefault="00882809" w:rsidP="00B63AA9">
      <w:pPr>
        <w:pStyle w:val="Level2Body"/>
      </w:pPr>
      <w:r w:rsidRPr="002B2CFA">
        <w:t xml:space="preserve">The </w:t>
      </w:r>
      <w:r w:rsidR="00327978">
        <w:t>Request for Proposal</w:t>
      </w:r>
      <w:r w:rsidR="008E1AD8" w:rsidRPr="002B2CFA">
        <w:t xml:space="preserve"> </w:t>
      </w:r>
      <w:r w:rsidRPr="002B2CFA">
        <w:t>does not commit the State to award a contract.</w:t>
      </w:r>
      <w:r>
        <w:t xml:space="preserve">  </w:t>
      </w:r>
      <w:r w:rsidR="00A70E93" w:rsidRPr="003763B4">
        <w:t>Once intent to award decision has been determined, it will be posted to the Internet at:</w:t>
      </w:r>
    </w:p>
    <w:p w14:paraId="509FDF06" w14:textId="77777777" w:rsidR="00A70E93" w:rsidRPr="00D83826" w:rsidRDefault="00D71598" w:rsidP="00D53335">
      <w:pPr>
        <w:pStyle w:val="Level2Body"/>
      </w:pPr>
      <w:hyperlink r:id="rId24" w:history="1">
        <w:r w:rsidR="00FE00E3" w:rsidRPr="00FE00E3">
          <w:rPr>
            <w:rStyle w:val="Hyperlink"/>
            <w:rFonts w:cs="Arial"/>
            <w:sz w:val="18"/>
            <w:szCs w:val="18"/>
            <w:highlight w:val="yellow"/>
          </w:rPr>
          <w:t>https://das.nebraska.gov/materiel/</w:t>
        </w:r>
        <w:r w:rsidR="00FE00E3" w:rsidRPr="00A25BFF">
          <w:rPr>
            <w:rStyle w:val="Hyperlink"/>
            <w:rFonts w:cs="Arial"/>
            <w:sz w:val="18"/>
            <w:szCs w:val="18"/>
            <w:highlight w:val="yellow"/>
          </w:rPr>
          <w:t>bidopps.html</w:t>
        </w:r>
      </w:hyperlink>
    </w:p>
    <w:p w14:paraId="203BC558" w14:textId="77777777" w:rsidR="00A70E93" w:rsidRPr="003763B4" w:rsidRDefault="00A70E93" w:rsidP="00D53335">
      <w:pPr>
        <w:pStyle w:val="Level2Body"/>
        <w:rPr>
          <w:rFonts w:cs="Arial"/>
          <w:szCs w:val="18"/>
        </w:rPr>
      </w:pPr>
    </w:p>
    <w:p w14:paraId="300E847B" w14:textId="77777777" w:rsidR="00A70E93" w:rsidRPr="003763B4" w:rsidRDefault="00454CC9" w:rsidP="00D53335">
      <w:pPr>
        <w:pStyle w:val="Level2Body"/>
      </w:pPr>
      <w:r w:rsidRPr="003763B4">
        <w:t xml:space="preserve">Any protests must be filed by a </w:t>
      </w:r>
      <w:r w:rsidR="009D7E41">
        <w:t>bidder</w:t>
      </w:r>
      <w:r w:rsidRPr="003763B4">
        <w:t xml:space="preserve"> within ten (10) business days after the intent to award decision is posted to the Internet.</w:t>
      </w:r>
      <w:r>
        <w:t xml:space="preserve">  </w:t>
      </w:r>
      <w:r w:rsidR="00A70E93" w:rsidRPr="003763B4">
        <w:t>Grievance and protest procedure is available on the Internet at:</w:t>
      </w:r>
    </w:p>
    <w:bookmarkStart w:id="97" w:name="_Hlk126081379"/>
    <w:p w14:paraId="37FD2F69" w14:textId="77777777" w:rsidR="00A70E93" w:rsidRDefault="00527F46" w:rsidP="00EA352C">
      <w:pPr>
        <w:pStyle w:val="Level2Body"/>
      </w:pPr>
      <w:r>
        <w:fldChar w:fldCharType="begin"/>
      </w:r>
      <w:r>
        <w:instrText xml:space="preserve"> HYPERLINK "https://das.nebraska.gov/materiel/docs/pdf/ProtestGrievanceWithGuidance_08042021.pdf%20" </w:instrText>
      </w:r>
      <w:r>
        <w:fldChar w:fldCharType="separate"/>
      </w:r>
      <w:r w:rsidRPr="00527F46">
        <w:rPr>
          <w:rStyle w:val="Hyperlink"/>
          <w:sz w:val="18"/>
        </w:rPr>
        <w:t>https://das.nebraska.gov/materiel/docs/pdf/ProtestGrievanceWithGuidance_08042021.pdf%20</w:t>
      </w:r>
      <w:r>
        <w:fldChar w:fldCharType="end"/>
      </w:r>
    </w:p>
    <w:bookmarkEnd w:id="97"/>
    <w:p w14:paraId="0710A8FD" w14:textId="77777777" w:rsidR="00E55973" w:rsidRPr="00E55973" w:rsidRDefault="00E55973" w:rsidP="00EA352C">
      <w:pPr>
        <w:pStyle w:val="Level2Body"/>
        <w:ind w:left="0"/>
      </w:pPr>
    </w:p>
    <w:p w14:paraId="252F9D38" w14:textId="77777777" w:rsidR="00E55973" w:rsidRPr="00E55973" w:rsidRDefault="00E55973" w:rsidP="005505D5">
      <w:pPr>
        <w:pStyle w:val="Level2"/>
        <w:numPr>
          <w:ilvl w:val="1"/>
          <w:numId w:val="7"/>
        </w:numPr>
        <w:jc w:val="both"/>
      </w:pPr>
      <w:bookmarkStart w:id="98" w:name="_Toc494097018"/>
      <w:bookmarkStart w:id="99" w:name="_Toc136524442"/>
      <w:r w:rsidRPr="00E55973">
        <w:t xml:space="preserve">LUMP SUM OR </w:t>
      </w:r>
      <w:r w:rsidR="008E1D23">
        <w:t>“</w:t>
      </w:r>
      <w:r w:rsidRPr="00E55973">
        <w:t>ALL OR NONE” PROPOSALS</w:t>
      </w:r>
      <w:bookmarkEnd w:id="98"/>
      <w:bookmarkEnd w:id="99"/>
    </w:p>
    <w:p w14:paraId="2EAF46BC" w14:textId="77777777" w:rsidR="00E55973" w:rsidRPr="00E55973" w:rsidRDefault="00E55973" w:rsidP="00B63AA9">
      <w:pPr>
        <w:pStyle w:val="Level2Body"/>
      </w:pPr>
      <w:r w:rsidRPr="00E55973">
        <w:t xml:space="preserve">The State reserves the right to purchase item-by-item, by groups or as a total when the State may benefit by so doing.  </w:t>
      </w:r>
      <w:r w:rsidR="009D7E41">
        <w:t>Bidders</w:t>
      </w:r>
      <w:r w:rsidRPr="00E55973">
        <w:t xml:space="preserve"> may submit a proposal on an “all or none” or “lump sum” basis but should also submit a propo</w:t>
      </w:r>
      <w:r w:rsidR="002A248A">
        <w:t xml:space="preserve">sal on an item-by-item basis.  </w:t>
      </w:r>
      <w:r w:rsidRPr="00E55973">
        <w:t xml:space="preserve">The term “all or none” means a conditional proposal which requires the purchase of all items on which proposals are offered and </w:t>
      </w:r>
      <w:r w:rsidR="009D7E41">
        <w:t>bidder</w:t>
      </w:r>
      <w:r w:rsidRPr="00E55973">
        <w:t xml:space="preserve"> declines to accept award on individual items; a “lump sum” proposal is one in which the </w:t>
      </w:r>
      <w:r w:rsidR="009D7E41">
        <w:t>bidder</w:t>
      </w:r>
      <w:r w:rsidRPr="00E55973">
        <w:t xml:space="preserve"> offers a lower price than the sum of the individual proposals if all items are purchased but agrees to deliver individual items at the prices quoted.</w:t>
      </w:r>
    </w:p>
    <w:p w14:paraId="15396886" w14:textId="77777777" w:rsidR="002F3155" w:rsidRPr="00A036AA" w:rsidRDefault="002F3155" w:rsidP="00B63AA9">
      <w:pPr>
        <w:pStyle w:val="Level2Body"/>
      </w:pPr>
    </w:p>
    <w:p w14:paraId="566BA86E" w14:textId="77777777" w:rsidR="002F3155" w:rsidRDefault="002F3155" w:rsidP="005505D5">
      <w:pPr>
        <w:pStyle w:val="Level2"/>
        <w:numPr>
          <w:ilvl w:val="1"/>
          <w:numId w:val="7"/>
        </w:numPr>
        <w:jc w:val="both"/>
      </w:pPr>
      <w:bookmarkStart w:id="100" w:name="_Toc136524443"/>
      <w:r>
        <w:t>REJECTION OF PROPOSALS</w:t>
      </w:r>
      <w:bookmarkEnd w:id="100"/>
    </w:p>
    <w:p w14:paraId="7B29764C" w14:textId="77777777" w:rsidR="002F3155" w:rsidRDefault="002F3155" w:rsidP="00B63AA9">
      <w:pPr>
        <w:pStyle w:val="Level2Body"/>
      </w:pPr>
      <w:r>
        <w:t>The State reserves the right to reject any or all proposals, wholly or in part, in the best interest of the State.</w:t>
      </w:r>
    </w:p>
    <w:p w14:paraId="00AC48DC" w14:textId="77777777" w:rsidR="002F3155" w:rsidRPr="002F3155" w:rsidRDefault="002F3155" w:rsidP="00B63AA9">
      <w:pPr>
        <w:pStyle w:val="Level2Body"/>
      </w:pPr>
    </w:p>
    <w:p w14:paraId="6C73CE26" w14:textId="77777777" w:rsidR="00E55973" w:rsidRPr="00232ED7" w:rsidRDefault="00E55973" w:rsidP="005505D5">
      <w:pPr>
        <w:pStyle w:val="Level2"/>
        <w:numPr>
          <w:ilvl w:val="1"/>
          <w:numId w:val="7"/>
        </w:numPr>
        <w:jc w:val="both"/>
      </w:pPr>
      <w:bookmarkStart w:id="101" w:name="_Toc494097031"/>
      <w:bookmarkStart w:id="102" w:name="_Toc136524444"/>
      <w:r w:rsidRPr="00232ED7">
        <w:t>RESIDENT BIDDER</w:t>
      </w:r>
      <w:bookmarkEnd w:id="101"/>
      <w:bookmarkEnd w:id="102"/>
    </w:p>
    <w:p w14:paraId="31B88AC8" w14:textId="77777777" w:rsidR="00E55973" w:rsidRPr="00A036AA" w:rsidRDefault="00E55973" w:rsidP="00B63AA9">
      <w:pPr>
        <w:pStyle w:val="Level2Body"/>
      </w:pPr>
      <w:r w:rsidRPr="00A036AA">
        <w:t xml:space="preserve">Pursuant to Neb. Rev. Stat. §§ 73-101.01 </w:t>
      </w:r>
      <w:r w:rsidR="008E1D23">
        <w:t>&amp;</w:t>
      </w:r>
      <w:r w:rsidRPr="00A036AA">
        <w:t xml:space="preserve"> 73-101.02, a Resident Bidder shall be allowed a preference against a Non-resident Bidder from a state which gives or requires a preference to Bidders from that state.  The preference shall be equal to the preference given or required by the state of the Nonresident Bidders. Where the lowest responsible bid from a resident Bidder is equal in all respects to one from a nonresident Bidder from a state which has no preference law, the resident Bidder shall be awarded the contract.  The provision of this preference shall not apply to any contract for any project upon which federal funds would be withheld because of the provisions of this preference.</w:t>
      </w:r>
    </w:p>
    <w:p w14:paraId="0FB0ED28" w14:textId="77777777" w:rsidR="008C1AFE" w:rsidRDefault="005C363F" w:rsidP="005505D5">
      <w:pPr>
        <w:pStyle w:val="Level1"/>
        <w:ind w:left="720" w:hanging="720"/>
      </w:pPr>
      <w:r>
        <w:br w:type="page"/>
      </w:r>
      <w:bookmarkStart w:id="103" w:name="_Toc464552509"/>
      <w:bookmarkStart w:id="104" w:name="_Toc464552723"/>
      <w:bookmarkStart w:id="105" w:name="_Toc464552829"/>
      <w:bookmarkStart w:id="106" w:name="_Toc464552936"/>
      <w:bookmarkStart w:id="107" w:name="_Toc464552510"/>
      <w:bookmarkStart w:id="108" w:name="_Toc464552724"/>
      <w:bookmarkStart w:id="109" w:name="_Toc464552830"/>
      <w:bookmarkStart w:id="110" w:name="_Toc464552937"/>
      <w:bookmarkStart w:id="111" w:name="_Toc430779730"/>
      <w:bookmarkStart w:id="112" w:name="_Toc136524445"/>
      <w:bookmarkEnd w:id="103"/>
      <w:bookmarkEnd w:id="104"/>
      <w:bookmarkEnd w:id="105"/>
      <w:bookmarkEnd w:id="106"/>
      <w:bookmarkEnd w:id="107"/>
      <w:bookmarkEnd w:id="108"/>
      <w:bookmarkEnd w:id="109"/>
      <w:bookmarkEnd w:id="110"/>
      <w:bookmarkEnd w:id="111"/>
      <w:r w:rsidR="008C1AFE" w:rsidRPr="00784607">
        <w:rPr>
          <w:sz w:val="28"/>
          <w:szCs w:val="32"/>
        </w:rPr>
        <w:lastRenderedPageBreak/>
        <w:t>TERMS AND CONDITIONS</w:t>
      </w:r>
      <w:bookmarkEnd w:id="112"/>
    </w:p>
    <w:p w14:paraId="1186CA7C" w14:textId="77777777" w:rsidR="00834EF6" w:rsidRPr="003763B4" w:rsidRDefault="00834EF6" w:rsidP="00834EF6">
      <w:pPr>
        <w:pStyle w:val="Level1Body"/>
      </w:pPr>
    </w:p>
    <w:p w14:paraId="7B12BE4D" w14:textId="5CE5FE9D" w:rsidR="008C1AFE" w:rsidRPr="002B2CFA" w:rsidRDefault="009D7E41" w:rsidP="00B63AA9">
      <w:pPr>
        <w:pStyle w:val="Level1Body"/>
      </w:pPr>
      <w:r>
        <w:rPr>
          <w:b/>
          <w:bCs/>
        </w:rPr>
        <w:t>Bidders</w:t>
      </w:r>
      <w:r w:rsidR="000215E4" w:rsidRPr="00D83826">
        <w:rPr>
          <w:b/>
          <w:bCs/>
        </w:rPr>
        <w:t xml:space="preserve"> </w:t>
      </w:r>
      <w:r w:rsidR="008F37AA" w:rsidRPr="00D83826">
        <w:rPr>
          <w:b/>
          <w:bCs/>
        </w:rPr>
        <w:t>should</w:t>
      </w:r>
      <w:r w:rsidR="00912867" w:rsidRPr="00D83826">
        <w:rPr>
          <w:b/>
          <w:bCs/>
        </w:rPr>
        <w:t xml:space="preserve"> </w:t>
      </w:r>
      <w:r w:rsidR="008F37AA" w:rsidRPr="00D83826">
        <w:rPr>
          <w:b/>
          <w:bCs/>
        </w:rPr>
        <w:t>c</w:t>
      </w:r>
      <w:r w:rsidR="00855A82" w:rsidRPr="00D83826">
        <w:rPr>
          <w:b/>
          <w:bCs/>
        </w:rPr>
        <w:t>omplete</w:t>
      </w:r>
      <w:r w:rsidR="00B12FF6" w:rsidRPr="00D83826">
        <w:rPr>
          <w:b/>
          <w:bCs/>
        </w:rPr>
        <w:t xml:space="preserve"> Sections II through V </w:t>
      </w:r>
      <w:r w:rsidR="008F37AA" w:rsidRPr="00D83826">
        <w:rPr>
          <w:b/>
          <w:bCs/>
        </w:rPr>
        <w:t>as part of</w:t>
      </w:r>
      <w:r w:rsidR="00912867" w:rsidRPr="00D83826">
        <w:rPr>
          <w:b/>
          <w:bCs/>
        </w:rPr>
        <w:t xml:space="preserve"> their proposal</w:t>
      </w:r>
      <w:r w:rsidR="00912867" w:rsidRPr="002B2CFA">
        <w:t xml:space="preserve">.  </w:t>
      </w:r>
      <w:r>
        <w:t>Bidder</w:t>
      </w:r>
      <w:r w:rsidR="000215E4" w:rsidRPr="002B2CFA">
        <w:t xml:space="preserve"> </w:t>
      </w:r>
      <w:r w:rsidR="00172D02" w:rsidRPr="002B2CFA">
        <w:t xml:space="preserve">is </w:t>
      </w:r>
      <w:r w:rsidR="00630CED" w:rsidRPr="002B2CFA">
        <w:t>expected to read the Terms and Conditions</w:t>
      </w:r>
      <w:r w:rsidR="00172D02" w:rsidRPr="002B2CFA">
        <w:t xml:space="preserve"> and </w:t>
      </w:r>
      <w:r w:rsidR="00EC0006">
        <w:t>should</w:t>
      </w:r>
      <w:r w:rsidR="00376B31" w:rsidRPr="002B2CFA">
        <w:t xml:space="preserve"> initial either </w:t>
      </w:r>
      <w:r w:rsidR="00912867" w:rsidRPr="002B2CFA">
        <w:t>accept</w:t>
      </w:r>
      <w:r w:rsidR="00172D02" w:rsidRPr="002B2CFA">
        <w:t xml:space="preserve">, </w:t>
      </w:r>
      <w:r w:rsidR="00376B31" w:rsidRPr="002B2CFA">
        <w:t>reject</w:t>
      </w:r>
      <w:r w:rsidR="00912867" w:rsidRPr="002B2CFA">
        <w:t>, or reject</w:t>
      </w:r>
      <w:r w:rsidR="00172D02" w:rsidRPr="002B2CFA">
        <w:t xml:space="preserve"> and provide alternative langu</w:t>
      </w:r>
      <w:r w:rsidR="00376B31" w:rsidRPr="002B2CFA">
        <w:t>a</w:t>
      </w:r>
      <w:r w:rsidR="00172D02" w:rsidRPr="002B2CFA">
        <w:t>ge for each clause.</w:t>
      </w:r>
      <w:r w:rsidR="00376B31" w:rsidRPr="002B2CFA">
        <w:t xml:space="preserve">  </w:t>
      </w:r>
      <w:r w:rsidR="00172D02" w:rsidRPr="002B2CFA">
        <w:t xml:space="preserve">The </w:t>
      </w:r>
      <w:r>
        <w:t>bidder</w:t>
      </w:r>
      <w:r w:rsidR="000215E4" w:rsidRPr="002B2CFA">
        <w:t xml:space="preserve"> </w:t>
      </w:r>
      <w:r w:rsidR="00172D02" w:rsidRPr="002B2CFA">
        <w:t xml:space="preserve">should also provide an explanation of why the </w:t>
      </w:r>
      <w:r>
        <w:t>bidder</w:t>
      </w:r>
      <w:r w:rsidR="000215E4" w:rsidRPr="002B2CFA">
        <w:t xml:space="preserve"> </w:t>
      </w:r>
      <w:r w:rsidR="00172D02" w:rsidRPr="002B2CFA">
        <w:t>rejected the clause</w:t>
      </w:r>
      <w:r w:rsidR="00703D06" w:rsidRPr="002B2CFA">
        <w:t xml:space="preserve"> or rejected the clause and provided</w:t>
      </w:r>
      <w:r w:rsidR="00172D02" w:rsidRPr="002B2CFA">
        <w:t xml:space="preserve"> alternate language.</w:t>
      </w:r>
      <w:r w:rsidR="00376B31" w:rsidRPr="002B2CFA">
        <w:t xml:space="preserve">  B</w:t>
      </w:r>
      <w:r w:rsidR="00172D02" w:rsidRPr="002B2CFA">
        <w:t xml:space="preserve">y signing the </w:t>
      </w:r>
      <w:r w:rsidR="00327978">
        <w:t>Request for Proposal</w:t>
      </w:r>
      <w:r w:rsidR="00627B91">
        <w:t>,</w:t>
      </w:r>
      <w:r w:rsidR="00172D02" w:rsidRPr="002B2CFA">
        <w:t xml:space="preserve"> </w:t>
      </w:r>
      <w:r>
        <w:t>bidder</w:t>
      </w:r>
      <w:r w:rsidR="000215E4" w:rsidRPr="002B2CFA">
        <w:t xml:space="preserve"> </w:t>
      </w:r>
      <w:r w:rsidR="00172D02" w:rsidRPr="002B2CFA">
        <w:t xml:space="preserve">is agreeing to </w:t>
      </w:r>
      <w:r w:rsidR="00912867" w:rsidRPr="002B2CFA">
        <w:t>be</w:t>
      </w:r>
      <w:r w:rsidR="00172D02" w:rsidRPr="002B2CFA">
        <w:t xml:space="preserve"> legally bound by all the accepted terms and conditions, and any </w:t>
      </w:r>
      <w:r w:rsidR="00912867" w:rsidRPr="002B2CFA">
        <w:t xml:space="preserve">proposed </w:t>
      </w:r>
      <w:r w:rsidR="00172D02" w:rsidRPr="002B2CFA">
        <w:t>alternative terms and conditions</w:t>
      </w:r>
      <w:r w:rsidR="00912867" w:rsidRPr="002B2CFA">
        <w:t xml:space="preserve"> submitted with the proposal</w:t>
      </w:r>
      <w:r w:rsidR="00172D02" w:rsidRPr="002B2CFA">
        <w:t>.</w:t>
      </w:r>
      <w:r w:rsidR="00422F38" w:rsidRPr="002B2CFA">
        <w:t xml:space="preserve">  </w:t>
      </w:r>
      <w:r w:rsidR="00EE539A" w:rsidRPr="002B2CFA">
        <w:t xml:space="preserve">The State reserves the right to negotiate rejected or </w:t>
      </w:r>
      <w:r w:rsidR="00404B4A" w:rsidRPr="002B2CFA">
        <w:t xml:space="preserve">proposed </w:t>
      </w:r>
      <w:r w:rsidR="00EE539A" w:rsidRPr="002B2CFA">
        <w:t xml:space="preserve">alternative language.  </w:t>
      </w:r>
      <w:r w:rsidR="00376B31" w:rsidRPr="002B2CFA">
        <w:t xml:space="preserve">If the State and </w:t>
      </w:r>
      <w:r>
        <w:t>bidder</w:t>
      </w:r>
      <w:r w:rsidR="000215E4" w:rsidRPr="002B2CFA">
        <w:t xml:space="preserve"> </w:t>
      </w:r>
      <w:r w:rsidR="00376B31" w:rsidRPr="002B2CFA">
        <w:t>fail to agree on the final Terms and Conditions</w:t>
      </w:r>
      <w:r w:rsidR="00912867" w:rsidRPr="002B2CFA">
        <w:t>,</w:t>
      </w:r>
      <w:r w:rsidR="00376B31" w:rsidRPr="002B2CFA">
        <w:t xml:space="preserve"> the State reserves the right to reject the </w:t>
      </w:r>
      <w:r w:rsidR="00FB3387" w:rsidRPr="002B2CFA">
        <w:t>proposal</w:t>
      </w:r>
      <w:r w:rsidR="00376B31" w:rsidRPr="002B2CFA">
        <w:t>.</w:t>
      </w:r>
      <w:r w:rsidR="008F37AA" w:rsidRPr="002B2CFA">
        <w:t xml:space="preserve">  The State of Nebraska is soliciting</w:t>
      </w:r>
      <w:r w:rsidR="00604D9D">
        <w:t xml:space="preserve"> proposals </w:t>
      </w:r>
      <w:r w:rsidR="008F37AA" w:rsidRPr="002B2CFA">
        <w:t>in response to th</w:t>
      </w:r>
      <w:r w:rsidR="00627B91">
        <w:t>is</w:t>
      </w:r>
      <w:r w:rsidR="008F37AA" w:rsidRPr="002B2CFA">
        <w:t xml:space="preserve"> </w:t>
      </w:r>
      <w:r w:rsidR="00327978">
        <w:t>Request for Proposal</w:t>
      </w:r>
      <w:r w:rsidR="008F37AA" w:rsidRPr="002B2CFA">
        <w:t>.  The State of Nebraska reserves the right to reject proposals that</w:t>
      </w:r>
      <w:r w:rsidR="00B83AD4" w:rsidRPr="002B2CFA">
        <w:t xml:space="preserve"> attempt to</w:t>
      </w:r>
      <w:r w:rsidR="008F37AA" w:rsidRPr="002B2CFA">
        <w:t xml:space="preserve"> substitute the </w:t>
      </w:r>
      <w:r>
        <w:t>bidder’s</w:t>
      </w:r>
      <w:r w:rsidR="000215E4" w:rsidRPr="002B2CFA">
        <w:t xml:space="preserve"> </w:t>
      </w:r>
      <w:r w:rsidR="008F37AA" w:rsidRPr="002B2CFA">
        <w:t xml:space="preserve">commercial contracts and/or documents for this </w:t>
      </w:r>
      <w:r w:rsidR="00327978">
        <w:t>Request for Proposal</w:t>
      </w:r>
      <w:r w:rsidR="008F37AA" w:rsidRPr="002B2CFA">
        <w:t>.</w:t>
      </w:r>
    </w:p>
    <w:p w14:paraId="191B8636" w14:textId="77777777" w:rsidR="00305FE4" w:rsidRPr="002B2CFA" w:rsidRDefault="00305FE4" w:rsidP="00B63AA9">
      <w:pPr>
        <w:pStyle w:val="Level1Body"/>
      </w:pPr>
    </w:p>
    <w:p w14:paraId="4FF8915E" w14:textId="77777777" w:rsidR="00B83AD4" w:rsidRPr="002B2CFA" w:rsidRDefault="008F37AA" w:rsidP="00B63AA9">
      <w:pPr>
        <w:pStyle w:val="Level1Body"/>
      </w:pPr>
      <w:r w:rsidRPr="002B2CFA">
        <w:t xml:space="preserve">The </w:t>
      </w:r>
      <w:r w:rsidR="009D7E41">
        <w:t>bidders</w:t>
      </w:r>
      <w:r w:rsidR="000215E4" w:rsidRPr="002B2CFA">
        <w:t xml:space="preserve"> </w:t>
      </w:r>
      <w:r w:rsidR="00B83AD4" w:rsidRPr="002B2CFA">
        <w:t>should</w:t>
      </w:r>
      <w:r w:rsidRPr="002B2CFA">
        <w:t xml:space="preserve"> submit with their proposal any l</w:t>
      </w:r>
      <w:r w:rsidR="00305FE4" w:rsidRPr="002B2CFA">
        <w:t>icense</w:t>
      </w:r>
      <w:r w:rsidRPr="002B2CFA">
        <w:t>, user agreement</w:t>
      </w:r>
      <w:r w:rsidR="00305FE4" w:rsidRPr="002B2CFA">
        <w:t>,</w:t>
      </w:r>
      <w:r w:rsidRPr="002B2CFA">
        <w:t xml:space="preserve"> service level agreement, or similar documents that the </w:t>
      </w:r>
      <w:r w:rsidR="009D7E41">
        <w:t>bidder</w:t>
      </w:r>
      <w:r w:rsidR="000215E4" w:rsidRPr="002B2CFA">
        <w:t xml:space="preserve"> </w:t>
      </w:r>
      <w:r w:rsidRPr="002B2CFA">
        <w:t xml:space="preserve">wants </w:t>
      </w:r>
      <w:r w:rsidR="00A873A3" w:rsidRPr="002B2CFA">
        <w:t>incorporated</w:t>
      </w:r>
      <w:r w:rsidRPr="002B2CFA">
        <w:t xml:space="preserve"> in the Contract.</w:t>
      </w:r>
      <w:r w:rsidR="00B83AD4" w:rsidRPr="002B2CFA">
        <w:t xml:space="preserve">  The State will not consider </w:t>
      </w:r>
      <w:r w:rsidR="00A873A3" w:rsidRPr="002B2CFA">
        <w:t>incorporation of</w:t>
      </w:r>
      <w:r w:rsidR="00B83AD4" w:rsidRPr="002B2CFA">
        <w:t xml:space="preserve"> any document not submitted with the </w:t>
      </w:r>
      <w:r w:rsidR="009D7E41">
        <w:t>bidder’s</w:t>
      </w:r>
      <w:r w:rsidR="000215E4" w:rsidRPr="002B2CFA">
        <w:t xml:space="preserve"> </w:t>
      </w:r>
      <w:r w:rsidR="00B83AD4" w:rsidRPr="002B2CFA">
        <w:t>proposal</w:t>
      </w:r>
      <w:r w:rsidR="001D55C3">
        <w:t xml:space="preserve"> as the document will not have been included in the evaluation process</w:t>
      </w:r>
      <w:r w:rsidR="00B83AD4" w:rsidRPr="002B2CFA">
        <w:t>.  These documents shall be subject to negotiation and will be incorporated as addendums if agreed to by the Parties.</w:t>
      </w:r>
    </w:p>
    <w:p w14:paraId="0DEDB57E" w14:textId="77777777" w:rsidR="00B83AD4" w:rsidRPr="002B2CFA" w:rsidRDefault="00B83AD4" w:rsidP="00D53335">
      <w:pPr>
        <w:pStyle w:val="Level1Body"/>
      </w:pPr>
    </w:p>
    <w:p w14:paraId="73585D4A" w14:textId="77777777" w:rsidR="00B83AD4" w:rsidRDefault="00B83AD4" w:rsidP="00D53335">
      <w:pPr>
        <w:pStyle w:val="Level1Body"/>
      </w:pPr>
      <w:r w:rsidRPr="002B2CFA">
        <w:t xml:space="preserve">If </w:t>
      </w:r>
      <w:r w:rsidR="00A873A3" w:rsidRPr="002B2CFA">
        <w:t xml:space="preserve">a conflict or ambiguity arises after the </w:t>
      </w:r>
      <w:r w:rsidR="00603220">
        <w:t>A</w:t>
      </w:r>
      <w:r w:rsidR="00A873A3" w:rsidRPr="002B2CFA">
        <w:t>ddendum</w:t>
      </w:r>
      <w:r w:rsidR="00603220">
        <w:t xml:space="preserve"> to Contract Award</w:t>
      </w:r>
      <w:r w:rsidR="00A873A3" w:rsidRPr="002B2CFA">
        <w:t xml:space="preserve"> have been negotiated and agreed to, the </w:t>
      </w:r>
      <w:r w:rsidR="00603220">
        <w:t>A</w:t>
      </w:r>
      <w:r w:rsidR="00A873A3" w:rsidRPr="002B2CFA">
        <w:t>ddendum</w:t>
      </w:r>
      <w:r w:rsidR="00603220">
        <w:t xml:space="preserve"> to Contract Award</w:t>
      </w:r>
      <w:r w:rsidR="00A873A3" w:rsidRPr="002B2CFA">
        <w:t xml:space="preserve"> shall be interpreted as follows:</w:t>
      </w:r>
    </w:p>
    <w:p w14:paraId="1FFFDAC4" w14:textId="77777777" w:rsidR="00A036AA" w:rsidRPr="002B2CFA" w:rsidRDefault="00A036AA" w:rsidP="00EA352C">
      <w:pPr>
        <w:pStyle w:val="Level1Body"/>
      </w:pPr>
    </w:p>
    <w:p w14:paraId="357866D9" w14:textId="77777777" w:rsidR="00064A6E" w:rsidRDefault="00064A6E" w:rsidP="005505D5">
      <w:pPr>
        <w:pStyle w:val="Level3"/>
        <w:tabs>
          <w:tab w:val="num" w:pos="1440"/>
        </w:tabs>
        <w:jc w:val="both"/>
      </w:pPr>
      <w:r>
        <w:t>If only one Party has a particular clause then that clause shall control</w:t>
      </w:r>
      <w:r w:rsidR="00766016">
        <w:t>,</w:t>
      </w:r>
    </w:p>
    <w:p w14:paraId="670E5DE8" w14:textId="77777777" w:rsidR="00064A6E" w:rsidRDefault="00064A6E" w:rsidP="005505D5">
      <w:pPr>
        <w:pStyle w:val="Level3"/>
        <w:tabs>
          <w:tab w:val="num" w:pos="1440"/>
        </w:tabs>
        <w:jc w:val="both"/>
      </w:pPr>
      <w:r>
        <w:t>If both Parties have a similar clause, but the clauses do not conflict, the clauses shall be read together</w:t>
      </w:r>
      <w:r w:rsidR="00766016">
        <w:t>,</w:t>
      </w:r>
    </w:p>
    <w:p w14:paraId="2D358DA3" w14:textId="77777777" w:rsidR="00064A6E" w:rsidRDefault="00064A6E" w:rsidP="005505D5">
      <w:pPr>
        <w:pStyle w:val="Level3"/>
        <w:tabs>
          <w:tab w:val="num" w:pos="1440"/>
        </w:tabs>
        <w:jc w:val="both"/>
      </w:pPr>
      <w:r>
        <w:t xml:space="preserve">If both Parties have a similar clause, but the clauses conflict, </w:t>
      </w:r>
      <w:r w:rsidR="00A873A3">
        <w:t>the State’s clause shall control.</w:t>
      </w:r>
    </w:p>
    <w:p w14:paraId="7A875F75" w14:textId="77777777" w:rsidR="00B83AD4" w:rsidRDefault="00B83AD4" w:rsidP="00D83826">
      <w:pPr>
        <w:pStyle w:val="Level2Body"/>
      </w:pPr>
    </w:p>
    <w:p w14:paraId="36660304" w14:textId="77777777" w:rsidR="00CE5CB4" w:rsidRPr="003763B4" w:rsidRDefault="008C1AFE" w:rsidP="005505D5">
      <w:pPr>
        <w:pStyle w:val="Level2"/>
        <w:numPr>
          <w:ilvl w:val="1"/>
          <w:numId w:val="11"/>
        </w:numPr>
      </w:pPr>
      <w:bookmarkStart w:id="113" w:name="_Toc136524446"/>
      <w:r w:rsidRPr="003763B4">
        <w:t>GENERAL</w:t>
      </w:r>
      <w:bookmarkEnd w:id="113"/>
    </w:p>
    <w:p w14:paraId="028E7F82" w14:textId="77777777" w:rsidR="00360C0D" w:rsidRPr="0030470A" w:rsidRDefault="00360C0D" w:rsidP="0030470A">
      <w:pPr>
        <w:pStyle w:val="Level2Body"/>
      </w:pPr>
    </w:p>
    <w:tbl>
      <w:tblPr>
        <w:tblW w:w="10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810"/>
        <w:gridCol w:w="1892"/>
        <w:gridCol w:w="6568"/>
      </w:tblGrid>
      <w:tr w:rsidR="00765AAE" w:rsidRPr="00D83826" w14:paraId="77C66A57" w14:textId="77777777" w:rsidTr="00A036AA">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FBE438B" w14:textId="77777777" w:rsidR="00765AAE" w:rsidRPr="0030470A" w:rsidRDefault="00765AAE" w:rsidP="0030470A">
            <w:pPr>
              <w:pStyle w:val="Level1Body"/>
              <w:jc w:val="center"/>
              <w:rPr>
                <w:b/>
                <w:bCs/>
              </w:rPr>
            </w:pPr>
            <w:r w:rsidRPr="0030470A">
              <w:rPr>
                <w:b/>
                <w:bCs/>
              </w:rPr>
              <w:t>Accept</w:t>
            </w:r>
            <w:r w:rsidR="0030470A">
              <w:rPr>
                <w:b/>
                <w:bCs/>
              </w:rPr>
              <w:br/>
            </w:r>
            <w:r w:rsidRPr="0030470A">
              <w:rPr>
                <w:b/>
                <w:bCs/>
              </w:rPr>
              <w:t>(Initial)</w:t>
            </w:r>
          </w:p>
        </w:tc>
        <w:tc>
          <w:tcPr>
            <w:tcW w:w="81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131F082" w14:textId="77777777" w:rsidR="00765AAE" w:rsidRPr="0030470A" w:rsidRDefault="0030470A" w:rsidP="0030470A">
            <w:pPr>
              <w:pStyle w:val="Level1Body"/>
              <w:jc w:val="center"/>
              <w:rPr>
                <w:b/>
                <w:bCs/>
              </w:rPr>
            </w:pPr>
            <w:r>
              <w:rPr>
                <w:b/>
                <w:bCs/>
              </w:rPr>
              <w:t>Reject</w:t>
            </w:r>
            <w:r>
              <w:rPr>
                <w:b/>
                <w:bCs/>
              </w:rPr>
              <w:br/>
            </w:r>
            <w:r w:rsidR="00765AAE"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3E480DE" w14:textId="77777777" w:rsidR="00765AAE" w:rsidRPr="0030470A" w:rsidRDefault="00765AAE" w:rsidP="0030470A">
            <w:pPr>
              <w:pStyle w:val="Level1Body"/>
              <w:jc w:val="center"/>
              <w:rPr>
                <w:b/>
                <w:bCs/>
              </w:rPr>
            </w:pPr>
            <w:r w:rsidRPr="0030470A">
              <w:rPr>
                <w:b/>
                <w:bCs/>
              </w:rPr>
              <w:t xml:space="preserve">Reject &amp; Provide Alternative within </w:t>
            </w:r>
            <w:r w:rsidR="00327978">
              <w:rPr>
                <w:b/>
                <w:bCs/>
              </w:rPr>
              <w:t>RFP</w:t>
            </w:r>
            <w:r w:rsidR="008E1AD8" w:rsidRPr="0030470A">
              <w:rPr>
                <w:b/>
                <w:bCs/>
              </w:rPr>
              <w:t xml:space="preserve"> </w:t>
            </w:r>
            <w:r w:rsidRPr="0030470A">
              <w:rPr>
                <w:b/>
                <w:bCs/>
              </w:rPr>
              <w:t>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030B617" w14:textId="77777777" w:rsidR="00765AAE" w:rsidRPr="0030470A" w:rsidRDefault="00401756" w:rsidP="0030470A">
            <w:pPr>
              <w:pStyle w:val="Level1Body"/>
              <w:rPr>
                <w:b/>
                <w:bCs/>
              </w:rPr>
            </w:pPr>
            <w:r w:rsidRPr="0030470A">
              <w:rPr>
                <w:b/>
                <w:bCs/>
              </w:rPr>
              <w:t>NOTES/COMMENTS:</w:t>
            </w:r>
          </w:p>
        </w:tc>
      </w:tr>
      <w:tr w:rsidR="00765AAE" w:rsidRPr="003763B4" w14:paraId="1FB44BC3" w14:textId="77777777" w:rsidTr="00A036AA">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1EA9195" w14:textId="77777777" w:rsidR="00765AAE" w:rsidRPr="003763B4" w:rsidRDefault="00765AAE" w:rsidP="0030470A">
            <w:pPr>
              <w:pStyle w:val="Level1Body"/>
            </w:pPr>
          </w:p>
          <w:p w14:paraId="6EDFABE9" w14:textId="77777777" w:rsidR="00765AAE" w:rsidRPr="003763B4" w:rsidRDefault="00765AAE" w:rsidP="0030470A">
            <w:pPr>
              <w:pStyle w:val="Level1Body"/>
            </w:pPr>
          </w:p>
          <w:p w14:paraId="15D2FEFC" w14:textId="77777777" w:rsidR="00765AAE" w:rsidRPr="003763B4" w:rsidRDefault="00765AAE" w:rsidP="0030470A">
            <w:pPr>
              <w:pStyle w:val="Level1Body"/>
              <w:rPr>
                <w:rFonts w:cs="Arial"/>
                <w:b/>
                <w:szCs w:val="18"/>
              </w:rPr>
            </w:pPr>
          </w:p>
        </w:tc>
        <w:tc>
          <w:tcPr>
            <w:tcW w:w="81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A8CCE68" w14:textId="77777777" w:rsidR="00765AAE" w:rsidRPr="003763B4" w:rsidRDefault="00765AAE" w:rsidP="0030470A">
            <w:pPr>
              <w:pStyle w:val="Level1Body"/>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6D742D9" w14:textId="77777777" w:rsidR="00765AAE" w:rsidRPr="003763B4" w:rsidRDefault="00765AAE" w:rsidP="0030470A">
            <w:pPr>
              <w:pStyle w:val="Level1Body"/>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B2C5B37" w14:textId="77777777" w:rsidR="00765AAE" w:rsidRPr="003763B4" w:rsidRDefault="00765AAE" w:rsidP="0030470A">
            <w:pPr>
              <w:pStyle w:val="Level1Body"/>
              <w:rPr>
                <w:rFonts w:cs="Arial"/>
                <w:b/>
                <w:bCs/>
                <w:szCs w:val="18"/>
              </w:rPr>
            </w:pPr>
          </w:p>
        </w:tc>
      </w:tr>
    </w:tbl>
    <w:p w14:paraId="62CB3834" w14:textId="77777777" w:rsidR="00236A0D" w:rsidRPr="003763B4" w:rsidRDefault="00236A0D" w:rsidP="0028666A">
      <w:pPr>
        <w:pStyle w:val="Level2Body"/>
        <w:rPr>
          <w:rFonts w:cs="Arial"/>
          <w:szCs w:val="18"/>
        </w:rPr>
      </w:pPr>
    </w:p>
    <w:p w14:paraId="2937FDDB" w14:textId="77777777" w:rsidR="00236A0D" w:rsidRPr="003763B4" w:rsidRDefault="00236A0D" w:rsidP="005505D5">
      <w:pPr>
        <w:pStyle w:val="Level3"/>
        <w:jc w:val="both"/>
      </w:pPr>
      <w:r w:rsidRPr="003763B4">
        <w:t xml:space="preserve">The contract resulting from this </w:t>
      </w:r>
      <w:r w:rsidR="00327978">
        <w:t>Request for Proposal</w:t>
      </w:r>
      <w:r w:rsidR="008E1AD8" w:rsidRPr="003763B4">
        <w:t xml:space="preserve"> </w:t>
      </w:r>
      <w:r w:rsidRPr="003763B4">
        <w:t>shall incorporate the following documents:</w:t>
      </w:r>
    </w:p>
    <w:p w14:paraId="641281AA" w14:textId="77777777" w:rsidR="00236A0D" w:rsidRPr="003763B4" w:rsidRDefault="00236A0D" w:rsidP="00B63AA9">
      <w:pPr>
        <w:pStyle w:val="Level2Body"/>
        <w:rPr>
          <w:rFonts w:cs="Arial"/>
          <w:szCs w:val="18"/>
        </w:rPr>
      </w:pPr>
    </w:p>
    <w:p w14:paraId="35053F0F" w14:textId="77777777" w:rsidR="004B2F74" w:rsidRDefault="004B2F74" w:rsidP="005505D5">
      <w:pPr>
        <w:pStyle w:val="Level4"/>
        <w:jc w:val="both"/>
      </w:pPr>
      <w:r>
        <w:t>Request for Proposal</w:t>
      </w:r>
      <w:r w:rsidR="00456C80">
        <w:t xml:space="preserve">, including </w:t>
      </w:r>
      <w:r w:rsidR="00BE7AE6">
        <w:t>any attachments</w:t>
      </w:r>
      <w:r w:rsidR="00EA218B">
        <w:t xml:space="preserve"> and addenda</w:t>
      </w:r>
      <w:r>
        <w:t>;</w:t>
      </w:r>
    </w:p>
    <w:p w14:paraId="2550F64C" w14:textId="77777777" w:rsidR="004B2F74" w:rsidRDefault="004B2F74" w:rsidP="005505D5">
      <w:pPr>
        <w:pStyle w:val="Level4"/>
        <w:jc w:val="both"/>
      </w:pPr>
      <w:r>
        <w:t>Amendments to the</w:t>
      </w:r>
      <w:r w:rsidR="00EA218B">
        <w:t xml:space="preserve"> Request for Proposal</w:t>
      </w:r>
      <w:r>
        <w:t>;</w:t>
      </w:r>
    </w:p>
    <w:p w14:paraId="2E057EE7" w14:textId="77777777" w:rsidR="00236A0D" w:rsidRDefault="004B2F74" w:rsidP="005505D5">
      <w:pPr>
        <w:pStyle w:val="Level4"/>
        <w:jc w:val="both"/>
      </w:pPr>
      <w:r>
        <w:t>Questions and Answers;</w:t>
      </w:r>
      <w:r w:rsidR="00236A0D" w:rsidRPr="003763B4">
        <w:t xml:space="preserve"> </w:t>
      </w:r>
    </w:p>
    <w:p w14:paraId="23E22DB9" w14:textId="77777777" w:rsidR="004B2F74" w:rsidRDefault="00B425CA" w:rsidP="005505D5">
      <w:pPr>
        <w:pStyle w:val="Level4"/>
        <w:jc w:val="both"/>
      </w:pPr>
      <w:r>
        <w:t xml:space="preserve">Bidder’s </w:t>
      </w:r>
      <w:r w:rsidR="00EA218B">
        <w:t xml:space="preserve">properly submitted </w:t>
      </w:r>
      <w:r w:rsidR="004B2F74">
        <w:t>proposal</w:t>
      </w:r>
      <w:r w:rsidR="005F428C">
        <w:t>,</w:t>
      </w:r>
      <w:r w:rsidR="004B2F74">
        <w:t xml:space="preserve"> </w:t>
      </w:r>
      <w:r w:rsidR="00EA218B">
        <w:t xml:space="preserve">including </w:t>
      </w:r>
      <w:r w:rsidR="005F428C">
        <w:t xml:space="preserve">any terms and conditions or agreements submitted by the </w:t>
      </w:r>
      <w:r w:rsidR="007207D6">
        <w:t>bidder</w:t>
      </w:r>
      <w:r w:rsidR="002606F2">
        <w:t>;</w:t>
      </w:r>
      <w:r w:rsidR="00BE7AE6">
        <w:t xml:space="preserve"> and</w:t>
      </w:r>
    </w:p>
    <w:p w14:paraId="3700E8D3" w14:textId="77777777" w:rsidR="004B2F74" w:rsidRPr="003763B4" w:rsidRDefault="004B2F74" w:rsidP="005505D5">
      <w:pPr>
        <w:pStyle w:val="Level4"/>
        <w:jc w:val="both"/>
      </w:pPr>
      <w:r>
        <w:t>Amendments</w:t>
      </w:r>
      <w:r w:rsidR="00EA218B">
        <w:t xml:space="preserve"> and </w:t>
      </w:r>
      <w:r w:rsidR="007F1184">
        <w:t>Addendums</w:t>
      </w:r>
      <w:r>
        <w:t xml:space="preserve"> to the Contract</w:t>
      </w:r>
      <w:r w:rsidR="002606F2">
        <w:t>.</w:t>
      </w:r>
    </w:p>
    <w:p w14:paraId="38F0BF98" w14:textId="77777777" w:rsidR="00236A0D" w:rsidRPr="003763B4" w:rsidRDefault="00236A0D" w:rsidP="00B63AA9">
      <w:pPr>
        <w:pStyle w:val="Level2Body"/>
        <w:rPr>
          <w:rFonts w:cs="Arial"/>
          <w:szCs w:val="18"/>
        </w:rPr>
      </w:pPr>
      <w:r w:rsidRPr="003763B4">
        <w:rPr>
          <w:rFonts w:cs="Arial"/>
          <w:szCs w:val="18"/>
        </w:rPr>
        <w:t xml:space="preserve"> </w:t>
      </w:r>
    </w:p>
    <w:p w14:paraId="06F2F500" w14:textId="77777777" w:rsidR="00236A0D" w:rsidRPr="003763B4" w:rsidRDefault="00236A0D" w:rsidP="00B63AA9">
      <w:pPr>
        <w:pStyle w:val="Level2Body"/>
        <w:rPr>
          <w:rFonts w:cs="Arial"/>
          <w:szCs w:val="18"/>
        </w:rPr>
      </w:pPr>
      <w:r w:rsidRPr="003763B4">
        <w:rPr>
          <w:rFonts w:cs="Arial"/>
          <w:szCs w:val="18"/>
        </w:rPr>
        <w:t xml:space="preserve">These documents constitute the entirety of the contract. </w:t>
      </w:r>
    </w:p>
    <w:p w14:paraId="31ADBF1E" w14:textId="77777777" w:rsidR="00236A0D" w:rsidRPr="003763B4" w:rsidRDefault="00236A0D" w:rsidP="00B63AA9">
      <w:pPr>
        <w:pStyle w:val="Level2Body"/>
        <w:rPr>
          <w:rFonts w:cs="Arial"/>
          <w:szCs w:val="18"/>
        </w:rPr>
      </w:pPr>
    </w:p>
    <w:p w14:paraId="7189ABA0" w14:textId="77777777" w:rsidR="00BE7AE6" w:rsidRDefault="00236A0D" w:rsidP="00066A8A">
      <w:pPr>
        <w:pStyle w:val="Level4"/>
        <w:numPr>
          <w:ilvl w:val="0"/>
          <w:numId w:val="0"/>
        </w:numPr>
        <w:ind w:left="720"/>
        <w:jc w:val="both"/>
      </w:pPr>
      <w:r w:rsidRPr="003763B4">
        <w:t>Unless otherwise specifically stated in a</w:t>
      </w:r>
      <w:r w:rsidR="003C0B46">
        <w:t xml:space="preserve"> future</w:t>
      </w:r>
      <w:r w:rsidRPr="003763B4">
        <w:t xml:space="preserve"> contract amendment, in case of any conflict between the incorporated documents, the documents shall govern in the following order of preference with number one (1) receiving preference over all other documents and with each lower numbered document having preference over any higher numbered document: 1) Amendment</w:t>
      </w:r>
      <w:r w:rsidR="00EA218B">
        <w:t xml:space="preserve"> or Addendum</w:t>
      </w:r>
      <w:r w:rsidRPr="003763B4">
        <w:t xml:space="preserve"> to </w:t>
      </w:r>
      <w:r w:rsidR="00B12FF6">
        <w:t xml:space="preserve">the executed </w:t>
      </w:r>
      <w:r w:rsidRPr="003763B4">
        <w:t xml:space="preserve">Contract with the most recent dated amendment </w:t>
      </w:r>
      <w:r w:rsidR="00EA218B">
        <w:t xml:space="preserve">or addendum </w:t>
      </w:r>
      <w:r w:rsidRPr="003763B4">
        <w:t xml:space="preserve">having the highest priority, </w:t>
      </w:r>
      <w:r w:rsidR="00BE7AE6">
        <w:t xml:space="preserve">2) </w:t>
      </w:r>
      <w:r w:rsidR="0049766F">
        <w:t>Amendments to the Request for Proposal</w:t>
      </w:r>
      <w:r w:rsidRPr="003763B4">
        <w:t xml:space="preserve">, </w:t>
      </w:r>
      <w:r w:rsidR="00BE7AE6">
        <w:t xml:space="preserve">3) </w:t>
      </w:r>
      <w:r w:rsidRPr="003763B4">
        <w:t xml:space="preserve">Questions and Answers, </w:t>
      </w:r>
      <w:r w:rsidR="00BE7AE6">
        <w:t xml:space="preserve">4) </w:t>
      </w:r>
      <w:r w:rsidRPr="003763B4">
        <w:t xml:space="preserve">the original </w:t>
      </w:r>
      <w:r w:rsidR="0049766F">
        <w:t xml:space="preserve">Request for Proposal </w:t>
      </w:r>
      <w:r w:rsidRPr="003763B4">
        <w:t>document and any Addenda</w:t>
      </w:r>
      <w:r w:rsidR="005F428C">
        <w:t xml:space="preserve"> or attachments</w:t>
      </w:r>
      <w:r w:rsidR="00064A6E">
        <w:t xml:space="preserve">, and </w:t>
      </w:r>
      <w:r w:rsidR="00BE7AE6">
        <w:t xml:space="preserve">4) </w:t>
      </w:r>
    </w:p>
    <w:p w14:paraId="498A0F23" w14:textId="77777777" w:rsidR="00B419D3" w:rsidRDefault="00BE7AE6" w:rsidP="00066A8A">
      <w:pPr>
        <w:pStyle w:val="Level4"/>
        <w:numPr>
          <w:ilvl w:val="0"/>
          <w:numId w:val="0"/>
        </w:numPr>
        <w:tabs>
          <w:tab w:val="left" w:pos="1530"/>
        </w:tabs>
        <w:ind w:left="720"/>
        <w:jc w:val="both"/>
      </w:pPr>
      <w:r>
        <w:t>the</w:t>
      </w:r>
      <w:r w:rsidR="00064A6E" w:rsidRPr="003763B4">
        <w:t xml:space="preserve"> Contractor’s</w:t>
      </w:r>
      <w:r w:rsidR="00B12FF6">
        <w:t xml:space="preserve"> submitted</w:t>
      </w:r>
      <w:r w:rsidR="00064A6E" w:rsidRPr="003763B4">
        <w:t xml:space="preserve"> Proposal</w:t>
      </w:r>
      <w:r w:rsidR="00EA218B">
        <w:t xml:space="preserve">, including any terms and conditions or agreements submitted by </w:t>
      </w:r>
      <w:r>
        <w:t>the that</w:t>
      </w:r>
      <w:r w:rsidR="00EA218B">
        <w:t xml:space="preserve"> are accepted by the State</w:t>
      </w:r>
      <w:r w:rsidR="00236A0D" w:rsidRPr="003763B4">
        <w:t>.</w:t>
      </w:r>
      <w:r w:rsidR="0049766F">
        <w:t xml:space="preserve"> </w:t>
      </w:r>
    </w:p>
    <w:p w14:paraId="50738EDA" w14:textId="77777777" w:rsidR="00B419D3" w:rsidRDefault="00B419D3" w:rsidP="00066A8A">
      <w:pPr>
        <w:pStyle w:val="Level4"/>
        <w:numPr>
          <w:ilvl w:val="0"/>
          <w:numId w:val="0"/>
        </w:numPr>
        <w:ind w:left="2160"/>
        <w:jc w:val="both"/>
      </w:pPr>
    </w:p>
    <w:p w14:paraId="7C3C1290" w14:textId="77777777" w:rsidR="00236A0D" w:rsidRPr="003763B4" w:rsidRDefault="0049766F" w:rsidP="00066A8A">
      <w:pPr>
        <w:pStyle w:val="Level4"/>
        <w:numPr>
          <w:ilvl w:val="0"/>
          <w:numId w:val="0"/>
        </w:numPr>
        <w:ind w:left="720"/>
        <w:jc w:val="both"/>
      </w:pPr>
      <w:r>
        <w:t>For the avoidance of doubt, unless otherwise explicitly</w:t>
      </w:r>
      <w:r w:rsidR="005F428C">
        <w:t xml:space="preserve"> and specifically</w:t>
      </w:r>
      <w:r>
        <w:t xml:space="preserve"> agreed to in writing by the State, the State’s standard terms and conditions</w:t>
      </w:r>
      <w:r w:rsidR="005F428C">
        <w:t>, as executed by the State and,</w:t>
      </w:r>
      <w:r>
        <w:t xml:space="preserve"> shall always control over any terms and conditions or agreements submitted or included by the Contractor. </w:t>
      </w:r>
    </w:p>
    <w:p w14:paraId="27A1288F" w14:textId="77777777" w:rsidR="00236A0D" w:rsidRPr="003763B4" w:rsidRDefault="00236A0D" w:rsidP="00B63AA9">
      <w:pPr>
        <w:pStyle w:val="Level2Body"/>
        <w:rPr>
          <w:rFonts w:cs="Arial"/>
          <w:szCs w:val="18"/>
        </w:rPr>
      </w:pPr>
    </w:p>
    <w:p w14:paraId="6C9DAE5E" w14:textId="77777777" w:rsidR="00236A0D" w:rsidRDefault="00AC172B" w:rsidP="00B63AA9">
      <w:pPr>
        <w:pStyle w:val="Level2Body"/>
        <w:rPr>
          <w:rFonts w:cs="Arial"/>
          <w:szCs w:val="18"/>
        </w:rPr>
      </w:pPr>
      <w:r>
        <w:rPr>
          <w:rFonts w:cs="Arial"/>
          <w:szCs w:val="18"/>
        </w:rPr>
        <w:t>A</w:t>
      </w:r>
      <w:r w:rsidR="00236A0D" w:rsidRPr="003763B4">
        <w:rPr>
          <w:rFonts w:cs="Arial"/>
          <w:szCs w:val="18"/>
        </w:rPr>
        <w:t>ny ambiguity</w:t>
      </w:r>
      <w:r w:rsidR="00A873A3">
        <w:rPr>
          <w:rFonts w:cs="Arial"/>
          <w:szCs w:val="18"/>
        </w:rPr>
        <w:t xml:space="preserve"> or conflict</w:t>
      </w:r>
      <w:r w:rsidR="00236A0D" w:rsidRPr="003763B4">
        <w:rPr>
          <w:rFonts w:cs="Arial"/>
          <w:szCs w:val="18"/>
        </w:rPr>
        <w:t xml:space="preserve"> in </w:t>
      </w:r>
      <w:r w:rsidR="00A873A3">
        <w:rPr>
          <w:rFonts w:cs="Arial"/>
          <w:szCs w:val="18"/>
        </w:rPr>
        <w:t xml:space="preserve">the </w:t>
      </w:r>
      <w:r w:rsidR="00236A0D" w:rsidRPr="003763B4">
        <w:rPr>
          <w:rFonts w:cs="Arial"/>
          <w:szCs w:val="18"/>
        </w:rPr>
        <w:t>contract discovered after its execution</w:t>
      </w:r>
      <w:r>
        <w:rPr>
          <w:rFonts w:cs="Arial"/>
          <w:szCs w:val="18"/>
        </w:rPr>
        <w:t>, not otherwise addressed herein,</w:t>
      </w:r>
      <w:r w:rsidR="00236A0D" w:rsidRPr="003763B4">
        <w:rPr>
          <w:rFonts w:cs="Arial"/>
          <w:szCs w:val="18"/>
        </w:rPr>
        <w:t xml:space="preserve"> shall be resolved in accordance with the rules of contract interpretation as establis</w:t>
      </w:r>
      <w:r w:rsidR="00A873A3">
        <w:rPr>
          <w:rFonts w:cs="Arial"/>
          <w:szCs w:val="18"/>
        </w:rPr>
        <w:t>hed in the State of Nebraska.</w:t>
      </w:r>
    </w:p>
    <w:p w14:paraId="783743BB" w14:textId="77777777" w:rsidR="00B15C09" w:rsidRPr="003763B4" w:rsidRDefault="0030470A" w:rsidP="005505D5">
      <w:pPr>
        <w:pStyle w:val="Level2"/>
        <w:numPr>
          <w:ilvl w:val="1"/>
          <w:numId w:val="11"/>
        </w:numPr>
      </w:pPr>
      <w:r w:rsidRPr="0030470A">
        <w:br w:type="page"/>
      </w:r>
      <w:bookmarkStart w:id="114" w:name="_Toc136524447"/>
      <w:r w:rsidR="00B15C09" w:rsidRPr="003763B4">
        <w:lastRenderedPageBreak/>
        <w:t>NOTIFICATION</w:t>
      </w:r>
      <w:bookmarkEnd w:id="114"/>
      <w:r w:rsidR="00B15C09" w:rsidRPr="003763B4">
        <w:t xml:space="preserve"> </w:t>
      </w:r>
    </w:p>
    <w:p w14:paraId="7B2E593D" w14:textId="77777777" w:rsidR="00B15C09" w:rsidRPr="00514090" w:rsidRDefault="00B15C09" w:rsidP="00066A8A">
      <w:pPr>
        <w:pStyle w:val="Level2Body"/>
        <w:keepNext/>
        <w:keepLines/>
      </w:pPr>
    </w:p>
    <w:tbl>
      <w:tblPr>
        <w:tblW w:w="1015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784"/>
        <w:gridCol w:w="6568"/>
      </w:tblGrid>
      <w:tr w:rsidR="0030470A" w:rsidRPr="00D83826" w14:paraId="799F72D7" w14:textId="77777777" w:rsidTr="009F3E8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C226030" w14:textId="77777777" w:rsidR="0030470A" w:rsidRPr="0030470A" w:rsidRDefault="0030470A"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DD0E1FD" w14:textId="77777777" w:rsidR="0030470A" w:rsidRPr="0030470A" w:rsidRDefault="0030470A" w:rsidP="00066A8A">
            <w:pPr>
              <w:pStyle w:val="Level1Body"/>
              <w:keepNext/>
              <w:keepLines/>
              <w:jc w:val="center"/>
              <w:rPr>
                <w:b/>
                <w:bCs/>
              </w:rPr>
            </w:pPr>
            <w:r>
              <w:rPr>
                <w:b/>
                <w:bCs/>
              </w:rPr>
              <w:t>Reject</w:t>
            </w:r>
            <w:r>
              <w:rPr>
                <w:b/>
                <w:bCs/>
              </w:rPr>
              <w:br/>
            </w:r>
            <w:r w:rsidRPr="0030470A">
              <w:rPr>
                <w:b/>
                <w:bCs/>
              </w:rPr>
              <w:t>(Initial)</w:t>
            </w:r>
          </w:p>
        </w:tc>
        <w:tc>
          <w:tcPr>
            <w:tcW w:w="1784"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17A6481" w14:textId="77777777" w:rsidR="0030470A" w:rsidRPr="0030470A" w:rsidRDefault="0030470A" w:rsidP="00066A8A">
            <w:pPr>
              <w:pStyle w:val="Level1Body"/>
              <w:keepNext/>
              <w:keepLines/>
              <w:jc w:val="center"/>
              <w:rPr>
                <w:b/>
                <w:bCs/>
              </w:rPr>
            </w:pPr>
            <w:r w:rsidRPr="0030470A">
              <w:rPr>
                <w:b/>
                <w:bCs/>
              </w:rPr>
              <w:t xml:space="preserve">Reject &amp; Provide Alternative within </w:t>
            </w:r>
            <w:r w:rsidR="00327978">
              <w:rPr>
                <w:b/>
                <w:bCs/>
              </w:rPr>
              <w:t>RFP</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F6E682D" w14:textId="77777777" w:rsidR="0030470A" w:rsidRPr="0030470A" w:rsidRDefault="0030470A" w:rsidP="00066A8A">
            <w:pPr>
              <w:pStyle w:val="Level1Body"/>
              <w:keepNext/>
              <w:keepLines/>
              <w:rPr>
                <w:b/>
                <w:bCs/>
              </w:rPr>
            </w:pPr>
            <w:r w:rsidRPr="0030470A">
              <w:rPr>
                <w:b/>
                <w:bCs/>
              </w:rPr>
              <w:t>NOTES/COMMENTS:</w:t>
            </w:r>
          </w:p>
        </w:tc>
      </w:tr>
      <w:tr w:rsidR="0030470A" w:rsidRPr="003763B4" w14:paraId="0D8AE7B8" w14:textId="77777777" w:rsidTr="009F3E8F">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505A2E7" w14:textId="77777777" w:rsidR="0030470A" w:rsidRPr="003763B4" w:rsidRDefault="0030470A" w:rsidP="00066A8A">
            <w:pPr>
              <w:pStyle w:val="Level1Body"/>
              <w:keepNext/>
              <w:keepLines/>
            </w:pPr>
          </w:p>
          <w:p w14:paraId="74478169" w14:textId="77777777" w:rsidR="0030470A" w:rsidRPr="003763B4" w:rsidRDefault="0030470A" w:rsidP="00066A8A">
            <w:pPr>
              <w:pStyle w:val="Level1Body"/>
              <w:keepNext/>
              <w:keepLines/>
            </w:pPr>
          </w:p>
          <w:p w14:paraId="763C7EF8" w14:textId="77777777" w:rsidR="0030470A" w:rsidRPr="003763B4" w:rsidRDefault="0030470A" w:rsidP="00066A8A">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9DFEA9B" w14:textId="77777777" w:rsidR="0030470A" w:rsidRPr="003763B4" w:rsidRDefault="0030470A" w:rsidP="00066A8A">
            <w:pPr>
              <w:pStyle w:val="Level1Body"/>
              <w:keepNext/>
              <w:keepLines/>
              <w:rPr>
                <w:rFonts w:cs="Arial"/>
                <w:b/>
                <w:szCs w:val="18"/>
              </w:rPr>
            </w:pPr>
          </w:p>
        </w:tc>
        <w:tc>
          <w:tcPr>
            <w:tcW w:w="1784"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E37EF2F" w14:textId="77777777" w:rsidR="0030470A" w:rsidRPr="003763B4" w:rsidRDefault="0030470A" w:rsidP="00066A8A">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2DFC4B9" w14:textId="77777777" w:rsidR="0030470A" w:rsidRPr="003763B4" w:rsidRDefault="0030470A" w:rsidP="00066A8A">
            <w:pPr>
              <w:pStyle w:val="Level1Body"/>
              <w:keepNext/>
              <w:keepLines/>
              <w:rPr>
                <w:rFonts w:cs="Arial"/>
                <w:b/>
                <w:bCs/>
                <w:szCs w:val="18"/>
              </w:rPr>
            </w:pPr>
          </w:p>
        </w:tc>
      </w:tr>
    </w:tbl>
    <w:p w14:paraId="24E830B9" w14:textId="77777777" w:rsidR="00B15C09" w:rsidRPr="003763B4" w:rsidRDefault="00B15C09" w:rsidP="00514090">
      <w:pPr>
        <w:pStyle w:val="Level2Body"/>
      </w:pPr>
    </w:p>
    <w:p w14:paraId="7AA1E97E" w14:textId="77777777" w:rsidR="00D95A44" w:rsidRDefault="007207D6" w:rsidP="00B63AA9">
      <w:pPr>
        <w:pStyle w:val="Level2Body"/>
      </w:pPr>
      <w:r>
        <w:t>Bidder</w:t>
      </w:r>
      <w:r w:rsidR="00D95A44">
        <w:t xml:space="preserve"> and State shall identify the contract manager who shall serve as the point of contact for the executed contract. </w:t>
      </w:r>
    </w:p>
    <w:p w14:paraId="30878122" w14:textId="77777777" w:rsidR="00D95A44" w:rsidRDefault="00D95A44" w:rsidP="00B63AA9">
      <w:pPr>
        <w:pStyle w:val="Level2Body"/>
      </w:pPr>
    </w:p>
    <w:p w14:paraId="5971C0A7" w14:textId="77777777" w:rsidR="00F442F4" w:rsidRDefault="00084737" w:rsidP="00D53335">
      <w:pPr>
        <w:pStyle w:val="Level2Body"/>
      </w:pPr>
      <w:r>
        <w:t>C</w:t>
      </w:r>
      <w:r w:rsidR="00B15C09" w:rsidRPr="003763B4">
        <w:t>ommunications</w:t>
      </w:r>
      <w:r w:rsidR="00F442F4">
        <w:t xml:space="preserve"> regarding the executed contract</w:t>
      </w:r>
      <w:r w:rsidR="00B15C09" w:rsidRPr="003763B4">
        <w:t xml:space="preserve"> shall be in writing and shall be deemed to have been given if delivered personally</w:t>
      </w:r>
      <w:r w:rsidR="00A4250E">
        <w:t xml:space="preserve">; </w:t>
      </w:r>
      <w:r w:rsidR="005A51D8">
        <w:t>electronically</w:t>
      </w:r>
      <w:r w:rsidR="00A4250E">
        <w:t>, return receipt requested;</w:t>
      </w:r>
      <w:r w:rsidR="005A51D8">
        <w:t xml:space="preserve"> </w:t>
      </w:r>
      <w:r w:rsidR="00B15C09" w:rsidRPr="003763B4">
        <w:t>or mailed</w:t>
      </w:r>
      <w:r w:rsidR="00A4250E">
        <w:t>, return receipt requested</w:t>
      </w:r>
      <w:r w:rsidR="00B15C09" w:rsidRPr="003763B4">
        <w:t>.</w:t>
      </w:r>
      <w:r w:rsidR="00A4250E">
        <w:t xml:space="preserve"> </w:t>
      </w:r>
      <w:r w:rsidR="00B15C09" w:rsidRPr="003763B4">
        <w:t xml:space="preserve">All notices, requests, or communications shall be deemed effective upon </w:t>
      </w:r>
      <w:r w:rsidR="005A51D8">
        <w:t>receipt</w:t>
      </w:r>
      <w:r w:rsidR="00B15C09" w:rsidRPr="003763B4">
        <w:t>.</w:t>
      </w:r>
    </w:p>
    <w:p w14:paraId="7BF8B58F" w14:textId="77777777" w:rsidR="00D95A44" w:rsidRDefault="00D95A44" w:rsidP="00D53335">
      <w:pPr>
        <w:pStyle w:val="Level2Body"/>
        <w:ind w:left="0"/>
      </w:pPr>
    </w:p>
    <w:p w14:paraId="0F5A2890" w14:textId="77777777" w:rsidR="00B15C09" w:rsidRDefault="00BD3CFF" w:rsidP="00EA352C">
      <w:pPr>
        <w:pStyle w:val="Level2Body"/>
      </w:pPr>
      <w:r>
        <w:t xml:space="preserve">Either party may change its address for notification purposes by giving notice of the </w:t>
      </w:r>
      <w:r w:rsidR="00BE7AE6">
        <w:t>change and</w:t>
      </w:r>
      <w:r>
        <w:t xml:space="preserve"> setting forth the new address and an effective date.</w:t>
      </w:r>
    </w:p>
    <w:p w14:paraId="10D2C84C" w14:textId="77777777" w:rsidR="00BF5388" w:rsidRDefault="00BF5388" w:rsidP="00EA352C">
      <w:pPr>
        <w:pStyle w:val="Level2Body"/>
      </w:pPr>
    </w:p>
    <w:p w14:paraId="015AD6FE" w14:textId="77777777" w:rsidR="00BF5388" w:rsidRPr="00D83674" w:rsidRDefault="005A51D8" w:rsidP="00066A8A">
      <w:pPr>
        <w:pStyle w:val="Level2"/>
        <w:numPr>
          <w:ilvl w:val="1"/>
          <w:numId w:val="6"/>
        </w:numPr>
        <w:jc w:val="both"/>
        <w:rPr>
          <w:szCs w:val="18"/>
        </w:rPr>
      </w:pPr>
      <w:bookmarkStart w:id="115" w:name="_Toc136524448"/>
      <w:r>
        <w:t>BUYER’S REPRESENTATIVE</w:t>
      </w:r>
      <w:bookmarkEnd w:id="115"/>
    </w:p>
    <w:p w14:paraId="14F67769" w14:textId="02201A02" w:rsidR="00BF5388" w:rsidRDefault="00BF5388" w:rsidP="00B63AA9">
      <w:pPr>
        <w:pStyle w:val="Level2Body"/>
      </w:pPr>
      <w:r w:rsidRPr="00023FB8">
        <w:t>The State reserves the right to appoint a Buyer</w:t>
      </w:r>
      <w:r w:rsidR="00537965">
        <w:t>’</w:t>
      </w:r>
      <w:r w:rsidRPr="00023FB8">
        <w:t>s Representative to manage or assist the Buyer in managing the contract on behalf of the State.  The Buyer</w:t>
      </w:r>
      <w:r w:rsidR="00537965">
        <w:t>’</w:t>
      </w:r>
      <w:r w:rsidRPr="00023FB8">
        <w:t>s Representative will be appointed in writing, and the appointment document will specify the extent of the Buyer</w:t>
      </w:r>
      <w:r w:rsidR="00537965">
        <w:t>’</w:t>
      </w:r>
      <w:r w:rsidRPr="00023FB8">
        <w:t>s Representative authority and responsibilities.  If a Buyer</w:t>
      </w:r>
      <w:r w:rsidR="00537965">
        <w:t>’</w:t>
      </w:r>
      <w:r w:rsidRPr="00023FB8">
        <w:t xml:space="preserve">s Representative is appointed, the </w:t>
      </w:r>
      <w:r w:rsidR="007207D6">
        <w:t>bidder</w:t>
      </w:r>
      <w:r w:rsidRPr="00023FB8">
        <w:t xml:space="preserve"> will be provided a copy of the appointment </w:t>
      </w:r>
      <w:r w:rsidR="00BE7AE6" w:rsidRPr="00023FB8">
        <w:t>document and</w:t>
      </w:r>
      <w:r w:rsidRPr="00023FB8">
        <w:t xml:space="preserve"> is expected to cooperate accordingly with the Buyer</w:t>
      </w:r>
      <w:r w:rsidR="00537965">
        <w:t>’</w:t>
      </w:r>
      <w:r w:rsidRPr="00023FB8">
        <w:t>s Representative.  The Buyer</w:t>
      </w:r>
      <w:r w:rsidR="00537965">
        <w:t>’</w:t>
      </w:r>
      <w:r w:rsidRPr="00023FB8">
        <w:t>s Representative has no authority to bind the State to a contract, amendment, addendum, or other change or addition to the contract.</w:t>
      </w:r>
    </w:p>
    <w:p w14:paraId="4E4FC645" w14:textId="77777777" w:rsidR="00BD3CFF" w:rsidRPr="002B2CFA" w:rsidRDefault="00BD3CFF" w:rsidP="00B63AA9">
      <w:pPr>
        <w:pStyle w:val="Level2Body"/>
      </w:pPr>
    </w:p>
    <w:p w14:paraId="65762336" w14:textId="77777777" w:rsidR="00B15C09" w:rsidRPr="003763B4" w:rsidRDefault="00B15C09" w:rsidP="005505D5">
      <w:pPr>
        <w:pStyle w:val="Level2"/>
        <w:numPr>
          <w:ilvl w:val="1"/>
          <w:numId w:val="11"/>
        </w:numPr>
        <w:jc w:val="both"/>
      </w:pPr>
      <w:bookmarkStart w:id="116" w:name="_Toc136524449"/>
      <w:r w:rsidRPr="003763B4">
        <w:t xml:space="preserve">GOVERNING LAW </w:t>
      </w:r>
      <w:r w:rsidR="00CD76F2">
        <w:t>(</w:t>
      </w:r>
      <w:r w:rsidR="002956A1">
        <w:t>Nonnegotiable</w:t>
      </w:r>
      <w:r w:rsidR="00CD76F2">
        <w:t>)</w:t>
      </w:r>
      <w:bookmarkEnd w:id="116"/>
    </w:p>
    <w:p w14:paraId="0031C48F" w14:textId="3E90DD00" w:rsidR="00084737" w:rsidRDefault="00084737" w:rsidP="00B63AA9">
      <w:pPr>
        <w:pStyle w:val="Level2Body"/>
      </w:pPr>
      <w:r w:rsidRPr="00084737">
        <w:t xml:space="preserve">Notwithstanding any other provision of this </w:t>
      </w:r>
      <w:r>
        <w:t>contract, or any amendment</w:t>
      </w:r>
      <w:r w:rsidRPr="00084737">
        <w:t xml:space="preserve"> or addendum(s)</w:t>
      </w:r>
      <w:r>
        <w:t xml:space="preserve"> entered into</w:t>
      </w:r>
      <w:r w:rsidRPr="00084737">
        <w:t xml:space="preserve"> contemporaneously or at a later time, the parties understand and agree that, (1) the State of Nebraska is a sovereign state and its authority to contract is therefore subject to l</w:t>
      </w:r>
      <w:r>
        <w:t>imitation</w:t>
      </w:r>
      <w:r w:rsidRPr="00084737">
        <w:t xml:space="preserve"> by</w:t>
      </w:r>
      <w:r>
        <w:t xml:space="preserve"> the State’s C</w:t>
      </w:r>
      <w:r w:rsidRPr="00084737">
        <w:t>onstitution, statute</w:t>
      </w:r>
      <w:r>
        <w:t>s</w:t>
      </w:r>
      <w:r w:rsidRPr="00084737">
        <w:t xml:space="preserve">, common law, </w:t>
      </w:r>
      <w:r w:rsidR="000B1587">
        <w:t xml:space="preserve">and </w:t>
      </w:r>
      <w:r w:rsidRPr="00084737">
        <w:t>regulation; (2) this contract will be interpreted and enforced under the laws of the State of Nebraska; (3) any action to enforce the provisions of this agreement must be brought in the State of Nebraska</w:t>
      </w:r>
      <w:r w:rsidR="000B1587">
        <w:t xml:space="preserve"> per state law</w:t>
      </w:r>
      <w:r w:rsidRPr="00084737">
        <w:t>; (4) the person signing this contract on behalf of the State of Nebraska does not have the authority to waive the State</w:t>
      </w:r>
      <w:r w:rsidR="00537965">
        <w:t>’</w:t>
      </w:r>
      <w:r w:rsidRPr="00084737">
        <w:t>s sovereign immunity, statutes,</w:t>
      </w:r>
      <w:r w:rsidR="000B1587">
        <w:t xml:space="preserve"> common law,</w:t>
      </w:r>
      <w:r w:rsidRPr="00084737">
        <w:t xml:space="preserve"> </w:t>
      </w:r>
      <w:r w:rsidR="000B1587">
        <w:t xml:space="preserve">or </w:t>
      </w:r>
      <w:r w:rsidRPr="00084737">
        <w:t>regulations; (5) the indemnity, limitation of liability, remedy, and other similar provisions of the final contract, if any, are ente</w:t>
      </w:r>
      <w:r>
        <w:t>red into subject to the State</w:t>
      </w:r>
      <w:r w:rsidR="00537965">
        <w:t>’</w:t>
      </w:r>
      <w:r>
        <w:t xml:space="preserve">s Constitution, </w:t>
      </w:r>
      <w:r w:rsidR="000B1587">
        <w:t xml:space="preserve">statutes, common law, regulations, </w:t>
      </w:r>
      <w:r>
        <w:t xml:space="preserve">and </w:t>
      </w:r>
      <w:r w:rsidRPr="00084737">
        <w:t>sovereign immunity; and, (6) all terms and conditions of the final contract, including but not limited to the clauses concerning third</w:t>
      </w:r>
      <w:r w:rsidR="00020A4A">
        <w:t xml:space="preserve"> </w:t>
      </w:r>
      <w:r w:rsidRPr="00084737">
        <w:t>party use,</w:t>
      </w:r>
      <w:r w:rsidR="00357D39">
        <w:t xml:space="preserve"> licenses,</w:t>
      </w:r>
      <w:r w:rsidRPr="00084737">
        <w:t xml:space="preserve"> warranties, limitations of liability, governing law and venue, usage verification</w:t>
      </w:r>
      <w:r w:rsidR="00357D39">
        <w:t xml:space="preserve">, </w:t>
      </w:r>
      <w:r w:rsidRPr="00084737">
        <w:t xml:space="preserve">indemnity, liability, remedy </w:t>
      </w:r>
      <w:r w:rsidR="00357D39">
        <w:t>or</w:t>
      </w:r>
      <w:r w:rsidRPr="00084737">
        <w:t xml:space="preserve"> other similar provisions of the final contract are entered into specifically subject to the State</w:t>
      </w:r>
      <w:r w:rsidR="00537965">
        <w:t>’</w:t>
      </w:r>
      <w:r w:rsidRPr="00084737">
        <w:t>s</w:t>
      </w:r>
      <w:r>
        <w:t xml:space="preserve"> </w:t>
      </w:r>
      <w:r w:rsidR="000B1587">
        <w:t xml:space="preserve">Constitution, statutes, common law, regulations, and </w:t>
      </w:r>
      <w:r w:rsidR="000B1587" w:rsidRPr="00084737">
        <w:t>sovereign immunity</w:t>
      </w:r>
      <w:r w:rsidRPr="00084737">
        <w:t>.</w:t>
      </w:r>
    </w:p>
    <w:p w14:paraId="104E51AF" w14:textId="77777777" w:rsidR="00084737" w:rsidRDefault="00084737" w:rsidP="00B63AA9">
      <w:pPr>
        <w:pStyle w:val="Level2Body"/>
      </w:pPr>
    </w:p>
    <w:p w14:paraId="27A04EBD" w14:textId="77777777" w:rsidR="00330CCE" w:rsidRDefault="00084737" w:rsidP="00D53335">
      <w:pPr>
        <w:pStyle w:val="Level2Body"/>
      </w:pPr>
      <w:r w:rsidRPr="003763B4">
        <w:t xml:space="preserve">The </w:t>
      </w:r>
      <w:r w:rsidR="000B1587">
        <w:t xml:space="preserve">Parties </w:t>
      </w:r>
      <w:r w:rsidRPr="003763B4">
        <w:t xml:space="preserve">must </w:t>
      </w:r>
      <w:r w:rsidR="000B1587">
        <w:t>comply</w:t>
      </w:r>
      <w:r w:rsidRPr="003763B4">
        <w:t xml:space="preserve"> with all </w:t>
      </w:r>
      <w:r w:rsidR="000B1587">
        <w:t xml:space="preserve">applicable </w:t>
      </w:r>
      <w:r w:rsidR="00330CCE">
        <w:t>l</w:t>
      </w:r>
      <w:r w:rsidR="00357D39">
        <w:t xml:space="preserve">ocal, </w:t>
      </w:r>
      <w:r w:rsidR="00BE7AE6">
        <w:t>state,</w:t>
      </w:r>
      <w:r w:rsidR="00330CCE" w:rsidRPr="003763B4">
        <w:t xml:space="preserve"> and federal laws, ordinances, rules, orders, and regulations. </w:t>
      </w:r>
    </w:p>
    <w:p w14:paraId="4BF9784A" w14:textId="77777777" w:rsidR="00A56DC6" w:rsidRPr="003763B4" w:rsidRDefault="00A56DC6" w:rsidP="00772580">
      <w:pPr>
        <w:pStyle w:val="Level2Body"/>
        <w:ind w:left="0"/>
      </w:pPr>
    </w:p>
    <w:p w14:paraId="3C8893D0" w14:textId="77777777" w:rsidR="00A56DC6" w:rsidRDefault="00A56DC6" w:rsidP="00B63AA9">
      <w:pPr>
        <w:pStyle w:val="Level2"/>
        <w:numPr>
          <w:ilvl w:val="1"/>
          <w:numId w:val="6"/>
        </w:numPr>
      </w:pPr>
      <w:bookmarkStart w:id="117" w:name="_Toc430779733"/>
      <w:bookmarkStart w:id="118" w:name="_Toc430779735"/>
      <w:bookmarkStart w:id="119" w:name="_Toc136524450"/>
      <w:bookmarkEnd w:id="117"/>
      <w:bookmarkEnd w:id="118"/>
      <w:r w:rsidRPr="00323E7D">
        <w:t>DISCOUNTS</w:t>
      </w:r>
      <w:bookmarkEnd w:id="119"/>
    </w:p>
    <w:p w14:paraId="5E9B5FBD" w14:textId="77777777" w:rsidR="00E77FB8" w:rsidRPr="00323E7D" w:rsidRDefault="00E77FB8" w:rsidP="00066A8A">
      <w:pPr>
        <w:pStyle w:val="Level2"/>
        <w:ind w:left="720"/>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D3284C" w:rsidRPr="0030470A" w14:paraId="205DA90B" w14:textId="77777777" w:rsidTr="00E74DE6">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9B4B2F3" w14:textId="77777777" w:rsidR="00D3284C" w:rsidRPr="0030470A" w:rsidRDefault="00D3284C"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441CD38" w14:textId="77777777" w:rsidR="00D3284C" w:rsidRPr="0030470A" w:rsidRDefault="00D3284C"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B6ADF59" w14:textId="77777777" w:rsidR="00D3284C" w:rsidRPr="0030470A" w:rsidRDefault="00D3284C" w:rsidP="00066A8A">
            <w:pPr>
              <w:pStyle w:val="Level1Body"/>
              <w:keepNext/>
              <w:keepLines/>
              <w:jc w:val="center"/>
              <w:rPr>
                <w:b/>
                <w:bCs/>
              </w:rPr>
            </w:pPr>
            <w:r w:rsidRPr="0030470A">
              <w:rPr>
                <w:b/>
                <w:bCs/>
              </w:rPr>
              <w:t xml:space="preserve">Reject &amp; Provide Alternative within </w:t>
            </w:r>
            <w:r w:rsidR="00BE7AE6">
              <w:rPr>
                <w:b/>
                <w:bCs/>
              </w:rPr>
              <w:t>RFP</w:t>
            </w:r>
            <w:r w:rsidR="00BE7AE6" w:rsidRPr="0030470A">
              <w:rPr>
                <w:b/>
                <w:bCs/>
              </w:rPr>
              <w:t xml:space="preserve"> Response</w:t>
            </w:r>
            <w:r w:rsidRPr="0030470A">
              <w:rPr>
                <w:b/>
                <w:bCs/>
              </w:rPr>
              <w:t xml:space="preserv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E071280" w14:textId="77777777" w:rsidR="00D3284C" w:rsidRPr="0030470A" w:rsidRDefault="00D3284C" w:rsidP="00066A8A">
            <w:pPr>
              <w:pStyle w:val="Level1Body"/>
              <w:keepNext/>
              <w:keepLines/>
              <w:rPr>
                <w:b/>
                <w:bCs/>
              </w:rPr>
            </w:pPr>
            <w:r w:rsidRPr="0030470A">
              <w:rPr>
                <w:b/>
                <w:bCs/>
              </w:rPr>
              <w:t>NOTES/COMMENTS:</w:t>
            </w:r>
          </w:p>
        </w:tc>
      </w:tr>
      <w:tr w:rsidR="00D3284C" w:rsidRPr="003763B4" w14:paraId="49FD338D" w14:textId="77777777" w:rsidTr="00E74DE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442ADE3E" w14:textId="77777777" w:rsidR="00D3284C" w:rsidRPr="003763B4" w:rsidRDefault="00D3284C" w:rsidP="00066A8A">
            <w:pPr>
              <w:keepNext/>
              <w:keepLines/>
            </w:pPr>
          </w:p>
          <w:p w14:paraId="3B9CC2CC" w14:textId="77777777" w:rsidR="00D3284C" w:rsidRPr="003763B4" w:rsidRDefault="00D3284C" w:rsidP="00066A8A">
            <w:pPr>
              <w:keepNext/>
              <w:keepLines/>
            </w:pPr>
          </w:p>
          <w:p w14:paraId="07E9D086" w14:textId="77777777" w:rsidR="00D3284C" w:rsidRPr="003763B4" w:rsidRDefault="00D3284C" w:rsidP="00066A8A">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2FF151F0" w14:textId="77777777" w:rsidR="00D3284C" w:rsidRPr="003763B4" w:rsidRDefault="00D3284C" w:rsidP="00066A8A">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57E132F0" w14:textId="77777777" w:rsidR="00D3284C" w:rsidRPr="003763B4" w:rsidRDefault="00D3284C" w:rsidP="00066A8A">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756BF75A" w14:textId="77777777" w:rsidR="00D3284C" w:rsidRPr="003763B4" w:rsidRDefault="00D3284C" w:rsidP="00066A8A">
            <w:pPr>
              <w:pStyle w:val="Level1Body"/>
              <w:keepNext/>
              <w:keepLines/>
              <w:widowControl w:val="0"/>
              <w:autoSpaceDE w:val="0"/>
              <w:autoSpaceDN w:val="0"/>
              <w:adjustRightInd w:val="0"/>
              <w:ind w:left="450"/>
              <w:rPr>
                <w:rFonts w:cs="Arial"/>
                <w:b/>
                <w:bCs/>
                <w:szCs w:val="18"/>
              </w:rPr>
            </w:pPr>
          </w:p>
        </w:tc>
      </w:tr>
    </w:tbl>
    <w:p w14:paraId="11AF8BCE" w14:textId="77777777" w:rsidR="00D3284C" w:rsidRDefault="00D3284C" w:rsidP="00A56DC6">
      <w:pPr>
        <w:pStyle w:val="Level2Body"/>
      </w:pPr>
    </w:p>
    <w:p w14:paraId="169320AD" w14:textId="77777777" w:rsidR="00A56DC6" w:rsidRPr="006D7D5F" w:rsidRDefault="00A56DC6" w:rsidP="00A56DC6">
      <w:pPr>
        <w:pStyle w:val="Level2Body"/>
      </w:pPr>
      <w:r w:rsidRPr="00E9356A">
        <w:t xml:space="preserve">Prices quoted shall be inclusive of ALL trade discounts. Cash discount terms of less than thirty (30) days will not be considered as part </w:t>
      </w:r>
      <w:r w:rsidRPr="00CD0D4C">
        <w:t xml:space="preserve">of the </w:t>
      </w:r>
      <w:r>
        <w:t>proposal</w:t>
      </w:r>
      <w:r w:rsidRPr="00CD0D4C">
        <w:t>.  Cash discount periods will be computed from the date of receipt of a properly executed clai</w:t>
      </w:r>
      <w:r w:rsidRPr="006D7D5F">
        <w:t>m voucher or the date of completion of delivery of all items in a satisfactory condition, whichever is later.</w:t>
      </w:r>
    </w:p>
    <w:p w14:paraId="25594139" w14:textId="77777777" w:rsidR="00A56DC6" w:rsidRDefault="00A56DC6" w:rsidP="00A56DC6">
      <w:pPr>
        <w:pStyle w:val="Level2Body"/>
      </w:pPr>
    </w:p>
    <w:p w14:paraId="6C280045" w14:textId="77777777" w:rsidR="00FD7C23" w:rsidRPr="006D7D5F" w:rsidRDefault="00FD7C23" w:rsidP="00A56DC6">
      <w:pPr>
        <w:pStyle w:val="Level2Body"/>
      </w:pPr>
    </w:p>
    <w:p w14:paraId="559F4BBB" w14:textId="77777777" w:rsidR="00A56DC6" w:rsidRDefault="00A56DC6" w:rsidP="00066A8A">
      <w:pPr>
        <w:pStyle w:val="Level2"/>
        <w:numPr>
          <w:ilvl w:val="1"/>
          <w:numId w:val="6"/>
        </w:numPr>
      </w:pPr>
      <w:bookmarkStart w:id="120" w:name="_Toc136524451"/>
      <w:r w:rsidRPr="00323E7D">
        <w:lastRenderedPageBreak/>
        <w:t>PRICE</w:t>
      </w:r>
      <w:r>
        <w:t>S</w:t>
      </w:r>
      <w:bookmarkEnd w:id="120"/>
    </w:p>
    <w:p w14:paraId="5B2917BA" w14:textId="77777777" w:rsidR="00D3284C" w:rsidRDefault="00D3284C" w:rsidP="00D53335">
      <w:pPr>
        <w:pStyle w:val="Level2"/>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D3284C" w:rsidRPr="0030470A" w14:paraId="100E491B" w14:textId="77777777" w:rsidTr="00E74DE6">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2802FC2" w14:textId="77777777" w:rsidR="00D3284C" w:rsidRPr="0030470A" w:rsidRDefault="00D3284C"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AB5029D" w14:textId="77777777" w:rsidR="00D3284C" w:rsidRPr="0030470A" w:rsidRDefault="00D3284C"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D321269" w14:textId="77777777" w:rsidR="00D3284C" w:rsidRPr="0030470A" w:rsidRDefault="00D3284C" w:rsidP="00066A8A">
            <w:pPr>
              <w:pStyle w:val="Level1Body"/>
              <w:keepNext/>
              <w:keepLines/>
              <w:jc w:val="center"/>
              <w:rPr>
                <w:b/>
                <w:bCs/>
              </w:rPr>
            </w:pPr>
            <w:r w:rsidRPr="0030470A">
              <w:rPr>
                <w:b/>
                <w:bCs/>
              </w:rPr>
              <w:t xml:space="preserve">Reject &amp; Provide Alternative within </w:t>
            </w:r>
            <w:r w:rsidR="00BE7AE6">
              <w:rPr>
                <w:b/>
                <w:bCs/>
              </w:rPr>
              <w:t>RFP</w:t>
            </w:r>
            <w:r w:rsidR="00BE7AE6" w:rsidRPr="0030470A">
              <w:rPr>
                <w:b/>
                <w:bCs/>
              </w:rPr>
              <w:t xml:space="preserve"> Response</w:t>
            </w:r>
            <w:r w:rsidRPr="0030470A">
              <w:rPr>
                <w:b/>
                <w:bCs/>
              </w:rPr>
              <w:t xml:space="preserv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4F903A8" w14:textId="77777777" w:rsidR="00D3284C" w:rsidRPr="0030470A" w:rsidRDefault="00D3284C" w:rsidP="00066A8A">
            <w:pPr>
              <w:pStyle w:val="Level1Body"/>
              <w:keepNext/>
              <w:keepLines/>
              <w:rPr>
                <w:b/>
                <w:bCs/>
              </w:rPr>
            </w:pPr>
            <w:r w:rsidRPr="0030470A">
              <w:rPr>
                <w:b/>
                <w:bCs/>
              </w:rPr>
              <w:t>NOTES/COMMENTS:</w:t>
            </w:r>
          </w:p>
        </w:tc>
      </w:tr>
      <w:tr w:rsidR="00D3284C" w:rsidRPr="003763B4" w14:paraId="5B281233" w14:textId="77777777" w:rsidTr="00E74DE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0F175B11" w14:textId="77777777" w:rsidR="00D3284C" w:rsidRPr="003763B4" w:rsidRDefault="00D3284C" w:rsidP="00066A8A">
            <w:pPr>
              <w:keepNext/>
              <w:keepLines/>
            </w:pPr>
          </w:p>
          <w:p w14:paraId="0E0D4EE1" w14:textId="77777777" w:rsidR="00D3284C" w:rsidRPr="003763B4" w:rsidRDefault="00D3284C" w:rsidP="00066A8A">
            <w:pPr>
              <w:keepNext/>
              <w:keepLines/>
            </w:pPr>
          </w:p>
          <w:p w14:paraId="2F97CDF4" w14:textId="77777777" w:rsidR="00D3284C" w:rsidRPr="003763B4" w:rsidRDefault="00D3284C" w:rsidP="00066A8A">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6DC4D6AA" w14:textId="77777777" w:rsidR="00D3284C" w:rsidRPr="003763B4" w:rsidRDefault="00D3284C" w:rsidP="00066A8A">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336C2D79" w14:textId="77777777" w:rsidR="00D3284C" w:rsidRPr="003763B4" w:rsidRDefault="00D3284C" w:rsidP="00066A8A">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58193C38" w14:textId="77777777" w:rsidR="00D3284C" w:rsidRPr="003763B4" w:rsidRDefault="00D3284C" w:rsidP="00066A8A">
            <w:pPr>
              <w:pStyle w:val="Level1Body"/>
              <w:keepNext/>
              <w:keepLines/>
              <w:autoSpaceDE w:val="0"/>
              <w:autoSpaceDN w:val="0"/>
              <w:adjustRightInd w:val="0"/>
              <w:ind w:left="450"/>
              <w:rPr>
                <w:rFonts w:cs="Arial"/>
                <w:b/>
                <w:bCs/>
                <w:szCs w:val="18"/>
              </w:rPr>
            </w:pPr>
          </w:p>
        </w:tc>
      </w:tr>
    </w:tbl>
    <w:p w14:paraId="2B4F10E9" w14:textId="77777777" w:rsidR="00D3284C" w:rsidRPr="00323E7D" w:rsidRDefault="00D3284C" w:rsidP="00772580">
      <w:pPr>
        <w:pStyle w:val="Level2"/>
      </w:pPr>
    </w:p>
    <w:p w14:paraId="32B78C8D" w14:textId="77777777" w:rsidR="00A56DC6" w:rsidRDefault="00A56DC6" w:rsidP="00A56DC6">
      <w:pPr>
        <w:pStyle w:val="Level2Body"/>
        <w:rPr>
          <w:szCs w:val="18"/>
          <w:highlight w:val="green"/>
        </w:rPr>
      </w:pPr>
      <w:r w:rsidRPr="003763B4">
        <w:t xml:space="preserve">Prices quoted shall be net, including transportation and delivery charges fully prepaid by the </w:t>
      </w:r>
      <w:r>
        <w:t>bidder</w:t>
      </w:r>
      <w:r w:rsidRPr="003763B4">
        <w:t xml:space="preserve">, F.O.B. destination named in the </w:t>
      </w:r>
      <w:r>
        <w:t>Request for Proposal</w:t>
      </w:r>
      <w:r w:rsidRPr="003763B4">
        <w:t>.  No additional charges will be allowed for packing, packages, or partial delivery costs.  When an arithmetic error has been made in the extended total, the unit price will govern.</w:t>
      </w:r>
    </w:p>
    <w:p w14:paraId="4697DD81" w14:textId="77777777" w:rsidR="00A56DC6" w:rsidRDefault="00A56DC6" w:rsidP="00A56DC6">
      <w:pPr>
        <w:pStyle w:val="Level2Body"/>
        <w:rPr>
          <w:szCs w:val="18"/>
          <w:highlight w:val="green"/>
        </w:rPr>
      </w:pPr>
    </w:p>
    <w:p w14:paraId="3D5022DE" w14:textId="488BB169" w:rsidR="00A56DC6" w:rsidRDefault="00A56DC6" w:rsidP="00A56DC6">
      <w:pPr>
        <w:pStyle w:val="Level2Body"/>
        <w:rPr>
          <w:szCs w:val="18"/>
        </w:rPr>
      </w:pPr>
      <w:r>
        <w:rPr>
          <w:szCs w:val="18"/>
        </w:rPr>
        <w:t>Prices submitted on the cost proposal form, once accepted by the State, shall remain fixed for the</w:t>
      </w:r>
      <w:r w:rsidR="006C0B5C">
        <w:rPr>
          <w:szCs w:val="18"/>
        </w:rPr>
        <w:t xml:space="preserve"> first</w:t>
      </w:r>
      <w:r>
        <w:rPr>
          <w:szCs w:val="18"/>
        </w:rPr>
        <w:t xml:space="preserve"> </w:t>
      </w:r>
      <w:r w:rsidR="006C0B5C">
        <w:t>two</w:t>
      </w:r>
      <w:r w:rsidR="006C0B5C" w:rsidRPr="00517A8C">
        <w:t xml:space="preserve"> </w:t>
      </w:r>
      <w:r w:rsidR="006C0B5C">
        <w:t xml:space="preserve">and one half </w:t>
      </w:r>
      <w:r w:rsidR="006C0B5C" w:rsidRPr="00517A8C">
        <w:t>(</w:t>
      </w:r>
      <w:r w:rsidR="006C0B5C">
        <w:t>2.5</w:t>
      </w:r>
      <w:r w:rsidR="006C0B5C" w:rsidRPr="00517A8C">
        <w:t xml:space="preserve">) </w:t>
      </w:r>
      <w:r w:rsidR="006C0B5C">
        <w:t xml:space="preserve">years </w:t>
      </w:r>
      <w:r>
        <w:rPr>
          <w:szCs w:val="18"/>
        </w:rPr>
        <w:t xml:space="preserve">of the contract.  Any request for a price increase subsequent to </w:t>
      </w:r>
      <w:r w:rsidR="006C0B5C">
        <w:rPr>
          <w:szCs w:val="18"/>
        </w:rPr>
        <w:t xml:space="preserve">the </w:t>
      </w:r>
      <w:r w:rsidR="006C0B5C">
        <w:t>two</w:t>
      </w:r>
      <w:r w:rsidR="006C0B5C" w:rsidRPr="00517A8C">
        <w:t xml:space="preserve"> </w:t>
      </w:r>
      <w:r w:rsidR="006C0B5C">
        <w:t xml:space="preserve">and one half </w:t>
      </w:r>
      <w:r w:rsidR="006C0B5C" w:rsidRPr="00517A8C">
        <w:t>(</w:t>
      </w:r>
      <w:r w:rsidR="006C0B5C">
        <w:t>2.5</w:t>
      </w:r>
      <w:r w:rsidR="006C0B5C" w:rsidRPr="00517A8C">
        <w:t xml:space="preserve">) </w:t>
      </w:r>
      <w:r>
        <w:rPr>
          <w:szCs w:val="18"/>
        </w:rPr>
        <w:t xml:space="preserve">of the contract shall not exceed </w:t>
      </w:r>
      <w:r w:rsidR="00D53BAD">
        <w:rPr>
          <w:szCs w:val="18"/>
        </w:rPr>
        <w:t xml:space="preserve">two percent (2%) </w:t>
      </w:r>
      <w:r>
        <w:rPr>
          <w:szCs w:val="18"/>
        </w:rPr>
        <w:t xml:space="preserve">of the price proposed for the period.  Increases shall not be cumulative and will only apply to that period of the contract.  The request for a price increase must be submitted in writing to the </w:t>
      </w:r>
      <w:r w:rsidR="00D00620">
        <w:rPr>
          <w:szCs w:val="18"/>
        </w:rPr>
        <w:t>Department of Correctional Services</w:t>
      </w:r>
      <w:r>
        <w:rPr>
          <w:szCs w:val="18"/>
        </w:rPr>
        <w:t xml:space="preserve"> a minimum of </w:t>
      </w:r>
      <w:r w:rsidR="00E53B07">
        <w:rPr>
          <w:szCs w:val="18"/>
        </w:rPr>
        <w:t xml:space="preserve">60 </w:t>
      </w:r>
      <w:r>
        <w:rPr>
          <w:szCs w:val="18"/>
        </w:rPr>
        <w:t xml:space="preserve">days prior to the end of the current contract period.  Documentation may be required by the State to support the price increase.  </w:t>
      </w:r>
    </w:p>
    <w:p w14:paraId="46567232" w14:textId="77777777" w:rsidR="00A56DC6" w:rsidRDefault="00A56DC6" w:rsidP="00A56DC6">
      <w:pPr>
        <w:pStyle w:val="Level2Body"/>
        <w:rPr>
          <w:szCs w:val="18"/>
        </w:rPr>
      </w:pPr>
    </w:p>
    <w:p w14:paraId="59FBED15" w14:textId="5C6BD332" w:rsidR="00A56DC6" w:rsidRPr="005B0D32" w:rsidRDefault="00A56DC6" w:rsidP="00A56DC6">
      <w:pPr>
        <w:pStyle w:val="Level2Body"/>
        <w:rPr>
          <w:b/>
          <w:bCs/>
        </w:rPr>
      </w:pPr>
      <w:r w:rsidRPr="005B0D32">
        <w:rPr>
          <w:b/>
          <w:bCs/>
        </w:rPr>
        <w:t>The State reserves the right to deny any requested price increase. No price increases are to be billed to any State Agencies prior to written amendment of the contract by the parties.</w:t>
      </w:r>
    </w:p>
    <w:p w14:paraId="30C32CA0" w14:textId="77777777" w:rsidR="00A56DC6" w:rsidRPr="005B0D32" w:rsidRDefault="00A56DC6" w:rsidP="00A56DC6">
      <w:pPr>
        <w:pStyle w:val="Level2Body"/>
        <w:rPr>
          <w:b/>
          <w:bCs/>
        </w:rPr>
      </w:pPr>
    </w:p>
    <w:p w14:paraId="4A93C27A" w14:textId="77777777" w:rsidR="00A56DC6" w:rsidRPr="005B0D32" w:rsidRDefault="00A56DC6" w:rsidP="00A56DC6">
      <w:pPr>
        <w:pStyle w:val="Level2Body"/>
        <w:rPr>
          <w:b/>
          <w:bCs/>
        </w:rPr>
      </w:pPr>
      <w:r w:rsidRPr="005B0D32">
        <w:rPr>
          <w:b/>
          <w:bCs/>
        </w:rPr>
        <w:t>The State will be given full proportionate benefit of any decreases for the term of the contract.</w:t>
      </w:r>
    </w:p>
    <w:p w14:paraId="21989FAF" w14:textId="77777777" w:rsidR="00A56DC6" w:rsidRPr="00A56DC6" w:rsidRDefault="00A56DC6" w:rsidP="00772580">
      <w:pPr>
        <w:pStyle w:val="Level2"/>
        <w:ind w:left="720"/>
        <w:rPr>
          <w:szCs w:val="18"/>
        </w:rPr>
      </w:pPr>
    </w:p>
    <w:p w14:paraId="7732BC7C" w14:textId="77777777" w:rsidR="00C661EC" w:rsidRPr="00B63AA9" w:rsidRDefault="00C661EC" w:rsidP="005505D5">
      <w:pPr>
        <w:pStyle w:val="Level2"/>
        <w:numPr>
          <w:ilvl w:val="1"/>
          <w:numId w:val="11"/>
        </w:numPr>
        <w:rPr>
          <w:szCs w:val="18"/>
        </w:rPr>
      </w:pPr>
      <w:bookmarkStart w:id="121" w:name="_Toc136524452"/>
      <w:r w:rsidRPr="003763B4">
        <w:t xml:space="preserve">BEGINNING OF WORK </w:t>
      </w:r>
      <w:r w:rsidR="00B419D3">
        <w:t xml:space="preserve">&amp; </w:t>
      </w:r>
      <w:r w:rsidR="003A0CC5">
        <w:t>SUSPENSION OF SERVICES</w:t>
      </w:r>
      <w:bookmarkEnd w:id="121"/>
    </w:p>
    <w:p w14:paraId="7075DEEC" w14:textId="77777777" w:rsidR="00E77FB8" w:rsidRPr="00DD20FF" w:rsidRDefault="00E77FB8" w:rsidP="00066A8A">
      <w:pPr>
        <w:pStyle w:val="Level2"/>
        <w:ind w:left="720"/>
        <w:rPr>
          <w:szCs w:val="18"/>
        </w:rPr>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413F61" w:rsidRPr="003763B4" w14:paraId="12991D40" w14:textId="77777777" w:rsidTr="00D37CB7">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4F609EE" w14:textId="77777777" w:rsidR="00413F61" w:rsidRPr="0030470A" w:rsidRDefault="00413F61"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DE7D597" w14:textId="77777777" w:rsidR="00413F61" w:rsidRPr="0030470A" w:rsidRDefault="00413F61"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1F9CB82" w14:textId="77777777" w:rsidR="00413F61" w:rsidRPr="0030470A" w:rsidRDefault="00413F61" w:rsidP="00066A8A">
            <w:pPr>
              <w:pStyle w:val="Level1Body"/>
              <w:keepNext/>
              <w:keepLines/>
              <w:jc w:val="center"/>
              <w:rPr>
                <w:b/>
                <w:bCs/>
              </w:rPr>
            </w:pPr>
            <w:r w:rsidRPr="0030470A">
              <w:rPr>
                <w:b/>
                <w:bCs/>
              </w:rPr>
              <w:t xml:space="preserve">Reject &amp; Provide Alternative within </w:t>
            </w:r>
            <w:r w:rsidR="00327978">
              <w:rPr>
                <w:b/>
                <w:bCs/>
              </w:rPr>
              <w:t>RFP</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7012945" w14:textId="77777777" w:rsidR="00413F61" w:rsidRPr="0030470A" w:rsidRDefault="00413F61" w:rsidP="00066A8A">
            <w:pPr>
              <w:pStyle w:val="Level1Body"/>
              <w:keepNext/>
              <w:keepLines/>
              <w:rPr>
                <w:b/>
                <w:bCs/>
              </w:rPr>
            </w:pPr>
            <w:r w:rsidRPr="0030470A">
              <w:rPr>
                <w:b/>
                <w:bCs/>
              </w:rPr>
              <w:t>NOTES/COMMENTS:</w:t>
            </w:r>
          </w:p>
        </w:tc>
      </w:tr>
      <w:tr w:rsidR="00413F61" w:rsidRPr="003763B4" w14:paraId="64882DCA" w14:textId="77777777" w:rsidTr="00D37CB7">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1703EA48" w14:textId="77777777" w:rsidR="00413F61" w:rsidRPr="003763B4" w:rsidRDefault="00413F61" w:rsidP="00066A8A">
            <w:pPr>
              <w:keepNext/>
              <w:keepLines/>
            </w:pPr>
          </w:p>
          <w:p w14:paraId="0C3F9152" w14:textId="77777777" w:rsidR="00413F61" w:rsidRPr="003763B4" w:rsidRDefault="00413F61" w:rsidP="00066A8A">
            <w:pPr>
              <w:keepNext/>
              <w:keepLines/>
            </w:pPr>
          </w:p>
          <w:p w14:paraId="7DB69D00" w14:textId="77777777" w:rsidR="00413F61" w:rsidRPr="003763B4" w:rsidRDefault="00413F61" w:rsidP="00066A8A">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61B1FB44" w14:textId="77777777" w:rsidR="00413F61" w:rsidRPr="003763B4" w:rsidRDefault="00413F61" w:rsidP="00066A8A">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040139B2" w14:textId="77777777" w:rsidR="00413F61" w:rsidRPr="003763B4" w:rsidRDefault="00413F61" w:rsidP="00066A8A">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3E0F1AE9" w14:textId="77777777" w:rsidR="00413F61" w:rsidRPr="003763B4" w:rsidRDefault="00413F61" w:rsidP="00066A8A">
            <w:pPr>
              <w:pStyle w:val="Level1Body"/>
              <w:keepNext/>
              <w:keepLines/>
              <w:widowControl w:val="0"/>
              <w:autoSpaceDE w:val="0"/>
              <w:autoSpaceDN w:val="0"/>
              <w:adjustRightInd w:val="0"/>
              <w:ind w:left="450"/>
              <w:rPr>
                <w:rFonts w:cs="Arial"/>
                <w:b/>
                <w:bCs/>
                <w:szCs w:val="18"/>
              </w:rPr>
            </w:pPr>
          </w:p>
        </w:tc>
      </w:tr>
    </w:tbl>
    <w:p w14:paraId="575193B8" w14:textId="77777777" w:rsidR="007207D6" w:rsidRDefault="007207D6" w:rsidP="00514090">
      <w:pPr>
        <w:pStyle w:val="Level2Body"/>
      </w:pPr>
    </w:p>
    <w:p w14:paraId="6F9CE4EA" w14:textId="77777777" w:rsidR="00C661EC" w:rsidRDefault="00C661EC" w:rsidP="00B63AA9">
      <w:pPr>
        <w:pStyle w:val="Level2Body"/>
      </w:pPr>
      <w:r w:rsidRPr="00514090">
        <w:t xml:space="preserve">The </w:t>
      </w:r>
      <w:r w:rsidR="007207D6">
        <w:t>bidder</w:t>
      </w:r>
      <w:r w:rsidR="000215E4" w:rsidRPr="00514090">
        <w:t xml:space="preserve"> </w:t>
      </w:r>
      <w:r w:rsidRPr="00514090">
        <w:t>shall not commence any billable work until a valid contract has been fully executed by the State and the successful Contractor.  The Contractor will be notified in writing when work ma</w:t>
      </w:r>
      <w:r w:rsidRPr="002B2CFA">
        <w:t>y begin.</w:t>
      </w:r>
    </w:p>
    <w:p w14:paraId="7106D480" w14:textId="77777777" w:rsidR="008E507E" w:rsidRDefault="008E507E" w:rsidP="00B63AA9">
      <w:pPr>
        <w:pStyle w:val="Level2Body"/>
      </w:pPr>
    </w:p>
    <w:p w14:paraId="2E131721" w14:textId="77777777" w:rsidR="003A0CC5" w:rsidRDefault="003A0CC5" w:rsidP="00D53335">
      <w:pPr>
        <w:pStyle w:val="Level2Body"/>
      </w:pPr>
      <w:r>
        <w:t xml:space="preserve">The State may, at any time and without advance notice, require the Contractor to suspend any or all performance or deliverables provided under this Contract. In the event of such suspension, the Contract Manager or POC, or their designee, will issue a written order to stop work. The written order will specify which activities are to be immediately suspended and the reason(s) for the suspension. Upon receipt of such order, the Contractor shall immediately comply with its terms and take all necessary steps to mitigate and eliminate the </w:t>
      </w:r>
      <w:r w:rsidR="0057772A">
        <w:t>incurrence</w:t>
      </w:r>
      <w:r>
        <w:t xml:space="preserve"> of costs allocable to the work affected by the order during the period of suspension.</w:t>
      </w:r>
      <w:r w:rsidR="0057772A">
        <w:t xml:space="preserve"> The suspended performance or deliverables may only resume when the State provides the Contractor with written notice that such performance or deliverables may resume, in whole or in part.  </w:t>
      </w:r>
    </w:p>
    <w:p w14:paraId="2D6B24BB" w14:textId="77777777" w:rsidR="008B4E02" w:rsidRDefault="008B4E02" w:rsidP="00D53335">
      <w:pPr>
        <w:pStyle w:val="Level2Body"/>
      </w:pPr>
    </w:p>
    <w:p w14:paraId="026CE850" w14:textId="77777777" w:rsidR="007207D6" w:rsidRDefault="008B4E02" w:rsidP="005505D5">
      <w:pPr>
        <w:pStyle w:val="Level2"/>
        <w:numPr>
          <w:ilvl w:val="1"/>
          <w:numId w:val="11"/>
        </w:numPr>
        <w:jc w:val="both"/>
      </w:pPr>
      <w:bookmarkStart w:id="122" w:name="_Toc494097081"/>
      <w:bookmarkStart w:id="123" w:name="_Toc136524453"/>
      <w:r w:rsidRPr="00CD0D4C">
        <w:t>AMENDMENT</w:t>
      </w:r>
      <w:bookmarkEnd w:id="122"/>
      <w:bookmarkEnd w:id="123"/>
    </w:p>
    <w:p w14:paraId="2718F864" w14:textId="77777777" w:rsidR="000E1229" w:rsidRDefault="008B4E02" w:rsidP="00B63AA9">
      <w:pPr>
        <w:pStyle w:val="Level2Body"/>
      </w:pPr>
      <w:r w:rsidRPr="0025153F">
        <w:t>This Contract may be amended in writing</w:t>
      </w:r>
      <w:r>
        <w:t>, within scope,</w:t>
      </w:r>
      <w:r w:rsidRPr="0025153F">
        <w:t xml:space="preserve"> upon the agreement of both parties.</w:t>
      </w:r>
    </w:p>
    <w:p w14:paraId="03FDD812" w14:textId="77777777" w:rsidR="000E1229" w:rsidRPr="002B2CFA" w:rsidRDefault="000E1229" w:rsidP="002B2CFA">
      <w:pPr>
        <w:pStyle w:val="Level2Body"/>
      </w:pPr>
    </w:p>
    <w:p w14:paraId="3C56D673" w14:textId="77777777" w:rsidR="00C661EC" w:rsidRPr="003763B4" w:rsidRDefault="00C661EC" w:rsidP="005505D5">
      <w:pPr>
        <w:pStyle w:val="Level2"/>
        <w:numPr>
          <w:ilvl w:val="1"/>
          <w:numId w:val="11"/>
        </w:numPr>
      </w:pPr>
      <w:bookmarkStart w:id="124" w:name="_Toc136524454"/>
      <w:r w:rsidRPr="003763B4">
        <w:t xml:space="preserve">CHANGE ORDERS </w:t>
      </w:r>
      <w:r w:rsidR="00B55C5B">
        <w:t>OR SUBSTITUTIONS</w:t>
      </w:r>
      <w:bookmarkEnd w:id="124"/>
    </w:p>
    <w:p w14:paraId="6A6DBE2F" w14:textId="77777777" w:rsidR="00C661EC" w:rsidRPr="00514090" w:rsidRDefault="00C661EC" w:rsidP="00066A8A">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183D6D" w:rsidRPr="003763B4" w14:paraId="1D96270A"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F260B10" w14:textId="77777777" w:rsidR="00183D6D" w:rsidRPr="0030470A" w:rsidRDefault="00183D6D"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1830D33" w14:textId="77777777" w:rsidR="00183D6D" w:rsidRPr="0030470A" w:rsidRDefault="00183D6D"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B9E33B2" w14:textId="77777777" w:rsidR="00183D6D" w:rsidRPr="0030470A" w:rsidRDefault="00183D6D" w:rsidP="00066A8A">
            <w:pPr>
              <w:pStyle w:val="Level1Body"/>
              <w:keepNext/>
              <w:keepLines/>
              <w:jc w:val="center"/>
              <w:rPr>
                <w:b/>
                <w:bCs/>
              </w:rPr>
            </w:pPr>
            <w:r w:rsidRPr="0030470A">
              <w:rPr>
                <w:b/>
                <w:bCs/>
              </w:rPr>
              <w:t xml:space="preserve">Reject &amp; Provide Alternative within </w:t>
            </w:r>
            <w:r w:rsidR="00BB05F8">
              <w:rPr>
                <w:b/>
                <w:bCs/>
              </w:rPr>
              <w:t>RFP</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F320928" w14:textId="77777777" w:rsidR="00183D6D" w:rsidRPr="0030470A" w:rsidRDefault="00183D6D" w:rsidP="00066A8A">
            <w:pPr>
              <w:pStyle w:val="Level1Body"/>
              <w:keepNext/>
              <w:keepLines/>
              <w:rPr>
                <w:b/>
                <w:bCs/>
              </w:rPr>
            </w:pPr>
            <w:r w:rsidRPr="0030470A">
              <w:rPr>
                <w:b/>
                <w:bCs/>
              </w:rPr>
              <w:t>NOTES/COMMENTS:</w:t>
            </w:r>
          </w:p>
        </w:tc>
      </w:tr>
      <w:tr w:rsidR="00C661EC" w:rsidRPr="003763B4" w14:paraId="53B70A47"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24646681" w14:textId="77777777" w:rsidR="00C661EC" w:rsidRPr="003763B4" w:rsidRDefault="00C661EC" w:rsidP="00066A8A">
            <w:pPr>
              <w:keepNext/>
              <w:keepLines/>
            </w:pPr>
          </w:p>
          <w:p w14:paraId="3ABD1B5C" w14:textId="77777777" w:rsidR="00C661EC" w:rsidRPr="003763B4" w:rsidRDefault="00C661EC" w:rsidP="00066A8A">
            <w:pPr>
              <w:keepNext/>
              <w:keepLines/>
            </w:pPr>
          </w:p>
          <w:p w14:paraId="03CF709E" w14:textId="77777777" w:rsidR="00C661EC" w:rsidRPr="003763B4" w:rsidRDefault="00C661EC" w:rsidP="00066A8A">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482008DB" w14:textId="77777777" w:rsidR="00C661EC" w:rsidRPr="003763B4" w:rsidRDefault="00C661EC" w:rsidP="00066A8A">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1000A0E3" w14:textId="77777777" w:rsidR="00C661EC" w:rsidRPr="003763B4" w:rsidRDefault="00C661EC" w:rsidP="00066A8A">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0328EA74" w14:textId="77777777" w:rsidR="00C661EC" w:rsidRPr="003763B4" w:rsidRDefault="00C661EC" w:rsidP="00066A8A">
            <w:pPr>
              <w:pStyle w:val="Level1Body"/>
              <w:keepNext/>
              <w:keepLines/>
              <w:widowControl w:val="0"/>
              <w:autoSpaceDE w:val="0"/>
              <w:autoSpaceDN w:val="0"/>
              <w:adjustRightInd w:val="0"/>
              <w:ind w:left="450"/>
              <w:rPr>
                <w:rFonts w:cs="Arial"/>
                <w:b/>
                <w:bCs/>
                <w:szCs w:val="18"/>
              </w:rPr>
            </w:pPr>
          </w:p>
        </w:tc>
      </w:tr>
    </w:tbl>
    <w:p w14:paraId="30123118" w14:textId="77777777" w:rsidR="00C661EC" w:rsidRPr="00514090" w:rsidRDefault="00C661EC" w:rsidP="00514090">
      <w:pPr>
        <w:pStyle w:val="Level2Body"/>
      </w:pPr>
    </w:p>
    <w:p w14:paraId="44F23465" w14:textId="77777777" w:rsidR="000B7952" w:rsidRPr="002B2CFA" w:rsidRDefault="000B7952" w:rsidP="00B63AA9">
      <w:pPr>
        <w:pStyle w:val="Level2Body"/>
      </w:pPr>
      <w:r w:rsidRPr="002B2CFA">
        <w:lastRenderedPageBreak/>
        <w:t xml:space="preserve">The </w:t>
      </w:r>
      <w:r w:rsidRPr="00254DC4">
        <w:t>State</w:t>
      </w:r>
      <w:r w:rsidRPr="002B2CFA">
        <w:t xml:space="preserve"> and the Contractor, upon the written agreement, may make changes to the contract within the general scope of the </w:t>
      </w:r>
      <w:r w:rsidR="00BB05F8">
        <w:t>Request for Proposal</w:t>
      </w:r>
      <w:r w:rsidRPr="002B2CFA">
        <w:t xml:space="preserve">.   Changes may involve specifications, the quantity of work, or such other items as the </w:t>
      </w:r>
      <w:r w:rsidRPr="00254DC4">
        <w:t>State</w:t>
      </w:r>
      <w:r w:rsidRPr="002B2CFA">
        <w:t xml:space="preserve"> may find necessary or desirable.  Corrections of any deliverable, service, or work required pursuant to the contract shall not be deemed a change.  The Contractor may not claim forfeiture of the contract by reasons of such changes.  </w:t>
      </w:r>
    </w:p>
    <w:p w14:paraId="1AD0D5E5" w14:textId="77777777" w:rsidR="000B7952" w:rsidRPr="002B2CFA" w:rsidRDefault="000B7952" w:rsidP="00B63AA9">
      <w:pPr>
        <w:pStyle w:val="Level2Body"/>
      </w:pPr>
    </w:p>
    <w:p w14:paraId="58AA6571" w14:textId="77777777" w:rsidR="000B7952" w:rsidRPr="002B2CFA" w:rsidRDefault="000B7952" w:rsidP="00D53335">
      <w:pPr>
        <w:pStyle w:val="Level2Body"/>
      </w:pPr>
      <w:r w:rsidRPr="002B2CFA">
        <w:t>The Contractor shall prepare a written description of the work required due to the change and an itemized cost sheet for the change. Changes in work and the amount of compensation to be paid to the Contractor shall be determined in accordance with applicable unit prices if any, a pro-rated value</w:t>
      </w:r>
      <w:r w:rsidR="000737F8" w:rsidRPr="002B2CFA">
        <w:t>, or through negotiations</w:t>
      </w:r>
      <w:r w:rsidRPr="002B2CFA">
        <w:t xml:space="preserve">.  The </w:t>
      </w:r>
      <w:r w:rsidRPr="00254DC4">
        <w:t>State</w:t>
      </w:r>
      <w:r w:rsidRPr="002B2CFA">
        <w:t xml:space="preserve"> shall not incur a price increase for changes that should have been included in the Contractor’s proposal, were foreseeable, or result from difficulties with or failure of the Contractor’s proposal or performance.</w:t>
      </w:r>
    </w:p>
    <w:p w14:paraId="1C02832F" w14:textId="77777777" w:rsidR="000B7952" w:rsidRPr="002B2CFA" w:rsidRDefault="000B7952" w:rsidP="00D53335">
      <w:pPr>
        <w:pStyle w:val="Level2Body"/>
      </w:pPr>
    </w:p>
    <w:p w14:paraId="276F6177" w14:textId="77777777" w:rsidR="000B7952" w:rsidRDefault="000B7952" w:rsidP="00EA352C">
      <w:pPr>
        <w:pStyle w:val="Level2Body"/>
      </w:pPr>
      <w:r w:rsidRPr="002B2CFA">
        <w:t xml:space="preserve">No change shall be implemented by the Contractor until approved by the </w:t>
      </w:r>
      <w:r w:rsidRPr="00254DC4">
        <w:t>State</w:t>
      </w:r>
      <w:r w:rsidRPr="002B2CFA">
        <w:t>, and the Contract is amended to reflect the change and associated costs, if any.  If there is a dispute regarding the cost, but both parties agree that immediate implementation is necessary, the change may be implemented, and cost negotiations may continue with both Parties retaining all remedies under the contract</w:t>
      </w:r>
      <w:r w:rsidR="000737F8" w:rsidRPr="002B2CFA">
        <w:t xml:space="preserve"> and law</w:t>
      </w:r>
      <w:r w:rsidRPr="002B2CFA">
        <w:t>.</w:t>
      </w:r>
    </w:p>
    <w:p w14:paraId="76FADF54" w14:textId="77777777" w:rsidR="00110370" w:rsidRDefault="00110370" w:rsidP="007A5874">
      <w:pPr>
        <w:pStyle w:val="Level2Body"/>
        <w:ind w:left="0"/>
      </w:pPr>
    </w:p>
    <w:p w14:paraId="11569633" w14:textId="42A140E4" w:rsidR="00110370" w:rsidRPr="00984D78" w:rsidRDefault="00110370" w:rsidP="00066A8A">
      <w:pPr>
        <w:pStyle w:val="Level2Body"/>
        <w:rPr>
          <w:b/>
        </w:rPr>
      </w:pPr>
      <w:r>
        <w:rPr>
          <w:b/>
        </w:rPr>
        <w:t>***</w:t>
      </w:r>
      <w:r w:rsidR="005065E4">
        <w:rPr>
          <w:b/>
        </w:rPr>
        <w:t>Contractor</w:t>
      </w:r>
      <w:r w:rsidRPr="00984D78">
        <w:rPr>
          <w:b/>
        </w:rPr>
        <w:t xml:space="preserve"> will not substitute any item that has been awarded without prior written approval of </w:t>
      </w:r>
      <w:r w:rsidR="00006D4E">
        <w:rPr>
          <w:b/>
        </w:rPr>
        <w:t>DCS</w:t>
      </w:r>
      <w:r>
        <w:rPr>
          <w:b/>
        </w:rPr>
        <w:t>***</w:t>
      </w:r>
    </w:p>
    <w:p w14:paraId="41CCDF98" w14:textId="77777777" w:rsidR="00190629" w:rsidRDefault="00190629" w:rsidP="00190629">
      <w:pPr>
        <w:pStyle w:val="Level2Body"/>
      </w:pPr>
    </w:p>
    <w:p w14:paraId="6BAAA57B" w14:textId="77777777" w:rsidR="00190629" w:rsidRPr="003763B4" w:rsidRDefault="00052FD0" w:rsidP="005505D5">
      <w:pPr>
        <w:pStyle w:val="Level2"/>
        <w:numPr>
          <w:ilvl w:val="1"/>
          <w:numId w:val="8"/>
        </w:numPr>
      </w:pPr>
      <w:bookmarkStart w:id="125" w:name="_Toc136524455"/>
      <w:r>
        <w:t xml:space="preserve">RECORD OF </w:t>
      </w:r>
      <w:r w:rsidR="00190629">
        <w:t>VENDOR PERFORMANCE</w:t>
      </w:r>
      <w:bookmarkEnd w:id="125"/>
      <w:r w:rsidR="00190629">
        <w:t xml:space="preserve"> </w:t>
      </w:r>
    </w:p>
    <w:p w14:paraId="0C9B42AB" w14:textId="77777777" w:rsidR="00190629" w:rsidRPr="00514090" w:rsidRDefault="00190629" w:rsidP="00066A8A">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190629" w:rsidRPr="003763B4" w14:paraId="0EE6C5FA" w14:textId="77777777" w:rsidTr="00E20F4B">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B594BA6" w14:textId="77777777" w:rsidR="00190629" w:rsidRPr="0030470A" w:rsidRDefault="00190629"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BB7FB9D" w14:textId="77777777" w:rsidR="00190629" w:rsidRPr="0030470A" w:rsidRDefault="00190629"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C3CADD9" w14:textId="77777777" w:rsidR="00BB05F8" w:rsidRDefault="00190629" w:rsidP="00066A8A">
            <w:pPr>
              <w:pStyle w:val="Level1Body"/>
              <w:keepNext/>
              <w:keepLines/>
              <w:jc w:val="center"/>
              <w:rPr>
                <w:b/>
                <w:bCs/>
              </w:rPr>
            </w:pPr>
            <w:r w:rsidRPr="0030470A">
              <w:rPr>
                <w:b/>
                <w:bCs/>
              </w:rPr>
              <w:t xml:space="preserve">Reject &amp; Provide Alternative within </w:t>
            </w:r>
            <w:r w:rsidR="00BB05F8">
              <w:rPr>
                <w:b/>
                <w:bCs/>
              </w:rPr>
              <w:t>RFP</w:t>
            </w:r>
          </w:p>
          <w:p w14:paraId="0EE62265" w14:textId="77777777" w:rsidR="00190629" w:rsidRPr="0030470A" w:rsidRDefault="00190629" w:rsidP="00066A8A">
            <w:pPr>
              <w:pStyle w:val="Level1Body"/>
              <w:keepNext/>
              <w:keepLines/>
              <w:jc w:val="center"/>
              <w:rPr>
                <w:b/>
                <w:bCs/>
              </w:rPr>
            </w:pP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DC237E3" w14:textId="77777777" w:rsidR="00190629" w:rsidRPr="0030470A" w:rsidRDefault="00190629" w:rsidP="00066A8A">
            <w:pPr>
              <w:pStyle w:val="Level1Body"/>
              <w:keepNext/>
              <w:keepLines/>
              <w:rPr>
                <w:b/>
                <w:bCs/>
              </w:rPr>
            </w:pPr>
            <w:r w:rsidRPr="0030470A">
              <w:rPr>
                <w:b/>
                <w:bCs/>
              </w:rPr>
              <w:t>NOTES/COMMENTS:</w:t>
            </w:r>
          </w:p>
        </w:tc>
      </w:tr>
      <w:tr w:rsidR="00190629" w:rsidRPr="003763B4" w14:paraId="4401D6F1" w14:textId="77777777" w:rsidTr="00E20F4B">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4645B860" w14:textId="77777777" w:rsidR="00190629" w:rsidRPr="003763B4" w:rsidRDefault="00190629" w:rsidP="00066A8A">
            <w:pPr>
              <w:keepNext/>
              <w:keepLines/>
            </w:pPr>
          </w:p>
          <w:p w14:paraId="7BBF0952" w14:textId="77777777" w:rsidR="00190629" w:rsidRPr="003763B4" w:rsidRDefault="00190629" w:rsidP="00066A8A">
            <w:pPr>
              <w:keepNext/>
              <w:keepLines/>
            </w:pPr>
          </w:p>
          <w:p w14:paraId="6AD595CF" w14:textId="77777777" w:rsidR="00190629" w:rsidRPr="003763B4" w:rsidRDefault="00190629" w:rsidP="00066A8A">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1EE10C54" w14:textId="77777777" w:rsidR="00190629" w:rsidRPr="003763B4" w:rsidRDefault="00190629" w:rsidP="00066A8A">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3AA2BC2C" w14:textId="77777777" w:rsidR="00190629" w:rsidRPr="003763B4" w:rsidRDefault="00190629" w:rsidP="00066A8A">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1019ACAB" w14:textId="77777777" w:rsidR="00190629" w:rsidRPr="003763B4" w:rsidRDefault="00190629" w:rsidP="00066A8A">
            <w:pPr>
              <w:pStyle w:val="Level1Body"/>
              <w:keepNext/>
              <w:keepLines/>
              <w:widowControl w:val="0"/>
              <w:autoSpaceDE w:val="0"/>
              <w:autoSpaceDN w:val="0"/>
              <w:adjustRightInd w:val="0"/>
              <w:ind w:left="450"/>
              <w:rPr>
                <w:rFonts w:cs="Arial"/>
                <w:b/>
                <w:bCs/>
                <w:szCs w:val="18"/>
              </w:rPr>
            </w:pPr>
          </w:p>
        </w:tc>
      </w:tr>
    </w:tbl>
    <w:p w14:paraId="159FA595" w14:textId="77777777" w:rsidR="00190629" w:rsidRPr="00514090" w:rsidRDefault="00190629" w:rsidP="00190629">
      <w:pPr>
        <w:pStyle w:val="Level2Body"/>
      </w:pPr>
    </w:p>
    <w:p w14:paraId="28A00A4A" w14:textId="77777777" w:rsidR="0057772A" w:rsidRDefault="00190629" w:rsidP="00066A8A">
      <w:pPr>
        <w:pStyle w:val="Level2Body"/>
      </w:pPr>
      <w:r>
        <w:t xml:space="preserve">The State may document </w:t>
      </w:r>
      <w:r w:rsidR="00052FD0">
        <w:t xml:space="preserve">the vendor’s performance, which may include, but is not limited to, the customer service provided by the vendor, the ability of the vendor, the skill of the vendor, and </w:t>
      </w:r>
      <w:r>
        <w:t xml:space="preserve">any instance(s) of products or services delivered or performed which fail to meet the terms of the purchase order, contract, and/or </w:t>
      </w:r>
      <w:r w:rsidR="00BB05F8">
        <w:t>Request for Proposal</w:t>
      </w:r>
      <w:r>
        <w:t xml:space="preserve"> specifications.</w:t>
      </w:r>
      <w:r w:rsidR="00052FD0">
        <w:t xml:space="preserve"> In addition to other remedies and options available to the State, the State may issue one or more notices to the vendor outlining any issues the State has regarding the vendor’s performance for a specific </w:t>
      </w:r>
      <w:r w:rsidR="00BE7AE6">
        <w:t>contract (</w:t>
      </w:r>
      <w:r w:rsidR="00052FD0">
        <w:t>“Vendor Performance Notice”). The State may also document the Vendor’s performance in a report, which may or may not be provided to the vendor (</w:t>
      </w:r>
      <w:r w:rsidR="00C56F4E">
        <w:t>“Vendor Improvement Request”</w:t>
      </w:r>
      <w:r w:rsidR="00052FD0">
        <w:t xml:space="preserve">). </w:t>
      </w:r>
      <w:r w:rsidR="00DD2729">
        <w:t xml:space="preserve">The Vendor shall respond to any Vendor Performance Notice or Vendor </w:t>
      </w:r>
      <w:r w:rsidR="00C56F4E">
        <w:t>Improvement Request</w:t>
      </w:r>
      <w:r w:rsidR="00DD2729">
        <w:t xml:space="preserve"> in accordance with such notice or </w:t>
      </w:r>
      <w:r w:rsidR="00C56F4E">
        <w:t>reques</w:t>
      </w:r>
      <w:r w:rsidR="00DD2729">
        <w:t xml:space="preserve">t. </w:t>
      </w:r>
      <w:r w:rsidR="00052FD0">
        <w:t xml:space="preserve">At the sole discretion of the State, such Vendor Performance Notices and Vendor </w:t>
      </w:r>
      <w:r w:rsidR="00C56F4E">
        <w:t>Improvement Requests</w:t>
      </w:r>
      <w:r w:rsidR="00052FD0">
        <w:t xml:space="preserve"> may be placed in the State’s records regarding the vendor and may b</w:t>
      </w:r>
      <w:r w:rsidR="00DD2729">
        <w:t>e</w:t>
      </w:r>
      <w:r w:rsidR="00052FD0">
        <w:t xml:space="preserve"> considered by the State and held against the vendor in any future contract or award opportunity.  </w:t>
      </w:r>
      <w:r w:rsidR="00DD2729">
        <w:t xml:space="preserve"> </w:t>
      </w:r>
    </w:p>
    <w:p w14:paraId="1EB78576" w14:textId="77777777" w:rsidR="00A4250E" w:rsidRPr="00A4250E" w:rsidRDefault="00A4250E" w:rsidP="00A4250E">
      <w:pPr>
        <w:pStyle w:val="Level2Body"/>
        <w:ind w:left="0"/>
        <w:rPr>
          <w:b/>
          <w:bCs/>
        </w:rPr>
      </w:pPr>
    </w:p>
    <w:p w14:paraId="0187CBC6" w14:textId="77777777" w:rsidR="0057772A" w:rsidRPr="00A4250E" w:rsidRDefault="0057772A" w:rsidP="005505D5">
      <w:pPr>
        <w:pStyle w:val="Level2"/>
        <w:numPr>
          <w:ilvl w:val="1"/>
          <w:numId w:val="8"/>
        </w:numPr>
      </w:pPr>
      <w:bookmarkStart w:id="126" w:name="_Toc136524456"/>
      <w:r w:rsidRPr="00A4250E">
        <w:t>CORRECTIVE ACTION PLAN</w:t>
      </w:r>
      <w:bookmarkEnd w:id="126"/>
    </w:p>
    <w:p w14:paraId="51A11E7B" w14:textId="77777777" w:rsidR="0057772A" w:rsidRPr="00772580" w:rsidRDefault="0057772A" w:rsidP="0057772A">
      <w:pPr>
        <w:pStyle w:val="Level2Body"/>
      </w:pPr>
      <w:r>
        <w:t xml:space="preserve">If Contractor is failing to meet the Scope of Work, in whole or in part, the State may require the Contractor to complete a </w:t>
      </w:r>
      <w:r w:rsidR="008E507E">
        <w:t>c</w:t>
      </w:r>
      <w:r>
        <w:t xml:space="preserve">orrective </w:t>
      </w:r>
      <w:r w:rsidR="008E507E">
        <w:t>a</w:t>
      </w:r>
      <w:r>
        <w:t xml:space="preserve">ction </w:t>
      </w:r>
      <w:r w:rsidR="008E507E">
        <w:t>p</w:t>
      </w:r>
      <w:r>
        <w:t xml:space="preserve">lan (“CAP”). The State will identify issues with the Contractor’s performance and will set a deadline for the CAP to be provided. The Contractor must provide a written response to each identified issue and what steps the Contractor will take to resolve each issue, including the timeline(s) for resolution. If the Contractor fails to </w:t>
      </w:r>
      <w:r w:rsidR="008E507E">
        <w:t xml:space="preserve">adequately </w:t>
      </w:r>
      <w:r>
        <w:t xml:space="preserve">provide the </w:t>
      </w:r>
      <w:r w:rsidR="008E507E">
        <w:t>CAP</w:t>
      </w:r>
      <w:r>
        <w:t xml:space="preserve"> in accordance with this section, fails to ade</w:t>
      </w:r>
      <w:r w:rsidR="008E507E">
        <w:t xml:space="preserve">quately resolve the issues described in the CAP, or fails to resolve the issues described in the CAP by the relevant deadline, the State may withhold payments and exercise any legal remedy available. </w:t>
      </w:r>
    </w:p>
    <w:p w14:paraId="2D1B2D54" w14:textId="77777777" w:rsidR="00411B97" w:rsidRPr="002B2CFA" w:rsidRDefault="00411B97" w:rsidP="00D83826">
      <w:pPr>
        <w:pStyle w:val="Level2Body"/>
      </w:pPr>
    </w:p>
    <w:p w14:paraId="06A6A9E3" w14:textId="77777777" w:rsidR="00411B97" w:rsidRPr="003763B4" w:rsidRDefault="00411B97" w:rsidP="005505D5">
      <w:pPr>
        <w:pStyle w:val="Level2"/>
        <w:numPr>
          <w:ilvl w:val="1"/>
          <w:numId w:val="11"/>
        </w:numPr>
      </w:pPr>
      <w:bookmarkStart w:id="127" w:name="_Toc136524457"/>
      <w:r>
        <w:t>NOTICE OF POTENTIAL CONTRACTOR BREACH</w:t>
      </w:r>
      <w:bookmarkEnd w:id="127"/>
    </w:p>
    <w:p w14:paraId="42D0300C" w14:textId="77777777" w:rsidR="00411B97" w:rsidRPr="00514090" w:rsidRDefault="00411B97" w:rsidP="00066A8A">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183D6D" w:rsidRPr="003763B4" w14:paraId="07F26144"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7D01A3F" w14:textId="77777777" w:rsidR="00183D6D" w:rsidRPr="0030470A" w:rsidRDefault="00183D6D"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58BAD38" w14:textId="77777777" w:rsidR="00183D6D" w:rsidRPr="0030470A" w:rsidRDefault="00183D6D"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A80F804" w14:textId="77777777" w:rsidR="00183D6D" w:rsidRPr="0030470A" w:rsidRDefault="00183D6D" w:rsidP="00066A8A">
            <w:pPr>
              <w:pStyle w:val="Level1Body"/>
              <w:keepNext/>
              <w:keepLines/>
              <w:jc w:val="center"/>
              <w:rPr>
                <w:b/>
                <w:bCs/>
              </w:rPr>
            </w:pPr>
            <w:r w:rsidRPr="0030470A">
              <w:rPr>
                <w:b/>
                <w:bCs/>
              </w:rPr>
              <w:t xml:space="preserve">Reject &amp; Provide Alternative within </w:t>
            </w:r>
            <w:r w:rsidR="00BE7AE6">
              <w:rPr>
                <w:b/>
                <w:bCs/>
              </w:rPr>
              <w:t>RFP</w:t>
            </w:r>
            <w:r w:rsidR="00BE7AE6" w:rsidRPr="0030470A">
              <w:rPr>
                <w:b/>
                <w:bCs/>
              </w:rPr>
              <w:t xml:space="preserve"> Response</w:t>
            </w:r>
            <w:r w:rsidRPr="0030470A">
              <w:rPr>
                <w:b/>
                <w:bCs/>
              </w:rPr>
              <w:t xml:space="preserv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0B76D8C" w14:textId="77777777" w:rsidR="00183D6D" w:rsidRPr="0030470A" w:rsidRDefault="00183D6D" w:rsidP="00066A8A">
            <w:pPr>
              <w:pStyle w:val="Level1Body"/>
              <w:keepNext/>
              <w:keepLines/>
              <w:rPr>
                <w:b/>
                <w:bCs/>
              </w:rPr>
            </w:pPr>
            <w:r w:rsidRPr="0030470A">
              <w:rPr>
                <w:b/>
                <w:bCs/>
              </w:rPr>
              <w:t>NOTES/COMMENTS:</w:t>
            </w:r>
          </w:p>
        </w:tc>
      </w:tr>
      <w:tr w:rsidR="00411B97" w:rsidRPr="003763B4" w14:paraId="2FA42039"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788A132A" w14:textId="77777777" w:rsidR="00411B97" w:rsidRPr="003763B4" w:rsidRDefault="00411B97" w:rsidP="00066A8A">
            <w:pPr>
              <w:keepNext/>
              <w:keepLines/>
            </w:pPr>
          </w:p>
          <w:p w14:paraId="640E2B91" w14:textId="77777777" w:rsidR="00411B97" w:rsidRPr="003763B4" w:rsidRDefault="00411B97" w:rsidP="00066A8A">
            <w:pPr>
              <w:keepNext/>
              <w:keepLines/>
            </w:pPr>
          </w:p>
          <w:p w14:paraId="0EAA3684" w14:textId="77777777" w:rsidR="00411B97" w:rsidRPr="003763B4" w:rsidRDefault="00411B97" w:rsidP="00066A8A">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32FA1B74" w14:textId="77777777" w:rsidR="00411B97" w:rsidRPr="003763B4" w:rsidRDefault="00411B97" w:rsidP="00066A8A">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3FFBFF24" w14:textId="77777777" w:rsidR="00411B97" w:rsidRPr="003763B4" w:rsidRDefault="00411B97" w:rsidP="00066A8A">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4177E54A" w14:textId="77777777" w:rsidR="00411B97" w:rsidRPr="003763B4" w:rsidRDefault="00411B97" w:rsidP="00066A8A">
            <w:pPr>
              <w:pStyle w:val="Level1Body"/>
              <w:keepNext/>
              <w:keepLines/>
              <w:widowControl w:val="0"/>
              <w:autoSpaceDE w:val="0"/>
              <w:autoSpaceDN w:val="0"/>
              <w:adjustRightInd w:val="0"/>
              <w:ind w:left="360"/>
              <w:rPr>
                <w:rFonts w:cs="Arial"/>
                <w:b/>
                <w:bCs/>
                <w:szCs w:val="18"/>
              </w:rPr>
            </w:pPr>
          </w:p>
        </w:tc>
      </w:tr>
    </w:tbl>
    <w:p w14:paraId="46750A77" w14:textId="77777777" w:rsidR="00411B97" w:rsidRDefault="00411B97" w:rsidP="00514090">
      <w:pPr>
        <w:pStyle w:val="Level2Body"/>
      </w:pPr>
    </w:p>
    <w:p w14:paraId="131F5651" w14:textId="77777777" w:rsidR="00411B97" w:rsidRPr="00CA476E" w:rsidRDefault="00411B97" w:rsidP="00D83826">
      <w:pPr>
        <w:pStyle w:val="Level2Body"/>
      </w:pPr>
      <w:r>
        <w:t xml:space="preserve">If </w:t>
      </w:r>
      <w:r w:rsidRPr="003763B4">
        <w:t xml:space="preserve">Contractor </w:t>
      </w:r>
      <w:r>
        <w:t>breaches the contract or anticipates breaching the contract</w:t>
      </w:r>
      <w:r w:rsidR="00BB291D">
        <w:t>,</w:t>
      </w:r>
      <w:r>
        <w:t xml:space="preserve"> </w:t>
      </w:r>
      <w:r w:rsidRPr="003763B4">
        <w:t xml:space="preserve">the Contractor shall immediately give </w:t>
      </w:r>
      <w:r>
        <w:t>written notice to</w:t>
      </w:r>
      <w:r w:rsidRPr="003763B4">
        <w:t xml:space="preserve"> the State</w:t>
      </w:r>
      <w:r>
        <w:t xml:space="preserve">.  The notice shall explain the breach or potential breach, a proposed cure, and may include a </w:t>
      </w:r>
      <w:r>
        <w:lastRenderedPageBreak/>
        <w:t xml:space="preserve">request for a waiver of the breach if so desired.  The State may, in its discretion, temporarily or permanently waive the breach.  By granting a waiver, the State does not forfeit any </w:t>
      </w:r>
      <w:r w:rsidRPr="003763B4">
        <w:t xml:space="preserve">rights or remedies to which </w:t>
      </w:r>
      <w:r>
        <w:t>the State</w:t>
      </w:r>
      <w:r w:rsidRPr="003763B4">
        <w:t xml:space="preserve"> is entitled by law or equity</w:t>
      </w:r>
      <w:r>
        <w:t>,</w:t>
      </w:r>
      <w:r w:rsidRPr="003763B4">
        <w:t xml:space="preserve"> or pursuant to the provisions of</w:t>
      </w:r>
      <w:r>
        <w:t xml:space="preserve"> the contract.  Failure to give immediate</w:t>
      </w:r>
      <w:r w:rsidRPr="003763B4">
        <w:t xml:space="preserve"> notice, however, may be grounds for denial of any request for a</w:t>
      </w:r>
      <w:r>
        <w:t xml:space="preserve"> waiver of a breach</w:t>
      </w:r>
      <w:r w:rsidRPr="003763B4">
        <w:t>.</w:t>
      </w:r>
    </w:p>
    <w:p w14:paraId="343F2829" w14:textId="77777777" w:rsidR="00411B97" w:rsidRPr="00514090" w:rsidRDefault="00411B97" w:rsidP="00514090">
      <w:pPr>
        <w:pStyle w:val="Level2Body"/>
      </w:pPr>
    </w:p>
    <w:p w14:paraId="75F4725A" w14:textId="77777777" w:rsidR="00C661EC" w:rsidRPr="003763B4" w:rsidRDefault="00C661EC" w:rsidP="005505D5">
      <w:pPr>
        <w:pStyle w:val="Level2"/>
        <w:numPr>
          <w:ilvl w:val="1"/>
          <w:numId w:val="11"/>
        </w:numPr>
      </w:pPr>
      <w:bookmarkStart w:id="128" w:name="_Toc136524458"/>
      <w:r w:rsidRPr="003763B4">
        <w:t>BREACH</w:t>
      </w:r>
      <w:bookmarkEnd w:id="128"/>
    </w:p>
    <w:p w14:paraId="3DD3CF25" w14:textId="77777777" w:rsidR="00C661EC" w:rsidRPr="00514090" w:rsidRDefault="00C661EC" w:rsidP="00066A8A">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183D6D" w:rsidRPr="003763B4" w14:paraId="788091B0"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1BEA060" w14:textId="77777777" w:rsidR="00183D6D" w:rsidRPr="0030470A" w:rsidRDefault="00183D6D"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91B45DD" w14:textId="77777777" w:rsidR="00183D6D" w:rsidRPr="0030470A" w:rsidRDefault="00183D6D"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653F199" w14:textId="77777777" w:rsidR="00183D6D" w:rsidRPr="0030470A" w:rsidRDefault="00183D6D" w:rsidP="00066A8A">
            <w:pPr>
              <w:pStyle w:val="Level1Body"/>
              <w:keepNext/>
              <w:keepLines/>
              <w:jc w:val="center"/>
              <w:rPr>
                <w:b/>
                <w:bCs/>
              </w:rPr>
            </w:pPr>
            <w:r w:rsidRPr="0030470A">
              <w:rPr>
                <w:b/>
                <w:bCs/>
              </w:rPr>
              <w:t xml:space="preserve">Reject &amp; Provide Alternative within </w:t>
            </w:r>
            <w:r w:rsidR="00BE7AE6">
              <w:rPr>
                <w:b/>
                <w:bCs/>
              </w:rPr>
              <w:t>RFP</w:t>
            </w:r>
            <w:r w:rsidR="00BE7AE6" w:rsidRPr="0030470A">
              <w:rPr>
                <w:b/>
                <w:bCs/>
              </w:rPr>
              <w:t xml:space="preserve"> Response</w:t>
            </w:r>
            <w:r w:rsidRPr="0030470A">
              <w:rPr>
                <w:b/>
                <w:bCs/>
              </w:rPr>
              <w:t xml:space="preserv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D6861E7" w14:textId="77777777" w:rsidR="00183D6D" w:rsidRPr="0030470A" w:rsidRDefault="00183D6D" w:rsidP="00066A8A">
            <w:pPr>
              <w:pStyle w:val="Level1Body"/>
              <w:keepNext/>
              <w:keepLines/>
              <w:rPr>
                <w:b/>
                <w:bCs/>
              </w:rPr>
            </w:pPr>
            <w:r w:rsidRPr="0030470A">
              <w:rPr>
                <w:b/>
                <w:bCs/>
              </w:rPr>
              <w:t>NOTES/COMMENTS:</w:t>
            </w:r>
          </w:p>
        </w:tc>
      </w:tr>
      <w:tr w:rsidR="00C661EC" w:rsidRPr="003763B4" w14:paraId="460C1C7D"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776204AB" w14:textId="77777777" w:rsidR="00C661EC" w:rsidRPr="003763B4" w:rsidRDefault="00C661EC" w:rsidP="00066A8A">
            <w:pPr>
              <w:keepNext/>
              <w:keepLines/>
            </w:pPr>
          </w:p>
          <w:p w14:paraId="065A1E84" w14:textId="77777777" w:rsidR="00C661EC" w:rsidRPr="003763B4" w:rsidRDefault="00C661EC" w:rsidP="00066A8A">
            <w:pPr>
              <w:keepNext/>
              <w:keepLines/>
            </w:pPr>
          </w:p>
          <w:p w14:paraId="4A51744F" w14:textId="77777777" w:rsidR="00C661EC" w:rsidRPr="003763B4" w:rsidRDefault="00C661EC" w:rsidP="00066A8A">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31E7EA0B" w14:textId="77777777" w:rsidR="00C661EC" w:rsidRPr="003763B4" w:rsidRDefault="00C661EC" w:rsidP="00066A8A">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290A7EB1" w14:textId="77777777" w:rsidR="00C661EC" w:rsidRPr="003763B4" w:rsidRDefault="00C661EC" w:rsidP="00066A8A">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12AB05D9" w14:textId="77777777" w:rsidR="00C661EC" w:rsidRPr="003763B4" w:rsidRDefault="00C661EC" w:rsidP="00066A8A">
            <w:pPr>
              <w:pStyle w:val="Level1Body"/>
              <w:keepNext/>
              <w:keepLines/>
              <w:widowControl w:val="0"/>
              <w:autoSpaceDE w:val="0"/>
              <w:autoSpaceDN w:val="0"/>
              <w:adjustRightInd w:val="0"/>
              <w:ind w:left="360"/>
              <w:rPr>
                <w:rFonts w:cs="Arial"/>
                <w:b/>
                <w:bCs/>
                <w:szCs w:val="18"/>
              </w:rPr>
            </w:pPr>
          </w:p>
        </w:tc>
      </w:tr>
    </w:tbl>
    <w:p w14:paraId="59ADCC43" w14:textId="77777777" w:rsidR="00C661EC" w:rsidRPr="00514090" w:rsidRDefault="00C661EC" w:rsidP="00514090">
      <w:pPr>
        <w:pStyle w:val="Level2Body"/>
      </w:pPr>
    </w:p>
    <w:p w14:paraId="7B8212E8" w14:textId="56706DEC" w:rsidR="00C661EC" w:rsidRPr="002B2CFA" w:rsidRDefault="000B7952" w:rsidP="005B0D32">
      <w:pPr>
        <w:pStyle w:val="Level2Body"/>
      </w:pPr>
      <w:r w:rsidRPr="002B2CFA">
        <w:t>Either Party</w:t>
      </w:r>
      <w:r w:rsidR="00C661EC" w:rsidRPr="002B2CFA">
        <w:t xml:space="preserve"> may terminate the contract, in whole or in part, if the </w:t>
      </w:r>
      <w:r w:rsidRPr="002B2CFA">
        <w:t>other Party</w:t>
      </w:r>
      <w:r w:rsidR="00C661EC" w:rsidRPr="002B2CFA">
        <w:t xml:space="preserve"> </w:t>
      </w:r>
      <w:r w:rsidRPr="002B2CFA">
        <w:t>breaches its duty</w:t>
      </w:r>
      <w:r w:rsidR="00C661EC" w:rsidRPr="002B2CFA">
        <w:t xml:space="preserve"> to perform its obligations under the contract in a timely and proper manner.  </w:t>
      </w:r>
      <w:r w:rsidRPr="002B2CFA">
        <w:t>Termination requires writt</w:t>
      </w:r>
      <w:r w:rsidR="00C661EC" w:rsidRPr="002B2CFA">
        <w:t>en notice of default</w:t>
      </w:r>
      <w:r w:rsidRPr="002B2CFA">
        <w:t xml:space="preserve"> and</w:t>
      </w:r>
      <w:r w:rsidR="00C661EC" w:rsidRPr="002B2CFA">
        <w:t xml:space="preserve"> </w:t>
      </w:r>
      <w:r w:rsidRPr="002B2CFA">
        <w:t xml:space="preserve">a </w:t>
      </w:r>
      <w:r w:rsidR="00C661EC" w:rsidRPr="002B2CFA">
        <w:t xml:space="preserve">thirty (30) </w:t>
      </w:r>
      <w:r w:rsidRPr="002B2CFA">
        <w:t>calendar day</w:t>
      </w:r>
      <w:r w:rsidR="00C661EC" w:rsidRPr="002B2CFA">
        <w:t xml:space="preserve"> (or longer at </w:t>
      </w:r>
      <w:r w:rsidRPr="002B2CFA">
        <w:t>the non-breaching Party’s</w:t>
      </w:r>
      <w:r w:rsidR="00C661EC" w:rsidRPr="002B2CFA">
        <w:t xml:space="preserve"> discretion considering the gravity and nature of the default)</w:t>
      </w:r>
      <w:r w:rsidRPr="002B2CFA">
        <w:t xml:space="preserve"> cure period</w:t>
      </w:r>
      <w:r w:rsidR="00C661EC" w:rsidRPr="002B2CFA">
        <w:t>.  Said notice shall be delivered by</w:t>
      </w:r>
      <w:r w:rsidR="007C02CA">
        <w:t xml:space="preserve"> email</w:t>
      </w:r>
      <w:r w:rsidR="00E62D71">
        <w:t xml:space="preserve"> to the contractor’s point of contact</w:t>
      </w:r>
      <w:r w:rsidR="007C02CA">
        <w:t xml:space="preserve"> with acknowledgement from the contractor,</w:t>
      </w:r>
      <w:r w:rsidR="00C661EC" w:rsidRPr="002B2CFA">
        <w:t xml:space="preserve"> Certified Mail</w:t>
      </w:r>
      <w:r w:rsidR="007C02CA">
        <w:t xml:space="preserve"> -</w:t>
      </w:r>
      <w:r w:rsidR="00C661EC" w:rsidRPr="002B2CFA">
        <w:t xml:space="preserve"> Return Receipt Requested, or in person with proof of del</w:t>
      </w:r>
      <w:r w:rsidRPr="002B2CFA">
        <w:t xml:space="preserve">ivery.  Allowing </w:t>
      </w:r>
      <w:r w:rsidR="00C661EC" w:rsidRPr="002B2CFA">
        <w:t>time to cure a failure or breach of contract does not waive the right to immediately terminate the contract for the same or different contract breach which may occur at a different time.  In case of default of the Contractor, the State may contract the service from other sources and hold the Contractor responsible for any excess cost occasioned thereby.</w:t>
      </w:r>
      <w:r w:rsidR="00C4584A">
        <w:t xml:space="preserve"> </w:t>
      </w:r>
    </w:p>
    <w:p w14:paraId="481C560D" w14:textId="77777777" w:rsidR="000B7952" w:rsidRPr="002B2CFA" w:rsidRDefault="000B7952" w:rsidP="005B0D32">
      <w:pPr>
        <w:pStyle w:val="Level2Body"/>
      </w:pPr>
    </w:p>
    <w:p w14:paraId="021E0FA9" w14:textId="4BD5F136" w:rsidR="000B7952" w:rsidRPr="002B2CFA" w:rsidRDefault="000B7952" w:rsidP="005B0D32">
      <w:pPr>
        <w:pStyle w:val="Level2Body"/>
      </w:pPr>
      <w:r w:rsidRPr="002B2CFA">
        <w:t>The State’s failure to</w:t>
      </w:r>
      <w:r w:rsidR="00537965" w:rsidRPr="002B2CFA">
        <w:t xml:space="preserve"> </w:t>
      </w:r>
      <w:r w:rsidRPr="002B2CFA">
        <w:t>make payment shall not be a breach, and the Contractor shall retain all available statutory remedies</w:t>
      </w:r>
      <w:r w:rsidR="006B3848" w:rsidRPr="002B2CFA">
        <w:t xml:space="preserve"> and protections</w:t>
      </w:r>
      <w:r w:rsidRPr="002B2CFA">
        <w:t>.</w:t>
      </w:r>
    </w:p>
    <w:p w14:paraId="564B7F30" w14:textId="77777777" w:rsidR="00C661EC" w:rsidRPr="002B2CFA" w:rsidRDefault="00C661EC" w:rsidP="005B0D32">
      <w:pPr>
        <w:pStyle w:val="Level2Body"/>
      </w:pPr>
    </w:p>
    <w:p w14:paraId="295B4881" w14:textId="77777777" w:rsidR="00C661EC" w:rsidRPr="003763B4" w:rsidRDefault="000B7952" w:rsidP="005505D5">
      <w:pPr>
        <w:pStyle w:val="Level2"/>
        <w:numPr>
          <w:ilvl w:val="1"/>
          <w:numId w:val="11"/>
        </w:numPr>
      </w:pPr>
      <w:bookmarkStart w:id="129" w:name="_Toc136524459"/>
      <w:r>
        <w:t>NON-WAIVER OF BREACH</w:t>
      </w:r>
      <w:bookmarkEnd w:id="129"/>
    </w:p>
    <w:p w14:paraId="2DF95535" w14:textId="77777777" w:rsidR="00C661EC" w:rsidRPr="00514090" w:rsidRDefault="00C661EC" w:rsidP="00066A8A">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183D6D" w:rsidRPr="003763B4" w14:paraId="03382F85"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1468BA6" w14:textId="77777777" w:rsidR="00183D6D" w:rsidRPr="0030470A" w:rsidRDefault="00183D6D"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A683E64" w14:textId="77777777" w:rsidR="00183D6D" w:rsidRPr="0030470A" w:rsidRDefault="00183D6D"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C2E4910" w14:textId="77777777" w:rsidR="00183D6D" w:rsidRPr="0030470A" w:rsidRDefault="00183D6D" w:rsidP="00066A8A">
            <w:pPr>
              <w:pStyle w:val="Level1Body"/>
              <w:keepNext/>
              <w:keepLines/>
              <w:jc w:val="center"/>
              <w:rPr>
                <w:b/>
                <w:bCs/>
              </w:rPr>
            </w:pPr>
            <w:r w:rsidRPr="0030470A">
              <w:rPr>
                <w:b/>
                <w:bCs/>
              </w:rPr>
              <w:t xml:space="preserve">Reject &amp; Provide Alternative within </w:t>
            </w:r>
            <w:r w:rsidR="00BB05F8">
              <w:rPr>
                <w:b/>
                <w:bCs/>
              </w:rPr>
              <w:t>RFP</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6B5B046" w14:textId="77777777" w:rsidR="00183D6D" w:rsidRPr="0030470A" w:rsidRDefault="00183D6D" w:rsidP="00066A8A">
            <w:pPr>
              <w:pStyle w:val="Level1Body"/>
              <w:keepNext/>
              <w:keepLines/>
              <w:rPr>
                <w:b/>
                <w:bCs/>
              </w:rPr>
            </w:pPr>
            <w:r w:rsidRPr="0030470A">
              <w:rPr>
                <w:b/>
                <w:bCs/>
              </w:rPr>
              <w:t>NOTES/COMMENTS:</w:t>
            </w:r>
          </w:p>
        </w:tc>
      </w:tr>
      <w:tr w:rsidR="00C661EC" w:rsidRPr="003763B4" w14:paraId="2B8576BA"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1D83BCBD" w14:textId="77777777" w:rsidR="00C661EC" w:rsidRPr="003763B4" w:rsidRDefault="00C661EC" w:rsidP="00066A8A">
            <w:pPr>
              <w:keepNext/>
              <w:keepLines/>
            </w:pPr>
          </w:p>
          <w:p w14:paraId="61EC53B6" w14:textId="77777777" w:rsidR="00C661EC" w:rsidRPr="003763B4" w:rsidRDefault="00C661EC" w:rsidP="00066A8A">
            <w:pPr>
              <w:keepNext/>
              <w:keepLines/>
            </w:pPr>
          </w:p>
          <w:p w14:paraId="42544EAD" w14:textId="77777777" w:rsidR="00C661EC" w:rsidRPr="003763B4" w:rsidRDefault="00C661EC" w:rsidP="00066A8A">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375B095B" w14:textId="77777777" w:rsidR="00C661EC" w:rsidRPr="003763B4" w:rsidRDefault="00C661EC" w:rsidP="00066A8A">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3A82BEFA" w14:textId="77777777" w:rsidR="00C661EC" w:rsidRPr="003763B4" w:rsidRDefault="00C661EC" w:rsidP="00066A8A">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44E54B45" w14:textId="77777777" w:rsidR="00C661EC" w:rsidRPr="003763B4" w:rsidRDefault="00C661EC" w:rsidP="00066A8A">
            <w:pPr>
              <w:pStyle w:val="Level1Body"/>
              <w:keepNext/>
              <w:keepLines/>
              <w:widowControl w:val="0"/>
              <w:autoSpaceDE w:val="0"/>
              <w:autoSpaceDN w:val="0"/>
              <w:adjustRightInd w:val="0"/>
              <w:ind w:left="360"/>
              <w:rPr>
                <w:rFonts w:cs="Arial"/>
                <w:b/>
                <w:bCs/>
                <w:szCs w:val="18"/>
              </w:rPr>
            </w:pPr>
          </w:p>
        </w:tc>
      </w:tr>
    </w:tbl>
    <w:p w14:paraId="3A287D2F" w14:textId="77777777" w:rsidR="00C661EC" w:rsidRPr="00514090" w:rsidRDefault="00C661EC" w:rsidP="00514090">
      <w:pPr>
        <w:pStyle w:val="Level2Body"/>
      </w:pPr>
    </w:p>
    <w:p w14:paraId="3E575615" w14:textId="77777777" w:rsidR="00C661EC" w:rsidRPr="002B2CFA" w:rsidRDefault="00C661EC" w:rsidP="002B2CFA">
      <w:pPr>
        <w:pStyle w:val="Level2Body"/>
      </w:pPr>
      <w:r w:rsidRPr="002B2CFA">
        <w:t xml:space="preserve">The acceptance of late performance with or without objection or reservation by </w:t>
      </w:r>
      <w:r w:rsidR="000B7952" w:rsidRPr="002B2CFA">
        <w:t xml:space="preserve">a Party </w:t>
      </w:r>
      <w:r w:rsidRPr="002B2CFA">
        <w:t xml:space="preserve">shall not waive any rights of the </w:t>
      </w:r>
      <w:r w:rsidR="006A1810" w:rsidRPr="002B2CFA">
        <w:t>Party</w:t>
      </w:r>
      <w:r w:rsidRPr="002B2CFA">
        <w:t xml:space="preserve"> nor constitute a waiver of the requirement of timely performance of any obligations remaining to be performed.</w:t>
      </w:r>
    </w:p>
    <w:p w14:paraId="378E2D95" w14:textId="77777777" w:rsidR="00C661EC" w:rsidRPr="002B2CFA" w:rsidRDefault="00C661EC" w:rsidP="002B2CFA">
      <w:pPr>
        <w:pStyle w:val="Level2Body"/>
      </w:pPr>
    </w:p>
    <w:p w14:paraId="647791AE" w14:textId="77777777" w:rsidR="00C661EC" w:rsidRPr="003763B4" w:rsidRDefault="00C661EC" w:rsidP="005505D5">
      <w:pPr>
        <w:pStyle w:val="Level2"/>
        <w:numPr>
          <w:ilvl w:val="1"/>
          <w:numId w:val="11"/>
        </w:numPr>
      </w:pPr>
      <w:bookmarkStart w:id="130" w:name="_Toc136524460"/>
      <w:r w:rsidRPr="003763B4">
        <w:t>SEVERABILITY</w:t>
      </w:r>
      <w:bookmarkEnd w:id="130"/>
      <w:r w:rsidRPr="003763B4">
        <w:t xml:space="preserve"> </w:t>
      </w:r>
    </w:p>
    <w:p w14:paraId="5A1CB745" w14:textId="77777777" w:rsidR="00C661EC" w:rsidRPr="003763B4" w:rsidRDefault="00C661EC" w:rsidP="00066A8A">
      <w:pPr>
        <w:pStyle w:val="Level2Body"/>
        <w:keepNext/>
        <w:keepLines/>
        <w:rPr>
          <w:rFonts w:cs="Arial"/>
          <w:szCs w:val="18"/>
        </w:rPr>
      </w:pPr>
    </w:p>
    <w:tbl>
      <w:tblPr>
        <w:tblW w:w="10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893"/>
        <w:gridCol w:w="900"/>
        <w:gridCol w:w="1875"/>
        <w:gridCol w:w="6502"/>
      </w:tblGrid>
      <w:tr w:rsidR="00A54552" w:rsidRPr="003763B4" w14:paraId="18980C8E" w14:textId="77777777" w:rsidTr="00A54552">
        <w:tc>
          <w:tcPr>
            <w:tcW w:w="893"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AAFC3F6" w14:textId="77777777" w:rsidR="00A54552" w:rsidRPr="0030470A" w:rsidRDefault="00A54552" w:rsidP="00066A8A">
            <w:pPr>
              <w:pStyle w:val="Level1Body"/>
              <w:keepNext/>
              <w:keepLines/>
              <w:jc w:val="center"/>
              <w:rPr>
                <w:b/>
                <w:bCs/>
              </w:rPr>
            </w:pPr>
            <w:r w:rsidRPr="0030470A">
              <w:rPr>
                <w:b/>
                <w:bCs/>
              </w:rPr>
              <w:t>Accept</w:t>
            </w:r>
            <w:r>
              <w:rPr>
                <w:b/>
                <w:bCs/>
              </w:rPr>
              <w:br/>
            </w:r>
            <w:r w:rsidRPr="0030470A">
              <w:rPr>
                <w:b/>
                <w:bCs/>
              </w:rPr>
              <w:t>(Initial)</w:t>
            </w:r>
          </w:p>
        </w:tc>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3FD6B70" w14:textId="77777777" w:rsidR="00A54552" w:rsidRPr="0030470A" w:rsidRDefault="00A54552" w:rsidP="00066A8A">
            <w:pPr>
              <w:pStyle w:val="Level1Body"/>
              <w:keepNext/>
              <w:keepLines/>
              <w:jc w:val="center"/>
              <w:rPr>
                <w:b/>
                <w:bCs/>
              </w:rPr>
            </w:pPr>
            <w:r>
              <w:rPr>
                <w:b/>
                <w:bCs/>
              </w:rPr>
              <w:t>Reject</w:t>
            </w:r>
            <w:r>
              <w:rPr>
                <w:b/>
                <w:bCs/>
              </w:rPr>
              <w:br/>
            </w:r>
            <w:r w:rsidRPr="0030470A">
              <w:rPr>
                <w:b/>
                <w:bCs/>
              </w:rPr>
              <w:t>(Initial)</w:t>
            </w:r>
          </w:p>
        </w:tc>
        <w:tc>
          <w:tcPr>
            <w:tcW w:w="1875"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C0F94F0" w14:textId="77777777" w:rsidR="00A54552" w:rsidRPr="0030470A" w:rsidRDefault="00A54552" w:rsidP="00066A8A">
            <w:pPr>
              <w:pStyle w:val="Level1Body"/>
              <w:keepNext/>
              <w:keepLines/>
              <w:jc w:val="center"/>
              <w:rPr>
                <w:b/>
                <w:bCs/>
              </w:rPr>
            </w:pPr>
            <w:r w:rsidRPr="0030470A">
              <w:rPr>
                <w:b/>
                <w:bCs/>
              </w:rPr>
              <w:t xml:space="preserve">Reject &amp; Provide Alternative within </w:t>
            </w:r>
            <w:r w:rsidR="00BB05F8">
              <w:rPr>
                <w:b/>
                <w:bCs/>
              </w:rPr>
              <w:t>RFP</w:t>
            </w:r>
            <w:r w:rsidRPr="0030470A">
              <w:rPr>
                <w:b/>
                <w:bCs/>
              </w:rPr>
              <w:t xml:space="preserve"> Response (Initial)</w:t>
            </w:r>
          </w:p>
        </w:tc>
        <w:tc>
          <w:tcPr>
            <w:tcW w:w="650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CD16838" w14:textId="77777777" w:rsidR="00A54552" w:rsidRPr="0030470A" w:rsidRDefault="00A54552" w:rsidP="00066A8A">
            <w:pPr>
              <w:pStyle w:val="Level1Body"/>
              <w:keepNext/>
              <w:keepLines/>
              <w:rPr>
                <w:b/>
                <w:bCs/>
              </w:rPr>
            </w:pPr>
            <w:r w:rsidRPr="0030470A">
              <w:rPr>
                <w:b/>
                <w:bCs/>
              </w:rPr>
              <w:t>NOTES/COMMENTS:</w:t>
            </w:r>
          </w:p>
        </w:tc>
      </w:tr>
      <w:tr w:rsidR="00C661EC" w:rsidRPr="003763B4" w14:paraId="53059AE0" w14:textId="77777777" w:rsidTr="00A54552">
        <w:trPr>
          <w:trHeight w:val="493"/>
        </w:trPr>
        <w:tc>
          <w:tcPr>
            <w:tcW w:w="893" w:type="dxa"/>
            <w:tcBorders>
              <w:top w:val="single" w:sz="8" w:space="0" w:color="000000"/>
              <w:left w:val="single" w:sz="8" w:space="0" w:color="000000"/>
              <w:bottom w:val="single" w:sz="8" w:space="0" w:color="000000"/>
              <w:right w:val="single" w:sz="8" w:space="0" w:color="000000"/>
            </w:tcBorders>
            <w:shd w:val="clear" w:color="auto" w:fill="auto"/>
          </w:tcPr>
          <w:p w14:paraId="1C265FC2" w14:textId="77777777" w:rsidR="00C661EC" w:rsidRPr="003763B4" w:rsidRDefault="00C661EC" w:rsidP="00066A8A">
            <w:pPr>
              <w:keepNext/>
              <w:keepLines/>
            </w:pPr>
          </w:p>
          <w:p w14:paraId="0734437D" w14:textId="77777777" w:rsidR="00C661EC" w:rsidRPr="003763B4" w:rsidRDefault="00C661EC" w:rsidP="00066A8A">
            <w:pPr>
              <w:keepNext/>
              <w:keepLines/>
            </w:pPr>
          </w:p>
          <w:p w14:paraId="7B0DB3C0" w14:textId="77777777" w:rsidR="00C661EC" w:rsidRPr="003763B4" w:rsidRDefault="00C661EC" w:rsidP="00066A8A">
            <w:pPr>
              <w:pStyle w:val="Level1Body"/>
              <w:keepNext/>
              <w:keepLines/>
              <w:rPr>
                <w:rFonts w:cs="Arial"/>
                <w:b/>
                <w:szCs w:val="18"/>
              </w:rPr>
            </w:pPr>
          </w:p>
        </w:tc>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57B5C66F" w14:textId="77777777" w:rsidR="00C661EC" w:rsidRPr="003763B4" w:rsidRDefault="00C661EC" w:rsidP="00066A8A">
            <w:pPr>
              <w:pStyle w:val="Level1Body"/>
              <w:keepNext/>
              <w:keepLines/>
              <w:rPr>
                <w:rFonts w:cs="Arial"/>
                <w:b/>
                <w:szCs w:val="18"/>
              </w:rPr>
            </w:pPr>
          </w:p>
        </w:tc>
        <w:tc>
          <w:tcPr>
            <w:tcW w:w="1875" w:type="dxa"/>
            <w:tcBorders>
              <w:top w:val="single" w:sz="8" w:space="0" w:color="000000"/>
              <w:left w:val="single" w:sz="8" w:space="0" w:color="000000"/>
              <w:bottom w:val="single" w:sz="8" w:space="0" w:color="000000"/>
              <w:right w:val="single" w:sz="8" w:space="0" w:color="000000"/>
            </w:tcBorders>
            <w:shd w:val="clear" w:color="auto" w:fill="auto"/>
          </w:tcPr>
          <w:p w14:paraId="738A6990" w14:textId="77777777" w:rsidR="00C661EC" w:rsidRPr="003763B4" w:rsidRDefault="00C661EC" w:rsidP="00066A8A">
            <w:pPr>
              <w:pStyle w:val="Level1Body"/>
              <w:keepNext/>
              <w:keepLines/>
              <w:rPr>
                <w:rFonts w:cs="Arial"/>
                <w:b/>
                <w:szCs w:val="18"/>
              </w:rPr>
            </w:pPr>
          </w:p>
        </w:tc>
        <w:tc>
          <w:tcPr>
            <w:tcW w:w="6502" w:type="dxa"/>
            <w:tcBorders>
              <w:top w:val="single" w:sz="8" w:space="0" w:color="000000"/>
              <w:left w:val="single" w:sz="8" w:space="0" w:color="000000"/>
              <w:bottom w:val="single" w:sz="8" w:space="0" w:color="000000"/>
              <w:right w:val="single" w:sz="8" w:space="0" w:color="000000"/>
            </w:tcBorders>
            <w:shd w:val="clear" w:color="auto" w:fill="auto"/>
          </w:tcPr>
          <w:p w14:paraId="20009FF7" w14:textId="77777777" w:rsidR="00C661EC" w:rsidRPr="003763B4" w:rsidRDefault="00C661EC" w:rsidP="00066A8A">
            <w:pPr>
              <w:pStyle w:val="Level1Body"/>
              <w:keepNext/>
              <w:keepLines/>
              <w:widowControl w:val="0"/>
              <w:autoSpaceDE w:val="0"/>
              <w:autoSpaceDN w:val="0"/>
              <w:adjustRightInd w:val="0"/>
              <w:ind w:left="360"/>
              <w:rPr>
                <w:rFonts w:cs="Arial"/>
                <w:b/>
                <w:bCs/>
                <w:szCs w:val="18"/>
              </w:rPr>
            </w:pPr>
          </w:p>
        </w:tc>
      </w:tr>
    </w:tbl>
    <w:p w14:paraId="19135C8B" w14:textId="77777777" w:rsidR="00C661EC" w:rsidRPr="003763B4" w:rsidRDefault="00C661EC" w:rsidP="00C661EC">
      <w:pPr>
        <w:pStyle w:val="Level2Body"/>
        <w:rPr>
          <w:rFonts w:cs="Arial"/>
          <w:szCs w:val="18"/>
        </w:rPr>
      </w:pPr>
    </w:p>
    <w:p w14:paraId="16D1F9D2" w14:textId="77777777" w:rsidR="00C661EC" w:rsidRPr="003763B4" w:rsidRDefault="00C661EC" w:rsidP="00C661EC">
      <w:pPr>
        <w:pStyle w:val="Level2Body"/>
        <w:rPr>
          <w:rFonts w:cs="Arial"/>
          <w:szCs w:val="18"/>
        </w:rPr>
      </w:pPr>
      <w:r w:rsidRPr="003763B4">
        <w:rPr>
          <w:rFonts w:cs="Arial"/>
          <w:szCs w:val="18"/>
        </w:rPr>
        <w:t>If any term or condition of the contract is declared by a court of competent jurisdiction to be illegal or in conflict with any law, the validity of the remaining terms and conditions shall not be affected, and the rights and obligations of the parties shall be construed and enforced as if the contract did not contain the provision held to be invalid</w:t>
      </w:r>
      <w:r w:rsidR="006A1810">
        <w:rPr>
          <w:rFonts w:cs="Arial"/>
          <w:szCs w:val="18"/>
        </w:rPr>
        <w:t xml:space="preserve"> or illegal</w:t>
      </w:r>
      <w:r w:rsidRPr="003763B4">
        <w:rPr>
          <w:rFonts w:cs="Arial"/>
          <w:szCs w:val="18"/>
        </w:rPr>
        <w:t>.</w:t>
      </w:r>
    </w:p>
    <w:p w14:paraId="10699F0B" w14:textId="77777777" w:rsidR="00C661EC" w:rsidRPr="003763B4" w:rsidRDefault="00C661EC" w:rsidP="00C661EC">
      <w:pPr>
        <w:pStyle w:val="Level2Body"/>
        <w:rPr>
          <w:rFonts w:cs="Arial"/>
          <w:szCs w:val="18"/>
        </w:rPr>
      </w:pPr>
    </w:p>
    <w:p w14:paraId="3F0733DA" w14:textId="77777777" w:rsidR="00C661EC" w:rsidRPr="00514090" w:rsidRDefault="00C661EC" w:rsidP="005505D5">
      <w:pPr>
        <w:pStyle w:val="Level2"/>
        <w:numPr>
          <w:ilvl w:val="1"/>
          <w:numId w:val="11"/>
        </w:numPr>
      </w:pPr>
      <w:bookmarkStart w:id="131" w:name="_Toc136524461"/>
      <w:r w:rsidRPr="00514090">
        <w:lastRenderedPageBreak/>
        <w:t>INDEMNI</w:t>
      </w:r>
      <w:bookmarkStart w:id="132" w:name="_Toc133215011"/>
      <w:r w:rsidRPr="00514090">
        <w:t>FICATION</w:t>
      </w:r>
      <w:bookmarkEnd w:id="132"/>
      <w:bookmarkEnd w:id="131"/>
      <w:r w:rsidRPr="00514090">
        <w:t xml:space="preserve"> </w:t>
      </w:r>
    </w:p>
    <w:p w14:paraId="125CF748" w14:textId="77777777" w:rsidR="00C661EC" w:rsidRPr="002B2CFA" w:rsidRDefault="00C661EC" w:rsidP="00066A8A">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C661EC" w:rsidRPr="00D83826" w14:paraId="52CE5040" w14:textId="77777777" w:rsidTr="00A54552">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3874AC5" w14:textId="77777777" w:rsidR="00C661EC" w:rsidRPr="008F46EF" w:rsidRDefault="008F46EF" w:rsidP="00066A8A">
            <w:pPr>
              <w:pStyle w:val="Level1Body"/>
              <w:keepNext/>
              <w:keepLines/>
              <w:jc w:val="center"/>
              <w:rPr>
                <w:b/>
                <w:bCs/>
              </w:rPr>
            </w:pPr>
            <w:r>
              <w:rPr>
                <w:b/>
                <w:bCs/>
              </w:rPr>
              <w:t>Accept</w:t>
            </w:r>
            <w:r>
              <w:rPr>
                <w:b/>
                <w:bCs/>
              </w:rPr>
              <w:br/>
            </w:r>
            <w:r w:rsidR="00C661EC" w:rsidRPr="008F46EF">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84C113A" w14:textId="77777777" w:rsidR="00C661EC" w:rsidRPr="008F46EF" w:rsidRDefault="00C661EC" w:rsidP="00066A8A">
            <w:pPr>
              <w:pStyle w:val="Level1Body"/>
              <w:keepNext/>
              <w:keepLines/>
              <w:jc w:val="center"/>
              <w:rPr>
                <w:b/>
                <w:bCs/>
              </w:rPr>
            </w:pPr>
            <w:r w:rsidRPr="008F46EF">
              <w:rPr>
                <w:b/>
                <w:bCs/>
              </w:rPr>
              <w:t>Reject (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93DB79D" w14:textId="77777777" w:rsidR="00C661EC" w:rsidRPr="00D83826" w:rsidRDefault="00C661EC" w:rsidP="00066A8A">
            <w:pPr>
              <w:pStyle w:val="Level1Body"/>
              <w:keepNext/>
              <w:keepLines/>
              <w:jc w:val="center"/>
              <w:rPr>
                <w:rStyle w:val="Glossary-Bold"/>
              </w:rPr>
            </w:pPr>
            <w:r w:rsidRPr="002B2CFA">
              <w:rPr>
                <w:rStyle w:val="Glossary-Bold"/>
              </w:rPr>
              <w:t xml:space="preserve">Reject &amp; Provide Alternative within </w:t>
            </w:r>
            <w:r w:rsidR="00BB05F8">
              <w:rPr>
                <w:rStyle w:val="Glossary-Bold"/>
              </w:rPr>
              <w:t>RFP</w:t>
            </w:r>
            <w:r w:rsidR="00C74728" w:rsidRPr="002B2CFA">
              <w:rPr>
                <w:rStyle w:val="Glossary-Bold"/>
              </w:rPr>
              <w:t xml:space="preserve"> </w:t>
            </w:r>
            <w:r w:rsidRPr="002B2CFA">
              <w:rPr>
                <w:rStyle w:val="Glossary-Bold"/>
              </w:rPr>
              <w:t>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FB9B7D6" w14:textId="77777777" w:rsidR="00C661EC" w:rsidRPr="008F46EF" w:rsidRDefault="00C661EC" w:rsidP="00066A8A">
            <w:pPr>
              <w:pStyle w:val="Level1Body"/>
              <w:keepNext/>
              <w:keepLines/>
              <w:rPr>
                <w:b/>
                <w:bCs/>
              </w:rPr>
            </w:pPr>
            <w:r w:rsidRPr="008F46EF">
              <w:rPr>
                <w:b/>
                <w:bCs/>
              </w:rPr>
              <w:t>NOTES/COMMENTS:</w:t>
            </w:r>
          </w:p>
        </w:tc>
      </w:tr>
      <w:tr w:rsidR="00C661EC" w:rsidRPr="003763B4" w14:paraId="1DC7478C"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4FE99A57" w14:textId="77777777" w:rsidR="00C661EC" w:rsidRPr="003763B4" w:rsidRDefault="00C661EC" w:rsidP="00066A8A">
            <w:pPr>
              <w:keepNext/>
              <w:keepLines/>
            </w:pPr>
          </w:p>
          <w:p w14:paraId="4FD2D572" w14:textId="77777777" w:rsidR="00C661EC" w:rsidRPr="003763B4" w:rsidRDefault="00C661EC" w:rsidP="00066A8A">
            <w:pPr>
              <w:keepNext/>
              <w:keepLines/>
            </w:pPr>
          </w:p>
          <w:p w14:paraId="66534815" w14:textId="77777777" w:rsidR="00C661EC" w:rsidRPr="003763B4" w:rsidRDefault="00C661EC" w:rsidP="00066A8A">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24014D62" w14:textId="77777777" w:rsidR="00C661EC" w:rsidRPr="003763B4" w:rsidRDefault="00C661EC" w:rsidP="00066A8A">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610276D3" w14:textId="77777777" w:rsidR="00C661EC" w:rsidRPr="003763B4" w:rsidRDefault="00C661EC" w:rsidP="00066A8A">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36956EC5" w14:textId="77777777" w:rsidR="00C661EC" w:rsidRPr="003763B4" w:rsidRDefault="00C661EC" w:rsidP="00066A8A">
            <w:pPr>
              <w:pStyle w:val="Level1Body"/>
              <w:keepNext/>
              <w:keepLines/>
              <w:widowControl w:val="0"/>
              <w:autoSpaceDE w:val="0"/>
              <w:autoSpaceDN w:val="0"/>
              <w:adjustRightInd w:val="0"/>
              <w:ind w:left="360"/>
              <w:rPr>
                <w:rFonts w:cs="Arial"/>
                <w:b/>
                <w:bCs/>
                <w:szCs w:val="18"/>
              </w:rPr>
            </w:pPr>
          </w:p>
        </w:tc>
      </w:tr>
    </w:tbl>
    <w:p w14:paraId="01108062" w14:textId="77777777" w:rsidR="006852ED" w:rsidRDefault="006852ED" w:rsidP="00767CC0"/>
    <w:p w14:paraId="7119DDC1" w14:textId="77777777" w:rsidR="00C661EC" w:rsidRPr="005300E1" w:rsidRDefault="00C661EC" w:rsidP="005505D5">
      <w:pPr>
        <w:pStyle w:val="Level3"/>
        <w:tabs>
          <w:tab w:val="num" w:pos="1440"/>
        </w:tabs>
        <w:jc w:val="both"/>
        <w:rPr>
          <w:rFonts w:cs="Arial"/>
          <w:b/>
          <w:szCs w:val="18"/>
        </w:rPr>
      </w:pPr>
      <w:r w:rsidRPr="005300E1">
        <w:rPr>
          <w:rFonts w:cs="Arial"/>
          <w:b/>
          <w:szCs w:val="18"/>
        </w:rPr>
        <w:t>GENERAL</w:t>
      </w:r>
    </w:p>
    <w:p w14:paraId="085D3120" w14:textId="77777777" w:rsidR="00C661EC" w:rsidRPr="002B2CFA" w:rsidRDefault="00C661EC" w:rsidP="00B63AA9">
      <w:pPr>
        <w:pStyle w:val="Level3Body"/>
      </w:pPr>
      <w:r w:rsidRPr="00514090">
        <w:t xml:space="preserve">The Contractor agrees to defend, indemnify, </w:t>
      </w:r>
      <w:r w:rsidR="006A1810" w:rsidRPr="00514090">
        <w:t>and hold</w:t>
      </w:r>
      <w:r w:rsidRPr="00514090">
        <w:t xml:space="preserve"> harmless the State and its employees, volunteers, agents, and its elected and appointed officials (“the indemnified parties”) from and against any and all </w:t>
      </w:r>
      <w:r w:rsidR="006B3848" w:rsidRPr="002B2CFA">
        <w:t xml:space="preserve">third party </w:t>
      </w:r>
      <w:r w:rsidRPr="002B2CFA">
        <w:t>claims, liens, demands, damages, liability, actions, causes of action, losses, judgments, costs, and expenses of every nature, including investigation costs and expenses, settlement costs, and attorney fees and expenses (“the claims”), sustained or asserted against the State</w:t>
      </w:r>
      <w:r w:rsidR="004921A0" w:rsidRPr="002B2CFA">
        <w:t xml:space="preserve"> for personal injury, death, or property loss or damage</w:t>
      </w:r>
      <w:r w:rsidRPr="002B2CFA">
        <w:t xml:space="preserve">, arising out of, resulting from, or attributable to the willful misconduct, negligence, error, or omission of the Contractor, its employees, Subcontractors, consultants, representatives, and agents, </w:t>
      </w:r>
      <w:r w:rsidR="004921A0" w:rsidRPr="002B2CFA">
        <w:t xml:space="preserve">resulting from this contract, </w:t>
      </w:r>
      <w:r w:rsidRPr="002B2CFA">
        <w:t>except to the extent such Contractor liability is attenuated by any action of the State which directly and proximately contributed to the claims.</w:t>
      </w:r>
    </w:p>
    <w:p w14:paraId="7A3248F3" w14:textId="77777777" w:rsidR="00C661EC" w:rsidRPr="002B2CFA" w:rsidRDefault="00C661EC" w:rsidP="00B63AA9">
      <w:pPr>
        <w:pStyle w:val="Level3Body"/>
      </w:pPr>
    </w:p>
    <w:p w14:paraId="7625988C" w14:textId="51553F23" w:rsidR="00C661EC" w:rsidRPr="00A54552" w:rsidRDefault="00C661EC" w:rsidP="005505D5">
      <w:pPr>
        <w:pStyle w:val="Level3"/>
        <w:keepNext/>
        <w:keepLines/>
        <w:tabs>
          <w:tab w:val="num" w:pos="1440"/>
        </w:tabs>
        <w:jc w:val="both"/>
        <w:rPr>
          <w:rFonts w:cs="Arial"/>
          <w:b/>
          <w:szCs w:val="18"/>
        </w:rPr>
      </w:pPr>
      <w:r w:rsidRPr="00A54552">
        <w:rPr>
          <w:rFonts w:cs="Arial"/>
          <w:b/>
          <w:szCs w:val="18"/>
        </w:rPr>
        <w:t>INTELLECTUAL PROPERTY</w:t>
      </w:r>
      <w:r w:rsidR="00BD3CFF" w:rsidRPr="00A54552">
        <w:rPr>
          <w:rFonts w:cs="Arial"/>
          <w:b/>
          <w:szCs w:val="18"/>
        </w:rPr>
        <w:t xml:space="preserve"> </w:t>
      </w:r>
    </w:p>
    <w:p w14:paraId="1B5A1FE2" w14:textId="77777777" w:rsidR="00C661EC" w:rsidRPr="002B2CFA" w:rsidRDefault="00C661EC" w:rsidP="00066A8A">
      <w:pPr>
        <w:pStyle w:val="Level3Body"/>
        <w:keepNext/>
        <w:keepLines/>
      </w:pPr>
      <w:r w:rsidRPr="00514090">
        <w:t>The Contractor agrees it will, at its sole cost and expense, defend, indemnify, and hold harmless the indemnified parties from and against any and al</w:t>
      </w:r>
      <w:r w:rsidRPr="002B2CFA">
        <w:t>l claims, to the extent such claims arise out of, result from, or are attributable to, the actual or alleged infringement or misappropriation of any patent, copyright, trade secret, trademark, or confidential information of any third party by the Contractor or its employees, Subcontractors, consultants, representatives, and agents; provided, however, the State gives the Contractor prompt notice in writing of the claim.  The Contractor may not settle any infringement claim that will affect the State’s use of the Licensed Software without the State’s prior written consent, which consent may be withheld for any reason.</w:t>
      </w:r>
    </w:p>
    <w:p w14:paraId="6B85DFAA" w14:textId="77777777" w:rsidR="00C661EC" w:rsidRPr="002B2CFA" w:rsidRDefault="00C661EC" w:rsidP="00B63AA9">
      <w:pPr>
        <w:pStyle w:val="Level3Body"/>
      </w:pPr>
    </w:p>
    <w:p w14:paraId="09E2704D" w14:textId="77777777" w:rsidR="00C661EC" w:rsidRPr="002B2CFA" w:rsidRDefault="00C661EC" w:rsidP="00B63AA9">
      <w:pPr>
        <w:pStyle w:val="Level3Body"/>
      </w:pPr>
      <w:r w:rsidRPr="002B2CFA">
        <w:t xml:space="preserve">If a judgment or settlement is obtained or reasonably anticipated against the State’s use of any intellectual property for which the Contractor has indemnified the State, the Contractor shall, at the Contractor’s sole cost and expense, promptly modify the item or items which were determined to be infringing, acquire a license or licenses on the State’s behalf to provide the necessary rights to the State to eliminate the infringement, or provide the State with a non-infringing substitute that provides the State the same functionality.  At the State’s election, the actual or anticipated judgment may be treated as a breach of warranty by the Contractor, and the State may receive the remedies provided under this </w:t>
      </w:r>
      <w:r w:rsidR="00BB05F8">
        <w:t>Request for Proposal</w:t>
      </w:r>
      <w:r w:rsidRPr="002B2CFA">
        <w:t>.</w:t>
      </w:r>
    </w:p>
    <w:p w14:paraId="4EFAF10B" w14:textId="77777777" w:rsidR="00C661EC" w:rsidRPr="002B2CFA" w:rsidRDefault="00C661EC" w:rsidP="00D53335">
      <w:pPr>
        <w:pStyle w:val="Level3Body"/>
      </w:pPr>
    </w:p>
    <w:p w14:paraId="0BFE203F" w14:textId="77777777" w:rsidR="00C661EC" w:rsidRPr="00A54552" w:rsidRDefault="00C661EC" w:rsidP="005505D5">
      <w:pPr>
        <w:pStyle w:val="Level3"/>
        <w:tabs>
          <w:tab w:val="num" w:pos="1440"/>
        </w:tabs>
        <w:jc w:val="both"/>
        <w:rPr>
          <w:rFonts w:cs="Arial"/>
          <w:b/>
          <w:szCs w:val="18"/>
        </w:rPr>
      </w:pPr>
      <w:r w:rsidRPr="00A54552">
        <w:rPr>
          <w:rFonts w:cs="Arial"/>
          <w:b/>
          <w:szCs w:val="18"/>
        </w:rPr>
        <w:t>PERSONNEL</w:t>
      </w:r>
    </w:p>
    <w:p w14:paraId="2F27BDEC" w14:textId="77777777" w:rsidR="00C661EC" w:rsidRPr="002B2CFA" w:rsidRDefault="00C661EC" w:rsidP="00B63AA9">
      <w:pPr>
        <w:pStyle w:val="Level3Body"/>
      </w:pPr>
      <w:r w:rsidRPr="00514090">
        <w:t>The Contractor shall, at its expense, indemnify and hold harmless the indemnified parties from and against any claim with respect to withholding taxes, worker’s compensation, em</w:t>
      </w:r>
      <w:r w:rsidRPr="002B2CFA">
        <w:t>ployee benefits, or any other claim, demand, liability, damage, or loss of any nature relating to any of the personnel</w:t>
      </w:r>
      <w:r w:rsidR="005300E1" w:rsidRPr="002B2CFA">
        <w:t>, including subcontractor’s and their employees,</w:t>
      </w:r>
      <w:r w:rsidRPr="002B2CFA">
        <w:t xml:space="preserve"> provided by the Contractor.</w:t>
      </w:r>
    </w:p>
    <w:p w14:paraId="22ADC095" w14:textId="77777777" w:rsidR="00C661EC" w:rsidRPr="002B2CFA" w:rsidRDefault="00C661EC" w:rsidP="00B63AA9">
      <w:pPr>
        <w:pStyle w:val="Level3Body"/>
      </w:pPr>
    </w:p>
    <w:p w14:paraId="7EC1D04B" w14:textId="77777777" w:rsidR="00C661EC" w:rsidRPr="00A54552" w:rsidRDefault="00C661EC" w:rsidP="005505D5">
      <w:pPr>
        <w:pStyle w:val="Level3"/>
        <w:tabs>
          <w:tab w:val="num" w:pos="1440"/>
        </w:tabs>
        <w:jc w:val="both"/>
        <w:rPr>
          <w:rFonts w:cs="Arial"/>
          <w:b/>
          <w:szCs w:val="18"/>
        </w:rPr>
      </w:pPr>
      <w:r w:rsidRPr="00A54552">
        <w:rPr>
          <w:rFonts w:cs="Arial"/>
          <w:b/>
          <w:szCs w:val="18"/>
        </w:rPr>
        <w:t>SELF-INSURANCE</w:t>
      </w:r>
    </w:p>
    <w:p w14:paraId="6C60C7FA" w14:textId="77777777" w:rsidR="00C661EC" w:rsidRPr="00514090" w:rsidRDefault="00C661EC" w:rsidP="00B63AA9">
      <w:pPr>
        <w:pStyle w:val="Level3Body"/>
      </w:pPr>
      <w:r w:rsidRPr="00514090">
        <w:t>The State of Nebraska is self-insured for any</w:t>
      </w:r>
      <w:r w:rsidRPr="002B2CFA">
        <w:t xml:space="preserve"> loss and purchases excess insurance coverage pursuant to Neb. Rev. Stat. § 81-8,239.0</w:t>
      </w:r>
      <w:r w:rsidR="00BE7AE6">
        <w:t>1</w:t>
      </w:r>
      <w:r w:rsidRPr="002B2CFA">
        <w:t>. If there is a presumed loss under the provisions of this agreement, Contractor may file a claim with the Office of Risk Management pursuant to Neb. Rev. Stat. §§ 81-8,</w:t>
      </w:r>
      <w:r w:rsidR="00FF1673">
        <w:t>239.01</w:t>
      </w:r>
      <w:r w:rsidRPr="002B2CFA">
        <w:t xml:space="preserve"> </w:t>
      </w:r>
      <w:r w:rsidR="00FF1673">
        <w:t xml:space="preserve">to </w:t>
      </w:r>
      <w:r w:rsidRPr="002B2CFA">
        <w:t xml:space="preserve">81-8,306 for review by the State Claims Board. The State retains all rights and immunities under the State Miscellaneous (Section 81-8,294), Tort (Section 81-8,209), and Contract Claim Acts (Section 81-8,302), as outlined in </w:t>
      </w:r>
      <w:r w:rsidR="00FF1673">
        <w:t xml:space="preserve">state law </w:t>
      </w:r>
      <w:r w:rsidRPr="00514090">
        <w:t xml:space="preserve">and accepts liability under this agreement </w:t>
      </w:r>
      <w:r w:rsidR="00FF1673">
        <w:t xml:space="preserve">only </w:t>
      </w:r>
      <w:r w:rsidRPr="00514090">
        <w:t>to the extent provided by law.</w:t>
      </w:r>
    </w:p>
    <w:p w14:paraId="0C6F46FC" w14:textId="77777777" w:rsidR="00AC172B" w:rsidRPr="002B2CFA" w:rsidRDefault="00AC172B" w:rsidP="00D53335">
      <w:pPr>
        <w:pStyle w:val="Level3Body"/>
      </w:pPr>
    </w:p>
    <w:p w14:paraId="2402EE2A" w14:textId="77777777" w:rsidR="00AC172B" w:rsidRPr="00514090" w:rsidRDefault="00AC172B" w:rsidP="005505D5">
      <w:pPr>
        <w:pStyle w:val="Level3"/>
        <w:tabs>
          <w:tab w:val="num" w:pos="1440"/>
        </w:tabs>
        <w:jc w:val="both"/>
      </w:pPr>
      <w:r w:rsidRPr="002B2CFA">
        <w:t>The Parties acknowledge that Attorney General for the State of Nebraska is required by statute to represent the legal interests of the State, and that any provision of this indemnity clause is subject to the statutory authority of the Attorney General.</w:t>
      </w:r>
    </w:p>
    <w:p w14:paraId="1F779913" w14:textId="77777777" w:rsidR="00C661EC" w:rsidRPr="002B2CFA" w:rsidRDefault="00C661EC" w:rsidP="002B2CFA">
      <w:pPr>
        <w:pStyle w:val="Level3Body"/>
      </w:pPr>
    </w:p>
    <w:p w14:paraId="7CFE3196" w14:textId="77777777" w:rsidR="008B2116" w:rsidRPr="003763B4" w:rsidRDefault="008B2116" w:rsidP="005505D5">
      <w:pPr>
        <w:pStyle w:val="Level2"/>
        <w:numPr>
          <w:ilvl w:val="1"/>
          <w:numId w:val="11"/>
        </w:numPr>
      </w:pPr>
      <w:bookmarkStart w:id="133" w:name="_Toc136524462"/>
      <w:r w:rsidRPr="003763B4">
        <w:lastRenderedPageBreak/>
        <w:t>ASSIGNMENT</w:t>
      </w:r>
      <w:r w:rsidR="0016379C">
        <w:t>, SALE, OR MERGER</w:t>
      </w:r>
      <w:bookmarkEnd w:id="133"/>
      <w:r w:rsidRPr="003763B4">
        <w:t xml:space="preserve"> </w:t>
      </w:r>
    </w:p>
    <w:p w14:paraId="3EC15568" w14:textId="77777777" w:rsidR="008B2116" w:rsidRPr="00514090" w:rsidRDefault="008B2116" w:rsidP="00D53335">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22498F6A"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9F651D2" w14:textId="77777777" w:rsidR="00A54552" w:rsidRPr="0030470A" w:rsidRDefault="00A54552"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9ADB35E" w14:textId="77777777" w:rsidR="00A54552" w:rsidRPr="0030470A" w:rsidRDefault="00A54552"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7C6DAF7" w14:textId="77777777" w:rsidR="00A54552" w:rsidRPr="0030470A" w:rsidRDefault="00A54552" w:rsidP="00066A8A">
            <w:pPr>
              <w:pStyle w:val="Level1Body"/>
              <w:keepNext/>
              <w:keepLines/>
              <w:jc w:val="center"/>
              <w:rPr>
                <w:b/>
                <w:bCs/>
              </w:rPr>
            </w:pPr>
            <w:r w:rsidRPr="0030470A">
              <w:rPr>
                <w:b/>
                <w:bCs/>
              </w:rPr>
              <w:t xml:space="preserve">Reject &amp; Provide Alternative within </w:t>
            </w:r>
            <w:r w:rsidR="00BB05F8">
              <w:rPr>
                <w:b/>
                <w:bCs/>
              </w:rPr>
              <w:t>RFP</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2CB09F3" w14:textId="77777777" w:rsidR="00A54552" w:rsidRPr="0030470A" w:rsidRDefault="00A54552" w:rsidP="00066A8A">
            <w:pPr>
              <w:pStyle w:val="Level1Body"/>
              <w:keepNext/>
              <w:keepLines/>
              <w:rPr>
                <w:b/>
                <w:bCs/>
              </w:rPr>
            </w:pPr>
            <w:r w:rsidRPr="0030470A">
              <w:rPr>
                <w:b/>
                <w:bCs/>
              </w:rPr>
              <w:t>NOTES/COMMENTS:</w:t>
            </w:r>
          </w:p>
        </w:tc>
      </w:tr>
      <w:tr w:rsidR="008B2116" w:rsidRPr="003763B4" w14:paraId="600E43C6"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7B0F8AB4" w14:textId="77777777" w:rsidR="008B2116" w:rsidRPr="003763B4" w:rsidRDefault="008B2116" w:rsidP="00B63AA9">
            <w:pPr>
              <w:keepNext/>
              <w:keepLines/>
            </w:pPr>
          </w:p>
          <w:p w14:paraId="1E491A3F" w14:textId="77777777" w:rsidR="008B2116" w:rsidRPr="003763B4" w:rsidRDefault="008B2116" w:rsidP="00D53335">
            <w:pPr>
              <w:keepNext/>
              <w:keepLines/>
            </w:pPr>
          </w:p>
          <w:p w14:paraId="7580AA4A" w14:textId="77777777" w:rsidR="008B2116" w:rsidRPr="003763B4" w:rsidRDefault="008B2116" w:rsidP="00D53335">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6411DD0E" w14:textId="77777777" w:rsidR="008B2116" w:rsidRPr="003763B4" w:rsidRDefault="008B2116" w:rsidP="00EA352C">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1C5A4BD0" w14:textId="77777777" w:rsidR="008B2116" w:rsidRPr="003763B4" w:rsidRDefault="008B2116" w:rsidP="007A5874">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4F1B295A" w14:textId="77777777" w:rsidR="008B2116" w:rsidRPr="003763B4" w:rsidRDefault="008B2116" w:rsidP="00066A8A">
            <w:pPr>
              <w:pStyle w:val="Level1Body"/>
              <w:keepNext/>
              <w:keepLines/>
              <w:widowControl w:val="0"/>
              <w:autoSpaceDE w:val="0"/>
              <w:autoSpaceDN w:val="0"/>
              <w:adjustRightInd w:val="0"/>
              <w:ind w:left="360"/>
              <w:rPr>
                <w:rFonts w:cs="Arial"/>
                <w:b/>
                <w:bCs/>
                <w:szCs w:val="18"/>
              </w:rPr>
            </w:pPr>
          </w:p>
        </w:tc>
      </w:tr>
    </w:tbl>
    <w:p w14:paraId="1E4AFA38" w14:textId="77777777" w:rsidR="008B2116" w:rsidRPr="003763B4" w:rsidRDefault="008B2116" w:rsidP="008B2116">
      <w:pPr>
        <w:pStyle w:val="Level2Body"/>
        <w:rPr>
          <w:rFonts w:cs="Arial"/>
          <w:szCs w:val="18"/>
        </w:rPr>
      </w:pPr>
    </w:p>
    <w:p w14:paraId="3D6DF06A" w14:textId="77777777" w:rsidR="0016379C" w:rsidRDefault="0016379C" w:rsidP="008B2116">
      <w:pPr>
        <w:pStyle w:val="Level2Body"/>
        <w:rPr>
          <w:rFonts w:cs="Arial"/>
          <w:szCs w:val="18"/>
        </w:rPr>
      </w:pPr>
      <w:r>
        <w:rPr>
          <w:rFonts w:cs="Arial"/>
          <w:szCs w:val="18"/>
        </w:rPr>
        <w:t xml:space="preserve">Either </w:t>
      </w:r>
      <w:r w:rsidR="00C372F2">
        <w:rPr>
          <w:rFonts w:cs="Arial"/>
          <w:szCs w:val="18"/>
        </w:rPr>
        <w:t>P</w:t>
      </w:r>
      <w:r>
        <w:rPr>
          <w:rFonts w:cs="Arial"/>
          <w:szCs w:val="18"/>
        </w:rPr>
        <w:t xml:space="preserve">arty may assign the contract upon mutual written agreement of the other </w:t>
      </w:r>
      <w:r w:rsidR="00020A4A">
        <w:rPr>
          <w:rFonts w:cs="Arial"/>
          <w:szCs w:val="18"/>
        </w:rPr>
        <w:t>P</w:t>
      </w:r>
      <w:r>
        <w:rPr>
          <w:rFonts w:cs="Arial"/>
          <w:szCs w:val="18"/>
        </w:rPr>
        <w:t>arty.  Such agreement shall not be unreasonably withheld.</w:t>
      </w:r>
    </w:p>
    <w:p w14:paraId="3DACE395" w14:textId="77777777" w:rsidR="0016379C" w:rsidRDefault="0016379C" w:rsidP="008B2116">
      <w:pPr>
        <w:pStyle w:val="Level2Body"/>
        <w:rPr>
          <w:rFonts w:cs="Arial"/>
          <w:szCs w:val="18"/>
        </w:rPr>
      </w:pPr>
    </w:p>
    <w:p w14:paraId="2CA39323" w14:textId="77777777" w:rsidR="008B2116" w:rsidRPr="003763B4" w:rsidRDefault="0016379C" w:rsidP="008B2116">
      <w:pPr>
        <w:pStyle w:val="Level2Body"/>
        <w:rPr>
          <w:rFonts w:cs="Arial"/>
          <w:szCs w:val="18"/>
        </w:rPr>
      </w:pPr>
      <w:r>
        <w:rPr>
          <w:rFonts w:cs="Arial"/>
          <w:szCs w:val="18"/>
        </w:rPr>
        <w:t>The Contractor retains the right to enter into</w:t>
      </w:r>
      <w:r w:rsidR="00D51252">
        <w:rPr>
          <w:rFonts w:cs="Arial"/>
          <w:szCs w:val="18"/>
        </w:rPr>
        <w:t xml:space="preserve"> a sale, merger, acquisition, internal reorganization, or similar transaction involving Contractor’s business.  Contractor agrees to cooperate with the State in executing</w:t>
      </w:r>
      <w:r w:rsidR="008B2116" w:rsidRPr="003763B4">
        <w:rPr>
          <w:rFonts w:cs="Arial"/>
          <w:szCs w:val="18"/>
        </w:rPr>
        <w:t xml:space="preserve"> </w:t>
      </w:r>
      <w:r w:rsidR="00D51252">
        <w:rPr>
          <w:rFonts w:cs="Arial"/>
          <w:szCs w:val="18"/>
        </w:rPr>
        <w:t>amendments to the contract to allow for the transaction.  If a third party or entity is involved in the transaction, the Contractor will remain responsible for performance of the contract until such time as the person or entity involved in the transaction agrees in writing to be contractually bound by this contract and perform all obligations of the contract.</w:t>
      </w:r>
    </w:p>
    <w:p w14:paraId="1A506E8C" w14:textId="77777777" w:rsidR="00725AB1" w:rsidRPr="003763B4" w:rsidRDefault="00725AB1" w:rsidP="00725AB1">
      <w:pPr>
        <w:pStyle w:val="Level2Body"/>
        <w:rPr>
          <w:rFonts w:cs="Arial"/>
          <w:szCs w:val="18"/>
        </w:rPr>
      </w:pPr>
    </w:p>
    <w:p w14:paraId="1AADB99E" w14:textId="77777777" w:rsidR="00725AB1" w:rsidRPr="003763B4" w:rsidRDefault="00725AB1" w:rsidP="005505D5">
      <w:pPr>
        <w:pStyle w:val="Level2"/>
        <w:numPr>
          <w:ilvl w:val="1"/>
          <w:numId w:val="11"/>
        </w:numPr>
      </w:pPr>
      <w:bookmarkStart w:id="134" w:name="_Toc136524463"/>
      <w:r>
        <w:t>CONTRACTING WITH OTHER</w:t>
      </w:r>
      <w:r w:rsidR="00FC24CD">
        <w:t xml:space="preserve"> NEBRASKA</w:t>
      </w:r>
      <w:r>
        <w:t xml:space="preserve"> </w:t>
      </w:r>
      <w:r w:rsidRPr="003763B4">
        <w:t>POLITICAL SUB-DIVISIONS</w:t>
      </w:r>
      <w:r w:rsidR="00110370">
        <w:t xml:space="preserve"> OF THE STATE OR ANOTHER STATE</w:t>
      </w:r>
      <w:bookmarkEnd w:id="134"/>
    </w:p>
    <w:p w14:paraId="15B6A430" w14:textId="77777777" w:rsidR="00725AB1" w:rsidRPr="00514090" w:rsidRDefault="00725AB1" w:rsidP="00066A8A">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50012082"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AC58B59" w14:textId="77777777" w:rsidR="00A54552" w:rsidRPr="0030470A" w:rsidRDefault="00A54552"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77F9ADE" w14:textId="77777777" w:rsidR="00A54552" w:rsidRPr="0030470A" w:rsidRDefault="00A54552"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564FFB4" w14:textId="77777777" w:rsidR="00A54552" w:rsidRPr="0030470A" w:rsidRDefault="00A54552" w:rsidP="00066A8A">
            <w:pPr>
              <w:pStyle w:val="Level1Body"/>
              <w:keepNext/>
              <w:keepLines/>
              <w:jc w:val="center"/>
              <w:rPr>
                <w:b/>
                <w:bCs/>
              </w:rPr>
            </w:pPr>
            <w:r w:rsidRPr="0030470A">
              <w:rPr>
                <w:b/>
                <w:bCs/>
              </w:rPr>
              <w:t xml:space="preserve">Reject &amp; Provide Alternative within </w:t>
            </w:r>
            <w:r w:rsidR="00BB05F8">
              <w:rPr>
                <w:b/>
                <w:bCs/>
              </w:rPr>
              <w:t>RFP</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EB27A0C" w14:textId="77777777" w:rsidR="00A54552" w:rsidRPr="0030470A" w:rsidRDefault="00A54552" w:rsidP="00066A8A">
            <w:pPr>
              <w:pStyle w:val="Level1Body"/>
              <w:keepNext/>
              <w:keepLines/>
              <w:rPr>
                <w:b/>
                <w:bCs/>
              </w:rPr>
            </w:pPr>
            <w:r w:rsidRPr="0030470A">
              <w:rPr>
                <w:b/>
                <w:bCs/>
              </w:rPr>
              <w:t>NOTES/COMMENTS:</w:t>
            </w:r>
          </w:p>
        </w:tc>
      </w:tr>
      <w:tr w:rsidR="00725AB1" w:rsidRPr="003763B4" w14:paraId="11AF434F"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564908B2" w14:textId="77777777" w:rsidR="00725AB1" w:rsidRPr="003763B4" w:rsidRDefault="00725AB1" w:rsidP="00066A8A">
            <w:pPr>
              <w:keepNext/>
              <w:keepLines/>
            </w:pPr>
          </w:p>
          <w:p w14:paraId="4ADF7CF7" w14:textId="77777777" w:rsidR="00725AB1" w:rsidRPr="003763B4" w:rsidRDefault="00725AB1" w:rsidP="00066A8A">
            <w:pPr>
              <w:keepNext/>
              <w:keepLines/>
            </w:pPr>
          </w:p>
          <w:p w14:paraId="7AC9E392" w14:textId="77777777" w:rsidR="00725AB1" w:rsidRPr="003763B4" w:rsidRDefault="00725AB1" w:rsidP="00066A8A">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2E2C620F" w14:textId="77777777" w:rsidR="00725AB1" w:rsidRPr="003763B4" w:rsidRDefault="00725AB1" w:rsidP="00066A8A">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77BAA366" w14:textId="77777777" w:rsidR="00725AB1" w:rsidRPr="003763B4" w:rsidRDefault="00725AB1" w:rsidP="00066A8A">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4E1B8AF9" w14:textId="77777777" w:rsidR="00725AB1" w:rsidRPr="003763B4" w:rsidRDefault="00725AB1" w:rsidP="00066A8A">
            <w:pPr>
              <w:pStyle w:val="Level1Body"/>
              <w:keepNext/>
              <w:keepLines/>
              <w:widowControl w:val="0"/>
              <w:autoSpaceDE w:val="0"/>
              <w:autoSpaceDN w:val="0"/>
              <w:adjustRightInd w:val="0"/>
              <w:ind w:left="360"/>
              <w:rPr>
                <w:rFonts w:cs="Arial"/>
                <w:b/>
                <w:bCs/>
                <w:szCs w:val="18"/>
              </w:rPr>
            </w:pPr>
          </w:p>
        </w:tc>
      </w:tr>
    </w:tbl>
    <w:p w14:paraId="0BB5E0CE" w14:textId="77777777" w:rsidR="00725AB1" w:rsidRPr="00514090" w:rsidRDefault="00725AB1" w:rsidP="00514090">
      <w:pPr>
        <w:pStyle w:val="Level2Body"/>
      </w:pPr>
    </w:p>
    <w:p w14:paraId="5B7DEDAA" w14:textId="77777777" w:rsidR="00725AB1" w:rsidRDefault="00725AB1" w:rsidP="00514090">
      <w:pPr>
        <w:pStyle w:val="Level2Body"/>
      </w:pPr>
      <w:r w:rsidRPr="00514090">
        <w:t>The Contractor may</w:t>
      </w:r>
      <w:r w:rsidR="00FC24CD" w:rsidRPr="002B2CFA">
        <w:t>, but shall not be required to,</w:t>
      </w:r>
      <w:r w:rsidRPr="002B2CFA">
        <w:t xml:space="preserve"> allow agencies, as defined in </w:t>
      </w:r>
      <w:r w:rsidRPr="00D83826">
        <w:t>Neb</w:t>
      </w:r>
      <w:r w:rsidRPr="00514090">
        <w:t xml:space="preserve">. </w:t>
      </w:r>
      <w:r w:rsidRPr="00D83826">
        <w:t>Rev</w:t>
      </w:r>
      <w:r w:rsidRPr="00514090">
        <w:t xml:space="preserve">. </w:t>
      </w:r>
      <w:r w:rsidRPr="00D83826">
        <w:t>Stat</w:t>
      </w:r>
      <w:r w:rsidRPr="00514090">
        <w:t>. §</w:t>
      </w:r>
      <w:r w:rsidR="00FF1673">
        <w:t xml:space="preserve"> </w:t>
      </w:r>
      <w:r w:rsidRPr="00514090">
        <w:t>81-145</w:t>
      </w:r>
      <w:r w:rsidR="00FF1673">
        <w:t>(3)</w:t>
      </w:r>
      <w:r w:rsidRPr="00514090">
        <w:t xml:space="preserve">, to use this contract.  The terms and conditions, including price, of the contract </w:t>
      </w:r>
      <w:r w:rsidR="00FC24CD" w:rsidRPr="002B2CFA">
        <w:t>may not be amended</w:t>
      </w:r>
      <w:r w:rsidRPr="002B2CFA">
        <w:t xml:space="preserve">.  </w:t>
      </w:r>
      <w:r w:rsidR="00FC24CD" w:rsidRPr="002B2CFA">
        <w:t xml:space="preserve">The State shall not be </w:t>
      </w:r>
      <w:r w:rsidRPr="002B2CFA">
        <w:t xml:space="preserve">contractually obligated or liable for any contract entered into </w:t>
      </w:r>
      <w:r w:rsidR="00FC24CD" w:rsidRPr="002B2CFA">
        <w:t xml:space="preserve">pursuant to this clause.  </w:t>
      </w:r>
      <w:r w:rsidRPr="002B2CFA">
        <w:t>A listing of Nebraska political subdivisions may be found at the website of the Nebraska Auditor of Public Accounts.</w:t>
      </w:r>
    </w:p>
    <w:p w14:paraId="091380C2" w14:textId="77777777" w:rsidR="00110370" w:rsidRDefault="00110370" w:rsidP="00514090">
      <w:pPr>
        <w:pStyle w:val="Level2Body"/>
      </w:pPr>
    </w:p>
    <w:p w14:paraId="4C3F3877" w14:textId="77777777" w:rsidR="00110370" w:rsidRPr="003763B4" w:rsidRDefault="00110370" w:rsidP="00110370">
      <w:pPr>
        <w:pStyle w:val="Level2Body"/>
      </w:pPr>
      <w:r>
        <w:t>T</w:t>
      </w:r>
      <w:r w:rsidRPr="003763B4">
        <w:t>he Contractor may</w:t>
      </w:r>
      <w:r>
        <w:t>, but shall not be required to,</w:t>
      </w:r>
      <w:r w:rsidRPr="003763B4">
        <w:t xml:space="preserve"> </w:t>
      </w:r>
      <w:r>
        <w:t>allow</w:t>
      </w:r>
      <w:r w:rsidRPr="003763B4">
        <w:t xml:space="preserve"> </w:t>
      </w:r>
      <w:r>
        <w:t>other states, agencies or divisions of other states, or political subdivisions of other states to use this contract.  The t</w:t>
      </w:r>
      <w:r w:rsidRPr="003763B4">
        <w:t>erms and conditions</w:t>
      </w:r>
      <w:r>
        <w:t>, including price,</w:t>
      </w:r>
      <w:r w:rsidRPr="003763B4">
        <w:t xml:space="preserve"> of th</w:t>
      </w:r>
      <w:r>
        <w:t>is</w:t>
      </w:r>
      <w:r w:rsidRPr="003763B4">
        <w:t xml:space="preserve"> </w:t>
      </w:r>
      <w:r>
        <w:t>c</w:t>
      </w:r>
      <w:r w:rsidRPr="003763B4">
        <w:t xml:space="preserve">ontract </w:t>
      </w:r>
      <w:r>
        <w:t>shall apply to any such contract, but may be amended upon mutual consent of the Parties</w:t>
      </w:r>
      <w:r w:rsidRPr="003763B4">
        <w:t xml:space="preserve">.  </w:t>
      </w:r>
      <w:r>
        <w:t xml:space="preserve">The State of Nebraska shall not be </w:t>
      </w:r>
      <w:r w:rsidRPr="003763B4">
        <w:t>contractually</w:t>
      </w:r>
      <w:r>
        <w:t xml:space="preserve"> or otherwise</w:t>
      </w:r>
      <w:r w:rsidRPr="003763B4">
        <w:t xml:space="preserve"> obligated or liable </w:t>
      </w:r>
      <w:r>
        <w:t>under</w:t>
      </w:r>
      <w:r w:rsidRPr="003763B4">
        <w:t xml:space="preserve"> any </w:t>
      </w:r>
      <w:r>
        <w:t>contract entered into</w:t>
      </w:r>
      <w:r w:rsidRPr="003763B4">
        <w:t xml:space="preserve"> </w:t>
      </w:r>
      <w:r>
        <w:t>pursuant to this clause.  The State shall be notified if a contract is executed based upon this contract.</w:t>
      </w:r>
    </w:p>
    <w:p w14:paraId="55B12922" w14:textId="77777777" w:rsidR="00725AB1" w:rsidRPr="002B2CFA" w:rsidRDefault="00725AB1" w:rsidP="002B2CFA">
      <w:pPr>
        <w:pStyle w:val="Level2Body"/>
      </w:pPr>
    </w:p>
    <w:p w14:paraId="0883D4DF" w14:textId="77777777" w:rsidR="008B2116" w:rsidRPr="003763B4" w:rsidRDefault="008B2116" w:rsidP="005505D5">
      <w:pPr>
        <w:pStyle w:val="Level2"/>
        <w:numPr>
          <w:ilvl w:val="1"/>
          <w:numId w:val="11"/>
        </w:numPr>
      </w:pPr>
      <w:bookmarkStart w:id="135" w:name="_Toc461021171"/>
      <w:bookmarkStart w:id="136" w:name="_Toc461021274"/>
      <w:bookmarkStart w:id="137" w:name="_Toc461021376"/>
      <w:bookmarkStart w:id="138" w:name="_Toc461021477"/>
      <w:bookmarkStart w:id="139" w:name="_Toc461021576"/>
      <w:bookmarkStart w:id="140" w:name="_Toc461021675"/>
      <w:bookmarkStart w:id="141" w:name="_Toc461022032"/>
      <w:bookmarkStart w:id="142" w:name="_Toc461022139"/>
      <w:bookmarkStart w:id="143" w:name="_Toc461022245"/>
      <w:bookmarkStart w:id="144" w:name="_Toc461022352"/>
      <w:bookmarkStart w:id="145" w:name="_Toc461022458"/>
      <w:bookmarkStart w:id="146" w:name="_Toc461022555"/>
      <w:bookmarkStart w:id="147" w:name="_Toc461022655"/>
      <w:bookmarkStart w:id="148" w:name="_Toc461029565"/>
      <w:bookmarkStart w:id="149" w:name="_Toc461085159"/>
      <w:bookmarkStart w:id="150" w:name="_Toc461087311"/>
      <w:bookmarkStart w:id="151" w:name="_Toc461087412"/>
      <w:bookmarkStart w:id="152" w:name="_Toc461087556"/>
      <w:bookmarkStart w:id="153" w:name="_Toc461087735"/>
      <w:bookmarkStart w:id="154" w:name="_Toc461090023"/>
      <w:bookmarkStart w:id="155" w:name="_Toc461090126"/>
      <w:bookmarkStart w:id="156" w:name="_Toc461090229"/>
      <w:bookmarkStart w:id="157" w:name="_Toc461094047"/>
      <w:bookmarkStart w:id="158" w:name="_Toc461094149"/>
      <w:bookmarkStart w:id="159" w:name="_Toc461094251"/>
      <w:bookmarkStart w:id="160" w:name="_Toc461094354"/>
      <w:bookmarkStart w:id="161" w:name="_Toc461094465"/>
      <w:bookmarkStart w:id="162" w:name="_Toc464199457"/>
      <w:bookmarkStart w:id="163" w:name="_Toc464199559"/>
      <w:bookmarkStart w:id="164" w:name="_Toc464204911"/>
      <w:bookmarkStart w:id="165" w:name="_Toc464205048"/>
      <w:bookmarkStart w:id="166" w:name="_Toc464205153"/>
      <w:bookmarkStart w:id="167" w:name="_Toc464552529"/>
      <w:bookmarkStart w:id="168" w:name="_Toc464552743"/>
      <w:bookmarkStart w:id="169" w:name="_Toc464552849"/>
      <w:bookmarkStart w:id="170" w:name="_Toc464552956"/>
      <w:bookmarkStart w:id="171" w:name="_Toc13652446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rsidRPr="003763B4">
        <w:t>FORCE MAJEURE</w:t>
      </w:r>
      <w:bookmarkEnd w:id="171"/>
      <w:r w:rsidRPr="003763B4">
        <w:t xml:space="preserve"> </w:t>
      </w:r>
    </w:p>
    <w:p w14:paraId="448A287B" w14:textId="77777777" w:rsidR="008B2116" w:rsidRPr="00514090" w:rsidRDefault="008B2116" w:rsidP="00066A8A">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5533FF3E"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33FDCBD" w14:textId="77777777" w:rsidR="00A54552" w:rsidRPr="0030470A" w:rsidRDefault="00A54552"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4040146" w14:textId="77777777" w:rsidR="00A54552" w:rsidRPr="0030470A" w:rsidRDefault="00A54552"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8B1A043" w14:textId="77777777" w:rsidR="00BB05F8" w:rsidRDefault="00A54552" w:rsidP="00066A8A">
            <w:pPr>
              <w:pStyle w:val="Level1Body"/>
              <w:keepNext/>
              <w:keepLines/>
              <w:jc w:val="center"/>
              <w:rPr>
                <w:b/>
                <w:bCs/>
              </w:rPr>
            </w:pPr>
            <w:r w:rsidRPr="0030470A">
              <w:rPr>
                <w:b/>
                <w:bCs/>
              </w:rPr>
              <w:t xml:space="preserve">Reject &amp; Provide Alternative within </w:t>
            </w:r>
            <w:r w:rsidR="00BB05F8">
              <w:rPr>
                <w:b/>
                <w:bCs/>
              </w:rPr>
              <w:t>RFP</w:t>
            </w:r>
          </w:p>
          <w:p w14:paraId="015E2646" w14:textId="77777777" w:rsidR="00A54552" w:rsidRPr="0030470A" w:rsidRDefault="00A54552" w:rsidP="00066A8A">
            <w:pPr>
              <w:pStyle w:val="Level1Body"/>
              <w:keepNext/>
              <w:keepLines/>
              <w:jc w:val="center"/>
              <w:rPr>
                <w:b/>
                <w:bCs/>
              </w:rPr>
            </w:pP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3EF0F8B" w14:textId="77777777" w:rsidR="00A54552" w:rsidRPr="0030470A" w:rsidRDefault="00A54552" w:rsidP="00066A8A">
            <w:pPr>
              <w:pStyle w:val="Level1Body"/>
              <w:keepNext/>
              <w:keepLines/>
              <w:rPr>
                <w:b/>
                <w:bCs/>
              </w:rPr>
            </w:pPr>
            <w:r w:rsidRPr="0030470A">
              <w:rPr>
                <w:b/>
                <w:bCs/>
              </w:rPr>
              <w:t>NOTES/COMMENTS:</w:t>
            </w:r>
          </w:p>
        </w:tc>
      </w:tr>
      <w:tr w:rsidR="008B2116" w:rsidRPr="003763B4" w14:paraId="66C8749C"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46D3D842" w14:textId="77777777" w:rsidR="008B2116" w:rsidRPr="003763B4" w:rsidRDefault="008B2116" w:rsidP="00066A8A">
            <w:pPr>
              <w:keepNext/>
              <w:keepLines/>
            </w:pPr>
          </w:p>
          <w:p w14:paraId="481C3F55" w14:textId="77777777" w:rsidR="008B2116" w:rsidRPr="003763B4" w:rsidRDefault="008B2116" w:rsidP="00066A8A">
            <w:pPr>
              <w:keepNext/>
              <w:keepLines/>
            </w:pPr>
          </w:p>
          <w:p w14:paraId="7EB6742B" w14:textId="77777777" w:rsidR="008B2116" w:rsidRPr="003763B4" w:rsidRDefault="008B2116" w:rsidP="00066A8A">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3893A316" w14:textId="77777777" w:rsidR="008B2116" w:rsidRPr="003763B4" w:rsidRDefault="008B2116" w:rsidP="00066A8A">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12E45A70" w14:textId="77777777" w:rsidR="008B2116" w:rsidRPr="003763B4" w:rsidRDefault="008B2116" w:rsidP="00066A8A">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5D6E2D30" w14:textId="77777777" w:rsidR="008B2116" w:rsidRPr="003763B4" w:rsidRDefault="008B2116" w:rsidP="00066A8A">
            <w:pPr>
              <w:pStyle w:val="Level1Body"/>
              <w:keepNext/>
              <w:keepLines/>
              <w:widowControl w:val="0"/>
              <w:autoSpaceDE w:val="0"/>
              <w:autoSpaceDN w:val="0"/>
              <w:adjustRightInd w:val="0"/>
              <w:ind w:left="360"/>
              <w:rPr>
                <w:rFonts w:cs="Arial"/>
                <w:b/>
                <w:bCs/>
                <w:szCs w:val="18"/>
              </w:rPr>
            </w:pPr>
          </w:p>
        </w:tc>
      </w:tr>
    </w:tbl>
    <w:p w14:paraId="332E6D46" w14:textId="77777777" w:rsidR="008B2116" w:rsidRPr="003763B4" w:rsidRDefault="008B2116" w:rsidP="008B2116">
      <w:pPr>
        <w:pStyle w:val="Level2Body"/>
        <w:rPr>
          <w:rFonts w:cs="Arial"/>
          <w:szCs w:val="18"/>
        </w:rPr>
      </w:pPr>
    </w:p>
    <w:p w14:paraId="1722DFCA" w14:textId="77777777" w:rsidR="008B2116" w:rsidRPr="003763B4" w:rsidRDefault="008B2116" w:rsidP="008B2116">
      <w:pPr>
        <w:pStyle w:val="Level2Body"/>
        <w:rPr>
          <w:rFonts w:cs="Arial"/>
          <w:szCs w:val="18"/>
        </w:rPr>
      </w:pPr>
      <w:r w:rsidRPr="003763B4">
        <w:rPr>
          <w:rFonts w:cs="Arial"/>
          <w:szCs w:val="18"/>
        </w:rPr>
        <w:t xml:space="preserve">Neither </w:t>
      </w:r>
      <w:r w:rsidR="00020A4A">
        <w:rPr>
          <w:rFonts w:cs="Arial"/>
          <w:szCs w:val="18"/>
        </w:rPr>
        <w:t>P</w:t>
      </w:r>
      <w:r w:rsidRPr="003763B4">
        <w:rPr>
          <w:rFonts w:cs="Arial"/>
          <w:szCs w:val="18"/>
        </w:rPr>
        <w:t>arty shall be liable for any costs or damages</w:t>
      </w:r>
      <w:r w:rsidR="00C45010">
        <w:rPr>
          <w:rFonts w:cs="Arial"/>
          <w:szCs w:val="18"/>
        </w:rPr>
        <w:t xml:space="preserve">, or </w:t>
      </w:r>
      <w:r w:rsidR="000B3719">
        <w:rPr>
          <w:rFonts w:cs="Arial"/>
          <w:szCs w:val="18"/>
        </w:rPr>
        <w:t xml:space="preserve">for </w:t>
      </w:r>
      <w:r w:rsidR="00C45010">
        <w:rPr>
          <w:rFonts w:cs="Arial"/>
          <w:szCs w:val="18"/>
        </w:rPr>
        <w:t>default</w:t>
      </w:r>
      <w:r w:rsidRPr="003763B4">
        <w:rPr>
          <w:rFonts w:cs="Arial"/>
          <w:szCs w:val="18"/>
        </w:rPr>
        <w:t xml:space="preserve"> resulting from its inability to perform any of its obligations under the contract due to a natural </w:t>
      </w:r>
      <w:r w:rsidR="00C45010">
        <w:rPr>
          <w:rFonts w:cs="Arial"/>
          <w:szCs w:val="18"/>
        </w:rPr>
        <w:t xml:space="preserve">or manmade event </w:t>
      </w:r>
      <w:r w:rsidRPr="003763B4">
        <w:rPr>
          <w:rFonts w:cs="Arial"/>
          <w:szCs w:val="18"/>
        </w:rPr>
        <w:t xml:space="preserve">outside the control and not the fault of the affected </w:t>
      </w:r>
      <w:r w:rsidR="00020A4A">
        <w:rPr>
          <w:rFonts w:cs="Arial"/>
          <w:szCs w:val="18"/>
        </w:rPr>
        <w:t>P</w:t>
      </w:r>
      <w:r w:rsidRPr="003763B4">
        <w:rPr>
          <w:rFonts w:cs="Arial"/>
          <w:szCs w:val="18"/>
        </w:rPr>
        <w:t>arty (“Force Majeure Event”)</w:t>
      </w:r>
      <w:r w:rsidR="00556015">
        <w:rPr>
          <w:rFonts w:cs="Arial"/>
          <w:szCs w:val="18"/>
        </w:rPr>
        <w:t xml:space="preserve"> that was not foreseeable at the time the Contract was executed</w:t>
      </w:r>
      <w:r w:rsidRPr="003763B4">
        <w:rPr>
          <w:rFonts w:cs="Arial"/>
          <w:szCs w:val="18"/>
        </w:rPr>
        <w:t xml:space="preserve">. </w:t>
      </w:r>
      <w:r w:rsidR="00C45010">
        <w:rPr>
          <w:rFonts w:cs="Arial"/>
          <w:szCs w:val="18"/>
        </w:rPr>
        <w:t xml:space="preserve"> The P</w:t>
      </w:r>
      <w:r w:rsidRPr="003763B4">
        <w:rPr>
          <w:rFonts w:cs="Arial"/>
          <w:szCs w:val="18"/>
        </w:rPr>
        <w:t xml:space="preserve">arty so affected shall immediately </w:t>
      </w:r>
      <w:r w:rsidR="00C45010">
        <w:rPr>
          <w:rFonts w:cs="Arial"/>
          <w:szCs w:val="18"/>
        </w:rPr>
        <w:t xml:space="preserve">make a written request for relief to the other </w:t>
      </w:r>
      <w:r w:rsidR="00BE7AE6">
        <w:rPr>
          <w:rFonts w:cs="Arial"/>
          <w:szCs w:val="18"/>
        </w:rPr>
        <w:t>Party and</w:t>
      </w:r>
      <w:r w:rsidR="00C45010">
        <w:rPr>
          <w:rFonts w:cs="Arial"/>
          <w:szCs w:val="18"/>
        </w:rPr>
        <w:t xml:space="preserve"> shall have t</w:t>
      </w:r>
      <w:r w:rsidRPr="003763B4">
        <w:rPr>
          <w:rFonts w:cs="Arial"/>
          <w:szCs w:val="18"/>
        </w:rPr>
        <w:t xml:space="preserve">he burden of proof </w:t>
      </w:r>
      <w:r w:rsidR="000B3719">
        <w:rPr>
          <w:rFonts w:cs="Arial"/>
          <w:szCs w:val="18"/>
        </w:rPr>
        <w:t>to justify the request</w:t>
      </w:r>
      <w:r w:rsidRPr="003763B4">
        <w:rPr>
          <w:rFonts w:cs="Arial"/>
          <w:szCs w:val="18"/>
        </w:rPr>
        <w:t>.</w:t>
      </w:r>
      <w:r w:rsidR="000B3719">
        <w:rPr>
          <w:rFonts w:cs="Arial"/>
          <w:szCs w:val="18"/>
        </w:rPr>
        <w:t xml:space="preserve">  The other Party may grant the relief requested</w:t>
      </w:r>
      <w:r w:rsidR="00A20E38">
        <w:rPr>
          <w:rFonts w:cs="Arial"/>
          <w:szCs w:val="18"/>
        </w:rPr>
        <w:t xml:space="preserve">; </w:t>
      </w:r>
      <w:r w:rsidR="000B3719">
        <w:rPr>
          <w:rFonts w:cs="Arial"/>
          <w:szCs w:val="18"/>
        </w:rPr>
        <w:t>relief may not be unreasonably withheld.</w:t>
      </w:r>
      <w:r w:rsidRPr="003763B4">
        <w:rPr>
          <w:rFonts w:cs="Arial"/>
          <w:szCs w:val="18"/>
        </w:rPr>
        <w:t xml:space="preserve">  Labor disputes with the impacted </w:t>
      </w:r>
      <w:r w:rsidR="00C372F2">
        <w:rPr>
          <w:rFonts w:cs="Arial"/>
          <w:szCs w:val="18"/>
        </w:rPr>
        <w:t>P</w:t>
      </w:r>
      <w:r w:rsidRPr="003763B4">
        <w:rPr>
          <w:rFonts w:cs="Arial"/>
          <w:szCs w:val="18"/>
        </w:rPr>
        <w:t>arty’s own employees will not be considered a Force Majeure Event.</w:t>
      </w:r>
    </w:p>
    <w:p w14:paraId="2FEFF531" w14:textId="77777777" w:rsidR="008B2116" w:rsidRPr="003763B4" w:rsidRDefault="008B2116" w:rsidP="008B2116">
      <w:pPr>
        <w:pStyle w:val="Level2Body"/>
        <w:rPr>
          <w:rFonts w:cs="Arial"/>
          <w:szCs w:val="18"/>
        </w:rPr>
      </w:pPr>
    </w:p>
    <w:p w14:paraId="239E241B" w14:textId="77777777" w:rsidR="008B2116" w:rsidRPr="003763B4" w:rsidRDefault="008B2116" w:rsidP="005505D5">
      <w:pPr>
        <w:pStyle w:val="Level2"/>
        <w:numPr>
          <w:ilvl w:val="1"/>
          <w:numId w:val="11"/>
        </w:numPr>
      </w:pPr>
      <w:bookmarkStart w:id="172" w:name="_Toc136524465"/>
      <w:r w:rsidRPr="003763B4">
        <w:lastRenderedPageBreak/>
        <w:t>CONFIDENTIALITY</w:t>
      </w:r>
      <w:bookmarkEnd w:id="172"/>
      <w:r w:rsidRPr="003763B4">
        <w:t xml:space="preserve"> </w:t>
      </w:r>
    </w:p>
    <w:p w14:paraId="04DBE858" w14:textId="77777777" w:rsidR="008B2116" w:rsidRPr="00514090" w:rsidRDefault="008B2116" w:rsidP="00D53335">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68E59C4B"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36D24DB" w14:textId="77777777" w:rsidR="00A54552" w:rsidRPr="0030470A" w:rsidRDefault="00A54552"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D2B9178" w14:textId="77777777" w:rsidR="00A54552" w:rsidRPr="0030470A" w:rsidRDefault="00A54552"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B786D00" w14:textId="77777777" w:rsidR="00A54552" w:rsidRPr="0030470A" w:rsidRDefault="00A54552" w:rsidP="00066A8A">
            <w:pPr>
              <w:pStyle w:val="Level1Body"/>
              <w:keepNext/>
              <w:keepLines/>
              <w:jc w:val="center"/>
              <w:rPr>
                <w:b/>
                <w:bCs/>
              </w:rPr>
            </w:pPr>
            <w:r w:rsidRPr="0030470A">
              <w:rPr>
                <w:b/>
                <w:bCs/>
              </w:rPr>
              <w:t xml:space="preserve">Reject &amp; Provide Alternative within </w:t>
            </w:r>
            <w:r w:rsidR="00BB05F8">
              <w:rPr>
                <w:b/>
                <w:bCs/>
              </w:rPr>
              <w:t>RFP</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5FA92FC" w14:textId="77777777" w:rsidR="00A54552" w:rsidRPr="0030470A" w:rsidRDefault="00A54552" w:rsidP="00066A8A">
            <w:pPr>
              <w:pStyle w:val="Level1Body"/>
              <w:keepNext/>
              <w:keepLines/>
              <w:rPr>
                <w:b/>
                <w:bCs/>
              </w:rPr>
            </w:pPr>
            <w:r w:rsidRPr="0030470A">
              <w:rPr>
                <w:b/>
                <w:bCs/>
              </w:rPr>
              <w:t>NOTES/COMMENTS:</w:t>
            </w:r>
          </w:p>
        </w:tc>
      </w:tr>
      <w:tr w:rsidR="008B2116" w:rsidRPr="003763B4" w14:paraId="6924E6CC"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4BA9E5C7" w14:textId="77777777" w:rsidR="008B2116" w:rsidRPr="003763B4" w:rsidRDefault="008B2116" w:rsidP="00B63AA9">
            <w:pPr>
              <w:keepNext/>
              <w:keepLines/>
            </w:pPr>
          </w:p>
          <w:p w14:paraId="4FE0D8C9" w14:textId="77777777" w:rsidR="008B2116" w:rsidRPr="003763B4" w:rsidRDefault="008B2116" w:rsidP="00D53335">
            <w:pPr>
              <w:keepNext/>
              <w:keepLines/>
            </w:pPr>
          </w:p>
          <w:p w14:paraId="7FE97A85" w14:textId="77777777" w:rsidR="008B2116" w:rsidRPr="003763B4" w:rsidRDefault="008B2116" w:rsidP="00EA352C">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3B0E48E9" w14:textId="77777777" w:rsidR="008B2116" w:rsidRPr="003763B4" w:rsidRDefault="008B2116" w:rsidP="00EA352C">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2E0FF195" w14:textId="77777777" w:rsidR="008B2116" w:rsidRPr="003763B4" w:rsidRDefault="008B2116" w:rsidP="007A5874">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34B399ED" w14:textId="77777777" w:rsidR="008B2116" w:rsidRPr="003763B4" w:rsidRDefault="008B2116" w:rsidP="00066A8A">
            <w:pPr>
              <w:pStyle w:val="Level1Body"/>
              <w:keepNext/>
              <w:keepLines/>
              <w:widowControl w:val="0"/>
              <w:autoSpaceDE w:val="0"/>
              <w:autoSpaceDN w:val="0"/>
              <w:adjustRightInd w:val="0"/>
              <w:ind w:left="360"/>
              <w:rPr>
                <w:rFonts w:cs="Arial"/>
                <w:b/>
                <w:bCs/>
                <w:szCs w:val="18"/>
              </w:rPr>
            </w:pPr>
          </w:p>
        </w:tc>
      </w:tr>
    </w:tbl>
    <w:p w14:paraId="47B707CF" w14:textId="77777777" w:rsidR="008B2116" w:rsidRPr="001D380A" w:rsidRDefault="008B2116" w:rsidP="001D380A">
      <w:pPr>
        <w:pStyle w:val="Level2Body"/>
      </w:pPr>
    </w:p>
    <w:p w14:paraId="53B37906" w14:textId="77777777" w:rsidR="008B2116" w:rsidRPr="001D380A" w:rsidRDefault="008B2116" w:rsidP="001D380A">
      <w:pPr>
        <w:pStyle w:val="Level2Body"/>
      </w:pPr>
      <w:r w:rsidRPr="001D380A">
        <w:t xml:space="preserve">All materials and information provided by the </w:t>
      </w:r>
      <w:r w:rsidR="00A20E38" w:rsidRPr="001D380A">
        <w:t>Parties</w:t>
      </w:r>
      <w:r w:rsidRPr="001D380A">
        <w:t xml:space="preserve"> or acquired by </w:t>
      </w:r>
      <w:r w:rsidR="00A20E38" w:rsidRPr="001D380A">
        <w:t>a Party</w:t>
      </w:r>
      <w:r w:rsidRPr="001D380A">
        <w:t xml:space="preserve"> on behalf of the </w:t>
      </w:r>
      <w:r w:rsidR="00A20E38" w:rsidRPr="001D380A">
        <w:t>other Party</w:t>
      </w:r>
      <w:r w:rsidRPr="001D380A">
        <w:t xml:space="preserve"> shall be regarded as confidential information.  All materials and information provided or acquired shall be handled in accordance with federal and state law, and ethical standards.  </w:t>
      </w:r>
      <w:r w:rsidR="00A20E38" w:rsidRPr="001D380A">
        <w:t>S</w:t>
      </w:r>
      <w:r w:rsidRPr="001D380A">
        <w:t xml:space="preserve">hould said confidentiality be breached by a </w:t>
      </w:r>
      <w:r w:rsidR="00A20E38" w:rsidRPr="001D380A">
        <w:t>Party, the Party</w:t>
      </w:r>
      <w:r w:rsidRPr="001D380A">
        <w:t xml:space="preserve"> shall notify the </w:t>
      </w:r>
      <w:r w:rsidR="00A20E38" w:rsidRPr="001D380A">
        <w:t>other Party</w:t>
      </w:r>
      <w:r w:rsidRPr="001D380A">
        <w:t xml:space="preserve"> immediately of said breach and take immediate corrective action.</w:t>
      </w:r>
    </w:p>
    <w:p w14:paraId="2736B971" w14:textId="77777777" w:rsidR="008B2116" w:rsidRPr="001D380A" w:rsidRDefault="008B2116" w:rsidP="001D380A">
      <w:pPr>
        <w:pStyle w:val="Level2Body"/>
      </w:pPr>
    </w:p>
    <w:p w14:paraId="7974EADB" w14:textId="77777777" w:rsidR="008B2116" w:rsidRPr="001D380A" w:rsidRDefault="008B2116" w:rsidP="001D380A">
      <w:pPr>
        <w:pStyle w:val="Level2Body"/>
      </w:pPr>
      <w:r w:rsidRPr="001D380A">
        <w:t xml:space="preserve">It is incumbent upon the </w:t>
      </w:r>
      <w:r w:rsidR="00A20E38" w:rsidRPr="001D380A">
        <w:t>Parties</w:t>
      </w:r>
      <w:r w:rsidRPr="001D380A">
        <w:t xml:space="preserve"> to inform </w:t>
      </w:r>
      <w:r w:rsidR="00A20E38" w:rsidRPr="001D380A">
        <w:t>their</w:t>
      </w:r>
      <w:r w:rsidRPr="001D380A">
        <w:t xml:space="preserve"> officers and employees of the penalties for improper disclosure imposed by the Privacy Act of 1974, 5 U.S.C. 552a.  Specifically, 5 U.S.C. 552a (</w:t>
      </w:r>
      <w:proofErr w:type="spellStart"/>
      <w:r w:rsidRPr="001D380A">
        <w:t>i</w:t>
      </w:r>
      <w:proofErr w:type="spellEnd"/>
      <w:r w:rsidRPr="001D380A">
        <w:t>)(1), which is made applicable by 5 U.S.C. 552a (m)(1), provides that any officer or employee, who by virtue of his/her employment or official position has possession of or access to agency records which contain individually identifiable information, the disclosure of which is prohibited by the Privacy Act or regulations established thereunder, and who knowing that disclosure of the specific material is prohibited, willfully discloses the material in any manner to any person or agency not entitled to receive it, shall be guilty of a misdemeanor and fined not more than $5,000.</w:t>
      </w:r>
    </w:p>
    <w:p w14:paraId="1562C65A" w14:textId="77777777" w:rsidR="00FC24CD" w:rsidRPr="001D380A" w:rsidRDefault="00FC24CD" w:rsidP="001D380A">
      <w:pPr>
        <w:pStyle w:val="Level2Body"/>
      </w:pPr>
    </w:p>
    <w:p w14:paraId="3AEED02B" w14:textId="77777777" w:rsidR="008B2116" w:rsidRPr="003763B4" w:rsidRDefault="008B2116" w:rsidP="005505D5">
      <w:pPr>
        <w:pStyle w:val="Level2"/>
        <w:numPr>
          <w:ilvl w:val="1"/>
          <w:numId w:val="11"/>
        </w:numPr>
      </w:pPr>
      <w:bookmarkStart w:id="173" w:name="_Toc136524466"/>
      <w:r w:rsidRPr="003763B4">
        <w:t>EARLY TERMINATION</w:t>
      </w:r>
      <w:bookmarkEnd w:id="173"/>
      <w:r w:rsidRPr="003763B4">
        <w:t xml:space="preserve"> </w:t>
      </w:r>
    </w:p>
    <w:p w14:paraId="76B4CC3F" w14:textId="77777777" w:rsidR="008B2116" w:rsidRPr="00514090" w:rsidRDefault="008B2116" w:rsidP="00D53335">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4E5F0B71"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10C89CC" w14:textId="77777777" w:rsidR="00A54552" w:rsidRPr="0030470A" w:rsidRDefault="00A54552"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90F02CB" w14:textId="77777777" w:rsidR="00A54552" w:rsidRPr="0030470A" w:rsidRDefault="00A54552"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FEAFB9D" w14:textId="77777777" w:rsidR="00A54552" w:rsidRPr="0030470A" w:rsidRDefault="00A54552" w:rsidP="00066A8A">
            <w:pPr>
              <w:pStyle w:val="Level1Body"/>
              <w:keepNext/>
              <w:keepLines/>
              <w:jc w:val="center"/>
              <w:rPr>
                <w:b/>
                <w:bCs/>
              </w:rPr>
            </w:pPr>
            <w:r w:rsidRPr="0030470A">
              <w:rPr>
                <w:b/>
                <w:bCs/>
              </w:rPr>
              <w:t xml:space="preserve">Reject &amp; Provide Alternative within </w:t>
            </w:r>
            <w:r w:rsidR="00BB05F8">
              <w:rPr>
                <w:b/>
                <w:bCs/>
              </w:rPr>
              <w:t>RFP</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4C39605" w14:textId="77777777" w:rsidR="00A54552" w:rsidRPr="0030470A" w:rsidRDefault="00A54552" w:rsidP="00066A8A">
            <w:pPr>
              <w:pStyle w:val="Level1Body"/>
              <w:keepNext/>
              <w:keepLines/>
              <w:rPr>
                <w:b/>
                <w:bCs/>
              </w:rPr>
            </w:pPr>
            <w:r w:rsidRPr="0030470A">
              <w:rPr>
                <w:b/>
                <w:bCs/>
              </w:rPr>
              <w:t>NOTES/COMMENTS:</w:t>
            </w:r>
          </w:p>
        </w:tc>
      </w:tr>
      <w:tr w:rsidR="008B2116" w:rsidRPr="003763B4" w14:paraId="110EDBB9"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2F46CEC9" w14:textId="77777777" w:rsidR="008B2116" w:rsidRPr="003763B4" w:rsidRDefault="008B2116" w:rsidP="00B63AA9">
            <w:pPr>
              <w:keepNext/>
              <w:keepLines/>
            </w:pPr>
          </w:p>
          <w:p w14:paraId="4A77BB9A" w14:textId="77777777" w:rsidR="008B2116" w:rsidRPr="003763B4" w:rsidRDefault="008B2116" w:rsidP="00D53335">
            <w:pPr>
              <w:keepNext/>
              <w:keepLines/>
            </w:pPr>
          </w:p>
          <w:p w14:paraId="6E64E0D4" w14:textId="77777777" w:rsidR="008B2116" w:rsidRPr="003763B4" w:rsidRDefault="008B2116" w:rsidP="00EA352C">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2F1215B6" w14:textId="77777777" w:rsidR="008B2116" w:rsidRPr="003763B4" w:rsidRDefault="008B2116" w:rsidP="00EA352C">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63D7A1C9" w14:textId="77777777" w:rsidR="008B2116" w:rsidRPr="003763B4" w:rsidRDefault="008B2116" w:rsidP="007A5874">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62667E79" w14:textId="77777777" w:rsidR="008B2116" w:rsidRPr="003763B4" w:rsidRDefault="008B2116" w:rsidP="00066A8A">
            <w:pPr>
              <w:pStyle w:val="Level1Body"/>
              <w:keepNext/>
              <w:keepLines/>
              <w:widowControl w:val="0"/>
              <w:autoSpaceDE w:val="0"/>
              <w:autoSpaceDN w:val="0"/>
              <w:adjustRightInd w:val="0"/>
              <w:ind w:left="360"/>
              <w:rPr>
                <w:rFonts w:cs="Arial"/>
                <w:b/>
                <w:bCs/>
                <w:szCs w:val="18"/>
              </w:rPr>
            </w:pPr>
          </w:p>
        </w:tc>
      </w:tr>
    </w:tbl>
    <w:p w14:paraId="0210140A" w14:textId="77777777" w:rsidR="008B2116" w:rsidRPr="003763B4" w:rsidRDefault="008B2116" w:rsidP="00D83826">
      <w:pPr>
        <w:pStyle w:val="Level2Body"/>
        <w:keepNext/>
        <w:keepLines/>
        <w:rPr>
          <w:rFonts w:cs="Arial"/>
          <w:szCs w:val="18"/>
        </w:rPr>
      </w:pPr>
    </w:p>
    <w:p w14:paraId="3DDD7037" w14:textId="77777777" w:rsidR="008B2116" w:rsidRDefault="008B2116" w:rsidP="00514090">
      <w:pPr>
        <w:pStyle w:val="Level2Body"/>
      </w:pPr>
      <w:r w:rsidRPr="003763B4">
        <w:t>The contract may be terminated as follows:</w:t>
      </w:r>
    </w:p>
    <w:p w14:paraId="7326CABE" w14:textId="77777777" w:rsidR="00DD20FF" w:rsidRPr="003763B4" w:rsidRDefault="00DD20FF" w:rsidP="00514090">
      <w:pPr>
        <w:pStyle w:val="Level2Body"/>
      </w:pPr>
    </w:p>
    <w:p w14:paraId="323CC6EC" w14:textId="77777777" w:rsidR="008B2116" w:rsidRPr="001D380A" w:rsidRDefault="008B2116" w:rsidP="005505D5">
      <w:pPr>
        <w:pStyle w:val="Level3"/>
        <w:tabs>
          <w:tab w:val="num" w:pos="1440"/>
        </w:tabs>
        <w:jc w:val="both"/>
        <w:rPr>
          <w:rFonts w:cs="Arial"/>
          <w:szCs w:val="18"/>
        </w:rPr>
      </w:pPr>
      <w:r w:rsidRPr="001D380A">
        <w:rPr>
          <w:rFonts w:cs="Arial"/>
          <w:szCs w:val="18"/>
        </w:rPr>
        <w:t>The State and the Contractor, by mutual written agreement, may terminate the contract</w:t>
      </w:r>
      <w:r w:rsidR="002956A1">
        <w:rPr>
          <w:rFonts w:cs="Arial"/>
          <w:szCs w:val="18"/>
        </w:rPr>
        <w:t>, in whole or in part,</w:t>
      </w:r>
      <w:r w:rsidRPr="001D380A">
        <w:rPr>
          <w:rFonts w:cs="Arial"/>
          <w:szCs w:val="18"/>
        </w:rPr>
        <w:t xml:space="preserve"> at any time.</w:t>
      </w:r>
    </w:p>
    <w:p w14:paraId="60A814CA" w14:textId="77777777" w:rsidR="00110370" w:rsidRPr="003763B4" w:rsidRDefault="00110370" w:rsidP="00B63AA9">
      <w:pPr>
        <w:pStyle w:val="Level3Body"/>
      </w:pPr>
    </w:p>
    <w:p w14:paraId="2B32670B" w14:textId="77777777" w:rsidR="008B2116" w:rsidRDefault="008B2116" w:rsidP="005505D5">
      <w:pPr>
        <w:pStyle w:val="Level3"/>
        <w:tabs>
          <w:tab w:val="num" w:pos="1440"/>
        </w:tabs>
        <w:jc w:val="both"/>
        <w:rPr>
          <w:rFonts w:cs="Arial"/>
          <w:szCs w:val="18"/>
        </w:rPr>
      </w:pPr>
      <w:r w:rsidRPr="003763B4">
        <w:rPr>
          <w:rFonts w:cs="Arial"/>
          <w:szCs w:val="18"/>
        </w:rPr>
        <w:t>The State, in its sole discretion, may terminate the contract</w:t>
      </w:r>
      <w:r w:rsidR="002956A1">
        <w:rPr>
          <w:rFonts w:cs="Arial"/>
          <w:szCs w:val="18"/>
        </w:rPr>
        <w:t>, in whole or in part,</w:t>
      </w:r>
      <w:r w:rsidRPr="003763B4">
        <w:rPr>
          <w:rFonts w:cs="Arial"/>
          <w:szCs w:val="18"/>
        </w:rPr>
        <w:t xml:space="preserve"> for any reason upon thirty (30) calendar day’s written notice to the Contractor.   Such termination shall not relieve the Contractor of warranty or other service obligations incurred under the terms of the contract.  In the event of termination the Contractor shall be entitled to payment, determined on a pro rata basis, for products or services satisfactorily performed or provided.</w:t>
      </w:r>
    </w:p>
    <w:p w14:paraId="5BE12D6B" w14:textId="77777777" w:rsidR="00537965" w:rsidRDefault="00537965" w:rsidP="007C06F5">
      <w:pPr>
        <w:pStyle w:val="ListParagraph"/>
      </w:pPr>
    </w:p>
    <w:p w14:paraId="1033A20E" w14:textId="77777777" w:rsidR="008B2116" w:rsidRDefault="008B2116" w:rsidP="005505D5">
      <w:pPr>
        <w:pStyle w:val="Level3"/>
        <w:tabs>
          <w:tab w:val="num" w:pos="1440"/>
        </w:tabs>
        <w:jc w:val="both"/>
        <w:rPr>
          <w:rFonts w:cs="Arial"/>
          <w:szCs w:val="18"/>
        </w:rPr>
      </w:pPr>
      <w:r w:rsidRPr="003763B4">
        <w:rPr>
          <w:rFonts w:cs="Arial"/>
          <w:szCs w:val="18"/>
        </w:rPr>
        <w:t>The State may terminate the contract</w:t>
      </w:r>
      <w:r w:rsidR="002956A1">
        <w:rPr>
          <w:rFonts w:cs="Arial"/>
          <w:szCs w:val="18"/>
        </w:rPr>
        <w:t>, in whole or in part,</w:t>
      </w:r>
      <w:r w:rsidRPr="003763B4">
        <w:rPr>
          <w:rFonts w:cs="Arial"/>
          <w:szCs w:val="18"/>
        </w:rPr>
        <w:t xml:space="preserve"> immediately for the following reasons:</w:t>
      </w:r>
    </w:p>
    <w:p w14:paraId="27DCAE0E" w14:textId="77777777" w:rsidR="00DD20FF" w:rsidRPr="003763B4" w:rsidRDefault="00DD20FF" w:rsidP="00B63AA9">
      <w:pPr>
        <w:pStyle w:val="Level3Body"/>
      </w:pPr>
    </w:p>
    <w:p w14:paraId="580E270D" w14:textId="77777777" w:rsidR="008B2116" w:rsidRPr="003763B4" w:rsidRDefault="008B2116" w:rsidP="005505D5">
      <w:pPr>
        <w:pStyle w:val="Level4"/>
        <w:jc w:val="both"/>
        <w:rPr>
          <w:rFonts w:cs="Arial"/>
          <w:szCs w:val="18"/>
        </w:rPr>
      </w:pPr>
      <w:r w:rsidRPr="003763B4">
        <w:rPr>
          <w:rFonts w:cs="Arial"/>
          <w:szCs w:val="18"/>
        </w:rPr>
        <w:t>if directed to do so by statute</w:t>
      </w:r>
      <w:r w:rsidR="00766016">
        <w:rPr>
          <w:rFonts w:cs="Arial"/>
          <w:szCs w:val="18"/>
        </w:rPr>
        <w:t>,</w:t>
      </w:r>
    </w:p>
    <w:p w14:paraId="31FD0101" w14:textId="77777777" w:rsidR="008B2116" w:rsidRPr="003763B4" w:rsidRDefault="008B2116" w:rsidP="005505D5">
      <w:pPr>
        <w:pStyle w:val="Level4"/>
        <w:jc w:val="both"/>
        <w:rPr>
          <w:rFonts w:cs="Arial"/>
          <w:szCs w:val="18"/>
        </w:rPr>
      </w:pPr>
      <w:r w:rsidRPr="003763B4">
        <w:rPr>
          <w:rFonts w:cs="Arial"/>
          <w:szCs w:val="18"/>
        </w:rPr>
        <w:t>Contractor has made an assignment for the benefit of creditors, has admitted in writing its inability to pay debts as they mature, or has ceased operating in the normal course of business</w:t>
      </w:r>
      <w:r w:rsidR="00766016">
        <w:rPr>
          <w:rFonts w:cs="Arial"/>
          <w:szCs w:val="18"/>
        </w:rPr>
        <w:t>,</w:t>
      </w:r>
    </w:p>
    <w:p w14:paraId="521C50B0" w14:textId="77777777" w:rsidR="008B2116" w:rsidRPr="003763B4" w:rsidRDefault="008B2116" w:rsidP="005505D5">
      <w:pPr>
        <w:pStyle w:val="Level4"/>
        <w:jc w:val="both"/>
        <w:rPr>
          <w:rFonts w:cs="Arial"/>
          <w:szCs w:val="18"/>
        </w:rPr>
      </w:pPr>
      <w:r w:rsidRPr="003763B4">
        <w:rPr>
          <w:rFonts w:cs="Arial"/>
          <w:szCs w:val="18"/>
        </w:rPr>
        <w:t>a trustee or receiver of the Contractor or of any substantial part of the Contractor’s assets has been appointed by a court</w:t>
      </w:r>
      <w:r w:rsidR="00766016">
        <w:rPr>
          <w:rFonts w:cs="Arial"/>
          <w:szCs w:val="18"/>
        </w:rPr>
        <w:t>,</w:t>
      </w:r>
    </w:p>
    <w:p w14:paraId="23505B29" w14:textId="77777777" w:rsidR="008B2116" w:rsidRPr="003763B4" w:rsidRDefault="008B2116" w:rsidP="005505D5">
      <w:pPr>
        <w:pStyle w:val="Level4"/>
        <w:jc w:val="both"/>
        <w:rPr>
          <w:rFonts w:cs="Arial"/>
          <w:szCs w:val="18"/>
        </w:rPr>
      </w:pPr>
      <w:r w:rsidRPr="003763B4">
        <w:rPr>
          <w:rFonts w:cs="Arial"/>
          <w:szCs w:val="18"/>
        </w:rPr>
        <w:t>fraud, misappropriation, embezzlement, malfeasance, misfeasance, or illegal conduct pertaining to performance under the contract by its Contractor, its employees, officers, directors, or shareholders</w:t>
      </w:r>
      <w:r w:rsidR="00766016">
        <w:rPr>
          <w:rFonts w:cs="Arial"/>
          <w:szCs w:val="18"/>
        </w:rPr>
        <w:t>,</w:t>
      </w:r>
    </w:p>
    <w:p w14:paraId="5CC60AF6" w14:textId="77777777" w:rsidR="008B2116" w:rsidRPr="003763B4" w:rsidRDefault="008B2116" w:rsidP="005505D5">
      <w:pPr>
        <w:pStyle w:val="Level4"/>
        <w:jc w:val="both"/>
        <w:rPr>
          <w:rFonts w:cs="Arial"/>
          <w:szCs w:val="18"/>
        </w:rPr>
      </w:pPr>
      <w:r w:rsidRPr="003763B4">
        <w:rPr>
          <w:rFonts w:cs="Arial"/>
          <w:szCs w:val="18"/>
        </w:rPr>
        <w:t xml:space="preserve">an involuntary proceeding has been commenced by any </w:t>
      </w:r>
      <w:r w:rsidR="00020A4A">
        <w:rPr>
          <w:rFonts w:cs="Arial"/>
          <w:szCs w:val="18"/>
        </w:rPr>
        <w:t>P</w:t>
      </w:r>
      <w:r w:rsidRPr="003763B4">
        <w:rPr>
          <w:rFonts w:cs="Arial"/>
          <w:szCs w:val="18"/>
        </w:rPr>
        <w:t>arty against the Contractor under any one of the chapters of Title 11 of the United States Code and (</w:t>
      </w:r>
      <w:proofErr w:type="spellStart"/>
      <w:r w:rsidRPr="003763B4">
        <w:rPr>
          <w:rFonts w:cs="Arial"/>
          <w:szCs w:val="18"/>
        </w:rPr>
        <w:t>i</w:t>
      </w:r>
      <w:proofErr w:type="spellEnd"/>
      <w:r w:rsidRPr="003763B4">
        <w:rPr>
          <w:rFonts w:cs="Arial"/>
          <w:szCs w:val="18"/>
        </w:rPr>
        <w:t>) the proceeding has been pending for at least sixty (60) calendar days; or (ii) the Contractor has consented, either expressly or by operation of law, to the entry of an order for relief; or (iii) the Contractor has been decreed or adjudged a debtor</w:t>
      </w:r>
      <w:r w:rsidR="00766016">
        <w:rPr>
          <w:rFonts w:cs="Arial"/>
          <w:szCs w:val="18"/>
        </w:rPr>
        <w:t>,</w:t>
      </w:r>
    </w:p>
    <w:p w14:paraId="349F5BC1" w14:textId="77777777" w:rsidR="008B2116" w:rsidRPr="003763B4" w:rsidRDefault="008B2116" w:rsidP="005505D5">
      <w:pPr>
        <w:pStyle w:val="Level4"/>
        <w:jc w:val="both"/>
        <w:rPr>
          <w:rFonts w:cs="Arial"/>
          <w:szCs w:val="18"/>
        </w:rPr>
      </w:pPr>
      <w:r w:rsidRPr="003763B4">
        <w:rPr>
          <w:rFonts w:cs="Arial"/>
          <w:szCs w:val="18"/>
        </w:rPr>
        <w:t>a voluntary petition has been filed by the Contractor under any of the chapters of Title 11 of the United States Code</w:t>
      </w:r>
      <w:r w:rsidR="00766016">
        <w:rPr>
          <w:rFonts w:cs="Arial"/>
          <w:szCs w:val="18"/>
        </w:rPr>
        <w:t>,</w:t>
      </w:r>
    </w:p>
    <w:p w14:paraId="608FD387" w14:textId="77777777" w:rsidR="008B2116" w:rsidRPr="003763B4" w:rsidRDefault="008B2116" w:rsidP="005505D5">
      <w:pPr>
        <w:pStyle w:val="Level4"/>
        <w:jc w:val="both"/>
        <w:rPr>
          <w:rFonts w:cs="Arial"/>
          <w:szCs w:val="18"/>
        </w:rPr>
      </w:pPr>
      <w:r w:rsidRPr="003763B4">
        <w:rPr>
          <w:rFonts w:cs="Arial"/>
          <w:szCs w:val="18"/>
        </w:rPr>
        <w:t>Contractor intentionally discloses confidential information</w:t>
      </w:r>
      <w:r w:rsidR="00766016">
        <w:rPr>
          <w:rFonts w:cs="Arial"/>
          <w:szCs w:val="18"/>
        </w:rPr>
        <w:t>,</w:t>
      </w:r>
    </w:p>
    <w:p w14:paraId="08B2C8C6" w14:textId="77777777" w:rsidR="008B2116" w:rsidRDefault="008B2116" w:rsidP="005505D5">
      <w:pPr>
        <w:pStyle w:val="Level4"/>
        <w:jc w:val="both"/>
        <w:rPr>
          <w:rFonts w:cs="Arial"/>
          <w:szCs w:val="18"/>
        </w:rPr>
      </w:pPr>
      <w:r w:rsidRPr="003763B4">
        <w:rPr>
          <w:rFonts w:cs="Arial"/>
          <w:szCs w:val="18"/>
        </w:rPr>
        <w:lastRenderedPageBreak/>
        <w:t>Contractor has or announces it will discontinue support of the deliverable</w:t>
      </w:r>
      <w:r w:rsidR="00036703">
        <w:rPr>
          <w:rFonts w:cs="Arial"/>
          <w:szCs w:val="18"/>
        </w:rPr>
        <w:t>; and,</w:t>
      </w:r>
    </w:p>
    <w:p w14:paraId="4DCD0887" w14:textId="77777777" w:rsidR="00036703" w:rsidRPr="003763B4" w:rsidRDefault="00036703" w:rsidP="005505D5">
      <w:pPr>
        <w:pStyle w:val="Level4"/>
        <w:jc w:val="both"/>
        <w:rPr>
          <w:rFonts w:cs="Arial"/>
          <w:szCs w:val="18"/>
        </w:rPr>
      </w:pPr>
      <w:r>
        <w:rPr>
          <w:rFonts w:cs="Arial"/>
          <w:szCs w:val="18"/>
        </w:rPr>
        <w:t>I</w:t>
      </w:r>
      <w:r w:rsidRPr="003763B4">
        <w:rPr>
          <w:rFonts w:cs="Arial"/>
          <w:szCs w:val="18"/>
        </w:rPr>
        <w:t>n the event funding is no longer available</w:t>
      </w:r>
      <w:r>
        <w:rPr>
          <w:rFonts w:cs="Arial"/>
          <w:szCs w:val="18"/>
        </w:rPr>
        <w:t>.</w:t>
      </w:r>
    </w:p>
    <w:p w14:paraId="4DCD1083" w14:textId="77777777" w:rsidR="00AE045B" w:rsidRDefault="00AE045B" w:rsidP="00D83826">
      <w:pPr>
        <w:pStyle w:val="Level2Body"/>
      </w:pPr>
    </w:p>
    <w:p w14:paraId="4EFF59E4" w14:textId="77777777" w:rsidR="00D00AD0" w:rsidRPr="003763B4" w:rsidRDefault="00D00AD0" w:rsidP="005505D5">
      <w:pPr>
        <w:pStyle w:val="Level2"/>
        <w:numPr>
          <w:ilvl w:val="1"/>
          <w:numId w:val="11"/>
        </w:numPr>
      </w:pPr>
      <w:bookmarkStart w:id="174" w:name="_Toc136524467"/>
      <w:r>
        <w:t>CONTRACT CLOSEOUT</w:t>
      </w:r>
      <w:bookmarkEnd w:id="174"/>
    </w:p>
    <w:p w14:paraId="352853AD" w14:textId="77777777" w:rsidR="00D00AD0" w:rsidRPr="003763B4" w:rsidRDefault="00D00AD0" w:rsidP="00066A8A">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72D5A3CC"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71ED123" w14:textId="77777777" w:rsidR="00A54552" w:rsidRPr="0030470A" w:rsidRDefault="00A54552"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44A1BE2" w14:textId="77777777" w:rsidR="00A54552" w:rsidRPr="0030470A" w:rsidRDefault="00A54552"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A1C83B8" w14:textId="77777777" w:rsidR="00A54552" w:rsidRPr="0030470A" w:rsidRDefault="00A54552" w:rsidP="00066A8A">
            <w:pPr>
              <w:pStyle w:val="Level1Body"/>
              <w:keepNext/>
              <w:keepLines/>
              <w:jc w:val="center"/>
              <w:rPr>
                <w:b/>
                <w:bCs/>
              </w:rPr>
            </w:pPr>
            <w:r w:rsidRPr="0030470A">
              <w:rPr>
                <w:b/>
                <w:bCs/>
              </w:rPr>
              <w:t xml:space="preserve">Reject &amp; Provide Alternative within </w:t>
            </w:r>
            <w:r w:rsidR="00BB05F8">
              <w:rPr>
                <w:b/>
                <w:bCs/>
              </w:rPr>
              <w:t>RFP</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2F602C9" w14:textId="77777777" w:rsidR="00A54552" w:rsidRPr="0030470A" w:rsidRDefault="00A54552" w:rsidP="00066A8A">
            <w:pPr>
              <w:pStyle w:val="Level1Body"/>
              <w:keepNext/>
              <w:keepLines/>
              <w:rPr>
                <w:b/>
                <w:bCs/>
              </w:rPr>
            </w:pPr>
            <w:r w:rsidRPr="0030470A">
              <w:rPr>
                <w:b/>
                <w:bCs/>
              </w:rPr>
              <w:t>NOTES/COMMENTS:</w:t>
            </w:r>
          </w:p>
        </w:tc>
      </w:tr>
      <w:tr w:rsidR="00D00AD0" w:rsidRPr="003763B4" w14:paraId="3AC6FA8F"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08F9AD98" w14:textId="77777777" w:rsidR="00D00AD0" w:rsidRPr="003763B4" w:rsidRDefault="00D00AD0" w:rsidP="00066A8A">
            <w:pPr>
              <w:keepNext/>
              <w:keepLines/>
            </w:pPr>
          </w:p>
          <w:p w14:paraId="6D8543A8" w14:textId="77777777" w:rsidR="00D00AD0" w:rsidRPr="003763B4" w:rsidRDefault="00D00AD0" w:rsidP="00066A8A">
            <w:pPr>
              <w:keepNext/>
              <w:keepLines/>
            </w:pPr>
          </w:p>
          <w:p w14:paraId="2C818103" w14:textId="77777777" w:rsidR="00D00AD0" w:rsidRPr="003763B4" w:rsidRDefault="00D00AD0" w:rsidP="00066A8A">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7F3F2907" w14:textId="77777777" w:rsidR="00D00AD0" w:rsidRPr="003763B4" w:rsidRDefault="00D00AD0" w:rsidP="00066A8A">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3515E2B0" w14:textId="77777777" w:rsidR="00D00AD0" w:rsidRPr="003763B4" w:rsidRDefault="00D00AD0" w:rsidP="00066A8A">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23A63834" w14:textId="77777777" w:rsidR="00D00AD0" w:rsidRPr="003763B4" w:rsidRDefault="00D00AD0" w:rsidP="00066A8A">
            <w:pPr>
              <w:pStyle w:val="Level1Body"/>
              <w:keepNext/>
              <w:keepLines/>
              <w:widowControl w:val="0"/>
              <w:autoSpaceDE w:val="0"/>
              <w:autoSpaceDN w:val="0"/>
              <w:adjustRightInd w:val="0"/>
              <w:ind w:left="360"/>
              <w:rPr>
                <w:rFonts w:cs="Arial"/>
                <w:b/>
                <w:bCs/>
                <w:szCs w:val="18"/>
              </w:rPr>
            </w:pPr>
          </w:p>
        </w:tc>
      </w:tr>
    </w:tbl>
    <w:p w14:paraId="7E87075A" w14:textId="77777777" w:rsidR="00AE045B" w:rsidRDefault="00AE045B" w:rsidP="00D83826">
      <w:pPr>
        <w:pStyle w:val="Level2Body"/>
      </w:pPr>
    </w:p>
    <w:p w14:paraId="1D320BDF" w14:textId="77777777" w:rsidR="00F01CFC" w:rsidRDefault="00F01CFC" w:rsidP="00B63AA9">
      <w:pPr>
        <w:pStyle w:val="Level2Body"/>
      </w:pPr>
      <w:r>
        <w:t xml:space="preserve">Upon </w:t>
      </w:r>
      <w:r w:rsidR="00491633">
        <w:t xml:space="preserve">contract closeout </w:t>
      </w:r>
      <w:r>
        <w:t>for any reason the Contractor shall</w:t>
      </w:r>
      <w:r w:rsidR="00776920">
        <w:t xml:space="preserve"> within 30 days, unless stated otherwise herein</w:t>
      </w:r>
      <w:r>
        <w:t>:</w:t>
      </w:r>
    </w:p>
    <w:p w14:paraId="23FE2D60" w14:textId="77777777" w:rsidR="00F01CFC" w:rsidRDefault="00F01CFC" w:rsidP="00D53335">
      <w:pPr>
        <w:pStyle w:val="Level2Body"/>
      </w:pPr>
    </w:p>
    <w:p w14:paraId="691F7AAA" w14:textId="77777777" w:rsidR="00F01CFC" w:rsidRPr="001D380A" w:rsidRDefault="00705E0B" w:rsidP="005505D5">
      <w:pPr>
        <w:pStyle w:val="Level3"/>
        <w:tabs>
          <w:tab w:val="num" w:pos="1440"/>
        </w:tabs>
        <w:jc w:val="both"/>
        <w:rPr>
          <w:rFonts w:cs="Arial"/>
          <w:szCs w:val="18"/>
        </w:rPr>
      </w:pPr>
      <w:r w:rsidRPr="001D380A">
        <w:rPr>
          <w:rFonts w:cs="Arial"/>
          <w:szCs w:val="18"/>
        </w:rPr>
        <w:t>T</w:t>
      </w:r>
      <w:r w:rsidR="00F01CFC" w:rsidRPr="001D380A">
        <w:rPr>
          <w:rFonts w:cs="Arial"/>
          <w:szCs w:val="18"/>
        </w:rPr>
        <w:t xml:space="preserve">ransfer all </w:t>
      </w:r>
      <w:r w:rsidRPr="001D380A">
        <w:rPr>
          <w:rFonts w:cs="Arial"/>
          <w:szCs w:val="18"/>
        </w:rPr>
        <w:t xml:space="preserve">completed or partially completed </w:t>
      </w:r>
      <w:r w:rsidR="00F01CFC" w:rsidRPr="001D380A">
        <w:rPr>
          <w:rFonts w:cs="Arial"/>
          <w:szCs w:val="18"/>
        </w:rPr>
        <w:t>deliverables</w:t>
      </w:r>
      <w:r w:rsidRPr="001D380A">
        <w:rPr>
          <w:rFonts w:cs="Arial"/>
          <w:szCs w:val="18"/>
        </w:rPr>
        <w:t xml:space="preserve"> </w:t>
      </w:r>
      <w:r w:rsidR="00F01CFC" w:rsidRPr="001D380A">
        <w:rPr>
          <w:rFonts w:cs="Arial"/>
          <w:szCs w:val="18"/>
        </w:rPr>
        <w:t>to the State</w:t>
      </w:r>
      <w:r w:rsidR="00766016">
        <w:rPr>
          <w:rFonts w:cs="Arial"/>
          <w:szCs w:val="18"/>
        </w:rPr>
        <w:t>,</w:t>
      </w:r>
    </w:p>
    <w:p w14:paraId="77B1ADD6" w14:textId="77777777" w:rsidR="00F01CFC" w:rsidRPr="001D380A" w:rsidRDefault="00F01CFC" w:rsidP="005505D5">
      <w:pPr>
        <w:pStyle w:val="Level3"/>
        <w:tabs>
          <w:tab w:val="num" w:pos="1440"/>
        </w:tabs>
        <w:jc w:val="both"/>
        <w:rPr>
          <w:rFonts w:cs="Arial"/>
          <w:szCs w:val="18"/>
        </w:rPr>
      </w:pPr>
      <w:r w:rsidRPr="001D380A">
        <w:rPr>
          <w:rFonts w:cs="Arial"/>
          <w:szCs w:val="18"/>
        </w:rPr>
        <w:t>Transfer ownership and title to all</w:t>
      </w:r>
      <w:r w:rsidR="00705E0B" w:rsidRPr="001D380A">
        <w:rPr>
          <w:rFonts w:cs="Arial"/>
          <w:szCs w:val="18"/>
        </w:rPr>
        <w:t xml:space="preserve"> completed or partially completed</w:t>
      </w:r>
      <w:r w:rsidRPr="001D380A">
        <w:rPr>
          <w:rFonts w:cs="Arial"/>
          <w:szCs w:val="18"/>
        </w:rPr>
        <w:t xml:space="preserve"> deliverables</w:t>
      </w:r>
      <w:r w:rsidR="00705E0B" w:rsidRPr="001D380A">
        <w:rPr>
          <w:rFonts w:cs="Arial"/>
          <w:szCs w:val="18"/>
        </w:rPr>
        <w:t xml:space="preserve"> to the State</w:t>
      </w:r>
      <w:r w:rsidR="00766016">
        <w:rPr>
          <w:rFonts w:cs="Arial"/>
          <w:szCs w:val="18"/>
        </w:rPr>
        <w:t>,</w:t>
      </w:r>
    </w:p>
    <w:p w14:paraId="7666E206" w14:textId="77777777" w:rsidR="00F01CFC" w:rsidRPr="001D380A" w:rsidRDefault="00F01CFC" w:rsidP="005505D5">
      <w:pPr>
        <w:pStyle w:val="Level3"/>
        <w:tabs>
          <w:tab w:val="num" w:pos="1440"/>
        </w:tabs>
        <w:jc w:val="both"/>
        <w:rPr>
          <w:rFonts w:cs="Arial"/>
          <w:szCs w:val="18"/>
        </w:rPr>
      </w:pPr>
      <w:r w:rsidRPr="001D380A">
        <w:rPr>
          <w:rFonts w:cs="Arial"/>
          <w:szCs w:val="18"/>
        </w:rPr>
        <w:t>Return</w:t>
      </w:r>
      <w:r w:rsidR="00776920" w:rsidRPr="001D380A">
        <w:rPr>
          <w:rFonts w:cs="Arial"/>
          <w:szCs w:val="18"/>
        </w:rPr>
        <w:t xml:space="preserve"> to the State</w:t>
      </w:r>
      <w:r w:rsidRPr="001D380A">
        <w:rPr>
          <w:rFonts w:cs="Arial"/>
          <w:szCs w:val="18"/>
        </w:rPr>
        <w:t xml:space="preserve"> all information</w:t>
      </w:r>
      <w:r w:rsidR="00705E0B" w:rsidRPr="001D380A">
        <w:rPr>
          <w:rFonts w:cs="Arial"/>
          <w:szCs w:val="18"/>
        </w:rPr>
        <w:t xml:space="preserve"> and data,</w:t>
      </w:r>
      <w:r w:rsidRPr="001D380A">
        <w:rPr>
          <w:rFonts w:cs="Arial"/>
          <w:szCs w:val="18"/>
        </w:rPr>
        <w:t xml:space="preserve"> unless the Contractor is permitted to keep the information </w:t>
      </w:r>
      <w:r w:rsidR="00705E0B" w:rsidRPr="001D380A">
        <w:rPr>
          <w:rFonts w:cs="Arial"/>
          <w:szCs w:val="18"/>
        </w:rPr>
        <w:t xml:space="preserve">or data </w:t>
      </w:r>
      <w:r w:rsidRPr="001D380A">
        <w:rPr>
          <w:rFonts w:cs="Arial"/>
          <w:szCs w:val="18"/>
        </w:rPr>
        <w:t>by contract or rule of law</w:t>
      </w:r>
      <w:r w:rsidR="00776920" w:rsidRPr="001D380A">
        <w:rPr>
          <w:rFonts w:cs="Arial"/>
          <w:szCs w:val="18"/>
        </w:rPr>
        <w:t>.  Contractor may retain one copy of any information or data as required to comply with applicable work product documentation standards or as are automatically retained in the course of Contractor’s routine back up procedures</w:t>
      </w:r>
      <w:r w:rsidR="00766016">
        <w:rPr>
          <w:rFonts w:cs="Arial"/>
          <w:szCs w:val="18"/>
        </w:rPr>
        <w:t>,</w:t>
      </w:r>
    </w:p>
    <w:p w14:paraId="63FA06F9" w14:textId="77777777" w:rsidR="00F01CFC" w:rsidRPr="001D380A" w:rsidRDefault="00F01CFC" w:rsidP="005505D5">
      <w:pPr>
        <w:pStyle w:val="Level3"/>
        <w:tabs>
          <w:tab w:val="num" w:pos="1440"/>
        </w:tabs>
        <w:jc w:val="both"/>
        <w:rPr>
          <w:rFonts w:cs="Arial"/>
          <w:szCs w:val="18"/>
        </w:rPr>
      </w:pPr>
      <w:r w:rsidRPr="001D380A">
        <w:rPr>
          <w:rFonts w:cs="Arial"/>
          <w:szCs w:val="18"/>
        </w:rPr>
        <w:t xml:space="preserve">Cooperate with any successor </w:t>
      </w:r>
      <w:r w:rsidR="00C372F2" w:rsidRPr="001D380A">
        <w:rPr>
          <w:rFonts w:cs="Arial"/>
          <w:szCs w:val="18"/>
        </w:rPr>
        <w:t>C</w:t>
      </w:r>
      <w:r w:rsidRPr="001D380A">
        <w:rPr>
          <w:rFonts w:cs="Arial"/>
          <w:szCs w:val="18"/>
        </w:rPr>
        <w:t>ontactor, person or entity in the assumption of any or all of the obligations of this contract</w:t>
      </w:r>
      <w:r w:rsidR="00766016">
        <w:rPr>
          <w:rFonts w:cs="Arial"/>
          <w:szCs w:val="18"/>
        </w:rPr>
        <w:t>,</w:t>
      </w:r>
    </w:p>
    <w:p w14:paraId="09EA75F9" w14:textId="77777777" w:rsidR="00F01CFC" w:rsidRPr="001D380A" w:rsidRDefault="00705E0B" w:rsidP="005505D5">
      <w:pPr>
        <w:pStyle w:val="Level3"/>
        <w:tabs>
          <w:tab w:val="num" w:pos="1440"/>
        </w:tabs>
        <w:jc w:val="both"/>
        <w:rPr>
          <w:rFonts w:cs="Arial"/>
          <w:szCs w:val="18"/>
        </w:rPr>
      </w:pPr>
      <w:r w:rsidRPr="001D380A">
        <w:rPr>
          <w:rFonts w:cs="Arial"/>
          <w:szCs w:val="18"/>
        </w:rPr>
        <w:t xml:space="preserve">Cooperate with any successor </w:t>
      </w:r>
      <w:r w:rsidR="00C372F2" w:rsidRPr="001D380A">
        <w:rPr>
          <w:rFonts w:cs="Arial"/>
          <w:szCs w:val="18"/>
        </w:rPr>
        <w:t>C</w:t>
      </w:r>
      <w:r w:rsidRPr="001D380A">
        <w:rPr>
          <w:rFonts w:cs="Arial"/>
          <w:szCs w:val="18"/>
        </w:rPr>
        <w:t>ontactor, person or entity with the transfer of information or data</w:t>
      </w:r>
      <w:r w:rsidR="00776920" w:rsidRPr="001D380A">
        <w:rPr>
          <w:rFonts w:cs="Arial"/>
          <w:szCs w:val="18"/>
        </w:rPr>
        <w:t xml:space="preserve"> related to this contract</w:t>
      </w:r>
      <w:r w:rsidR="00766016">
        <w:rPr>
          <w:rFonts w:cs="Arial"/>
          <w:szCs w:val="18"/>
        </w:rPr>
        <w:t>,</w:t>
      </w:r>
    </w:p>
    <w:p w14:paraId="02BC7A12" w14:textId="77777777" w:rsidR="00776920" w:rsidRPr="001D380A" w:rsidRDefault="00776920" w:rsidP="005505D5">
      <w:pPr>
        <w:pStyle w:val="Level3"/>
        <w:tabs>
          <w:tab w:val="num" w:pos="1440"/>
        </w:tabs>
        <w:jc w:val="both"/>
        <w:rPr>
          <w:rFonts w:cs="Arial"/>
          <w:szCs w:val="18"/>
        </w:rPr>
      </w:pPr>
      <w:r w:rsidRPr="001D380A">
        <w:rPr>
          <w:rFonts w:cs="Arial"/>
          <w:szCs w:val="18"/>
        </w:rPr>
        <w:t>Return or vacate any state owned real or personal property;</w:t>
      </w:r>
      <w:r w:rsidR="003D2CE0" w:rsidRPr="001D380A">
        <w:rPr>
          <w:rFonts w:cs="Arial"/>
          <w:szCs w:val="18"/>
        </w:rPr>
        <w:t xml:space="preserve"> and,</w:t>
      </w:r>
    </w:p>
    <w:p w14:paraId="13A3C940" w14:textId="77777777" w:rsidR="003D2CE0" w:rsidRPr="001D380A" w:rsidRDefault="003D2CE0" w:rsidP="005505D5">
      <w:pPr>
        <w:pStyle w:val="Level3"/>
        <w:tabs>
          <w:tab w:val="num" w:pos="1440"/>
        </w:tabs>
        <w:jc w:val="both"/>
        <w:rPr>
          <w:rFonts w:cs="Arial"/>
          <w:szCs w:val="18"/>
        </w:rPr>
      </w:pPr>
      <w:r w:rsidRPr="001D380A">
        <w:rPr>
          <w:rFonts w:cs="Arial"/>
          <w:szCs w:val="18"/>
        </w:rPr>
        <w:t>Return all data in a mutually acceptable format and manner.</w:t>
      </w:r>
    </w:p>
    <w:p w14:paraId="0D6C6563" w14:textId="77777777" w:rsidR="00D00AD0" w:rsidRDefault="00D00AD0" w:rsidP="00B63AA9">
      <w:pPr>
        <w:pStyle w:val="Level2Body"/>
      </w:pPr>
    </w:p>
    <w:p w14:paraId="127A35E0" w14:textId="77777777" w:rsidR="008642CD" w:rsidRDefault="00776920" w:rsidP="00D53335">
      <w:pPr>
        <w:pStyle w:val="Level2Body"/>
      </w:pPr>
      <w:r>
        <w:t>Nothing in this Section should be construed to require the Contractor to surrender intellectual property, real or person</w:t>
      </w:r>
      <w:r w:rsidR="00C32A9D">
        <w:t>al</w:t>
      </w:r>
      <w:r>
        <w:t xml:space="preserve"> property, or information or data owned by the Contractor for which the State has no legal claim. </w:t>
      </w:r>
    </w:p>
    <w:p w14:paraId="75717A9C" w14:textId="77777777" w:rsidR="00705E0B" w:rsidRPr="003763B4" w:rsidRDefault="008642CD" w:rsidP="00D83826">
      <w:pPr>
        <w:pStyle w:val="Level2Body"/>
      </w:pPr>
      <w:r>
        <w:br w:type="page"/>
      </w:r>
    </w:p>
    <w:p w14:paraId="1D79A145" w14:textId="77777777" w:rsidR="008B2116" w:rsidRPr="003E4D2F" w:rsidRDefault="008B2116" w:rsidP="005505D5">
      <w:pPr>
        <w:pStyle w:val="Level1"/>
        <w:keepNext/>
        <w:keepLines/>
        <w:ind w:left="720" w:hanging="720"/>
        <w:rPr>
          <w:sz w:val="28"/>
          <w:szCs w:val="24"/>
        </w:rPr>
      </w:pPr>
      <w:bookmarkStart w:id="175" w:name="_Toc461029571"/>
      <w:bookmarkStart w:id="176" w:name="_Toc461085165"/>
      <w:bookmarkStart w:id="177" w:name="_Toc461087317"/>
      <w:bookmarkStart w:id="178" w:name="_Toc461087418"/>
      <w:bookmarkStart w:id="179" w:name="_Toc461087562"/>
      <w:bookmarkStart w:id="180" w:name="_Toc461087741"/>
      <w:bookmarkStart w:id="181" w:name="_Toc461090029"/>
      <w:bookmarkStart w:id="182" w:name="_Toc461090132"/>
      <w:bookmarkStart w:id="183" w:name="_Toc461090235"/>
      <w:bookmarkStart w:id="184" w:name="_Toc461094053"/>
      <w:bookmarkStart w:id="185" w:name="_Toc461094155"/>
      <w:bookmarkStart w:id="186" w:name="_Toc461094257"/>
      <w:bookmarkStart w:id="187" w:name="_Toc461094360"/>
      <w:bookmarkStart w:id="188" w:name="_Toc461094471"/>
      <w:bookmarkStart w:id="189" w:name="_Toc464199463"/>
      <w:bookmarkStart w:id="190" w:name="_Toc464199565"/>
      <w:bookmarkStart w:id="191" w:name="_Toc464204918"/>
      <w:bookmarkStart w:id="192" w:name="_Toc464205055"/>
      <w:bookmarkStart w:id="193" w:name="_Toc464205160"/>
      <w:bookmarkStart w:id="194" w:name="_Toc464552536"/>
      <w:bookmarkStart w:id="195" w:name="_Toc464552750"/>
      <w:bookmarkStart w:id="196" w:name="_Toc464552856"/>
      <w:bookmarkStart w:id="197" w:name="_Toc464552963"/>
      <w:bookmarkStart w:id="198" w:name="_Toc136524468"/>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r w:rsidRPr="003E4D2F">
        <w:rPr>
          <w:sz w:val="28"/>
          <w:szCs w:val="32"/>
        </w:rPr>
        <w:lastRenderedPageBreak/>
        <w:t xml:space="preserve">CONTRACTOR </w:t>
      </w:r>
      <w:r w:rsidR="00D00AD0" w:rsidRPr="003E4D2F">
        <w:rPr>
          <w:sz w:val="28"/>
          <w:szCs w:val="32"/>
        </w:rPr>
        <w:t>DUTIES</w:t>
      </w:r>
      <w:bookmarkEnd w:id="198"/>
    </w:p>
    <w:p w14:paraId="5E2C8B70" w14:textId="77777777" w:rsidR="00595F99" w:rsidRPr="003763B4" w:rsidRDefault="00595F99" w:rsidP="00D83826">
      <w:pPr>
        <w:pStyle w:val="Level1Body"/>
        <w:keepNext/>
        <w:keepLines/>
      </w:pPr>
    </w:p>
    <w:p w14:paraId="6DEE2A71" w14:textId="77777777" w:rsidR="00D00AD0" w:rsidRPr="003763B4" w:rsidRDefault="00D00AD0" w:rsidP="005505D5">
      <w:pPr>
        <w:pStyle w:val="Level2"/>
        <w:numPr>
          <w:ilvl w:val="1"/>
          <w:numId w:val="16"/>
        </w:numPr>
      </w:pPr>
      <w:bookmarkStart w:id="199" w:name="_Toc136524469"/>
      <w:bookmarkStart w:id="200" w:name="_Toc122765341"/>
      <w:r w:rsidRPr="003763B4">
        <w:t>INDEPENDENT CONTRACTOR</w:t>
      </w:r>
      <w:r w:rsidR="00776920">
        <w:t xml:space="preserve"> / OBLIGATIONS</w:t>
      </w:r>
      <w:bookmarkEnd w:id="199"/>
    </w:p>
    <w:p w14:paraId="64DF1A53" w14:textId="77777777" w:rsidR="00D00AD0" w:rsidRPr="00514090" w:rsidRDefault="00D00AD0" w:rsidP="00D53335">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1FBB282E"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E01C3EF" w14:textId="77777777" w:rsidR="00A54552" w:rsidRPr="0030470A" w:rsidRDefault="00A54552"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4C6833E" w14:textId="77777777" w:rsidR="00A54552" w:rsidRPr="0030470A" w:rsidRDefault="00A54552"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EA585B7" w14:textId="77777777" w:rsidR="00A54552" w:rsidRPr="0030470A" w:rsidRDefault="00A54552" w:rsidP="00066A8A">
            <w:pPr>
              <w:pStyle w:val="Level1Body"/>
              <w:keepNext/>
              <w:keepLines/>
              <w:jc w:val="center"/>
              <w:rPr>
                <w:b/>
                <w:bCs/>
              </w:rPr>
            </w:pPr>
            <w:r w:rsidRPr="0030470A">
              <w:rPr>
                <w:b/>
                <w:bCs/>
              </w:rPr>
              <w:t xml:space="preserve">Reject &amp; Provide Alternative within </w:t>
            </w:r>
            <w:r w:rsidR="00BB05F8">
              <w:rPr>
                <w:b/>
                <w:bCs/>
              </w:rPr>
              <w:t>RFP</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F078D0E" w14:textId="77777777" w:rsidR="00A54552" w:rsidRPr="0030470A" w:rsidRDefault="00A54552" w:rsidP="00066A8A">
            <w:pPr>
              <w:pStyle w:val="Level1Body"/>
              <w:keepNext/>
              <w:keepLines/>
              <w:rPr>
                <w:b/>
                <w:bCs/>
              </w:rPr>
            </w:pPr>
            <w:r w:rsidRPr="0030470A">
              <w:rPr>
                <w:b/>
                <w:bCs/>
              </w:rPr>
              <w:t>NOTES/COMMENTS:</w:t>
            </w:r>
          </w:p>
        </w:tc>
      </w:tr>
      <w:tr w:rsidR="00D00AD0" w:rsidRPr="003763B4" w14:paraId="794924B0"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6A013B3C" w14:textId="77777777" w:rsidR="00D00AD0" w:rsidRPr="003763B4" w:rsidRDefault="00D00AD0" w:rsidP="00B63AA9">
            <w:pPr>
              <w:keepNext/>
              <w:keepLines/>
            </w:pPr>
          </w:p>
          <w:p w14:paraId="4C4A546C" w14:textId="77777777" w:rsidR="00D00AD0" w:rsidRPr="003763B4" w:rsidRDefault="00D00AD0" w:rsidP="00D53335">
            <w:pPr>
              <w:keepNext/>
              <w:keepLines/>
            </w:pPr>
          </w:p>
          <w:p w14:paraId="5A959517" w14:textId="77777777" w:rsidR="00D00AD0" w:rsidRPr="003763B4" w:rsidRDefault="00D00AD0" w:rsidP="00EA352C">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378575BD" w14:textId="77777777" w:rsidR="00D00AD0" w:rsidRPr="003763B4" w:rsidRDefault="00D00AD0" w:rsidP="00EA352C">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16029A18" w14:textId="77777777" w:rsidR="00D00AD0" w:rsidRPr="003763B4" w:rsidRDefault="00D00AD0" w:rsidP="007A5874">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7CDE5AAA" w14:textId="77777777" w:rsidR="00D00AD0" w:rsidRPr="003763B4" w:rsidRDefault="00D00AD0" w:rsidP="00066A8A">
            <w:pPr>
              <w:pStyle w:val="Level1Body"/>
              <w:keepNext/>
              <w:keepLines/>
              <w:widowControl w:val="0"/>
              <w:autoSpaceDE w:val="0"/>
              <w:autoSpaceDN w:val="0"/>
              <w:adjustRightInd w:val="0"/>
              <w:ind w:left="360"/>
              <w:rPr>
                <w:rFonts w:cs="Arial"/>
                <w:b/>
                <w:bCs/>
                <w:szCs w:val="18"/>
              </w:rPr>
            </w:pPr>
          </w:p>
        </w:tc>
      </w:tr>
    </w:tbl>
    <w:p w14:paraId="06117ABD" w14:textId="77777777" w:rsidR="00D00AD0" w:rsidRPr="001D380A" w:rsidRDefault="00D00AD0" w:rsidP="001D380A">
      <w:pPr>
        <w:pStyle w:val="Level2Body"/>
      </w:pPr>
    </w:p>
    <w:p w14:paraId="679E4F71" w14:textId="77777777" w:rsidR="00682DF4" w:rsidRPr="001D380A" w:rsidRDefault="00D00AD0" w:rsidP="00B63AA9">
      <w:pPr>
        <w:pStyle w:val="Level2Body"/>
      </w:pPr>
      <w:r w:rsidRPr="001D380A">
        <w:t>It is agreed</w:t>
      </w:r>
      <w:r w:rsidR="00682DF4" w:rsidRPr="001D380A">
        <w:t xml:space="preserve"> that the Contractor is an independent contractor and</w:t>
      </w:r>
      <w:r w:rsidRPr="001D380A">
        <w:t xml:space="preserve"> that nothing contained herein is intended or should be construed as creating or establishing</w:t>
      </w:r>
      <w:r w:rsidR="00E0228D" w:rsidRPr="001D380A">
        <w:t xml:space="preserve"> a relationship of </w:t>
      </w:r>
      <w:r w:rsidR="009B02E6" w:rsidRPr="001D380A">
        <w:t>employment, agency, or a partnership.</w:t>
      </w:r>
      <w:r w:rsidRPr="001D380A">
        <w:t xml:space="preserve">   </w:t>
      </w:r>
    </w:p>
    <w:p w14:paraId="3F5A9764" w14:textId="77777777" w:rsidR="009B02E6" w:rsidRPr="001D380A" w:rsidRDefault="009B02E6" w:rsidP="00D53335">
      <w:pPr>
        <w:pStyle w:val="Level2Body"/>
      </w:pPr>
    </w:p>
    <w:p w14:paraId="116E9C0A" w14:textId="77777777" w:rsidR="009B02E6" w:rsidRPr="001D380A" w:rsidRDefault="009B02E6" w:rsidP="00EA352C">
      <w:pPr>
        <w:pStyle w:val="Level2Body"/>
      </w:pPr>
      <w:r w:rsidRPr="001D380A">
        <w:t>The Contractor is solely responsible for fulfilling the contract</w:t>
      </w:r>
      <w:r w:rsidR="00E0228D" w:rsidRPr="001D380A">
        <w:t>.</w:t>
      </w:r>
      <w:r w:rsidRPr="001D380A">
        <w:t xml:space="preserve">  The Contractor</w:t>
      </w:r>
      <w:r w:rsidR="00A423B7" w:rsidRPr="001D380A">
        <w:t xml:space="preserve"> or </w:t>
      </w:r>
      <w:r w:rsidR="00FC6595" w:rsidRPr="001D380A">
        <w:t>the Contractor’s</w:t>
      </w:r>
      <w:r w:rsidR="00A423B7" w:rsidRPr="001D380A">
        <w:t xml:space="preserve"> representative</w:t>
      </w:r>
      <w:r w:rsidRPr="001D380A">
        <w:t xml:space="preserve"> shall be the sole </w:t>
      </w:r>
      <w:r w:rsidR="00C80243" w:rsidRPr="001D380A">
        <w:t>point of contact</w:t>
      </w:r>
      <w:r w:rsidRPr="001D380A">
        <w:t xml:space="preserve"> regarding all contractual matters.</w:t>
      </w:r>
    </w:p>
    <w:p w14:paraId="5B64F4C3" w14:textId="77777777" w:rsidR="009B02E6" w:rsidRPr="001D380A" w:rsidRDefault="009B02E6" w:rsidP="00EA352C">
      <w:pPr>
        <w:pStyle w:val="Level2Body"/>
      </w:pPr>
    </w:p>
    <w:p w14:paraId="4B0EC178" w14:textId="77777777" w:rsidR="00A96866" w:rsidRPr="001D380A" w:rsidRDefault="00D00AD0" w:rsidP="007A5874">
      <w:pPr>
        <w:pStyle w:val="Level2Body"/>
      </w:pPr>
      <w:r w:rsidRPr="001D380A">
        <w:t xml:space="preserve">The Contractor </w:t>
      </w:r>
      <w:r w:rsidR="009B02E6" w:rsidRPr="001D380A">
        <w:t xml:space="preserve">shall </w:t>
      </w:r>
      <w:r w:rsidRPr="001D380A">
        <w:t>secure</w:t>
      </w:r>
      <w:r w:rsidR="009B02E6" w:rsidRPr="001D380A">
        <w:t>,</w:t>
      </w:r>
      <w:r w:rsidRPr="001D380A">
        <w:t xml:space="preserve"> at its own expense, all personnel required to perform the services under the contract.</w:t>
      </w:r>
      <w:r w:rsidR="009B02E6" w:rsidRPr="001D380A">
        <w:t xml:space="preserve">  The personnel the Contractor uses to fulfill the contract shall have </w:t>
      </w:r>
      <w:r w:rsidRPr="001D380A">
        <w:t>no contractual</w:t>
      </w:r>
      <w:r w:rsidR="009B02E6" w:rsidRPr="001D380A">
        <w:t xml:space="preserve"> or other legal relationship with the State</w:t>
      </w:r>
      <w:r w:rsidR="00A96866" w:rsidRPr="001D380A">
        <w:t xml:space="preserve">; </w:t>
      </w:r>
      <w:r w:rsidRPr="001D380A">
        <w:t>they shall not be co</w:t>
      </w:r>
      <w:r w:rsidR="00A96866" w:rsidRPr="001D380A">
        <w:t>nsidered employees of the State and shall not be entitled to any compensation, rights or benefits from the State, including but not limited to, tenure rights, medical and hospital care, sick and vacation leave, severance pay, or retirement benefits.</w:t>
      </w:r>
    </w:p>
    <w:p w14:paraId="1020F043" w14:textId="77777777" w:rsidR="00D00AD0" w:rsidRPr="001D380A" w:rsidRDefault="00D00AD0" w:rsidP="00066A8A">
      <w:pPr>
        <w:pStyle w:val="Level2Body"/>
      </w:pPr>
    </w:p>
    <w:p w14:paraId="5AAE01BF" w14:textId="148CDFB4" w:rsidR="005300E1" w:rsidRPr="001D380A" w:rsidRDefault="005300E1" w:rsidP="00066A8A">
      <w:pPr>
        <w:pStyle w:val="Level2Body"/>
      </w:pPr>
      <w:r w:rsidRPr="001D380A">
        <w:t xml:space="preserve">By-name personnel commitments made in the </w:t>
      </w:r>
      <w:r w:rsidR="00644B7D">
        <w:t>bidder</w:t>
      </w:r>
      <w:r w:rsidR="00537965">
        <w:t>’</w:t>
      </w:r>
      <w:r w:rsidR="00644B7D" w:rsidRPr="001D380A">
        <w:t xml:space="preserve">s </w:t>
      </w:r>
      <w:r w:rsidRPr="001D380A">
        <w:t>proposal shall not be changed without the prior written approval of the State.  Replacement of these personnel, if approved by the State, shall be with personnel of equal or greater ability and qualifications.</w:t>
      </w:r>
    </w:p>
    <w:p w14:paraId="6085DA32" w14:textId="77777777" w:rsidR="005300E1" w:rsidRPr="001D380A" w:rsidRDefault="005300E1" w:rsidP="00066A8A">
      <w:pPr>
        <w:pStyle w:val="Level2Body"/>
      </w:pPr>
    </w:p>
    <w:p w14:paraId="0A1099E4" w14:textId="77777777" w:rsidR="00E0228D" w:rsidRPr="001D380A" w:rsidRDefault="0034556E" w:rsidP="00066A8A">
      <w:pPr>
        <w:pStyle w:val="Level2Body"/>
      </w:pPr>
      <w:r w:rsidRPr="001D380A">
        <w:t>All personnel assigned by t</w:t>
      </w:r>
      <w:r w:rsidR="009B02E6" w:rsidRPr="001D380A">
        <w:t xml:space="preserve">he Contractor to the </w:t>
      </w:r>
      <w:r w:rsidRPr="001D380A">
        <w:t>contract</w:t>
      </w:r>
      <w:r w:rsidR="009B02E6" w:rsidRPr="001D380A">
        <w:t xml:space="preserve"> shall be employees of the Contractor or </w:t>
      </w:r>
      <w:r w:rsidR="00A423B7" w:rsidRPr="001D380A">
        <w:t>a</w:t>
      </w:r>
      <w:r w:rsidR="00E0228D" w:rsidRPr="001D380A">
        <w:t xml:space="preserve"> </w:t>
      </w:r>
      <w:r w:rsidR="00BF22DB" w:rsidRPr="001D380A">
        <w:t>s</w:t>
      </w:r>
      <w:r w:rsidR="009B02E6" w:rsidRPr="001D380A">
        <w:t>ubcontractor and shall be fully qualified to perform the work required herein.  Personnel employed by the Contractor</w:t>
      </w:r>
      <w:r w:rsidR="00A96866" w:rsidRPr="001D380A">
        <w:t xml:space="preserve"> or a subcontractor</w:t>
      </w:r>
      <w:r w:rsidR="009B02E6" w:rsidRPr="001D380A">
        <w:t xml:space="preserve"> to fulfill the terms of the contract shall remain under the sole direction and control of the Contractor</w:t>
      </w:r>
      <w:r w:rsidR="00A96866" w:rsidRPr="001D380A">
        <w:t xml:space="preserve"> or the subcontractor respectively</w:t>
      </w:r>
      <w:r w:rsidR="009B02E6" w:rsidRPr="001D380A">
        <w:t>.</w:t>
      </w:r>
    </w:p>
    <w:p w14:paraId="39EC7E9E" w14:textId="77777777" w:rsidR="009B02E6" w:rsidRPr="001D380A" w:rsidRDefault="009B02E6" w:rsidP="00066A8A">
      <w:pPr>
        <w:pStyle w:val="Level2Body"/>
      </w:pPr>
    </w:p>
    <w:p w14:paraId="40C2557B" w14:textId="77777777" w:rsidR="009B02E6" w:rsidRPr="001D380A" w:rsidRDefault="00A423B7" w:rsidP="00066A8A">
      <w:pPr>
        <w:pStyle w:val="Level2Body"/>
      </w:pPr>
      <w:r w:rsidRPr="001D380A">
        <w:t>With</w:t>
      </w:r>
      <w:r w:rsidR="009B02E6" w:rsidRPr="001D380A">
        <w:t xml:space="preserve"> respect to its employees, the Contractor agrees to be</w:t>
      </w:r>
      <w:r w:rsidR="00FC6595" w:rsidRPr="001D380A">
        <w:t xml:space="preserve"> solely</w:t>
      </w:r>
      <w:r w:rsidR="009B02E6" w:rsidRPr="001D380A">
        <w:t xml:space="preserve"> responsible for the following:</w:t>
      </w:r>
    </w:p>
    <w:p w14:paraId="7A56209A" w14:textId="77777777" w:rsidR="009B02E6" w:rsidRPr="001D380A" w:rsidRDefault="009B02E6" w:rsidP="00066A8A">
      <w:pPr>
        <w:pStyle w:val="Level2Body"/>
      </w:pPr>
    </w:p>
    <w:p w14:paraId="552DBABE" w14:textId="77777777" w:rsidR="009B02E6" w:rsidRPr="001D380A" w:rsidRDefault="00A423B7" w:rsidP="005505D5">
      <w:pPr>
        <w:pStyle w:val="Level3"/>
        <w:tabs>
          <w:tab w:val="num" w:pos="1440"/>
        </w:tabs>
        <w:jc w:val="both"/>
        <w:rPr>
          <w:rFonts w:cs="Arial"/>
          <w:szCs w:val="18"/>
        </w:rPr>
      </w:pPr>
      <w:r w:rsidRPr="001D380A">
        <w:rPr>
          <w:rFonts w:cs="Arial"/>
          <w:szCs w:val="18"/>
        </w:rPr>
        <w:t>A</w:t>
      </w:r>
      <w:r w:rsidR="009B02E6" w:rsidRPr="001D380A">
        <w:rPr>
          <w:rFonts w:cs="Arial"/>
          <w:szCs w:val="18"/>
        </w:rPr>
        <w:t>ny and all</w:t>
      </w:r>
      <w:r w:rsidR="00A96866" w:rsidRPr="001D380A">
        <w:rPr>
          <w:rFonts w:cs="Arial"/>
          <w:szCs w:val="18"/>
        </w:rPr>
        <w:t xml:space="preserve"> pay, benefits, and </w:t>
      </w:r>
      <w:r w:rsidR="009B02E6" w:rsidRPr="001D380A">
        <w:rPr>
          <w:rFonts w:cs="Arial"/>
          <w:szCs w:val="18"/>
        </w:rPr>
        <w:t>employment taxes</w:t>
      </w:r>
      <w:r w:rsidR="00A96866" w:rsidRPr="001D380A">
        <w:rPr>
          <w:rFonts w:cs="Arial"/>
          <w:szCs w:val="18"/>
        </w:rPr>
        <w:t xml:space="preserve"> </w:t>
      </w:r>
      <w:r w:rsidR="009B02E6" w:rsidRPr="001D380A">
        <w:rPr>
          <w:rFonts w:cs="Arial"/>
          <w:szCs w:val="18"/>
        </w:rPr>
        <w:t>and/or other payroll withholding</w:t>
      </w:r>
      <w:r w:rsidR="00766016">
        <w:rPr>
          <w:rFonts w:cs="Arial"/>
          <w:szCs w:val="18"/>
        </w:rPr>
        <w:t>,</w:t>
      </w:r>
    </w:p>
    <w:p w14:paraId="5661DC2B" w14:textId="77777777" w:rsidR="009B02E6" w:rsidRPr="001D380A" w:rsidRDefault="00A423B7" w:rsidP="005505D5">
      <w:pPr>
        <w:pStyle w:val="Level3"/>
        <w:tabs>
          <w:tab w:val="num" w:pos="1440"/>
        </w:tabs>
        <w:jc w:val="both"/>
        <w:rPr>
          <w:rFonts w:cs="Arial"/>
          <w:szCs w:val="18"/>
        </w:rPr>
      </w:pPr>
      <w:r w:rsidRPr="001D380A">
        <w:rPr>
          <w:rFonts w:cs="Arial"/>
          <w:szCs w:val="18"/>
        </w:rPr>
        <w:t>A</w:t>
      </w:r>
      <w:r w:rsidR="009B02E6" w:rsidRPr="001D380A">
        <w:rPr>
          <w:rFonts w:cs="Arial"/>
          <w:szCs w:val="18"/>
        </w:rPr>
        <w:t>ny and all vehicles used by the Contractor’s employees, including all insurance required by state law</w:t>
      </w:r>
      <w:r w:rsidR="00766016">
        <w:rPr>
          <w:rFonts w:cs="Arial"/>
          <w:szCs w:val="18"/>
        </w:rPr>
        <w:t>,</w:t>
      </w:r>
    </w:p>
    <w:p w14:paraId="034852F6" w14:textId="77777777" w:rsidR="009B02E6" w:rsidRPr="001D380A" w:rsidRDefault="00A423B7" w:rsidP="005505D5">
      <w:pPr>
        <w:pStyle w:val="Level3"/>
        <w:tabs>
          <w:tab w:val="num" w:pos="1440"/>
        </w:tabs>
        <w:jc w:val="both"/>
        <w:rPr>
          <w:rFonts w:cs="Arial"/>
          <w:szCs w:val="18"/>
        </w:rPr>
      </w:pPr>
      <w:r w:rsidRPr="001D380A">
        <w:rPr>
          <w:rFonts w:cs="Arial"/>
          <w:szCs w:val="18"/>
        </w:rPr>
        <w:t>D</w:t>
      </w:r>
      <w:r w:rsidR="009B02E6" w:rsidRPr="001D380A">
        <w:rPr>
          <w:rFonts w:cs="Arial"/>
          <w:szCs w:val="18"/>
        </w:rPr>
        <w:t>amages incurred by Contractor’s employees within the sco</w:t>
      </w:r>
      <w:r w:rsidRPr="001D380A">
        <w:rPr>
          <w:rFonts w:cs="Arial"/>
          <w:szCs w:val="18"/>
        </w:rPr>
        <w:t>pe of their duties under</w:t>
      </w:r>
      <w:r w:rsidR="009B02E6" w:rsidRPr="001D380A">
        <w:rPr>
          <w:rFonts w:cs="Arial"/>
          <w:szCs w:val="18"/>
        </w:rPr>
        <w:t xml:space="preserve"> the contract</w:t>
      </w:r>
      <w:r w:rsidR="00766016">
        <w:rPr>
          <w:rFonts w:cs="Arial"/>
          <w:szCs w:val="18"/>
        </w:rPr>
        <w:t>,</w:t>
      </w:r>
    </w:p>
    <w:p w14:paraId="08A36C15" w14:textId="77777777" w:rsidR="009B02E6" w:rsidRPr="001D380A" w:rsidRDefault="00A423B7" w:rsidP="005505D5">
      <w:pPr>
        <w:pStyle w:val="Level3"/>
        <w:tabs>
          <w:tab w:val="num" w:pos="1440"/>
        </w:tabs>
        <w:jc w:val="both"/>
        <w:rPr>
          <w:rFonts w:cs="Arial"/>
          <w:szCs w:val="18"/>
        </w:rPr>
      </w:pPr>
      <w:r w:rsidRPr="001D380A">
        <w:rPr>
          <w:rFonts w:cs="Arial"/>
          <w:szCs w:val="18"/>
        </w:rPr>
        <w:t>Maintaining Workers’ C</w:t>
      </w:r>
      <w:r w:rsidR="009B02E6" w:rsidRPr="001D380A">
        <w:rPr>
          <w:rFonts w:cs="Arial"/>
          <w:szCs w:val="18"/>
        </w:rPr>
        <w:t>ompensation and health insurance</w:t>
      </w:r>
      <w:r w:rsidRPr="001D380A">
        <w:rPr>
          <w:rFonts w:cs="Arial"/>
          <w:szCs w:val="18"/>
        </w:rPr>
        <w:t xml:space="preserve"> that complies with state and federal law</w:t>
      </w:r>
      <w:r w:rsidR="009B02E6" w:rsidRPr="001D380A">
        <w:rPr>
          <w:rFonts w:cs="Arial"/>
          <w:szCs w:val="18"/>
        </w:rPr>
        <w:t xml:space="preserve"> and submitting any reports on such insurance to the extent required by governing law</w:t>
      </w:r>
      <w:r w:rsidR="00766016">
        <w:rPr>
          <w:rFonts w:cs="Arial"/>
          <w:szCs w:val="18"/>
        </w:rPr>
        <w:t>,</w:t>
      </w:r>
      <w:r w:rsidR="009B02E6" w:rsidRPr="001D380A">
        <w:rPr>
          <w:rFonts w:cs="Arial"/>
          <w:szCs w:val="18"/>
        </w:rPr>
        <w:t xml:space="preserve"> </w:t>
      </w:r>
    </w:p>
    <w:p w14:paraId="00760467" w14:textId="77777777" w:rsidR="00A96866" w:rsidRPr="001D380A" w:rsidRDefault="00A423B7" w:rsidP="005505D5">
      <w:pPr>
        <w:pStyle w:val="Level3"/>
        <w:tabs>
          <w:tab w:val="num" w:pos="1440"/>
        </w:tabs>
        <w:jc w:val="both"/>
        <w:rPr>
          <w:rFonts w:cs="Arial"/>
          <w:szCs w:val="18"/>
        </w:rPr>
      </w:pPr>
      <w:r w:rsidRPr="001D380A">
        <w:rPr>
          <w:rFonts w:cs="Arial"/>
          <w:szCs w:val="18"/>
        </w:rPr>
        <w:t>D</w:t>
      </w:r>
      <w:r w:rsidR="009B02E6" w:rsidRPr="001D380A">
        <w:rPr>
          <w:rFonts w:cs="Arial"/>
          <w:szCs w:val="18"/>
        </w:rPr>
        <w:t>etermining the hours to be worked and the duties to be performed by the Contractor’s employees</w:t>
      </w:r>
      <w:r w:rsidR="00EF178E" w:rsidRPr="001D380A">
        <w:rPr>
          <w:rFonts w:cs="Arial"/>
          <w:szCs w:val="18"/>
        </w:rPr>
        <w:t>; and,</w:t>
      </w:r>
    </w:p>
    <w:p w14:paraId="4A939250" w14:textId="77777777" w:rsidR="00A96866" w:rsidRPr="001D380A" w:rsidRDefault="00D00AD0" w:rsidP="005505D5">
      <w:pPr>
        <w:pStyle w:val="Level3"/>
        <w:tabs>
          <w:tab w:val="num" w:pos="1440"/>
        </w:tabs>
        <w:jc w:val="both"/>
        <w:rPr>
          <w:rFonts w:cs="Arial"/>
          <w:szCs w:val="18"/>
        </w:rPr>
      </w:pPr>
      <w:r w:rsidRPr="001D380A">
        <w:rPr>
          <w:rFonts w:cs="Arial"/>
          <w:szCs w:val="18"/>
        </w:rPr>
        <w:t>All claims on behalf of any person arising out of employment or alleged employment (including without limit claims of discrimination</w:t>
      </w:r>
      <w:r w:rsidR="00A96866" w:rsidRPr="001D380A">
        <w:rPr>
          <w:rFonts w:cs="Arial"/>
          <w:szCs w:val="18"/>
        </w:rPr>
        <w:t xml:space="preserve"> alleged</w:t>
      </w:r>
      <w:r w:rsidRPr="001D380A">
        <w:rPr>
          <w:rFonts w:cs="Arial"/>
          <w:szCs w:val="18"/>
        </w:rPr>
        <w:t xml:space="preserve"> against the Contractor, its officers, agents</w:t>
      </w:r>
      <w:r w:rsidR="005300E1" w:rsidRPr="001D380A">
        <w:rPr>
          <w:rFonts w:cs="Arial"/>
          <w:szCs w:val="18"/>
        </w:rPr>
        <w:t>, or subcontractors</w:t>
      </w:r>
      <w:r w:rsidR="00A96866" w:rsidRPr="001D380A">
        <w:rPr>
          <w:rFonts w:cs="Arial"/>
          <w:szCs w:val="18"/>
        </w:rPr>
        <w:t xml:space="preserve"> or subcontractor’s employees</w:t>
      </w:r>
      <w:r w:rsidRPr="001D380A">
        <w:rPr>
          <w:rFonts w:cs="Arial"/>
          <w:szCs w:val="18"/>
        </w:rPr>
        <w:t>)</w:t>
      </w:r>
      <w:r w:rsidR="00766016">
        <w:rPr>
          <w:rFonts w:cs="Arial"/>
          <w:szCs w:val="18"/>
        </w:rPr>
        <w:t>.</w:t>
      </w:r>
    </w:p>
    <w:p w14:paraId="1A60ECC6" w14:textId="77777777" w:rsidR="00D00AD0" w:rsidRPr="001D380A" w:rsidRDefault="00D00AD0" w:rsidP="00B63AA9">
      <w:pPr>
        <w:pStyle w:val="Level2Body"/>
      </w:pPr>
    </w:p>
    <w:p w14:paraId="13681A96" w14:textId="645D4EB3" w:rsidR="009B02E6" w:rsidRPr="001D380A" w:rsidRDefault="009B02E6" w:rsidP="00D53335">
      <w:pPr>
        <w:pStyle w:val="Level2Body"/>
      </w:pPr>
      <w:r w:rsidRPr="001D380A">
        <w:t xml:space="preserve">If the Contractor intends to utilize any </w:t>
      </w:r>
      <w:r w:rsidR="00FC6595" w:rsidRPr="001D380A">
        <w:t>s</w:t>
      </w:r>
      <w:r w:rsidRPr="001D380A">
        <w:t xml:space="preserve">ubcontractor, the </w:t>
      </w:r>
      <w:r w:rsidR="00BF22DB" w:rsidRPr="001D380A">
        <w:t>s</w:t>
      </w:r>
      <w:r w:rsidRPr="001D380A">
        <w:t>ubcontractor</w:t>
      </w:r>
      <w:r w:rsidR="00537965">
        <w:t>’</w:t>
      </w:r>
      <w:r w:rsidRPr="001D380A">
        <w:t xml:space="preserve">s level of effort, tasks, and time allocation </w:t>
      </w:r>
      <w:r w:rsidR="00EC0006" w:rsidRPr="001D380A">
        <w:t>should</w:t>
      </w:r>
      <w:r w:rsidRPr="001D380A">
        <w:t xml:space="preserve"> be clearly defined in the </w:t>
      </w:r>
      <w:r w:rsidR="00644B7D">
        <w:t>bidder</w:t>
      </w:r>
      <w:r w:rsidR="00644B7D" w:rsidRPr="001D380A">
        <w:t xml:space="preserve">’s </w:t>
      </w:r>
      <w:r w:rsidRPr="001D380A">
        <w:t xml:space="preserve">proposal.  The Contractor shall agree that it will not utilize any </w:t>
      </w:r>
      <w:r w:rsidR="00BF22DB" w:rsidRPr="001D380A">
        <w:t>s</w:t>
      </w:r>
      <w:r w:rsidRPr="001D380A">
        <w:t xml:space="preserve">ubcontractors not specifically included in its proposal in the performance of the contract without the prior written authorization of the </w:t>
      </w:r>
      <w:r w:rsidR="00FC6595" w:rsidRPr="001D380A">
        <w:t>State.</w:t>
      </w:r>
    </w:p>
    <w:p w14:paraId="1BD097E1" w14:textId="77777777" w:rsidR="00E0228D" w:rsidRPr="001D380A" w:rsidRDefault="00E0228D" w:rsidP="00EA352C">
      <w:pPr>
        <w:pStyle w:val="Level2Body"/>
      </w:pPr>
    </w:p>
    <w:p w14:paraId="2C5F4CBC" w14:textId="77777777" w:rsidR="00E0228D" w:rsidRPr="001D380A" w:rsidRDefault="00E0228D" w:rsidP="00EA352C">
      <w:pPr>
        <w:pStyle w:val="Level2Body"/>
      </w:pPr>
      <w:r w:rsidRPr="001D380A">
        <w:t xml:space="preserve">The State reserves the right to require the Contractor to reassign or remove from the project any Contractor or </w:t>
      </w:r>
      <w:r w:rsidR="00BF22DB" w:rsidRPr="001D380A">
        <w:t>s</w:t>
      </w:r>
      <w:r w:rsidRPr="001D380A">
        <w:t>ubcontractor employee.</w:t>
      </w:r>
    </w:p>
    <w:p w14:paraId="5F0F9266" w14:textId="77777777" w:rsidR="00FC6595" w:rsidRPr="001D380A" w:rsidRDefault="00FC6595" w:rsidP="007A5874">
      <w:pPr>
        <w:pStyle w:val="Level2Body"/>
      </w:pPr>
    </w:p>
    <w:p w14:paraId="7370458B" w14:textId="77777777" w:rsidR="00FC6595" w:rsidRPr="001D380A" w:rsidRDefault="00FC6595" w:rsidP="00066A8A">
      <w:pPr>
        <w:pStyle w:val="Level2Body"/>
      </w:pPr>
      <w:r w:rsidRPr="001D380A">
        <w:t xml:space="preserve">Contractor shall insure that the terms and conditions contained in any contract with a subcontractor does not conflict with the terms and conditions of this contract. </w:t>
      </w:r>
    </w:p>
    <w:p w14:paraId="3528D451" w14:textId="77777777" w:rsidR="00D00AD0" w:rsidRPr="001D380A" w:rsidRDefault="00D00AD0" w:rsidP="00066A8A">
      <w:pPr>
        <w:pStyle w:val="Level2Body"/>
      </w:pPr>
    </w:p>
    <w:p w14:paraId="7A65F3C6" w14:textId="77777777" w:rsidR="00E0228D" w:rsidRDefault="00E0228D" w:rsidP="00066A8A">
      <w:pPr>
        <w:pStyle w:val="Level2Body"/>
      </w:pPr>
      <w:r w:rsidRPr="001D380A">
        <w:t>The Contractor shall include a similar provision</w:t>
      </w:r>
      <w:r w:rsidR="005300E1" w:rsidRPr="001D380A">
        <w:t>, for the protection of the State,</w:t>
      </w:r>
      <w:r w:rsidRPr="001D380A">
        <w:t xml:space="preserve"> in </w:t>
      </w:r>
      <w:r w:rsidR="005300E1" w:rsidRPr="001D380A">
        <w:t>the</w:t>
      </w:r>
      <w:r w:rsidRPr="001D380A">
        <w:t xml:space="preserve"> contract with any Subcontractor </w:t>
      </w:r>
      <w:r w:rsidR="005300E1" w:rsidRPr="001D380A">
        <w:t>engaged</w:t>
      </w:r>
      <w:r w:rsidRPr="001D380A">
        <w:t xml:space="preserve"> to perform work </w:t>
      </w:r>
      <w:r w:rsidR="005300E1" w:rsidRPr="001D380A">
        <w:t>on this contract</w:t>
      </w:r>
      <w:r w:rsidRPr="001D380A">
        <w:t>.</w:t>
      </w:r>
    </w:p>
    <w:p w14:paraId="3445F6A8" w14:textId="77777777" w:rsidR="001D380A" w:rsidRPr="001D380A" w:rsidRDefault="001D380A" w:rsidP="001D380A">
      <w:pPr>
        <w:pStyle w:val="Level2Body"/>
      </w:pPr>
    </w:p>
    <w:p w14:paraId="7B144B17" w14:textId="77777777" w:rsidR="00D00AD0" w:rsidRPr="001D380A" w:rsidRDefault="00D00AD0" w:rsidP="001D380A">
      <w:pPr>
        <w:pStyle w:val="Level2Body"/>
      </w:pPr>
    </w:p>
    <w:p w14:paraId="5491BD2C" w14:textId="77777777" w:rsidR="00D00AD0" w:rsidRPr="003763B4" w:rsidRDefault="00D00AD0" w:rsidP="00B63AA9">
      <w:pPr>
        <w:pStyle w:val="Level2"/>
        <w:numPr>
          <w:ilvl w:val="1"/>
          <w:numId w:val="6"/>
        </w:numPr>
      </w:pPr>
      <w:bookmarkStart w:id="201" w:name="_Toc136524470"/>
      <w:r w:rsidRPr="003763B4">
        <w:lastRenderedPageBreak/>
        <w:t>EMPLOYEE WORK ELIGIBILITY STATUS</w:t>
      </w:r>
      <w:bookmarkEnd w:id="201"/>
    </w:p>
    <w:p w14:paraId="761318B9" w14:textId="77777777" w:rsidR="00D00AD0" w:rsidRPr="003763B4" w:rsidRDefault="00D00AD0" w:rsidP="00D53335">
      <w:pPr>
        <w:pStyle w:val="Level2Body"/>
        <w:keepNext/>
        <w:keepLines/>
        <w:rPr>
          <w:rFonts w:cs="Arial"/>
          <w:szCs w:val="18"/>
        </w:rPr>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6417C143"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5A865F2" w14:textId="77777777" w:rsidR="00A54552" w:rsidRPr="0030470A" w:rsidRDefault="00A54552"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85BCEC1" w14:textId="77777777" w:rsidR="00A54552" w:rsidRPr="0030470A" w:rsidRDefault="00A54552"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51793C9" w14:textId="77777777" w:rsidR="00BB05F8" w:rsidRDefault="00A54552" w:rsidP="00066A8A">
            <w:pPr>
              <w:pStyle w:val="Level1Body"/>
              <w:keepNext/>
              <w:keepLines/>
              <w:jc w:val="center"/>
              <w:rPr>
                <w:b/>
                <w:bCs/>
              </w:rPr>
            </w:pPr>
            <w:r w:rsidRPr="0030470A">
              <w:rPr>
                <w:b/>
                <w:bCs/>
              </w:rPr>
              <w:t xml:space="preserve">Reject &amp; Provide Alternative within </w:t>
            </w:r>
            <w:r w:rsidR="00BB05F8">
              <w:rPr>
                <w:b/>
                <w:bCs/>
              </w:rPr>
              <w:t>RFP</w:t>
            </w:r>
          </w:p>
          <w:p w14:paraId="648D5F68" w14:textId="77777777" w:rsidR="00A54552" w:rsidRPr="0030470A" w:rsidRDefault="00A54552" w:rsidP="00066A8A">
            <w:pPr>
              <w:pStyle w:val="Level1Body"/>
              <w:keepNext/>
              <w:keepLines/>
              <w:jc w:val="center"/>
              <w:rPr>
                <w:b/>
                <w:bCs/>
              </w:rPr>
            </w:pP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E920D5F" w14:textId="77777777" w:rsidR="00A54552" w:rsidRPr="0030470A" w:rsidRDefault="00A54552" w:rsidP="00066A8A">
            <w:pPr>
              <w:pStyle w:val="Level1Body"/>
              <w:keepNext/>
              <w:keepLines/>
              <w:rPr>
                <w:b/>
                <w:bCs/>
              </w:rPr>
            </w:pPr>
            <w:r w:rsidRPr="0030470A">
              <w:rPr>
                <w:b/>
                <w:bCs/>
              </w:rPr>
              <w:t>NOTES/COMMENTS:</w:t>
            </w:r>
          </w:p>
        </w:tc>
      </w:tr>
      <w:tr w:rsidR="00D00AD0" w:rsidRPr="003763B4" w14:paraId="10092AAE"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7E5E19AD" w14:textId="77777777" w:rsidR="00D00AD0" w:rsidRPr="003763B4" w:rsidRDefault="00D00AD0" w:rsidP="00B63AA9">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7B0C0917" w14:textId="77777777" w:rsidR="00D00AD0" w:rsidRPr="003763B4" w:rsidRDefault="00D00AD0" w:rsidP="00D53335">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17C5B251" w14:textId="77777777" w:rsidR="00D00AD0" w:rsidRPr="003763B4" w:rsidRDefault="00D00AD0" w:rsidP="00EA352C">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165683C0" w14:textId="77777777" w:rsidR="00D00AD0" w:rsidRPr="003763B4" w:rsidRDefault="00D00AD0" w:rsidP="007A5874">
            <w:pPr>
              <w:pStyle w:val="Level1Body"/>
              <w:keepNext/>
              <w:keepLines/>
              <w:widowControl w:val="0"/>
              <w:autoSpaceDE w:val="0"/>
              <w:autoSpaceDN w:val="0"/>
              <w:adjustRightInd w:val="0"/>
              <w:ind w:left="360"/>
              <w:rPr>
                <w:rFonts w:cs="Arial"/>
                <w:b/>
                <w:bCs/>
                <w:szCs w:val="18"/>
              </w:rPr>
            </w:pPr>
          </w:p>
        </w:tc>
      </w:tr>
    </w:tbl>
    <w:p w14:paraId="4AB70517" w14:textId="77777777" w:rsidR="00D00AD0" w:rsidRPr="001D380A" w:rsidRDefault="00D00AD0" w:rsidP="001D380A">
      <w:pPr>
        <w:pStyle w:val="Level2Body"/>
      </w:pPr>
    </w:p>
    <w:p w14:paraId="6A4B1FD1" w14:textId="77777777" w:rsidR="00D00AD0" w:rsidRPr="001D380A" w:rsidRDefault="00D00AD0" w:rsidP="00B63AA9">
      <w:pPr>
        <w:pStyle w:val="Level2Body"/>
      </w:pPr>
      <w:r w:rsidRPr="001D380A">
        <w:t>The Contractor is required and hereby agrees to use a federal immigration verification system to determine the work eligibility status of employees physically performing services within the State of Nebraska. A federal immigration verification system means the electronic verification of the work authorization program authorized by the Illegal Immigration Reform and Immigrant Responsibility Act of 1996, 8 U.S.C. 1324a, known as the E-Verify Program, or an equivalent federal program designated by the United States Department of Homeland Security or other federal agency authorized to verify the work eligibility status of an employee.</w:t>
      </w:r>
    </w:p>
    <w:p w14:paraId="5F10744F" w14:textId="77777777" w:rsidR="00D00AD0" w:rsidRPr="001D380A" w:rsidRDefault="00D00AD0" w:rsidP="00D53335">
      <w:pPr>
        <w:pStyle w:val="Level2Body"/>
      </w:pPr>
    </w:p>
    <w:p w14:paraId="154ADD4F" w14:textId="77777777" w:rsidR="00D00AD0" w:rsidRPr="001D380A" w:rsidRDefault="00D00AD0" w:rsidP="00EA352C">
      <w:pPr>
        <w:pStyle w:val="Level2Body"/>
      </w:pPr>
      <w:r w:rsidRPr="001D380A">
        <w:t>If the Contractor is an individual or sole proprietorship, the following applies:</w:t>
      </w:r>
    </w:p>
    <w:p w14:paraId="7418D4AC" w14:textId="77777777" w:rsidR="00D00AD0" w:rsidRPr="001D380A" w:rsidRDefault="00D00AD0" w:rsidP="007A5874">
      <w:pPr>
        <w:pStyle w:val="Level2Body"/>
      </w:pPr>
    </w:p>
    <w:p w14:paraId="77A3B46E" w14:textId="77777777" w:rsidR="00D00AD0" w:rsidRPr="001D380A" w:rsidRDefault="00D00AD0" w:rsidP="005505D5">
      <w:pPr>
        <w:pStyle w:val="Level3"/>
        <w:tabs>
          <w:tab w:val="num" w:pos="1440"/>
        </w:tabs>
        <w:jc w:val="both"/>
        <w:rPr>
          <w:rFonts w:cs="Arial"/>
          <w:szCs w:val="18"/>
        </w:rPr>
      </w:pPr>
      <w:r w:rsidRPr="001D380A">
        <w:rPr>
          <w:rFonts w:cs="Arial"/>
          <w:szCs w:val="18"/>
        </w:rPr>
        <w:t xml:space="preserve">The Contractor must complete the United States Citizenship Attestation Form, available on the Department of Administrative Services website at </w:t>
      </w:r>
      <w:bookmarkStart w:id="202" w:name="_Hlk97302509"/>
      <w:r w:rsidR="00CB4BFF">
        <w:fldChar w:fldCharType="begin"/>
      </w:r>
      <w:r w:rsidR="00CB4BFF">
        <w:instrText xml:space="preserve"> HYPERLINK "https://das.nebraska.gov/materiel/docs/pdf/Individual%20or%20Sole%20Proprietor%20United%20States%20Attestation%20Form%20English%20and%20Spanish.pdf" </w:instrText>
      </w:r>
      <w:r w:rsidR="00CB4BFF">
        <w:fldChar w:fldCharType="separate"/>
      </w:r>
      <w:r w:rsidR="00CB4BFF" w:rsidRPr="005D0C37">
        <w:rPr>
          <w:rStyle w:val="Hyperlink"/>
          <w:sz w:val="18"/>
        </w:rPr>
        <w:t>https://das.nebraska.gov/materiel/docs/pdf/Individual%20or%20Sole%20Proprietor%20United%20States%20Attestation%20Form%20English%20and%20Spanish.pdf</w:t>
      </w:r>
      <w:r w:rsidR="00CB4BFF">
        <w:rPr>
          <w:rStyle w:val="Hyperlink"/>
          <w:sz w:val="18"/>
        </w:rPr>
        <w:fldChar w:fldCharType="end"/>
      </w:r>
      <w:bookmarkEnd w:id="202"/>
      <w:r w:rsidR="00CB4BFF">
        <w:t xml:space="preserve"> </w:t>
      </w:r>
    </w:p>
    <w:p w14:paraId="5E4DDA2B" w14:textId="77777777" w:rsidR="00D00AD0" w:rsidRPr="001D380A" w:rsidRDefault="00D00AD0" w:rsidP="00B63AA9">
      <w:pPr>
        <w:pStyle w:val="Level3Body"/>
      </w:pPr>
    </w:p>
    <w:p w14:paraId="6BB78759" w14:textId="77777777" w:rsidR="00D00AD0" w:rsidRPr="001D380A" w:rsidRDefault="00D00AD0" w:rsidP="005505D5">
      <w:pPr>
        <w:pStyle w:val="Level3"/>
        <w:tabs>
          <w:tab w:val="num" w:pos="1440"/>
        </w:tabs>
        <w:jc w:val="both"/>
        <w:rPr>
          <w:rFonts w:cs="Arial"/>
          <w:szCs w:val="18"/>
        </w:rPr>
      </w:pPr>
      <w:r w:rsidRPr="001D380A">
        <w:rPr>
          <w:rFonts w:cs="Arial"/>
          <w:szCs w:val="18"/>
        </w:rPr>
        <w:t xml:space="preserve">The completed United States Attestation Form should be submitted with the </w:t>
      </w:r>
      <w:r w:rsidR="00BB05F8">
        <w:t>Request for Proposal</w:t>
      </w:r>
      <w:r w:rsidR="00C74728" w:rsidRPr="001D380A">
        <w:rPr>
          <w:rFonts w:cs="Arial"/>
          <w:szCs w:val="18"/>
        </w:rPr>
        <w:t xml:space="preserve"> </w:t>
      </w:r>
      <w:r w:rsidRPr="001D380A">
        <w:rPr>
          <w:rFonts w:cs="Arial"/>
          <w:szCs w:val="18"/>
        </w:rPr>
        <w:t>response.</w:t>
      </w:r>
    </w:p>
    <w:p w14:paraId="7AD05877" w14:textId="77777777" w:rsidR="00D00AD0" w:rsidRPr="001D380A" w:rsidRDefault="00D00AD0" w:rsidP="00B63AA9">
      <w:pPr>
        <w:pStyle w:val="Level3Body"/>
      </w:pPr>
    </w:p>
    <w:p w14:paraId="25DEC63E" w14:textId="77777777" w:rsidR="00D00AD0" w:rsidRPr="001D380A" w:rsidRDefault="00D00AD0" w:rsidP="005505D5">
      <w:pPr>
        <w:pStyle w:val="Level3"/>
        <w:tabs>
          <w:tab w:val="num" w:pos="1440"/>
        </w:tabs>
        <w:jc w:val="both"/>
        <w:rPr>
          <w:rFonts w:cs="Arial"/>
          <w:szCs w:val="18"/>
        </w:rPr>
      </w:pPr>
      <w:r w:rsidRPr="001D380A">
        <w:rPr>
          <w:rFonts w:cs="Arial"/>
          <w:szCs w:val="18"/>
        </w:rPr>
        <w:t xml:space="preserve">If the Contractor indicates on such attestation form that he or she is a qualified alien, the Contractor agrees to provide the US Citizenship and Immigration Services documentation required to verify the Contractor’s lawful presence in the United States using the Systematic Alien Verification for Entitlements (SAVE) Program. </w:t>
      </w:r>
    </w:p>
    <w:p w14:paraId="6E67F97C" w14:textId="77777777" w:rsidR="00D00AD0" w:rsidRPr="001D380A" w:rsidRDefault="00D00AD0" w:rsidP="00B63AA9">
      <w:pPr>
        <w:pStyle w:val="Level3Body"/>
      </w:pPr>
    </w:p>
    <w:p w14:paraId="25DAF665" w14:textId="77777777" w:rsidR="00D00AD0" w:rsidRPr="001D380A" w:rsidRDefault="00D00AD0" w:rsidP="005505D5">
      <w:pPr>
        <w:pStyle w:val="Level3"/>
        <w:tabs>
          <w:tab w:val="num" w:pos="1440"/>
        </w:tabs>
        <w:jc w:val="both"/>
        <w:rPr>
          <w:rFonts w:cs="Arial"/>
          <w:szCs w:val="18"/>
        </w:rPr>
      </w:pPr>
      <w:r w:rsidRPr="001D380A">
        <w:rPr>
          <w:rFonts w:cs="Arial"/>
          <w:szCs w:val="18"/>
        </w:rPr>
        <w:t>The Contractor understands and agrees that lawful presence in the United States is required</w:t>
      </w:r>
      <w:r w:rsidR="00CB4BFF">
        <w:rPr>
          <w:rFonts w:cs="Arial"/>
          <w:szCs w:val="18"/>
        </w:rPr>
        <w:t>,</w:t>
      </w:r>
      <w:r w:rsidRPr="001D380A">
        <w:rPr>
          <w:rFonts w:cs="Arial"/>
          <w:szCs w:val="18"/>
        </w:rPr>
        <w:t xml:space="preserve"> and the Contractor may be disqualified or the contract terminated if such lawful presence cannot be verified as required by Neb. Rev. Stat. §</w:t>
      </w:r>
      <w:r w:rsidR="00EA218B">
        <w:rPr>
          <w:rFonts w:cs="Arial"/>
          <w:szCs w:val="18"/>
        </w:rPr>
        <w:t xml:space="preserve"> </w:t>
      </w:r>
      <w:r w:rsidRPr="001D380A">
        <w:rPr>
          <w:rFonts w:cs="Arial"/>
          <w:szCs w:val="18"/>
        </w:rPr>
        <w:t>4-108.</w:t>
      </w:r>
    </w:p>
    <w:p w14:paraId="5C2B4D57" w14:textId="77777777" w:rsidR="00D00AD0" w:rsidRDefault="00D00AD0" w:rsidP="00B63AA9">
      <w:pPr>
        <w:pStyle w:val="Level2Body"/>
      </w:pPr>
    </w:p>
    <w:p w14:paraId="0442FBD8" w14:textId="77777777" w:rsidR="00CE5CB4" w:rsidRPr="003763B4" w:rsidRDefault="007036B3" w:rsidP="00066A8A">
      <w:pPr>
        <w:pStyle w:val="Level2"/>
        <w:numPr>
          <w:ilvl w:val="1"/>
          <w:numId w:val="6"/>
        </w:numPr>
        <w:jc w:val="both"/>
      </w:pPr>
      <w:bookmarkStart w:id="203" w:name="_Toc136524471"/>
      <w:r w:rsidRPr="003763B4">
        <w:t>COMPLIANCE WITH CIVIL RIGHTS LAWS AND EQUAL OPPORTUNITY EMPLOYMEN</w:t>
      </w:r>
      <w:bookmarkEnd w:id="200"/>
      <w:r w:rsidRPr="003763B4">
        <w:t>T / NOND</w:t>
      </w:r>
      <w:r w:rsidR="003174B2" w:rsidRPr="003763B4">
        <w:t>I</w:t>
      </w:r>
      <w:r w:rsidRPr="003763B4">
        <w:t xml:space="preserve">SCRIMINATION </w:t>
      </w:r>
      <w:r w:rsidR="00CD76F2">
        <w:t>(</w:t>
      </w:r>
      <w:r w:rsidR="002956A1">
        <w:t>Nonnegotiable</w:t>
      </w:r>
      <w:r w:rsidR="00CD76F2">
        <w:t>)</w:t>
      </w:r>
      <w:bookmarkEnd w:id="203"/>
    </w:p>
    <w:p w14:paraId="18C43CE7" w14:textId="2D435C61" w:rsidR="007036B3" w:rsidRPr="002B2CFA" w:rsidRDefault="007036B3" w:rsidP="00B63AA9">
      <w:pPr>
        <w:pStyle w:val="Level2Body"/>
      </w:pPr>
      <w:r w:rsidRPr="002B2CFA">
        <w:t>The</w:t>
      </w:r>
      <w:r w:rsidR="00B86EA5" w:rsidRPr="002B2CFA">
        <w:t xml:space="preserve"> C</w:t>
      </w:r>
      <w:r w:rsidR="005A3AFC" w:rsidRPr="002B2CFA">
        <w:t xml:space="preserve">ontractor </w:t>
      </w:r>
      <w:r w:rsidRPr="002B2CFA">
        <w:t xml:space="preserve">shall comply with all applicable local, </w:t>
      </w:r>
      <w:r w:rsidR="00372617" w:rsidRPr="002B2CFA">
        <w:t>state,</w:t>
      </w:r>
      <w:r w:rsidRPr="002B2CFA">
        <w:t xml:space="preserve"> and </w:t>
      </w:r>
      <w:r w:rsidR="00372617" w:rsidRPr="002B2CFA">
        <w:t>f</w:t>
      </w:r>
      <w:r w:rsidRPr="002B2CFA">
        <w:t xml:space="preserve">ederal statutes and regulations regarding civil rights laws and equal opportunity employment. The Nebraska Fair Employment Practice Act prohibits </w:t>
      </w:r>
      <w:r w:rsidR="00B86EA5" w:rsidRPr="002B2CFA">
        <w:t>C</w:t>
      </w:r>
      <w:r w:rsidR="005A3AFC" w:rsidRPr="002B2CFA">
        <w:t xml:space="preserve">ontractors </w:t>
      </w:r>
      <w:r w:rsidRPr="002B2CFA">
        <w:t xml:space="preserve">of the State of Nebraska, and their </w:t>
      </w:r>
      <w:r w:rsidR="00822F55" w:rsidRPr="002B2CFA">
        <w:t>Subcontractor</w:t>
      </w:r>
      <w:r w:rsidRPr="002B2CFA">
        <w:t>s, from discriminating against any employee or applicant for employment, with respect to hire, tenure, terms, conditions</w:t>
      </w:r>
      <w:r w:rsidR="00AB3E49" w:rsidRPr="002B2CFA">
        <w:t>, compensation,</w:t>
      </w:r>
      <w:r w:rsidRPr="002B2CFA">
        <w:t xml:space="preserve"> or privileges of employment because of race, color, religion, sex, disability, </w:t>
      </w:r>
      <w:r w:rsidR="00AB3E49" w:rsidRPr="002B2CFA">
        <w:t xml:space="preserve">marital status, </w:t>
      </w:r>
      <w:r w:rsidRPr="002B2CFA">
        <w:t xml:space="preserve">or national origin (Neb. Rev. Stat. </w:t>
      </w:r>
      <w:r w:rsidR="004E366E" w:rsidRPr="002B2CFA">
        <w:t>§</w:t>
      </w:r>
      <w:r w:rsidR="00FF1673">
        <w:t xml:space="preserve"> </w:t>
      </w:r>
      <w:r w:rsidRPr="002B2CFA">
        <w:t xml:space="preserve">48-1101 to 48-1125).   The </w:t>
      </w:r>
      <w:r w:rsidR="00B86EA5" w:rsidRPr="002B2CFA">
        <w:t>C</w:t>
      </w:r>
      <w:r w:rsidR="005A3AFC" w:rsidRPr="002B2CFA">
        <w:t xml:space="preserve">ontractor </w:t>
      </w:r>
      <w:r w:rsidRPr="002B2CFA">
        <w:t xml:space="preserve">guarantees compliance with the Nebraska Fair Employment Practice Act, and breach of this provision shall be regarded as a material breach of </w:t>
      </w:r>
      <w:r w:rsidR="009839EC" w:rsidRPr="002B2CFA">
        <w:t>contract</w:t>
      </w:r>
      <w:r w:rsidRPr="002B2CFA">
        <w:t xml:space="preserve">.  The </w:t>
      </w:r>
      <w:r w:rsidR="00B86EA5" w:rsidRPr="002B2CFA">
        <w:t>C</w:t>
      </w:r>
      <w:r w:rsidR="009839EC" w:rsidRPr="002B2CFA">
        <w:t xml:space="preserve">ontractor </w:t>
      </w:r>
      <w:r w:rsidRPr="002B2CFA">
        <w:t xml:space="preserve">shall insert a similar provision in all </w:t>
      </w:r>
      <w:r w:rsidR="00FD1205" w:rsidRPr="002B2CFA">
        <w:t>Subcontract</w:t>
      </w:r>
      <w:r w:rsidRPr="002B2CFA">
        <w:t xml:space="preserve">s for </w:t>
      </w:r>
      <w:r w:rsidR="00EF178E">
        <w:t xml:space="preserve">goods and </w:t>
      </w:r>
      <w:r w:rsidRPr="002B2CFA">
        <w:t xml:space="preserve">services to be covered by any </w:t>
      </w:r>
      <w:r w:rsidR="009839EC" w:rsidRPr="002B2CFA">
        <w:t xml:space="preserve">contract </w:t>
      </w:r>
      <w:r w:rsidRPr="002B2CFA">
        <w:t xml:space="preserve">resulting from this </w:t>
      </w:r>
      <w:r w:rsidR="00BB05F8">
        <w:t>Request for Proposal</w:t>
      </w:r>
      <w:r w:rsidRPr="002B2CFA">
        <w:t>.</w:t>
      </w:r>
    </w:p>
    <w:p w14:paraId="3B611C92" w14:textId="77777777" w:rsidR="00761444" w:rsidRPr="002B2CFA" w:rsidRDefault="00761444" w:rsidP="002B2CFA">
      <w:pPr>
        <w:pStyle w:val="Level2Body"/>
      </w:pPr>
    </w:p>
    <w:p w14:paraId="1791DECA" w14:textId="77777777" w:rsidR="00761444" w:rsidRPr="003763B4" w:rsidRDefault="00761444" w:rsidP="00B63AA9">
      <w:pPr>
        <w:pStyle w:val="Level2"/>
        <w:numPr>
          <w:ilvl w:val="1"/>
          <w:numId w:val="6"/>
        </w:numPr>
      </w:pPr>
      <w:bookmarkStart w:id="204" w:name="_Toc136524472"/>
      <w:r w:rsidRPr="003763B4">
        <w:t>COOPERATION WITH OTHER CONTRACTORS</w:t>
      </w:r>
      <w:bookmarkEnd w:id="204"/>
      <w:r w:rsidRPr="003763B4">
        <w:t xml:space="preserve"> </w:t>
      </w:r>
    </w:p>
    <w:p w14:paraId="521CA560" w14:textId="77777777" w:rsidR="00761444" w:rsidRPr="003763B4" w:rsidRDefault="00761444" w:rsidP="00D53335">
      <w:pPr>
        <w:pStyle w:val="Level2Body"/>
        <w:keepNext/>
        <w:keepLines/>
        <w:rPr>
          <w:rFonts w:cs="Arial"/>
          <w:szCs w:val="18"/>
        </w:rPr>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56CD5389"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0014458" w14:textId="77777777" w:rsidR="00A54552" w:rsidRPr="0030470A" w:rsidRDefault="00A54552"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BA7B019" w14:textId="77777777" w:rsidR="00A54552" w:rsidRPr="0030470A" w:rsidRDefault="00A54552"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B1B778A" w14:textId="77777777" w:rsidR="00A54552" w:rsidRPr="0030470A" w:rsidRDefault="00A54552" w:rsidP="00066A8A">
            <w:pPr>
              <w:pStyle w:val="Level1Body"/>
              <w:keepNext/>
              <w:keepLines/>
              <w:jc w:val="center"/>
              <w:rPr>
                <w:b/>
                <w:bCs/>
              </w:rPr>
            </w:pPr>
            <w:r w:rsidRPr="0030470A">
              <w:rPr>
                <w:b/>
                <w:bCs/>
              </w:rPr>
              <w:t xml:space="preserve">Reject &amp; Provide Alternative within </w:t>
            </w:r>
            <w:r w:rsidR="00BB05F8">
              <w:rPr>
                <w:b/>
                <w:bCs/>
              </w:rPr>
              <w:t>RFP</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7C5B569" w14:textId="77777777" w:rsidR="00A54552" w:rsidRPr="0030470A" w:rsidRDefault="00A54552" w:rsidP="00066A8A">
            <w:pPr>
              <w:pStyle w:val="Level1Body"/>
              <w:keepNext/>
              <w:keepLines/>
              <w:rPr>
                <w:b/>
                <w:bCs/>
              </w:rPr>
            </w:pPr>
            <w:r w:rsidRPr="0030470A">
              <w:rPr>
                <w:b/>
                <w:bCs/>
              </w:rPr>
              <w:t>NOTES/COMMENTS:</w:t>
            </w:r>
          </w:p>
        </w:tc>
      </w:tr>
      <w:tr w:rsidR="00761444" w:rsidRPr="003763B4" w14:paraId="33CF019E"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1E0A992C" w14:textId="77777777" w:rsidR="00761444" w:rsidRPr="003763B4" w:rsidRDefault="00761444" w:rsidP="00B63AA9">
            <w:pPr>
              <w:keepNext/>
              <w:keepLines/>
            </w:pPr>
          </w:p>
          <w:p w14:paraId="17A2DDC4" w14:textId="77777777" w:rsidR="00761444" w:rsidRPr="003763B4" w:rsidRDefault="00761444" w:rsidP="00D53335">
            <w:pPr>
              <w:keepNext/>
              <w:keepLines/>
            </w:pPr>
          </w:p>
          <w:p w14:paraId="5E226531" w14:textId="77777777" w:rsidR="00761444" w:rsidRPr="003763B4" w:rsidRDefault="00761444" w:rsidP="00EA352C">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68910375" w14:textId="77777777" w:rsidR="00761444" w:rsidRPr="003763B4" w:rsidRDefault="00761444" w:rsidP="007A5874">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1E3E869C" w14:textId="77777777" w:rsidR="00761444" w:rsidRPr="003763B4" w:rsidRDefault="00761444" w:rsidP="00066A8A">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5FBEBFC0" w14:textId="77777777" w:rsidR="00761444" w:rsidRPr="003763B4" w:rsidRDefault="00761444" w:rsidP="00066A8A">
            <w:pPr>
              <w:pStyle w:val="Level1Body"/>
              <w:keepNext/>
              <w:keepLines/>
              <w:widowControl w:val="0"/>
              <w:autoSpaceDE w:val="0"/>
              <w:autoSpaceDN w:val="0"/>
              <w:adjustRightInd w:val="0"/>
              <w:ind w:left="360"/>
              <w:rPr>
                <w:rFonts w:cs="Arial"/>
                <w:b/>
                <w:bCs/>
                <w:szCs w:val="18"/>
              </w:rPr>
            </w:pPr>
          </w:p>
        </w:tc>
      </w:tr>
    </w:tbl>
    <w:p w14:paraId="277DCE36" w14:textId="77777777" w:rsidR="00761444" w:rsidRPr="003763B4" w:rsidRDefault="00761444" w:rsidP="00761444">
      <w:pPr>
        <w:pStyle w:val="Level2Body"/>
        <w:rPr>
          <w:rFonts w:cs="Arial"/>
          <w:szCs w:val="18"/>
        </w:rPr>
      </w:pPr>
    </w:p>
    <w:p w14:paraId="205CAFDB" w14:textId="77777777" w:rsidR="00761444" w:rsidRPr="003763B4" w:rsidRDefault="00330CCE" w:rsidP="00761444">
      <w:pPr>
        <w:pStyle w:val="Level2Body"/>
        <w:rPr>
          <w:rFonts w:cs="Arial"/>
          <w:szCs w:val="18"/>
        </w:rPr>
      </w:pPr>
      <w:r>
        <w:rPr>
          <w:rFonts w:cs="Arial"/>
          <w:szCs w:val="18"/>
        </w:rPr>
        <w:t xml:space="preserve">Contractor may be required to work with or in close proximity to other contractors or individuals that may be working on same or different projects.  </w:t>
      </w:r>
      <w:r w:rsidR="00761444" w:rsidRPr="003763B4">
        <w:rPr>
          <w:rFonts w:cs="Arial"/>
          <w:szCs w:val="18"/>
        </w:rPr>
        <w:t>The Contractor shall agre</w:t>
      </w:r>
      <w:r>
        <w:rPr>
          <w:rFonts w:cs="Arial"/>
          <w:szCs w:val="18"/>
        </w:rPr>
        <w:t>e to cooperate with such other c</w:t>
      </w:r>
      <w:r w:rsidR="00761444" w:rsidRPr="003763B4">
        <w:rPr>
          <w:rFonts w:cs="Arial"/>
          <w:szCs w:val="18"/>
        </w:rPr>
        <w:t>ontractors</w:t>
      </w:r>
      <w:r>
        <w:rPr>
          <w:rFonts w:cs="Arial"/>
          <w:szCs w:val="18"/>
        </w:rPr>
        <w:t xml:space="preserve"> or individuals</w:t>
      </w:r>
      <w:r w:rsidR="00761444" w:rsidRPr="003763B4">
        <w:rPr>
          <w:rFonts w:cs="Arial"/>
          <w:szCs w:val="18"/>
        </w:rPr>
        <w:t xml:space="preserve"> and shall not commit or permit any act which may interfere with the pe</w:t>
      </w:r>
      <w:r>
        <w:rPr>
          <w:rFonts w:cs="Arial"/>
          <w:szCs w:val="18"/>
        </w:rPr>
        <w:t>rformance of work by any other c</w:t>
      </w:r>
      <w:r w:rsidR="00761444" w:rsidRPr="003763B4">
        <w:rPr>
          <w:rFonts w:cs="Arial"/>
          <w:szCs w:val="18"/>
        </w:rPr>
        <w:t>ontractor</w:t>
      </w:r>
      <w:r>
        <w:rPr>
          <w:rFonts w:cs="Arial"/>
          <w:szCs w:val="18"/>
        </w:rPr>
        <w:t xml:space="preserve"> or individual</w:t>
      </w:r>
      <w:r w:rsidR="00761444" w:rsidRPr="003763B4">
        <w:rPr>
          <w:rFonts w:cs="Arial"/>
          <w:szCs w:val="18"/>
        </w:rPr>
        <w:t>.</w:t>
      </w:r>
      <w:r>
        <w:rPr>
          <w:rFonts w:cs="Arial"/>
          <w:szCs w:val="18"/>
        </w:rPr>
        <w:t xml:space="preserve">  Contractor is not required to compromise Contractor’s intellectual property or proprietary information unless expressly required to do so by this contract.</w:t>
      </w:r>
    </w:p>
    <w:p w14:paraId="1ED32DEA" w14:textId="77777777" w:rsidR="001D380A" w:rsidRDefault="001D380A" w:rsidP="00D06EE6">
      <w:pPr>
        <w:pStyle w:val="Level2Body"/>
      </w:pPr>
    </w:p>
    <w:p w14:paraId="26953D2E" w14:textId="77777777" w:rsidR="001D380A" w:rsidRPr="00F40919" w:rsidRDefault="001D380A" w:rsidP="00D06EE6">
      <w:pPr>
        <w:pStyle w:val="Level2Body"/>
      </w:pPr>
    </w:p>
    <w:p w14:paraId="4658D904" w14:textId="77777777" w:rsidR="00F40919" w:rsidRPr="00F40919" w:rsidRDefault="00F40919" w:rsidP="00D06EE6">
      <w:pPr>
        <w:pStyle w:val="Level2Body"/>
      </w:pPr>
    </w:p>
    <w:p w14:paraId="598A36FC" w14:textId="77777777" w:rsidR="009B1BB8" w:rsidRPr="003763B4" w:rsidRDefault="009B1BB8" w:rsidP="00B63AA9">
      <w:pPr>
        <w:pStyle w:val="Level2"/>
        <w:numPr>
          <w:ilvl w:val="1"/>
          <w:numId w:val="6"/>
        </w:numPr>
      </w:pPr>
      <w:bookmarkStart w:id="205" w:name="_Toc136524473"/>
      <w:r w:rsidRPr="003763B4">
        <w:t>PERMITS, REGULATIONS,</w:t>
      </w:r>
      <w:r w:rsidR="008C1AFE" w:rsidRPr="003763B4">
        <w:t xml:space="preserve"> LAWS</w:t>
      </w:r>
      <w:bookmarkEnd w:id="205"/>
    </w:p>
    <w:p w14:paraId="266C34CB" w14:textId="77777777" w:rsidR="00A85D2A" w:rsidRPr="003763B4" w:rsidRDefault="00A85D2A" w:rsidP="00D53335">
      <w:pPr>
        <w:pStyle w:val="Level2Body"/>
        <w:keepNext/>
        <w:keepLines/>
        <w:rPr>
          <w:rFonts w:cs="Arial"/>
          <w:szCs w:val="18"/>
        </w:rPr>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084EA3E5"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0322205" w14:textId="77777777" w:rsidR="00A54552" w:rsidRPr="0030470A" w:rsidRDefault="00A54552"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E4FDE3A" w14:textId="77777777" w:rsidR="00A54552" w:rsidRPr="0030470A" w:rsidRDefault="00A54552"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90D2AB1" w14:textId="77777777" w:rsidR="00A54552" w:rsidRPr="0030470A" w:rsidRDefault="00A54552" w:rsidP="00066A8A">
            <w:pPr>
              <w:pStyle w:val="Level1Body"/>
              <w:keepNext/>
              <w:keepLines/>
              <w:jc w:val="center"/>
              <w:rPr>
                <w:b/>
                <w:bCs/>
              </w:rPr>
            </w:pPr>
            <w:r w:rsidRPr="0030470A">
              <w:rPr>
                <w:b/>
                <w:bCs/>
              </w:rPr>
              <w:t xml:space="preserve">Reject &amp; Provide Alternative within </w:t>
            </w:r>
            <w:r w:rsidR="00BB05F8">
              <w:rPr>
                <w:b/>
                <w:bCs/>
              </w:rPr>
              <w:t xml:space="preserve">RFP </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92B970D" w14:textId="77777777" w:rsidR="00A54552" w:rsidRPr="0030470A" w:rsidRDefault="00A54552" w:rsidP="00066A8A">
            <w:pPr>
              <w:pStyle w:val="Level1Body"/>
              <w:keepNext/>
              <w:keepLines/>
              <w:rPr>
                <w:b/>
                <w:bCs/>
              </w:rPr>
            </w:pPr>
            <w:r w:rsidRPr="0030470A">
              <w:rPr>
                <w:b/>
                <w:bCs/>
              </w:rPr>
              <w:t>NOTES/COMMENTS:</w:t>
            </w:r>
          </w:p>
        </w:tc>
      </w:tr>
      <w:tr w:rsidR="003C2D35" w:rsidRPr="003763B4" w14:paraId="481959FD"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4BF23752" w14:textId="77777777" w:rsidR="003C2D35" w:rsidRPr="003763B4" w:rsidRDefault="003C2D35" w:rsidP="00B63AA9">
            <w:pPr>
              <w:keepNext/>
              <w:keepLines/>
            </w:pPr>
          </w:p>
          <w:p w14:paraId="2641284C" w14:textId="77777777" w:rsidR="003C2D35" w:rsidRPr="003763B4" w:rsidRDefault="003C2D35" w:rsidP="00D53335">
            <w:pPr>
              <w:keepNext/>
              <w:keepLines/>
            </w:pPr>
          </w:p>
          <w:p w14:paraId="2CB3A77B" w14:textId="77777777" w:rsidR="003C2D35" w:rsidRPr="003763B4" w:rsidRDefault="003C2D35" w:rsidP="00EA352C">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032CD22F" w14:textId="77777777" w:rsidR="003C2D35" w:rsidRPr="003763B4" w:rsidRDefault="003C2D35" w:rsidP="00EA352C">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698806E6" w14:textId="77777777" w:rsidR="003C2D35" w:rsidRPr="003763B4" w:rsidRDefault="003C2D35" w:rsidP="007A5874">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227D9DBE" w14:textId="77777777" w:rsidR="003C2D35" w:rsidRPr="003763B4" w:rsidRDefault="003C2D35" w:rsidP="00066A8A">
            <w:pPr>
              <w:pStyle w:val="Level1Body"/>
              <w:keepNext/>
              <w:keepLines/>
              <w:widowControl w:val="0"/>
              <w:autoSpaceDE w:val="0"/>
              <w:autoSpaceDN w:val="0"/>
              <w:adjustRightInd w:val="0"/>
              <w:ind w:left="360"/>
              <w:rPr>
                <w:rFonts w:cs="Arial"/>
                <w:b/>
                <w:bCs/>
                <w:szCs w:val="18"/>
              </w:rPr>
            </w:pPr>
          </w:p>
        </w:tc>
      </w:tr>
    </w:tbl>
    <w:p w14:paraId="0F9E2232" w14:textId="77777777" w:rsidR="00360C0D" w:rsidRPr="00514090" w:rsidRDefault="00360C0D" w:rsidP="00514090">
      <w:pPr>
        <w:pStyle w:val="Level2Body"/>
      </w:pPr>
    </w:p>
    <w:p w14:paraId="40927F21" w14:textId="77777777" w:rsidR="00D67EFD" w:rsidRPr="002B2CFA" w:rsidRDefault="00D67EFD" w:rsidP="002B2CFA">
      <w:pPr>
        <w:pStyle w:val="Level2Body"/>
      </w:pPr>
      <w:r w:rsidRPr="002B2CFA">
        <w:t xml:space="preserve">The contract price shall include the cost of all royalties, licenses, permits, and approvals, whether arising from patents, trademarks, copyrights or otherwise, that are in any way involved in the contract.  </w:t>
      </w:r>
      <w:r w:rsidR="009B1BB8" w:rsidRPr="002B2CFA">
        <w:t xml:space="preserve">The </w:t>
      </w:r>
      <w:r w:rsidR="00B86EA5" w:rsidRPr="002B2CFA">
        <w:t>C</w:t>
      </w:r>
      <w:r w:rsidR="009839EC" w:rsidRPr="002B2CFA">
        <w:t xml:space="preserve">ontractor </w:t>
      </w:r>
      <w:r w:rsidR="009B1BB8" w:rsidRPr="002B2CFA">
        <w:t xml:space="preserve">shall </w:t>
      </w:r>
      <w:r w:rsidR="00330CCE" w:rsidRPr="002B2CFA">
        <w:t>obtain</w:t>
      </w:r>
      <w:r w:rsidR="009B1BB8" w:rsidRPr="002B2CFA">
        <w:t xml:space="preserve"> and pay for all </w:t>
      </w:r>
      <w:r w:rsidRPr="002B2CFA">
        <w:t>royalties, licenses, and permits</w:t>
      </w:r>
      <w:r w:rsidR="00330CCE" w:rsidRPr="002B2CFA">
        <w:t>,</w:t>
      </w:r>
      <w:r w:rsidR="009B1BB8" w:rsidRPr="002B2CFA">
        <w:t xml:space="preserve"> and approvals necessary for the execution of the </w:t>
      </w:r>
      <w:r w:rsidR="009839EC" w:rsidRPr="002B2CFA">
        <w:t>contract</w:t>
      </w:r>
      <w:r w:rsidRPr="002B2CFA">
        <w:t>.  The Contractor must guarantee that it has the full legal right to the materials, supplies, equipment, software, and other items used to execute this contract.</w:t>
      </w:r>
    </w:p>
    <w:p w14:paraId="438F3621" w14:textId="77777777" w:rsidR="008C1AFE" w:rsidRPr="002B2CFA" w:rsidRDefault="008C1AFE" w:rsidP="002B2CFA">
      <w:pPr>
        <w:pStyle w:val="Level2Body"/>
      </w:pPr>
    </w:p>
    <w:p w14:paraId="681C6E05" w14:textId="77777777" w:rsidR="00E826E8" w:rsidRPr="003763B4" w:rsidRDefault="009B1BB8" w:rsidP="00B63AA9">
      <w:pPr>
        <w:pStyle w:val="Level2"/>
        <w:numPr>
          <w:ilvl w:val="1"/>
          <w:numId w:val="6"/>
        </w:numPr>
      </w:pPr>
      <w:bookmarkStart w:id="206" w:name="_Toc136524474"/>
      <w:r w:rsidRPr="003763B4">
        <w:t>INSURANCE REQUIREMENTS</w:t>
      </w:r>
      <w:bookmarkEnd w:id="206"/>
    </w:p>
    <w:p w14:paraId="25B5B472" w14:textId="77777777" w:rsidR="00360C0D" w:rsidRPr="003763B4" w:rsidRDefault="00360C0D" w:rsidP="00D53335">
      <w:pPr>
        <w:pStyle w:val="Level2Body"/>
        <w:keepNext/>
        <w:keepLines/>
        <w:rPr>
          <w:rFonts w:cs="Arial"/>
          <w:szCs w:val="18"/>
        </w:rPr>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44468678"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6D85234" w14:textId="77777777" w:rsidR="00A54552" w:rsidRPr="0030470A" w:rsidRDefault="00A54552"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3D67818" w14:textId="77777777" w:rsidR="00A54552" w:rsidRPr="0030470A" w:rsidRDefault="00A54552"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5CA1D72" w14:textId="77777777" w:rsidR="00A54552" w:rsidRPr="0030470A" w:rsidRDefault="00A54552" w:rsidP="00066A8A">
            <w:pPr>
              <w:pStyle w:val="Level1Body"/>
              <w:keepNext/>
              <w:keepLines/>
              <w:jc w:val="center"/>
              <w:rPr>
                <w:b/>
                <w:bCs/>
              </w:rPr>
            </w:pPr>
            <w:r w:rsidRPr="0030470A">
              <w:rPr>
                <w:b/>
                <w:bCs/>
              </w:rPr>
              <w:t xml:space="preserve">Reject &amp; Provide Alternative within </w:t>
            </w:r>
            <w:r w:rsidR="00BB05F8">
              <w:rPr>
                <w:b/>
                <w:bCs/>
              </w:rPr>
              <w:t xml:space="preserve">RFP </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5D8411B" w14:textId="77777777" w:rsidR="00A54552" w:rsidRPr="0030470A" w:rsidRDefault="00A54552" w:rsidP="00066A8A">
            <w:pPr>
              <w:pStyle w:val="Level1Body"/>
              <w:keepNext/>
              <w:keepLines/>
              <w:rPr>
                <w:b/>
                <w:bCs/>
              </w:rPr>
            </w:pPr>
            <w:r w:rsidRPr="0030470A">
              <w:rPr>
                <w:b/>
                <w:bCs/>
              </w:rPr>
              <w:t>NOTES/COMMENTS:</w:t>
            </w:r>
          </w:p>
        </w:tc>
      </w:tr>
      <w:tr w:rsidR="003C2D35" w:rsidRPr="003763B4" w14:paraId="1329921B"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60A18561" w14:textId="77777777" w:rsidR="003C2D35" w:rsidRPr="003763B4" w:rsidRDefault="003C2D35" w:rsidP="00B63AA9">
            <w:pPr>
              <w:keepNext/>
              <w:keepLines/>
            </w:pPr>
          </w:p>
          <w:p w14:paraId="2F86C7A3" w14:textId="77777777" w:rsidR="003C2D35" w:rsidRPr="003763B4" w:rsidRDefault="003C2D35" w:rsidP="00D53335">
            <w:pPr>
              <w:keepNext/>
              <w:keepLines/>
            </w:pPr>
          </w:p>
          <w:p w14:paraId="60A5732F" w14:textId="77777777" w:rsidR="003C2D35" w:rsidRPr="003763B4" w:rsidRDefault="003C2D35" w:rsidP="00EA352C">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4640AA0A" w14:textId="77777777" w:rsidR="003C2D35" w:rsidRPr="003763B4" w:rsidRDefault="003C2D35" w:rsidP="00EA352C">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39C824EA" w14:textId="77777777" w:rsidR="003C2D35" w:rsidRPr="003763B4" w:rsidRDefault="003C2D35" w:rsidP="007A5874">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4E3CF255" w14:textId="77777777" w:rsidR="003C2D35" w:rsidRPr="003763B4" w:rsidRDefault="003C2D35" w:rsidP="00066A8A">
            <w:pPr>
              <w:pStyle w:val="Level1Body"/>
              <w:keepNext/>
              <w:keepLines/>
              <w:widowControl w:val="0"/>
              <w:autoSpaceDE w:val="0"/>
              <w:autoSpaceDN w:val="0"/>
              <w:adjustRightInd w:val="0"/>
              <w:ind w:left="450"/>
              <w:rPr>
                <w:rFonts w:cs="Arial"/>
                <w:b/>
                <w:bCs/>
                <w:szCs w:val="18"/>
              </w:rPr>
            </w:pPr>
          </w:p>
        </w:tc>
      </w:tr>
    </w:tbl>
    <w:p w14:paraId="3CD6C683" w14:textId="77777777" w:rsidR="00360C0D" w:rsidRPr="00514090" w:rsidRDefault="00360C0D" w:rsidP="00514090">
      <w:pPr>
        <w:pStyle w:val="Level2Body"/>
      </w:pPr>
    </w:p>
    <w:p w14:paraId="168A6BFB" w14:textId="77777777" w:rsidR="007A161C" w:rsidRDefault="007A161C" w:rsidP="007A161C">
      <w:pPr>
        <w:pStyle w:val="Level2Body"/>
      </w:pPr>
      <w:r>
        <w:t>T</w:t>
      </w:r>
      <w:r w:rsidRPr="002B2CFA">
        <w:t>he Contractor shall</w:t>
      </w:r>
      <w:r>
        <w:t xml:space="preserve"> throughout the term of the contract</w:t>
      </w:r>
      <w:r w:rsidRPr="002B2CFA">
        <w:t xml:space="preserve"> maintain insurance as specified herein </w:t>
      </w:r>
      <w:r>
        <w:t>and provide the State a</w:t>
      </w:r>
      <w:r w:rsidRPr="002B2CFA">
        <w:t xml:space="preserve"> current Certificate of Insurance/Acord Form (COI) verifying the coverage.  The Contractor shall not commence work on the contract until the insurance is in place.  If Contractor subcontra</w:t>
      </w:r>
      <w:r>
        <w:t>cts any portion of the Contract</w:t>
      </w:r>
      <w:r w:rsidRPr="002B2CFA">
        <w:t xml:space="preserve"> the Contractor must, throughout the term of the contract, either:</w:t>
      </w:r>
    </w:p>
    <w:p w14:paraId="575D2E3C" w14:textId="77777777" w:rsidR="001D380A" w:rsidRPr="002B2CFA" w:rsidRDefault="001D380A" w:rsidP="007A161C">
      <w:pPr>
        <w:pStyle w:val="Level2Body"/>
      </w:pPr>
    </w:p>
    <w:p w14:paraId="2CC39A86" w14:textId="77777777" w:rsidR="007A161C" w:rsidRPr="001D380A" w:rsidRDefault="007A161C" w:rsidP="005505D5">
      <w:pPr>
        <w:pStyle w:val="Level3"/>
        <w:tabs>
          <w:tab w:val="num" w:pos="1440"/>
        </w:tabs>
        <w:rPr>
          <w:rFonts w:cs="Arial"/>
          <w:szCs w:val="18"/>
        </w:rPr>
      </w:pPr>
      <w:r w:rsidRPr="001D380A">
        <w:rPr>
          <w:rFonts w:cs="Arial"/>
          <w:szCs w:val="18"/>
        </w:rPr>
        <w:t>Provide equivalent insurance for each subcontractor and provide a COI verifying the coverage for the subcontractor</w:t>
      </w:r>
      <w:r w:rsidR="00CB4BFF">
        <w:rPr>
          <w:rFonts w:cs="Arial"/>
          <w:szCs w:val="18"/>
        </w:rPr>
        <w:t>,</w:t>
      </w:r>
    </w:p>
    <w:p w14:paraId="670BE1A4" w14:textId="77777777" w:rsidR="007A161C" w:rsidRPr="001D380A" w:rsidRDefault="007A161C" w:rsidP="005505D5">
      <w:pPr>
        <w:pStyle w:val="Level3"/>
        <w:tabs>
          <w:tab w:val="num" w:pos="1440"/>
        </w:tabs>
        <w:rPr>
          <w:rFonts w:cs="Arial"/>
          <w:szCs w:val="18"/>
        </w:rPr>
      </w:pPr>
      <w:r w:rsidRPr="001D380A">
        <w:rPr>
          <w:rFonts w:cs="Arial"/>
          <w:szCs w:val="18"/>
        </w:rPr>
        <w:t>Require each subcontractor to have equivalent insurance and provide written notice to the State that the Contractor has verified that each subcontractor has the required coverage; or,</w:t>
      </w:r>
    </w:p>
    <w:p w14:paraId="4DDC3E0C" w14:textId="77777777" w:rsidR="007A161C" w:rsidRPr="001D380A" w:rsidRDefault="007A161C" w:rsidP="005505D5">
      <w:pPr>
        <w:pStyle w:val="Level3"/>
        <w:tabs>
          <w:tab w:val="num" w:pos="1440"/>
        </w:tabs>
        <w:rPr>
          <w:rFonts w:cs="Arial"/>
          <w:szCs w:val="18"/>
        </w:rPr>
      </w:pPr>
      <w:r w:rsidRPr="001D380A">
        <w:rPr>
          <w:rFonts w:cs="Arial"/>
          <w:szCs w:val="18"/>
        </w:rPr>
        <w:t>Provide the State with copies of each subcontractor’s Certificate of Insurance evidencing the required coverage.</w:t>
      </w:r>
    </w:p>
    <w:p w14:paraId="15453AAA" w14:textId="77777777" w:rsidR="00EF178E" w:rsidRPr="00514090" w:rsidRDefault="00EF178E" w:rsidP="001D380A">
      <w:pPr>
        <w:pStyle w:val="Level3Body"/>
      </w:pPr>
    </w:p>
    <w:p w14:paraId="1BE8393E" w14:textId="77777777" w:rsidR="007A161C" w:rsidRDefault="007A161C" w:rsidP="007A161C">
      <w:pPr>
        <w:pStyle w:val="Level2Body"/>
      </w:pPr>
      <w:r w:rsidRPr="002B2CFA">
        <w:t xml:space="preserve">The Contractor shall not allow any Subcontractor to commence work until the Subcontractor has equivalent insurance.  </w:t>
      </w:r>
      <w:r>
        <w:t xml:space="preserve">The failure of the State to require a COI, or the failure of the Contractor to provide a COI or require subcontractor insurance </w:t>
      </w:r>
      <w:r w:rsidRPr="002B2CFA">
        <w:t>shall not limit, relieve, or decrease the liability of the Contractor hereunder</w:t>
      </w:r>
      <w:r>
        <w:t>.</w:t>
      </w:r>
    </w:p>
    <w:p w14:paraId="36E8BCD1" w14:textId="77777777" w:rsidR="007A161C" w:rsidRDefault="007A161C" w:rsidP="007A161C">
      <w:pPr>
        <w:pStyle w:val="Level2Body"/>
      </w:pPr>
    </w:p>
    <w:p w14:paraId="19A067BC" w14:textId="1596DE37" w:rsidR="007A161C" w:rsidRPr="002B2CFA" w:rsidRDefault="007A161C" w:rsidP="00B63AA9">
      <w:pPr>
        <w:pStyle w:val="Level2Body"/>
      </w:pPr>
      <w:r>
        <w:t xml:space="preserve">In the event that any policy written on a claims-made basis terminates or is canceled during the term of the contract or </w:t>
      </w:r>
      <w:r w:rsidRPr="00C704BF">
        <w:t xml:space="preserve">within </w:t>
      </w:r>
      <w:r w:rsidR="00192473" w:rsidRPr="007C06F5">
        <w:t xml:space="preserve">one (1) </w:t>
      </w:r>
      <w:r w:rsidRPr="00C704BF">
        <w:t xml:space="preserve"> years</w:t>
      </w:r>
      <w:r>
        <w:t xml:space="preserve"> of termination or expiration of the contract, the contractor shall obtain an extended discovery or reporting period, or a new insurance policy, providing coverage required by this contract for the term of the contract and</w:t>
      </w:r>
      <w:r w:rsidR="00192473">
        <w:t xml:space="preserve"> one (1)</w:t>
      </w:r>
      <w:r>
        <w:t xml:space="preserve"> years following termination or expiration of the contract.</w:t>
      </w:r>
    </w:p>
    <w:p w14:paraId="39B8478D" w14:textId="77777777" w:rsidR="007A161C" w:rsidRPr="002B2CFA" w:rsidRDefault="007A161C" w:rsidP="00B63AA9">
      <w:pPr>
        <w:pStyle w:val="Level2Body"/>
      </w:pPr>
      <w:r w:rsidRPr="002B2CFA">
        <w:tab/>
      </w:r>
    </w:p>
    <w:p w14:paraId="6D9DC529" w14:textId="77777777" w:rsidR="007A161C" w:rsidRPr="002B2CFA" w:rsidRDefault="007A161C" w:rsidP="00D53335">
      <w:pPr>
        <w:pStyle w:val="Level2Body"/>
      </w:pPr>
      <w:r w:rsidRPr="002B2CFA">
        <w:t>If by the terms of any insurance a mandatory deductible is required, or if the Contractor elects to increase the mandatory deductible amount, the Contractor shall be responsible for payment of the amount of the deductible in the event of a paid claim.</w:t>
      </w:r>
    </w:p>
    <w:p w14:paraId="58A1A709" w14:textId="77777777" w:rsidR="007A161C" w:rsidRPr="002B2CFA" w:rsidRDefault="007A161C" w:rsidP="00EA352C">
      <w:pPr>
        <w:pStyle w:val="Level2Body"/>
      </w:pPr>
    </w:p>
    <w:p w14:paraId="4C91E8E6" w14:textId="77777777" w:rsidR="007A161C" w:rsidRPr="005E0530" w:rsidRDefault="007A161C" w:rsidP="00EA352C">
      <w:pPr>
        <w:pStyle w:val="Level2Body"/>
      </w:pPr>
      <w:r w:rsidRPr="005E0530">
        <w:t xml:space="preserve">Notwithstanding any other clause in this Contract, the State </w:t>
      </w:r>
      <w:r>
        <w:t>may</w:t>
      </w:r>
      <w:r w:rsidRPr="005E0530">
        <w:t xml:space="preserve"> recover up to the </w:t>
      </w:r>
      <w:r>
        <w:t xml:space="preserve">liability </w:t>
      </w:r>
      <w:r w:rsidRPr="005E0530">
        <w:t>limits of the insurance policies required herein.</w:t>
      </w:r>
    </w:p>
    <w:p w14:paraId="14A09739" w14:textId="77777777" w:rsidR="007A161C" w:rsidRPr="00514090" w:rsidRDefault="007A161C" w:rsidP="00066A8A">
      <w:pPr>
        <w:pStyle w:val="Level2Body"/>
      </w:pPr>
    </w:p>
    <w:p w14:paraId="6FD62D1C" w14:textId="77777777" w:rsidR="007A161C" w:rsidRPr="00972534" w:rsidRDefault="007A161C" w:rsidP="005505D5">
      <w:pPr>
        <w:pStyle w:val="Level3"/>
        <w:numPr>
          <w:ilvl w:val="2"/>
          <w:numId w:val="14"/>
        </w:numPr>
        <w:tabs>
          <w:tab w:val="num" w:pos="1440"/>
        </w:tabs>
        <w:jc w:val="both"/>
        <w:rPr>
          <w:rFonts w:cs="Arial"/>
          <w:b/>
          <w:szCs w:val="18"/>
        </w:rPr>
      </w:pPr>
      <w:r w:rsidRPr="00972534">
        <w:rPr>
          <w:rFonts w:cs="Arial"/>
          <w:b/>
          <w:szCs w:val="18"/>
        </w:rPr>
        <w:t>WORKERS’ COMPENSATION INSURANCE</w:t>
      </w:r>
    </w:p>
    <w:p w14:paraId="068D8F59" w14:textId="23C4E75B" w:rsidR="007A161C" w:rsidRPr="003763B4" w:rsidRDefault="007A161C" w:rsidP="00B63AA9">
      <w:pPr>
        <w:pStyle w:val="Level3Body"/>
        <w:tabs>
          <w:tab w:val="num" w:pos="1440"/>
        </w:tabs>
        <w:rPr>
          <w:rFonts w:cs="Arial"/>
          <w:szCs w:val="18"/>
        </w:rPr>
      </w:pPr>
      <w:r w:rsidRPr="003763B4">
        <w:rPr>
          <w:rFonts w:cs="Arial"/>
          <w:szCs w:val="18"/>
        </w:rPr>
        <w:t>The Contractor shall take out and maintain during the life of this contract the statutory Workers’ Compensation and Employer</w:t>
      </w:r>
      <w:r w:rsidR="00537965">
        <w:rPr>
          <w:rFonts w:cs="Arial"/>
          <w:szCs w:val="18"/>
        </w:rPr>
        <w:t>’</w:t>
      </w:r>
      <w:r w:rsidRPr="003763B4">
        <w:rPr>
          <w:rFonts w:cs="Arial"/>
          <w:szCs w:val="18"/>
        </w:rPr>
        <w:t xml:space="preserve">s Liability Insurance for all of the contactors’ employees to be engaged in work on the project under this contract and, in case any such work is sublet, the Contractor shall require the </w:t>
      </w:r>
      <w:r>
        <w:rPr>
          <w:rFonts w:cs="Arial"/>
          <w:szCs w:val="18"/>
        </w:rPr>
        <w:t>Subcontractor</w:t>
      </w:r>
      <w:r w:rsidRPr="003763B4">
        <w:rPr>
          <w:rFonts w:cs="Arial"/>
          <w:szCs w:val="18"/>
        </w:rPr>
        <w:t xml:space="preserve"> similarly to provide Worker</w:t>
      </w:r>
      <w:r w:rsidR="00537965">
        <w:rPr>
          <w:rFonts w:cs="Arial"/>
          <w:szCs w:val="18"/>
        </w:rPr>
        <w:t>’</w:t>
      </w:r>
      <w:r w:rsidRPr="003763B4">
        <w:rPr>
          <w:rFonts w:cs="Arial"/>
          <w:szCs w:val="18"/>
        </w:rPr>
        <w:t>s Compensation and Employer</w:t>
      </w:r>
      <w:r w:rsidR="00537965">
        <w:rPr>
          <w:rFonts w:cs="Arial"/>
          <w:szCs w:val="18"/>
        </w:rPr>
        <w:t>’</w:t>
      </w:r>
      <w:r w:rsidRPr="003763B4">
        <w:rPr>
          <w:rFonts w:cs="Arial"/>
          <w:szCs w:val="18"/>
        </w:rPr>
        <w:t xml:space="preserve">s Liability Insurance for all of the </w:t>
      </w:r>
      <w:r>
        <w:rPr>
          <w:rFonts w:cs="Arial"/>
          <w:szCs w:val="18"/>
        </w:rPr>
        <w:t>Subcontractor</w:t>
      </w:r>
      <w:r w:rsidRPr="003763B4">
        <w:rPr>
          <w:rFonts w:cs="Arial"/>
          <w:szCs w:val="18"/>
        </w:rPr>
        <w:t xml:space="preserve">’s employees to be engaged in such work.  This policy shall be written to meet the statutory requirements for the state in which the work is to be performed, including Occupational Disease.  </w:t>
      </w:r>
      <w:r>
        <w:rPr>
          <w:rFonts w:cs="Arial"/>
          <w:b/>
          <w:szCs w:val="18"/>
        </w:rPr>
        <w:t>The</w:t>
      </w:r>
      <w:r w:rsidRPr="00764FB6">
        <w:rPr>
          <w:rFonts w:cs="Arial"/>
          <w:b/>
          <w:szCs w:val="18"/>
        </w:rPr>
        <w:t xml:space="preserve"> policy </w:t>
      </w:r>
      <w:r w:rsidRPr="00764FB6">
        <w:rPr>
          <w:rFonts w:cs="Arial"/>
          <w:b/>
          <w:szCs w:val="18"/>
        </w:rPr>
        <w:lastRenderedPageBreak/>
        <w:t>shall include a waiver of subrogation in favor of the State</w:t>
      </w:r>
      <w:r>
        <w:rPr>
          <w:rFonts w:cs="Arial"/>
          <w:b/>
          <w:szCs w:val="18"/>
        </w:rPr>
        <w:t>.  The COI shall contain the mandatory COI subrogation waiver language found hereinafter</w:t>
      </w:r>
      <w:r w:rsidRPr="003763B4">
        <w:rPr>
          <w:rFonts w:cs="Arial"/>
          <w:szCs w:val="18"/>
        </w:rPr>
        <w:t>.  The amounts of such insurance shall not be less than the limits stated hereinafter.</w:t>
      </w:r>
      <w:r>
        <w:rPr>
          <w:rFonts w:cs="Arial"/>
          <w:szCs w:val="18"/>
        </w:rPr>
        <w:t xml:space="preserve">  For employees working in the State of Nebraska, the policy must be written by an entity authorized by the State of Nebraska Department of Insurance to write Workers’ Compensation and Employer’s Liability Insurance for Nebraska employees.</w:t>
      </w:r>
    </w:p>
    <w:p w14:paraId="7FC10CB0" w14:textId="77777777" w:rsidR="007A161C" w:rsidRPr="003763B4" w:rsidRDefault="007A161C" w:rsidP="00B63AA9">
      <w:pPr>
        <w:pStyle w:val="Level3Body"/>
        <w:tabs>
          <w:tab w:val="num" w:pos="1440"/>
        </w:tabs>
        <w:rPr>
          <w:rFonts w:cs="Arial"/>
          <w:szCs w:val="18"/>
        </w:rPr>
      </w:pPr>
    </w:p>
    <w:p w14:paraId="2C10C775" w14:textId="77777777" w:rsidR="007A161C" w:rsidRPr="003763B4" w:rsidRDefault="007A161C" w:rsidP="005505D5">
      <w:pPr>
        <w:pStyle w:val="Level3"/>
        <w:tabs>
          <w:tab w:val="num" w:pos="1440"/>
        </w:tabs>
        <w:jc w:val="both"/>
        <w:rPr>
          <w:rFonts w:cs="Arial"/>
          <w:b/>
          <w:szCs w:val="18"/>
        </w:rPr>
      </w:pPr>
      <w:r w:rsidRPr="003763B4">
        <w:rPr>
          <w:rFonts w:cs="Arial"/>
          <w:b/>
          <w:szCs w:val="18"/>
        </w:rPr>
        <w:t>COMMERCIAL GENERAL LIABILITY INSURANCE AND COMMERCIAL AUTOMOBILE LIABILITY INSURANCE</w:t>
      </w:r>
    </w:p>
    <w:p w14:paraId="1AC08F60" w14:textId="77777777" w:rsidR="007A161C" w:rsidRPr="003763B4" w:rsidRDefault="007A161C" w:rsidP="00B63AA9">
      <w:pPr>
        <w:pStyle w:val="Level3Body"/>
        <w:tabs>
          <w:tab w:val="num" w:pos="1440"/>
        </w:tabs>
        <w:rPr>
          <w:rFonts w:cs="Arial"/>
          <w:szCs w:val="18"/>
        </w:rPr>
      </w:pPr>
      <w:r w:rsidRPr="003763B4">
        <w:rPr>
          <w:rFonts w:cs="Arial"/>
          <w:szCs w:val="18"/>
        </w:rPr>
        <w:t xml:space="preserve">The Contractor shall take out and maintain during the life of this contract such Commercial General Liability Insurance and Commercial Automobile Liability Insurance as shall protect Contractor and any </w:t>
      </w:r>
      <w:r>
        <w:rPr>
          <w:rFonts w:cs="Arial"/>
          <w:szCs w:val="18"/>
        </w:rPr>
        <w:t>Subcontractor</w:t>
      </w:r>
      <w:r w:rsidRPr="003763B4">
        <w:rPr>
          <w:rFonts w:cs="Arial"/>
          <w:szCs w:val="18"/>
        </w:rPr>
        <w:t xml:space="preserve"> performing work covered by this contract from claims for damages for bodily injury, including death, as well as from claims for property damage, which may arise from operations under this contract, whether such operation be by the Contractor or by any </w:t>
      </w:r>
      <w:r>
        <w:rPr>
          <w:rFonts w:cs="Arial"/>
          <w:szCs w:val="18"/>
        </w:rPr>
        <w:t>Subcontractor</w:t>
      </w:r>
      <w:r w:rsidRPr="003763B4">
        <w:rPr>
          <w:rFonts w:cs="Arial"/>
          <w:szCs w:val="18"/>
        </w:rPr>
        <w:t xml:space="preserve"> or by anyone directly or indirectly employed by either of them, and the amounts of such insurance shall not be less than limits stated hereinafter.</w:t>
      </w:r>
    </w:p>
    <w:p w14:paraId="68490E5E" w14:textId="77777777" w:rsidR="007A161C" w:rsidRPr="003763B4" w:rsidRDefault="007A161C" w:rsidP="00B63AA9">
      <w:pPr>
        <w:pStyle w:val="Level3Body"/>
        <w:tabs>
          <w:tab w:val="num" w:pos="1440"/>
        </w:tabs>
        <w:rPr>
          <w:rFonts w:cs="Arial"/>
          <w:szCs w:val="18"/>
        </w:rPr>
      </w:pPr>
    </w:p>
    <w:p w14:paraId="55B92AB4" w14:textId="660A59CB" w:rsidR="007A161C" w:rsidRPr="003763B4" w:rsidRDefault="007A161C" w:rsidP="00D53335">
      <w:pPr>
        <w:pStyle w:val="Level3Body"/>
        <w:tabs>
          <w:tab w:val="num" w:pos="1440"/>
        </w:tabs>
      </w:pPr>
      <w:r w:rsidRPr="003763B4">
        <w:t xml:space="preserve">The Commercial General Liability Insurance shall be written on an </w:t>
      </w:r>
      <w:r w:rsidRPr="00764FB6">
        <w:rPr>
          <w:b/>
        </w:rPr>
        <w:t>occurrence basis</w:t>
      </w:r>
      <w:r w:rsidRPr="003763B4">
        <w:t xml:space="preserve">, and provide Premises/Operations, Products/Completed Operations, Independent Contractors, Personal Injury, and Contractual Liability coverage.  </w:t>
      </w:r>
      <w:r w:rsidRPr="00764FB6">
        <w:rPr>
          <w:b/>
        </w:rPr>
        <w:t>The policy shall include the State, and others as required by the contract documents,  as Additional Insured(s).</w:t>
      </w:r>
      <w:r w:rsidRPr="003763B4">
        <w:t xml:space="preserve">  </w:t>
      </w:r>
      <w:r w:rsidRPr="00764FB6">
        <w:rPr>
          <w:b/>
        </w:rPr>
        <w:t xml:space="preserve">This policy shall be primary, and any insurance or self-insurance carried by the State shall be considered </w:t>
      </w:r>
      <w:r>
        <w:rPr>
          <w:b/>
        </w:rPr>
        <w:t>secondary</w:t>
      </w:r>
      <w:r w:rsidRPr="00764FB6">
        <w:rPr>
          <w:b/>
        </w:rPr>
        <w:t xml:space="preserve"> and non-contributory</w:t>
      </w:r>
      <w:r w:rsidRPr="003763B4">
        <w:t xml:space="preserve">.  </w:t>
      </w:r>
      <w:r>
        <w:rPr>
          <w:rFonts w:cs="Arial"/>
          <w:b/>
          <w:szCs w:val="18"/>
        </w:rPr>
        <w:t>The COI shall contain the mandatory COI liability waiver language found hereinafter.</w:t>
      </w:r>
      <w:r w:rsidRPr="003763B4">
        <w:t xml:space="preserve"> The Commercial Automobile Liability Insurance shall be written to cover all Owned, Non-owned, and Hired vehicles.</w:t>
      </w:r>
    </w:p>
    <w:p w14:paraId="3BA80D37" w14:textId="77777777" w:rsidR="007A161C" w:rsidRPr="003763B4" w:rsidRDefault="007A161C" w:rsidP="00EA352C">
      <w:pPr>
        <w:pStyle w:val="Level3Body"/>
        <w:tabs>
          <w:tab w:val="num" w:pos="1440"/>
        </w:tabs>
        <w:rPr>
          <w:rFonts w:cs="Arial"/>
          <w:szCs w:val="18"/>
        </w:rPr>
      </w:pPr>
    </w:p>
    <w:p w14:paraId="33C7380F" w14:textId="7C1D337F" w:rsidR="007A161C" w:rsidRDefault="007A161C" w:rsidP="007C06F5">
      <w:pPr>
        <w:pStyle w:val="Level3Body"/>
        <w:tabs>
          <w:tab w:val="num" w:pos="1440"/>
        </w:tabs>
        <w:ind w:left="0"/>
        <w:rPr>
          <w:rFonts w:cs="Arial"/>
          <w:szCs w:val="18"/>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0"/>
        <w:gridCol w:w="4300"/>
      </w:tblGrid>
      <w:tr w:rsidR="00B2237F" w:rsidRPr="00C704BF" w14:paraId="2DEAF9A3" w14:textId="77777777" w:rsidTr="00504324">
        <w:tc>
          <w:tcPr>
            <w:tcW w:w="8630" w:type="dxa"/>
            <w:gridSpan w:val="2"/>
            <w:shd w:val="clear" w:color="auto" w:fill="D8D8D8"/>
          </w:tcPr>
          <w:p w14:paraId="7CBE5C61" w14:textId="18D7BE98" w:rsidR="007A161C" w:rsidRPr="00C704BF" w:rsidRDefault="007A161C" w:rsidP="00EB4A97">
            <w:pPr>
              <w:keepNext/>
              <w:keepLines/>
              <w:rPr>
                <w:rStyle w:val="Glossary-Bold"/>
              </w:rPr>
            </w:pPr>
            <w:r w:rsidRPr="00C704BF">
              <w:rPr>
                <w:rFonts w:cs="Arial"/>
                <w:b/>
                <w:szCs w:val="18"/>
              </w:rPr>
              <w:t>REQUIRED INSURANCE COVERAGE</w:t>
            </w:r>
            <w:r w:rsidR="00B419D3" w:rsidRPr="00C704BF">
              <w:rPr>
                <w:rFonts w:cs="Arial"/>
                <w:szCs w:val="18"/>
              </w:rPr>
              <w:t xml:space="preserve"> </w:t>
            </w:r>
          </w:p>
        </w:tc>
      </w:tr>
      <w:tr w:rsidR="00B2237F" w:rsidRPr="00C704BF" w14:paraId="4E3CB958" w14:textId="77777777" w:rsidTr="00504324">
        <w:tc>
          <w:tcPr>
            <w:tcW w:w="8630" w:type="dxa"/>
            <w:gridSpan w:val="2"/>
            <w:shd w:val="clear" w:color="auto" w:fill="D8D8D8"/>
          </w:tcPr>
          <w:p w14:paraId="2A77BA8F" w14:textId="77777777" w:rsidR="007A161C" w:rsidRPr="007C06F5" w:rsidRDefault="007A161C" w:rsidP="00504324">
            <w:pPr>
              <w:keepNext/>
              <w:keepLines/>
              <w:rPr>
                <w:rStyle w:val="Glossary-Bold"/>
              </w:rPr>
            </w:pPr>
            <w:r w:rsidRPr="007C06F5">
              <w:rPr>
                <w:rStyle w:val="Glossary-Bold"/>
              </w:rPr>
              <w:t xml:space="preserve">COMMERCIAL GENERAL LIABILITY </w:t>
            </w:r>
          </w:p>
        </w:tc>
      </w:tr>
      <w:tr w:rsidR="00002849" w:rsidRPr="00C704BF" w14:paraId="4CEDA4BF" w14:textId="77777777" w:rsidTr="00504324">
        <w:tc>
          <w:tcPr>
            <w:tcW w:w="4330" w:type="dxa"/>
            <w:shd w:val="clear" w:color="auto" w:fill="auto"/>
          </w:tcPr>
          <w:p w14:paraId="0A9F440E" w14:textId="77777777" w:rsidR="007A161C" w:rsidRPr="007C06F5" w:rsidRDefault="007A161C" w:rsidP="00772580">
            <w:pPr>
              <w:pStyle w:val="Level2Body"/>
              <w:keepNext/>
              <w:keepLines/>
              <w:ind w:left="0"/>
              <w:rPr>
                <w:szCs w:val="18"/>
              </w:rPr>
            </w:pPr>
            <w:r w:rsidRPr="007C06F5">
              <w:rPr>
                <w:szCs w:val="18"/>
              </w:rPr>
              <w:t>General Aggregate</w:t>
            </w:r>
            <w:r w:rsidRPr="007C06F5">
              <w:rPr>
                <w:szCs w:val="18"/>
              </w:rPr>
              <w:tab/>
            </w:r>
          </w:p>
        </w:tc>
        <w:tc>
          <w:tcPr>
            <w:tcW w:w="4300" w:type="dxa"/>
            <w:shd w:val="clear" w:color="auto" w:fill="auto"/>
          </w:tcPr>
          <w:p w14:paraId="1B0293D2" w14:textId="77777777" w:rsidR="007A161C" w:rsidRPr="007C06F5" w:rsidRDefault="007A161C" w:rsidP="00504324">
            <w:pPr>
              <w:pStyle w:val="Level2Body"/>
              <w:keepNext/>
              <w:keepLines/>
              <w:rPr>
                <w:szCs w:val="18"/>
              </w:rPr>
            </w:pPr>
            <w:r w:rsidRPr="007C06F5">
              <w:rPr>
                <w:szCs w:val="18"/>
              </w:rPr>
              <w:t>$2,000,000</w:t>
            </w:r>
          </w:p>
        </w:tc>
      </w:tr>
      <w:tr w:rsidR="00002849" w:rsidRPr="00C704BF" w14:paraId="30916A18" w14:textId="77777777" w:rsidTr="00504324">
        <w:tc>
          <w:tcPr>
            <w:tcW w:w="4330" w:type="dxa"/>
            <w:shd w:val="clear" w:color="auto" w:fill="auto"/>
          </w:tcPr>
          <w:p w14:paraId="53D61BD6" w14:textId="77777777" w:rsidR="007A161C" w:rsidRPr="007C06F5" w:rsidRDefault="007A161C" w:rsidP="00772580">
            <w:pPr>
              <w:pStyle w:val="Level2Body"/>
              <w:keepNext/>
              <w:keepLines/>
              <w:ind w:left="0"/>
              <w:rPr>
                <w:szCs w:val="18"/>
              </w:rPr>
            </w:pPr>
            <w:r w:rsidRPr="007C06F5">
              <w:rPr>
                <w:szCs w:val="18"/>
              </w:rPr>
              <w:t>Products/Completed Operations Aggregate</w:t>
            </w:r>
          </w:p>
        </w:tc>
        <w:tc>
          <w:tcPr>
            <w:tcW w:w="4300" w:type="dxa"/>
            <w:shd w:val="clear" w:color="auto" w:fill="auto"/>
          </w:tcPr>
          <w:p w14:paraId="57F6C286" w14:textId="77777777" w:rsidR="007A161C" w:rsidRPr="007C06F5" w:rsidRDefault="007A161C" w:rsidP="00504324">
            <w:pPr>
              <w:pStyle w:val="Level2Body"/>
              <w:keepNext/>
              <w:keepLines/>
              <w:rPr>
                <w:szCs w:val="18"/>
              </w:rPr>
            </w:pPr>
            <w:r w:rsidRPr="007C06F5">
              <w:rPr>
                <w:szCs w:val="18"/>
              </w:rPr>
              <w:t>$2,000,000</w:t>
            </w:r>
          </w:p>
        </w:tc>
      </w:tr>
      <w:tr w:rsidR="00002849" w:rsidRPr="00C704BF" w14:paraId="098DC276" w14:textId="77777777" w:rsidTr="00504324">
        <w:tc>
          <w:tcPr>
            <w:tcW w:w="4330" w:type="dxa"/>
            <w:shd w:val="clear" w:color="auto" w:fill="auto"/>
          </w:tcPr>
          <w:p w14:paraId="559FE545" w14:textId="77777777" w:rsidR="007A161C" w:rsidRPr="007C06F5" w:rsidRDefault="007A161C" w:rsidP="00772580">
            <w:pPr>
              <w:pStyle w:val="Level2Body"/>
              <w:keepNext/>
              <w:keepLines/>
              <w:ind w:left="0"/>
              <w:rPr>
                <w:szCs w:val="18"/>
              </w:rPr>
            </w:pPr>
            <w:r w:rsidRPr="007C06F5">
              <w:rPr>
                <w:szCs w:val="18"/>
              </w:rPr>
              <w:t>Personal/Advertising Injury</w:t>
            </w:r>
            <w:r w:rsidRPr="007C06F5">
              <w:rPr>
                <w:szCs w:val="18"/>
              </w:rPr>
              <w:tab/>
            </w:r>
          </w:p>
        </w:tc>
        <w:tc>
          <w:tcPr>
            <w:tcW w:w="4300" w:type="dxa"/>
            <w:shd w:val="clear" w:color="auto" w:fill="auto"/>
          </w:tcPr>
          <w:p w14:paraId="722B7E00" w14:textId="77777777" w:rsidR="007A161C" w:rsidRPr="007C06F5" w:rsidRDefault="007A161C" w:rsidP="00504324">
            <w:pPr>
              <w:pStyle w:val="Level2Body"/>
              <w:keepNext/>
              <w:keepLines/>
            </w:pPr>
            <w:r w:rsidRPr="007C06F5">
              <w:t>$1,000,000 per occurrence</w:t>
            </w:r>
          </w:p>
        </w:tc>
      </w:tr>
      <w:tr w:rsidR="00002849" w:rsidRPr="00C704BF" w14:paraId="5F057A5E" w14:textId="77777777" w:rsidTr="00504324">
        <w:tc>
          <w:tcPr>
            <w:tcW w:w="4330" w:type="dxa"/>
            <w:shd w:val="clear" w:color="auto" w:fill="auto"/>
          </w:tcPr>
          <w:p w14:paraId="1E69D11B" w14:textId="77777777" w:rsidR="007A161C" w:rsidRPr="007C06F5" w:rsidRDefault="007A161C" w:rsidP="00772580">
            <w:pPr>
              <w:pStyle w:val="Level2Body"/>
              <w:keepNext/>
              <w:keepLines/>
              <w:ind w:left="0"/>
              <w:rPr>
                <w:szCs w:val="18"/>
              </w:rPr>
            </w:pPr>
            <w:r w:rsidRPr="007C06F5">
              <w:rPr>
                <w:szCs w:val="18"/>
              </w:rPr>
              <w:t>Bodily Injury/Property Damage</w:t>
            </w:r>
            <w:r w:rsidRPr="007C06F5">
              <w:rPr>
                <w:szCs w:val="18"/>
              </w:rPr>
              <w:tab/>
            </w:r>
          </w:p>
        </w:tc>
        <w:tc>
          <w:tcPr>
            <w:tcW w:w="4300" w:type="dxa"/>
            <w:shd w:val="clear" w:color="auto" w:fill="auto"/>
          </w:tcPr>
          <w:p w14:paraId="5C87C10A" w14:textId="77777777" w:rsidR="007A161C" w:rsidRPr="007C06F5" w:rsidRDefault="007A161C" w:rsidP="00504324">
            <w:pPr>
              <w:pStyle w:val="Level2Body"/>
              <w:keepNext/>
              <w:keepLines/>
              <w:rPr>
                <w:szCs w:val="18"/>
              </w:rPr>
            </w:pPr>
            <w:r w:rsidRPr="007C06F5">
              <w:rPr>
                <w:szCs w:val="18"/>
              </w:rPr>
              <w:t>$1,000,000 per occurrence</w:t>
            </w:r>
          </w:p>
        </w:tc>
      </w:tr>
      <w:tr w:rsidR="00002849" w:rsidRPr="00C704BF" w14:paraId="73125E94" w14:textId="77777777" w:rsidTr="00504324">
        <w:tc>
          <w:tcPr>
            <w:tcW w:w="4330" w:type="dxa"/>
            <w:shd w:val="clear" w:color="auto" w:fill="auto"/>
          </w:tcPr>
          <w:p w14:paraId="70344AE7" w14:textId="77777777" w:rsidR="007A161C" w:rsidRPr="007C06F5" w:rsidRDefault="007A161C" w:rsidP="00772580">
            <w:pPr>
              <w:pStyle w:val="Level2Body"/>
              <w:keepNext/>
              <w:keepLines/>
              <w:ind w:left="0"/>
              <w:rPr>
                <w:szCs w:val="18"/>
              </w:rPr>
            </w:pPr>
            <w:r w:rsidRPr="007C06F5">
              <w:rPr>
                <w:szCs w:val="18"/>
              </w:rPr>
              <w:t>Medical Payments</w:t>
            </w:r>
          </w:p>
        </w:tc>
        <w:tc>
          <w:tcPr>
            <w:tcW w:w="4300" w:type="dxa"/>
            <w:shd w:val="clear" w:color="auto" w:fill="auto"/>
          </w:tcPr>
          <w:p w14:paraId="212A6932" w14:textId="2E0DEE81" w:rsidR="007A161C" w:rsidRPr="007C06F5" w:rsidRDefault="007A161C" w:rsidP="00504324">
            <w:pPr>
              <w:pStyle w:val="Level2Body"/>
              <w:keepNext/>
              <w:keepLines/>
              <w:rPr>
                <w:szCs w:val="18"/>
              </w:rPr>
            </w:pPr>
            <w:r w:rsidRPr="007C06F5">
              <w:rPr>
                <w:szCs w:val="18"/>
              </w:rPr>
              <w:t>$</w:t>
            </w:r>
            <w:r w:rsidR="004F7AEE" w:rsidRPr="007C06F5">
              <w:rPr>
                <w:szCs w:val="18"/>
              </w:rPr>
              <w:t>20</w:t>
            </w:r>
            <w:r w:rsidRPr="007C06F5">
              <w:rPr>
                <w:szCs w:val="18"/>
              </w:rPr>
              <w:t>,000 any one person</w:t>
            </w:r>
          </w:p>
        </w:tc>
      </w:tr>
      <w:tr w:rsidR="00002849" w:rsidRPr="00C704BF" w14:paraId="5FFE424B" w14:textId="77777777" w:rsidTr="00504324">
        <w:tc>
          <w:tcPr>
            <w:tcW w:w="4330" w:type="dxa"/>
            <w:shd w:val="clear" w:color="auto" w:fill="auto"/>
          </w:tcPr>
          <w:p w14:paraId="22C3558B" w14:textId="77777777" w:rsidR="007A161C" w:rsidRPr="007C06F5" w:rsidRDefault="007A161C" w:rsidP="00772580">
            <w:pPr>
              <w:pStyle w:val="Level2Body"/>
              <w:keepNext/>
              <w:keepLines/>
              <w:ind w:left="0"/>
              <w:rPr>
                <w:szCs w:val="18"/>
              </w:rPr>
            </w:pPr>
            <w:r w:rsidRPr="007C06F5">
              <w:rPr>
                <w:szCs w:val="18"/>
              </w:rPr>
              <w:t>Damage to Rented Premises</w:t>
            </w:r>
            <w:r w:rsidR="00EE05C6" w:rsidRPr="007C06F5">
              <w:rPr>
                <w:szCs w:val="18"/>
              </w:rPr>
              <w:t xml:space="preserve"> (Fire)</w:t>
            </w:r>
          </w:p>
        </w:tc>
        <w:tc>
          <w:tcPr>
            <w:tcW w:w="4300" w:type="dxa"/>
            <w:shd w:val="clear" w:color="auto" w:fill="auto"/>
          </w:tcPr>
          <w:p w14:paraId="3AB5800D" w14:textId="69D05AA9" w:rsidR="007A161C" w:rsidRPr="007C06F5" w:rsidRDefault="007A161C" w:rsidP="00504324">
            <w:pPr>
              <w:pStyle w:val="Level2Body"/>
              <w:keepNext/>
              <w:keepLines/>
              <w:rPr>
                <w:szCs w:val="18"/>
              </w:rPr>
            </w:pPr>
            <w:r w:rsidRPr="007C06F5">
              <w:rPr>
                <w:szCs w:val="18"/>
              </w:rPr>
              <w:t>$</w:t>
            </w:r>
            <w:r w:rsidR="004F7AEE" w:rsidRPr="007C06F5">
              <w:rPr>
                <w:szCs w:val="18"/>
              </w:rPr>
              <w:t>100</w:t>
            </w:r>
            <w:r w:rsidRPr="007C06F5">
              <w:rPr>
                <w:szCs w:val="18"/>
              </w:rPr>
              <w:t>,000 each occurrence</w:t>
            </w:r>
          </w:p>
        </w:tc>
      </w:tr>
      <w:tr w:rsidR="00002849" w:rsidRPr="00C704BF" w14:paraId="78CE4EA1" w14:textId="77777777" w:rsidTr="00504324">
        <w:tc>
          <w:tcPr>
            <w:tcW w:w="4330" w:type="dxa"/>
            <w:shd w:val="clear" w:color="auto" w:fill="auto"/>
          </w:tcPr>
          <w:p w14:paraId="384233B4" w14:textId="77777777" w:rsidR="007A161C" w:rsidRPr="007C06F5" w:rsidRDefault="007A161C" w:rsidP="00772580">
            <w:pPr>
              <w:pStyle w:val="Level2Body"/>
              <w:keepNext/>
              <w:keepLines/>
              <w:ind w:left="0"/>
              <w:rPr>
                <w:szCs w:val="18"/>
              </w:rPr>
            </w:pPr>
            <w:r w:rsidRPr="007C06F5">
              <w:rPr>
                <w:szCs w:val="18"/>
              </w:rPr>
              <w:t>Contractual</w:t>
            </w:r>
          </w:p>
        </w:tc>
        <w:tc>
          <w:tcPr>
            <w:tcW w:w="4300" w:type="dxa"/>
            <w:shd w:val="clear" w:color="auto" w:fill="auto"/>
          </w:tcPr>
          <w:p w14:paraId="5EC64EEA" w14:textId="77777777" w:rsidR="007A161C" w:rsidRPr="007C06F5" w:rsidRDefault="007A161C" w:rsidP="00504324">
            <w:pPr>
              <w:pStyle w:val="Level2Body"/>
              <w:keepNext/>
              <w:keepLines/>
              <w:rPr>
                <w:szCs w:val="18"/>
              </w:rPr>
            </w:pPr>
            <w:r w:rsidRPr="007C06F5">
              <w:rPr>
                <w:szCs w:val="18"/>
              </w:rPr>
              <w:t>Included</w:t>
            </w:r>
          </w:p>
        </w:tc>
      </w:tr>
      <w:tr w:rsidR="00002849" w:rsidRPr="00C704BF" w14:paraId="2D907899" w14:textId="77777777" w:rsidTr="00504324">
        <w:tc>
          <w:tcPr>
            <w:tcW w:w="4330" w:type="dxa"/>
            <w:shd w:val="clear" w:color="auto" w:fill="auto"/>
          </w:tcPr>
          <w:p w14:paraId="3C962E89" w14:textId="77777777" w:rsidR="007A161C" w:rsidRPr="007C06F5" w:rsidRDefault="007A161C" w:rsidP="00772580">
            <w:pPr>
              <w:pStyle w:val="Level2Body"/>
              <w:keepNext/>
              <w:keepLines/>
              <w:ind w:left="0"/>
              <w:rPr>
                <w:szCs w:val="18"/>
              </w:rPr>
            </w:pPr>
            <w:r w:rsidRPr="007C06F5">
              <w:rPr>
                <w:szCs w:val="18"/>
              </w:rPr>
              <w:t>Independent Contractors</w:t>
            </w:r>
          </w:p>
        </w:tc>
        <w:tc>
          <w:tcPr>
            <w:tcW w:w="4300" w:type="dxa"/>
            <w:shd w:val="clear" w:color="auto" w:fill="auto"/>
          </w:tcPr>
          <w:p w14:paraId="68841116" w14:textId="77777777" w:rsidR="007A161C" w:rsidRPr="007C06F5" w:rsidRDefault="007A161C" w:rsidP="00504324">
            <w:pPr>
              <w:pStyle w:val="Level2Body"/>
              <w:keepNext/>
              <w:keepLines/>
              <w:rPr>
                <w:szCs w:val="18"/>
              </w:rPr>
            </w:pPr>
            <w:r w:rsidRPr="007C06F5">
              <w:rPr>
                <w:szCs w:val="18"/>
              </w:rPr>
              <w:t>Included</w:t>
            </w:r>
          </w:p>
        </w:tc>
      </w:tr>
      <w:tr w:rsidR="00002849" w:rsidRPr="00C704BF" w14:paraId="3A8227F5" w14:textId="77777777" w:rsidTr="00504324">
        <w:tc>
          <w:tcPr>
            <w:tcW w:w="4330" w:type="dxa"/>
            <w:shd w:val="clear" w:color="auto" w:fill="auto"/>
          </w:tcPr>
          <w:p w14:paraId="1A6F45E0" w14:textId="77777777" w:rsidR="007A161C" w:rsidRPr="007C06F5" w:rsidRDefault="007A161C" w:rsidP="00772580">
            <w:pPr>
              <w:pStyle w:val="Level2Body"/>
              <w:keepNext/>
              <w:keepLines/>
              <w:ind w:left="0"/>
              <w:rPr>
                <w:szCs w:val="18"/>
              </w:rPr>
            </w:pPr>
            <w:r w:rsidRPr="007C06F5">
              <w:rPr>
                <w:szCs w:val="18"/>
              </w:rPr>
              <w:t>Abuse &amp; Molestation</w:t>
            </w:r>
          </w:p>
        </w:tc>
        <w:tc>
          <w:tcPr>
            <w:tcW w:w="4300" w:type="dxa"/>
            <w:shd w:val="clear" w:color="auto" w:fill="auto"/>
          </w:tcPr>
          <w:p w14:paraId="39D85002" w14:textId="77777777" w:rsidR="007A161C" w:rsidRPr="007C06F5" w:rsidRDefault="007A161C" w:rsidP="00504324">
            <w:pPr>
              <w:pStyle w:val="Level2Body"/>
              <w:keepNext/>
              <w:keepLines/>
              <w:rPr>
                <w:szCs w:val="18"/>
              </w:rPr>
            </w:pPr>
            <w:r w:rsidRPr="007C06F5">
              <w:rPr>
                <w:szCs w:val="18"/>
              </w:rPr>
              <w:t>Included</w:t>
            </w:r>
          </w:p>
        </w:tc>
      </w:tr>
      <w:tr w:rsidR="00B2237F" w:rsidRPr="00C704BF" w14:paraId="73E6C90A" w14:textId="77777777" w:rsidTr="006A03EA">
        <w:tc>
          <w:tcPr>
            <w:tcW w:w="8630" w:type="dxa"/>
            <w:gridSpan w:val="2"/>
            <w:shd w:val="clear" w:color="auto" w:fill="auto"/>
            <w:tcMar>
              <w:left w:w="0" w:type="dxa"/>
              <w:right w:w="0" w:type="dxa"/>
            </w:tcMar>
          </w:tcPr>
          <w:p w14:paraId="2E43A391" w14:textId="77777777" w:rsidR="007A161C" w:rsidRPr="00006D4E" w:rsidRDefault="007A161C" w:rsidP="006A03EA">
            <w:pPr>
              <w:pStyle w:val="Level4"/>
              <w:keepNext/>
              <w:keepLines/>
              <w:numPr>
                <w:ilvl w:val="0"/>
                <w:numId w:val="0"/>
              </w:numPr>
              <w:jc w:val="center"/>
              <w:rPr>
                <w:rFonts w:ascii="Arial Bold" w:hAnsi="Arial Bold" w:cs="Arial"/>
                <w:b/>
                <w:i/>
                <w:spacing w:val="-2"/>
                <w:szCs w:val="18"/>
              </w:rPr>
            </w:pPr>
            <w:r w:rsidRPr="00006D4E">
              <w:rPr>
                <w:rFonts w:ascii="Arial Bold" w:hAnsi="Arial Bold" w:cs="Arial"/>
                <w:b/>
                <w:i/>
                <w:spacing w:val="-2"/>
                <w:szCs w:val="18"/>
              </w:rPr>
              <w:t>If higher limits are required, the Umbrella/Excess Liability limits are allowed to satisfy the higher limit.</w:t>
            </w:r>
          </w:p>
        </w:tc>
      </w:tr>
      <w:tr w:rsidR="00B2237F" w:rsidRPr="00C704BF" w14:paraId="6EB32532" w14:textId="77777777" w:rsidTr="00504324">
        <w:tc>
          <w:tcPr>
            <w:tcW w:w="8630" w:type="dxa"/>
            <w:gridSpan w:val="2"/>
            <w:shd w:val="clear" w:color="auto" w:fill="D8D8D8"/>
          </w:tcPr>
          <w:p w14:paraId="77BB7CE4" w14:textId="77777777" w:rsidR="007A161C" w:rsidRPr="007C06F5" w:rsidRDefault="007A161C" w:rsidP="00504324">
            <w:pPr>
              <w:keepNext/>
              <w:keepLines/>
              <w:rPr>
                <w:rStyle w:val="Glossary-Bold"/>
              </w:rPr>
            </w:pPr>
            <w:r w:rsidRPr="00006D4E">
              <w:rPr>
                <w:rStyle w:val="Glossary-Bold"/>
              </w:rPr>
              <w:t>WORKER’S</w:t>
            </w:r>
            <w:r w:rsidRPr="007C06F5">
              <w:rPr>
                <w:rStyle w:val="Glossary-Bold"/>
              </w:rPr>
              <w:t xml:space="preserve"> COMPENSATION</w:t>
            </w:r>
          </w:p>
        </w:tc>
      </w:tr>
      <w:tr w:rsidR="00002849" w:rsidRPr="00C704BF" w14:paraId="1B9A4843" w14:textId="77777777" w:rsidTr="00504324">
        <w:tc>
          <w:tcPr>
            <w:tcW w:w="4330" w:type="dxa"/>
            <w:shd w:val="clear" w:color="auto" w:fill="auto"/>
          </w:tcPr>
          <w:p w14:paraId="69A6DE6E" w14:textId="77777777" w:rsidR="007A161C" w:rsidRPr="007C06F5" w:rsidRDefault="007A161C" w:rsidP="00772580">
            <w:pPr>
              <w:pStyle w:val="Level2Body"/>
              <w:keepNext/>
              <w:keepLines/>
              <w:ind w:left="0"/>
              <w:rPr>
                <w:szCs w:val="18"/>
              </w:rPr>
            </w:pPr>
            <w:r w:rsidRPr="007C06F5">
              <w:rPr>
                <w:szCs w:val="18"/>
              </w:rPr>
              <w:t>Employers Liability Limits</w:t>
            </w:r>
          </w:p>
        </w:tc>
        <w:tc>
          <w:tcPr>
            <w:tcW w:w="4300" w:type="dxa"/>
            <w:shd w:val="clear" w:color="auto" w:fill="auto"/>
          </w:tcPr>
          <w:p w14:paraId="41B01820" w14:textId="77777777" w:rsidR="007A161C" w:rsidRPr="007C06F5" w:rsidRDefault="007A161C" w:rsidP="00504324">
            <w:pPr>
              <w:pStyle w:val="Level2Body"/>
              <w:keepNext/>
              <w:keepLines/>
              <w:rPr>
                <w:szCs w:val="18"/>
              </w:rPr>
            </w:pPr>
            <w:r w:rsidRPr="007C06F5">
              <w:rPr>
                <w:szCs w:val="18"/>
              </w:rPr>
              <w:t>$500K/$500K/$500K</w:t>
            </w:r>
          </w:p>
        </w:tc>
      </w:tr>
      <w:tr w:rsidR="00002849" w:rsidRPr="00C704BF" w14:paraId="70EE5D8A" w14:textId="77777777" w:rsidTr="00504324">
        <w:tc>
          <w:tcPr>
            <w:tcW w:w="4330" w:type="dxa"/>
            <w:shd w:val="clear" w:color="auto" w:fill="auto"/>
          </w:tcPr>
          <w:p w14:paraId="08D2F481" w14:textId="77777777" w:rsidR="007A161C" w:rsidRPr="007C06F5" w:rsidRDefault="007A161C" w:rsidP="00772580">
            <w:pPr>
              <w:pStyle w:val="Level2Body"/>
              <w:keepNext/>
              <w:keepLines/>
              <w:ind w:left="0"/>
              <w:rPr>
                <w:szCs w:val="18"/>
              </w:rPr>
            </w:pPr>
            <w:r w:rsidRPr="007C06F5">
              <w:rPr>
                <w:szCs w:val="18"/>
              </w:rPr>
              <w:t>Statutory Limits- All States</w:t>
            </w:r>
          </w:p>
        </w:tc>
        <w:tc>
          <w:tcPr>
            <w:tcW w:w="4300" w:type="dxa"/>
            <w:shd w:val="clear" w:color="auto" w:fill="auto"/>
          </w:tcPr>
          <w:p w14:paraId="1FFABB41" w14:textId="5E731966" w:rsidR="007A161C" w:rsidRPr="007C06F5" w:rsidRDefault="007A161C" w:rsidP="00504324">
            <w:pPr>
              <w:pStyle w:val="Level2Body"/>
              <w:keepNext/>
              <w:keepLines/>
              <w:rPr>
                <w:szCs w:val="18"/>
              </w:rPr>
            </w:pPr>
            <w:r w:rsidRPr="007C06F5">
              <w:rPr>
                <w:szCs w:val="18"/>
              </w:rPr>
              <w:t xml:space="preserve">Statutory </w:t>
            </w:r>
            <w:r w:rsidR="00537965" w:rsidRPr="007C06F5">
              <w:rPr>
                <w:szCs w:val="18"/>
              </w:rPr>
              <w:t>–</w:t>
            </w:r>
            <w:r w:rsidRPr="007C06F5">
              <w:rPr>
                <w:szCs w:val="18"/>
              </w:rPr>
              <w:t xml:space="preserve"> State of Nebraska</w:t>
            </w:r>
          </w:p>
        </w:tc>
      </w:tr>
      <w:tr w:rsidR="00002849" w:rsidRPr="00C704BF" w14:paraId="1CB96D28" w14:textId="77777777" w:rsidTr="00504324">
        <w:tc>
          <w:tcPr>
            <w:tcW w:w="4330" w:type="dxa"/>
            <w:shd w:val="clear" w:color="auto" w:fill="auto"/>
          </w:tcPr>
          <w:p w14:paraId="0387686E" w14:textId="77777777" w:rsidR="007A161C" w:rsidRPr="007C06F5" w:rsidRDefault="007A161C" w:rsidP="00772580">
            <w:pPr>
              <w:pStyle w:val="Level2Body"/>
              <w:keepNext/>
              <w:keepLines/>
              <w:ind w:left="0"/>
              <w:rPr>
                <w:szCs w:val="18"/>
              </w:rPr>
            </w:pPr>
            <w:r w:rsidRPr="007C06F5">
              <w:rPr>
                <w:szCs w:val="18"/>
              </w:rPr>
              <w:t>Voluntary Compensation</w:t>
            </w:r>
          </w:p>
        </w:tc>
        <w:tc>
          <w:tcPr>
            <w:tcW w:w="4300" w:type="dxa"/>
            <w:shd w:val="clear" w:color="auto" w:fill="auto"/>
          </w:tcPr>
          <w:p w14:paraId="7CBDE9A6" w14:textId="77777777" w:rsidR="007A161C" w:rsidRPr="007C06F5" w:rsidRDefault="007A161C" w:rsidP="00504324">
            <w:pPr>
              <w:pStyle w:val="Level2Body"/>
              <w:keepNext/>
              <w:keepLines/>
              <w:rPr>
                <w:szCs w:val="18"/>
              </w:rPr>
            </w:pPr>
            <w:r w:rsidRPr="007C06F5">
              <w:rPr>
                <w:szCs w:val="18"/>
              </w:rPr>
              <w:t>Statutory</w:t>
            </w:r>
          </w:p>
        </w:tc>
      </w:tr>
      <w:tr w:rsidR="00B2237F" w:rsidRPr="00C704BF" w14:paraId="6E2D5A0B" w14:textId="5B690489" w:rsidTr="00504324">
        <w:tc>
          <w:tcPr>
            <w:tcW w:w="8630" w:type="dxa"/>
            <w:gridSpan w:val="2"/>
            <w:shd w:val="clear" w:color="auto" w:fill="D8D8D8"/>
          </w:tcPr>
          <w:p w14:paraId="7BCFCE61" w14:textId="1C32941E" w:rsidR="007A161C" w:rsidRPr="00EE02E8" w:rsidRDefault="007A161C" w:rsidP="00504324">
            <w:pPr>
              <w:keepNext/>
              <w:keepLines/>
              <w:rPr>
                <w:rStyle w:val="Glossary-Bold"/>
              </w:rPr>
            </w:pPr>
            <w:r w:rsidRPr="00EE02E8">
              <w:rPr>
                <w:rStyle w:val="Glossary-Bold"/>
              </w:rPr>
              <w:t>UMBRELLA/EXCESS LIABILITY</w:t>
            </w:r>
          </w:p>
        </w:tc>
      </w:tr>
      <w:tr w:rsidR="00002849" w:rsidRPr="00C704BF" w14:paraId="66961BF8" w14:textId="42B0BDFB" w:rsidTr="00504324">
        <w:tc>
          <w:tcPr>
            <w:tcW w:w="4330" w:type="dxa"/>
            <w:shd w:val="clear" w:color="auto" w:fill="auto"/>
          </w:tcPr>
          <w:p w14:paraId="5CE44D1C" w14:textId="4E18377A" w:rsidR="007A161C" w:rsidRPr="00EE02E8" w:rsidRDefault="007A161C" w:rsidP="00772580">
            <w:pPr>
              <w:pStyle w:val="Level2Body"/>
              <w:keepNext/>
              <w:keepLines/>
              <w:ind w:left="0"/>
              <w:rPr>
                <w:szCs w:val="18"/>
              </w:rPr>
            </w:pPr>
            <w:r w:rsidRPr="00EE02E8">
              <w:rPr>
                <w:szCs w:val="18"/>
              </w:rPr>
              <w:t>Over Primary Insurance</w:t>
            </w:r>
            <w:r w:rsidRPr="00EE02E8">
              <w:rPr>
                <w:szCs w:val="18"/>
              </w:rPr>
              <w:tab/>
            </w:r>
          </w:p>
        </w:tc>
        <w:tc>
          <w:tcPr>
            <w:tcW w:w="4300" w:type="dxa"/>
            <w:shd w:val="clear" w:color="auto" w:fill="auto"/>
          </w:tcPr>
          <w:p w14:paraId="3D6F016A" w14:textId="52091D2A" w:rsidR="007A161C" w:rsidRPr="00EE02E8" w:rsidRDefault="007A161C" w:rsidP="00504324">
            <w:pPr>
              <w:pStyle w:val="Level2Body"/>
              <w:keepNext/>
              <w:keepLines/>
              <w:rPr>
                <w:szCs w:val="18"/>
              </w:rPr>
            </w:pPr>
            <w:r w:rsidRPr="00EE02E8">
              <w:rPr>
                <w:szCs w:val="18"/>
              </w:rPr>
              <w:t>$5,000,000 per occurrence</w:t>
            </w:r>
          </w:p>
        </w:tc>
      </w:tr>
      <w:tr w:rsidR="00B2237F" w:rsidRPr="00C704BF" w14:paraId="6C6CA2EC" w14:textId="77777777" w:rsidTr="00504324">
        <w:tc>
          <w:tcPr>
            <w:tcW w:w="8630" w:type="dxa"/>
            <w:gridSpan w:val="2"/>
            <w:shd w:val="clear" w:color="auto" w:fill="D8D8D8"/>
          </w:tcPr>
          <w:p w14:paraId="27BBD87B" w14:textId="77777777" w:rsidR="007A161C" w:rsidRPr="00C704BF" w:rsidRDefault="007A161C" w:rsidP="00504324">
            <w:pPr>
              <w:keepNext/>
              <w:keepLines/>
              <w:rPr>
                <w:rStyle w:val="Glossary-Bold"/>
              </w:rPr>
            </w:pPr>
            <w:r w:rsidRPr="00C704BF">
              <w:rPr>
                <w:rStyle w:val="Glossary-Bold"/>
              </w:rPr>
              <w:t>PROFESSIONAL LIABILITY</w:t>
            </w:r>
          </w:p>
        </w:tc>
      </w:tr>
      <w:tr w:rsidR="00002849" w:rsidRPr="00C704BF" w14:paraId="4A6ACDFF" w14:textId="77777777" w:rsidTr="00504324">
        <w:tc>
          <w:tcPr>
            <w:tcW w:w="4330" w:type="dxa"/>
            <w:shd w:val="clear" w:color="auto" w:fill="auto"/>
          </w:tcPr>
          <w:p w14:paraId="1EB33970" w14:textId="77777777" w:rsidR="007A161C" w:rsidRPr="00C704BF" w:rsidRDefault="007A161C" w:rsidP="00772580">
            <w:pPr>
              <w:pStyle w:val="Level2Body"/>
              <w:keepNext/>
              <w:keepLines/>
              <w:ind w:left="0"/>
            </w:pPr>
            <w:r w:rsidRPr="00C704BF">
              <w:t xml:space="preserve">Professional liability (Medical Malpractice) </w:t>
            </w:r>
          </w:p>
        </w:tc>
        <w:tc>
          <w:tcPr>
            <w:tcW w:w="4300" w:type="dxa"/>
            <w:vMerge w:val="restart"/>
            <w:shd w:val="clear" w:color="auto" w:fill="auto"/>
          </w:tcPr>
          <w:p w14:paraId="5CAF4159" w14:textId="77777777" w:rsidR="007A161C" w:rsidRPr="00C704BF" w:rsidRDefault="007A161C" w:rsidP="00504324">
            <w:pPr>
              <w:pStyle w:val="Level2Body"/>
              <w:keepNext/>
              <w:keepLines/>
            </w:pPr>
            <w:r w:rsidRPr="00C704BF">
              <w:t>Limits consistent with Nebraska Medical Malpractice Cap</w:t>
            </w:r>
          </w:p>
        </w:tc>
      </w:tr>
      <w:tr w:rsidR="00002849" w:rsidRPr="00C704BF" w14:paraId="0A190FB2" w14:textId="77777777" w:rsidTr="00504324">
        <w:tc>
          <w:tcPr>
            <w:tcW w:w="4330" w:type="dxa"/>
            <w:shd w:val="clear" w:color="auto" w:fill="auto"/>
          </w:tcPr>
          <w:p w14:paraId="7E6D813B" w14:textId="77777777" w:rsidR="007A161C" w:rsidRPr="00C704BF" w:rsidRDefault="007A161C" w:rsidP="00772580">
            <w:pPr>
              <w:pStyle w:val="Level2Body"/>
              <w:keepNext/>
              <w:keepLines/>
              <w:ind w:left="0"/>
            </w:pPr>
            <w:r w:rsidRPr="00C704BF">
              <w:t>Qualification Under Nebraska Excess Fund</w:t>
            </w:r>
          </w:p>
        </w:tc>
        <w:tc>
          <w:tcPr>
            <w:tcW w:w="4300" w:type="dxa"/>
            <w:vMerge/>
            <w:shd w:val="clear" w:color="auto" w:fill="auto"/>
          </w:tcPr>
          <w:p w14:paraId="4A03AD38" w14:textId="77777777" w:rsidR="007A161C" w:rsidRPr="00C704BF" w:rsidRDefault="007A161C" w:rsidP="00504324">
            <w:pPr>
              <w:pStyle w:val="Level2Body"/>
              <w:keepNext/>
              <w:keepLines/>
            </w:pPr>
          </w:p>
        </w:tc>
      </w:tr>
      <w:tr w:rsidR="00002849" w:rsidRPr="00C704BF" w14:paraId="28B51351" w14:textId="77777777" w:rsidTr="00504324">
        <w:tc>
          <w:tcPr>
            <w:tcW w:w="4330" w:type="dxa"/>
            <w:shd w:val="clear" w:color="auto" w:fill="auto"/>
          </w:tcPr>
          <w:p w14:paraId="7E7BC4AD" w14:textId="77777777" w:rsidR="007A161C" w:rsidRPr="00C704BF" w:rsidRDefault="007A161C" w:rsidP="00772580">
            <w:pPr>
              <w:pStyle w:val="Level2Body"/>
              <w:keepNext/>
              <w:keepLines/>
              <w:ind w:left="0"/>
            </w:pPr>
            <w:r w:rsidRPr="00C704BF">
              <w:t xml:space="preserve">All Other Professional Liability (Errors &amp; Omissions) </w:t>
            </w:r>
          </w:p>
        </w:tc>
        <w:tc>
          <w:tcPr>
            <w:tcW w:w="4300" w:type="dxa"/>
            <w:shd w:val="clear" w:color="auto" w:fill="auto"/>
          </w:tcPr>
          <w:p w14:paraId="6D3516B5" w14:textId="77777777" w:rsidR="007A161C" w:rsidRPr="00C704BF" w:rsidRDefault="007A161C" w:rsidP="00504324">
            <w:pPr>
              <w:pStyle w:val="Level2Body"/>
              <w:keepNext/>
              <w:keepLines/>
            </w:pPr>
            <w:r w:rsidRPr="00C704BF">
              <w:t>$1,000,000 Per Claim / Aggregate</w:t>
            </w:r>
          </w:p>
        </w:tc>
      </w:tr>
      <w:tr w:rsidR="00B2237F" w:rsidRPr="00C704BF" w14:paraId="58B8E4F1" w14:textId="77777777" w:rsidTr="00504324">
        <w:tc>
          <w:tcPr>
            <w:tcW w:w="8630" w:type="dxa"/>
            <w:gridSpan w:val="2"/>
            <w:shd w:val="clear" w:color="auto" w:fill="D8D8D8"/>
          </w:tcPr>
          <w:p w14:paraId="1B9FB394" w14:textId="77777777" w:rsidR="007A161C" w:rsidRPr="00C704BF" w:rsidRDefault="007A161C" w:rsidP="00E443C1">
            <w:pPr>
              <w:keepNext/>
              <w:keepLines/>
              <w:rPr>
                <w:rStyle w:val="Glossary-Bold"/>
              </w:rPr>
            </w:pPr>
            <w:r w:rsidRPr="00C704BF">
              <w:rPr>
                <w:rStyle w:val="Glossary-Bold"/>
              </w:rPr>
              <w:t xml:space="preserve">MANDATORY COI SUBROGATION WAIVER LANGUAGE </w:t>
            </w:r>
            <w:r w:rsidRPr="00C704BF">
              <w:rPr>
                <w:rStyle w:val="Glossary-Bold"/>
              </w:rPr>
              <w:tab/>
            </w:r>
          </w:p>
        </w:tc>
      </w:tr>
      <w:tr w:rsidR="00B2237F" w:rsidRPr="00C704BF" w14:paraId="0AA0785E" w14:textId="77777777" w:rsidTr="00504324">
        <w:tc>
          <w:tcPr>
            <w:tcW w:w="8630" w:type="dxa"/>
            <w:gridSpan w:val="2"/>
            <w:shd w:val="clear" w:color="auto" w:fill="auto"/>
          </w:tcPr>
          <w:p w14:paraId="4833E9E3" w14:textId="77777777" w:rsidR="007A161C" w:rsidRPr="00C704BF" w:rsidRDefault="007A161C" w:rsidP="00772580">
            <w:pPr>
              <w:pStyle w:val="Level2Body"/>
              <w:keepNext/>
              <w:keepLines/>
              <w:ind w:left="0"/>
            </w:pPr>
            <w:r w:rsidRPr="00C704BF">
              <w:t>“Workers’ Compensation policy shall include a waiver of subrogation in favor of the State of Nebraska.”</w:t>
            </w:r>
          </w:p>
        </w:tc>
      </w:tr>
      <w:tr w:rsidR="00B2237F" w:rsidRPr="00C704BF" w14:paraId="47D5D714" w14:textId="77777777" w:rsidTr="00504324">
        <w:tc>
          <w:tcPr>
            <w:tcW w:w="8630" w:type="dxa"/>
            <w:gridSpan w:val="2"/>
            <w:shd w:val="clear" w:color="auto" w:fill="D8D8D8"/>
          </w:tcPr>
          <w:p w14:paraId="49366BE4" w14:textId="77777777" w:rsidR="007A161C" w:rsidRPr="00C704BF" w:rsidRDefault="007A161C" w:rsidP="00E443C1">
            <w:pPr>
              <w:keepNext/>
              <w:keepLines/>
              <w:rPr>
                <w:rStyle w:val="Glossary-Bold"/>
              </w:rPr>
            </w:pPr>
            <w:r w:rsidRPr="00C704BF">
              <w:rPr>
                <w:rStyle w:val="Glossary-Bold"/>
              </w:rPr>
              <w:t>MANDATORY COI LIABILITY WAIVER LANGUAGE</w:t>
            </w:r>
          </w:p>
        </w:tc>
      </w:tr>
      <w:tr w:rsidR="00B2237F" w:rsidRPr="00731093" w14:paraId="7B390F80" w14:textId="77777777" w:rsidTr="00504324">
        <w:tc>
          <w:tcPr>
            <w:tcW w:w="8630" w:type="dxa"/>
            <w:gridSpan w:val="2"/>
            <w:shd w:val="clear" w:color="auto" w:fill="auto"/>
          </w:tcPr>
          <w:p w14:paraId="71A8FE84" w14:textId="77777777" w:rsidR="007A161C" w:rsidRPr="00D66B6C" w:rsidRDefault="007A161C" w:rsidP="00772580">
            <w:pPr>
              <w:pStyle w:val="Level2Body"/>
              <w:keepNext/>
              <w:keepLines/>
              <w:ind w:left="0"/>
            </w:pPr>
            <w:r w:rsidRPr="00C704BF">
              <w:t xml:space="preserve">“Commercial General Liability &amp; Commercial Automobile Liability policies shall </w:t>
            </w:r>
            <w:r w:rsidR="00EE05C6" w:rsidRPr="00C704BF">
              <w:t xml:space="preserve">name the State of Nebraska as an Additional Insured and the policies shall </w:t>
            </w:r>
            <w:r w:rsidRPr="00C704BF">
              <w:t>be primary and any insurance or self-insurance carried by the State shall be considered secondary and non-contributory</w:t>
            </w:r>
            <w:r w:rsidR="00D95A44" w:rsidRPr="00C704BF">
              <w:t xml:space="preserve"> as additionally insured</w:t>
            </w:r>
            <w:r w:rsidRPr="00C704BF">
              <w:t>.”</w:t>
            </w:r>
          </w:p>
        </w:tc>
      </w:tr>
    </w:tbl>
    <w:p w14:paraId="5714A3F3" w14:textId="77777777" w:rsidR="007A161C" w:rsidRDefault="007A161C" w:rsidP="007A161C">
      <w:pPr>
        <w:pStyle w:val="Level2Body"/>
        <w:rPr>
          <w:szCs w:val="18"/>
        </w:rPr>
      </w:pPr>
    </w:p>
    <w:p w14:paraId="4DE28442" w14:textId="77777777" w:rsidR="007A161C" w:rsidRPr="003763B4" w:rsidRDefault="007A161C" w:rsidP="005505D5">
      <w:pPr>
        <w:pStyle w:val="Level3"/>
        <w:keepNext/>
        <w:keepLines/>
        <w:tabs>
          <w:tab w:val="num" w:pos="1440"/>
        </w:tabs>
        <w:rPr>
          <w:rFonts w:cs="Arial"/>
          <w:b/>
          <w:szCs w:val="18"/>
        </w:rPr>
      </w:pPr>
      <w:r w:rsidRPr="003763B4">
        <w:rPr>
          <w:rFonts w:cs="Arial"/>
          <w:b/>
          <w:szCs w:val="18"/>
        </w:rPr>
        <w:lastRenderedPageBreak/>
        <w:t>EVIDENCE OF COVERAGE</w:t>
      </w:r>
    </w:p>
    <w:p w14:paraId="05F8AFCC" w14:textId="77777777" w:rsidR="007A161C" w:rsidRDefault="007A161C" w:rsidP="00FB6C44">
      <w:pPr>
        <w:pStyle w:val="Level3Body"/>
        <w:keepNext/>
        <w:keepLines/>
        <w:rPr>
          <w:rFonts w:cs="Arial"/>
          <w:szCs w:val="18"/>
        </w:rPr>
      </w:pPr>
      <w:r w:rsidRPr="003763B4">
        <w:rPr>
          <w:rFonts w:cs="Arial"/>
          <w:szCs w:val="18"/>
        </w:rPr>
        <w:t>The Contractor sh</w:t>
      </w:r>
      <w:r w:rsidR="00FB6C44">
        <w:rPr>
          <w:rFonts w:cs="Arial"/>
          <w:szCs w:val="18"/>
        </w:rPr>
        <w:t>all</w:t>
      </w:r>
      <w:r w:rsidRPr="003763B4">
        <w:rPr>
          <w:rFonts w:cs="Arial"/>
          <w:szCs w:val="18"/>
        </w:rPr>
        <w:t xml:space="preserve"> furnish the </w:t>
      </w:r>
      <w:r w:rsidR="00EE05C6">
        <w:rPr>
          <w:rFonts w:cs="Arial"/>
          <w:szCs w:val="18"/>
        </w:rPr>
        <w:t>Contract Manager</w:t>
      </w:r>
      <w:r w:rsidRPr="003763B4">
        <w:rPr>
          <w:rFonts w:cs="Arial"/>
          <w:szCs w:val="18"/>
        </w:rPr>
        <w:t xml:space="preserve">, </w:t>
      </w:r>
      <w:r w:rsidR="00CB4BFF">
        <w:rPr>
          <w:rFonts w:cs="Arial"/>
          <w:szCs w:val="18"/>
        </w:rPr>
        <w:t xml:space="preserve">via email, </w:t>
      </w:r>
      <w:r w:rsidRPr="003763B4">
        <w:rPr>
          <w:rFonts w:cs="Arial"/>
          <w:szCs w:val="18"/>
        </w:rPr>
        <w:t xml:space="preserve">with a certificate of insurance coverage complying with the above requirements </w:t>
      </w:r>
      <w:r w:rsidR="00EE05C6">
        <w:rPr>
          <w:rFonts w:cs="Arial"/>
          <w:szCs w:val="18"/>
        </w:rPr>
        <w:t xml:space="preserve">prior to beginning work </w:t>
      </w:r>
      <w:r w:rsidR="00FB6C44">
        <w:rPr>
          <w:rFonts w:cs="Arial"/>
          <w:szCs w:val="18"/>
        </w:rPr>
        <w:t xml:space="preserve">at: </w:t>
      </w:r>
    </w:p>
    <w:p w14:paraId="307CD417" w14:textId="77777777" w:rsidR="007A161C" w:rsidRDefault="007A161C" w:rsidP="007A161C">
      <w:pPr>
        <w:pStyle w:val="Level3Body"/>
        <w:keepNext/>
        <w:keepLines/>
        <w:rPr>
          <w:rFonts w:cs="Arial"/>
          <w:szCs w:val="18"/>
        </w:rPr>
      </w:pPr>
    </w:p>
    <w:p w14:paraId="3FE14BED" w14:textId="78EEB2A5" w:rsidR="00FB6C44" w:rsidRPr="00CB7432" w:rsidRDefault="000B5361" w:rsidP="00FB6C44">
      <w:pPr>
        <w:pStyle w:val="Level3Body"/>
        <w:keepNext/>
        <w:keepLines/>
      </w:pPr>
      <w:r w:rsidRPr="00CB7432">
        <w:t>Department of Correctional Services</w:t>
      </w:r>
    </w:p>
    <w:p w14:paraId="412A8735" w14:textId="42907467" w:rsidR="00FB52C2" w:rsidRPr="00CB7432" w:rsidRDefault="00FB52C2" w:rsidP="00FB6C44">
      <w:pPr>
        <w:pStyle w:val="Level3Body"/>
        <w:keepNext/>
        <w:keepLines/>
      </w:pPr>
      <w:r w:rsidRPr="00CB7432">
        <w:t>RFP #</w:t>
      </w:r>
      <w:r w:rsidR="00CB7432" w:rsidRPr="00CB7432">
        <w:t xml:space="preserve"> 115883 O3</w:t>
      </w:r>
    </w:p>
    <w:p w14:paraId="51730105" w14:textId="7E1C2E73" w:rsidR="007A161C" w:rsidRPr="00CB7432" w:rsidRDefault="00D71598" w:rsidP="007A161C">
      <w:pPr>
        <w:pStyle w:val="Level3Body"/>
        <w:keepNext/>
        <w:keepLines/>
      </w:pPr>
      <w:hyperlink r:id="rId25" w:history="1">
        <w:r w:rsidR="00CB7432" w:rsidRPr="00CB7432">
          <w:rPr>
            <w:rStyle w:val="Hyperlink"/>
            <w:sz w:val="18"/>
          </w:rPr>
          <w:t>dcs.purchasing@nebraska.gov</w:t>
        </w:r>
      </w:hyperlink>
    </w:p>
    <w:p w14:paraId="679F6F2F" w14:textId="77777777" w:rsidR="00CB7432" w:rsidRPr="00CB7432" w:rsidRDefault="00CB7432" w:rsidP="007A161C">
      <w:pPr>
        <w:pStyle w:val="Level3Body"/>
        <w:keepNext/>
        <w:keepLines/>
      </w:pPr>
    </w:p>
    <w:p w14:paraId="106DD3FF" w14:textId="77777777" w:rsidR="007A161C" w:rsidRPr="003763B4" w:rsidRDefault="007A161C" w:rsidP="007A161C">
      <w:pPr>
        <w:pStyle w:val="Level3Body"/>
        <w:rPr>
          <w:rFonts w:cs="Arial"/>
          <w:szCs w:val="18"/>
        </w:rPr>
      </w:pPr>
      <w:r w:rsidRPr="003763B4">
        <w:rPr>
          <w:rFonts w:cs="Arial"/>
          <w:szCs w:val="18"/>
        </w:rPr>
        <w:t>These certificates or the cover sheet shall reference the RFP number, and the certificates shall include the name of the company, policy numbers, effective dates, dates of expiration, and amounts and types of coverage afforded.  If the State is damaged by the failure of the Contractor to maintain such insurance, then the Contractor shall be responsible for all reasonable costs properly attributable thereto.</w:t>
      </w:r>
    </w:p>
    <w:p w14:paraId="606AA57E" w14:textId="77777777" w:rsidR="007A161C" w:rsidRPr="003763B4" w:rsidRDefault="007A161C" w:rsidP="007A161C">
      <w:pPr>
        <w:pStyle w:val="Level3Body"/>
        <w:rPr>
          <w:rFonts w:cs="Arial"/>
          <w:szCs w:val="18"/>
        </w:rPr>
      </w:pPr>
    </w:p>
    <w:p w14:paraId="765BB407" w14:textId="77777777" w:rsidR="007A161C" w:rsidRDefault="007A161C" w:rsidP="007A161C">
      <w:pPr>
        <w:pStyle w:val="Level3Body"/>
        <w:rPr>
          <w:rFonts w:cs="Arial"/>
          <w:szCs w:val="18"/>
        </w:rPr>
      </w:pPr>
      <w:r>
        <w:rPr>
          <w:rFonts w:cs="Arial"/>
          <w:szCs w:val="18"/>
        </w:rPr>
        <w:t>Reasonable n</w:t>
      </w:r>
      <w:r w:rsidRPr="003763B4">
        <w:rPr>
          <w:rFonts w:cs="Arial"/>
          <w:szCs w:val="18"/>
        </w:rPr>
        <w:t xml:space="preserve">otice of cancellation of any required insurance policy must be submitted to </w:t>
      </w:r>
      <w:r w:rsidR="00FB6C44" w:rsidRPr="00972534">
        <w:rPr>
          <w:rFonts w:cs="Arial"/>
          <w:szCs w:val="18"/>
        </w:rPr>
        <w:t>the contract manager as listed above</w:t>
      </w:r>
      <w:r w:rsidRPr="003763B4">
        <w:rPr>
          <w:rFonts w:cs="Arial"/>
          <w:szCs w:val="18"/>
        </w:rPr>
        <w:t xml:space="preserve"> when issued and a new coverage binder shall be submitted immediately to ensure no break in coverage.</w:t>
      </w:r>
    </w:p>
    <w:p w14:paraId="371667E8" w14:textId="77777777" w:rsidR="007A161C" w:rsidRDefault="007A161C" w:rsidP="007A161C">
      <w:pPr>
        <w:pStyle w:val="Level3Body"/>
        <w:rPr>
          <w:rFonts w:cs="Arial"/>
          <w:szCs w:val="18"/>
        </w:rPr>
      </w:pPr>
    </w:p>
    <w:p w14:paraId="719CF064" w14:textId="77777777" w:rsidR="007A161C" w:rsidRPr="005E0530" w:rsidRDefault="007A161C" w:rsidP="005505D5">
      <w:pPr>
        <w:pStyle w:val="Level3"/>
        <w:tabs>
          <w:tab w:val="num" w:pos="1440"/>
        </w:tabs>
        <w:rPr>
          <w:b/>
          <w:bCs/>
        </w:rPr>
      </w:pPr>
      <w:r w:rsidRPr="005E0530">
        <w:rPr>
          <w:b/>
          <w:bCs/>
        </w:rPr>
        <w:t>DEVIATIONS</w:t>
      </w:r>
    </w:p>
    <w:p w14:paraId="2CBF269D" w14:textId="77777777" w:rsidR="00EB2625" w:rsidRPr="002B2CFA" w:rsidRDefault="007A161C" w:rsidP="002B2CFA">
      <w:pPr>
        <w:pStyle w:val="Level3Body"/>
      </w:pPr>
      <w:r w:rsidRPr="002B2CFA">
        <w:t>The insurance requirements are subject to limited negotiation.  Negotiation typically includes, but is not necessarily limited to, the correct type of coverage, necessity for Workers’ Compensation, and the type of automobile coverage carried by the Contra</w:t>
      </w:r>
      <w:r>
        <w:t>ct</w:t>
      </w:r>
      <w:r w:rsidR="00082250">
        <w:t>or</w:t>
      </w:r>
      <w:r w:rsidRPr="007A161C">
        <w:t>.</w:t>
      </w:r>
    </w:p>
    <w:p w14:paraId="3C39194C" w14:textId="77777777" w:rsidR="00761444" w:rsidRPr="002B2CFA" w:rsidRDefault="00761444" w:rsidP="002B2CFA">
      <w:pPr>
        <w:pStyle w:val="Level3Body"/>
      </w:pPr>
    </w:p>
    <w:p w14:paraId="758C3E4A" w14:textId="77777777" w:rsidR="007F3FCB" w:rsidRDefault="007F3FCB" w:rsidP="00D06EE6">
      <w:pPr>
        <w:pStyle w:val="Level2Body"/>
      </w:pPr>
    </w:p>
    <w:p w14:paraId="203E9A3D" w14:textId="77777777" w:rsidR="00761444" w:rsidRPr="003763B4" w:rsidRDefault="00761444" w:rsidP="00B63AA9">
      <w:pPr>
        <w:pStyle w:val="Level2"/>
        <w:numPr>
          <w:ilvl w:val="1"/>
          <w:numId w:val="6"/>
        </w:numPr>
      </w:pPr>
      <w:bookmarkStart w:id="207" w:name="_Toc136524475"/>
      <w:r w:rsidRPr="003763B4">
        <w:t>ANTITRUST</w:t>
      </w:r>
      <w:bookmarkEnd w:id="207"/>
    </w:p>
    <w:p w14:paraId="1CAFEBA8" w14:textId="77777777" w:rsidR="00761444" w:rsidRPr="003763B4" w:rsidRDefault="00761444" w:rsidP="00B63AA9">
      <w:pPr>
        <w:pStyle w:val="Level2Body"/>
        <w:keepNext/>
        <w:keepLines/>
        <w:rPr>
          <w:rFonts w:cs="Arial"/>
          <w:szCs w:val="18"/>
        </w:rPr>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5951FC6E"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3F0492D" w14:textId="77777777" w:rsidR="00A54552" w:rsidRPr="0030470A" w:rsidRDefault="00A54552"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433FF37" w14:textId="77777777" w:rsidR="00A54552" w:rsidRPr="0030470A" w:rsidRDefault="00A54552"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9D2BFD6" w14:textId="77777777" w:rsidR="00A54552" w:rsidRPr="0030470A" w:rsidRDefault="00A54552" w:rsidP="00066A8A">
            <w:pPr>
              <w:pStyle w:val="Level1Body"/>
              <w:keepNext/>
              <w:keepLines/>
              <w:jc w:val="center"/>
              <w:rPr>
                <w:b/>
                <w:bCs/>
              </w:rPr>
            </w:pPr>
            <w:r w:rsidRPr="0030470A">
              <w:rPr>
                <w:b/>
                <w:bCs/>
              </w:rPr>
              <w:t xml:space="preserve">Reject &amp; Provide Alternative within </w:t>
            </w:r>
            <w:r w:rsidR="00BB05F8">
              <w:rPr>
                <w:b/>
                <w:bCs/>
              </w:rPr>
              <w:t>RFP</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516734C" w14:textId="77777777" w:rsidR="00A54552" w:rsidRPr="0030470A" w:rsidRDefault="00A54552" w:rsidP="00066A8A">
            <w:pPr>
              <w:pStyle w:val="Level1Body"/>
              <w:keepNext/>
              <w:keepLines/>
              <w:rPr>
                <w:b/>
                <w:bCs/>
              </w:rPr>
            </w:pPr>
            <w:r w:rsidRPr="0030470A">
              <w:rPr>
                <w:b/>
                <w:bCs/>
              </w:rPr>
              <w:t>NOTES/COMMENTS:</w:t>
            </w:r>
          </w:p>
        </w:tc>
      </w:tr>
      <w:tr w:rsidR="00761444" w:rsidRPr="003763B4" w14:paraId="45491145"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394DEF4A" w14:textId="77777777" w:rsidR="00761444" w:rsidRPr="003763B4" w:rsidRDefault="00761444" w:rsidP="00B63AA9">
            <w:pPr>
              <w:keepNext/>
              <w:keepLines/>
            </w:pPr>
          </w:p>
          <w:p w14:paraId="7DE1AFDD" w14:textId="77777777" w:rsidR="00761444" w:rsidRPr="003763B4" w:rsidRDefault="00761444" w:rsidP="00B63AA9">
            <w:pPr>
              <w:keepNext/>
              <w:keepLines/>
            </w:pPr>
          </w:p>
          <w:p w14:paraId="5624A426" w14:textId="77777777" w:rsidR="00761444" w:rsidRPr="003763B4" w:rsidRDefault="00761444" w:rsidP="00D53335">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56BA312D" w14:textId="77777777" w:rsidR="00761444" w:rsidRPr="003763B4" w:rsidRDefault="00761444" w:rsidP="00D53335">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3FFD705A" w14:textId="77777777" w:rsidR="00761444" w:rsidRPr="003763B4" w:rsidRDefault="00761444" w:rsidP="00EA352C">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78CC00D6" w14:textId="77777777" w:rsidR="00761444" w:rsidRPr="003763B4" w:rsidRDefault="00761444" w:rsidP="00066A8A">
            <w:pPr>
              <w:pStyle w:val="Level1Body"/>
              <w:keepNext/>
              <w:keepLines/>
              <w:widowControl w:val="0"/>
              <w:autoSpaceDE w:val="0"/>
              <w:autoSpaceDN w:val="0"/>
              <w:adjustRightInd w:val="0"/>
              <w:ind w:left="360"/>
              <w:rPr>
                <w:rFonts w:cs="Arial"/>
                <w:b/>
                <w:bCs/>
                <w:szCs w:val="18"/>
              </w:rPr>
            </w:pPr>
          </w:p>
        </w:tc>
      </w:tr>
    </w:tbl>
    <w:p w14:paraId="1F2863E7" w14:textId="77777777" w:rsidR="00761444" w:rsidRPr="003763B4" w:rsidRDefault="00761444" w:rsidP="00761444">
      <w:pPr>
        <w:pStyle w:val="Level2Body"/>
        <w:rPr>
          <w:rFonts w:cs="Arial"/>
          <w:szCs w:val="18"/>
        </w:rPr>
      </w:pPr>
    </w:p>
    <w:p w14:paraId="6B8D549B" w14:textId="77777777" w:rsidR="00761444" w:rsidRDefault="00761444" w:rsidP="00761444">
      <w:pPr>
        <w:pStyle w:val="Level2Body"/>
        <w:rPr>
          <w:rFonts w:cs="Arial"/>
          <w:szCs w:val="18"/>
        </w:rPr>
      </w:pPr>
      <w:r w:rsidRPr="003763B4">
        <w:rPr>
          <w:rFonts w:cs="Arial"/>
          <w:szCs w:val="18"/>
        </w:rPr>
        <w:t>The Contractor hereby assigns to the State any and all claims for overcharges as to goods and/or services provided in connection with this contract resulting from antitrust violations which arise under antitrust laws of the United States and the antitrust laws of the State.</w:t>
      </w:r>
    </w:p>
    <w:p w14:paraId="27F3A749" w14:textId="77777777" w:rsidR="001E00F5" w:rsidRDefault="001E00F5" w:rsidP="003E4D2F">
      <w:pPr>
        <w:pStyle w:val="Level2Body"/>
        <w:ind w:left="0"/>
        <w:rPr>
          <w:rFonts w:cs="Arial"/>
          <w:szCs w:val="18"/>
        </w:rPr>
      </w:pPr>
    </w:p>
    <w:p w14:paraId="4965616D" w14:textId="77777777" w:rsidR="00761444" w:rsidRPr="003763B4" w:rsidRDefault="00761444" w:rsidP="00B63AA9">
      <w:pPr>
        <w:pStyle w:val="Level2"/>
        <w:numPr>
          <w:ilvl w:val="1"/>
          <w:numId w:val="6"/>
        </w:numPr>
      </w:pPr>
      <w:bookmarkStart w:id="208" w:name="_Toc136524476"/>
      <w:r w:rsidRPr="003763B4">
        <w:t>CONFLICT OF INTEREST</w:t>
      </w:r>
      <w:bookmarkEnd w:id="208"/>
      <w:r w:rsidRPr="003763B4">
        <w:t xml:space="preserve"> </w:t>
      </w:r>
    </w:p>
    <w:p w14:paraId="51577E7E" w14:textId="77777777" w:rsidR="00761444" w:rsidRPr="00514090" w:rsidRDefault="00761444" w:rsidP="00B63AA9">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2B529525"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49C9732" w14:textId="77777777" w:rsidR="00A54552" w:rsidRPr="0030470A" w:rsidRDefault="00A54552"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6611077" w14:textId="77777777" w:rsidR="00A54552" w:rsidRPr="0030470A" w:rsidRDefault="00A54552"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4C15AA7" w14:textId="77777777" w:rsidR="00A54552" w:rsidRPr="0030470A" w:rsidRDefault="00A54552" w:rsidP="00066A8A">
            <w:pPr>
              <w:pStyle w:val="Level1Body"/>
              <w:keepNext/>
              <w:keepLines/>
              <w:jc w:val="center"/>
              <w:rPr>
                <w:b/>
                <w:bCs/>
              </w:rPr>
            </w:pPr>
            <w:r w:rsidRPr="0030470A">
              <w:rPr>
                <w:b/>
                <w:bCs/>
              </w:rPr>
              <w:t xml:space="preserve">Reject &amp; Provide Alternative within </w:t>
            </w:r>
            <w:r w:rsidR="00BB05F8">
              <w:rPr>
                <w:b/>
                <w:bCs/>
              </w:rPr>
              <w:t xml:space="preserve">RFP </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8BFA610" w14:textId="77777777" w:rsidR="00A54552" w:rsidRPr="0030470A" w:rsidRDefault="00A54552" w:rsidP="00066A8A">
            <w:pPr>
              <w:pStyle w:val="Level1Body"/>
              <w:keepNext/>
              <w:keepLines/>
              <w:rPr>
                <w:b/>
                <w:bCs/>
              </w:rPr>
            </w:pPr>
            <w:r w:rsidRPr="0030470A">
              <w:rPr>
                <w:b/>
                <w:bCs/>
              </w:rPr>
              <w:t>NOTES/COMMENTS:</w:t>
            </w:r>
          </w:p>
        </w:tc>
      </w:tr>
      <w:tr w:rsidR="00761444" w:rsidRPr="003763B4" w14:paraId="4611A128"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1A308469" w14:textId="77777777" w:rsidR="00761444" w:rsidRPr="003763B4" w:rsidRDefault="00761444" w:rsidP="00B63AA9">
            <w:pPr>
              <w:keepNext/>
              <w:keepLines/>
            </w:pPr>
          </w:p>
          <w:p w14:paraId="52546D0F" w14:textId="77777777" w:rsidR="00761444" w:rsidRPr="003763B4" w:rsidRDefault="00761444" w:rsidP="00B63AA9">
            <w:pPr>
              <w:keepNext/>
              <w:keepLines/>
            </w:pPr>
          </w:p>
          <w:p w14:paraId="0BE8CC24" w14:textId="77777777" w:rsidR="00761444" w:rsidRPr="003763B4" w:rsidRDefault="00761444" w:rsidP="00D53335">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7CEC45EF" w14:textId="77777777" w:rsidR="00761444" w:rsidRPr="003763B4" w:rsidRDefault="00761444" w:rsidP="00D53335">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0F43DF42" w14:textId="77777777" w:rsidR="00761444" w:rsidRPr="003763B4" w:rsidRDefault="00761444" w:rsidP="00EA352C">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39D89D27" w14:textId="77777777" w:rsidR="00761444" w:rsidRPr="003763B4" w:rsidRDefault="00761444" w:rsidP="00066A8A">
            <w:pPr>
              <w:pStyle w:val="Level1Body"/>
              <w:keepNext/>
              <w:keepLines/>
              <w:widowControl w:val="0"/>
              <w:autoSpaceDE w:val="0"/>
              <w:autoSpaceDN w:val="0"/>
              <w:adjustRightInd w:val="0"/>
              <w:ind w:left="360"/>
              <w:rPr>
                <w:rFonts w:cs="Arial"/>
                <w:b/>
                <w:bCs/>
                <w:szCs w:val="18"/>
              </w:rPr>
            </w:pPr>
          </w:p>
        </w:tc>
      </w:tr>
    </w:tbl>
    <w:p w14:paraId="2D605A04" w14:textId="77777777" w:rsidR="00761444" w:rsidRPr="00514090" w:rsidRDefault="00761444" w:rsidP="00514090">
      <w:pPr>
        <w:pStyle w:val="Level2Body"/>
      </w:pPr>
    </w:p>
    <w:p w14:paraId="646A272A" w14:textId="77777777" w:rsidR="00B47023" w:rsidRDefault="00FD2F31" w:rsidP="00B47023">
      <w:pPr>
        <w:pStyle w:val="Level2Body"/>
      </w:pPr>
      <w:r w:rsidRPr="002B2CFA">
        <w:t xml:space="preserve"> </w:t>
      </w:r>
      <w:r w:rsidR="00B47023">
        <w:t>By submitting a proposal, bidder certifies that no relationship exists between the bidder and any person or entity which either is, or gives the appearance of, a conflict of interest related to this Request for Proposal or project.</w:t>
      </w:r>
    </w:p>
    <w:p w14:paraId="576D5CAF" w14:textId="77777777" w:rsidR="00B47023" w:rsidRDefault="00B47023" w:rsidP="00B47023">
      <w:pPr>
        <w:pStyle w:val="Level2Body"/>
      </w:pPr>
    </w:p>
    <w:p w14:paraId="19898B08" w14:textId="77777777" w:rsidR="00B47023" w:rsidRDefault="00B47023" w:rsidP="00B47023">
      <w:pPr>
        <w:pStyle w:val="Level2Body"/>
      </w:pPr>
      <w:r>
        <w:t xml:space="preserve">Bidder further certifies that bidder will not employ any individual known by bidder to have a conflict of interest nor shall bidder take any action or acquire any interest, either directly or indirectly, which will conflict in any manner or degree with the performance of its contractual obligations hereunder or which creates an actual or appearance of conflict of interest.  </w:t>
      </w:r>
    </w:p>
    <w:p w14:paraId="4CA76322" w14:textId="77777777" w:rsidR="00B47023" w:rsidRDefault="00B47023" w:rsidP="00B47023">
      <w:pPr>
        <w:pStyle w:val="Level2Body"/>
      </w:pPr>
    </w:p>
    <w:p w14:paraId="4C92F627" w14:textId="77777777" w:rsidR="00FD2F31" w:rsidRPr="002B2CFA" w:rsidRDefault="00B47023" w:rsidP="00B47023">
      <w:pPr>
        <w:pStyle w:val="Level2Body"/>
      </w:pPr>
      <w:r>
        <w:t>If there is an actual or perceived conflict of interest, bidder shall provide with its proposal a full disclosure of the facts describing such actual or perceived conflict of interest and a proposed mitigation plan for consideration.  The State will then consider such disclosure and proposed mitigation plan and either approve or reject as part of the overall bid evaluation.</w:t>
      </w:r>
    </w:p>
    <w:p w14:paraId="3CFA181A" w14:textId="77777777" w:rsidR="008C1AFE" w:rsidRPr="002B2CFA" w:rsidRDefault="008C1AFE" w:rsidP="002B2CFA">
      <w:pPr>
        <w:pStyle w:val="Level2Body"/>
      </w:pPr>
    </w:p>
    <w:p w14:paraId="617B606E" w14:textId="17733FDF" w:rsidR="00761444" w:rsidRPr="003763B4" w:rsidRDefault="00761444" w:rsidP="00B63AA9">
      <w:pPr>
        <w:pStyle w:val="Level2"/>
        <w:numPr>
          <w:ilvl w:val="1"/>
          <w:numId w:val="6"/>
        </w:numPr>
      </w:pPr>
      <w:bookmarkStart w:id="209" w:name="_Toc136524477"/>
      <w:r w:rsidRPr="003763B4">
        <w:lastRenderedPageBreak/>
        <w:t>STATE PROPERTY</w:t>
      </w:r>
      <w:bookmarkEnd w:id="209"/>
      <w:r w:rsidRPr="003763B4">
        <w:t xml:space="preserve"> </w:t>
      </w:r>
    </w:p>
    <w:p w14:paraId="552F44A3" w14:textId="77777777" w:rsidR="00761444" w:rsidRPr="001E00F5" w:rsidRDefault="00761444" w:rsidP="00066A8A">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03012646"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168F18B" w14:textId="77777777" w:rsidR="00A54552" w:rsidRPr="0030470A" w:rsidRDefault="00A54552"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2070A30" w14:textId="77777777" w:rsidR="00A54552" w:rsidRPr="0030470A" w:rsidRDefault="00A54552"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31E78C0" w14:textId="77777777" w:rsidR="00A54552" w:rsidRPr="0030470A" w:rsidRDefault="00A54552" w:rsidP="00066A8A">
            <w:pPr>
              <w:pStyle w:val="Level1Body"/>
              <w:keepNext/>
              <w:keepLines/>
              <w:jc w:val="center"/>
              <w:rPr>
                <w:b/>
                <w:bCs/>
              </w:rPr>
            </w:pPr>
            <w:r w:rsidRPr="0030470A">
              <w:rPr>
                <w:b/>
                <w:bCs/>
              </w:rPr>
              <w:t xml:space="preserve">Reject &amp; Provide Alternative within </w:t>
            </w:r>
            <w:r w:rsidR="00BB05F8">
              <w:rPr>
                <w:b/>
                <w:bCs/>
              </w:rPr>
              <w:t xml:space="preserve">RFP </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30B4920" w14:textId="77777777" w:rsidR="00A54552" w:rsidRPr="0030470A" w:rsidRDefault="00A54552" w:rsidP="00066A8A">
            <w:pPr>
              <w:pStyle w:val="Level1Body"/>
              <w:keepNext/>
              <w:keepLines/>
              <w:rPr>
                <w:b/>
                <w:bCs/>
              </w:rPr>
            </w:pPr>
            <w:r w:rsidRPr="0030470A">
              <w:rPr>
                <w:b/>
                <w:bCs/>
              </w:rPr>
              <w:t>NOTES/COMMENTS:</w:t>
            </w:r>
          </w:p>
        </w:tc>
      </w:tr>
      <w:tr w:rsidR="00761444" w:rsidRPr="003763B4" w14:paraId="4A642508"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5E25F025" w14:textId="77777777" w:rsidR="00761444" w:rsidRPr="003763B4" w:rsidRDefault="00761444" w:rsidP="00066A8A">
            <w:pPr>
              <w:keepNext/>
              <w:keepLines/>
            </w:pPr>
          </w:p>
          <w:p w14:paraId="707A956E" w14:textId="77777777" w:rsidR="00761444" w:rsidRPr="003763B4" w:rsidRDefault="00761444" w:rsidP="00066A8A">
            <w:pPr>
              <w:keepNext/>
              <w:keepLines/>
            </w:pPr>
          </w:p>
          <w:p w14:paraId="29C39393" w14:textId="77777777" w:rsidR="00761444" w:rsidRPr="003763B4" w:rsidRDefault="00761444" w:rsidP="00066A8A">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4F01368F" w14:textId="77777777" w:rsidR="00761444" w:rsidRPr="003763B4" w:rsidRDefault="00761444" w:rsidP="00066A8A">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7C96E2B6" w14:textId="77777777" w:rsidR="00761444" w:rsidRPr="003763B4" w:rsidRDefault="00761444" w:rsidP="00066A8A">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43846D5B" w14:textId="77777777" w:rsidR="00761444" w:rsidRPr="003763B4" w:rsidRDefault="00761444" w:rsidP="00066A8A">
            <w:pPr>
              <w:pStyle w:val="Level1Body"/>
              <w:keepNext/>
              <w:keepLines/>
              <w:widowControl w:val="0"/>
              <w:autoSpaceDE w:val="0"/>
              <w:autoSpaceDN w:val="0"/>
              <w:adjustRightInd w:val="0"/>
              <w:ind w:left="360"/>
              <w:rPr>
                <w:rFonts w:cs="Arial"/>
                <w:b/>
                <w:bCs/>
                <w:szCs w:val="18"/>
              </w:rPr>
            </w:pPr>
          </w:p>
        </w:tc>
      </w:tr>
    </w:tbl>
    <w:p w14:paraId="7EED9019" w14:textId="77777777" w:rsidR="00761444" w:rsidRPr="00514090" w:rsidRDefault="00761444" w:rsidP="00514090">
      <w:pPr>
        <w:pStyle w:val="Level2Body"/>
      </w:pPr>
    </w:p>
    <w:p w14:paraId="7ABE1A5F" w14:textId="1A76F045" w:rsidR="00761444" w:rsidRPr="002B2CFA" w:rsidRDefault="00761444" w:rsidP="002B2CFA">
      <w:pPr>
        <w:pStyle w:val="Level2Body"/>
      </w:pPr>
      <w:r w:rsidRPr="002B2CFA">
        <w:t>The Contractor shall be responsible for the proper care and custody of any State-owned property which is furnished for the Contractor</w:t>
      </w:r>
      <w:r w:rsidR="00537965">
        <w:t>’</w:t>
      </w:r>
      <w:r w:rsidRPr="002B2CFA">
        <w:t>s use during the performance of the contract.  The Contractor shall reimburse the State for any loss or damage of such property; normal wear and tear is expected.</w:t>
      </w:r>
    </w:p>
    <w:p w14:paraId="6A06A220" w14:textId="77777777" w:rsidR="00761444" w:rsidRPr="002B2CFA" w:rsidRDefault="00761444" w:rsidP="002B2CFA">
      <w:pPr>
        <w:pStyle w:val="Level2Body"/>
      </w:pPr>
    </w:p>
    <w:p w14:paraId="1B8689F5" w14:textId="4F5A6621" w:rsidR="00761444" w:rsidRDefault="00761444" w:rsidP="00B63AA9">
      <w:pPr>
        <w:pStyle w:val="Level2"/>
        <w:numPr>
          <w:ilvl w:val="1"/>
          <w:numId w:val="6"/>
        </w:numPr>
      </w:pPr>
      <w:bookmarkStart w:id="210" w:name="_Toc136524478"/>
      <w:r w:rsidRPr="003763B4">
        <w:t>SITE RULES AND REGULATIONS</w:t>
      </w:r>
      <w:bookmarkEnd w:id="210"/>
    </w:p>
    <w:p w14:paraId="136737CD" w14:textId="77777777" w:rsidR="00972534" w:rsidRPr="003763B4" w:rsidRDefault="00972534" w:rsidP="00066A8A">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7FB2407D"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9D464FF" w14:textId="77777777" w:rsidR="00A54552" w:rsidRPr="0030470A" w:rsidRDefault="00A54552"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4338D4F" w14:textId="77777777" w:rsidR="00A54552" w:rsidRPr="0030470A" w:rsidRDefault="00A54552"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8C10783" w14:textId="77777777" w:rsidR="00A54552" w:rsidRPr="0030470A" w:rsidRDefault="00A54552" w:rsidP="00066A8A">
            <w:pPr>
              <w:pStyle w:val="Level1Body"/>
              <w:keepNext/>
              <w:keepLines/>
              <w:jc w:val="center"/>
              <w:rPr>
                <w:b/>
                <w:bCs/>
              </w:rPr>
            </w:pPr>
            <w:r w:rsidRPr="0030470A">
              <w:rPr>
                <w:b/>
                <w:bCs/>
              </w:rPr>
              <w:t xml:space="preserve">Reject &amp; Provide Alternative within </w:t>
            </w:r>
            <w:r w:rsidR="00BB05F8">
              <w:rPr>
                <w:b/>
                <w:bCs/>
              </w:rPr>
              <w:t xml:space="preserve">RFP </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049F114" w14:textId="77777777" w:rsidR="00A54552" w:rsidRPr="0030470A" w:rsidRDefault="00A54552" w:rsidP="00066A8A">
            <w:pPr>
              <w:pStyle w:val="Level1Body"/>
              <w:keepNext/>
              <w:keepLines/>
              <w:rPr>
                <w:b/>
                <w:bCs/>
              </w:rPr>
            </w:pPr>
            <w:r w:rsidRPr="0030470A">
              <w:rPr>
                <w:b/>
                <w:bCs/>
              </w:rPr>
              <w:t>NOTES/COMMENTS:</w:t>
            </w:r>
          </w:p>
        </w:tc>
      </w:tr>
      <w:tr w:rsidR="00761444" w:rsidRPr="003763B4" w14:paraId="1778AE0F"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7460EC66" w14:textId="77777777" w:rsidR="00761444" w:rsidRPr="003763B4" w:rsidRDefault="00761444" w:rsidP="00B63AA9">
            <w:pPr>
              <w:keepNext/>
              <w:keepLines/>
            </w:pPr>
          </w:p>
          <w:p w14:paraId="455A01F6" w14:textId="77777777" w:rsidR="00761444" w:rsidRPr="003763B4" w:rsidRDefault="00761444" w:rsidP="00B63AA9">
            <w:pPr>
              <w:keepNext/>
              <w:keepLines/>
            </w:pPr>
          </w:p>
          <w:p w14:paraId="290A0C6A" w14:textId="77777777" w:rsidR="00761444" w:rsidRPr="003763B4" w:rsidRDefault="00761444" w:rsidP="00D53335">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018B1461" w14:textId="77777777" w:rsidR="00761444" w:rsidRPr="003763B4" w:rsidRDefault="00761444" w:rsidP="00D53335">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4F9986DC" w14:textId="77777777" w:rsidR="00761444" w:rsidRPr="003763B4" w:rsidRDefault="00761444" w:rsidP="00EA352C">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4FD7738C" w14:textId="77777777" w:rsidR="00761444" w:rsidRPr="003763B4" w:rsidRDefault="00761444" w:rsidP="007A5874">
            <w:pPr>
              <w:pStyle w:val="Level1Body"/>
              <w:keepNext/>
              <w:keepLines/>
              <w:widowControl w:val="0"/>
              <w:autoSpaceDE w:val="0"/>
              <w:autoSpaceDN w:val="0"/>
              <w:adjustRightInd w:val="0"/>
              <w:ind w:left="360"/>
              <w:rPr>
                <w:rFonts w:cs="Arial"/>
                <w:b/>
                <w:bCs/>
                <w:szCs w:val="18"/>
              </w:rPr>
            </w:pPr>
          </w:p>
        </w:tc>
      </w:tr>
    </w:tbl>
    <w:p w14:paraId="0BBA3405" w14:textId="77777777" w:rsidR="00761444" w:rsidRPr="00514090" w:rsidRDefault="00761444" w:rsidP="00D83826">
      <w:pPr>
        <w:pStyle w:val="Level2Body"/>
        <w:keepNext/>
        <w:keepLines/>
      </w:pPr>
    </w:p>
    <w:p w14:paraId="016A4AA2" w14:textId="77777777" w:rsidR="00761444" w:rsidRDefault="00761444" w:rsidP="00514090">
      <w:pPr>
        <w:pStyle w:val="Level2Body"/>
      </w:pPr>
      <w:r w:rsidRPr="00514090">
        <w:t>The Contractor shall use its best efforts to ensure that its employees, agents, and Subcontractors comply with site rules and regulations while on State premises. If the Contractor must perfor</w:t>
      </w:r>
      <w:r w:rsidRPr="002B2CFA">
        <w:t>m on-site work outside of the daily operational hours set forth by the State, it must make arrangements with the State to ensure access to the facility and the equipment has been arranged.  No additional payment will be made by the State on the basis of lack of access, unless the State fails to provide access as agreed to in writing between the State and the Contractor.</w:t>
      </w:r>
    </w:p>
    <w:p w14:paraId="65BDDFC6" w14:textId="77777777" w:rsidR="00761444" w:rsidRPr="002B2CFA" w:rsidRDefault="00761444" w:rsidP="002B2CFA">
      <w:pPr>
        <w:pStyle w:val="Level2Body"/>
      </w:pPr>
    </w:p>
    <w:p w14:paraId="403E8E3D" w14:textId="77777777" w:rsidR="00CE5CB4" w:rsidRPr="003763B4" w:rsidRDefault="008C1AFE" w:rsidP="00B63AA9">
      <w:pPr>
        <w:pStyle w:val="Level2"/>
        <w:numPr>
          <w:ilvl w:val="1"/>
          <w:numId w:val="6"/>
        </w:numPr>
      </w:pPr>
      <w:bookmarkStart w:id="211" w:name="_Toc136524479"/>
      <w:r w:rsidRPr="003763B4">
        <w:t>ADVERTISING</w:t>
      </w:r>
      <w:bookmarkEnd w:id="211"/>
      <w:r w:rsidRPr="003763B4">
        <w:t xml:space="preserve"> </w:t>
      </w:r>
    </w:p>
    <w:p w14:paraId="3AE3A143" w14:textId="77777777" w:rsidR="00A85D2A" w:rsidRPr="00514090" w:rsidRDefault="00A85D2A" w:rsidP="00B63AA9">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29703B72"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9AE5EC8" w14:textId="77777777" w:rsidR="00A54552" w:rsidRPr="0030470A" w:rsidRDefault="00A54552"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176F785" w14:textId="77777777" w:rsidR="00A54552" w:rsidRPr="0030470A" w:rsidRDefault="00A54552"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C02937E" w14:textId="77777777" w:rsidR="00A54552" w:rsidRPr="0030470A" w:rsidRDefault="00A54552" w:rsidP="00066A8A">
            <w:pPr>
              <w:pStyle w:val="Level1Body"/>
              <w:keepNext/>
              <w:keepLines/>
              <w:jc w:val="center"/>
              <w:rPr>
                <w:b/>
                <w:bCs/>
              </w:rPr>
            </w:pPr>
            <w:r w:rsidRPr="0030470A">
              <w:rPr>
                <w:b/>
                <w:bCs/>
              </w:rPr>
              <w:t xml:space="preserve">Reject &amp; Provide Alternative within </w:t>
            </w:r>
            <w:r w:rsidR="00BB05F8">
              <w:rPr>
                <w:b/>
                <w:bCs/>
              </w:rPr>
              <w:t xml:space="preserve">RFP </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59E10B02" w14:textId="77777777" w:rsidR="00A54552" w:rsidRPr="0030470A" w:rsidRDefault="00A54552" w:rsidP="00066A8A">
            <w:pPr>
              <w:pStyle w:val="Level1Body"/>
              <w:keepNext/>
              <w:keepLines/>
              <w:rPr>
                <w:b/>
                <w:bCs/>
              </w:rPr>
            </w:pPr>
            <w:r w:rsidRPr="0030470A">
              <w:rPr>
                <w:b/>
                <w:bCs/>
              </w:rPr>
              <w:t>NOTES/COMMENTS:</w:t>
            </w:r>
          </w:p>
        </w:tc>
      </w:tr>
      <w:tr w:rsidR="000F23D8" w:rsidRPr="003763B4" w14:paraId="7B1C3ED8"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51A55795" w14:textId="77777777" w:rsidR="000F23D8" w:rsidRPr="003763B4" w:rsidRDefault="000F23D8" w:rsidP="00B63AA9">
            <w:pPr>
              <w:keepNext/>
              <w:keepLines/>
            </w:pPr>
          </w:p>
          <w:p w14:paraId="4F1DE0CB" w14:textId="77777777" w:rsidR="000F23D8" w:rsidRPr="003763B4" w:rsidRDefault="000F23D8" w:rsidP="00B63AA9">
            <w:pPr>
              <w:keepNext/>
              <w:keepLines/>
            </w:pPr>
          </w:p>
          <w:p w14:paraId="4845BAA4" w14:textId="77777777" w:rsidR="000F23D8" w:rsidRPr="003763B4" w:rsidRDefault="000F23D8" w:rsidP="00D53335">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3615F8D3" w14:textId="77777777" w:rsidR="000F23D8" w:rsidRPr="003763B4" w:rsidRDefault="000F23D8" w:rsidP="00D53335">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03F788ED" w14:textId="77777777" w:rsidR="000F23D8" w:rsidRPr="003763B4" w:rsidRDefault="000F23D8" w:rsidP="00EA352C">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4A4CB082" w14:textId="77777777" w:rsidR="000F23D8" w:rsidRPr="003763B4" w:rsidRDefault="000F23D8" w:rsidP="007A5874">
            <w:pPr>
              <w:pStyle w:val="Level1Body"/>
              <w:keepNext/>
              <w:keepLines/>
              <w:widowControl w:val="0"/>
              <w:autoSpaceDE w:val="0"/>
              <w:autoSpaceDN w:val="0"/>
              <w:adjustRightInd w:val="0"/>
              <w:ind w:left="360"/>
              <w:rPr>
                <w:rFonts w:cs="Arial"/>
                <w:b/>
                <w:bCs/>
                <w:szCs w:val="18"/>
              </w:rPr>
            </w:pPr>
          </w:p>
        </w:tc>
      </w:tr>
    </w:tbl>
    <w:p w14:paraId="05A3D996" w14:textId="77777777" w:rsidR="00A85D2A" w:rsidRPr="00514090" w:rsidRDefault="00A85D2A" w:rsidP="00514090">
      <w:pPr>
        <w:pStyle w:val="Level2Body"/>
      </w:pPr>
    </w:p>
    <w:p w14:paraId="79DEFF5E" w14:textId="77777777" w:rsidR="0005592D" w:rsidRPr="002B2CFA" w:rsidRDefault="008C1AFE" w:rsidP="00B63AA9">
      <w:pPr>
        <w:pStyle w:val="Level2Body"/>
      </w:pPr>
      <w:r w:rsidRPr="002B2CFA">
        <w:t xml:space="preserve">The </w:t>
      </w:r>
      <w:r w:rsidR="006C5C5D" w:rsidRPr="002B2CFA">
        <w:t>C</w:t>
      </w:r>
      <w:r w:rsidR="00A91522" w:rsidRPr="002B2CFA">
        <w:t>o</w:t>
      </w:r>
      <w:r w:rsidR="00224403" w:rsidRPr="002B2CFA">
        <w:t xml:space="preserve">ntractor </w:t>
      </w:r>
      <w:r w:rsidRPr="002B2CFA">
        <w:t xml:space="preserve">agrees not to refer to the </w:t>
      </w:r>
      <w:r w:rsidR="00224403" w:rsidRPr="002B2CFA">
        <w:t xml:space="preserve">contract </w:t>
      </w:r>
      <w:r w:rsidRPr="002B2CFA">
        <w:t xml:space="preserve">award in advertising in such a manner as to state or imply that the company or its </w:t>
      </w:r>
      <w:r w:rsidR="007F3FCB">
        <w:t xml:space="preserve">goods or </w:t>
      </w:r>
      <w:r w:rsidRPr="002B2CFA">
        <w:t xml:space="preserve">services are endorsed or preferred by the State.  </w:t>
      </w:r>
      <w:r w:rsidR="009F6B22" w:rsidRPr="002B2CFA">
        <w:t>Any publicity</w:t>
      </w:r>
      <w:r w:rsidRPr="002B2CFA">
        <w:t xml:space="preserve"> releases pertaining to the project shall not be issued without prior written approval from the State.</w:t>
      </w:r>
    </w:p>
    <w:p w14:paraId="63A2E49F" w14:textId="77777777" w:rsidR="00D00AD0" w:rsidRPr="002B2CFA" w:rsidRDefault="00D00AD0" w:rsidP="002B2CFA">
      <w:pPr>
        <w:pStyle w:val="Level2Body"/>
      </w:pPr>
      <w:bookmarkStart w:id="212" w:name="_Toc200361369"/>
      <w:bookmarkStart w:id="213" w:name="_Toc205105401"/>
      <w:bookmarkStart w:id="214" w:name="_Toc205112201"/>
      <w:bookmarkStart w:id="215" w:name="_Toc205263636"/>
      <w:bookmarkStart w:id="216" w:name="_Toc205264306"/>
      <w:bookmarkStart w:id="217" w:name="_Toc205264421"/>
      <w:bookmarkStart w:id="218" w:name="_Toc205264536"/>
      <w:bookmarkStart w:id="219" w:name="_Toc205264649"/>
      <w:bookmarkStart w:id="220" w:name="_Toc205264762"/>
      <w:bookmarkStart w:id="221" w:name="_Toc205264876"/>
      <w:bookmarkStart w:id="222" w:name="_Toc205265440"/>
      <w:bookmarkEnd w:id="212"/>
      <w:bookmarkEnd w:id="213"/>
      <w:bookmarkEnd w:id="214"/>
      <w:bookmarkEnd w:id="215"/>
      <w:bookmarkEnd w:id="216"/>
      <w:bookmarkEnd w:id="217"/>
      <w:bookmarkEnd w:id="218"/>
      <w:bookmarkEnd w:id="219"/>
      <w:bookmarkEnd w:id="220"/>
      <w:bookmarkEnd w:id="221"/>
      <w:bookmarkEnd w:id="222"/>
    </w:p>
    <w:p w14:paraId="7B298F62" w14:textId="77777777" w:rsidR="00D00AD0" w:rsidRPr="003763B4" w:rsidRDefault="00D00AD0" w:rsidP="00B63AA9">
      <w:pPr>
        <w:pStyle w:val="Level2"/>
        <w:numPr>
          <w:ilvl w:val="1"/>
          <w:numId w:val="6"/>
        </w:numPr>
      </w:pPr>
      <w:bookmarkStart w:id="223" w:name="_Toc136524480"/>
      <w:r w:rsidRPr="003763B4">
        <w:t>DISASTER RECOVERY/BACK UP PLAN</w:t>
      </w:r>
      <w:bookmarkEnd w:id="223"/>
      <w:r w:rsidR="007F3FCB">
        <w:t xml:space="preserve"> </w:t>
      </w:r>
    </w:p>
    <w:p w14:paraId="046EAAD3" w14:textId="77777777" w:rsidR="00D00AD0" w:rsidRPr="00514090" w:rsidRDefault="00D00AD0" w:rsidP="00D53335">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7D5B9B70"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49C1CD2" w14:textId="77777777" w:rsidR="00A54552" w:rsidRPr="0030470A" w:rsidRDefault="00A54552"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40A78A9" w14:textId="77777777" w:rsidR="00A54552" w:rsidRPr="0030470A" w:rsidRDefault="00A54552"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0C3B319" w14:textId="77777777" w:rsidR="00A54552" w:rsidRPr="0030470A" w:rsidRDefault="00A54552" w:rsidP="00066A8A">
            <w:pPr>
              <w:pStyle w:val="Level1Body"/>
              <w:keepNext/>
              <w:keepLines/>
              <w:jc w:val="center"/>
              <w:rPr>
                <w:b/>
                <w:bCs/>
              </w:rPr>
            </w:pPr>
            <w:r w:rsidRPr="0030470A">
              <w:rPr>
                <w:b/>
                <w:bCs/>
              </w:rPr>
              <w:t xml:space="preserve">Reject &amp; Provide Alternative within </w:t>
            </w:r>
            <w:r w:rsidR="00BB05F8">
              <w:rPr>
                <w:b/>
                <w:bCs/>
              </w:rPr>
              <w:t xml:space="preserve">RFP </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EBABFC5" w14:textId="77777777" w:rsidR="00A54552" w:rsidRPr="0030470A" w:rsidRDefault="00A54552" w:rsidP="00066A8A">
            <w:pPr>
              <w:pStyle w:val="Level1Body"/>
              <w:keepNext/>
              <w:keepLines/>
              <w:rPr>
                <w:b/>
                <w:bCs/>
              </w:rPr>
            </w:pPr>
            <w:r w:rsidRPr="0030470A">
              <w:rPr>
                <w:b/>
                <w:bCs/>
              </w:rPr>
              <w:t>NOTES/COMMENTS:</w:t>
            </w:r>
          </w:p>
        </w:tc>
      </w:tr>
      <w:tr w:rsidR="00D00AD0" w:rsidRPr="003763B4" w14:paraId="686A7DBC"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3E6724B4" w14:textId="77777777" w:rsidR="00D00AD0" w:rsidRPr="003763B4" w:rsidRDefault="00D00AD0" w:rsidP="00B63AA9">
            <w:pPr>
              <w:keepNext/>
              <w:keepLines/>
            </w:pPr>
          </w:p>
          <w:p w14:paraId="15F7E18A" w14:textId="77777777" w:rsidR="00D00AD0" w:rsidRPr="003763B4" w:rsidRDefault="00D00AD0" w:rsidP="00D53335">
            <w:pPr>
              <w:keepNext/>
              <w:keepLines/>
            </w:pPr>
          </w:p>
          <w:p w14:paraId="61941DEF" w14:textId="77777777" w:rsidR="00D00AD0" w:rsidRPr="003763B4" w:rsidRDefault="00D00AD0" w:rsidP="00D53335">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0A4D3983" w14:textId="77777777" w:rsidR="00D00AD0" w:rsidRPr="003763B4" w:rsidRDefault="00D00AD0" w:rsidP="00EA352C">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4FA40857" w14:textId="77777777" w:rsidR="00D00AD0" w:rsidRPr="003763B4" w:rsidRDefault="00D00AD0" w:rsidP="007A5874">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62E0E2D2" w14:textId="77777777" w:rsidR="00D00AD0" w:rsidRPr="003763B4" w:rsidRDefault="00D00AD0" w:rsidP="00066A8A">
            <w:pPr>
              <w:pStyle w:val="Level1Body"/>
              <w:keepNext/>
              <w:keepLines/>
              <w:widowControl w:val="0"/>
              <w:autoSpaceDE w:val="0"/>
              <w:autoSpaceDN w:val="0"/>
              <w:adjustRightInd w:val="0"/>
              <w:ind w:left="360"/>
              <w:rPr>
                <w:rFonts w:cs="Arial"/>
                <w:b/>
                <w:bCs/>
                <w:szCs w:val="18"/>
              </w:rPr>
            </w:pPr>
          </w:p>
        </w:tc>
      </w:tr>
    </w:tbl>
    <w:p w14:paraId="58668144" w14:textId="77777777" w:rsidR="00D00AD0" w:rsidRPr="00514090" w:rsidRDefault="00D00AD0" w:rsidP="00514090">
      <w:pPr>
        <w:pStyle w:val="Level2Body"/>
      </w:pPr>
    </w:p>
    <w:p w14:paraId="6F7A0416" w14:textId="77777777" w:rsidR="00D00AD0" w:rsidRPr="002B2CFA" w:rsidRDefault="00D00AD0" w:rsidP="002B2CFA">
      <w:pPr>
        <w:pStyle w:val="Level2Body"/>
      </w:pPr>
      <w:r w:rsidRPr="002B2CFA">
        <w:t xml:space="preserve">The Contractor shall have a disaster recovery and back-up plan, of which a copy should be provided upon request to the State, which includes, but is not limited to equipment, personnel, facilities, and transportation, in order to continue </w:t>
      </w:r>
      <w:r w:rsidR="007F3FCB">
        <w:t xml:space="preserve">delivery of goods and </w:t>
      </w:r>
      <w:r w:rsidRPr="002B2CFA">
        <w:t xml:space="preserve">services as specified under the specifications in the contract in the event of a disaster.  </w:t>
      </w:r>
    </w:p>
    <w:p w14:paraId="36FBBFE5" w14:textId="77777777" w:rsidR="00D00AD0" w:rsidRPr="002B2CFA" w:rsidRDefault="00D00AD0" w:rsidP="002B2CFA">
      <w:pPr>
        <w:pStyle w:val="Level2Body"/>
      </w:pPr>
    </w:p>
    <w:p w14:paraId="72FD906D" w14:textId="77777777" w:rsidR="00D00AD0" w:rsidRPr="003763B4" w:rsidRDefault="00D00AD0" w:rsidP="00B63AA9">
      <w:pPr>
        <w:pStyle w:val="Level2"/>
        <w:numPr>
          <w:ilvl w:val="1"/>
          <w:numId w:val="6"/>
        </w:numPr>
      </w:pPr>
      <w:bookmarkStart w:id="224" w:name="_Toc136524481"/>
      <w:r w:rsidRPr="003763B4">
        <w:lastRenderedPageBreak/>
        <w:t>DRUG POLICY</w:t>
      </w:r>
      <w:bookmarkEnd w:id="224"/>
    </w:p>
    <w:p w14:paraId="049A9672" w14:textId="77777777" w:rsidR="00D00AD0" w:rsidRPr="00514090" w:rsidRDefault="00D00AD0" w:rsidP="00066A8A">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03FE1AB6"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98A35CF" w14:textId="77777777" w:rsidR="00A54552" w:rsidRPr="0030470A" w:rsidRDefault="00A54552"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63F07FD" w14:textId="77777777" w:rsidR="00A54552" w:rsidRPr="0030470A" w:rsidRDefault="00A54552"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B223AD2" w14:textId="77777777" w:rsidR="00A54552" w:rsidRPr="0030470A" w:rsidRDefault="00A54552" w:rsidP="00066A8A">
            <w:pPr>
              <w:pStyle w:val="Level1Body"/>
              <w:keepNext/>
              <w:keepLines/>
              <w:jc w:val="center"/>
              <w:rPr>
                <w:b/>
                <w:bCs/>
              </w:rPr>
            </w:pPr>
            <w:r w:rsidRPr="0030470A">
              <w:rPr>
                <w:b/>
                <w:bCs/>
              </w:rPr>
              <w:t xml:space="preserve">Reject &amp; Provide Alternative within </w:t>
            </w:r>
            <w:r w:rsidR="00BB05F8">
              <w:rPr>
                <w:b/>
                <w:bCs/>
              </w:rPr>
              <w:t xml:space="preserve">RFP </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B374FD3" w14:textId="77777777" w:rsidR="00A54552" w:rsidRPr="0030470A" w:rsidRDefault="00A54552" w:rsidP="00066A8A">
            <w:pPr>
              <w:pStyle w:val="Level1Body"/>
              <w:keepNext/>
              <w:keepLines/>
              <w:rPr>
                <w:b/>
                <w:bCs/>
              </w:rPr>
            </w:pPr>
            <w:r w:rsidRPr="0030470A">
              <w:rPr>
                <w:b/>
                <w:bCs/>
              </w:rPr>
              <w:t>NOTES/COMMENTS:</w:t>
            </w:r>
          </w:p>
        </w:tc>
      </w:tr>
      <w:tr w:rsidR="006F518E" w:rsidRPr="003763B4" w14:paraId="5C7E520A"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46536F6A" w14:textId="77777777" w:rsidR="006F518E" w:rsidRPr="003763B4" w:rsidRDefault="006F518E" w:rsidP="00066A8A">
            <w:pPr>
              <w:keepNext/>
              <w:keepLines/>
            </w:pPr>
          </w:p>
          <w:p w14:paraId="09E6114C" w14:textId="77777777" w:rsidR="006F518E" w:rsidRPr="003763B4" w:rsidRDefault="006F518E" w:rsidP="00066A8A">
            <w:pPr>
              <w:keepNext/>
              <w:keepLines/>
            </w:pPr>
          </w:p>
          <w:p w14:paraId="5A3257A4" w14:textId="77777777" w:rsidR="006F518E" w:rsidRPr="003763B4" w:rsidRDefault="006F518E" w:rsidP="00066A8A">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58590FE9" w14:textId="77777777" w:rsidR="006F518E" w:rsidRPr="003763B4" w:rsidRDefault="006F518E" w:rsidP="00066A8A">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6BC4359C" w14:textId="77777777" w:rsidR="006F518E" w:rsidRPr="003763B4" w:rsidRDefault="006F518E" w:rsidP="00066A8A">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614984F3" w14:textId="77777777" w:rsidR="006F518E" w:rsidRPr="003763B4" w:rsidRDefault="006F518E" w:rsidP="00066A8A">
            <w:pPr>
              <w:pStyle w:val="Level1Body"/>
              <w:keepNext/>
              <w:keepLines/>
              <w:widowControl w:val="0"/>
              <w:autoSpaceDE w:val="0"/>
              <w:autoSpaceDN w:val="0"/>
              <w:adjustRightInd w:val="0"/>
              <w:ind w:left="360"/>
              <w:rPr>
                <w:rFonts w:cs="Arial"/>
                <w:b/>
                <w:bCs/>
                <w:szCs w:val="18"/>
              </w:rPr>
            </w:pPr>
          </w:p>
        </w:tc>
      </w:tr>
    </w:tbl>
    <w:p w14:paraId="751E3BD2" w14:textId="77777777" w:rsidR="00D00AD0" w:rsidRPr="00514090" w:rsidRDefault="00D00AD0" w:rsidP="00514090">
      <w:pPr>
        <w:pStyle w:val="Level2Body"/>
      </w:pPr>
    </w:p>
    <w:p w14:paraId="23E9E09A" w14:textId="77777777" w:rsidR="00D00AD0" w:rsidRDefault="00D00AD0" w:rsidP="002B2CFA">
      <w:pPr>
        <w:pStyle w:val="Level2Body"/>
      </w:pPr>
      <w:r w:rsidRPr="002B2CFA">
        <w:t>Contractor certifies it maintains a drug free workplace environment to ensure worker safety and workplace integrity.  Contractor agrees to provide a copy of its drug free workplace policy at any time upon request by the State.</w:t>
      </w:r>
    </w:p>
    <w:p w14:paraId="5E5A2A6B" w14:textId="77777777" w:rsidR="004D66DF" w:rsidRPr="002B2CFA" w:rsidRDefault="004D66DF" w:rsidP="002B2CFA">
      <w:pPr>
        <w:pStyle w:val="Level2Body"/>
      </w:pPr>
    </w:p>
    <w:p w14:paraId="441A26BC" w14:textId="77777777" w:rsidR="004D66DF" w:rsidRPr="004D66DF" w:rsidRDefault="004D66DF" w:rsidP="00B63AA9">
      <w:pPr>
        <w:pStyle w:val="Level2"/>
        <w:numPr>
          <w:ilvl w:val="1"/>
          <w:numId w:val="6"/>
        </w:numPr>
      </w:pPr>
      <w:bookmarkStart w:id="225" w:name="_Toc136524482"/>
      <w:r>
        <w:t>WARRANTY</w:t>
      </w:r>
      <w:bookmarkEnd w:id="225"/>
    </w:p>
    <w:p w14:paraId="3A4CC84C" w14:textId="77777777" w:rsidR="004D66DF" w:rsidRPr="004D66DF" w:rsidRDefault="004D66DF" w:rsidP="00066A8A">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4D66DF" w14:paraId="25F2C244"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EACE8D2" w14:textId="77777777" w:rsidR="00A54552" w:rsidRPr="0030470A" w:rsidRDefault="00A54552"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3A6C98A1" w14:textId="77777777" w:rsidR="00A54552" w:rsidRPr="0030470A" w:rsidRDefault="00A54552"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328383E" w14:textId="77777777" w:rsidR="00A54552" w:rsidRPr="0030470A" w:rsidRDefault="00A54552" w:rsidP="00066A8A">
            <w:pPr>
              <w:pStyle w:val="Level1Body"/>
              <w:keepNext/>
              <w:keepLines/>
              <w:jc w:val="center"/>
              <w:rPr>
                <w:b/>
                <w:bCs/>
              </w:rPr>
            </w:pPr>
            <w:r w:rsidRPr="0030470A">
              <w:rPr>
                <w:b/>
                <w:bCs/>
              </w:rPr>
              <w:t xml:space="preserve">Reject &amp; Provide Alternative within </w:t>
            </w:r>
            <w:r w:rsidR="00BB05F8">
              <w:rPr>
                <w:b/>
                <w:bCs/>
              </w:rPr>
              <w:t xml:space="preserve">RFP </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902A7F8" w14:textId="77777777" w:rsidR="00A54552" w:rsidRPr="0030470A" w:rsidRDefault="00A54552" w:rsidP="00066A8A">
            <w:pPr>
              <w:pStyle w:val="Level1Body"/>
              <w:keepNext/>
              <w:keepLines/>
              <w:rPr>
                <w:b/>
                <w:bCs/>
              </w:rPr>
            </w:pPr>
            <w:r w:rsidRPr="0030470A">
              <w:rPr>
                <w:b/>
                <w:bCs/>
              </w:rPr>
              <w:t>NOTES/COMMENTS:</w:t>
            </w:r>
          </w:p>
        </w:tc>
      </w:tr>
      <w:tr w:rsidR="006F518E" w:rsidRPr="004D66DF" w14:paraId="32474405" w14:textId="77777777" w:rsidTr="00472607">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6D137721" w14:textId="77777777" w:rsidR="006F518E" w:rsidRPr="004D66DF" w:rsidRDefault="006F518E" w:rsidP="00066A8A">
            <w:pPr>
              <w:pStyle w:val="Level1"/>
              <w:keepNext/>
              <w:keepLines/>
              <w:numPr>
                <w:ilvl w:val="0"/>
                <w:numId w:val="0"/>
              </w:numPr>
              <w:ind w:left="360"/>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1ECE1152" w14:textId="77777777" w:rsidR="006F518E" w:rsidRPr="004D66DF" w:rsidRDefault="006F518E" w:rsidP="00066A8A">
            <w:pPr>
              <w:pStyle w:val="Level1"/>
              <w:keepNext/>
              <w:keepLines/>
              <w:numPr>
                <w:ilvl w:val="0"/>
                <w:numId w:val="0"/>
              </w:numPr>
              <w:ind w:left="360"/>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627B32A8" w14:textId="77777777" w:rsidR="006F518E" w:rsidRPr="004D66DF" w:rsidRDefault="006F518E" w:rsidP="00066A8A">
            <w:pPr>
              <w:pStyle w:val="Level1"/>
              <w:keepNext/>
              <w:keepLines/>
              <w:numPr>
                <w:ilvl w:val="0"/>
                <w:numId w:val="0"/>
              </w:numPr>
              <w:ind w:left="360"/>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2B5335E4" w14:textId="77777777" w:rsidR="006F518E" w:rsidRPr="004D66DF" w:rsidRDefault="006F518E" w:rsidP="00066A8A">
            <w:pPr>
              <w:pStyle w:val="Level1"/>
              <w:keepNext/>
              <w:keepLines/>
              <w:numPr>
                <w:ilvl w:val="0"/>
                <w:numId w:val="0"/>
              </w:numPr>
              <w:ind w:left="360"/>
              <w:rPr>
                <w:sz w:val="18"/>
                <w:szCs w:val="18"/>
              </w:rPr>
            </w:pPr>
          </w:p>
        </w:tc>
      </w:tr>
    </w:tbl>
    <w:p w14:paraId="730945A3" w14:textId="77777777" w:rsidR="004D66DF" w:rsidRPr="004D66DF" w:rsidRDefault="004D66DF" w:rsidP="001E00F5">
      <w:pPr>
        <w:pStyle w:val="Level2Body"/>
      </w:pPr>
    </w:p>
    <w:p w14:paraId="45C1658A" w14:textId="77777777" w:rsidR="004D66DF" w:rsidRDefault="004D66DF" w:rsidP="001E00F5">
      <w:pPr>
        <w:pStyle w:val="Level2Body"/>
        <w:rPr>
          <w:szCs w:val="18"/>
        </w:rPr>
      </w:pPr>
      <w:r w:rsidRPr="004D66DF">
        <w:rPr>
          <w:szCs w:val="18"/>
        </w:rPr>
        <w:t xml:space="preserve">Despite any clause to the contrary, the Contractor represents and warrants that its services hereunder shall be performed by competent personnel and shall be of professional quality consistent with generally accepted industry standards for the performance of such services and shall comply in all respects with the requirements of this Agreement.  For any breach of this warranty, the Contractor shall, for a period of ninety (90) days from performance of the service, perform the services again, at no cost to </w:t>
      </w:r>
      <w:r w:rsidR="00C455E7">
        <w:rPr>
          <w:szCs w:val="18"/>
        </w:rPr>
        <w:t>the State</w:t>
      </w:r>
      <w:r w:rsidRPr="004D66DF">
        <w:rPr>
          <w:szCs w:val="18"/>
        </w:rPr>
        <w:t xml:space="preserve">, or if Contractor is unable to perform the services as warranted, Contractor shall reimburse </w:t>
      </w:r>
      <w:r w:rsidR="00C455E7">
        <w:rPr>
          <w:szCs w:val="18"/>
        </w:rPr>
        <w:t>the State all</w:t>
      </w:r>
      <w:r w:rsidRPr="004D66DF">
        <w:rPr>
          <w:szCs w:val="18"/>
        </w:rPr>
        <w:t xml:space="preserve"> fees paid to Contractor for the unsatisfactory services.  The rights and remedies of the parties under this warranty are in addition to any other rights and remedies of the parties provided by law or equity, including, without limitation actual damages, and, as applicable and awarded under the law, to a prevailing party, reasonable attorneys’ fees and costs.</w:t>
      </w:r>
    </w:p>
    <w:p w14:paraId="27614B8E" w14:textId="77777777" w:rsidR="00660568" w:rsidRDefault="00660568" w:rsidP="00660568">
      <w:pPr>
        <w:pStyle w:val="Level2Body"/>
        <w:ind w:left="0"/>
        <w:rPr>
          <w:szCs w:val="18"/>
        </w:rPr>
      </w:pPr>
    </w:p>
    <w:p w14:paraId="5A9C5A0E" w14:textId="77777777" w:rsidR="00660568" w:rsidRPr="00FC0BF6" w:rsidRDefault="00660568" w:rsidP="00CB7432">
      <w:pPr>
        <w:pStyle w:val="Level2"/>
        <w:numPr>
          <w:ilvl w:val="1"/>
          <w:numId w:val="6"/>
        </w:numPr>
      </w:pPr>
      <w:bookmarkStart w:id="226" w:name="_Toc136524483"/>
      <w:r w:rsidRPr="00FC0BF6">
        <w:t>TIME IS OF THE ESSENCE</w:t>
      </w:r>
      <w:bookmarkEnd w:id="226"/>
    </w:p>
    <w:p w14:paraId="3B37B243" w14:textId="77777777" w:rsidR="00660568" w:rsidRDefault="00660568" w:rsidP="00660568">
      <w:pPr>
        <w:pStyle w:val="Level2Body"/>
        <w:rPr>
          <w:szCs w:val="18"/>
        </w:rPr>
      </w:pPr>
    </w:p>
    <w:p w14:paraId="62BE92BF" w14:textId="77777777" w:rsidR="00660568" w:rsidRDefault="00660568" w:rsidP="00660568">
      <w:pPr>
        <w:pStyle w:val="Level2Body"/>
        <w:rPr>
          <w:szCs w:val="18"/>
        </w:rPr>
      </w:pPr>
      <w:r>
        <w:rPr>
          <w:szCs w:val="18"/>
        </w:rPr>
        <w:t xml:space="preserve">Time is of the essence with respect to Contractor’s performance and deliverables </w:t>
      </w:r>
      <w:r w:rsidR="00580631">
        <w:rPr>
          <w:szCs w:val="18"/>
        </w:rPr>
        <w:t xml:space="preserve">pursuant to this Contract. </w:t>
      </w:r>
    </w:p>
    <w:p w14:paraId="4410A47E" w14:textId="77777777" w:rsidR="00660568" w:rsidRDefault="00660568" w:rsidP="00660568">
      <w:pPr>
        <w:pStyle w:val="Level2Body"/>
        <w:ind w:left="0"/>
        <w:rPr>
          <w:szCs w:val="18"/>
        </w:rPr>
      </w:pPr>
    </w:p>
    <w:p w14:paraId="4D836052" w14:textId="77777777" w:rsidR="00660568" w:rsidRPr="004D66DF" w:rsidRDefault="00660568" w:rsidP="008A1298">
      <w:pPr>
        <w:pStyle w:val="Level2Body"/>
        <w:ind w:left="0"/>
        <w:rPr>
          <w:szCs w:val="18"/>
        </w:rPr>
      </w:pPr>
    </w:p>
    <w:p w14:paraId="44130EDE" w14:textId="77777777" w:rsidR="00076A8A" w:rsidRPr="001E00F5" w:rsidRDefault="008C3187" w:rsidP="005505D5">
      <w:pPr>
        <w:pStyle w:val="Level1"/>
        <w:ind w:left="720" w:hanging="720"/>
        <w:rPr>
          <w:szCs w:val="24"/>
        </w:rPr>
      </w:pPr>
      <w:r>
        <w:br w:type="page"/>
      </w:r>
      <w:bookmarkStart w:id="227" w:name="_Toc136524484"/>
      <w:r w:rsidR="00D00AD0" w:rsidRPr="008E1D23">
        <w:rPr>
          <w:sz w:val="28"/>
          <w:szCs w:val="32"/>
        </w:rPr>
        <w:lastRenderedPageBreak/>
        <w:t>PAYMENT</w:t>
      </w:r>
      <w:bookmarkEnd w:id="227"/>
    </w:p>
    <w:p w14:paraId="2A2E35C3" w14:textId="77777777" w:rsidR="00485691" w:rsidRPr="003763B4" w:rsidRDefault="00485691" w:rsidP="00D83826">
      <w:pPr>
        <w:pStyle w:val="Level1Body"/>
      </w:pPr>
    </w:p>
    <w:p w14:paraId="49D14EE2" w14:textId="77777777" w:rsidR="006C06F4" w:rsidRPr="003763B4" w:rsidRDefault="008C1AFE" w:rsidP="005505D5">
      <w:pPr>
        <w:pStyle w:val="Level2"/>
        <w:numPr>
          <w:ilvl w:val="1"/>
          <w:numId w:val="17"/>
        </w:numPr>
      </w:pPr>
      <w:bookmarkStart w:id="228" w:name="_Toc136524485"/>
      <w:r w:rsidRPr="003763B4">
        <w:t>PROHIBITION AGAINST ADVANCE PAYMENT</w:t>
      </w:r>
      <w:r w:rsidR="00EB4E7B">
        <w:t xml:space="preserve"> (</w:t>
      </w:r>
      <w:r w:rsidR="00B63F02">
        <w:t>Nonnegotiable</w:t>
      </w:r>
      <w:r w:rsidR="00EB4E7B">
        <w:t>)</w:t>
      </w:r>
      <w:bookmarkEnd w:id="228"/>
    </w:p>
    <w:p w14:paraId="192E3D7E" w14:textId="77777777" w:rsidR="00504F15" w:rsidRPr="002B2CFA" w:rsidRDefault="00EA218B" w:rsidP="002B2CFA">
      <w:pPr>
        <w:pStyle w:val="Level2Body"/>
      </w:pPr>
      <w:r>
        <w:t xml:space="preserve">Pursuant to </w:t>
      </w:r>
      <w:r w:rsidR="00395D99">
        <w:t xml:space="preserve">Neb. Rev. Stat. </w:t>
      </w:r>
      <w:r w:rsidR="00395D99">
        <w:rPr>
          <w:rFonts w:cs="Arial"/>
        </w:rPr>
        <w:t>§</w:t>
      </w:r>
      <w:r>
        <w:rPr>
          <w:rFonts w:cs="Arial"/>
        </w:rPr>
        <w:t xml:space="preserve"> </w:t>
      </w:r>
      <w:r w:rsidR="00512937">
        <w:t>81-</w:t>
      </w:r>
      <w:r w:rsidR="00B63F02">
        <w:t>2403, “</w:t>
      </w:r>
      <w:r w:rsidR="00512937" w:rsidRPr="00512937">
        <w:t>[n]o goods or services shall be deemed to be received by an agency until all such goods or services are completely delivered and finally accepted by the agency.”</w:t>
      </w:r>
    </w:p>
    <w:p w14:paraId="1DF9C119" w14:textId="77777777" w:rsidR="00D00AD0" w:rsidRPr="002B2CFA" w:rsidRDefault="00D00AD0" w:rsidP="002B2CFA">
      <w:pPr>
        <w:pStyle w:val="Level2Body"/>
      </w:pPr>
    </w:p>
    <w:p w14:paraId="1171AA03" w14:textId="77777777" w:rsidR="00D00AD0" w:rsidRPr="003763B4" w:rsidRDefault="00D00AD0" w:rsidP="005505D5">
      <w:pPr>
        <w:pStyle w:val="Level2"/>
        <w:numPr>
          <w:ilvl w:val="1"/>
          <w:numId w:val="12"/>
        </w:numPr>
      </w:pPr>
      <w:bookmarkStart w:id="229" w:name="_Toc136524486"/>
      <w:r w:rsidRPr="003763B4">
        <w:t xml:space="preserve">TAXES </w:t>
      </w:r>
      <w:r w:rsidR="00FB6C44">
        <w:t>(</w:t>
      </w:r>
      <w:r w:rsidR="002956A1">
        <w:t>Nonnegotiable</w:t>
      </w:r>
      <w:r w:rsidR="00FB6C44">
        <w:t>)</w:t>
      </w:r>
      <w:bookmarkEnd w:id="229"/>
    </w:p>
    <w:p w14:paraId="5093E4F8" w14:textId="50093D8E" w:rsidR="0017237F" w:rsidRPr="00832A62" w:rsidRDefault="00DD20FF" w:rsidP="00832A62">
      <w:pPr>
        <w:pStyle w:val="Level2Body"/>
      </w:pPr>
      <w:r w:rsidRPr="00832A62">
        <w:t xml:space="preserve">The State is not required to pay taxes and assumes no such liability as a result of this </w:t>
      </w:r>
      <w:r w:rsidR="00BB05F8">
        <w:t>Request for Proposal</w:t>
      </w:r>
      <w:r w:rsidRPr="00832A62">
        <w:t>.  The Contractor may request a copy of the Nebraska Department of Revenue, Nebraska Resale or Exempt Sale Certificate for Sales Tax Exemption, Form 13 for their records. Any property tax payable on the Contractor</w:t>
      </w:r>
      <w:r w:rsidR="00537965">
        <w:t>’</w:t>
      </w:r>
      <w:r w:rsidRPr="00832A62">
        <w:t>s equipment which may be installed in a state-owned facility is the responsibility of the Contractor</w:t>
      </w:r>
    </w:p>
    <w:p w14:paraId="54C3DA8E" w14:textId="77777777" w:rsidR="00DD20FF" w:rsidRPr="00832A62" w:rsidRDefault="00DD20FF" w:rsidP="00832A62">
      <w:pPr>
        <w:pStyle w:val="Level2Body"/>
      </w:pPr>
    </w:p>
    <w:p w14:paraId="78A458F7" w14:textId="77777777" w:rsidR="00D00AD0" w:rsidRPr="003763B4" w:rsidRDefault="00D00AD0" w:rsidP="005505D5">
      <w:pPr>
        <w:pStyle w:val="Level2"/>
        <w:numPr>
          <w:ilvl w:val="1"/>
          <w:numId w:val="12"/>
        </w:numPr>
      </w:pPr>
      <w:bookmarkStart w:id="230" w:name="_Toc136524487"/>
      <w:r w:rsidRPr="003763B4">
        <w:t>INVOICES</w:t>
      </w:r>
      <w:bookmarkEnd w:id="230"/>
      <w:r w:rsidRPr="003763B4">
        <w:t xml:space="preserve"> </w:t>
      </w:r>
    </w:p>
    <w:p w14:paraId="53F604B3" w14:textId="77777777" w:rsidR="00D00AD0" w:rsidRPr="00514090" w:rsidRDefault="00D00AD0" w:rsidP="00066A8A">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3F484953"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01F225E" w14:textId="77777777" w:rsidR="00A54552" w:rsidRPr="0030470A" w:rsidRDefault="00A54552"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57633BB" w14:textId="77777777" w:rsidR="00A54552" w:rsidRPr="0030470A" w:rsidRDefault="00A54552"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2AB86FF" w14:textId="77777777" w:rsidR="00A54552" w:rsidRPr="0030470A" w:rsidRDefault="00A54552" w:rsidP="00066A8A">
            <w:pPr>
              <w:pStyle w:val="Level1Body"/>
              <w:keepNext/>
              <w:keepLines/>
              <w:jc w:val="center"/>
              <w:rPr>
                <w:b/>
                <w:bCs/>
              </w:rPr>
            </w:pPr>
            <w:r w:rsidRPr="0030470A">
              <w:rPr>
                <w:b/>
                <w:bCs/>
              </w:rPr>
              <w:t xml:space="preserve">Reject &amp; Provide Alternative within </w:t>
            </w:r>
            <w:r w:rsidR="00BB05F8">
              <w:rPr>
                <w:b/>
                <w:bCs/>
              </w:rPr>
              <w:t xml:space="preserve">RFP </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096693FF" w14:textId="77777777" w:rsidR="00A54552" w:rsidRPr="0030470A" w:rsidRDefault="00A54552" w:rsidP="00066A8A">
            <w:pPr>
              <w:pStyle w:val="Level1Body"/>
              <w:keepNext/>
              <w:keepLines/>
              <w:rPr>
                <w:b/>
                <w:bCs/>
              </w:rPr>
            </w:pPr>
            <w:r w:rsidRPr="0030470A">
              <w:rPr>
                <w:b/>
                <w:bCs/>
              </w:rPr>
              <w:t>NOTES/COMMENTS:</w:t>
            </w:r>
          </w:p>
        </w:tc>
      </w:tr>
      <w:tr w:rsidR="00D00AD0" w:rsidRPr="003763B4" w14:paraId="60620617"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5331BBA6" w14:textId="77777777" w:rsidR="00D00AD0" w:rsidRPr="003763B4" w:rsidRDefault="00D00AD0" w:rsidP="00066A8A">
            <w:pPr>
              <w:keepNext/>
              <w:keepLines/>
            </w:pPr>
          </w:p>
          <w:p w14:paraId="35F8BD4D" w14:textId="77777777" w:rsidR="00D00AD0" w:rsidRPr="003763B4" w:rsidRDefault="00D00AD0" w:rsidP="00066A8A">
            <w:pPr>
              <w:keepNext/>
              <w:keepLines/>
            </w:pPr>
          </w:p>
          <w:p w14:paraId="2282FF54" w14:textId="77777777" w:rsidR="00D00AD0" w:rsidRPr="003763B4" w:rsidRDefault="00D00AD0" w:rsidP="00066A8A">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1689F084" w14:textId="77777777" w:rsidR="00D00AD0" w:rsidRPr="003763B4" w:rsidRDefault="00D00AD0" w:rsidP="00066A8A">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44DCB7DE" w14:textId="77777777" w:rsidR="00D00AD0" w:rsidRPr="003763B4" w:rsidRDefault="00D00AD0" w:rsidP="00066A8A">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6286972A" w14:textId="77777777" w:rsidR="00D00AD0" w:rsidRPr="003763B4" w:rsidRDefault="00D00AD0" w:rsidP="00066A8A">
            <w:pPr>
              <w:pStyle w:val="Level1Body"/>
              <w:keepNext/>
              <w:keepLines/>
              <w:widowControl w:val="0"/>
              <w:autoSpaceDE w:val="0"/>
              <w:autoSpaceDN w:val="0"/>
              <w:adjustRightInd w:val="0"/>
              <w:ind w:left="360"/>
              <w:rPr>
                <w:rFonts w:cs="Arial"/>
                <w:b/>
                <w:bCs/>
                <w:szCs w:val="18"/>
              </w:rPr>
            </w:pPr>
          </w:p>
        </w:tc>
      </w:tr>
    </w:tbl>
    <w:p w14:paraId="2B908669" w14:textId="77777777" w:rsidR="00D00AD0" w:rsidRPr="00514090" w:rsidRDefault="00D00AD0" w:rsidP="00514090">
      <w:pPr>
        <w:pStyle w:val="Level2Body"/>
      </w:pPr>
    </w:p>
    <w:p w14:paraId="62812CC1" w14:textId="595CE5DF" w:rsidR="00511922" w:rsidRDefault="00D00AD0" w:rsidP="002B2CFA">
      <w:pPr>
        <w:pStyle w:val="Level2Body"/>
        <w:rPr>
          <w:b/>
          <w:bCs/>
          <w:szCs w:val="22"/>
        </w:rPr>
      </w:pPr>
      <w:r w:rsidRPr="002B2CFA">
        <w:t>Invoices for payments must be submitted by the Contractor to the agency requesting the services with sufficient detail to support payment</w:t>
      </w:r>
    </w:p>
    <w:p w14:paraId="109ED450" w14:textId="77777777" w:rsidR="006B60D7" w:rsidRDefault="006B60D7" w:rsidP="002B2CFA">
      <w:pPr>
        <w:pStyle w:val="Level2Body"/>
        <w:rPr>
          <w:b/>
          <w:bCs/>
          <w:szCs w:val="22"/>
        </w:rPr>
      </w:pPr>
      <w:r>
        <w:rPr>
          <w:b/>
          <w:bCs/>
          <w:szCs w:val="22"/>
        </w:rPr>
        <w:tab/>
      </w:r>
    </w:p>
    <w:p w14:paraId="18D0F796" w14:textId="5E2A0A85" w:rsidR="00511922" w:rsidRDefault="00511922" w:rsidP="00EE02E8">
      <w:pPr>
        <w:pStyle w:val="Level3"/>
        <w:numPr>
          <w:ilvl w:val="0"/>
          <w:numId w:val="0"/>
        </w:numPr>
        <w:ind w:left="1440"/>
      </w:pPr>
      <w:r>
        <w:t>Invoices for payment shall be submitted on or before the 5</w:t>
      </w:r>
      <w:r w:rsidRPr="00EE02E8">
        <w:rPr>
          <w:vertAlign w:val="superscript"/>
        </w:rPr>
        <w:t>th</w:t>
      </w:r>
      <w:r>
        <w:t xml:space="preserve"> of the month following the services rendered.</w:t>
      </w:r>
      <w:r w:rsidR="00663CF3">
        <w:t xml:space="preserve"> Invoices should be </w:t>
      </w:r>
      <w:r w:rsidR="00EE02E8">
        <w:t>e-mailed</w:t>
      </w:r>
      <w:r w:rsidR="00663CF3">
        <w:t xml:space="preserve"> to:</w:t>
      </w:r>
      <w:r w:rsidR="00EE02E8">
        <w:t xml:space="preserve"> </w:t>
      </w:r>
      <w:hyperlink r:id="rId26" w:history="1">
        <w:r w:rsidRPr="006C6C6C">
          <w:rPr>
            <w:rStyle w:val="Hyperlink"/>
            <w:sz w:val="18"/>
          </w:rPr>
          <w:t>NBOP.invoices@nebraska.gov</w:t>
        </w:r>
      </w:hyperlink>
    </w:p>
    <w:p w14:paraId="23B703A5" w14:textId="77777777" w:rsidR="00511922" w:rsidRDefault="00511922" w:rsidP="00752906">
      <w:pPr>
        <w:pStyle w:val="Level2Body"/>
        <w:ind w:left="1440"/>
      </w:pPr>
    </w:p>
    <w:p w14:paraId="3F1395BA" w14:textId="5AC078F9" w:rsidR="00511922" w:rsidRDefault="00511922" w:rsidP="005505D5">
      <w:pPr>
        <w:pStyle w:val="Level3"/>
        <w:numPr>
          <w:ilvl w:val="2"/>
          <w:numId w:val="12"/>
        </w:numPr>
      </w:pPr>
      <w:r>
        <w:t>Invoices must be correctly submitted for prompt payment. Invoices must be submitted monthly, including but not limited to</w:t>
      </w:r>
      <w:r w:rsidR="00933DDD">
        <w:t xml:space="preserve"> the following</w:t>
      </w:r>
      <w:r>
        <w:t>:</w:t>
      </w:r>
    </w:p>
    <w:p w14:paraId="6D63D0AB" w14:textId="77777777" w:rsidR="00511922" w:rsidRDefault="00511922" w:rsidP="00752906">
      <w:pPr>
        <w:pStyle w:val="Level2Body"/>
        <w:ind w:left="1440"/>
      </w:pPr>
      <w:r>
        <w:t>• Vendor name and address, including Doing Business As (DBA) name, if applicable</w:t>
      </w:r>
    </w:p>
    <w:p w14:paraId="294910A1" w14:textId="77777777" w:rsidR="00511922" w:rsidRDefault="00511922" w:rsidP="00752906">
      <w:pPr>
        <w:pStyle w:val="Level2Body"/>
        <w:ind w:left="1440"/>
      </w:pPr>
      <w:r>
        <w:t>• Facility addresses if different than vendor address</w:t>
      </w:r>
    </w:p>
    <w:p w14:paraId="730FC887" w14:textId="77777777" w:rsidR="00511922" w:rsidRDefault="00511922" w:rsidP="00752906">
      <w:pPr>
        <w:pStyle w:val="Level2Body"/>
        <w:ind w:left="1440"/>
      </w:pPr>
      <w:r>
        <w:t>• Phone number</w:t>
      </w:r>
    </w:p>
    <w:p w14:paraId="3F8CCD4B" w14:textId="77777777" w:rsidR="00511922" w:rsidRDefault="00511922" w:rsidP="00752906">
      <w:pPr>
        <w:pStyle w:val="Level2Body"/>
        <w:ind w:left="1440"/>
      </w:pPr>
      <w:r>
        <w:t>• Invoice number</w:t>
      </w:r>
    </w:p>
    <w:p w14:paraId="17AC7F9B" w14:textId="77777777" w:rsidR="00511922" w:rsidRDefault="00511922" w:rsidP="00752906">
      <w:pPr>
        <w:pStyle w:val="Level2Body"/>
        <w:ind w:left="1440"/>
      </w:pPr>
      <w:r>
        <w:t>• Invoice date</w:t>
      </w:r>
    </w:p>
    <w:p w14:paraId="4FA80A1D" w14:textId="77777777" w:rsidR="00511922" w:rsidRDefault="00511922" w:rsidP="00752906">
      <w:pPr>
        <w:pStyle w:val="Level2Body"/>
        <w:ind w:left="1440"/>
      </w:pPr>
      <w:r>
        <w:t>• Individual Client(s) Last Name and First Initial</w:t>
      </w:r>
    </w:p>
    <w:p w14:paraId="7C98EC33" w14:textId="77777777" w:rsidR="00511922" w:rsidRDefault="00511922" w:rsidP="00752906">
      <w:pPr>
        <w:pStyle w:val="Level2Body"/>
        <w:ind w:left="1440"/>
      </w:pPr>
      <w:r>
        <w:t>• Dates of Service</w:t>
      </w:r>
    </w:p>
    <w:p w14:paraId="11AA4F6D" w14:textId="77777777" w:rsidR="00511922" w:rsidRDefault="00511922" w:rsidP="00752906">
      <w:pPr>
        <w:pStyle w:val="Level2Body"/>
        <w:ind w:left="1440"/>
      </w:pPr>
      <w:r>
        <w:t>• Rate of Service (Daily, Weekly or Monthly, as applicable)</w:t>
      </w:r>
    </w:p>
    <w:p w14:paraId="4DB5B57B" w14:textId="6A366B56" w:rsidR="00511922" w:rsidRDefault="00511922" w:rsidP="00752906">
      <w:pPr>
        <w:pStyle w:val="Level2Body"/>
        <w:ind w:left="1440"/>
      </w:pPr>
      <w:r>
        <w:t>• If groups or classes are held, invoices shall include the group</w:t>
      </w:r>
    </w:p>
    <w:p w14:paraId="4F0001F4" w14:textId="77777777" w:rsidR="00511922" w:rsidRDefault="00511922" w:rsidP="002B2CFA">
      <w:pPr>
        <w:pStyle w:val="Level2Body"/>
      </w:pPr>
    </w:p>
    <w:p w14:paraId="4E57D86A" w14:textId="77777777" w:rsidR="00D00AD0" w:rsidRPr="002B2CFA" w:rsidRDefault="00D00AD0" w:rsidP="002B2CFA">
      <w:pPr>
        <w:pStyle w:val="Level2Body"/>
      </w:pPr>
      <w:r w:rsidRPr="00514090">
        <w:t>The terms and conditions included in the Contractor’s invoice shall be deemed to be solely for th</w:t>
      </w:r>
      <w:r w:rsidRPr="002B2CFA">
        <w:t xml:space="preserve">e convenience of the parties.  No terms or conditions of any such invoice shall be binding upon the State, and no action by the State, including without limitation the payment of any such invoice in whole or in part, shall be construed as binding or estopping the State with respect to any such term or condition, unless the invoice term or condition has been previously agreed to by the State as an amendment to the contract. </w:t>
      </w:r>
      <w:r w:rsidR="00EA218B" w:rsidRPr="00A25BFF">
        <w:rPr>
          <w:b/>
          <w:bCs/>
          <w:color w:val="FF0000"/>
        </w:rPr>
        <w:t>The State shall have forty-five (45) calendar days to pay after a valid and accurate invoice is received by the State.</w:t>
      </w:r>
      <w:r w:rsidR="00EA218B" w:rsidRPr="00A25BFF">
        <w:rPr>
          <w:b/>
          <w:bCs/>
        </w:rPr>
        <w:t xml:space="preserve"> </w:t>
      </w:r>
    </w:p>
    <w:p w14:paraId="1B162E21" w14:textId="77777777" w:rsidR="00D00AD0" w:rsidRPr="002B2CFA" w:rsidRDefault="00D00AD0" w:rsidP="002B2CFA">
      <w:pPr>
        <w:pStyle w:val="Level2Body"/>
      </w:pPr>
    </w:p>
    <w:p w14:paraId="3CF476BD" w14:textId="77777777" w:rsidR="00D00AD0" w:rsidRPr="003763B4" w:rsidRDefault="00D00AD0" w:rsidP="005505D5">
      <w:pPr>
        <w:pStyle w:val="Level2"/>
        <w:numPr>
          <w:ilvl w:val="1"/>
          <w:numId w:val="12"/>
        </w:numPr>
      </w:pPr>
      <w:bookmarkStart w:id="231" w:name="_Toc136524488"/>
      <w:r w:rsidRPr="003763B4">
        <w:t>INSPECTION AND APPROVAL</w:t>
      </w:r>
      <w:bookmarkEnd w:id="231"/>
      <w:r w:rsidRPr="003763B4">
        <w:t xml:space="preserve"> </w:t>
      </w:r>
    </w:p>
    <w:p w14:paraId="097C06D5" w14:textId="77777777" w:rsidR="00D00AD0" w:rsidRPr="00514090" w:rsidRDefault="00D00AD0" w:rsidP="00D53335">
      <w:pPr>
        <w:pStyle w:val="Level2Body"/>
        <w:keepNext/>
        <w:keepLines/>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0454DF3E"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61EC881" w14:textId="77777777" w:rsidR="00A54552" w:rsidRPr="0030470A" w:rsidRDefault="00A54552"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5FF06BC" w14:textId="77777777" w:rsidR="00A54552" w:rsidRPr="0030470A" w:rsidRDefault="00A54552"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3B21629" w14:textId="77777777" w:rsidR="00A54552" w:rsidRPr="0030470A" w:rsidRDefault="00A54552" w:rsidP="00066A8A">
            <w:pPr>
              <w:pStyle w:val="Level1Body"/>
              <w:keepNext/>
              <w:keepLines/>
              <w:jc w:val="center"/>
              <w:rPr>
                <w:b/>
                <w:bCs/>
              </w:rPr>
            </w:pPr>
            <w:r w:rsidRPr="0030470A">
              <w:rPr>
                <w:b/>
                <w:bCs/>
              </w:rPr>
              <w:t xml:space="preserve">Reject &amp; Provide Alternative within </w:t>
            </w:r>
            <w:r w:rsidR="00BB05F8">
              <w:rPr>
                <w:b/>
                <w:bCs/>
              </w:rPr>
              <w:t xml:space="preserve">RFP </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1209281F" w14:textId="77777777" w:rsidR="00A54552" w:rsidRPr="0030470A" w:rsidRDefault="00A54552" w:rsidP="00066A8A">
            <w:pPr>
              <w:pStyle w:val="Level1Body"/>
              <w:keepNext/>
              <w:keepLines/>
              <w:rPr>
                <w:b/>
                <w:bCs/>
              </w:rPr>
            </w:pPr>
            <w:r w:rsidRPr="0030470A">
              <w:rPr>
                <w:b/>
                <w:bCs/>
              </w:rPr>
              <w:t>NOTES/COMMENTS:</w:t>
            </w:r>
          </w:p>
        </w:tc>
      </w:tr>
      <w:tr w:rsidR="00D00AD0" w:rsidRPr="003763B4" w14:paraId="2C8D2D31" w14:textId="77777777" w:rsidTr="00D83826">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470506EB" w14:textId="77777777" w:rsidR="00D00AD0" w:rsidRPr="003763B4" w:rsidRDefault="00D00AD0" w:rsidP="00B63AA9">
            <w:pPr>
              <w:keepNext/>
              <w:keepLines/>
            </w:pPr>
          </w:p>
          <w:p w14:paraId="26E74475" w14:textId="77777777" w:rsidR="00D00AD0" w:rsidRPr="003763B4" w:rsidRDefault="00D00AD0" w:rsidP="00D53335">
            <w:pPr>
              <w:keepNext/>
              <w:keepLines/>
            </w:pPr>
          </w:p>
          <w:p w14:paraId="113A033D" w14:textId="77777777" w:rsidR="00D00AD0" w:rsidRPr="003763B4" w:rsidRDefault="00D00AD0" w:rsidP="00D53335">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799B009E" w14:textId="77777777" w:rsidR="00D00AD0" w:rsidRPr="003763B4" w:rsidRDefault="00D00AD0" w:rsidP="00EA352C">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4A7395D9" w14:textId="77777777" w:rsidR="00D00AD0" w:rsidRPr="003763B4" w:rsidRDefault="00D00AD0" w:rsidP="00066A8A">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4F4887C3" w14:textId="77777777" w:rsidR="00D00AD0" w:rsidRPr="003763B4" w:rsidRDefault="00D00AD0" w:rsidP="00066A8A">
            <w:pPr>
              <w:pStyle w:val="Level1Body"/>
              <w:keepNext/>
              <w:keepLines/>
              <w:widowControl w:val="0"/>
              <w:autoSpaceDE w:val="0"/>
              <w:autoSpaceDN w:val="0"/>
              <w:adjustRightInd w:val="0"/>
              <w:ind w:left="360"/>
              <w:rPr>
                <w:rFonts w:cs="Arial"/>
                <w:b/>
                <w:bCs/>
                <w:szCs w:val="18"/>
              </w:rPr>
            </w:pPr>
          </w:p>
        </w:tc>
      </w:tr>
    </w:tbl>
    <w:p w14:paraId="3F0B731D" w14:textId="77777777" w:rsidR="00D00AD0" w:rsidRPr="003763B4" w:rsidRDefault="00D00AD0" w:rsidP="00D00AD0">
      <w:pPr>
        <w:pStyle w:val="Level2Body"/>
        <w:rPr>
          <w:rFonts w:cs="Arial"/>
          <w:szCs w:val="18"/>
        </w:rPr>
      </w:pPr>
    </w:p>
    <w:p w14:paraId="354BEFDC" w14:textId="77777777" w:rsidR="009F6B22" w:rsidRPr="002B2CFA" w:rsidRDefault="00D00AD0" w:rsidP="00514090">
      <w:pPr>
        <w:pStyle w:val="Level2Body"/>
      </w:pPr>
      <w:r w:rsidRPr="00514090">
        <w:t xml:space="preserve">Final inspection and approval of all work required under the contract shall be performed by the designated State officials.  </w:t>
      </w:r>
    </w:p>
    <w:p w14:paraId="3D3D99F9" w14:textId="77777777" w:rsidR="009F6B22" w:rsidRPr="002B2CFA" w:rsidRDefault="009F6B22" w:rsidP="002B2CFA">
      <w:pPr>
        <w:pStyle w:val="Level2Body"/>
      </w:pPr>
    </w:p>
    <w:p w14:paraId="7F48B122" w14:textId="58A834F8" w:rsidR="00D00AD0" w:rsidRDefault="00D00AD0" w:rsidP="002B2CFA">
      <w:pPr>
        <w:pStyle w:val="Level2Body"/>
      </w:pPr>
      <w:r w:rsidRPr="002B2CFA">
        <w:t xml:space="preserve">The State and/or its authorized representatives shall have the right to enter any premises where the Contractor or Subcontractor duties under the contract are being performed, and to inspect, monitor or otherwise evaluate the work </w:t>
      </w:r>
      <w:r w:rsidRPr="002B2CFA">
        <w:lastRenderedPageBreak/>
        <w:t>being performed.  All inspections and evaluations shall be at reasonable times and in a manner that will not unreasonably delay work.</w:t>
      </w:r>
    </w:p>
    <w:p w14:paraId="22C050BA" w14:textId="77777777" w:rsidR="001E00F5" w:rsidRPr="002B2CFA" w:rsidRDefault="001E00F5" w:rsidP="00B63F02">
      <w:pPr>
        <w:pStyle w:val="Level2Body"/>
        <w:ind w:left="0"/>
      </w:pPr>
    </w:p>
    <w:p w14:paraId="46E5AE49" w14:textId="77777777" w:rsidR="00D00AD0" w:rsidRPr="003763B4" w:rsidRDefault="00D00AD0" w:rsidP="005505D5">
      <w:pPr>
        <w:pStyle w:val="Level2"/>
        <w:numPr>
          <w:ilvl w:val="1"/>
          <w:numId w:val="12"/>
        </w:numPr>
      </w:pPr>
      <w:bookmarkStart w:id="232" w:name="_Toc136524489"/>
      <w:r w:rsidRPr="003763B4">
        <w:t xml:space="preserve">PAYMENT </w:t>
      </w:r>
      <w:r w:rsidR="00033666">
        <w:t>(</w:t>
      </w:r>
      <w:r w:rsidR="002956A1">
        <w:t>Nonnegotiable</w:t>
      </w:r>
      <w:r w:rsidR="00033666">
        <w:t>)</w:t>
      </w:r>
      <w:bookmarkEnd w:id="232"/>
    </w:p>
    <w:p w14:paraId="745C01A1" w14:textId="77777777" w:rsidR="00D00AD0" w:rsidRDefault="00D00AD0" w:rsidP="006F518E">
      <w:pPr>
        <w:pStyle w:val="Level2Body"/>
      </w:pPr>
      <w:r w:rsidRPr="002B2CFA">
        <w:t>Payment will be made by the responsible agency in compliance with the State of Nebraska Prompt Payment A</w:t>
      </w:r>
      <w:r w:rsidR="008265F4">
        <w:t>ct (See Neb. Rev. Stat. §</w:t>
      </w:r>
      <w:r w:rsidR="00EA218B">
        <w:t xml:space="preserve"> </w:t>
      </w:r>
      <w:r w:rsidR="008265F4">
        <w:t>81-2403</w:t>
      </w:r>
      <w:r w:rsidRPr="002B2CFA">
        <w:t xml:space="preserve">).  The State may require the Contractor to accept payment by electronic means such as ACH deposit. In no event shall the State be responsible or liable to pay for any </w:t>
      </w:r>
      <w:r w:rsidR="00641A54">
        <w:t xml:space="preserve">goods </w:t>
      </w:r>
      <w:r w:rsidR="00130FD2">
        <w:t xml:space="preserve">and </w:t>
      </w:r>
      <w:r w:rsidRPr="002B2CFA">
        <w:t>services provided by the Contractor prior to the Effective Date</w:t>
      </w:r>
      <w:r w:rsidR="00E94404" w:rsidRPr="002B2CFA">
        <w:t xml:space="preserve"> of the contract</w:t>
      </w:r>
      <w:r w:rsidRPr="002B2CFA">
        <w:t>, and the Contractor hereby waives any claim or cause of action for any such services.</w:t>
      </w:r>
    </w:p>
    <w:p w14:paraId="08B778E6" w14:textId="77777777" w:rsidR="001714C8" w:rsidRDefault="001714C8" w:rsidP="006F518E">
      <w:pPr>
        <w:pStyle w:val="Level2Body"/>
      </w:pPr>
    </w:p>
    <w:p w14:paraId="01A5C954" w14:textId="77777777" w:rsidR="001714C8" w:rsidRPr="000C4633" w:rsidRDefault="001714C8" w:rsidP="005505D5">
      <w:pPr>
        <w:pStyle w:val="Level2"/>
        <w:numPr>
          <w:ilvl w:val="1"/>
          <w:numId w:val="12"/>
        </w:numPr>
      </w:pPr>
      <w:bookmarkStart w:id="233" w:name="_Toc136524490"/>
      <w:r>
        <w:t>LATE PAYMENT</w:t>
      </w:r>
      <w:r w:rsidR="00FB6C44">
        <w:t xml:space="preserve"> (</w:t>
      </w:r>
      <w:r w:rsidR="002956A1">
        <w:t>Nonnegotiable</w:t>
      </w:r>
      <w:r w:rsidR="00FB6C44">
        <w:t>)</w:t>
      </w:r>
      <w:bookmarkEnd w:id="233"/>
    </w:p>
    <w:p w14:paraId="502950B7" w14:textId="77777777" w:rsidR="001714C8" w:rsidRPr="007E74A2" w:rsidRDefault="001714C8" w:rsidP="00D83826">
      <w:pPr>
        <w:pStyle w:val="Level2Body"/>
      </w:pPr>
      <w:r w:rsidRPr="005C363F">
        <w:t>The Contract</w:t>
      </w:r>
      <w:r w:rsidR="00082250">
        <w:t>or</w:t>
      </w:r>
      <w:r w:rsidRPr="005C363F">
        <w:t xml:space="preserve"> ma</w:t>
      </w:r>
      <w:r w:rsidRPr="00AA69B0">
        <w:t>y charge the responsible agency interest for late payment in compliance with the State of Nebraska Prompt Payment Act (Se</w:t>
      </w:r>
      <w:r w:rsidRPr="007E74A2">
        <w:t>e Neb. Rev. Stat. §</w:t>
      </w:r>
      <w:r w:rsidR="00EA218B">
        <w:t xml:space="preserve"> </w:t>
      </w:r>
      <w:r w:rsidRPr="007E74A2">
        <w:t>81-2401 through 81-2408).</w:t>
      </w:r>
    </w:p>
    <w:p w14:paraId="5C0A54F8" w14:textId="77777777" w:rsidR="00F01CFC" w:rsidRPr="00D83826" w:rsidRDefault="00F01CFC" w:rsidP="00D83826">
      <w:pPr>
        <w:pStyle w:val="Level2Body"/>
      </w:pPr>
    </w:p>
    <w:p w14:paraId="136AA741" w14:textId="77777777" w:rsidR="00F01CFC" w:rsidRPr="00514090" w:rsidRDefault="00F01CFC" w:rsidP="005505D5">
      <w:pPr>
        <w:pStyle w:val="Level2"/>
        <w:numPr>
          <w:ilvl w:val="1"/>
          <w:numId w:val="12"/>
        </w:numPr>
      </w:pPr>
      <w:bookmarkStart w:id="234" w:name="_Toc136524491"/>
      <w:r>
        <w:t>SUBJECT TO FUNDING</w:t>
      </w:r>
      <w:r w:rsidR="009F6B22">
        <w:t xml:space="preserve"> </w:t>
      </w:r>
      <w:r>
        <w:t>/</w:t>
      </w:r>
      <w:r w:rsidR="009F6B22">
        <w:t xml:space="preserve"> </w:t>
      </w:r>
      <w:r w:rsidRPr="003763B4">
        <w:t xml:space="preserve">FUNDING OUT CLAUSE </w:t>
      </w:r>
      <w:r>
        <w:t>FOR</w:t>
      </w:r>
      <w:r w:rsidRPr="003763B4">
        <w:t xml:space="preserve"> LOSS OF APPROPRIATIONS </w:t>
      </w:r>
      <w:r w:rsidR="00C94099">
        <w:t>(</w:t>
      </w:r>
      <w:r w:rsidR="002956A1">
        <w:t>Nonnegotiable</w:t>
      </w:r>
      <w:r w:rsidR="00C94099">
        <w:t>)</w:t>
      </w:r>
      <w:bookmarkEnd w:id="234"/>
    </w:p>
    <w:p w14:paraId="7D9F376F" w14:textId="77777777" w:rsidR="00F01CFC" w:rsidRPr="002B2CFA" w:rsidRDefault="00F01CFC" w:rsidP="002B2CFA">
      <w:pPr>
        <w:pStyle w:val="Level2Body"/>
      </w:pPr>
      <w:r w:rsidRPr="002B2CFA">
        <w:t>The State’s obligation to pay amounts due on the Contract for fiscal years following the current fiscal year is contingent upon legislative appropriation of funds.  Should said funds not be appropriated, the State may terminate the contract with respect to those payments for the fiscal year(s) for which such funds are not appropriated.  The State will give the Contractor written notice thirty (30) calendar days prior to the effective date of termination.  All obligations of the State to make payments after the termination date will cease.  The Contractor shall be entitled to receive just and equitable compensation for any authorized work which has been satisfactorily completed as of the termination date.  In no event shall the Contractor be paid for a loss of anticipated profit.</w:t>
      </w:r>
    </w:p>
    <w:p w14:paraId="601EA0D2" w14:textId="77777777" w:rsidR="00D00AD0" w:rsidRPr="002B2CFA" w:rsidRDefault="00D00AD0" w:rsidP="002B2CFA">
      <w:pPr>
        <w:pStyle w:val="Level2Body"/>
      </w:pPr>
    </w:p>
    <w:p w14:paraId="120C901A" w14:textId="77777777" w:rsidR="00E35EA8" w:rsidRPr="00514090" w:rsidRDefault="00872349" w:rsidP="005505D5">
      <w:pPr>
        <w:pStyle w:val="Level2"/>
        <w:numPr>
          <w:ilvl w:val="1"/>
          <w:numId w:val="12"/>
        </w:numPr>
      </w:pPr>
      <w:bookmarkStart w:id="235" w:name="_Toc136524492"/>
      <w:r w:rsidRPr="003763B4">
        <w:t>RIGHT TO AUDIT</w:t>
      </w:r>
      <w:r w:rsidR="005D0CB5">
        <w:t xml:space="preserve"> (</w:t>
      </w:r>
      <w:r w:rsidR="000052B0">
        <w:t xml:space="preserve">First Paragraph is </w:t>
      </w:r>
      <w:r w:rsidR="002956A1">
        <w:t>Nonnegotiable</w:t>
      </w:r>
      <w:r w:rsidR="005D0CB5">
        <w:t>)</w:t>
      </w:r>
      <w:bookmarkEnd w:id="235"/>
    </w:p>
    <w:p w14:paraId="0700F9EF" w14:textId="77777777" w:rsidR="00EB4E7B" w:rsidRDefault="00EB4E7B" w:rsidP="002B2CFA">
      <w:pPr>
        <w:pStyle w:val="Level2Body"/>
      </w:pPr>
      <w:r w:rsidRPr="002B2CFA">
        <w:t>The State shall have the right to audit the Contractor’s perf</w:t>
      </w:r>
      <w:r w:rsidR="00641A54">
        <w:t>ormance of this contract upon a</w:t>
      </w:r>
      <w:r w:rsidR="00130FD2">
        <w:t xml:space="preserve"> thirty (</w:t>
      </w:r>
      <w:r w:rsidRPr="002B2CFA">
        <w:t>30</w:t>
      </w:r>
      <w:r w:rsidR="00130FD2">
        <w:t>)</w:t>
      </w:r>
      <w:r w:rsidRPr="002B2CFA">
        <w:t xml:space="preserve"> days’ written notice.  Contractor shall utilize generally accepted accounting principles, and shall maintain the accounting records, and other records and information relevant to the contract (Information) to enable the State to audit the contract. </w:t>
      </w:r>
      <w:r w:rsidR="0091409F">
        <w:t xml:space="preserve">(Neb. Rev. Stat. </w:t>
      </w:r>
      <w:r w:rsidR="0091409F">
        <w:rPr>
          <w:rFonts w:cs="Arial"/>
        </w:rPr>
        <w:t>§</w:t>
      </w:r>
      <w:r w:rsidR="00FF1673">
        <w:rPr>
          <w:rFonts w:cs="Arial"/>
        </w:rPr>
        <w:t xml:space="preserve"> </w:t>
      </w:r>
      <w:r w:rsidR="0091409F">
        <w:t>84-304 et seq.)</w:t>
      </w:r>
      <w:r w:rsidRPr="002B2CFA">
        <w:t xml:space="preserve"> The State may audit</w:t>
      </w:r>
      <w:r w:rsidR="00966EF5">
        <w:t>,</w:t>
      </w:r>
      <w:r w:rsidRPr="002B2CFA">
        <w:t xml:space="preserve"> and the Contractor shall maintain, the Information during the term of the contract and for a period of five (5) years after the completion of this contract or until all issues or litigation are resolved, whichever is later.  The Contractor shall make the Information available to the State at Contractor’s place of business or a location acceptable to both Parties during normal business hours.  If this is not practical or the Contractor so elects, the Contractor may provide electronic or paper copies of the Information.  The State reserves the right to examine, make copies of, and take notes on any Information relevant to this contract, regardless of the form or the Information, how it is stored, or who possesses the Information.  </w:t>
      </w:r>
      <w:r w:rsidR="00411B97" w:rsidRPr="002B2CFA">
        <w:t>Under no circumstance</w:t>
      </w:r>
      <w:r w:rsidRPr="002B2CFA">
        <w:t xml:space="preserve"> will</w:t>
      </w:r>
      <w:r w:rsidR="00411B97" w:rsidRPr="002B2CFA">
        <w:t xml:space="preserve"> the C</w:t>
      </w:r>
      <w:r w:rsidRPr="002B2CFA">
        <w:t>ontractor be required to create or maintain documents not kept in the ordinary course of contractor’s business operations, nor will contractor be required to disclose any information, including but not limited to product cost data, which is confidential or proprietary to contractor.</w:t>
      </w:r>
    </w:p>
    <w:p w14:paraId="4B80FA0D" w14:textId="77777777" w:rsidR="00C94099" w:rsidRDefault="00C94099" w:rsidP="002B2CFA">
      <w:pPr>
        <w:pStyle w:val="Level2Body"/>
      </w:pPr>
    </w:p>
    <w:tbl>
      <w:tblPr>
        <w:tblW w:w="10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00"/>
        <w:gridCol w:w="907"/>
        <w:gridCol w:w="1892"/>
        <w:gridCol w:w="6568"/>
      </w:tblGrid>
      <w:tr w:rsidR="00A54552" w:rsidRPr="003763B4" w14:paraId="4E2BEA5B" w14:textId="77777777" w:rsidTr="00DD20FF">
        <w:tc>
          <w:tcPr>
            <w:tcW w:w="90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E058F5A" w14:textId="77777777" w:rsidR="00A54552" w:rsidRPr="0030470A" w:rsidRDefault="00A54552" w:rsidP="00066A8A">
            <w:pPr>
              <w:pStyle w:val="Level1Body"/>
              <w:keepNext/>
              <w:keepLines/>
              <w:jc w:val="center"/>
              <w:rPr>
                <w:b/>
                <w:bCs/>
              </w:rPr>
            </w:pPr>
            <w:r w:rsidRPr="0030470A">
              <w:rPr>
                <w:b/>
                <w:bCs/>
              </w:rPr>
              <w:t>Accept</w:t>
            </w:r>
            <w:r>
              <w:rPr>
                <w:b/>
                <w:bCs/>
              </w:rPr>
              <w:br/>
            </w:r>
            <w:r w:rsidRPr="0030470A">
              <w:rPr>
                <w:b/>
                <w:bCs/>
              </w:rPr>
              <w:t>(Initial)</w:t>
            </w:r>
          </w:p>
        </w:tc>
        <w:tc>
          <w:tcPr>
            <w:tcW w:w="907"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2659463D" w14:textId="77777777" w:rsidR="00A54552" w:rsidRPr="0030470A" w:rsidRDefault="00A54552" w:rsidP="00066A8A">
            <w:pPr>
              <w:pStyle w:val="Level1Body"/>
              <w:keepNext/>
              <w:keepLines/>
              <w:jc w:val="center"/>
              <w:rPr>
                <w:b/>
                <w:bCs/>
              </w:rPr>
            </w:pPr>
            <w:r>
              <w:rPr>
                <w:b/>
                <w:bCs/>
              </w:rPr>
              <w:t>Reject</w:t>
            </w:r>
            <w:r>
              <w:rPr>
                <w:b/>
                <w:bCs/>
              </w:rPr>
              <w:br/>
            </w:r>
            <w:r w:rsidRPr="0030470A">
              <w:rPr>
                <w:b/>
                <w:bCs/>
              </w:rPr>
              <w:t>(Initial)</w:t>
            </w:r>
          </w:p>
        </w:tc>
        <w:tc>
          <w:tcPr>
            <w:tcW w:w="1892"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49E86422" w14:textId="77777777" w:rsidR="00A54552" w:rsidRPr="0030470A" w:rsidRDefault="00A54552" w:rsidP="00066A8A">
            <w:pPr>
              <w:pStyle w:val="Level1Body"/>
              <w:keepNext/>
              <w:keepLines/>
              <w:jc w:val="center"/>
              <w:rPr>
                <w:b/>
                <w:bCs/>
              </w:rPr>
            </w:pPr>
            <w:r w:rsidRPr="0030470A">
              <w:rPr>
                <w:b/>
                <w:bCs/>
              </w:rPr>
              <w:t xml:space="preserve">Reject &amp; Provide Alternative within </w:t>
            </w:r>
            <w:r w:rsidR="00BB05F8">
              <w:rPr>
                <w:b/>
                <w:bCs/>
              </w:rPr>
              <w:t xml:space="preserve">RFP </w:t>
            </w:r>
            <w:r w:rsidRPr="0030470A">
              <w:rPr>
                <w:b/>
                <w:bCs/>
              </w:rPr>
              <w:t xml:space="preserve">  Response (Initial)</w:t>
            </w:r>
          </w:p>
        </w:tc>
        <w:tc>
          <w:tcPr>
            <w:tcW w:w="6568"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73563B40" w14:textId="77777777" w:rsidR="00A54552" w:rsidRPr="0030470A" w:rsidRDefault="00A54552" w:rsidP="00066A8A">
            <w:pPr>
              <w:pStyle w:val="Level1Body"/>
              <w:keepNext/>
              <w:keepLines/>
              <w:rPr>
                <w:b/>
                <w:bCs/>
              </w:rPr>
            </w:pPr>
            <w:r w:rsidRPr="0030470A">
              <w:rPr>
                <w:b/>
                <w:bCs/>
              </w:rPr>
              <w:t>NOTES/COMMENTS:</w:t>
            </w:r>
          </w:p>
        </w:tc>
      </w:tr>
      <w:tr w:rsidR="00C94099" w:rsidRPr="003763B4" w14:paraId="339432C2" w14:textId="77777777" w:rsidTr="005E6CF0">
        <w:trPr>
          <w:trHeight w:val="493"/>
        </w:trPr>
        <w:tc>
          <w:tcPr>
            <w:tcW w:w="900" w:type="dxa"/>
            <w:tcBorders>
              <w:top w:val="single" w:sz="8" w:space="0" w:color="000000"/>
              <w:left w:val="single" w:sz="8" w:space="0" w:color="000000"/>
              <w:bottom w:val="single" w:sz="8" w:space="0" w:color="000000"/>
              <w:right w:val="single" w:sz="8" w:space="0" w:color="000000"/>
            </w:tcBorders>
            <w:shd w:val="clear" w:color="auto" w:fill="auto"/>
          </w:tcPr>
          <w:p w14:paraId="05CA7250" w14:textId="77777777" w:rsidR="00C94099" w:rsidRPr="003763B4" w:rsidRDefault="00C94099" w:rsidP="00B63AA9">
            <w:pPr>
              <w:keepNext/>
              <w:keepLines/>
            </w:pPr>
          </w:p>
          <w:p w14:paraId="429024F4" w14:textId="77777777" w:rsidR="00C94099" w:rsidRPr="003763B4" w:rsidRDefault="00C94099" w:rsidP="00D53335">
            <w:pPr>
              <w:keepNext/>
              <w:keepLines/>
            </w:pPr>
          </w:p>
          <w:p w14:paraId="2EE67FD4" w14:textId="77777777" w:rsidR="00C94099" w:rsidRPr="003763B4" w:rsidRDefault="00C94099" w:rsidP="00D53335">
            <w:pPr>
              <w:pStyle w:val="Level1Body"/>
              <w:keepNext/>
              <w:keepLines/>
              <w:rPr>
                <w:rFonts w:cs="Arial"/>
                <w:b/>
                <w:szCs w:val="18"/>
              </w:rPr>
            </w:pPr>
          </w:p>
        </w:tc>
        <w:tc>
          <w:tcPr>
            <w:tcW w:w="907" w:type="dxa"/>
            <w:tcBorders>
              <w:top w:val="single" w:sz="8" w:space="0" w:color="000000"/>
              <w:left w:val="single" w:sz="8" w:space="0" w:color="000000"/>
              <w:bottom w:val="single" w:sz="8" w:space="0" w:color="000000"/>
              <w:right w:val="single" w:sz="8" w:space="0" w:color="000000"/>
            </w:tcBorders>
            <w:shd w:val="clear" w:color="auto" w:fill="auto"/>
          </w:tcPr>
          <w:p w14:paraId="5BC2C407" w14:textId="77777777" w:rsidR="00C94099" w:rsidRPr="003763B4" w:rsidRDefault="00C94099" w:rsidP="00EA352C">
            <w:pPr>
              <w:pStyle w:val="Level1Body"/>
              <w:keepNext/>
              <w:keepLines/>
              <w:rPr>
                <w:rFonts w:cs="Arial"/>
                <w:b/>
                <w:szCs w:val="18"/>
              </w:rPr>
            </w:pPr>
          </w:p>
        </w:tc>
        <w:tc>
          <w:tcPr>
            <w:tcW w:w="1892" w:type="dxa"/>
            <w:tcBorders>
              <w:top w:val="single" w:sz="8" w:space="0" w:color="000000"/>
              <w:left w:val="single" w:sz="8" w:space="0" w:color="000000"/>
              <w:bottom w:val="single" w:sz="8" w:space="0" w:color="000000"/>
              <w:right w:val="single" w:sz="8" w:space="0" w:color="000000"/>
            </w:tcBorders>
            <w:shd w:val="clear" w:color="auto" w:fill="auto"/>
          </w:tcPr>
          <w:p w14:paraId="59E71C7B" w14:textId="77777777" w:rsidR="00C94099" w:rsidRPr="003763B4" w:rsidRDefault="00C94099" w:rsidP="007A5874">
            <w:pPr>
              <w:pStyle w:val="Level1Body"/>
              <w:keepNext/>
              <w:keepLines/>
              <w:rPr>
                <w:rFonts w:cs="Arial"/>
                <w:b/>
                <w:szCs w:val="18"/>
              </w:rPr>
            </w:pPr>
          </w:p>
        </w:tc>
        <w:tc>
          <w:tcPr>
            <w:tcW w:w="6568" w:type="dxa"/>
            <w:tcBorders>
              <w:top w:val="single" w:sz="8" w:space="0" w:color="000000"/>
              <w:left w:val="single" w:sz="8" w:space="0" w:color="000000"/>
              <w:bottom w:val="single" w:sz="8" w:space="0" w:color="000000"/>
              <w:right w:val="single" w:sz="8" w:space="0" w:color="000000"/>
            </w:tcBorders>
            <w:shd w:val="clear" w:color="auto" w:fill="auto"/>
          </w:tcPr>
          <w:p w14:paraId="123C6FA8" w14:textId="77777777" w:rsidR="00C94099" w:rsidRPr="003763B4" w:rsidRDefault="00C94099" w:rsidP="007A5874">
            <w:pPr>
              <w:pStyle w:val="Level1Body"/>
              <w:keepNext/>
              <w:keepLines/>
              <w:widowControl w:val="0"/>
              <w:autoSpaceDE w:val="0"/>
              <w:autoSpaceDN w:val="0"/>
              <w:adjustRightInd w:val="0"/>
              <w:ind w:left="360"/>
              <w:rPr>
                <w:rFonts w:cs="Arial"/>
                <w:b/>
                <w:bCs/>
                <w:szCs w:val="18"/>
              </w:rPr>
            </w:pPr>
          </w:p>
        </w:tc>
      </w:tr>
    </w:tbl>
    <w:p w14:paraId="576C1531" w14:textId="77777777" w:rsidR="00EB4E7B" w:rsidRPr="002B2CFA" w:rsidRDefault="00EB4E7B" w:rsidP="00D83826">
      <w:pPr>
        <w:pStyle w:val="Level2Body"/>
      </w:pPr>
      <w:r w:rsidRPr="002B2CFA">
        <w:t xml:space="preserve"> </w:t>
      </w:r>
    </w:p>
    <w:p w14:paraId="6875D509" w14:textId="6D514C3A" w:rsidR="00EB4E7B" w:rsidRDefault="00EB4E7B" w:rsidP="001E00F5">
      <w:pPr>
        <w:pStyle w:val="Level2Body"/>
      </w:pPr>
      <w:r w:rsidRPr="002B2CFA">
        <w:t>The Parties shall pay their own costs of the audit unless the audit finds a previously undisclosed overpayment by the State.  If a previously undisclosed overpayment exceeds</w:t>
      </w:r>
      <w:r w:rsidR="00B63F02">
        <w:t xml:space="preserve"> </w:t>
      </w:r>
      <w:r w:rsidR="00511922">
        <w:t>two percent (2%)</w:t>
      </w:r>
      <w:r w:rsidRPr="002B2CFA">
        <w:t xml:space="preserve">of the total contract billings, or if fraud, material misrepresentations, or non-performance is discovered on the part of the Contractor, the Contractor shall reimburse the State for the total costs of the audit.  Overpayments and audit costs owed to the State shall be paid within ninety </w:t>
      </w:r>
      <w:r w:rsidR="00130FD2">
        <w:t xml:space="preserve">(90) </w:t>
      </w:r>
      <w:r w:rsidRPr="002B2CFA">
        <w:t>days of written notice of the claim.  The Contractor agrees to correct any material weaknesses or condition found as a result of the audit.</w:t>
      </w:r>
    </w:p>
    <w:p w14:paraId="0B7AAB1D" w14:textId="77777777" w:rsidR="001E00F5" w:rsidRPr="002B2CFA" w:rsidRDefault="001E00F5" w:rsidP="001E00F5">
      <w:pPr>
        <w:pStyle w:val="Level2Body"/>
      </w:pPr>
    </w:p>
    <w:p w14:paraId="7C034023" w14:textId="77777777" w:rsidR="008C1AFE" w:rsidRPr="003763B4" w:rsidRDefault="001E00F5" w:rsidP="005505D5">
      <w:pPr>
        <w:pStyle w:val="Level1"/>
        <w:keepNext/>
        <w:keepLines/>
        <w:ind w:left="720" w:hanging="720"/>
      </w:pPr>
      <w:bookmarkStart w:id="236" w:name="_Toc430779796"/>
      <w:bookmarkStart w:id="237" w:name="_Toc430779797"/>
      <w:bookmarkEnd w:id="236"/>
      <w:bookmarkEnd w:id="237"/>
      <w:r>
        <w:br w:type="page"/>
      </w:r>
      <w:bookmarkStart w:id="238" w:name="_Toc136524493"/>
      <w:r w:rsidR="008C1AFE" w:rsidRPr="00A4250E">
        <w:rPr>
          <w:sz w:val="28"/>
          <w:szCs w:val="32"/>
        </w:rPr>
        <w:lastRenderedPageBreak/>
        <w:t>PROJECT DESCRIPTION AND SCOPE OF WORK</w:t>
      </w:r>
      <w:bookmarkEnd w:id="238"/>
    </w:p>
    <w:p w14:paraId="7560C3D6" w14:textId="64D1F7D8" w:rsidR="00E052DA" w:rsidRPr="002B2CFA" w:rsidRDefault="00E052DA" w:rsidP="002B2CFA">
      <w:pPr>
        <w:pStyle w:val="Level1Body"/>
      </w:pPr>
      <w:r w:rsidRPr="002B2CFA">
        <w:t xml:space="preserve">The </w:t>
      </w:r>
      <w:r w:rsidR="000653A3">
        <w:t xml:space="preserve">respondent </w:t>
      </w:r>
      <w:r w:rsidR="00B30066" w:rsidRPr="002B2CFA">
        <w:t>should</w:t>
      </w:r>
      <w:r w:rsidRPr="002B2CFA">
        <w:t xml:space="preserve"> provide the following information in response to this </w:t>
      </w:r>
      <w:r w:rsidR="00BB05F8">
        <w:t>Request for Proposal</w:t>
      </w:r>
      <w:r w:rsidRPr="002B2CFA">
        <w:t>.</w:t>
      </w:r>
      <w:r w:rsidR="000F670D" w:rsidRPr="002B2CFA">
        <w:t xml:space="preserve"> </w:t>
      </w:r>
    </w:p>
    <w:p w14:paraId="1C45DF35" w14:textId="77777777" w:rsidR="008C1AFE" w:rsidRPr="002B2CFA" w:rsidRDefault="008C1AFE" w:rsidP="002B2CFA">
      <w:pPr>
        <w:pStyle w:val="Level1Body"/>
        <w:rPr>
          <w:highlight w:val="black"/>
        </w:rPr>
      </w:pPr>
    </w:p>
    <w:p w14:paraId="3F90AE79" w14:textId="77777777" w:rsidR="004F49E0" w:rsidRPr="004817AC" w:rsidRDefault="004F49E0" w:rsidP="005505D5">
      <w:pPr>
        <w:pStyle w:val="Level2"/>
        <w:numPr>
          <w:ilvl w:val="1"/>
          <w:numId w:val="17"/>
        </w:numPr>
      </w:pPr>
      <w:bookmarkStart w:id="239" w:name="_Toc136524494"/>
      <w:r w:rsidRPr="004817AC">
        <w:t>PROJECT OVERVIEW</w:t>
      </w:r>
      <w:r w:rsidR="00D862D7">
        <w:t>/ SCOPE OF WORK</w:t>
      </w:r>
      <w:bookmarkEnd w:id="239"/>
    </w:p>
    <w:p w14:paraId="1A8387DC" w14:textId="26BC224B" w:rsidR="00043ED9" w:rsidRDefault="00043ED9" w:rsidP="00D06EE6">
      <w:pPr>
        <w:pStyle w:val="Level2Body"/>
      </w:pPr>
      <w:r>
        <w:t>The Nebraska Board of Parole</w:t>
      </w:r>
      <w:r w:rsidR="00380ABD">
        <w:t>’s</w:t>
      </w:r>
      <w:r>
        <w:t xml:space="preserve"> mission is to implement </w:t>
      </w:r>
      <w:r w:rsidRPr="00043ED9">
        <w:t>evidence-based approaches as it pertains to the release of clients who have appropriately been prepared for community supervision</w:t>
      </w:r>
      <w:r>
        <w:t xml:space="preserve">. </w:t>
      </w:r>
      <w:r w:rsidRPr="00043ED9">
        <w:t xml:space="preserve">The Board and the Division of Parole Supervision are dedicated to maintaining public safety, reducing </w:t>
      </w:r>
      <w:r w:rsidR="002A0AC3" w:rsidRPr="00043ED9">
        <w:t>recidivism,</w:t>
      </w:r>
      <w:r w:rsidRPr="00043ED9">
        <w:t xml:space="preserve"> and addressing the need of victims, while integrating clients into society through a balance of best practice supervision and treatment strategies.</w:t>
      </w:r>
      <w:r w:rsidR="007936FE">
        <w:t xml:space="preserve"> Each program for behavior</w:t>
      </w:r>
      <w:r w:rsidR="00380ABD">
        <w:t>al</w:t>
      </w:r>
      <w:r w:rsidR="007936FE">
        <w:t xml:space="preserve"> health </w:t>
      </w:r>
      <w:r w:rsidR="000653A3">
        <w:t>shares</w:t>
      </w:r>
      <w:r w:rsidR="007936FE">
        <w:t xml:space="preserve"> a common goal of providing </w:t>
      </w:r>
      <w:r w:rsidR="00192473">
        <w:t>clients</w:t>
      </w:r>
      <w:r w:rsidR="007936FE">
        <w:t xml:space="preserve"> the resources to have a successful reentry experience into the workforce, their </w:t>
      </w:r>
      <w:r w:rsidR="00D862D7">
        <w:t>families,</w:t>
      </w:r>
      <w:r w:rsidR="007936FE">
        <w:t xml:space="preserve"> and the community. </w:t>
      </w:r>
    </w:p>
    <w:p w14:paraId="42FFCC80" w14:textId="77777777" w:rsidR="00CD7AE9" w:rsidRDefault="00CD7AE9" w:rsidP="00D06EE6">
      <w:pPr>
        <w:pStyle w:val="Level2Body"/>
      </w:pPr>
    </w:p>
    <w:p w14:paraId="6A553293" w14:textId="6E280EC3" w:rsidR="002A4C9A" w:rsidRPr="002A4C9A" w:rsidRDefault="00CD7AE9" w:rsidP="005505D5">
      <w:pPr>
        <w:pStyle w:val="Level3"/>
        <w:tabs>
          <w:tab w:val="num" w:pos="1440"/>
        </w:tabs>
        <w:jc w:val="both"/>
      </w:pPr>
      <w:r w:rsidRPr="002A4C9A">
        <w:t>This RFP is intended to find qualified contractors to provide</w:t>
      </w:r>
      <w:r w:rsidR="005C2FFD" w:rsidRPr="002A4C9A">
        <w:t xml:space="preserve"> </w:t>
      </w:r>
      <w:r w:rsidR="001830F4">
        <w:t xml:space="preserve">each, </w:t>
      </w:r>
      <w:r w:rsidR="000653A3">
        <w:t>some,</w:t>
      </w:r>
      <w:r w:rsidR="001830F4">
        <w:t xml:space="preserve"> or </w:t>
      </w:r>
      <w:r w:rsidR="000653A3">
        <w:t>all</w:t>
      </w:r>
      <w:r w:rsidR="001830F4">
        <w:t xml:space="preserve"> the </w:t>
      </w:r>
      <w:r w:rsidR="005C2FFD" w:rsidRPr="002A4C9A">
        <w:t>following</w:t>
      </w:r>
      <w:r w:rsidR="00FA2938">
        <w:t xml:space="preserve"> behavioral health</w:t>
      </w:r>
      <w:r w:rsidR="005C2FFD" w:rsidRPr="002A4C9A">
        <w:t xml:space="preserve"> </w:t>
      </w:r>
      <w:r w:rsidR="00DD7DC7" w:rsidRPr="002A4C9A">
        <w:t>services</w:t>
      </w:r>
      <w:r w:rsidR="003A6C5D" w:rsidRPr="002A4C9A">
        <w:t xml:space="preserve"> by a licensed professional</w:t>
      </w:r>
      <w:r w:rsidR="00537965">
        <w:t xml:space="preserve"> </w:t>
      </w:r>
      <w:r w:rsidR="00537965" w:rsidRPr="00380ABD">
        <w:rPr>
          <w:szCs w:val="18"/>
        </w:rPr>
        <w:t>t</w:t>
      </w:r>
      <w:r w:rsidR="00537965" w:rsidRPr="00380ABD">
        <w:rPr>
          <w:rStyle w:val="CommentReference"/>
          <w:bCs/>
          <w:color w:val="auto"/>
          <w:sz w:val="18"/>
          <w:szCs w:val="18"/>
        </w:rPr>
        <w:t>o</w:t>
      </w:r>
      <w:r w:rsidR="00537965" w:rsidRPr="00380ABD">
        <w:rPr>
          <w:rStyle w:val="CommentReference"/>
          <w:sz w:val="18"/>
          <w:szCs w:val="18"/>
        </w:rPr>
        <w:t xml:space="preserve"> Board of Parole clients</w:t>
      </w:r>
      <w:r w:rsidR="00DD7DC7" w:rsidRPr="00380ABD">
        <w:rPr>
          <w:szCs w:val="18"/>
        </w:rPr>
        <w:t>:</w:t>
      </w:r>
      <w:r w:rsidRPr="002A4C9A">
        <w:t xml:space="preserve"> </w:t>
      </w:r>
    </w:p>
    <w:p w14:paraId="618216B4" w14:textId="01CA6D3C" w:rsidR="00631CBA" w:rsidRPr="006B60D7" w:rsidRDefault="00754865" w:rsidP="005505D5">
      <w:pPr>
        <w:pStyle w:val="Level4"/>
      </w:pPr>
      <w:bookmarkStart w:id="240" w:name="_Hlk133414706"/>
      <w:r>
        <w:t xml:space="preserve">Cognitive Behavioral </w:t>
      </w:r>
      <w:r w:rsidR="00CD7AE9" w:rsidRPr="006B60D7">
        <w:t xml:space="preserve">Therapy </w:t>
      </w:r>
    </w:p>
    <w:p w14:paraId="56ADE768" w14:textId="200F853F" w:rsidR="002A4C9A" w:rsidRPr="006B60D7" w:rsidRDefault="00CD7AE9" w:rsidP="005505D5">
      <w:pPr>
        <w:pStyle w:val="Level4"/>
      </w:pPr>
      <w:r w:rsidRPr="006B60D7">
        <w:t>Eye Movement Desensitization and Reprocessing (</w:t>
      </w:r>
      <w:r w:rsidR="00FF6362">
        <w:t>EMDR</w:t>
      </w:r>
      <w:r w:rsidRPr="006B60D7">
        <w:t xml:space="preserve">) as psychotherapy </w:t>
      </w:r>
      <w:r w:rsidR="002A4C9A" w:rsidRPr="006B60D7">
        <w:t>treatment</w:t>
      </w:r>
      <w:r w:rsidR="008977EE" w:rsidRPr="006B60D7">
        <w:t xml:space="preserve"> (Shapiro, 1989a, 1989b)</w:t>
      </w:r>
      <w:r w:rsidR="002A4C9A" w:rsidRPr="006B60D7">
        <w:t>.</w:t>
      </w:r>
    </w:p>
    <w:p w14:paraId="68936FD3" w14:textId="08B5FC36" w:rsidR="002A4C9A" w:rsidRPr="006B60D7" w:rsidRDefault="001F2655" w:rsidP="005505D5">
      <w:pPr>
        <w:pStyle w:val="Level4"/>
      </w:pPr>
      <w:r w:rsidRPr="006B60D7">
        <w:t xml:space="preserve">Substance abuse treatment and </w:t>
      </w:r>
      <w:r w:rsidR="00CD7AE9" w:rsidRPr="006B60D7">
        <w:t>Relapse</w:t>
      </w:r>
      <w:r w:rsidR="00D71598">
        <w:t xml:space="preserve"> </w:t>
      </w:r>
      <w:r w:rsidR="002A4C9A" w:rsidRPr="006B60D7">
        <w:t>Therapy.</w:t>
      </w:r>
    </w:p>
    <w:p w14:paraId="7B35D2D5" w14:textId="77777777" w:rsidR="002A4C9A" w:rsidRDefault="00CD7AE9" w:rsidP="005505D5">
      <w:pPr>
        <w:pStyle w:val="Level4"/>
        <w:rPr>
          <w:bCs/>
        </w:rPr>
      </w:pPr>
      <w:r w:rsidRPr="006B60D7">
        <w:t>In</w:t>
      </w:r>
      <w:r w:rsidRPr="002A4C9A">
        <w:t>dividual Coaching/Group sessions and assessments</w:t>
      </w:r>
      <w:r w:rsidR="002A4C9A">
        <w:rPr>
          <w:bCs/>
        </w:rPr>
        <w:t>.</w:t>
      </w:r>
    </w:p>
    <w:p w14:paraId="5AE625C5" w14:textId="77777777" w:rsidR="005075EE" w:rsidRPr="006B60D7" w:rsidRDefault="005075EE" w:rsidP="006B60D7">
      <w:pPr>
        <w:pStyle w:val="Level4"/>
        <w:numPr>
          <w:ilvl w:val="4"/>
          <w:numId w:val="6"/>
        </w:numPr>
        <w:rPr>
          <w:bCs/>
        </w:rPr>
      </w:pPr>
      <w:r w:rsidRPr="006B60D7">
        <w:rPr>
          <w:bCs/>
        </w:rPr>
        <w:t>Resiliency coaching in individual and group sessions.</w:t>
      </w:r>
    </w:p>
    <w:p w14:paraId="4A43E217" w14:textId="79828EA5" w:rsidR="005075EE" w:rsidRPr="006B60D7" w:rsidRDefault="005075EE" w:rsidP="006B60D7">
      <w:pPr>
        <w:pStyle w:val="Level4"/>
        <w:numPr>
          <w:ilvl w:val="4"/>
          <w:numId w:val="6"/>
        </w:numPr>
        <w:rPr>
          <w:bCs/>
        </w:rPr>
      </w:pPr>
      <w:proofErr w:type="spellStart"/>
      <w:r w:rsidRPr="006B60D7">
        <w:rPr>
          <w:bCs/>
        </w:rPr>
        <w:t>Heart</w:t>
      </w:r>
      <w:r w:rsidR="00FD5E15">
        <w:rPr>
          <w:bCs/>
        </w:rPr>
        <w:t>M</w:t>
      </w:r>
      <w:r w:rsidRPr="006B60D7">
        <w:rPr>
          <w:bCs/>
        </w:rPr>
        <w:t>ath</w:t>
      </w:r>
      <w:proofErr w:type="spellEnd"/>
      <w:r w:rsidRPr="006B60D7">
        <w:rPr>
          <w:bCs/>
        </w:rPr>
        <w:t xml:space="preserve"> with resiliency coaching in individual and group sessions.</w:t>
      </w:r>
    </w:p>
    <w:p w14:paraId="294558EF" w14:textId="77777777" w:rsidR="005075EE" w:rsidRPr="006B60D7" w:rsidRDefault="005075EE" w:rsidP="006B60D7">
      <w:pPr>
        <w:pStyle w:val="Level4"/>
        <w:numPr>
          <w:ilvl w:val="4"/>
          <w:numId w:val="6"/>
        </w:numPr>
      </w:pPr>
      <w:r w:rsidRPr="006B60D7">
        <w:rPr>
          <w:bCs/>
        </w:rPr>
        <w:t>Dialectical</w:t>
      </w:r>
      <w:r w:rsidRPr="006B60D7">
        <w:t xml:space="preserve"> Behavioral Therapy (DBT) in individual and group sessions. </w:t>
      </w:r>
    </w:p>
    <w:p w14:paraId="647194BA" w14:textId="09B16F92" w:rsidR="002A4C9A" w:rsidRDefault="00CD7AE9" w:rsidP="005505D5">
      <w:pPr>
        <w:pStyle w:val="Level4"/>
        <w:rPr>
          <w:bCs/>
        </w:rPr>
      </w:pPr>
      <w:r w:rsidRPr="006B60D7">
        <w:rPr>
          <w:bCs/>
        </w:rPr>
        <w:t>Intensive Outpatient Programming (IOP)</w:t>
      </w:r>
      <w:r w:rsidR="008977EE" w:rsidRPr="006B60D7">
        <w:rPr>
          <w:bCs/>
        </w:rPr>
        <w:t>.</w:t>
      </w:r>
    </w:p>
    <w:p w14:paraId="63EEF2A7" w14:textId="2D82C3F3" w:rsidR="00537965" w:rsidRPr="00FB2E82" w:rsidRDefault="00537965" w:rsidP="005505D5">
      <w:pPr>
        <w:pStyle w:val="Level4"/>
      </w:pPr>
      <w:r>
        <w:rPr>
          <w:bCs/>
        </w:rPr>
        <w:t>Domestic Violence Group (DV)/Batter</w:t>
      </w:r>
      <w:r w:rsidR="00590080">
        <w:rPr>
          <w:bCs/>
        </w:rPr>
        <w:t>er</w:t>
      </w:r>
      <w:r>
        <w:rPr>
          <w:bCs/>
        </w:rPr>
        <w:t xml:space="preserve"> intervention program </w:t>
      </w:r>
    </w:p>
    <w:bookmarkEnd w:id="240"/>
    <w:p w14:paraId="6EC014B0" w14:textId="0DE6E3C1" w:rsidR="00990002" w:rsidRPr="005178A3" w:rsidRDefault="00CD7AE9" w:rsidP="005505D5">
      <w:pPr>
        <w:pStyle w:val="Level3"/>
        <w:tabs>
          <w:tab w:val="num" w:pos="1440"/>
        </w:tabs>
        <w:jc w:val="both"/>
        <w:rPr>
          <w:rFonts w:cs="Arial"/>
          <w:szCs w:val="18"/>
        </w:rPr>
      </w:pPr>
      <w:r w:rsidRPr="005178A3">
        <w:rPr>
          <w:rFonts w:cs="Arial"/>
          <w:szCs w:val="18"/>
        </w:rPr>
        <w:t xml:space="preserve">Depending on </w:t>
      </w:r>
      <w:r w:rsidR="003A6C5D" w:rsidRPr="005178A3">
        <w:rPr>
          <w:rFonts w:cs="Arial"/>
          <w:szCs w:val="18"/>
        </w:rPr>
        <w:t>credentials</w:t>
      </w:r>
      <w:r w:rsidRPr="005178A3">
        <w:rPr>
          <w:rFonts w:cs="Arial"/>
          <w:szCs w:val="18"/>
        </w:rPr>
        <w:t xml:space="preserve"> </w:t>
      </w:r>
      <w:r w:rsidR="00990002" w:rsidRPr="005178A3">
        <w:rPr>
          <w:rFonts w:cs="Arial"/>
          <w:szCs w:val="18"/>
        </w:rPr>
        <w:t>respondent</w:t>
      </w:r>
      <w:r w:rsidRPr="005178A3">
        <w:rPr>
          <w:rFonts w:cs="Arial"/>
          <w:szCs w:val="18"/>
        </w:rPr>
        <w:t xml:space="preserve"> </w:t>
      </w:r>
      <w:r w:rsidR="005C2FFD" w:rsidRPr="005178A3">
        <w:rPr>
          <w:rFonts w:cs="Arial"/>
          <w:szCs w:val="18"/>
        </w:rPr>
        <w:t>may</w:t>
      </w:r>
      <w:r w:rsidRPr="005178A3">
        <w:rPr>
          <w:rFonts w:cs="Arial"/>
          <w:szCs w:val="18"/>
        </w:rPr>
        <w:t xml:space="preserve"> provide a response to all or some of the </w:t>
      </w:r>
      <w:r w:rsidR="005C2FFD" w:rsidRPr="005178A3">
        <w:rPr>
          <w:rFonts w:cs="Arial"/>
          <w:szCs w:val="18"/>
        </w:rPr>
        <w:t>behavioral health services</w:t>
      </w:r>
      <w:r w:rsidR="00CB7432" w:rsidRPr="005178A3">
        <w:rPr>
          <w:rFonts w:cs="Arial"/>
          <w:szCs w:val="18"/>
        </w:rPr>
        <w:t>.</w:t>
      </w:r>
    </w:p>
    <w:p w14:paraId="78C5F348" w14:textId="6B35BDD2" w:rsidR="00990002" w:rsidRPr="005178A3" w:rsidRDefault="00990002" w:rsidP="005505D5">
      <w:pPr>
        <w:pStyle w:val="Level3"/>
        <w:tabs>
          <w:tab w:val="num" w:pos="1440"/>
        </w:tabs>
        <w:jc w:val="both"/>
        <w:rPr>
          <w:rFonts w:cs="Arial"/>
          <w:szCs w:val="18"/>
        </w:rPr>
      </w:pPr>
      <w:r w:rsidRPr="005178A3">
        <w:rPr>
          <w:rFonts w:cs="Arial"/>
          <w:szCs w:val="18"/>
        </w:rPr>
        <w:t>Preference may be given to respondent</w:t>
      </w:r>
      <w:r w:rsidR="007703D3" w:rsidRPr="005178A3">
        <w:rPr>
          <w:rFonts w:cs="Arial"/>
          <w:szCs w:val="18"/>
        </w:rPr>
        <w:t>(s)</w:t>
      </w:r>
      <w:r w:rsidRPr="005178A3">
        <w:rPr>
          <w:rFonts w:cs="Arial"/>
          <w:szCs w:val="18"/>
        </w:rPr>
        <w:t xml:space="preserve"> who can provide services to more than one (1) location. </w:t>
      </w:r>
    </w:p>
    <w:p w14:paraId="07C00B2B" w14:textId="0F7D445E" w:rsidR="000653A3" w:rsidRPr="005178A3" w:rsidRDefault="000653A3" w:rsidP="005505D5">
      <w:pPr>
        <w:pStyle w:val="Level3"/>
        <w:tabs>
          <w:tab w:val="num" w:pos="1440"/>
        </w:tabs>
        <w:jc w:val="both"/>
        <w:rPr>
          <w:rFonts w:cs="Arial"/>
          <w:szCs w:val="18"/>
        </w:rPr>
      </w:pPr>
      <w:r w:rsidRPr="005178A3">
        <w:rPr>
          <w:rFonts w:cs="Arial"/>
          <w:szCs w:val="18"/>
        </w:rPr>
        <w:t xml:space="preserve">Respondent should note that this RFP and any contract(s) awarded from this RFP </w:t>
      </w:r>
      <w:r w:rsidR="004658E3" w:rsidRPr="005178A3">
        <w:rPr>
          <w:rFonts w:cs="Arial"/>
          <w:szCs w:val="18"/>
        </w:rPr>
        <w:t xml:space="preserve">are strictly for Nebraska Board of Parole. Nebraska </w:t>
      </w:r>
      <w:r w:rsidRPr="005178A3">
        <w:rPr>
          <w:rFonts w:cs="Arial"/>
          <w:szCs w:val="18"/>
        </w:rPr>
        <w:t>Probation</w:t>
      </w:r>
      <w:r w:rsidR="004658E3" w:rsidRPr="005178A3">
        <w:rPr>
          <w:rFonts w:cs="Arial"/>
          <w:szCs w:val="18"/>
        </w:rPr>
        <w:t xml:space="preserve">, Nebraska Correctional Services </w:t>
      </w:r>
      <w:r w:rsidRPr="005178A3">
        <w:rPr>
          <w:rFonts w:cs="Arial"/>
          <w:szCs w:val="18"/>
        </w:rPr>
        <w:t xml:space="preserve">Programing </w:t>
      </w:r>
      <w:r w:rsidR="004658E3" w:rsidRPr="005178A3">
        <w:rPr>
          <w:rFonts w:cs="Arial"/>
          <w:szCs w:val="18"/>
        </w:rPr>
        <w:t>and/or</w:t>
      </w:r>
      <w:r w:rsidRPr="005178A3">
        <w:rPr>
          <w:rFonts w:cs="Arial"/>
          <w:szCs w:val="18"/>
        </w:rPr>
        <w:t xml:space="preserve"> VLS programs</w:t>
      </w:r>
      <w:r w:rsidR="004658E3" w:rsidRPr="005178A3">
        <w:rPr>
          <w:rFonts w:cs="Arial"/>
          <w:szCs w:val="18"/>
        </w:rPr>
        <w:t xml:space="preserve"> are not participants in this RFP. </w:t>
      </w:r>
    </w:p>
    <w:p w14:paraId="22F2E6BA" w14:textId="77777777" w:rsidR="007329FF" w:rsidRPr="00D06EE6" w:rsidRDefault="007329FF" w:rsidP="00575EBD">
      <w:pPr>
        <w:pStyle w:val="Level2Body"/>
        <w:ind w:left="0"/>
      </w:pPr>
    </w:p>
    <w:p w14:paraId="5B8A31AE" w14:textId="77777777" w:rsidR="00F90606" w:rsidRPr="004817AC" w:rsidRDefault="004F49E0" w:rsidP="005505D5">
      <w:pPr>
        <w:pStyle w:val="Level2"/>
        <w:numPr>
          <w:ilvl w:val="1"/>
          <w:numId w:val="17"/>
        </w:numPr>
      </w:pPr>
      <w:bookmarkStart w:id="241" w:name="_Toc136524495"/>
      <w:r w:rsidRPr="004817AC">
        <w:t>PROJECT ENVIRONMENT</w:t>
      </w:r>
      <w:bookmarkEnd w:id="241"/>
      <w:r w:rsidRPr="004817AC">
        <w:t xml:space="preserve"> </w:t>
      </w:r>
    </w:p>
    <w:p w14:paraId="34B22F06" w14:textId="4B99F23C" w:rsidR="00F90606" w:rsidRDefault="00E24F0C" w:rsidP="006B60D7">
      <w:pPr>
        <w:pStyle w:val="Level2Body"/>
      </w:pPr>
      <w:r>
        <w:t xml:space="preserve">Services for behavioral health </w:t>
      </w:r>
      <w:r w:rsidR="00537965">
        <w:t xml:space="preserve">services </w:t>
      </w:r>
      <w:r>
        <w:t xml:space="preserve">may be provided at one or </w:t>
      </w:r>
      <w:r w:rsidR="008977EE">
        <w:t>all</w:t>
      </w:r>
      <w:r>
        <w:t xml:space="preserve"> the </w:t>
      </w:r>
      <w:r w:rsidR="005C2FFD">
        <w:t xml:space="preserve">locations </w:t>
      </w:r>
      <w:r>
        <w:t xml:space="preserve">listed below. </w:t>
      </w:r>
      <w:r w:rsidR="008977EE">
        <w:t xml:space="preserve">Location of services may be added or removed upon </w:t>
      </w:r>
      <w:r w:rsidR="004658E3">
        <w:t xml:space="preserve">a mutual written agreement in the form of an </w:t>
      </w:r>
      <w:r w:rsidR="000653A3">
        <w:t>amendment to the contract.</w:t>
      </w:r>
    </w:p>
    <w:p w14:paraId="765FE169" w14:textId="0484B370" w:rsidR="005C2FFD" w:rsidRDefault="005C2FFD" w:rsidP="005505D5">
      <w:pPr>
        <w:pStyle w:val="Level3"/>
        <w:tabs>
          <w:tab w:val="num" w:pos="1440"/>
        </w:tabs>
        <w:jc w:val="both"/>
      </w:pPr>
      <w:r>
        <w:t>Nebraska Board of Parole, Omaha</w:t>
      </w:r>
    </w:p>
    <w:p w14:paraId="71E48196" w14:textId="5632B7D8" w:rsidR="00754865" w:rsidRDefault="00754865" w:rsidP="00754865">
      <w:pPr>
        <w:pStyle w:val="Level4"/>
        <w:numPr>
          <w:ilvl w:val="0"/>
          <w:numId w:val="0"/>
        </w:numPr>
        <w:ind w:left="2160"/>
      </w:pPr>
      <w:r>
        <w:t xml:space="preserve">1313 </w:t>
      </w:r>
      <w:proofErr w:type="spellStart"/>
      <w:r>
        <w:t>Farnam</w:t>
      </w:r>
      <w:proofErr w:type="spellEnd"/>
      <w:r>
        <w:t xml:space="preserve"> Street</w:t>
      </w:r>
    </w:p>
    <w:p w14:paraId="72C3C00B" w14:textId="291C5434" w:rsidR="00754865" w:rsidRDefault="00754865" w:rsidP="00754865">
      <w:pPr>
        <w:pStyle w:val="Level4"/>
        <w:numPr>
          <w:ilvl w:val="0"/>
          <w:numId w:val="0"/>
        </w:numPr>
        <w:ind w:left="2160"/>
      </w:pPr>
      <w:r>
        <w:t>Omaha, NE 68102</w:t>
      </w:r>
    </w:p>
    <w:p w14:paraId="4E64A4B5" w14:textId="7B042641" w:rsidR="00D862D7" w:rsidRDefault="00D862D7" w:rsidP="005505D5">
      <w:pPr>
        <w:pStyle w:val="Level3"/>
        <w:tabs>
          <w:tab w:val="num" w:pos="1440"/>
        </w:tabs>
        <w:jc w:val="both"/>
      </w:pPr>
      <w:r>
        <w:t>Nebraska PREP House, Omaha</w:t>
      </w:r>
    </w:p>
    <w:p w14:paraId="693C83A5" w14:textId="1EDB70D6" w:rsidR="00754865" w:rsidRDefault="00754865" w:rsidP="00754865">
      <w:pPr>
        <w:pStyle w:val="Level4"/>
        <w:numPr>
          <w:ilvl w:val="0"/>
          <w:numId w:val="0"/>
        </w:numPr>
        <w:ind w:left="2160"/>
      </w:pPr>
      <w:r>
        <w:t>2922 Izard Street</w:t>
      </w:r>
    </w:p>
    <w:p w14:paraId="6384956F" w14:textId="607F12B6" w:rsidR="00754865" w:rsidRDefault="00754865" w:rsidP="00754865">
      <w:pPr>
        <w:pStyle w:val="Level4"/>
        <w:numPr>
          <w:ilvl w:val="0"/>
          <w:numId w:val="0"/>
        </w:numPr>
        <w:ind w:left="2160"/>
      </w:pPr>
      <w:r>
        <w:t>Omaha, NE 68131</w:t>
      </w:r>
    </w:p>
    <w:p w14:paraId="1D86F417" w14:textId="77777777" w:rsidR="00D862D7" w:rsidRDefault="00D862D7" w:rsidP="005505D5">
      <w:pPr>
        <w:pStyle w:val="Level3"/>
        <w:tabs>
          <w:tab w:val="num" w:pos="1440"/>
        </w:tabs>
        <w:jc w:val="both"/>
      </w:pPr>
      <w:r>
        <w:t>Nebraska Board of Parole, Lincoln</w:t>
      </w:r>
    </w:p>
    <w:p w14:paraId="5D4EE913" w14:textId="77777777" w:rsidR="00D862D7" w:rsidRPr="00D862D7" w:rsidRDefault="00D862D7" w:rsidP="006B60D7">
      <w:pPr>
        <w:ind w:left="2160"/>
        <w:rPr>
          <w:rFonts w:cs="Arial"/>
          <w:color w:val="000000"/>
          <w:sz w:val="18"/>
        </w:rPr>
      </w:pPr>
      <w:r w:rsidRPr="00D862D7">
        <w:rPr>
          <w:rFonts w:cs="Arial"/>
          <w:color w:val="000000"/>
          <w:sz w:val="18"/>
        </w:rPr>
        <w:t>421 South 9th Street Suite 220</w:t>
      </w:r>
    </w:p>
    <w:p w14:paraId="37506C1F" w14:textId="2DC81631" w:rsidR="00D862D7" w:rsidRDefault="00D862D7" w:rsidP="00EE02E8">
      <w:pPr>
        <w:pStyle w:val="Level4"/>
        <w:numPr>
          <w:ilvl w:val="0"/>
          <w:numId w:val="0"/>
        </w:numPr>
        <w:ind w:left="2160"/>
        <w:rPr>
          <w:b/>
          <w:bCs/>
        </w:rPr>
      </w:pPr>
      <w:r>
        <w:t>Lincoln, NE 68508</w:t>
      </w:r>
    </w:p>
    <w:p w14:paraId="688E942A" w14:textId="77777777" w:rsidR="004B2BFA" w:rsidRDefault="004B2BFA" w:rsidP="005505D5">
      <w:pPr>
        <w:pStyle w:val="Level3"/>
        <w:tabs>
          <w:tab w:val="num" w:pos="1440"/>
        </w:tabs>
        <w:jc w:val="both"/>
      </w:pPr>
      <w:r w:rsidRPr="004B2BFA">
        <w:t xml:space="preserve">Telehealth </w:t>
      </w:r>
    </w:p>
    <w:p w14:paraId="2F26E8A2" w14:textId="1018B7A3" w:rsidR="004B2BFA" w:rsidRPr="004B2BFA" w:rsidRDefault="004B2BFA" w:rsidP="00F85FD7">
      <w:pPr>
        <w:pStyle w:val="Level4"/>
        <w:numPr>
          <w:ilvl w:val="0"/>
          <w:numId w:val="0"/>
        </w:numPr>
        <w:ind w:left="2160" w:hanging="720"/>
      </w:pPr>
      <w:r>
        <w:t xml:space="preserve">All services may be offered via telehealth, </w:t>
      </w:r>
      <w:r w:rsidR="002901B4">
        <w:t>except for</w:t>
      </w:r>
      <w:r>
        <w:t xml:space="preserve"> Intensive Outpatient Programming (IOP).</w:t>
      </w:r>
    </w:p>
    <w:p w14:paraId="2350C285" w14:textId="77777777" w:rsidR="008977EE" w:rsidRDefault="008977EE" w:rsidP="00D862D7">
      <w:pPr>
        <w:pStyle w:val="ListParagraph"/>
        <w:ind w:left="1440"/>
      </w:pPr>
    </w:p>
    <w:p w14:paraId="28804F92" w14:textId="081BE566" w:rsidR="00DC4923" w:rsidRDefault="008977EE" w:rsidP="006B60D7">
      <w:pPr>
        <w:pStyle w:val="Level2Body"/>
      </w:pPr>
      <w:r>
        <w:t xml:space="preserve">Related behavioral health programs/services that relate to the original scope of work and do not exceed the cost of the original award; may be added upon mutual written agreement between the contractor and the Board of Parole via an official </w:t>
      </w:r>
      <w:r w:rsidR="00631CBA">
        <w:t>a</w:t>
      </w:r>
      <w:r>
        <w:t>ddendum to the contract.</w:t>
      </w:r>
    </w:p>
    <w:p w14:paraId="4DDE372E" w14:textId="77777777" w:rsidR="008977EE" w:rsidRPr="00D06EE6" w:rsidRDefault="008977EE" w:rsidP="00F90606">
      <w:pPr>
        <w:pStyle w:val="Level2Body"/>
      </w:pPr>
    </w:p>
    <w:p w14:paraId="60F7CE74" w14:textId="24701353" w:rsidR="00F90606" w:rsidRPr="004817AC" w:rsidRDefault="00D862D7" w:rsidP="005505D5">
      <w:pPr>
        <w:pStyle w:val="Level2"/>
        <w:numPr>
          <w:ilvl w:val="1"/>
          <w:numId w:val="17"/>
        </w:numPr>
      </w:pPr>
      <w:bookmarkStart w:id="242" w:name="_Toc136524496"/>
      <w:r>
        <w:t>BEHAVIORAL HEALTH</w:t>
      </w:r>
      <w:r w:rsidR="002A0AC3">
        <w:t xml:space="preserve"> </w:t>
      </w:r>
      <w:r>
        <w:t>SERVICES</w:t>
      </w:r>
      <w:r w:rsidR="006B60D7">
        <w:t xml:space="preserve"> ENVIORNMENT</w:t>
      </w:r>
      <w:bookmarkEnd w:id="242"/>
    </w:p>
    <w:p w14:paraId="3C42BD14" w14:textId="714218A6" w:rsidR="00E15BE2" w:rsidRPr="00D84677" w:rsidRDefault="00EA5FC3" w:rsidP="005505D5">
      <w:pPr>
        <w:pStyle w:val="Level3"/>
        <w:numPr>
          <w:ilvl w:val="2"/>
          <w:numId w:val="18"/>
        </w:numPr>
      </w:pPr>
      <w:r w:rsidRPr="002901B4">
        <w:rPr>
          <w:b/>
          <w:bCs/>
        </w:rPr>
        <w:t>Cognitive Behavioral Therapy</w:t>
      </w:r>
      <w:r w:rsidR="00786DE1">
        <w:rPr>
          <w:b/>
          <w:bCs/>
        </w:rPr>
        <w:t xml:space="preserve"> (CBT)</w:t>
      </w:r>
      <w:r w:rsidR="00E15BE2" w:rsidRPr="006B60D7">
        <w:rPr>
          <w:b/>
          <w:bCs/>
        </w:rPr>
        <w:t>:</w:t>
      </w:r>
    </w:p>
    <w:p w14:paraId="67ABEF9F" w14:textId="1F3CD15E" w:rsidR="00FD5E15" w:rsidRDefault="003861EB" w:rsidP="003861EB">
      <w:pPr>
        <w:pStyle w:val="Level3"/>
        <w:numPr>
          <w:ilvl w:val="0"/>
          <w:numId w:val="0"/>
        </w:numPr>
        <w:ind w:left="1440"/>
      </w:pPr>
      <w:r>
        <w:t>T</w:t>
      </w:r>
      <w:r w:rsidR="00FD5E15" w:rsidRPr="00FD5E15">
        <w:t>reatment for depression, anxiety disorders, alcohol and drugs, marital problems, eating disorders, and other mental health illnesses. Treatment involves changing thinking patterns; strategies may include learning to recognize one’s distortions, gaining a better understanding of behaviors, problem solving skills and learning to develop one’s own abilities.</w:t>
      </w:r>
    </w:p>
    <w:p w14:paraId="0C99C326" w14:textId="77777777" w:rsidR="003861EB" w:rsidRDefault="00D84677" w:rsidP="005505D5">
      <w:pPr>
        <w:pStyle w:val="Level4"/>
      </w:pPr>
      <w:r w:rsidRPr="006B60D7">
        <w:t xml:space="preserve">Additional </w:t>
      </w:r>
      <w:r w:rsidR="006433EE" w:rsidRPr="006B60D7">
        <w:t xml:space="preserve">descriptive </w:t>
      </w:r>
      <w:r w:rsidRPr="006B60D7">
        <w:t xml:space="preserve">information for </w:t>
      </w:r>
      <w:r w:rsidR="003861EB">
        <w:t>CBT</w:t>
      </w:r>
      <w:r w:rsidRPr="006B60D7">
        <w:t xml:space="preserve"> can be found</w:t>
      </w:r>
      <w:r w:rsidR="00A815D5">
        <w:t xml:space="preserve"> at</w:t>
      </w:r>
      <w:r w:rsidRPr="006B60D7">
        <w:t xml:space="preserve">: </w:t>
      </w:r>
    </w:p>
    <w:p w14:paraId="50A5221C" w14:textId="577708CF" w:rsidR="002A0AC3" w:rsidRDefault="00D71598" w:rsidP="003861EB">
      <w:pPr>
        <w:pStyle w:val="Level4"/>
        <w:numPr>
          <w:ilvl w:val="0"/>
          <w:numId w:val="0"/>
        </w:numPr>
        <w:ind w:left="2160"/>
      </w:pPr>
      <w:hyperlink r:id="rId27" w:history="1">
        <w:r w:rsidR="003861EB" w:rsidRPr="003861EB">
          <w:rPr>
            <w:rStyle w:val="Hyperlink"/>
            <w:sz w:val="18"/>
          </w:rPr>
          <w:t>https://www.apa.org/ptsd-guideline/patients-and-families/cognitive-behavioral</w:t>
        </w:r>
      </w:hyperlink>
      <w:r w:rsidR="00183285">
        <w:t xml:space="preserve"> </w:t>
      </w:r>
    </w:p>
    <w:p w14:paraId="7B78600D" w14:textId="77777777" w:rsidR="00330364" w:rsidRPr="00E15BE2" w:rsidRDefault="00330364" w:rsidP="00F85FD7">
      <w:pPr>
        <w:pStyle w:val="Level6"/>
        <w:numPr>
          <w:ilvl w:val="0"/>
          <w:numId w:val="0"/>
        </w:numPr>
        <w:ind w:left="3600"/>
      </w:pPr>
    </w:p>
    <w:p w14:paraId="6A1A5E84" w14:textId="187F3B38" w:rsidR="00E15BE2" w:rsidRPr="00F85FD7" w:rsidRDefault="002A0AC3" w:rsidP="005505D5">
      <w:pPr>
        <w:pStyle w:val="Level3"/>
        <w:rPr>
          <w:b/>
          <w:bCs/>
        </w:rPr>
      </w:pPr>
      <w:r w:rsidRPr="00F85FD7">
        <w:rPr>
          <w:b/>
          <w:bCs/>
        </w:rPr>
        <w:t>Eye Movement Desensitization and Reprocessing (</w:t>
      </w:r>
      <w:r w:rsidR="00FF6362">
        <w:rPr>
          <w:b/>
          <w:bCs/>
        </w:rPr>
        <w:t>EMDR</w:t>
      </w:r>
      <w:r w:rsidRPr="00F85FD7">
        <w:rPr>
          <w:b/>
          <w:bCs/>
        </w:rPr>
        <w:t>)</w:t>
      </w:r>
    </w:p>
    <w:p w14:paraId="10A8DFB3" w14:textId="734D42B1" w:rsidR="003D070C" w:rsidRPr="003861EB" w:rsidRDefault="00E15BE2" w:rsidP="003861EB">
      <w:pPr>
        <w:pStyle w:val="Level3"/>
        <w:numPr>
          <w:ilvl w:val="0"/>
          <w:numId w:val="0"/>
        </w:numPr>
        <w:ind w:left="1440"/>
      </w:pPr>
      <w:r w:rsidRPr="00DC080D">
        <w:t>A</w:t>
      </w:r>
      <w:r w:rsidR="002A0AC3" w:rsidRPr="007F054D">
        <w:t xml:space="preserve"> psychotherapy treatment provided by a licensed Psychologist. The purpose of this treatment is to alleviate distress associated with traumatic memories</w:t>
      </w:r>
      <w:r w:rsidR="003D070C" w:rsidRPr="007F054D">
        <w:t>.</w:t>
      </w:r>
      <w:r w:rsidR="002A0AC3" w:rsidRPr="007F054D">
        <w:t xml:space="preserve"> </w:t>
      </w:r>
      <w:r w:rsidR="00FF6362">
        <w:t>EMDR</w:t>
      </w:r>
      <w:r w:rsidR="003D070C" w:rsidRPr="007F054D">
        <w:t xml:space="preserve"> treatment allows</w:t>
      </w:r>
      <w:r w:rsidR="002A0AC3" w:rsidRPr="007F054D">
        <w:t xml:space="preserve"> individuals to heal from symptoms and emotional distress resulting from traumatic life events.</w:t>
      </w:r>
      <w:r w:rsidR="003D070C" w:rsidRPr="007F054D">
        <w:t xml:space="preserve"> While the focus may be on memories and events, therapy consists of three time periods: the past, </w:t>
      </w:r>
      <w:r w:rsidR="003402C1" w:rsidRPr="007F054D">
        <w:t>present,</w:t>
      </w:r>
      <w:r w:rsidR="003D070C" w:rsidRPr="007F054D">
        <w:t xml:space="preserve"> and future</w:t>
      </w:r>
      <w:r w:rsidR="00A815D5">
        <w:t>,</w:t>
      </w:r>
      <w:r w:rsidR="003D070C" w:rsidRPr="007F054D">
        <w:t xml:space="preserve"> </w:t>
      </w:r>
      <w:r w:rsidR="00EE02E8">
        <w:t>providing</w:t>
      </w:r>
      <w:r w:rsidR="003D070C" w:rsidRPr="007F054D">
        <w:t xml:space="preserve"> the </w:t>
      </w:r>
      <w:r w:rsidR="003D070C" w:rsidRPr="007F054D">
        <w:lastRenderedPageBreak/>
        <w:t xml:space="preserve">individual tools to be able to develop coping skills needed for a positive future. </w:t>
      </w:r>
      <w:r w:rsidR="00FF6362">
        <w:t>EMDR</w:t>
      </w:r>
      <w:r w:rsidR="003D070C" w:rsidRPr="007F054D">
        <w:t xml:space="preserve"> is </w:t>
      </w:r>
      <w:r w:rsidRPr="007F054D">
        <w:t>a method to treat posttraumatic stress disorder (PTSD) with</w:t>
      </w:r>
      <w:r w:rsidR="003D070C" w:rsidRPr="007F054D">
        <w:t xml:space="preserve"> an eight (8) phase approach</w:t>
      </w:r>
      <w:r w:rsidRPr="007F054D">
        <w:t>; phase one (1): history-taking, phase two (2): preparation, phase three (3): memory targeting, phase four (4) through seven (7): memory processing to adaptive resolution, phase eight (8): evaluating treatment.</w:t>
      </w:r>
      <w:r w:rsidR="003D070C" w:rsidRPr="007F054D">
        <w:t xml:space="preserve"> </w:t>
      </w:r>
    </w:p>
    <w:p w14:paraId="2D93E244" w14:textId="77777777" w:rsidR="003861EB" w:rsidRDefault="003861EB" w:rsidP="003861EB">
      <w:pPr>
        <w:pStyle w:val="Level3"/>
        <w:numPr>
          <w:ilvl w:val="0"/>
          <w:numId w:val="0"/>
        </w:numPr>
        <w:ind w:left="1440"/>
      </w:pPr>
    </w:p>
    <w:p w14:paraId="399A7F2A" w14:textId="65E254BA" w:rsidR="00D84677" w:rsidRPr="006B60D7" w:rsidRDefault="00D84677" w:rsidP="005505D5">
      <w:pPr>
        <w:pStyle w:val="Level4"/>
      </w:pPr>
      <w:r w:rsidRPr="006B60D7">
        <w:t xml:space="preserve">Additional </w:t>
      </w:r>
      <w:r w:rsidR="006433EE" w:rsidRPr="006B60D7">
        <w:t xml:space="preserve">descriptive </w:t>
      </w:r>
      <w:r w:rsidRPr="006B60D7">
        <w:t xml:space="preserve">information for </w:t>
      </w:r>
      <w:r w:rsidR="00FF6362">
        <w:t>EMDR</w:t>
      </w:r>
      <w:r w:rsidRPr="006B60D7">
        <w:t xml:space="preserve"> can be found</w:t>
      </w:r>
      <w:r w:rsidR="00A815D5">
        <w:t xml:space="preserve"> at</w:t>
      </w:r>
      <w:r w:rsidRPr="006B60D7">
        <w:t>:</w:t>
      </w:r>
    </w:p>
    <w:p w14:paraId="770D3D61" w14:textId="1B7651C6" w:rsidR="00D84677" w:rsidRPr="003861EB" w:rsidRDefault="00D71598" w:rsidP="003861EB">
      <w:pPr>
        <w:pStyle w:val="Level4"/>
        <w:numPr>
          <w:ilvl w:val="0"/>
          <w:numId w:val="0"/>
        </w:numPr>
        <w:ind w:left="2160"/>
      </w:pPr>
      <w:hyperlink r:id="rId28" w:history="1">
        <w:r w:rsidR="003861EB" w:rsidRPr="00E51AB8">
          <w:rPr>
            <w:rStyle w:val="Hyperlink"/>
            <w:sz w:val="18"/>
          </w:rPr>
          <w:t>https://www.emdr.com/what-is-emdr/</w:t>
        </w:r>
      </w:hyperlink>
      <w:r w:rsidR="003861EB" w:rsidRPr="003861EB">
        <w:t xml:space="preserve"> </w:t>
      </w:r>
      <w:r w:rsidR="00D84677" w:rsidRPr="003861EB">
        <w:t xml:space="preserve"> </w:t>
      </w:r>
    </w:p>
    <w:p w14:paraId="51F8AB3F" w14:textId="51F38969" w:rsidR="00D84677" w:rsidRDefault="00D71598" w:rsidP="003861EB">
      <w:pPr>
        <w:pStyle w:val="Level4"/>
        <w:numPr>
          <w:ilvl w:val="0"/>
          <w:numId w:val="0"/>
        </w:numPr>
        <w:ind w:left="2160"/>
        <w:rPr>
          <w:b/>
          <w:bCs/>
        </w:rPr>
      </w:pPr>
      <w:hyperlink r:id="rId29" w:history="1">
        <w:r w:rsidR="003861EB" w:rsidRPr="00E51AB8">
          <w:rPr>
            <w:rStyle w:val="Hyperlink"/>
            <w:sz w:val="18"/>
          </w:rPr>
          <w:t>https://www.apa.org/ptsd-guideline/treatments/eye-movement-reprocessing</w:t>
        </w:r>
      </w:hyperlink>
    </w:p>
    <w:p w14:paraId="4BCE7736" w14:textId="77777777" w:rsidR="001F2655" w:rsidRPr="005505D5" w:rsidRDefault="001F2655" w:rsidP="005505D5">
      <w:pPr>
        <w:pStyle w:val="Level6"/>
        <w:numPr>
          <w:ilvl w:val="0"/>
          <w:numId w:val="0"/>
        </w:numPr>
        <w:ind w:left="3600"/>
      </w:pPr>
    </w:p>
    <w:p w14:paraId="4AC03EF7" w14:textId="2E7E5139" w:rsidR="001F2655" w:rsidRPr="00B1240C" w:rsidRDefault="001F2655" w:rsidP="005505D5">
      <w:pPr>
        <w:pStyle w:val="Level3"/>
        <w:rPr>
          <w:b/>
          <w:bCs/>
        </w:rPr>
      </w:pPr>
      <w:r w:rsidRPr="00B1240C">
        <w:rPr>
          <w:b/>
          <w:bCs/>
        </w:rPr>
        <w:t xml:space="preserve">Substance Abuse Treatment and Relapse Group Therapy </w:t>
      </w:r>
    </w:p>
    <w:p w14:paraId="4C3C563B" w14:textId="363601AE" w:rsidR="001F2655" w:rsidRPr="006B60D7" w:rsidRDefault="001F2655" w:rsidP="003861EB">
      <w:pPr>
        <w:pStyle w:val="Level3"/>
        <w:numPr>
          <w:ilvl w:val="0"/>
          <w:numId w:val="0"/>
        </w:numPr>
        <w:ind w:left="1440"/>
      </w:pPr>
      <w:r w:rsidRPr="006B60D7">
        <w:t>Relapse is defined as when an individual makes a full-blown return to alcohol</w:t>
      </w:r>
      <w:r w:rsidR="007F054D" w:rsidRPr="006B60D7">
        <w:t xml:space="preserve">, </w:t>
      </w:r>
      <w:r w:rsidRPr="006B60D7">
        <w:t>drug</w:t>
      </w:r>
      <w:r w:rsidR="007F054D" w:rsidRPr="003861EB">
        <w:t>,</w:t>
      </w:r>
      <w:r w:rsidRPr="006B60D7">
        <w:t xml:space="preserve"> </w:t>
      </w:r>
      <w:r w:rsidR="007F054D" w:rsidRPr="006B60D7">
        <w:t>or other</w:t>
      </w:r>
      <w:r w:rsidR="007F054D" w:rsidRPr="007F054D">
        <w:t xml:space="preserve"> substance </w:t>
      </w:r>
      <w:r w:rsidRPr="007F054D">
        <w:t>use.</w:t>
      </w:r>
      <w:r w:rsidR="007F054D" w:rsidRPr="007F054D">
        <w:t xml:space="preserve"> There are several reasons why an individual may relapse</w:t>
      </w:r>
      <w:r w:rsidR="00F85FD7">
        <w:t>. C</w:t>
      </w:r>
      <w:r w:rsidR="007F054D" w:rsidRPr="007F054D">
        <w:t xml:space="preserve">auses may begin due to high-risk situations that </w:t>
      </w:r>
      <w:r w:rsidR="00F85FD7">
        <w:t>are</w:t>
      </w:r>
      <w:r w:rsidR="007F054D" w:rsidRPr="007F054D">
        <w:t xml:space="preserve"> followed by undeveloped coping responses.</w:t>
      </w:r>
      <w:r w:rsidR="007F054D" w:rsidRPr="003861EB">
        <w:t xml:space="preserve"> </w:t>
      </w:r>
      <w:r w:rsidR="007F054D" w:rsidRPr="007F054D">
        <w:t xml:space="preserve">Relapse often happens in three (3) stages which consist of emotional, mental, and physical relapse. </w:t>
      </w:r>
      <w:r w:rsidR="003A6C5D" w:rsidRPr="006B60D7">
        <w:t>R</w:t>
      </w:r>
      <w:r w:rsidR="007F054D" w:rsidRPr="006B60D7">
        <w:t xml:space="preserve">elapses </w:t>
      </w:r>
      <w:r w:rsidR="003A6C5D" w:rsidRPr="006B60D7">
        <w:t xml:space="preserve">may </w:t>
      </w:r>
      <w:r w:rsidR="007F054D" w:rsidRPr="006B60D7">
        <w:t xml:space="preserve">be triggered by many factors, the most common being exposure to triggers, stress, interpersonal problems, peer pressure, lack of support, pain, low self-efficacy, and positive moods. </w:t>
      </w:r>
      <w:r w:rsidR="00271D97" w:rsidRPr="006B60D7">
        <w:t>The</w:t>
      </w:r>
      <w:r w:rsidR="003A6C5D" w:rsidRPr="006B60D7">
        <w:t xml:space="preserve"> desired</w:t>
      </w:r>
      <w:r w:rsidR="00271D97" w:rsidRPr="006B60D7">
        <w:t xml:space="preserve"> result of therapy is </w:t>
      </w:r>
      <w:r w:rsidR="003A6C5D" w:rsidRPr="006B60D7">
        <w:t xml:space="preserve">to educate and provide individuals the tools and knowledge on how to maintain a positive mindset, an understanding on how to recognize triggers and making changes to reduce the chances of relapsing and how to maintain a long-term sobriety.  </w:t>
      </w:r>
    </w:p>
    <w:p w14:paraId="2D1AF5F4" w14:textId="77777777" w:rsidR="003861EB" w:rsidRPr="003861EB" w:rsidRDefault="007F054D" w:rsidP="005505D5">
      <w:pPr>
        <w:pStyle w:val="Level4"/>
        <w:rPr>
          <w:b/>
          <w:bCs/>
        </w:rPr>
      </w:pPr>
      <w:r w:rsidRPr="006B60D7">
        <w:t xml:space="preserve">Additional </w:t>
      </w:r>
      <w:r w:rsidR="006433EE" w:rsidRPr="006B60D7">
        <w:t xml:space="preserve">descriptive </w:t>
      </w:r>
      <w:r w:rsidRPr="006B60D7">
        <w:t>information</w:t>
      </w:r>
      <w:r w:rsidR="005F3273" w:rsidRPr="006B60D7">
        <w:t xml:space="preserve"> </w:t>
      </w:r>
      <w:r w:rsidRPr="006B60D7">
        <w:t>can be found</w:t>
      </w:r>
      <w:r w:rsidR="00A815D5">
        <w:t xml:space="preserve"> at</w:t>
      </w:r>
      <w:r w:rsidRPr="006B60D7">
        <w:t xml:space="preserve">: </w:t>
      </w:r>
    </w:p>
    <w:p w14:paraId="3DB9E3F8" w14:textId="1823B672" w:rsidR="007F054D" w:rsidRPr="003861EB" w:rsidRDefault="00D71598" w:rsidP="003861EB">
      <w:pPr>
        <w:pStyle w:val="Level4"/>
        <w:numPr>
          <w:ilvl w:val="0"/>
          <w:numId w:val="0"/>
        </w:numPr>
        <w:ind w:left="2160"/>
        <w:rPr>
          <w:b/>
          <w:bCs/>
        </w:rPr>
      </w:pPr>
      <w:hyperlink r:id="rId30" w:history="1">
        <w:r w:rsidR="00A03410" w:rsidRPr="003861EB">
          <w:rPr>
            <w:rStyle w:val="Hyperlink"/>
            <w:sz w:val="18"/>
          </w:rPr>
          <w:t>https://americanaddictioncenters.org/treat-drug-relapse</w:t>
        </w:r>
      </w:hyperlink>
    </w:p>
    <w:p w14:paraId="2083EC64" w14:textId="623C7315" w:rsidR="00A03410" w:rsidRDefault="00A03410" w:rsidP="0041178F">
      <w:pPr>
        <w:pStyle w:val="Level6"/>
        <w:numPr>
          <w:ilvl w:val="0"/>
          <w:numId w:val="0"/>
        </w:numPr>
        <w:ind w:left="3600"/>
      </w:pPr>
    </w:p>
    <w:p w14:paraId="50D08811" w14:textId="77777777" w:rsidR="00990002" w:rsidRPr="002901B4" w:rsidRDefault="00990002" w:rsidP="005505D5">
      <w:pPr>
        <w:pStyle w:val="Level3"/>
        <w:rPr>
          <w:b/>
        </w:rPr>
      </w:pPr>
      <w:r w:rsidRPr="002901B4">
        <w:rPr>
          <w:b/>
        </w:rPr>
        <w:t>Intensive Outpatient Programming (IOP)</w:t>
      </w:r>
    </w:p>
    <w:p w14:paraId="6B00E790" w14:textId="36973FD2" w:rsidR="00990002" w:rsidRDefault="00990002" w:rsidP="00575EBD">
      <w:pPr>
        <w:pStyle w:val="Level3"/>
        <w:numPr>
          <w:ilvl w:val="0"/>
          <w:numId w:val="0"/>
        </w:numPr>
        <w:ind w:left="1440"/>
        <w:rPr>
          <w:b/>
          <w:bCs/>
        </w:rPr>
      </w:pPr>
      <w:r w:rsidRPr="00575EBD">
        <w:t xml:space="preserve">Intensive Outpatient Programming for Adult Substance Abuse (IOP) are provided in an office, clinic, home, or other environment appropriate to the provision of psychotherapy or substance use services. IOP services provide group based, non-residential, intensive, structured interventions consisting primarily of counseling and education about substance related and co-occurring </w:t>
      </w:r>
      <w:r w:rsidR="00BC6164" w:rsidRPr="00575EBD">
        <w:t>behavioral</w:t>
      </w:r>
      <w:r w:rsidRPr="00575EBD">
        <w:t xml:space="preserve"> health problems. Services are goal-oriented interactions with the individual or in group/family settings. This community-based service allows the individual</w:t>
      </w:r>
      <w:r w:rsidRPr="006433EE">
        <w:t xml:space="preserve"> to apply skills in “real world” environments.</w:t>
      </w:r>
    </w:p>
    <w:p w14:paraId="0A36B389" w14:textId="77777777" w:rsidR="003861EB" w:rsidRDefault="00990002" w:rsidP="005505D5">
      <w:pPr>
        <w:pStyle w:val="Level4"/>
      </w:pPr>
      <w:r w:rsidRPr="006B60D7">
        <w:t>Additional descriptive information can be found</w:t>
      </w:r>
      <w:r w:rsidR="00A815D5">
        <w:t xml:space="preserve"> at</w:t>
      </w:r>
      <w:r w:rsidRPr="006B60D7">
        <w:t>:</w:t>
      </w:r>
    </w:p>
    <w:p w14:paraId="1E564ECF" w14:textId="5AE8A221" w:rsidR="00990002" w:rsidRDefault="00D71598" w:rsidP="003861EB">
      <w:pPr>
        <w:pStyle w:val="Level4"/>
        <w:numPr>
          <w:ilvl w:val="0"/>
          <w:numId w:val="0"/>
        </w:numPr>
        <w:ind w:left="2160"/>
      </w:pPr>
      <w:hyperlink r:id="rId31" w:history="1">
        <w:r w:rsidR="00990002" w:rsidRPr="003861EB">
          <w:rPr>
            <w:rStyle w:val="Hyperlink"/>
            <w:sz w:val="18"/>
          </w:rPr>
          <w:t>https://www.ncbi.nlm.nih.gov/pmc/articles/PMC4152944/</w:t>
        </w:r>
      </w:hyperlink>
    </w:p>
    <w:p w14:paraId="701A16B1" w14:textId="77777777" w:rsidR="00990002" w:rsidRDefault="00990002" w:rsidP="00990002">
      <w:pPr>
        <w:pStyle w:val="Level6"/>
        <w:numPr>
          <w:ilvl w:val="0"/>
          <w:numId w:val="0"/>
        </w:numPr>
        <w:ind w:left="3600"/>
      </w:pPr>
    </w:p>
    <w:p w14:paraId="791B9735" w14:textId="77777777" w:rsidR="003402C1" w:rsidRDefault="000220CD" w:rsidP="005505D5">
      <w:pPr>
        <w:pStyle w:val="Level3"/>
      </w:pPr>
      <w:r w:rsidRPr="000220CD">
        <w:rPr>
          <w:b/>
          <w:bCs/>
        </w:rPr>
        <w:t>Individual Coaching/Group sessions and assessments</w:t>
      </w:r>
    </w:p>
    <w:p w14:paraId="3284D5D3" w14:textId="5F001550" w:rsidR="00B855F7" w:rsidRPr="006B60D7" w:rsidRDefault="00D364DD" w:rsidP="00575EBD">
      <w:pPr>
        <w:pStyle w:val="Level3"/>
        <w:numPr>
          <w:ilvl w:val="0"/>
          <w:numId w:val="0"/>
        </w:numPr>
        <w:ind w:left="1440"/>
        <w:rPr>
          <w:b/>
          <w:bCs/>
        </w:rPr>
      </w:pPr>
      <w:r w:rsidRPr="00BB50EA">
        <w:t>The intentions of the coaching sessions are to provide coaching sessions on an individual or group bas</w:t>
      </w:r>
      <w:r w:rsidR="00F85FD7">
        <w:t>i</w:t>
      </w:r>
      <w:r w:rsidRPr="00BB50EA">
        <w:t xml:space="preserve">s to increase an individual’s engagement and improve health and wellbeing. </w:t>
      </w:r>
      <w:r w:rsidR="0058073E" w:rsidRPr="00BB50EA">
        <w:t xml:space="preserve">High-quality coaching sessions should offer a sense of </w:t>
      </w:r>
      <w:bookmarkStart w:id="243" w:name="_Hlk131509259"/>
      <w:r w:rsidR="0058073E" w:rsidRPr="00BB50EA">
        <w:t xml:space="preserve">universality </w:t>
      </w:r>
      <w:bookmarkEnd w:id="243"/>
      <w:r w:rsidR="0058073E" w:rsidRPr="00BB50EA">
        <w:t xml:space="preserve">as an individual </w:t>
      </w:r>
      <w:r w:rsidR="007936FE" w:rsidRPr="00BB50EA">
        <w:t xml:space="preserve">or group </w:t>
      </w:r>
      <w:r w:rsidR="0058073E" w:rsidRPr="00BB50EA">
        <w:t xml:space="preserve">shares their common struggles and gains a sense of </w:t>
      </w:r>
      <w:bookmarkStart w:id="244" w:name="_Hlk131509372"/>
      <w:r w:rsidR="0058073E" w:rsidRPr="00BB50EA">
        <w:t>comradery</w:t>
      </w:r>
      <w:bookmarkEnd w:id="244"/>
      <w:r w:rsidR="007936FE" w:rsidRPr="00BB50EA">
        <w:t xml:space="preserve">. </w:t>
      </w:r>
    </w:p>
    <w:p w14:paraId="2D0BC603" w14:textId="3A8A25F6" w:rsidR="002C74FE" w:rsidRPr="006B60D7" w:rsidRDefault="005075EE" w:rsidP="005505D5">
      <w:pPr>
        <w:pStyle w:val="Level4"/>
      </w:pPr>
      <w:r w:rsidRPr="00BB50EA">
        <w:t xml:space="preserve">Coaching and group sessions may include </w:t>
      </w:r>
      <w:r w:rsidR="005D6F78" w:rsidRPr="00BB50EA">
        <w:t xml:space="preserve">resilience </w:t>
      </w:r>
      <w:r w:rsidRPr="00BB50EA">
        <w:t xml:space="preserve">coaching, </w:t>
      </w:r>
      <w:proofErr w:type="spellStart"/>
      <w:r w:rsidR="00EE02E8">
        <w:t>H</w:t>
      </w:r>
      <w:r w:rsidRPr="00BB50EA">
        <w:t>eart</w:t>
      </w:r>
      <w:r w:rsidR="00EE02E8">
        <w:t>M</w:t>
      </w:r>
      <w:r w:rsidRPr="00BB50EA">
        <w:t>ath</w:t>
      </w:r>
      <w:proofErr w:type="spellEnd"/>
      <w:r w:rsidRPr="00BB50EA">
        <w:t xml:space="preserve"> program, and </w:t>
      </w:r>
      <w:r w:rsidR="00B855F7" w:rsidRPr="006B60D7">
        <w:t xml:space="preserve">dialectical </w:t>
      </w:r>
      <w:r w:rsidRPr="006B60D7">
        <w:t xml:space="preserve">behavioral therapy (DBT). </w:t>
      </w:r>
      <w:r w:rsidR="005D6F78" w:rsidRPr="006B60D7">
        <w:t>Resilience coaching should provide individual and</w:t>
      </w:r>
      <w:r w:rsidR="00BB50EA" w:rsidRPr="006B60D7">
        <w:t>/or</w:t>
      </w:r>
      <w:r w:rsidR="005D6F78" w:rsidRPr="006B60D7">
        <w:t xml:space="preserve"> group coaching for adaptation </w:t>
      </w:r>
      <w:r w:rsidR="00BB50EA" w:rsidRPr="006B60D7">
        <w:t xml:space="preserve">and flexibility to obstacles, responding to adversity and stress in a positive manner. </w:t>
      </w:r>
    </w:p>
    <w:p w14:paraId="37B82A12" w14:textId="69E8A403" w:rsidR="002C74FE" w:rsidRPr="006B60D7" w:rsidRDefault="005D6F78" w:rsidP="005505D5">
      <w:pPr>
        <w:pStyle w:val="Level4"/>
      </w:pPr>
      <w:proofErr w:type="spellStart"/>
      <w:r w:rsidRPr="006B60D7">
        <w:t>HeartMath</w:t>
      </w:r>
      <w:proofErr w:type="spellEnd"/>
      <w:r w:rsidR="00BB50EA" w:rsidRPr="006B60D7">
        <w:t xml:space="preserve"> is a certified program that provides the ability to gain skills and confidence to </w:t>
      </w:r>
      <w:r w:rsidR="00B855F7" w:rsidRPr="006B60D7">
        <w:t>relieve</w:t>
      </w:r>
      <w:r w:rsidR="00BB50EA" w:rsidRPr="006B60D7">
        <w:t xml:space="preserve"> stress</w:t>
      </w:r>
      <w:r w:rsidR="00B855F7" w:rsidRPr="006B60D7">
        <w:t>. Shifting the state of mind to balance feelings to help</w:t>
      </w:r>
      <w:r w:rsidR="00BB50EA" w:rsidRPr="006B60D7">
        <w:t xml:space="preserve"> </w:t>
      </w:r>
      <w:r w:rsidR="00B855F7" w:rsidRPr="006B60D7">
        <w:t>reduce stress, improve sleep, restore energy, balance emotions, increase focus, tap into intuition,</w:t>
      </w:r>
      <w:r w:rsidR="00BB50EA" w:rsidRPr="006B60D7">
        <w:t xml:space="preserve"> and build resilience. </w:t>
      </w:r>
    </w:p>
    <w:p w14:paraId="2F32CB3C" w14:textId="5AF1B76E" w:rsidR="005D6F78" w:rsidRPr="006B60D7" w:rsidRDefault="00B855F7" w:rsidP="005505D5">
      <w:pPr>
        <w:pStyle w:val="Level4"/>
      </w:pPr>
      <w:r w:rsidRPr="006B60D7">
        <w:t>Dialectical behavioral therapy is a type of</w:t>
      </w:r>
      <w:r w:rsidR="00D862D7" w:rsidRPr="006B60D7">
        <w:t xml:space="preserve"> individual</w:t>
      </w:r>
      <w:r w:rsidRPr="006B60D7">
        <w:t xml:space="preserve"> cognitive behavioral therapy </w:t>
      </w:r>
      <w:r w:rsidR="002C74FE" w:rsidRPr="006B60D7">
        <w:t xml:space="preserve">provided by a licensed </w:t>
      </w:r>
      <w:r w:rsidR="00BC6164">
        <w:t xml:space="preserve">behavioral </w:t>
      </w:r>
      <w:r w:rsidR="002C74FE" w:rsidRPr="006B60D7">
        <w:t>health professional</w:t>
      </w:r>
      <w:r w:rsidRPr="006B60D7">
        <w:t xml:space="preserve">. DBT can be used for effective treatment and managing wide </w:t>
      </w:r>
      <w:r w:rsidR="00BC6164">
        <w:t>behavioral</w:t>
      </w:r>
      <w:r w:rsidRPr="006B60D7">
        <w:t xml:space="preserve"> health conditions such as </w:t>
      </w:r>
      <w:r w:rsidR="002C74FE" w:rsidRPr="006B60D7">
        <w:t>borderline personality disorder</w:t>
      </w:r>
      <w:r w:rsidRPr="006B60D7">
        <w:t xml:space="preserve">, self-harm, suicidal behavior, </w:t>
      </w:r>
      <w:r w:rsidR="002C74FE" w:rsidRPr="006B60D7">
        <w:t>p</w:t>
      </w:r>
      <w:r w:rsidRPr="006B60D7">
        <w:t xml:space="preserve">ost-traumatic stress disorder, substance use disorder and other </w:t>
      </w:r>
      <w:r w:rsidR="00EA5FC3">
        <w:t>behavioral</w:t>
      </w:r>
      <w:r w:rsidRPr="006B60D7">
        <w:t xml:space="preserve"> health conditions.</w:t>
      </w:r>
    </w:p>
    <w:p w14:paraId="4AAB7657" w14:textId="246E5094" w:rsidR="005075EE" w:rsidRPr="006B60D7" w:rsidRDefault="005075EE" w:rsidP="006B60D7">
      <w:pPr>
        <w:pStyle w:val="Level4"/>
        <w:numPr>
          <w:ilvl w:val="4"/>
          <w:numId w:val="6"/>
        </w:numPr>
      </w:pPr>
      <w:r w:rsidRPr="006B60D7">
        <w:t xml:space="preserve">Additional </w:t>
      </w:r>
      <w:r w:rsidR="006433EE" w:rsidRPr="006B60D7">
        <w:t xml:space="preserve">descriptive </w:t>
      </w:r>
      <w:r w:rsidRPr="006B60D7">
        <w:t>information can be found</w:t>
      </w:r>
      <w:r w:rsidR="00A815D5">
        <w:t xml:space="preserve"> at</w:t>
      </w:r>
      <w:r w:rsidRPr="006B60D7">
        <w:t xml:space="preserve">: </w:t>
      </w:r>
    </w:p>
    <w:p w14:paraId="2EE7D4A1" w14:textId="79D489B5" w:rsidR="00BB50EA" w:rsidRPr="006B60D7" w:rsidRDefault="00D71598" w:rsidP="00575EBD">
      <w:pPr>
        <w:pStyle w:val="Level6"/>
        <w:numPr>
          <w:ilvl w:val="0"/>
          <w:numId w:val="0"/>
        </w:numPr>
        <w:ind w:left="3600" w:hanging="720"/>
      </w:pPr>
      <w:hyperlink r:id="rId32" w:history="1">
        <w:r w:rsidR="00575EBD" w:rsidRPr="00E51AB8">
          <w:rPr>
            <w:rStyle w:val="Hyperlink"/>
            <w:sz w:val="18"/>
          </w:rPr>
          <w:t>https://positivepsychology.com/resilience-coaching-counseling-tools-techniques/</w:t>
        </w:r>
      </w:hyperlink>
      <w:r w:rsidR="00F85FD7">
        <w:t xml:space="preserve"> </w:t>
      </w:r>
    </w:p>
    <w:p w14:paraId="0ED4E2FB" w14:textId="09C21E91" w:rsidR="005075EE" w:rsidRPr="006B60D7" w:rsidRDefault="00D71598" w:rsidP="00575EBD">
      <w:pPr>
        <w:pStyle w:val="Level6"/>
        <w:numPr>
          <w:ilvl w:val="0"/>
          <w:numId w:val="0"/>
        </w:numPr>
        <w:ind w:left="3600" w:hanging="720"/>
      </w:pPr>
      <w:hyperlink r:id="rId33" w:history="1">
        <w:r w:rsidR="00575EBD" w:rsidRPr="00E51AB8">
          <w:rPr>
            <w:rStyle w:val="Hyperlink"/>
            <w:sz w:val="18"/>
          </w:rPr>
          <w:t>https://www.heartmath.com/</w:t>
        </w:r>
      </w:hyperlink>
      <w:r w:rsidR="00F85FD7">
        <w:t xml:space="preserve"> </w:t>
      </w:r>
    </w:p>
    <w:p w14:paraId="18147D65" w14:textId="7A073B58" w:rsidR="00B855F7" w:rsidRPr="00575EBD" w:rsidRDefault="00D71598" w:rsidP="00575EBD">
      <w:pPr>
        <w:pStyle w:val="Level6"/>
        <w:numPr>
          <w:ilvl w:val="0"/>
          <w:numId w:val="0"/>
        </w:numPr>
        <w:ind w:left="3600" w:hanging="720"/>
        <w:rPr>
          <w:b/>
          <w:bCs/>
        </w:rPr>
      </w:pPr>
      <w:hyperlink r:id="rId34" w:history="1">
        <w:r w:rsidR="00575EBD" w:rsidRPr="00E51AB8">
          <w:rPr>
            <w:rStyle w:val="Hyperlink"/>
            <w:sz w:val="18"/>
          </w:rPr>
          <w:t>https://my.clevelandclinic.org/health/treatments/22838-dialectical-behavior-therapy-dbt</w:t>
        </w:r>
      </w:hyperlink>
      <w:r w:rsidR="00B855F7" w:rsidRPr="00575EBD">
        <w:rPr>
          <w:b/>
          <w:bCs/>
        </w:rPr>
        <w:t xml:space="preserve"> </w:t>
      </w:r>
    </w:p>
    <w:p w14:paraId="0FFC09FD" w14:textId="77777777" w:rsidR="00A03410" w:rsidRPr="00A03410" w:rsidRDefault="00A03410" w:rsidP="00A03410">
      <w:pPr>
        <w:pStyle w:val="Level3"/>
        <w:numPr>
          <w:ilvl w:val="0"/>
          <w:numId w:val="0"/>
        </w:numPr>
        <w:ind w:left="1440"/>
      </w:pPr>
    </w:p>
    <w:p w14:paraId="5355F30B" w14:textId="3DFBB8A1" w:rsidR="003D070C" w:rsidRPr="002901B4" w:rsidRDefault="00537965" w:rsidP="005505D5">
      <w:pPr>
        <w:pStyle w:val="Level3"/>
        <w:rPr>
          <w:b/>
        </w:rPr>
      </w:pPr>
      <w:r w:rsidRPr="002901B4">
        <w:rPr>
          <w:b/>
        </w:rPr>
        <w:t>Domestic Violence Group (DV)/Batter</w:t>
      </w:r>
      <w:r w:rsidR="00590080">
        <w:rPr>
          <w:b/>
        </w:rPr>
        <w:t>er</w:t>
      </w:r>
      <w:r w:rsidRPr="002901B4">
        <w:rPr>
          <w:b/>
        </w:rPr>
        <w:t xml:space="preserve"> intervention program </w:t>
      </w:r>
    </w:p>
    <w:p w14:paraId="65FB7905" w14:textId="5F7D380D" w:rsidR="00FB2E82" w:rsidRDefault="00FB2E82" w:rsidP="00575EBD">
      <w:pPr>
        <w:pStyle w:val="Level3"/>
        <w:numPr>
          <w:ilvl w:val="0"/>
          <w:numId w:val="0"/>
        </w:numPr>
        <w:ind w:left="1440"/>
      </w:pPr>
      <w:r>
        <w:t>Domestic violence can be defined as abuse that is physical, sexual, emotional, economic and/or psychological from one intimate partner to another. B</w:t>
      </w:r>
      <w:r w:rsidRPr="00FB2E82">
        <w:t>ehaviors that frighten, intimidate, terrorize, manipulate, hurt, humiliate, blame, injure, or wound someone.</w:t>
      </w:r>
    </w:p>
    <w:p w14:paraId="6E6D9008" w14:textId="1C578F38" w:rsidR="00323555" w:rsidRPr="00990002" w:rsidRDefault="00606AAE" w:rsidP="005505D5">
      <w:pPr>
        <w:pStyle w:val="Level4"/>
        <w:rPr>
          <w:sz w:val="16"/>
          <w:szCs w:val="22"/>
        </w:rPr>
      </w:pPr>
      <w:r w:rsidRPr="00990002">
        <w:rPr>
          <w:szCs w:val="18"/>
        </w:rPr>
        <w:t xml:space="preserve">Programming provided includes curricula </w:t>
      </w:r>
      <w:r w:rsidR="00323555" w:rsidRPr="00990002">
        <w:rPr>
          <w:szCs w:val="18"/>
        </w:rPr>
        <w:t xml:space="preserve">for </w:t>
      </w:r>
      <w:r w:rsidRPr="00990002">
        <w:rPr>
          <w:szCs w:val="18"/>
        </w:rPr>
        <w:t xml:space="preserve">Domestic Abuse Intervention </w:t>
      </w:r>
    </w:p>
    <w:p w14:paraId="3D67FC95" w14:textId="693890F0" w:rsidR="00FB2E82" w:rsidRDefault="00FB2E82" w:rsidP="005505D5">
      <w:pPr>
        <w:pStyle w:val="Level4"/>
        <w:numPr>
          <w:ilvl w:val="4"/>
          <w:numId w:val="19"/>
        </w:numPr>
      </w:pPr>
      <w:r w:rsidRPr="006B60D7">
        <w:t>Additional descriptive information can be found:</w:t>
      </w:r>
    </w:p>
    <w:p w14:paraId="3A1D40F2" w14:textId="6648F01B" w:rsidR="00FB2E82" w:rsidRDefault="00D71598" w:rsidP="00575EBD">
      <w:pPr>
        <w:pStyle w:val="Level6"/>
        <w:numPr>
          <w:ilvl w:val="0"/>
          <w:numId w:val="0"/>
        </w:numPr>
        <w:ind w:left="3600" w:hanging="720"/>
      </w:pPr>
      <w:hyperlink r:id="rId35" w:history="1">
        <w:r w:rsidR="00575EBD" w:rsidRPr="00E51AB8">
          <w:rPr>
            <w:rStyle w:val="Hyperlink"/>
            <w:sz w:val="18"/>
          </w:rPr>
          <w:t>https://dhhs.ne.gov/Pages/Domestic-Violence.aspx</w:t>
        </w:r>
      </w:hyperlink>
    </w:p>
    <w:p w14:paraId="4F063231" w14:textId="77777777" w:rsidR="00606AAE" w:rsidRPr="006B60D7" w:rsidRDefault="00606AAE" w:rsidP="00606AAE">
      <w:pPr>
        <w:pStyle w:val="Level6"/>
        <w:numPr>
          <w:ilvl w:val="0"/>
          <w:numId w:val="0"/>
        </w:numPr>
        <w:ind w:left="3600"/>
      </w:pPr>
    </w:p>
    <w:p w14:paraId="09BE60B1" w14:textId="5EF20A21" w:rsidR="00F90606" w:rsidRPr="004817AC" w:rsidRDefault="009100B3" w:rsidP="005505D5">
      <w:pPr>
        <w:pStyle w:val="Level2"/>
        <w:numPr>
          <w:ilvl w:val="1"/>
          <w:numId w:val="17"/>
        </w:numPr>
      </w:pPr>
      <w:bookmarkStart w:id="245" w:name="_Toc136524497"/>
      <w:r>
        <w:lastRenderedPageBreak/>
        <w:t>CONTRACTOR REQUIREMENTS</w:t>
      </w:r>
      <w:bookmarkEnd w:id="245"/>
    </w:p>
    <w:p w14:paraId="1F78CA9D" w14:textId="7EB7112E" w:rsidR="00F90606" w:rsidRDefault="009100B3" w:rsidP="005505D5">
      <w:pPr>
        <w:pStyle w:val="Level3"/>
        <w:numPr>
          <w:ilvl w:val="2"/>
          <w:numId w:val="20"/>
        </w:numPr>
      </w:pPr>
      <w:r>
        <w:t xml:space="preserve">All behavioral health services provided to the Nebraska Board of Parole clients must be provided by a </w:t>
      </w:r>
      <w:r w:rsidR="00DC080D">
        <w:t>professional</w:t>
      </w:r>
      <w:r>
        <w:t xml:space="preserve"> behavioral </w:t>
      </w:r>
      <w:r w:rsidRPr="002901B4">
        <w:t>health</w:t>
      </w:r>
      <w:r>
        <w:t xml:space="preserve"> provider. Unless otherwise </w:t>
      </w:r>
      <w:r w:rsidR="00DC080D">
        <w:t>specified</w:t>
      </w:r>
      <w:r>
        <w:t xml:space="preserve"> below, a professional is described as someone who is licensed and/or certified in behavior health programs.  </w:t>
      </w:r>
    </w:p>
    <w:p w14:paraId="79E67660" w14:textId="77777777" w:rsidR="00425DFF" w:rsidRDefault="00425DFF" w:rsidP="005505D5">
      <w:pPr>
        <w:pStyle w:val="Level4"/>
        <w:numPr>
          <w:ilvl w:val="3"/>
          <w:numId w:val="20"/>
        </w:numPr>
      </w:pPr>
      <w:r>
        <w:t xml:space="preserve">Acceptable licenses include: </w:t>
      </w:r>
    </w:p>
    <w:p w14:paraId="7B138349" w14:textId="21EFE0FB" w:rsidR="00192473" w:rsidRDefault="00425DFF" w:rsidP="005505D5">
      <w:pPr>
        <w:pStyle w:val="Level4"/>
        <w:numPr>
          <w:ilvl w:val="4"/>
          <w:numId w:val="19"/>
        </w:numPr>
      </w:pPr>
      <w:r>
        <w:t>Licensed Alcohol and Drug Counseling (LADC) for substance abuse programming.</w:t>
      </w:r>
    </w:p>
    <w:p w14:paraId="0A96D1B5" w14:textId="5D18477B" w:rsidR="00425DFF" w:rsidRDefault="00425DFF" w:rsidP="005505D5">
      <w:pPr>
        <w:pStyle w:val="Level4"/>
        <w:numPr>
          <w:ilvl w:val="4"/>
          <w:numId w:val="19"/>
        </w:numPr>
      </w:pPr>
      <w:r>
        <w:t xml:space="preserve">Licensed </w:t>
      </w:r>
      <w:r w:rsidR="00DD5184">
        <w:t>clinicians’</w:t>
      </w:r>
      <w:r>
        <w:t xml:space="preserve"> </w:t>
      </w:r>
      <w:r w:rsidR="00DD5184" w:rsidRPr="00DC080D">
        <w:t>psychiatrists, psychologists, social workers,</w:t>
      </w:r>
      <w:r w:rsidR="00DD5184">
        <w:t xml:space="preserve"> and</w:t>
      </w:r>
      <w:r w:rsidR="00DD5184" w:rsidRPr="00DC080D">
        <w:t xml:space="preserve"> counselors </w:t>
      </w:r>
      <w:r w:rsidR="00DD5184">
        <w:t xml:space="preserve">for substance abuse </w:t>
      </w:r>
      <w:r>
        <w:t>programing</w:t>
      </w:r>
      <w:r w:rsidR="00DD5184">
        <w:t xml:space="preserve"> and other programming.</w:t>
      </w:r>
    </w:p>
    <w:p w14:paraId="6FB8DEFC" w14:textId="3042E23C" w:rsidR="00DC4923" w:rsidRDefault="00DC4923" w:rsidP="005505D5">
      <w:pPr>
        <w:pStyle w:val="Level4"/>
      </w:pPr>
      <w:r>
        <w:t xml:space="preserve">All contractors are required to provide </w:t>
      </w:r>
      <w:r w:rsidR="003E667E">
        <w:t xml:space="preserve">services at a minimum of </w:t>
      </w:r>
      <w:r>
        <w:t>community standard level</w:t>
      </w:r>
      <w:r w:rsidR="003E667E">
        <w:t xml:space="preserve">. </w:t>
      </w:r>
    </w:p>
    <w:p w14:paraId="715F26FA" w14:textId="38F97283" w:rsidR="003E667E" w:rsidRDefault="003E667E" w:rsidP="005505D5">
      <w:pPr>
        <w:pStyle w:val="Level4"/>
      </w:pPr>
      <w:r>
        <w:t>All contractors must abide by all Rules and Regulations as set by Nebraska Board of Parole</w:t>
      </w:r>
      <w:r w:rsidR="00575EBD">
        <w:t xml:space="preserve"> </w:t>
      </w:r>
      <w:hyperlink r:id="rId36" w:history="1">
        <w:r w:rsidR="00575EBD" w:rsidRPr="00E51AB8">
          <w:rPr>
            <w:rStyle w:val="Hyperlink"/>
            <w:sz w:val="18"/>
          </w:rPr>
          <w:t>https://parole.nebraska.gov/rules</w:t>
        </w:r>
      </w:hyperlink>
      <w:r w:rsidR="00575EBD">
        <w:t xml:space="preserve"> </w:t>
      </w:r>
    </w:p>
    <w:p w14:paraId="56D86954" w14:textId="77777777" w:rsidR="00902B23" w:rsidRDefault="00902B23" w:rsidP="00902B23">
      <w:pPr>
        <w:pStyle w:val="Level3"/>
        <w:numPr>
          <w:ilvl w:val="0"/>
          <w:numId w:val="0"/>
        </w:numPr>
        <w:ind w:left="1440"/>
      </w:pPr>
    </w:p>
    <w:p w14:paraId="497235AD" w14:textId="4A415631" w:rsidR="00786DE1" w:rsidRPr="00D84677" w:rsidRDefault="00786DE1" w:rsidP="005505D5">
      <w:pPr>
        <w:pStyle w:val="Level3"/>
        <w:numPr>
          <w:ilvl w:val="2"/>
          <w:numId w:val="18"/>
        </w:numPr>
      </w:pPr>
      <w:r w:rsidRPr="002E43E6">
        <w:rPr>
          <w:b/>
          <w:bCs/>
        </w:rPr>
        <w:t>Cognitive Behavioral Therapy</w:t>
      </w:r>
      <w:r>
        <w:rPr>
          <w:b/>
          <w:bCs/>
        </w:rPr>
        <w:t xml:space="preserve"> (CBT)</w:t>
      </w:r>
      <w:r w:rsidRPr="006B60D7">
        <w:rPr>
          <w:b/>
          <w:bCs/>
        </w:rPr>
        <w:t>:</w:t>
      </w:r>
    </w:p>
    <w:p w14:paraId="4B75CD32" w14:textId="157D07A7" w:rsidR="00B2237F" w:rsidRDefault="00B2237F" w:rsidP="005505D5">
      <w:pPr>
        <w:pStyle w:val="Level4"/>
      </w:pPr>
      <w:r>
        <w:t xml:space="preserve">Therapy must be provided at an individual </w:t>
      </w:r>
      <w:r w:rsidR="00425DFF">
        <w:t>level,</w:t>
      </w:r>
      <w:r>
        <w:t xml:space="preserve"> no group therapy sessions.</w:t>
      </w:r>
    </w:p>
    <w:p w14:paraId="2282D796" w14:textId="77777777" w:rsidR="00B2237F" w:rsidRDefault="00B2237F" w:rsidP="005505D5">
      <w:pPr>
        <w:pStyle w:val="Level4"/>
      </w:pPr>
      <w:r>
        <w:t xml:space="preserve">Provide a supportive environment to help increase calmness to reduce anxiety and other stressors. </w:t>
      </w:r>
    </w:p>
    <w:p w14:paraId="1095684B" w14:textId="3C135BB8" w:rsidR="00B2237F" w:rsidRDefault="00B2237F" w:rsidP="005505D5">
      <w:pPr>
        <w:pStyle w:val="Level4"/>
      </w:pPr>
      <w:r>
        <w:t xml:space="preserve">Work individually with clients to strategize ways to help an individual learn to cope with stress and help develop </w:t>
      </w:r>
      <w:r w:rsidR="0016576D">
        <w:t>problem</w:t>
      </w:r>
      <w:r>
        <w:t xml:space="preserve">-solving strategies. </w:t>
      </w:r>
    </w:p>
    <w:p w14:paraId="4ECEB935" w14:textId="77777777" w:rsidR="00B2237F" w:rsidRDefault="00B2237F" w:rsidP="005505D5">
      <w:pPr>
        <w:pStyle w:val="Level4"/>
      </w:pPr>
      <w:r>
        <w:t xml:space="preserve">Teach communication and social skills to an individual to help them succeed in effective communication. </w:t>
      </w:r>
    </w:p>
    <w:p w14:paraId="6BA41209" w14:textId="581AFF9B" w:rsidR="00B2237F" w:rsidRDefault="00B2237F" w:rsidP="005505D5">
      <w:pPr>
        <w:pStyle w:val="Level4"/>
      </w:pPr>
      <w:r>
        <w:t xml:space="preserve">Work with the individual to help raise awareness to their emotions and behaviors and how these feelings impact </w:t>
      </w:r>
      <w:r w:rsidR="0016576D">
        <w:t>each other</w:t>
      </w:r>
      <w:r>
        <w:t xml:space="preserve">. </w:t>
      </w:r>
    </w:p>
    <w:p w14:paraId="1054DB75" w14:textId="77777777" w:rsidR="00B2237F" w:rsidRDefault="00B2237F" w:rsidP="005505D5">
      <w:pPr>
        <w:pStyle w:val="Level4"/>
      </w:pPr>
      <w:r>
        <w:t>Provide appropriate levels of confidentiality.</w:t>
      </w:r>
    </w:p>
    <w:p w14:paraId="11F4373F" w14:textId="2A0EA200" w:rsidR="00EE02E8" w:rsidRDefault="00EE02E8" w:rsidP="005505D5">
      <w:pPr>
        <w:pStyle w:val="Level4"/>
      </w:pPr>
      <w:r w:rsidRPr="00EE02E8">
        <w:t>Must be capable of diagnosing and treating Parole clients and providing appropriate levels of treatment needed</w:t>
      </w:r>
      <w:r>
        <w:t>.</w:t>
      </w:r>
    </w:p>
    <w:p w14:paraId="0C44EFE9" w14:textId="188DC611" w:rsidR="00D8409A" w:rsidRDefault="00D8409A" w:rsidP="005505D5">
      <w:pPr>
        <w:pStyle w:val="Level4"/>
      </w:pPr>
      <w:r>
        <w:t>Desired outcome: The Parole client will have the ability to self-</w:t>
      </w:r>
      <w:r w:rsidRPr="00D862D7">
        <w:t>identify</w:t>
      </w:r>
      <w:r>
        <w:t xml:space="preserve"> stressors. To utilize the tools and ability learned through this program to</w:t>
      </w:r>
      <w:r w:rsidRPr="00D862D7">
        <w:t xml:space="preserve"> work through negative behaviors</w:t>
      </w:r>
      <w:r>
        <w:t xml:space="preserve"> resulting in a positive </w:t>
      </w:r>
      <w:r w:rsidRPr="00D862D7">
        <w:t>change.</w:t>
      </w:r>
    </w:p>
    <w:p w14:paraId="5331A05E" w14:textId="77777777" w:rsidR="00902B23" w:rsidRDefault="00902B23" w:rsidP="00902B23">
      <w:pPr>
        <w:pStyle w:val="Level3"/>
        <w:numPr>
          <w:ilvl w:val="0"/>
          <w:numId w:val="0"/>
        </w:numPr>
        <w:ind w:left="1440"/>
        <w:rPr>
          <w:b/>
          <w:bCs/>
        </w:rPr>
      </w:pPr>
    </w:p>
    <w:p w14:paraId="7EEB0E07" w14:textId="191123EE" w:rsidR="00902B23" w:rsidRPr="007F054D" w:rsidRDefault="00902B23" w:rsidP="005505D5">
      <w:pPr>
        <w:pStyle w:val="Level3"/>
        <w:rPr>
          <w:b/>
          <w:bCs/>
        </w:rPr>
      </w:pPr>
      <w:r w:rsidRPr="00E15BE2">
        <w:rPr>
          <w:b/>
          <w:bCs/>
        </w:rPr>
        <w:t>Eye Movement Desensitization and Reprocessing</w:t>
      </w:r>
      <w:r w:rsidR="00FB2E82">
        <w:rPr>
          <w:b/>
          <w:bCs/>
        </w:rPr>
        <w:t>:</w:t>
      </w:r>
    </w:p>
    <w:p w14:paraId="59F93446" w14:textId="75A6C06D" w:rsidR="00902B23" w:rsidRDefault="00EF4F50" w:rsidP="005505D5">
      <w:pPr>
        <w:pStyle w:val="Level4"/>
      </w:pPr>
      <w:r>
        <w:t>Therapy can be provided at an individual or group level.</w:t>
      </w:r>
    </w:p>
    <w:p w14:paraId="500BBB56" w14:textId="56A9C3AF" w:rsidR="00062426" w:rsidRDefault="00EF4F50" w:rsidP="005505D5">
      <w:pPr>
        <w:pStyle w:val="Level4"/>
      </w:pPr>
      <w:r>
        <w:t xml:space="preserve">Therapy must be provided by a licensed </w:t>
      </w:r>
      <w:r w:rsidR="00BC6164">
        <w:t>behavioral</w:t>
      </w:r>
      <w:r w:rsidR="00062426">
        <w:t xml:space="preserve"> health </w:t>
      </w:r>
      <w:r>
        <w:t>professional</w:t>
      </w:r>
      <w:r w:rsidR="0096145D">
        <w:t xml:space="preserve"> who has been trained in EMDR</w:t>
      </w:r>
      <w:r w:rsidR="00DD5184">
        <w:t>.</w:t>
      </w:r>
    </w:p>
    <w:p w14:paraId="0B404399" w14:textId="161BB3F2" w:rsidR="0096145D" w:rsidRDefault="0096145D" w:rsidP="005505D5">
      <w:pPr>
        <w:pStyle w:val="Level4"/>
        <w:numPr>
          <w:ilvl w:val="4"/>
          <w:numId w:val="19"/>
        </w:numPr>
      </w:pPr>
      <w:r>
        <w:t xml:space="preserve">Training certification required; proof of certification required </w:t>
      </w:r>
      <w:r w:rsidR="00532157">
        <w:t>with response to the RFP</w:t>
      </w:r>
      <w:r>
        <w:t xml:space="preserve">. </w:t>
      </w:r>
    </w:p>
    <w:p w14:paraId="510B62A7" w14:textId="4C0BC18B" w:rsidR="004E5FA7" w:rsidRDefault="004E5FA7" w:rsidP="005505D5">
      <w:pPr>
        <w:pStyle w:val="Level4"/>
      </w:pPr>
      <w:r>
        <w:t>Must follow</w:t>
      </w:r>
      <w:r w:rsidRPr="004E5FA7">
        <w:t xml:space="preserve"> Shapiro’s model</w:t>
      </w:r>
      <w:r>
        <w:t>. This model and training may continue to grow and develop</w:t>
      </w:r>
      <w:r w:rsidR="003C5121">
        <w:t>. I</w:t>
      </w:r>
      <w:r>
        <w:t xml:space="preserve">t is required for the contractor to ensure their licensed professionals stay </w:t>
      </w:r>
      <w:r w:rsidR="00B911AB">
        <w:t>up to date</w:t>
      </w:r>
      <w:r>
        <w:t xml:space="preserve"> with this process and adjust their sessions accordingly. </w:t>
      </w:r>
    </w:p>
    <w:p w14:paraId="660B94B0" w14:textId="68A929A6" w:rsidR="00532157" w:rsidRDefault="00532157" w:rsidP="005505D5">
      <w:pPr>
        <w:pStyle w:val="Level4"/>
      </w:pPr>
      <w:r>
        <w:t>Desired outcome:</w:t>
      </w:r>
      <w:r w:rsidRPr="00532157">
        <w:t xml:space="preserve"> </w:t>
      </w:r>
      <w:r>
        <w:t>D</w:t>
      </w:r>
      <w:r w:rsidRPr="007F054D">
        <w:t>istress relief, negative beliefs redeveloped into a positive self-reflection and mastering self-calming mechanisms.</w:t>
      </w:r>
    </w:p>
    <w:p w14:paraId="6167CD62" w14:textId="612D3AAB" w:rsidR="00902B23" w:rsidRDefault="00902B23" w:rsidP="00832A62">
      <w:pPr>
        <w:pStyle w:val="Level2Body"/>
      </w:pPr>
    </w:p>
    <w:p w14:paraId="374EC7ED" w14:textId="5D57ADFB" w:rsidR="00902B23" w:rsidRPr="00FB2E82" w:rsidRDefault="00902B23" w:rsidP="005505D5">
      <w:pPr>
        <w:pStyle w:val="Level3"/>
        <w:rPr>
          <w:b/>
          <w:bCs/>
        </w:rPr>
      </w:pPr>
      <w:r w:rsidRPr="00FB2E82">
        <w:rPr>
          <w:b/>
          <w:bCs/>
        </w:rPr>
        <w:t>Substance Abuse Treatment and Relapse Group Therapy</w:t>
      </w:r>
      <w:r w:rsidR="00FB2E82">
        <w:rPr>
          <w:b/>
          <w:bCs/>
        </w:rPr>
        <w:t>:</w:t>
      </w:r>
      <w:r w:rsidRPr="00FB2E82">
        <w:rPr>
          <w:b/>
          <w:bCs/>
        </w:rPr>
        <w:t xml:space="preserve"> </w:t>
      </w:r>
    </w:p>
    <w:p w14:paraId="39D544E1" w14:textId="79DDBDC0" w:rsidR="00B1240C" w:rsidRDefault="00B1240C" w:rsidP="005505D5">
      <w:pPr>
        <w:pStyle w:val="Level4"/>
      </w:pPr>
      <w:r>
        <w:t>Substance Abuse Treatment</w:t>
      </w:r>
    </w:p>
    <w:p w14:paraId="0003EAA9" w14:textId="7FE7C588" w:rsidR="00902B23" w:rsidRDefault="00B1240C" w:rsidP="005505D5">
      <w:pPr>
        <w:pStyle w:val="Level4"/>
        <w:numPr>
          <w:ilvl w:val="4"/>
          <w:numId w:val="19"/>
        </w:numPr>
      </w:pPr>
      <w:r w:rsidRPr="00B1240C">
        <w:t>Curriculum must incorporate stages of change. Treatment must incorporate 12-step or another recovery-based model.  Treatment must require a minimum of two support group meetings per week. Utilize “homework” for outside of group. Meet a minimum of twice per week. Treatment must require that participants actively search for a sponsor or temporary sponsor. Provider shall provide curriculum materials and required literature.</w:t>
      </w:r>
    </w:p>
    <w:p w14:paraId="7991FC59" w14:textId="0BCEA54C" w:rsidR="00B1240C" w:rsidRDefault="00B1240C" w:rsidP="005505D5">
      <w:pPr>
        <w:pStyle w:val="Level4"/>
        <w:numPr>
          <w:ilvl w:val="4"/>
          <w:numId w:val="19"/>
        </w:numPr>
      </w:pPr>
      <w:r>
        <w:t>Staffing requirements</w:t>
      </w:r>
    </w:p>
    <w:p w14:paraId="040D86DD" w14:textId="573051DC" w:rsidR="00B1240C" w:rsidRDefault="00B1240C" w:rsidP="005505D5">
      <w:pPr>
        <w:pStyle w:val="Level6"/>
      </w:pPr>
      <w:r w:rsidRPr="00B1240C">
        <w:t>Appropriately licensed and credentialed professionals working within their scope of practice and justice involved clients.</w:t>
      </w:r>
      <w:r w:rsidR="003C5121">
        <w:t xml:space="preserve"> </w:t>
      </w:r>
      <w:r w:rsidRPr="00B1240C">
        <w:t>Copy of license and professional insurance required to be submitted with bid.</w:t>
      </w:r>
    </w:p>
    <w:p w14:paraId="109DE238" w14:textId="77777777" w:rsidR="00B1240C" w:rsidRDefault="00B1240C" w:rsidP="005505D5">
      <w:pPr>
        <w:pStyle w:val="Level4"/>
        <w:numPr>
          <w:ilvl w:val="4"/>
          <w:numId w:val="19"/>
        </w:numPr>
      </w:pPr>
      <w:r>
        <w:t xml:space="preserve">Length of Service:  </w:t>
      </w:r>
      <w:r>
        <w:tab/>
      </w:r>
    </w:p>
    <w:p w14:paraId="4FC5251E" w14:textId="090C6075" w:rsidR="00B1240C" w:rsidRDefault="00B1240C" w:rsidP="005505D5">
      <w:pPr>
        <w:pStyle w:val="Level6"/>
      </w:pPr>
      <w:r>
        <w:t>Individualized based on the progress in group and the stage of change (estimated 2-4 months); delivered in the evening (after 5pm) and on the weekend (Saturday and/or Sunday).</w:t>
      </w:r>
    </w:p>
    <w:p w14:paraId="3ADD26EB" w14:textId="3077A57E" w:rsidR="00B1240C" w:rsidRDefault="00B1240C" w:rsidP="005505D5">
      <w:pPr>
        <w:pStyle w:val="Level4"/>
        <w:numPr>
          <w:ilvl w:val="4"/>
          <w:numId w:val="19"/>
        </w:numPr>
      </w:pPr>
      <w:r>
        <w:t>Class sizes</w:t>
      </w:r>
    </w:p>
    <w:p w14:paraId="592DE0E4" w14:textId="2391E824" w:rsidR="00B1240C" w:rsidRDefault="00B1240C" w:rsidP="005505D5">
      <w:pPr>
        <w:pStyle w:val="Level6"/>
      </w:pPr>
      <w:r>
        <w:t>Maximum Class size: 12</w:t>
      </w:r>
    </w:p>
    <w:p w14:paraId="5019615F" w14:textId="41328440" w:rsidR="00B1240C" w:rsidRDefault="00B1240C" w:rsidP="005505D5">
      <w:pPr>
        <w:pStyle w:val="Level6"/>
      </w:pPr>
      <w:r>
        <w:t xml:space="preserve">Minimum Class size: </w:t>
      </w:r>
      <w:r w:rsidR="007D4113">
        <w:t>3</w:t>
      </w:r>
    </w:p>
    <w:p w14:paraId="204CF74F" w14:textId="77777777" w:rsidR="00532157" w:rsidRPr="00532157" w:rsidRDefault="00B1240C" w:rsidP="005505D5">
      <w:pPr>
        <w:pStyle w:val="Level6"/>
        <w:numPr>
          <w:ilvl w:val="4"/>
          <w:numId w:val="19"/>
        </w:numPr>
        <w:rPr>
          <w:szCs w:val="24"/>
        </w:rPr>
      </w:pPr>
      <w:r>
        <w:t xml:space="preserve">Desired outcome: </w:t>
      </w:r>
    </w:p>
    <w:p w14:paraId="64D0062C" w14:textId="69ADA5B6" w:rsidR="00B1240C" w:rsidRDefault="00B1240C" w:rsidP="003C5121">
      <w:pPr>
        <w:pStyle w:val="Level6"/>
        <w:numPr>
          <w:ilvl w:val="0"/>
          <w:numId w:val="0"/>
        </w:numPr>
        <w:ind w:left="2880"/>
      </w:pPr>
      <w:r w:rsidRPr="00B1240C">
        <w:t>Upon completion of group, participants will be actively attending recovery meetings, have a sponsor</w:t>
      </w:r>
      <w:r w:rsidR="007B07F7">
        <w:t xml:space="preserve">. </w:t>
      </w:r>
    </w:p>
    <w:p w14:paraId="45BB2902" w14:textId="38210F2A" w:rsidR="005178A3" w:rsidRDefault="005178A3" w:rsidP="003C5121">
      <w:pPr>
        <w:pStyle w:val="Level6"/>
        <w:numPr>
          <w:ilvl w:val="0"/>
          <w:numId w:val="0"/>
        </w:numPr>
        <w:ind w:left="2880"/>
      </w:pPr>
    </w:p>
    <w:p w14:paraId="674F8523" w14:textId="70B38978" w:rsidR="005178A3" w:rsidRDefault="005178A3" w:rsidP="003C5121">
      <w:pPr>
        <w:pStyle w:val="Level6"/>
        <w:numPr>
          <w:ilvl w:val="0"/>
          <w:numId w:val="0"/>
        </w:numPr>
        <w:ind w:left="2880"/>
      </w:pPr>
    </w:p>
    <w:p w14:paraId="32ADC72B" w14:textId="77777777" w:rsidR="005178A3" w:rsidRDefault="005178A3" w:rsidP="003C5121">
      <w:pPr>
        <w:pStyle w:val="Level6"/>
        <w:numPr>
          <w:ilvl w:val="0"/>
          <w:numId w:val="0"/>
        </w:numPr>
        <w:ind w:left="2880"/>
      </w:pPr>
    </w:p>
    <w:p w14:paraId="087081AB" w14:textId="70FED714" w:rsidR="00B1240C" w:rsidRPr="002901B4" w:rsidRDefault="00B1240C" w:rsidP="005505D5">
      <w:pPr>
        <w:pStyle w:val="Level4"/>
        <w:rPr>
          <w:b/>
          <w:bCs/>
        </w:rPr>
      </w:pPr>
      <w:r w:rsidRPr="002901B4">
        <w:rPr>
          <w:b/>
          <w:bCs/>
        </w:rPr>
        <w:lastRenderedPageBreak/>
        <w:t>Relapse Group</w:t>
      </w:r>
    </w:p>
    <w:p w14:paraId="7B8E07CF" w14:textId="5F212611" w:rsidR="00B1240C" w:rsidRDefault="00B1240C" w:rsidP="005505D5">
      <w:pPr>
        <w:pStyle w:val="Level4"/>
        <w:numPr>
          <w:ilvl w:val="4"/>
          <w:numId w:val="19"/>
        </w:numPr>
      </w:pPr>
      <w:r w:rsidRPr="00B1240C">
        <w:t>Curriculum will be made available to providers. Individualized relapse plans are developed, reviewed, and adjusted as needed. Group must meet once per week.  Provider shall provide curriculum materials and required literature.</w:t>
      </w:r>
    </w:p>
    <w:p w14:paraId="183F458F" w14:textId="32031E41" w:rsidR="00B1240C" w:rsidRDefault="00B1240C" w:rsidP="005505D5">
      <w:pPr>
        <w:pStyle w:val="Level4"/>
        <w:numPr>
          <w:ilvl w:val="4"/>
          <w:numId w:val="19"/>
        </w:numPr>
      </w:pPr>
      <w:r>
        <w:t>Staffing requirements</w:t>
      </w:r>
    </w:p>
    <w:p w14:paraId="3CAC767C" w14:textId="489E0E30" w:rsidR="00B1240C" w:rsidRDefault="00B1240C" w:rsidP="005505D5">
      <w:pPr>
        <w:pStyle w:val="Level6"/>
      </w:pPr>
      <w:r w:rsidRPr="00B1240C">
        <w:t xml:space="preserve">Appropriately licensed and credentialed professionals (Psychiatrist, Psychologist/Provisional, </w:t>
      </w:r>
      <w:proofErr w:type="spellStart"/>
      <w:r w:rsidRPr="00B1240C">
        <w:t>Psy</w:t>
      </w:r>
      <w:proofErr w:type="spellEnd"/>
      <w:r w:rsidRPr="00B1240C">
        <w:t>.</w:t>
      </w:r>
      <w:r w:rsidR="00D71598">
        <w:t xml:space="preserve"> </w:t>
      </w:r>
      <w:r w:rsidRPr="00B1240C">
        <w:t>D, LIMHP/LMHP/PLMHP, LADC/PLADC) that works with anger management within their scope of practice and justice involved clients.  Copy of license and professional insurance required to be submitted with bid.</w:t>
      </w:r>
    </w:p>
    <w:p w14:paraId="4C0026E5" w14:textId="0B1BED0C" w:rsidR="00B1240C" w:rsidRDefault="00B1240C" w:rsidP="005505D5">
      <w:pPr>
        <w:pStyle w:val="Level4"/>
        <w:numPr>
          <w:ilvl w:val="4"/>
          <w:numId w:val="19"/>
        </w:numPr>
      </w:pPr>
      <w:r>
        <w:t>Length of Service:</w:t>
      </w:r>
    </w:p>
    <w:p w14:paraId="2AA4AB5A" w14:textId="4734B492" w:rsidR="00B1240C" w:rsidRDefault="00B1240C" w:rsidP="005505D5">
      <w:pPr>
        <w:pStyle w:val="Level6"/>
      </w:pPr>
      <w:r>
        <w:t>Individualized based on the progress in group and the stage of change; delivered in the evening (after 5pm) and on the weekend (Saturday and/or Sunday)</w:t>
      </w:r>
    </w:p>
    <w:p w14:paraId="0A4E7011" w14:textId="0F3F06B1" w:rsidR="00B1240C" w:rsidRDefault="00B1240C" w:rsidP="005505D5">
      <w:pPr>
        <w:pStyle w:val="Level6"/>
      </w:pPr>
      <w:r>
        <w:t>Maximum Class size:</w:t>
      </w:r>
      <w:r w:rsidR="003D7C76">
        <w:t xml:space="preserve"> </w:t>
      </w:r>
      <w:r>
        <w:t>12</w:t>
      </w:r>
    </w:p>
    <w:p w14:paraId="570D9277" w14:textId="74B91831" w:rsidR="00B1240C" w:rsidRDefault="00B1240C" w:rsidP="005505D5">
      <w:pPr>
        <w:pStyle w:val="Level6"/>
      </w:pPr>
      <w:r>
        <w:t xml:space="preserve">Minimum Class size: </w:t>
      </w:r>
      <w:r w:rsidR="007D4113">
        <w:t>3</w:t>
      </w:r>
    </w:p>
    <w:p w14:paraId="4639019A" w14:textId="0C12A444" w:rsidR="00B1240C" w:rsidRDefault="00B1240C" w:rsidP="005505D5">
      <w:pPr>
        <w:pStyle w:val="Level6"/>
        <w:numPr>
          <w:ilvl w:val="4"/>
          <w:numId w:val="19"/>
        </w:numPr>
      </w:pPr>
      <w:r>
        <w:t>Desired outcome:</w:t>
      </w:r>
    </w:p>
    <w:p w14:paraId="0649DD05" w14:textId="77777777" w:rsidR="00532157" w:rsidRDefault="00B1240C" w:rsidP="005505D5">
      <w:pPr>
        <w:pStyle w:val="Level6"/>
      </w:pPr>
      <w:r w:rsidRPr="00B1240C">
        <w:t>Upon completion of group, participants will be able to remain sober, secure/engage ongoing support systems.</w:t>
      </w:r>
      <w:r w:rsidR="00EC3D6F" w:rsidRPr="00EC3D6F">
        <w:t xml:space="preserve"> </w:t>
      </w:r>
      <w:r w:rsidR="00532157">
        <w:t>E</w:t>
      </w:r>
      <w:r w:rsidR="00532157" w:rsidRPr="006B60D7">
        <w:t xml:space="preserve">ducate and provide individuals the tools and knowledge on how to maintain a positive mindset, an understanding on how to recognize triggers and making changes to reduce the chances of relapsing and how to maintain a long-term sobriety.  </w:t>
      </w:r>
    </w:p>
    <w:p w14:paraId="38E29B68" w14:textId="77777777" w:rsidR="00902B23" w:rsidRDefault="00902B23" w:rsidP="00832A62">
      <w:pPr>
        <w:pStyle w:val="Level2Body"/>
        <w:rPr>
          <w:b/>
          <w:bCs/>
        </w:rPr>
      </w:pPr>
    </w:p>
    <w:p w14:paraId="76E74E65" w14:textId="08B30350" w:rsidR="00902B23" w:rsidRPr="00FB2E82" w:rsidRDefault="00902B23" w:rsidP="005505D5">
      <w:pPr>
        <w:pStyle w:val="Level3"/>
        <w:rPr>
          <w:b/>
          <w:bCs/>
        </w:rPr>
      </w:pPr>
      <w:r w:rsidRPr="00FB2E82">
        <w:rPr>
          <w:b/>
          <w:bCs/>
        </w:rPr>
        <w:t>Individual Coaching/Group sessions and assessments</w:t>
      </w:r>
      <w:r w:rsidR="00FB2E82">
        <w:rPr>
          <w:b/>
          <w:bCs/>
        </w:rPr>
        <w:t>:</w:t>
      </w:r>
    </w:p>
    <w:p w14:paraId="1B18B4C8" w14:textId="53D73573" w:rsidR="00902B23" w:rsidRDefault="005D199F" w:rsidP="005505D5">
      <w:pPr>
        <w:pStyle w:val="Level4"/>
        <w:numPr>
          <w:ilvl w:val="4"/>
          <w:numId w:val="19"/>
        </w:numPr>
      </w:pPr>
      <w:r>
        <w:t xml:space="preserve">Goal setting following up with goal progress and supporting clients in their progress. </w:t>
      </w:r>
    </w:p>
    <w:p w14:paraId="022A4C5B" w14:textId="507F8D68" w:rsidR="00396771" w:rsidRDefault="00396771" w:rsidP="005505D5">
      <w:pPr>
        <w:pStyle w:val="Level6"/>
      </w:pPr>
      <w:r>
        <w:t>Length of Service:</w:t>
      </w:r>
      <w:r w:rsidR="00EC3D6F">
        <w:t xml:space="preserve"> </w:t>
      </w:r>
      <w:r>
        <w:t>Individualized based on the progress in group and the stage of change; delivered in the evening (after 5pm) and on the weekend (Saturday and/or Sunday)</w:t>
      </w:r>
    </w:p>
    <w:p w14:paraId="399E5D46" w14:textId="067016C9" w:rsidR="00396771" w:rsidRDefault="00396771" w:rsidP="005505D5">
      <w:pPr>
        <w:pStyle w:val="Level6"/>
      </w:pPr>
      <w:r>
        <w:t>Maximum class size: 12</w:t>
      </w:r>
    </w:p>
    <w:p w14:paraId="1526D5BE" w14:textId="3C2D7CC7" w:rsidR="00396771" w:rsidRDefault="00396771" w:rsidP="005505D5">
      <w:pPr>
        <w:pStyle w:val="Level6"/>
      </w:pPr>
      <w:r>
        <w:t xml:space="preserve">Minimum class size: </w:t>
      </w:r>
      <w:r w:rsidR="007D4113">
        <w:t>3</w:t>
      </w:r>
    </w:p>
    <w:p w14:paraId="245BA5B1" w14:textId="77777777" w:rsidR="00EC3D6F" w:rsidRDefault="00EC3D6F" w:rsidP="005D5032">
      <w:pPr>
        <w:pStyle w:val="Level4"/>
        <w:numPr>
          <w:ilvl w:val="4"/>
          <w:numId w:val="6"/>
        </w:numPr>
      </w:pPr>
      <w:r>
        <w:t>Desired outcome:</w:t>
      </w:r>
      <w:r w:rsidR="00396771">
        <w:t xml:space="preserve"> </w:t>
      </w:r>
    </w:p>
    <w:p w14:paraId="00387E59" w14:textId="51D26BA5" w:rsidR="005D5032" w:rsidRPr="006B60D7" w:rsidRDefault="00EC3D6F" w:rsidP="005505D5">
      <w:pPr>
        <w:pStyle w:val="Level6"/>
      </w:pPr>
      <w:r>
        <w:t>I</w:t>
      </w:r>
      <w:r w:rsidR="00396771">
        <w:t xml:space="preserve">ncreased resiliency, reduce physiological responses to stress and stimulus. </w:t>
      </w:r>
      <w:r w:rsidR="005D5032" w:rsidRPr="006B60D7">
        <w:t xml:space="preserve">Resilience coaching should provide individual and/or group coaching for adaptation and flexibility to obstacles, responding to adversity and stress in a positive manner. </w:t>
      </w:r>
    </w:p>
    <w:p w14:paraId="51907571" w14:textId="77777777" w:rsidR="00902B23" w:rsidRDefault="00902B23" w:rsidP="00902B23">
      <w:pPr>
        <w:pStyle w:val="Level3"/>
        <w:numPr>
          <w:ilvl w:val="0"/>
          <w:numId w:val="0"/>
        </w:numPr>
        <w:ind w:left="1440"/>
        <w:rPr>
          <w:bCs/>
        </w:rPr>
      </w:pPr>
    </w:p>
    <w:p w14:paraId="49528419" w14:textId="49C83CC6" w:rsidR="00902B23" w:rsidRPr="00FB2E82" w:rsidRDefault="00902B23" w:rsidP="005505D5">
      <w:pPr>
        <w:pStyle w:val="Level3"/>
        <w:rPr>
          <w:b/>
        </w:rPr>
      </w:pPr>
      <w:r w:rsidRPr="00FB2E82">
        <w:rPr>
          <w:b/>
        </w:rPr>
        <w:t>Intensive Outpatient Programming</w:t>
      </w:r>
      <w:r w:rsidR="00FB2E82">
        <w:rPr>
          <w:b/>
        </w:rPr>
        <w:t>:</w:t>
      </w:r>
    </w:p>
    <w:p w14:paraId="17233794" w14:textId="55846A8F" w:rsidR="006A3F9C" w:rsidRDefault="006A3F9C" w:rsidP="005505D5">
      <w:pPr>
        <w:pStyle w:val="Level4"/>
      </w:pPr>
      <w:r>
        <w:t xml:space="preserve">A </w:t>
      </w:r>
      <w:r w:rsidR="003C5121">
        <w:t>S</w:t>
      </w:r>
      <w:r>
        <w:t xml:space="preserve">ubstance </w:t>
      </w:r>
      <w:r w:rsidR="009201D9">
        <w:t>U</w:t>
      </w:r>
      <w:r>
        <w:t xml:space="preserve">se </w:t>
      </w:r>
      <w:r w:rsidR="003C5121">
        <w:t>D</w:t>
      </w:r>
      <w:r>
        <w:t xml:space="preserve">isorder (SUD) assessment completed by a licensed clinician prior to the beginning of treatment. </w:t>
      </w:r>
    </w:p>
    <w:p w14:paraId="3D17E11D" w14:textId="57036FBA" w:rsidR="006A3F9C" w:rsidRDefault="006A3F9C" w:rsidP="005505D5">
      <w:pPr>
        <w:pStyle w:val="Level4"/>
        <w:numPr>
          <w:ilvl w:val="4"/>
          <w:numId w:val="19"/>
        </w:numPr>
      </w:pPr>
      <w:r>
        <w:t xml:space="preserve">If a prior SUD assessment is determined to be clinically relevant and includes a current diagnosis, level of care recommendation and a discharge plan can serve as the admission assessment. </w:t>
      </w:r>
    </w:p>
    <w:p w14:paraId="5823DFCA" w14:textId="7DD722C3" w:rsidR="006A3F9C" w:rsidRDefault="006A3F9C" w:rsidP="005505D5">
      <w:pPr>
        <w:pStyle w:val="Level4"/>
        <w:numPr>
          <w:ilvl w:val="4"/>
          <w:numId w:val="19"/>
        </w:numPr>
      </w:pPr>
      <w:r>
        <w:t xml:space="preserve">If the prior assessment is not relevant or does not contain the necessary information than an SUD addendum will be necessary. </w:t>
      </w:r>
    </w:p>
    <w:p w14:paraId="734D2272" w14:textId="0E25003E" w:rsidR="006A3F9C" w:rsidRDefault="006A3F9C" w:rsidP="005505D5">
      <w:pPr>
        <w:pStyle w:val="Level4"/>
      </w:pPr>
      <w:r>
        <w:t xml:space="preserve">All Medicaid eligible individuals are to be screened for co-occurring conditions throughout the assessment. </w:t>
      </w:r>
    </w:p>
    <w:p w14:paraId="712F55FD" w14:textId="0C480FCB" w:rsidR="006A3F9C" w:rsidRDefault="006A3F9C" w:rsidP="005505D5">
      <w:pPr>
        <w:pStyle w:val="Level4"/>
        <w:numPr>
          <w:ilvl w:val="4"/>
          <w:numId w:val="19"/>
        </w:numPr>
      </w:pPr>
      <w:r>
        <w:t xml:space="preserve">If the clinician is a LADC or a PLADC and suspects a possible </w:t>
      </w:r>
      <w:r w:rsidR="00BC6164">
        <w:t>behavioral</w:t>
      </w:r>
      <w:r>
        <w:t xml:space="preserve"> health condition, a referral is to be made to a licensed clinician capable of diagnosing/treating co-occurring </w:t>
      </w:r>
      <w:r w:rsidR="00BC6164">
        <w:t>behavioral</w:t>
      </w:r>
      <w:r>
        <w:t xml:space="preserve"> health and substance use disorders. </w:t>
      </w:r>
    </w:p>
    <w:p w14:paraId="4002BE60" w14:textId="01D92032" w:rsidR="006A3F9C" w:rsidRDefault="006A3F9C" w:rsidP="005505D5">
      <w:pPr>
        <w:pStyle w:val="Level4"/>
      </w:pPr>
      <w:r>
        <w:t xml:space="preserve">The individualized treatment/recovery plan, including discharge and relapse prevention, must be developed within two sessions with the provider (consideration of community, family, and other supports). </w:t>
      </w:r>
    </w:p>
    <w:p w14:paraId="444E3F44" w14:textId="6CE5FFCE" w:rsidR="006A3F9C" w:rsidRDefault="006A3F9C" w:rsidP="005505D5">
      <w:pPr>
        <w:pStyle w:val="Level4"/>
      </w:pPr>
      <w:r>
        <w:t xml:space="preserve">Review and update the treatment/recovery plan under clinical guidance with the individual and other approved family and or supportive individuals every 30 days, or more often as medically indicated. The final plan must include the signatures of the individual and all treatment team members. </w:t>
      </w:r>
    </w:p>
    <w:p w14:paraId="08DDFE1B" w14:textId="75CFE0FE" w:rsidR="006A3F9C" w:rsidRDefault="006A3F9C" w:rsidP="005505D5">
      <w:pPr>
        <w:pStyle w:val="Level4"/>
      </w:pPr>
      <w:r>
        <w:t xml:space="preserve">Therapies/interventions must include individual, family, group psychotherapy, educational groups, and/or motivational enhancement and engagement strategies. </w:t>
      </w:r>
    </w:p>
    <w:p w14:paraId="476A0296" w14:textId="2993B045" w:rsidR="006A3F9C" w:rsidRDefault="006A3F9C" w:rsidP="005505D5">
      <w:pPr>
        <w:pStyle w:val="Level4"/>
      </w:pPr>
      <w:r>
        <w:t xml:space="preserve">Monitor stabilized co-occurring </w:t>
      </w:r>
      <w:r w:rsidR="00BC6164">
        <w:t>behavioral</w:t>
      </w:r>
      <w:r>
        <w:t xml:space="preserve"> health problems. </w:t>
      </w:r>
    </w:p>
    <w:p w14:paraId="48F217D9" w14:textId="72671818" w:rsidR="006A3F9C" w:rsidRDefault="006A3F9C" w:rsidP="005505D5">
      <w:pPr>
        <w:pStyle w:val="Level4"/>
      </w:pPr>
      <w:r>
        <w:t xml:space="preserve">Consultation and/or referral for general medical and psychiatric, needs. </w:t>
      </w:r>
    </w:p>
    <w:p w14:paraId="0A89B421" w14:textId="7ABAACE7" w:rsidR="006A3F9C" w:rsidRDefault="006A3F9C" w:rsidP="005505D5">
      <w:pPr>
        <w:pStyle w:val="Level4"/>
      </w:pPr>
      <w:r>
        <w:t xml:space="preserve">Access to a licensed </w:t>
      </w:r>
      <w:r w:rsidR="00BC6164">
        <w:t>behavioral</w:t>
      </w:r>
      <w:r>
        <w:t xml:space="preserve"> health/substance use disorder practitioner on a 24/7 basis. </w:t>
      </w:r>
    </w:p>
    <w:p w14:paraId="5FD016BA" w14:textId="20177FF3" w:rsidR="006A3F9C" w:rsidRDefault="006A3F9C" w:rsidP="005505D5">
      <w:pPr>
        <w:pStyle w:val="Level4"/>
      </w:pPr>
      <w:r>
        <w:t xml:space="preserve">Provider must coordinate with other treating professionals. </w:t>
      </w:r>
      <w:r w:rsidR="00EE02E8">
        <w:t xml:space="preserve">Division of </w:t>
      </w:r>
      <w:r>
        <w:t>P</w:t>
      </w:r>
      <w:r w:rsidR="00EE02E8">
        <w:t>arole Supervision</w:t>
      </w:r>
      <w:r>
        <w:t xml:space="preserve"> will assist in providing releases of information to facilitate this. </w:t>
      </w:r>
    </w:p>
    <w:p w14:paraId="4D04B503" w14:textId="7FCFFD88" w:rsidR="006A3F9C" w:rsidRDefault="006A3F9C" w:rsidP="005505D5">
      <w:pPr>
        <w:pStyle w:val="Level4"/>
      </w:pPr>
      <w:r>
        <w:t xml:space="preserve">IOP programs must provide nine (9) or more hours per week of skilled treatment, three (3) to five (5) times per week in groups of no fewer than three (3) and no more than 12 individuals. </w:t>
      </w:r>
    </w:p>
    <w:p w14:paraId="48A10CF4" w14:textId="54A590E3" w:rsidR="006A3F9C" w:rsidRDefault="006A3F9C" w:rsidP="005505D5">
      <w:pPr>
        <w:pStyle w:val="Level4"/>
      </w:pPr>
      <w:r>
        <w:lastRenderedPageBreak/>
        <w:t xml:space="preserve">All staff will be educated/trained in recovery principles and trauma informed care. </w:t>
      </w:r>
    </w:p>
    <w:p w14:paraId="38A2259A" w14:textId="0A0115B0" w:rsidR="006A3F9C" w:rsidRPr="00575EBD" w:rsidRDefault="00575EBD" w:rsidP="005505D5">
      <w:pPr>
        <w:pStyle w:val="Level4"/>
        <w:rPr>
          <w:b/>
          <w:bCs/>
        </w:rPr>
      </w:pPr>
      <w:r w:rsidRPr="00575EBD">
        <w:rPr>
          <w:b/>
          <w:bCs/>
        </w:rPr>
        <w:t>OPTIONAL SERVICE</w:t>
      </w:r>
    </w:p>
    <w:p w14:paraId="19DA09AC" w14:textId="3A07D187" w:rsidR="00902B23" w:rsidRPr="00EC3D6F" w:rsidRDefault="006A3F9C" w:rsidP="005505D5">
      <w:pPr>
        <w:pStyle w:val="Level4"/>
        <w:numPr>
          <w:ilvl w:val="4"/>
          <w:numId w:val="19"/>
        </w:numPr>
      </w:pPr>
      <w:r w:rsidRPr="00EC3D6F">
        <w:t>Could include 24 hours crisis management, family education, self-help group and support group orientation.</w:t>
      </w:r>
    </w:p>
    <w:p w14:paraId="4ACD39AF" w14:textId="77777777" w:rsidR="006A3F9C" w:rsidRPr="00575EBD" w:rsidRDefault="006A3F9C" w:rsidP="005505D5">
      <w:pPr>
        <w:pStyle w:val="Level4"/>
        <w:rPr>
          <w:b/>
          <w:bCs/>
        </w:rPr>
      </w:pPr>
      <w:r w:rsidRPr="00575EBD">
        <w:rPr>
          <w:b/>
          <w:bCs/>
        </w:rPr>
        <w:t>LENGTH OF SERVICE</w:t>
      </w:r>
    </w:p>
    <w:p w14:paraId="58FE09D3" w14:textId="3D4EC079" w:rsidR="006A3F9C" w:rsidRPr="00EC3D6F" w:rsidRDefault="006A3F9C" w:rsidP="005505D5">
      <w:pPr>
        <w:pStyle w:val="Level4"/>
        <w:numPr>
          <w:ilvl w:val="4"/>
          <w:numId w:val="19"/>
        </w:numPr>
      </w:pPr>
      <w:r w:rsidRPr="00EC3D6F">
        <w:t>Length of service is individualized and based on clinical criteria for admission and continued treatment, as well as the individual’s ability to make progress on individual treatment/recovery goals.</w:t>
      </w:r>
    </w:p>
    <w:p w14:paraId="342599FF" w14:textId="77777777" w:rsidR="006A3F9C" w:rsidRPr="00575EBD" w:rsidRDefault="006A3F9C" w:rsidP="005505D5">
      <w:pPr>
        <w:pStyle w:val="Level4"/>
        <w:rPr>
          <w:b/>
          <w:bCs/>
        </w:rPr>
      </w:pPr>
      <w:r w:rsidRPr="00575EBD">
        <w:rPr>
          <w:b/>
          <w:bCs/>
        </w:rPr>
        <w:t xml:space="preserve">STAFFING </w:t>
      </w:r>
    </w:p>
    <w:p w14:paraId="21919644" w14:textId="24DA4434" w:rsidR="006A3F9C" w:rsidRPr="00EC3D6F" w:rsidRDefault="006A3F9C" w:rsidP="005505D5">
      <w:pPr>
        <w:pStyle w:val="Level4"/>
        <w:numPr>
          <w:ilvl w:val="4"/>
          <w:numId w:val="19"/>
        </w:numPr>
      </w:pPr>
      <w:r w:rsidRPr="00EC3D6F">
        <w:t xml:space="preserve">Licensed and credentialed professionals (psychiatrist, physician assistant, APRN, psychologist, provisionally licensed psychologist, LIMPH, LMHP, PLMHP, LADC, PLADC) working within their scope of practice to provide substance use disorder and/or co-occurring (MH/SUD) outpatient treatment. </w:t>
      </w:r>
    </w:p>
    <w:p w14:paraId="1E8A93DC" w14:textId="67D19F62" w:rsidR="006A3F9C" w:rsidRPr="00EC3D6F" w:rsidRDefault="006A3F9C" w:rsidP="005505D5">
      <w:pPr>
        <w:pStyle w:val="Level6"/>
      </w:pPr>
      <w:r w:rsidRPr="00EC3D6F">
        <w:t xml:space="preserve">STAFFING RATIO: </w:t>
      </w:r>
    </w:p>
    <w:p w14:paraId="45572DD2" w14:textId="2DD50803" w:rsidR="006A3F9C" w:rsidRPr="00EC3D6F" w:rsidRDefault="006A3F9C" w:rsidP="005505D5">
      <w:pPr>
        <w:pStyle w:val="Level6"/>
      </w:pPr>
      <w:r w:rsidRPr="00EC3D6F">
        <w:t xml:space="preserve">1:1 individual </w:t>
      </w:r>
    </w:p>
    <w:p w14:paraId="3C85B565" w14:textId="6DF4999E" w:rsidR="006A3F9C" w:rsidRPr="00EC3D6F" w:rsidRDefault="006A3F9C" w:rsidP="005505D5">
      <w:pPr>
        <w:pStyle w:val="Level6"/>
      </w:pPr>
      <w:r w:rsidRPr="00EC3D6F">
        <w:t xml:space="preserve">1:1 family </w:t>
      </w:r>
    </w:p>
    <w:p w14:paraId="708CB0F1" w14:textId="5B1FE184" w:rsidR="006A3F9C" w:rsidRPr="00EC3D6F" w:rsidRDefault="006A3F9C" w:rsidP="005505D5">
      <w:pPr>
        <w:pStyle w:val="Level6"/>
      </w:pPr>
      <w:r w:rsidRPr="00EC3D6F">
        <w:t xml:space="preserve">1:3 group minimum </w:t>
      </w:r>
    </w:p>
    <w:p w14:paraId="606CF1CE" w14:textId="021F19AC" w:rsidR="006A3F9C" w:rsidRPr="00EC3D6F" w:rsidRDefault="006A3F9C" w:rsidP="005505D5">
      <w:pPr>
        <w:pStyle w:val="Level6"/>
      </w:pPr>
      <w:r w:rsidRPr="00EC3D6F">
        <w:t xml:space="preserve">No more than 1:12 maximum for group treatment </w:t>
      </w:r>
    </w:p>
    <w:p w14:paraId="5CDE38E7" w14:textId="77777777" w:rsidR="006A3F9C" w:rsidRPr="00575EBD" w:rsidRDefault="006A3F9C" w:rsidP="005505D5">
      <w:pPr>
        <w:pStyle w:val="Level4"/>
        <w:rPr>
          <w:b/>
          <w:bCs/>
        </w:rPr>
      </w:pPr>
      <w:r w:rsidRPr="00575EBD">
        <w:rPr>
          <w:b/>
          <w:bCs/>
        </w:rPr>
        <w:t xml:space="preserve">ADMISSION </w:t>
      </w:r>
    </w:p>
    <w:p w14:paraId="5439D500" w14:textId="2EEB4FCD" w:rsidR="006A3F9C" w:rsidRDefault="006A3F9C" w:rsidP="005505D5">
      <w:pPr>
        <w:pStyle w:val="Level4"/>
        <w:numPr>
          <w:ilvl w:val="4"/>
          <w:numId w:val="19"/>
        </w:numPr>
      </w:pPr>
      <w:r>
        <w:t xml:space="preserve">The individual is assessed as meeting the diagnostic criteria for a substance-related disorder (including substance use disorder or substance-induced disorder) as defined in the DSM (current edition) and meets each of the six (6) ASAM Dimensions for level 2.1 programs. </w:t>
      </w:r>
    </w:p>
    <w:p w14:paraId="49AD4E18" w14:textId="32401A95" w:rsidR="006A3F9C" w:rsidRDefault="006A3F9C" w:rsidP="005505D5">
      <w:pPr>
        <w:pStyle w:val="Level4"/>
        <w:numPr>
          <w:ilvl w:val="4"/>
          <w:numId w:val="19"/>
        </w:numPr>
      </w:pPr>
      <w:r>
        <w:t xml:space="preserve">The individual in need of Level 2.1 dual diagnosis enhanced program services is assessed as meeting the diagnostic criteria for a mental disorder, as well as a substance-related disorder, as defined in the DSM (current edition). </w:t>
      </w:r>
    </w:p>
    <w:p w14:paraId="1899DA8B" w14:textId="060A5198" w:rsidR="006A3F9C" w:rsidRDefault="006A3F9C" w:rsidP="005505D5">
      <w:pPr>
        <w:pStyle w:val="Level4"/>
        <w:numPr>
          <w:ilvl w:val="4"/>
          <w:numId w:val="19"/>
        </w:numPr>
      </w:pPr>
      <w:r>
        <w:t xml:space="preserve">Direct admission to a Level 2.1 program is advisable for the individual who meets specifications in ASAM Dimension 2 (if any biomedical conditions or problems exist) and in Dimension 3 (if any emotional, behavioral, or cognitive conditions or problems exist) as well as in one of Dimensions 4, 5, or 6. </w:t>
      </w:r>
    </w:p>
    <w:p w14:paraId="6161C895" w14:textId="53CCA96C" w:rsidR="006A3F9C" w:rsidRDefault="006A3F9C" w:rsidP="005505D5">
      <w:pPr>
        <w:pStyle w:val="Level4"/>
        <w:numPr>
          <w:ilvl w:val="4"/>
          <w:numId w:val="19"/>
        </w:numPr>
      </w:pPr>
      <w:r>
        <w:t xml:space="preserve">Transfer to a Level 2.1 program is advisable for an individual who </w:t>
      </w:r>
    </w:p>
    <w:p w14:paraId="7F58DDE8" w14:textId="4787B0AB" w:rsidR="006A3F9C" w:rsidRDefault="006A3F9C" w:rsidP="005505D5">
      <w:pPr>
        <w:pStyle w:val="Level4"/>
        <w:numPr>
          <w:ilvl w:val="4"/>
          <w:numId w:val="19"/>
        </w:numPr>
      </w:pPr>
      <w:r>
        <w:t xml:space="preserve">Has met the essential treatment objectives at a more intensive level of care and </w:t>
      </w:r>
    </w:p>
    <w:p w14:paraId="0F460F0F" w14:textId="161D9EDA" w:rsidR="006A3F9C" w:rsidRDefault="006A3F9C" w:rsidP="005505D5">
      <w:pPr>
        <w:pStyle w:val="Level4"/>
        <w:numPr>
          <w:ilvl w:val="4"/>
          <w:numId w:val="19"/>
        </w:numPr>
      </w:pPr>
      <w:r>
        <w:t xml:space="preserve">Requires the intensity of services provided at Level 2.1 in at least one dimension. </w:t>
      </w:r>
    </w:p>
    <w:p w14:paraId="0DBC7D02" w14:textId="4B4AB48F" w:rsidR="006A3F9C" w:rsidRDefault="006A3F9C" w:rsidP="005505D5">
      <w:pPr>
        <w:pStyle w:val="Level4"/>
        <w:numPr>
          <w:ilvl w:val="4"/>
          <w:numId w:val="19"/>
        </w:numPr>
      </w:pPr>
      <w:r>
        <w:t xml:space="preserve">An individual also may be transferred to Level 2.1 from a Level I program </w:t>
      </w:r>
    </w:p>
    <w:p w14:paraId="13145EF1" w14:textId="6E716356" w:rsidR="006A3F9C" w:rsidRDefault="006A3F9C" w:rsidP="005505D5">
      <w:pPr>
        <w:pStyle w:val="Level4"/>
        <w:numPr>
          <w:ilvl w:val="4"/>
          <w:numId w:val="19"/>
        </w:numPr>
      </w:pPr>
      <w:r>
        <w:t xml:space="preserve">When the services provided at Level I have proved insufficient to address the individual’s needs </w:t>
      </w:r>
    </w:p>
    <w:p w14:paraId="0F8AF349" w14:textId="70D85BDE" w:rsidR="006A3F9C" w:rsidRDefault="006A3F9C" w:rsidP="005505D5">
      <w:pPr>
        <w:pStyle w:val="Level4"/>
        <w:numPr>
          <w:ilvl w:val="4"/>
          <w:numId w:val="19"/>
        </w:numPr>
      </w:pPr>
      <w:r>
        <w:t xml:space="preserve">When Level I services have consisted of motivational interventions to prepare the individual for participation in a more intensive level of service for which he or she now meets the admission criteria. </w:t>
      </w:r>
    </w:p>
    <w:p w14:paraId="60A3DFAE" w14:textId="239E7A26" w:rsidR="006A3F9C" w:rsidRDefault="006A3F9C" w:rsidP="005505D5">
      <w:pPr>
        <w:pStyle w:val="Level4"/>
        <w:numPr>
          <w:ilvl w:val="4"/>
          <w:numId w:val="19"/>
        </w:numPr>
      </w:pPr>
      <w:r>
        <w:t xml:space="preserve">There is an expectation that the individual has the capacity to make significant progress toward treatment goals. </w:t>
      </w:r>
    </w:p>
    <w:p w14:paraId="7EBEDC98" w14:textId="5C25E202" w:rsidR="006A3F9C" w:rsidRPr="00575EBD" w:rsidRDefault="006A3F9C" w:rsidP="005505D5">
      <w:pPr>
        <w:pStyle w:val="Level4"/>
        <w:rPr>
          <w:b/>
          <w:bCs/>
        </w:rPr>
      </w:pPr>
      <w:r w:rsidRPr="00575EBD">
        <w:rPr>
          <w:b/>
          <w:bCs/>
        </w:rPr>
        <w:t xml:space="preserve">CONTINUED STAY </w:t>
      </w:r>
    </w:p>
    <w:p w14:paraId="7B21BBF6" w14:textId="2DC8F3EA" w:rsidR="006A3F9C" w:rsidRDefault="006A3F9C" w:rsidP="005505D5">
      <w:pPr>
        <w:pStyle w:val="Level4"/>
        <w:numPr>
          <w:ilvl w:val="4"/>
          <w:numId w:val="19"/>
        </w:numPr>
      </w:pPr>
      <w:r>
        <w:t xml:space="preserve">The individual is making progress but has not yet achieved the goals articulated in the individualized treatment plan. </w:t>
      </w:r>
    </w:p>
    <w:p w14:paraId="5834B93D" w14:textId="440C1324" w:rsidR="006A3F9C" w:rsidRDefault="006A3F9C" w:rsidP="005505D5">
      <w:pPr>
        <w:pStyle w:val="Level6"/>
      </w:pPr>
      <w:r>
        <w:t xml:space="preserve">Continued treatment at this level of care is assessed as necessary to permit the individual to continue to work toward his or her treatment </w:t>
      </w:r>
      <w:r w:rsidR="00EC3D6F">
        <w:t>goals.</w:t>
      </w:r>
      <w:r>
        <w:t xml:space="preserve"> </w:t>
      </w:r>
    </w:p>
    <w:p w14:paraId="79B33026" w14:textId="561FDA4C" w:rsidR="006A3F9C" w:rsidRPr="00EC3D6F" w:rsidRDefault="006A3F9C" w:rsidP="005505D5">
      <w:pPr>
        <w:pStyle w:val="Level7"/>
        <w:rPr>
          <w:sz w:val="18"/>
          <w:szCs w:val="18"/>
        </w:rPr>
      </w:pPr>
      <w:r w:rsidRPr="00EC3D6F">
        <w:rPr>
          <w:sz w:val="18"/>
          <w:szCs w:val="18"/>
        </w:rPr>
        <w:t xml:space="preserve">The individual is not yet making progress but has the capacity to resolve his or her problems. </w:t>
      </w:r>
    </w:p>
    <w:p w14:paraId="6A4B1D95" w14:textId="21B1B36E" w:rsidR="006A3F9C" w:rsidRPr="00EC3D6F" w:rsidRDefault="006A3F9C" w:rsidP="005505D5">
      <w:pPr>
        <w:pStyle w:val="Level7"/>
        <w:rPr>
          <w:sz w:val="18"/>
          <w:szCs w:val="18"/>
        </w:rPr>
      </w:pPr>
      <w:r w:rsidRPr="00EC3D6F">
        <w:rPr>
          <w:sz w:val="18"/>
          <w:szCs w:val="18"/>
        </w:rPr>
        <w:t>The individual is actively working toward the goals in the individualized treatment plan; and/</w:t>
      </w:r>
      <w:r w:rsidR="00EC3D6F" w:rsidRPr="00EC3D6F">
        <w:rPr>
          <w:sz w:val="18"/>
          <w:szCs w:val="18"/>
        </w:rPr>
        <w:t>or</w:t>
      </w:r>
    </w:p>
    <w:p w14:paraId="5EBAE007" w14:textId="4587F730" w:rsidR="006A3F9C" w:rsidRPr="00EC3D6F" w:rsidRDefault="006A3F9C" w:rsidP="005505D5">
      <w:pPr>
        <w:pStyle w:val="Level7"/>
        <w:rPr>
          <w:sz w:val="18"/>
          <w:szCs w:val="18"/>
        </w:rPr>
      </w:pPr>
      <w:r w:rsidRPr="00EC3D6F">
        <w:rPr>
          <w:sz w:val="18"/>
          <w:szCs w:val="18"/>
        </w:rPr>
        <w:t>New problems have been identified that are appropriately treated at this level of care</w:t>
      </w:r>
      <w:r w:rsidR="00EC3D6F">
        <w:rPr>
          <w:sz w:val="18"/>
          <w:szCs w:val="18"/>
        </w:rPr>
        <w:t>.</w:t>
      </w:r>
      <w:r w:rsidRPr="00EC3D6F">
        <w:rPr>
          <w:sz w:val="18"/>
          <w:szCs w:val="18"/>
        </w:rPr>
        <w:t xml:space="preserve"> </w:t>
      </w:r>
    </w:p>
    <w:p w14:paraId="423152E5" w14:textId="70F5DF5A" w:rsidR="006A3F9C" w:rsidRDefault="006A3F9C" w:rsidP="005505D5">
      <w:pPr>
        <w:pStyle w:val="Level6"/>
      </w:pPr>
      <w:r>
        <w:t xml:space="preserve">This level of care is the least intensive level of care at which the individual’s new problems can be addressed effectively. </w:t>
      </w:r>
    </w:p>
    <w:p w14:paraId="0C883D90" w14:textId="4BA807E9" w:rsidR="006A3F9C" w:rsidRPr="005178A3" w:rsidRDefault="006A3F9C" w:rsidP="005505D5">
      <w:pPr>
        <w:pStyle w:val="Level4"/>
        <w:rPr>
          <w:b/>
          <w:bCs/>
        </w:rPr>
      </w:pPr>
      <w:r w:rsidRPr="005178A3">
        <w:rPr>
          <w:b/>
          <w:bCs/>
        </w:rPr>
        <w:t xml:space="preserve">INDIVIDUAL OUTCOME </w:t>
      </w:r>
    </w:p>
    <w:p w14:paraId="61AE7D60" w14:textId="521434AE" w:rsidR="006A3F9C" w:rsidRDefault="006A3F9C" w:rsidP="005505D5">
      <w:pPr>
        <w:pStyle w:val="Level4"/>
        <w:numPr>
          <w:ilvl w:val="4"/>
          <w:numId w:val="19"/>
        </w:numPr>
      </w:pPr>
      <w:r>
        <w:t xml:space="preserve">The individual has met their treatment plan goals and objectives. </w:t>
      </w:r>
    </w:p>
    <w:p w14:paraId="7E0CB153" w14:textId="4AB2D2DE" w:rsidR="006A3F9C" w:rsidRDefault="006A3F9C" w:rsidP="005505D5">
      <w:pPr>
        <w:pStyle w:val="Level4"/>
        <w:numPr>
          <w:ilvl w:val="4"/>
          <w:numId w:val="19"/>
        </w:numPr>
      </w:pPr>
      <w:r>
        <w:t xml:space="preserve">The precipitating condition and relapse potential are stabilized such that the individual </w:t>
      </w:r>
      <w:r w:rsidR="00EC3D6F">
        <w:t>can</w:t>
      </w:r>
      <w:r>
        <w:t xml:space="preserve"> remain stable with limited functional impairments. </w:t>
      </w:r>
    </w:p>
    <w:p w14:paraId="2CD4B410" w14:textId="770C9423" w:rsidR="00902B23" w:rsidRDefault="00902B23" w:rsidP="00832A62">
      <w:pPr>
        <w:pStyle w:val="Level2Body"/>
      </w:pPr>
    </w:p>
    <w:p w14:paraId="7A42CF48" w14:textId="63AEB897" w:rsidR="00777DCA" w:rsidRPr="00FB2E82" w:rsidRDefault="00537965" w:rsidP="005505D5">
      <w:pPr>
        <w:pStyle w:val="Level3"/>
        <w:rPr>
          <w:b/>
        </w:rPr>
      </w:pPr>
      <w:r>
        <w:rPr>
          <w:b/>
        </w:rPr>
        <w:t>Domestic Violence Group (DV)/Batter</w:t>
      </w:r>
      <w:r w:rsidR="00590080">
        <w:rPr>
          <w:b/>
        </w:rPr>
        <w:t>er</w:t>
      </w:r>
      <w:r>
        <w:rPr>
          <w:b/>
        </w:rPr>
        <w:t xml:space="preserve"> intervention program</w:t>
      </w:r>
    </w:p>
    <w:p w14:paraId="70F8B08C" w14:textId="71ED1C8A" w:rsidR="004B2BFA" w:rsidRDefault="004B2BFA" w:rsidP="005505D5">
      <w:pPr>
        <w:pStyle w:val="Level4"/>
      </w:pPr>
      <w:r>
        <w:t>Curriculum m</w:t>
      </w:r>
      <w:r w:rsidR="00B328AC">
        <w:t xml:space="preserve">ust </w:t>
      </w:r>
      <w:r>
        <w:t>be taught by individual(s) who are trained and certified in any domestic abuse intervention program.</w:t>
      </w:r>
    </w:p>
    <w:p w14:paraId="3B23AB5A" w14:textId="292CA64C" w:rsidR="006D752E" w:rsidRDefault="006D752E" w:rsidP="005505D5">
      <w:pPr>
        <w:pStyle w:val="Level4"/>
      </w:pPr>
      <w:r>
        <w:t xml:space="preserve">Group classes must be segregated by </w:t>
      </w:r>
      <w:r w:rsidR="001E4F56">
        <w:t>gender</w:t>
      </w:r>
      <w:r>
        <w:t xml:space="preserve"> of the clients.</w:t>
      </w:r>
    </w:p>
    <w:p w14:paraId="4E7544F2" w14:textId="5BF43562" w:rsidR="003E667E" w:rsidRDefault="003E667E" w:rsidP="005505D5">
      <w:pPr>
        <w:pStyle w:val="Level4"/>
      </w:pPr>
      <w:r>
        <w:t>Facilitators will always provide classroom coverage</w:t>
      </w:r>
    </w:p>
    <w:p w14:paraId="1E33528C" w14:textId="6F0A438B" w:rsidR="00D8409A" w:rsidRDefault="00D8409A" w:rsidP="005505D5">
      <w:pPr>
        <w:pStyle w:val="Level4"/>
      </w:pPr>
      <w:r>
        <w:lastRenderedPageBreak/>
        <w:t xml:space="preserve">Classes will be in-person </w:t>
      </w:r>
      <w:r w:rsidR="00B238E7">
        <w:t xml:space="preserve">or online </w:t>
      </w:r>
      <w:r>
        <w:t xml:space="preserve">with a maximum of </w:t>
      </w:r>
      <w:r w:rsidR="00B238E7">
        <w:t>12</w:t>
      </w:r>
      <w:r>
        <w:t xml:space="preserve"> </w:t>
      </w:r>
      <w:r w:rsidR="00FE3682">
        <w:t>clients</w:t>
      </w:r>
      <w:r>
        <w:t xml:space="preserve"> per class</w:t>
      </w:r>
      <w:r w:rsidR="00B238E7">
        <w:t>.</w:t>
      </w:r>
    </w:p>
    <w:p w14:paraId="2DB39301" w14:textId="221D01E8" w:rsidR="00902B23" w:rsidRDefault="004438D8" w:rsidP="005505D5">
      <w:pPr>
        <w:pStyle w:val="Level4"/>
      </w:pPr>
      <w:r>
        <w:t>Desired outcome: The Parole client will have the ability to self-</w:t>
      </w:r>
      <w:r w:rsidRPr="004438D8">
        <w:t xml:space="preserve">recognize and </w:t>
      </w:r>
      <w:r w:rsidR="00B238E7">
        <w:t xml:space="preserve">develop pro-social </w:t>
      </w:r>
      <w:r w:rsidRPr="004438D8">
        <w:t>behavior</w:t>
      </w:r>
      <w:r w:rsidR="00B238E7">
        <w:t xml:space="preserve">s in relationships. </w:t>
      </w:r>
    </w:p>
    <w:p w14:paraId="41AB92A8" w14:textId="6E261AAF" w:rsidR="00902B23" w:rsidRDefault="00902B23" w:rsidP="00832A62">
      <w:pPr>
        <w:pStyle w:val="Level2Body"/>
      </w:pPr>
    </w:p>
    <w:p w14:paraId="46DA9BBE" w14:textId="1B968FEA" w:rsidR="00902B23" w:rsidRDefault="006A1D4F" w:rsidP="005505D5">
      <w:pPr>
        <w:pStyle w:val="Level2"/>
        <w:numPr>
          <w:ilvl w:val="1"/>
          <w:numId w:val="17"/>
        </w:numPr>
      </w:pPr>
      <w:bookmarkStart w:id="246" w:name="_Toc136524498"/>
      <w:r>
        <w:t>NEBRASKA BOARD OF PAROLE REQUIREMENTS</w:t>
      </w:r>
      <w:bookmarkEnd w:id="246"/>
    </w:p>
    <w:p w14:paraId="0CFC6F10" w14:textId="5BC5BB7B" w:rsidR="00A03410" w:rsidRDefault="000F5BC0" w:rsidP="005505D5">
      <w:pPr>
        <w:pStyle w:val="Level3"/>
      </w:pPr>
      <w:r>
        <w:t xml:space="preserve">Parole </w:t>
      </w:r>
      <w:r w:rsidR="004B2BFA">
        <w:t xml:space="preserve">has three (3) locations to </w:t>
      </w:r>
      <w:r>
        <w:t>provide a therapeutic setting</w:t>
      </w:r>
      <w:r w:rsidR="007D4113">
        <w:t xml:space="preserve"> for a group up to 12 persons,</w:t>
      </w:r>
      <w:r w:rsidR="00DA31E6">
        <w:t xml:space="preserve"> a</w:t>
      </w:r>
      <w:r w:rsidR="007D4113">
        <w:t xml:space="preserve"> copy machine</w:t>
      </w:r>
      <w:r>
        <w:t>, white board, pens</w:t>
      </w:r>
      <w:r w:rsidR="007D4113">
        <w:t xml:space="preserve">, </w:t>
      </w:r>
      <w:r w:rsidR="004B2BFA">
        <w:t>pencils,</w:t>
      </w:r>
      <w:r w:rsidR="007D4113">
        <w:t xml:space="preserve"> and a flip chart. </w:t>
      </w:r>
    </w:p>
    <w:p w14:paraId="03A7A430" w14:textId="77777777" w:rsidR="004817AC" w:rsidRPr="002A248A" w:rsidRDefault="004817AC" w:rsidP="002A248A">
      <w:pPr>
        <w:pStyle w:val="Level2Body"/>
      </w:pPr>
    </w:p>
    <w:p w14:paraId="5152880C" w14:textId="77D741BD" w:rsidR="00F90606" w:rsidRDefault="004817AC" w:rsidP="005505D5">
      <w:pPr>
        <w:pStyle w:val="Level2"/>
        <w:numPr>
          <w:ilvl w:val="1"/>
          <w:numId w:val="17"/>
        </w:numPr>
      </w:pPr>
      <w:bookmarkStart w:id="247" w:name="_Toc136524499"/>
      <w:bookmarkStart w:id="248" w:name="_Toc494092214"/>
      <w:bookmarkStart w:id="249" w:name="_Toc133843895"/>
      <w:r>
        <w:t>DELIVERABLES</w:t>
      </w:r>
      <w:bookmarkEnd w:id="247"/>
      <w:r>
        <w:t xml:space="preserve"> </w:t>
      </w:r>
      <w:bookmarkEnd w:id="248"/>
      <w:bookmarkEnd w:id="249"/>
    </w:p>
    <w:p w14:paraId="663A208E" w14:textId="75BEE726" w:rsidR="00F90606" w:rsidRPr="00D06EE6" w:rsidRDefault="003746A8" w:rsidP="00F90606">
      <w:pPr>
        <w:pStyle w:val="Level2Body"/>
      </w:pPr>
      <w:r>
        <w:t xml:space="preserve">See cost proposal. </w:t>
      </w:r>
    </w:p>
    <w:p w14:paraId="020C856B" w14:textId="2F829BCA" w:rsidR="002E1A0E" w:rsidRDefault="00534F70" w:rsidP="005505D5">
      <w:pPr>
        <w:pStyle w:val="Level1"/>
        <w:ind w:left="720" w:hanging="720"/>
      </w:pPr>
      <w:r>
        <w:br w:type="page"/>
      </w:r>
      <w:bookmarkStart w:id="250" w:name="_Toc133843897"/>
      <w:bookmarkStart w:id="251" w:name="_Toc133843899"/>
      <w:bookmarkStart w:id="252" w:name="_Toc133843901"/>
      <w:bookmarkStart w:id="253" w:name="_Toc133843904"/>
      <w:bookmarkStart w:id="254" w:name="_Toc133843907"/>
      <w:bookmarkStart w:id="255" w:name="_Toc133843910"/>
      <w:bookmarkStart w:id="256" w:name="_Toc133843912"/>
      <w:bookmarkStart w:id="257" w:name="_Toc133843914"/>
      <w:bookmarkStart w:id="258" w:name="_Toc133843916"/>
      <w:bookmarkStart w:id="259" w:name="_Toc133843919"/>
      <w:bookmarkStart w:id="260" w:name="_Toc133843922"/>
      <w:bookmarkStart w:id="261" w:name="_Toc133843925"/>
      <w:bookmarkStart w:id="262" w:name="_Toc133843928"/>
      <w:bookmarkStart w:id="263" w:name="_Toc133843930"/>
      <w:bookmarkStart w:id="264" w:name="_Toc133843933"/>
      <w:bookmarkStart w:id="265" w:name="_Toc133843935"/>
      <w:bookmarkStart w:id="266" w:name="_Toc133843937"/>
      <w:bookmarkStart w:id="267" w:name="_Toc133843940"/>
      <w:bookmarkStart w:id="268" w:name="_Toc133843942"/>
      <w:bookmarkStart w:id="269" w:name="_Toc133843944"/>
      <w:bookmarkStart w:id="270" w:name="_Toc133843950"/>
      <w:bookmarkStart w:id="271" w:name="_Toc133843952"/>
      <w:bookmarkStart w:id="272" w:name="_Toc133843954"/>
      <w:bookmarkStart w:id="273" w:name="_Toc133843957"/>
      <w:bookmarkStart w:id="274" w:name="_Toc133843959"/>
      <w:bookmarkStart w:id="275" w:name="_Toc133843961"/>
      <w:bookmarkStart w:id="276" w:name="_Toc133843963"/>
      <w:bookmarkStart w:id="277" w:name="_Toc133843966"/>
      <w:bookmarkStart w:id="278" w:name="_Toc133843971"/>
      <w:bookmarkStart w:id="279" w:name="_Toc133843974"/>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p>
    <w:p w14:paraId="3567124B" w14:textId="339617C7" w:rsidR="004B398A" w:rsidRPr="008E1D23" w:rsidRDefault="00972534" w:rsidP="008E1D23">
      <w:pPr>
        <w:pStyle w:val="Heading2"/>
        <w:jc w:val="center"/>
        <w:rPr>
          <w:sz w:val="28"/>
          <w:szCs w:val="28"/>
        </w:rPr>
      </w:pPr>
      <w:bookmarkStart w:id="280" w:name="_Toc136524500"/>
      <w:r w:rsidRPr="008E1D23">
        <w:rPr>
          <w:sz w:val="28"/>
          <w:szCs w:val="28"/>
        </w:rPr>
        <w:lastRenderedPageBreak/>
        <w:t>Form A</w:t>
      </w:r>
      <w:r w:rsidRPr="008E1D23">
        <w:rPr>
          <w:sz w:val="28"/>
          <w:szCs w:val="28"/>
        </w:rPr>
        <w:br/>
      </w:r>
      <w:r w:rsidR="007C0DD0" w:rsidRPr="008E1D23">
        <w:rPr>
          <w:sz w:val="28"/>
          <w:szCs w:val="28"/>
        </w:rPr>
        <w:t>Bidder</w:t>
      </w:r>
      <w:r w:rsidR="008676C1" w:rsidRPr="008E1D23">
        <w:rPr>
          <w:sz w:val="28"/>
          <w:szCs w:val="28"/>
        </w:rPr>
        <w:t xml:space="preserve"> </w:t>
      </w:r>
      <w:r w:rsidR="001E27CB" w:rsidRPr="008E1D23">
        <w:rPr>
          <w:sz w:val="28"/>
          <w:szCs w:val="28"/>
        </w:rPr>
        <w:t xml:space="preserve">Proposal Point of </w:t>
      </w:r>
      <w:r w:rsidR="004B398A" w:rsidRPr="008E1D23">
        <w:rPr>
          <w:sz w:val="28"/>
          <w:szCs w:val="28"/>
        </w:rPr>
        <w:t>Contact</w:t>
      </w:r>
      <w:bookmarkEnd w:id="280"/>
    </w:p>
    <w:p w14:paraId="4E359878" w14:textId="19F98594" w:rsidR="00321430" w:rsidRDefault="00321430" w:rsidP="00972534">
      <w:pPr>
        <w:pStyle w:val="Heading1Body"/>
      </w:pPr>
      <w:r w:rsidRPr="00D83826">
        <w:t>R</w:t>
      </w:r>
      <w:r w:rsidR="00DD1AA7" w:rsidRPr="00D83826">
        <w:t xml:space="preserve">equest for Proposal Number </w:t>
      </w:r>
      <w:r w:rsidR="00BB5D18">
        <w:t>115883</w:t>
      </w:r>
      <w:r w:rsidR="006C0B5C">
        <w:t xml:space="preserve"> O3</w:t>
      </w:r>
    </w:p>
    <w:p w14:paraId="79272089" w14:textId="77777777" w:rsidR="00DA53FB" w:rsidRPr="00D83826" w:rsidRDefault="00DA53FB" w:rsidP="00972534">
      <w:pPr>
        <w:pStyle w:val="Heading1Body"/>
      </w:pPr>
    </w:p>
    <w:p w14:paraId="6D182C04" w14:textId="77777777" w:rsidR="00321430" w:rsidRPr="006F5B27" w:rsidRDefault="00E023DD" w:rsidP="006F5B27">
      <w:pPr>
        <w:pStyle w:val="Level1Body"/>
      </w:pPr>
      <w:r w:rsidRPr="006F5B27">
        <w:t>Form A</w:t>
      </w:r>
      <w:r w:rsidR="00321430" w:rsidRPr="006F5B27">
        <w:t xml:space="preserve"> should be completed and submitted with each response to this </w:t>
      </w:r>
      <w:r w:rsidR="00FB5789">
        <w:t>Request for Proposal</w:t>
      </w:r>
      <w:r w:rsidR="00321430" w:rsidRPr="006F5B27">
        <w:t xml:space="preserve">.  This is intended to provide the State with information on the </w:t>
      </w:r>
      <w:r w:rsidR="007C0DD0">
        <w:t>bidder’s</w:t>
      </w:r>
      <w:r w:rsidR="008676C1" w:rsidRPr="006F5B27">
        <w:t xml:space="preserve"> </w:t>
      </w:r>
      <w:r w:rsidR="00321430" w:rsidRPr="006F5B27">
        <w:t xml:space="preserve">name and address, and the specific person(s) who are responsible for preparation of the </w:t>
      </w:r>
      <w:r w:rsidR="007C0DD0">
        <w:t>bidder’s</w:t>
      </w:r>
      <w:r w:rsidR="008676C1" w:rsidRPr="006F5B27">
        <w:t xml:space="preserve"> </w:t>
      </w:r>
      <w:r w:rsidR="00321430" w:rsidRPr="006F5B27">
        <w:t xml:space="preserve">response.  </w:t>
      </w:r>
    </w:p>
    <w:p w14:paraId="535D8638" w14:textId="77777777" w:rsidR="00E023DD" w:rsidRPr="006F5B27" w:rsidRDefault="00E023DD" w:rsidP="006F5B27">
      <w:pPr>
        <w:pStyle w:val="Level1Body"/>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6804"/>
      </w:tblGrid>
      <w:tr w:rsidR="00321430" w:rsidRPr="003763B4" w14:paraId="157DC02D" w14:textId="77777777">
        <w:trPr>
          <w:trHeight w:val="325"/>
        </w:trPr>
        <w:tc>
          <w:tcPr>
            <w:tcW w:w="10152" w:type="dxa"/>
            <w:gridSpan w:val="2"/>
            <w:vAlign w:val="center"/>
          </w:tcPr>
          <w:p w14:paraId="45F2FA6B" w14:textId="77777777" w:rsidR="00321430" w:rsidRPr="003763B4" w:rsidRDefault="00321430" w:rsidP="00D83826">
            <w:r w:rsidRPr="003763B4">
              <w:t>Preparation of Response Contact Information</w:t>
            </w:r>
          </w:p>
        </w:tc>
      </w:tr>
      <w:tr w:rsidR="00321430" w:rsidRPr="003763B4" w14:paraId="696DE22D" w14:textId="77777777" w:rsidTr="00C70977">
        <w:trPr>
          <w:trHeight w:val="325"/>
        </w:trPr>
        <w:tc>
          <w:tcPr>
            <w:tcW w:w="3348" w:type="dxa"/>
            <w:vAlign w:val="center"/>
          </w:tcPr>
          <w:p w14:paraId="14424801" w14:textId="77777777" w:rsidR="00321430" w:rsidRPr="003763B4" w:rsidRDefault="007C0DD0" w:rsidP="00C70977">
            <w:pPr>
              <w:keepNext/>
              <w:keepLines/>
              <w:jc w:val="left"/>
              <w:rPr>
                <w:rFonts w:cs="Arial"/>
                <w:sz w:val="18"/>
                <w:szCs w:val="18"/>
              </w:rPr>
            </w:pPr>
            <w:r>
              <w:rPr>
                <w:rFonts w:cs="Arial"/>
                <w:sz w:val="18"/>
                <w:szCs w:val="18"/>
              </w:rPr>
              <w:t>Bidder</w:t>
            </w:r>
            <w:r w:rsidR="008676C1" w:rsidRPr="003763B4">
              <w:rPr>
                <w:rFonts w:cs="Arial"/>
                <w:sz w:val="18"/>
                <w:szCs w:val="18"/>
              </w:rPr>
              <w:t xml:space="preserve"> </w:t>
            </w:r>
            <w:r w:rsidR="00321430" w:rsidRPr="003763B4">
              <w:rPr>
                <w:rFonts w:cs="Arial"/>
                <w:sz w:val="18"/>
                <w:szCs w:val="18"/>
              </w:rPr>
              <w:t>Name:</w:t>
            </w:r>
          </w:p>
        </w:tc>
        <w:tc>
          <w:tcPr>
            <w:tcW w:w="6804" w:type="dxa"/>
            <w:vAlign w:val="center"/>
          </w:tcPr>
          <w:p w14:paraId="4DD1170B" w14:textId="77777777" w:rsidR="00321430" w:rsidRPr="003763B4" w:rsidRDefault="00321430" w:rsidP="00C70977">
            <w:pPr>
              <w:keepNext/>
              <w:keepLines/>
              <w:jc w:val="left"/>
              <w:rPr>
                <w:rFonts w:cs="Arial"/>
                <w:sz w:val="18"/>
                <w:szCs w:val="18"/>
              </w:rPr>
            </w:pPr>
          </w:p>
        </w:tc>
      </w:tr>
      <w:tr w:rsidR="00321430" w:rsidRPr="003763B4" w14:paraId="6F5E51F3" w14:textId="77777777" w:rsidTr="00C70977">
        <w:trPr>
          <w:trHeight w:val="720"/>
        </w:trPr>
        <w:tc>
          <w:tcPr>
            <w:tcW w:w="3348" w:type="dxa"/>
            <w:vAlign w:val="center"/>
          </w:tcPr>
          <w:p w14:paraId="378AC8BE" w14:textId="77777777" w:rsidR="00321430" w:rsidRPr="003763B4" w:rsidRDefault="007C0DD0" w:rsidP="00C70977">
            <w:pPr>
              <w:keepNext/>
              <w:keepLines/>
              <w:jc w:val="left"/>
              <w:rPr>
                <w:rFonts w:cs="Arial"/>
                <w:sz w:val="18"/>
                <w:szCs w:val="18"/>
              </w:rPr>
            </w:pPr>
            <w:r>
              <w:rPr>
                <w:rFonts w:cs="Arial"/>
                <w:sz w:val="18"/>
                <w:szCs w:val="18"/>
              </w:rPr>
              <w:t>Bidder</w:t>
            </w:r>
            <w:r w:rsidR="008676C1" w:rsidRPr="003763B4">
              <w:rPr>
                <w:rFonts w:cs="Arial"/>
                <w:sz w:val="18"/>
                <w:szCs w:val="18"/>
              </w:rPr>
              <w:t xml:space="preserve"> </w:t>
            </w:r>
            <w:r w:rsidR="00321430" w:rsidRPr="003763B4">
              <w:rPr>
                <w:rFonts w:cs="Arial"/>
                <w:sz w:val="18"/>
                <w:szCs w:val="18"/>
              </w:rPr>
              <w:t>Address:</w:t>
            </w:r>
          </w:p>
        </w:tc>
        <w:tc>
          <w:tcPr>
            <w:tcW w:w="6804" w:type="dxa"/>
            <w:vAlign w:val="center"/>
          </w:tcPr>
          <w:p w14:paraId="6243E62E" w14:textId="77777777" w:rsidR="00321430" w:rsidRPr="003763B4" w:rsidRDefault="00321430" w:rsidP="00C70977">
            <w:pPr>
              <w:keepNext/>
              <w:keepLines/>
              <w:jc w:val="left"/>
              <w:rPr>
                <w:rFonts w:cs="Arial"/>
                <w:sz w:val="18"/>
                <w:szCs w:val="18"/>
              </w:rPr>
            </w:pPr>
          </w:p>
          <w:p w14:paraId="61E265A6" w14:textId="77777777" w:rsidR="00321430" w:rsidRPr="003763B4" w:rsidRDefault="00321430" w:rsidP="00C70977">
            <w:pPr>
              <w:keepNext/>
              <w:keepLines/>
              <w:jc w:val="left"/>
              <w:rPr>
                <w:rFonts w:cs="Arial"/>
                <w:sz w:val="18"/>
                <w:szCs w:val="18"/>
              </w:rPr>
            </w:pPr>
          </w:p>
          <w:p w14:paraId="45628392" w14:textId="77777777" w:rsidR="00321430" w:rsidRPr="003763B4" w:rsidRDefault="00321430" w:rsidP="00C70977">
            <w:pPr>
              <w:keepNext/>
              <w:keepLines/>
              <w:jc w:val="left"/>
              <w:rPr>
                <w:rFonts w:cs="Arial"/>
                <w:sz w:val="18"/>
                <w:szCs w:val="18"/>
              </w:rPr>
            </w:pPr>
          </w:p>
        </w:tc>
      </w:tr>
      <w:tr w:rsidR="00321430" w:rsidRPr="003763B4" w14:paraId="3EBECD12" w14:textId="77777777" w:rsidTr="00C70977">
        <w:trPr>
          <w:trHeight w:val="326"/>
        </w:trPr>
        <w:tc>
          <w:tcPr>
            <w:tcW w:w="3348" w:type="dxa"/>
            <w:vAlign w:val="center"/>
          </w:tcPr>
          <w:p w14:paraId="107AD649" w14:textId="77777777" w:rsidR="00321430" w:rsidRPr="003763B4" w:rsidRDefault="00321430" w:rsidP="00C70977">
            <w:pPr>
              <w:keepNext/>
              <w:keepLines/>
              <w:jc w:val="left"/>
              <w:rPr>
                <w:rFonts w:cs="Arial"/>
                <w:sz w:val="18"/>
                <w:szCs w:val="18"/>
              </w:rPr>
            </w:pPr>
            <w:r w:rsidRPr="003763B4">
              <w:rPr>
                <w:rFonts w:cs="Arial"/>
                <w:sz w:val="18"/>
                <w:szCs w:val="18"/>
              </w:rPr>
              <w:t>Contact Person &amp; Title:</w:t>
            </w:r>
          </w:p>
        </w:tc>
        <w:tc>
          <w:tcPr>
            <w:tcW w:w="6804" w:type="dxa"/>
            <w:vAlign w:val="center"/>
          </w:tcPr>
          <w:p w14:paraId="537B5D80" w14:textId="77777777" w:rsidR="00321430" w:rsidRPr="003763B4" w:rsidRDefault="00321430" w:rsidP="00C70977">
            <w:pPr>
              <w:keepNext/>
              <w:keepLines/>
              <w:jc w:val="left"/>
              <w:rPr>
                <w:rFonts w:cs="Arial"/>
                <w:sz w:val="18"/>
                <w:szCs w:val="18"/>
              </w:rPr>
            </w:pPr>
          </w:p>
        </w:tc>
      </w:tr>
      <w:tr w:rsidR="00321430" w:rsidRPr="003763B4" w14:paraId="062A6EBF" w14:textId="77777777" w:rsidTr="00C70977">
        <w:trPr>
          <w:trHeight w:val="325"/>
        </w:trPr>
        <w:tc>
          <w:tcPr>
            <w:tcW w:w="3348" w:type="dxa"/>
            <w:vAlign w:val="center"/>
          </w:tcPr>
          <w:p w14:paraId="38CDEFA6" w14:textId="77777777" w:rsidR="00321430" w:rsidRPr="003763B4" w:rsidRDefault="00321430" w:rsidP="00C70977">
            <w:pPr>
              <w:keepNext/>
              <w:keepLines/>
              <w:jc w:val="left"/>
              <w:rPr>
                <w:rFonts w:cs="Arial"/>
                <w:sz w:val="18"/>
                <w:szCs w:val="18"/>
              </w:rPr>
            </w:pPr>
            <w:r w:rsidRPr="003763B4">
              <w:rPr>
                <w:rFonts w:cs="Arial"/>
                <w:sz w:val="18"/>
                <w:szCs w:val="18"/>
              </w:rPr>
              <w:t>E-mail Address:</w:t>
            </w:r>
          </w:p>
        </w:tc>
        <w:tc>
          <w:tcPr>
            <w:tcW w:w="6804" w:type="dxa"/>
            <w:vAlign w:val="center"/>
          </w:tcPr>
          <w:p w14:paraId="4F6F916A" w14:textId="77777777" w:rsidR="00321430" w:rsidRPr="003763B4" w:rsidRDefault="00321430" w:rsidP="00C70977">
            <w:pPr>
              <w:keepNext/>
              <w:keepLines/>
              <w:jc w:val="left"/>
              <w:rPr>
                <w:rFonts w:cs="Arial"/>
                <w:sz w:val="18"/>
                <w:szCs w:val="18"/>
              </w:rPr>
            </w:pPr>
          </w:p>
        </w:tc>
      </w:tr>
      <w:tr w:rsidR="00321430" w:rsidRPr="003763B4" w14:paraId="052060F1" w14:textId="77777777" w:rsidTr="00C70977">
        <w:trPr>
          <w:trHeight w:val="326"/>
        </w:trPr>
        <w:tc>
          <w:tcPr>
            <w:tcW w:w="3348" w:type="dxa"/>
            <w:vAlign w:val="center"/>
          </w:tcPr>
          <w:p w14:paraId="24E743B2" w14:textId="77777777" w:rsidR="00321430" w:rsidRPr="003763B4" w:rsidRDefault="00321430" w:rsidP="00C70977">
            <w:pPr>
              <w:keepNext/>
              <w:keepLines/>
              <w:jc w:val="left"/>
              <w:rPr>
                <w:rFonts w:cs="Arial"/>
                <w:sz w:val="18"/>
                <w:szCs w:val="18"/>
              </w:rPr>
            </w:pPr>
            <w:r w:rsidRPr="003763B4">
              <w:rPr>
                <w:rFonts w:cs="Arial"/>
                <w:sz w:val="18"/>
                <w:szCs w:val="18"/>
              </w:rPr>
              <w:t>Telephone Number (Office):</w:t>
            </w:r>
          </w:p>
        </w:tc>
        <w:tc>
          <w:tcPr>
            <w:tcW w:w="6804" w:type="dxa"/>
            <w:vAlign w:val="center"/>
          </w:tcPr>
          <w:p w14:paraId="571CC0E1" w14:textId="77777777" w:rsidR="00321430" w:rsidRPr="003763B4" w:rsidRDefault="00321430" w:rsidP="00C70977">
            <w:pPr>
              <w:keepNext/>
              <w:keepLines/>
              <w:jc w:val="left"/>
              <w:rPr>
                <w:rFonts w:cs="Arial"/>
                <w:sz w:val="18"/>
                <w:szCs w:val="18"/>
              </w:rPr>
            </w:pPr>
          </w:p>
        </w:tc>
      </w:tr>
      <w:tr w:rsidR="00321430" w:rsidRPr="003763B4" w14:paraId="00A2AD10" w14:textId="77777777" w:rsidTr="00C70977">
        <w:trPr>
          <w:trHeight w:val="326"/>
        </w:trPr>
        <w:tc>
          <w:tcPr>
            <w:tcW w:w="3348" w:type="dxa"/>
            <w:vAlign w:val="center"/>
          </w:tcPr>
          <w:p w14:paraId="4633B1ED" w14:textId="77777777" w:rsidR="00321430" w:rsidRPr="003763B4" w:rsidRDefault="00321430" w:rsidP="00C70977">
            <w:pPr>
              <w:keepNext/>
              <w:keepLines/>
              <w:jc w:val="left"/>
              <w:rPr>
                <w:rFonts w:cs="Arial"/>
                <w:sz w:val="18"/>
                <w:szCs w:val="18"/>
              </w:rPr>
            </w:pPr>
            <w:r w:rsidRPr="003763B4">
              <w:rPr>
                <w:rFonts w:cs="Arial"/>
                <w:sz w:val="18"/>
                <w:szCs w:val="18"/>
              </w:rPr>
              <w:t>Telephone Number (Cellular):</w:t>
            </w:r>
          </w:p>
        </w:tc>
        <w:tc>
          <w:tcPr>
            <w:tcW w:w="6804" w:type="dxa"/>
            <w:vAlign w:val="center"/>
          </w:tcPr>
          <w:p w14:paraId="483DA9AA" w14:textId="77777777" w:rsidR="00321430" w:rsidRPr="003763B4" w:rsidRDefault="00321430" w:rsidP="00C70977">
            <w:pPr>
              <w:keepNext/>
              <w:keepLines/>
              <w:jc w:val="left"/>
              <w:rPr>
                <w:rFonts w:cs="Arial"/>
                <w:sz w:val="18"/>
                <w:szCs w:val="18"/>
              </w:rPr>
            </w:pPr>
          </w:p>
        </w:tc>
      </w:tr>
      <w:tr w:rsidR="00321430" w:rsidRPr="003763B4" w14:paraId="4FC52AFA" w14:textId="77777777" w:rsidTr="00C70977">
        <w:trPr>
          <w:trHeight w:val="326"/>
        </w:trPr>
        <w:tc>
          <w:tcPr>
            <w:tcW w:w="3348" w:type="dxa"/>
            <w:vAlign w:val="center"/>
          </w:tcPr>
          <w:p w14:paraId="7BD5EB2B" w14:textId="77777777" w:rsidR="00321430" w:rsidRPr="003763B4" w:rsidRDefault="00321430" w:rsidP="00C70977">
            <w:pPr>
              <w:keepNext/>
              <w:keepLines/>
              <w:jc w:val="left"/>
              <w:rPr>
                <w:rFonts w:cs="Arial"/>
                <w:sz w:val="18"/>
                <w:szCs w:val="18"/>
              </w:rPr>
            </w:pPr>
            <w:r w:rsidRPr="003763B4">
              <w:rPr>
                <w:rFonts w:cs="Arial"/>
                <w:sz w:val="18"/>
                <w:szCs w:val="18"/>
              </w:rPr>
              <w:t>Fax Number:</w:t>
            </w:r>
          </w:p>
        </w:tc>
        <w:tc>
          <w:tcPr>
            <w:tcW w:w="6804" w:type="dxa"/>
            <w:vAlign w:val="center"/>
          </w:tcPr>
          <w:p w14:paraId="58ABBED7" w14:textId="77777777" w:rsidR="00321430" w:rsidRPr="003763B4" w:rsidRDefault="00321430" w:rsidP="00C70977">
            <w:pPr>
              <w:keepNext/>
              <w:keepLines/>
              <w:jc w:val="left"/>
              <w:rPr>
                <w:rFonts w:cs="Arial"/>
                <w:sz w:val="18"/>
                <w:szCs w:val="18"/>
              </w:rPr>
            </w:pPr>
          </w:p>
        </w:tc>
      </w:tr>
    </w:tbl>
    <w:p w14:paraId="5A0E8FBC" w14:textId="77777777" w:rsidR="00321430" w:rsidRPr="006F5B27" w:rsidRDefault="00321430" w:rsidP="006F5B27">
      <w:pPr>
        <w:pStyle w:val="Level1Body"/>
      </w:pPr>
    </w:p>
    <w:p w14:paraId="7BAD141B" w14:textId="77777777" w:rsidR="00321430" w:rsidRPr="006F5B27" w:rsidRDefault="00321430" w:rsidP="006F5B27">
      <w:pPr>
        <w:pStyle w:val="Level1Body"/>
      </w:pPr>
      <w:r w:rsidRPr="006F5B27">
        <w:t xml:space="preserve">Each </w:t>
      </w:r>
      <w:r w:rsidR="007C0DD0">
        <w:t>bidder</w:t>
      </w:r>
      <w:r w:rsidR="008676C1" w:rsidRPr="006F5B27">
        <w:t xml:space="preserve"> </w:t>
      </w:r>
      <w:r w:rsidR="00B30066" w:rsidRPr="006F5B27">
        <w:t>should</w:t>
      </w:r>
      <w:r w:rsidRPr="006F5B27">
        <w:t xml:space="preserve"> also designate a specific contact person who will be responsible for responding to the State if any clarifications of the </w:t>
      </w:r>
      <w:r w:rsidR="007C0DD0">
        <w:t>bidder’s</w:t>
      </w:r>
      <w:r w:rsidR="008676C1" w:rsidRPr="006F5B27">
        <w:t xml:space="preserve"> </w:t>
      </w:r>
      <w:r w:rsidRPr="006F5B27">
        <w:t>response should become necessary.  This will also be the person who the State contacts to set up a presentation/demonstration, if required.</w:t>
      </w:r>
    </w:p>
    <w:p w14:paraId="39E956D5" w14:textId="77777777" w:rsidR="00321430" w:rsidRPr="006F5B27" w:rsidRDefault="00321430" w:rsidP="006F5B27">
      <w:pPr>
        <w:pStyle w:val="Level1Body"/>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6804"/>
      </w:tblGrid>
      <w:tr w:rsidR="00321430" w:rsidRPr="003763B4" w14:paraId="0260FA06" w14:textId="77777777">
        <w:trPr>
          <w:trHeight w:val="325"/>
        </w:trPr>
        <w:tc>
          <w:tcPr>
            <w:tcW w:w="10152" w:type="dxa"/>
            <w:gridSpan w:val="2"/>
            <w:vAlign w:val="center"/>
          </w:tcPr>
          <w:p w14:paraId="47B4E925" w14:textId="77777777" w:rsidR="00321430" w:rsidRPr="003763B4" w:rsidRDefault="00321430" w:rsidP="00D83826">
            <w:r w:rsidRPr="003763B4">
              <w:t>Communication with the State Contact Information</w:t>
            </w:r>
          </w:p>
        </w:tc>
      </w:tr>
      <w:tr w:rsidR="00321430" w:rsidRPr="003763B4" w14:paraId="3FC2CA02" w14:textId="77777777" w:rsidTr="00C70977">
        <w:trPr>
          <w:trHeight w:val="325"/>
        </w:trPr>
        <w:tc>
          <w:tcPr>
            <w:tcW w:w="3348" w:type="dxa"/>
            <w:vAlign w:val="center"/>
          </w:tcPr>
          <w:p w14:paraId="5D6479E4" w14:textId="77777777" w:rsidR="00321430" w:rsidRPr="003763B4" w:rsidRDefault="007C0DD0" w:rsidP="00C70977">
            <w:pPr>
              <w:keepNext/>
              <w:keepLines/>
              <w:jc w:val="left"/>
              <w:rPr>
                <w:rFonts w:cs="Arial"/>
                <w:sz w:val="18"/>
                <w:szCs w:val="18"/>
              </w:rPr>
            </w:pPr>
            <w:r>
              <w:rPr>
                <w:rFonts w:cs="Arial"/>
                <w:sz w:val="18"/>
                <w:szCs w:val="18"/>
              </w:rPr>
              <w:t>Bidder</w:t>
            </w:r>
            <w:r w:rsidR="008676C1" w:rsidRPr="003763B4">
              <w:rPr>
                <w:rFonts w:cs="Arial"/>
                <w:sz w:val="18"/>
                <w:szCs w:val="18"/>
              </w:rPr>
              <w:t xml:space="preserve"> </w:t>
            </w:r>
            <w:r w:rsidR="00321430" w:rsidRPr="003763B4">
              <w:rPr>
                <w:rFonts w:cs="Arial"/>
                <w:sz w:val="18"/>
                <w:szCs w:val="18"/>
              </w:rPr>
              <w:t>Name:</w:t>
            </w:r>
          </w:p>
        </w:tc>
        <w:tc>
          <w:tcPr>
            <w:tcW w:w="6804" w:type="dxa"/>
            <w:vAlign w:val="center"/>
          </w:tcPr>
          <w:p w14:paraId="72A50521" w14:textId="77777777" w:rsidR="00321430" w:rsidRPr="003763B4" w:rsidRDefault="00321430" w:rsidP="00C70977">
            <w:pPr>
              <w:keepNext/>
              <w:keepLines/>
              <w:jc w:val="left"/>
              <w:rPr>
                <w:rFonts w:cs="Arial"/>
                <w:sz w:val="18"/>
                <w:szCs w:val="18"/>
              </w:rPr>
            </w:pPr>
          </w:p>
        </w:tc>
      </w:tr>
      <w:tr w:rsidR="00321430" w:rsidRPr="003763B4" w14:paraId="51EEFC89" w14:textId="77777777" w:rsidTr="00C70977">
        <w:trPr>
          <w:trHeight w:val="720"/>
        </w:trPr>
        <w:tc>
          <w:tcPr>
            <w:tcW w:w="3348" w:type="dxa"/>
            <w:vAlign w:val="center"/>
          </w:tcPr>
          <w:p w14:paraId="2ECC94DB" w14:textId="77777777" w:rsidR="00321430" w:rsidRPr="003763B4" w:rsidRDefault="007C0DD0" w:rsidP="00C70977">
            <w:pPr>
              <w:keepNext/>
              <w:keepLines/>
              <w:jc w:val="left"/>
              <w:rPr>
                <w:rFonts w:cs="Arial"/>
                <w:sz w:val="18"/>
                <w:szCs w:val="18"/>
              </w:rPr>
            </w:pPr>
            <w:r>
              <w:rPr>
                <w:rFonts w:cs="Arial"/>
                <w:sz w:val="18"/>
                <w:szCs w:val="18"/>
              </w:rPr>
              <w:t>Bidder</w:t>
            </w:r>
            <w:r w:rsidR="008676C1" w:rsidRPr="003763B4">
              <w:rPr>
                <w:rFonts w:cs="Arial"/>
                <w:sz w:val="18"/>
                <w:szCs w:val="18"/>
              </w:rPr>
              <w:t xml:space="preserve"> </w:t>
            </w:r>
            <w:r w:rsidR="00321430" w:rsidRPr="003763B4">
              <w:rPr>
                <w:rFonts w:cs="Arial"/>
                <w:sz w:val="18"/>
                <w:szCs w:val="18"/>
              </w:rPr>
              <w:t>Address:</w:t>
            </w:r>
          </w:p>
        </w:tc>
        <w:tc>
          <w:tcPr>
            <w:tcW w:w="6804" w:type="dxa"/>
            <w:vAlign w:val="center"/>
          </w:tcPr>
          <w:p w14:paraId="79775F23" w14:textId="77777777" w:rsidR="00321430" w:rsidRPr="003763B4" w:rsidRDefault="00321430" w:rsidP="00C70977">
            <w:pPr>
              <w:keepNext/>
              <w:keepLines/>
              <w:jc w:val="left"/>
              <w:rPr>
                <w:rFonts w:cs="Arial"/>
                <w:sz w:val="18"/>
                <w:szCs w:val="18"/>
              </w:rPr>
            </w:pPr>
          </w:p>
          <w:p w14:paraId="7389A9CA" w14:textId="77777777" w:rsidR="00321430" w:rsidRPr="003763B4" w:rsidRDefault="00321430" w:rsidP="00C70977">
            <w:pPr>
              <w:keepNext/>
              <w:keepLines/>
              <w:jc w:val="left"/>
              <w:rPr>
                <w:rFonts w:cs="Arial"/>
                <w:sz w:val="18"/>
                <w:szCs w:val="18"/>
              </w:rPr>
            </w:pPr>
          </w:p>
          <w:p w14:paraId="03438FC4" w14:textId="77777777" w:rsidR="00321430" w:rsidRPr="003763B4" w:rsidRDefault="00321430" w:rsidP="00C70977">
            <w:pPr>
              <w:keepNext/>
              <w:keepLines/>
              <w:jc w:val="left"/>
              <w:rPr>
                <w:rFonts w:cs="Arial"/>
                <w:sz w:val="18"/>
                <w:szCs w:val="18"/>
              </w:rPr>
            </w:pPr>
          </w:p>
        </w:tc>
      </w:tr>
      <w:tr w:rsidR="00321430" w:rsidRPr="003763B4" w14:paraId="73C6878E" w14:textId="77777777" w:rsidTr="00C70977">
        <w:trPr>
          <w:trHeight w:val="326"/>
        </w:trPr>
        <w:tc>
          <w:tcPr>
            <w:tcW w:w="3348" w:type="dxa"/>
            <w:vAlign w:val="center"/>
          </w:tcPr>
          <w:p w14:paraId="585B05A9" w14:textId="77777777" w:rsidR="00321430" w:rsidRPr="003763B4" w:rsidRDefault="00321430" w:rsidP="00C70977">
            <w:pPr>
              <w:keepNext/>
              <w:keepLines/>
              <w:jc w:val="left"/>
              <w:rPr>
                <w:rFonts w:cs="Arial"/>
                <w:sz w:val="18"/>
                <w:szCs w:val="18"/>
              </w:rPr>
            </w:pPr>
            <w:r w:rsidRPr="003763B4">
              <w:rPr>
                <w:rFonts w:cs="Arial"/>
                <w:sz w:val="18"/>
                <w:szCs w:val="18"/>
              </w:rPr>
              <w:t>Contact Person &amp; Title:</w:t>
            </w:r>
          </w:p>
        </w:tc>
        <w:tc>
          <w:tcPr>
            <w:tcW w:w="6804" w:type="dxa"/>
            <w:vAlign w:val="center"/>
          </w:tcPr>
          <w:p w14:paraId="36F518D5" w14:textId="77777777" w:rsidR="00321430" w:rsidRPr="003763B4" w:rsidRDefault="00321430" w:rsidP="00C70977">
            <w:pPr>
              <w:keepNext/>
              <w:keepLines/>
              <w:jc w:val="left"/>
              <w:rPr>
                <w:rFonts w:cs="Arial"/>
                <w:sz w:val="18"/>
                <w:szCs w:val="18"/>
              </w:rPr>
            </w:pPr>
          </w:p>
        </w:tc>
      </w:tr>
      <w:tr w:rsidR="00321430" w:rsidRPr="003763B4" w14:paraId="472CA9AD" w14:textId="77777777" w:rsidTr="00C70977">
        <w:trPr>
          <w:trHeight w:val="325"/>
        </w:trPr>
        <w:tc>
          <w:tcPr>
            <w:tcW w:w="3348" w:type="dxa"/>
            <w:vAlign w:val="center"/>
          </w:tcPr>
          <w:p w14:paraId="224B4D2C" w14:textId="77777777" w:rsidR="00321430" w:rsidRPr="003763B4" w:rsidRDefault="00321430" w:rsidP="00C70977">
            <w:pPr>
              <w:keepNext/>
              <w:keepLines/>
              <w:jc w:val="left"/>
              <w:rPr>
                <w:rFonts w:cs="Arial"/>
                <w:sz w:val="18"/>
                <w:szCs w:val="18"/>
              </w:rPr>
            </w:pPr>
            <w:r w:rsidRPr="003763B4">
              <w:rPr>
                <w:rFonts w:cs="Arial"/>
                <w:sz w:val="18"/>
                <w:szCs w:val="18"/>
              </w:rPr>
              <w:t>E-mail Address:</w:t>
            </w:r>
          </w:p>
        </w:tc>
        <w:tc>
          <w:tcPr>
            <w:tcW w:w="6804" w:type="dxa"/>
            <w:vAlign w:val="center"/>
          </w:tcPr>
          <w:p w14:paraId="3DDC4AC1" w14:textId="77777777" w:rsidR="00321430" w:rsidRPr="003763B4" w:rsidRDefault="00321430" w:rsidP="00C70977">
            <w:pPr>
              <w:keepNext/>
              <w:keepLines/>
              <w:jc w:val="left"/>
              <w:rPr>
                <w:rFonts w:cs="Arial"/>
                <w:sz w:val="18"/>
                <w:szCs w:val="18"/>
              </w:rPr>
            </w:pPr>
          </w:p>
        </w:tc>
      </w:tr>
      <w:tr w:rsidR="00321430" w:rsidRPr="003763B4" w14:paraId="473A5807" w14:textId="77777777" w:rsidTr="00C70977">
        <w:trPr>
          <w:trHeight w:val="326"/>
        </w:trPr>
        <w:tc>
          <w:tcPr>
            <w:tcW w:w="3348" w:type="dxa"/>
            <w:vAlign w:val="center"/>
          </w:tcPr>
          <w:p w14:paraId="17762A57" w14:textId="77777777" w:rsidR="00321430" w:rsidRPr="003763B4" w:rsidRDefault="00321430" w:rsidP="00C70977">
            <w:pPr>
              <w:keepNext/>
              <w:keepLines/>
              <w:jc w:val="left"/>
              <w:rPr>
                <w:rFonts w:cs="Arial"/>
                <w:sz w:val="18"/>
                <w:szCs w:val="18"/>
              </w:rPr>
            </w:pPr>
            <w:r w:rsidRPr="003763B4">
              <w:rPr>
                <w:rFonts w:cs="Arial"/>
                <w:sz w:val="18"/>
                <w:szCs w:val="18"/>
              </w:rPr>
              <w:t>Telephone Number (Office):</w:t>
            </w:r>
          </w:p>
        </w:tc>
        <w:tc>
          <w:tcPr>
            <w:tcW w:w="6804" w:type="dxa"/>
            <w:vAlign w:val="center"/>
          </w:tcPr>
          <w:p w14:paraId="2B4312F0" w14:textId="77777777" w:rsidR="00321430" w:rsidRPr="003763B4" w:rsidRDefault="00321430" w:rsidP="00C70977">
            <w:pPr>
              <w:keepNext/>
              <w:keepLines/>
              <w:jc w:val="left"/>
              <w:rPr>
                <w:rFonts w:cs="Arial"/>
                <w:sz w:val="18"/>
                <w:szCs w:val="18"/>
              </w:rPr>
            </w:pPr>
          </w:p>
        </w:tc>
      </w:tr>
      <w:tr w:rsidR="00321430" w:rsidRPr="003763B4" w14:paraId="2846F2A1" w14:textId="77777777" w:rsidTr="00C70977">
        <w:trPr>
          <w:trHeight w:val="326"/>
        </w:trPr>
        <w:tc>
          <w:tcPr>
            <w:tcW w:w="3348" w:type="dxa"/>
            <w:vAlign w:val="center"/>
          </w:tcPr>
          <w:p w14:paraId="244FF264" w14:textId="77777777" w:rsidR="00321430" w:rsidRPr="003763B4" w:rsidRDefault="00321430" w:rsidP="00C70977">
            <w:pPr>
              <w:keepNext/>
              <w:keepLines/>
              <w:jc w:val="left"/>
              <w:rPr>
                <w:rFonts w:cs="Arial"/>
                <w:sz w:val="18"/>
                <w:szCs w:val="18"/>
              </w:rPr>
            </w:pPr>
            <w:r w:rsidRPr="003763B4">
              <w:rPr>
                <w:rFonts w:cs="Arial"/>
                <w:sz w:val="18"/>
                <w:szCs w:val="18"/>
              </w:rPr>
              <w:t>Telephone Number (Cellular):</w:t>
            </w:r>
          </w:p>
        </w:tc>
        <w:tc>
          <w:tcPr>
            <w:tcW w:w="6804" w:type="dxa"/>
            <w:vAlign w:val="center"/>
          </w:tcPr>
          <w:p w14:paraId="2A12A4BF" w14:textId="77777777" w:rsidR="00321430" w:rsidRPr="003763B4" w:rsidRDefault="00321430" w:rsidP="00C70977">
            <w:pPr>
              <w:keepNext/>
              <w:keepLines/>
              <w:jc w:val="left"/>
              <w:rPr>
                <w:rFonts w:cs="Arial"/>
                <w:sz w:val="18"/>
                <w:szCs w:val="18"/>
              </w:rPr>
            </w:pPr>
          </w:p>
        </w:tc>
      </w:tr>
      <w:tr w:rsidR="00321430" w:rsidRPr="003763B4" w14:paraId="2DE095C1" w14:textId="77777777" w:rsidTr="00C70977">
        <w:trPr>
          <w:trHeight w:val="326"/>
        </w:trPr>
        <w:tc>
          <w:tcPr>
            <w:tcW w:w="3348" w:type="dxa"/>
            <w:vAlign w:val="center"/>
          </w:tcPr>
          <w:p w14:paraId="44D6C9A7" w14:textId="77777777" w:rsidR="00321430" w:rsidRPr="003763B4" w:rsidRDefault="00321430" w:rsidP="00C70977">
            <w:pPr>
              <w:keepNext/>
              <w:keepLines/>
              <w:jc w:val="left"/>
              <w:rPr>
                <w:rFonts w:cs="Arial"/>
                <w:sz w:val="18"/>
                <w:szCs w:val="18"/>
              </w:rPr>
            </w:pPr>
            <w:r w:rsidRPr="003763B4">
              <w:rPr>
                <w:rFonts w:cs="Arial"/>
                <w:sz w:val="18"/>
                <w:szCs w:val="18"/>
              </w:rPr>
              <w:t>Fax Number:</w:t>
            </w:r>
          </w:p>
        </w:tc>
        <w:tc>
          <w:tcPr>
            <w:tcW w:w="6804" w:type="dxa"/>
            <w:vAlign w:val="center"/>
          </w:tcPr>
          <w:p w14:paraId="7F02EA39" w14:textId="77777777" w:rsidR="00321430" w:rsidRPr="003763B4" w:rsidRDefault="00321430" w:rsidP="00C70977">
            <w:pPr>
              <w:keepNext/>
              <w:keepLines/>
              <w:jc w:val="left"/>
              <w:rPr>
                <w:rFonts w:cs="Arial"/>
                <w:sz w:val="18"/>
                <w:szCs w:val="18"/>
              </w:rPr>
            </w:pPr>
          </w:p>
        </w:tc>
      </w:tr>
    </w:tbl>
    <w:p w14:paraId="1BDDC922" w14:textId="77777777" w:rsidR="00BA7A1C" w:rsidRPr="003763B4" w:rsidRDefault="00BA7A1C" w:rsidP="00D83826">
      <w:pPr>
        <w:pStyle w:val="Level1Body"/>
        <w:keepNext/>
        <w:keepLines/>
      </w:pPr>
    </w:p>
    <w:p w14:paraId="7B0AFE1E" w14:textId="49E0F8EC" w:rsidR="00EC7659" w:rsidRPr="000B5CA5" w:rsidRDefault="00BA7A1C" w:rsidP="00CE5E8D">
      <w:pPr>
        <w:pStyle w:val="Heading2"/>
        <w:jc w:val="center"/>
      </w:pPr>
      <w:r w:rsidRPr="005E235E">
        <w:br w:type="page"/>
      </w:r>
      <w:bookmarkStart w:id="281" w:name="_Toc136524501"/>
      <w:r w:rsidR="00FF569D">
        <w:lastRenderedPageBreak/>
        <w:t>REQUEST FOR PROPOSAL FOR CONTRACTUAL SERVICES FORM</w:t>
      </w:r>
      <w:bookmarkEnd w:id="281"/>
    </w:p>
    <w:tbl>
      <w:tblPr>
        <w:tblpPr w:leftFromText="180" w:rightFromText="180" w:vertAnchor="text" w:horzAnchor="margin" w:tblpXSpec="center" w:tblpY="261"/>
        <w:tblW w:w="10800" w:type="dxa"/>
        <w:tblLayout w:type="fixed"/>
        <w:tblCellMar>
          <w:left w:w="120" w:type="dxa"/>
          <w:right w:w="120" w:type="dxa"/>
        </w:tblCellMar>
        <w:tblLook w:val="0000" w:firstRow="0" w:lastRow="0" w:firstColumn="0" w:lastColumn="0" w:noHBand="0" w:noVBand="0"/>
      </w:tblPr>
      <w:tblGrid>
        <w:gridCol w:w="10800"/>
      </w:tblGrid>
      <w:tr w:rsidR="00EC7659" w:rsidRPr="002B2CFA" w14:paraId="461C74CB" w14:textId="77777777" w:rsidTr="00AA4F2D">
        <w:trPr>
          <w:cantSplit/>
          <w:trHeight w:val="272"/>
        </w:trPr>
        <w:tc>
          <w:tcPr>
            <w:tcW w:w="10800" w:type="dxa"/>
            <w:tcBorders>
              <w:top w:val="nil"/>
              <w:left w:val="nil"/>
              <w:bottom w:val="nil"/>
              <w:right w:val="nil"/>
            </w:tcBorders>
            <w:shd w:val="solid" w:color="000000" w:fill="FFFFFF"/>
            <w:vAlign w:val="center"/>
          </w:tcPr>
          <w:p w14:paraId="6FC3D056" w14:textId="77777777" w:rsidR="00EC7659" w:rsidRPr="008F46EF" w:rsidRDefault="00EC7659" w:rsidP="008F46EF">
            <w:pPr>
              <w:jc w:val="center"/>
            </w:pPr>
            <w:r w:rsidRPr="008F46EF">
              <w:br w:type="column"/>
            </w:r>
            <w:r w:rsidR="007A5874">
              <w:t>BIDDER</w:t>
            </w:r>
            <w:r w:rsidR="007A5874" w:rsidRPr="008F46EF">
              <w:t xml:space="preserve"> MUST</w:t>
            </w:r>
            <w:r w:rsidRPr="008F46EF">
              <w:t xml:space="preserve"> COMPLETE THE FOLLOWING</w:t>
            </w:r>
          </w:p>
        </w:tc>
      </w:tr>
    </w:tbl>
    <w:p w14:paraId="4CB96BD5" w14:textId="77777777" w:rsidR="00EC7659" w:rsidRPr="00AA4F2D" w:rsidRDefault="00EC7659" w:rsidP="00EC7659">
      <w:pPr>
        <w:keepNext/>
        <w:keepLines/>
      </w:pPr>
      <w:r w:rsidRPr="00AA4F2D">
        <w:t xml:space="preserve">By signing this Request for Proposal for Contractual Services form, the </w:t>
      </w:r>
      <w:r w:rsidR="001F10AD">
        <w:t>bidder</w:t>
      </w:r>
      <w:r w:rsidR="008676C1" w:rsidRPr="00AA4F2D">
        <w:t xml:space="preserve"> </w:t>
      </w:r>
      <w:r w:rsidRPr="00AA4F2D">
        <w:t xml:space="preserve">guarantees compliance with the </w:t>
      </w:r>
      <w:r w:rsidR="00C415F7" w:rsidRPr="00AA4F2D">
        <w:t xml:space="preserve">procedures </w:t>
      </w:r>
      <w:r w:rsidRPr="008F46EF">
        <w:t xml:space="preserve">stated in this </w:t>
      </w:r>
      <w:r w:rsidR="00FB5789">
        <w:t xml:space="preserve">Request for </w:t>
      </w:r>
      <w:r w:rsidR="00EE1282">
        <w:t>Proposal</w:t>
      </w:r>
      <w:r w:rsidR="00EE1282" w:rsidRPr="008F46EF">
        <w:t xml:space="preserve"> and</w:t>
      </w:r>
      <w:r w:rsidR="00C415F7" w:rsidRPr="008F46EF">
        <w:t xml:space="preserve"> </w:t>
      </w:r>
      <w:r w:rsidRPr="008F46EF">
        <w:t xml:space="preserve">agrees to the terms and conditions unless otherwise </w:t>
      </w:r>
      <w:r w:rsidR="00C415F7" w:rsidRPr="008F46EF">
        <w:t>indicated in writing</w:t>
      </w:r>
      <w:r w:rsidR="00580631">
        <w:t>,</w:t>
      </w:r>
      <w:r w:rsidRPr="008F46EF">
        <w:t xml:space="preserve"> certifies that </w:t>
      </w:r>
      <w:r w:rsidR="005065E4" w:rsidRPr="008F46EF">
        <w:t>contractor</w:t>
      </w:r>
      <w:r w:rsidR="008676C1" w:rsidRPr="008F46EF">
        <w:t xml:space="preserve"> </w:t>
      </w:r>
      <w:r w:rsidRPr="008F46EF">
        <w:t>maintains</w:t>
      </w:r>
      <w:r w:rsidRPr="00AA4F2D">
        <w:t xml:space="preserve"> a drug free workplace</w:t>
      </w:r>
      <w:r w:rsidR="00580631">
        <w:t xml:space="preserve">, and certifies that </w:t>
      </w:r>
      <w:r w:rsidR="001F10AD">
        <w:t>bidder</w:t>
      </w:r>
      <w:r w:rsidR="00580631">
        <w:t xml:space="preserve"> is not owned by the Chinese Communist Party</w:t>
      </w:r>
      <w:r w:rsidRPr="00AA4F2D">
        <w:t>.</w:t>
      </w:r>
    </w:p>
    <w:p w14:paraId="006AAD4A" w14:textId="48B37080" w:rsidR="00EC7659" w:rsidRPr="0097406E" w:rsidRDefault="007D05B8" w:rsidP="00EC7659">
      <w:pPr>
        <w:keepNext/>
        <w:keepLines/>
      </w:pPr>
      <w:r>
        <w:rPr>
          <w:noProof/>
        </w:rPr>
        <mc:AlternateContent>
          <mc:Choice Requires="wpg">
            <w:drawing>
              <wp:anchor distT="0" distB="0" distL="114300" distR="114300" simplePos="0" relativeHeight="251658240" behindDoc="1" locked="0" layoutInCell="1" allowOverlap="1" wp14:anchorId="736D69E0" wp14:editId="0D2B1438">
                <wp:simplePos x="0" y="0"/>
                <wp:positionH relativeFrom="column">
                  <wp:posOffset>-228600</wp:posOffset>
                </wp:positionH>
                <wp:positionV relativeFrom="paragraph">
                  <wp:posOffset>111760</wp:posOffset>
                </wp:positionV>
                <wp:extent cx="6790690" cy="226949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90690" cy="2269490"/>
                          <a:chOff x="762" y="3373"/>
                          <a:chExt cx="10694" cy="3574"/>
                        </a:xfrm>
                      </wpg:grpSpPr>
                      <wps:wsp>
                        <wps:cNvPr id="3" name="Rectangle 4"/>
                        <wps:cNvSpPr>
                          <a:spLocks noChangeArrowheads="1"/>
                        </wps:cNvSpPr>
                        <wps:spPr bwMode="auto">
                          <a:xfrm>
                            <a:off x="762" y="3373"/>
                            <a:ext cx="10679" cy="2478"/>
                          </a:xfrm>
                          <a:prstGeom prst="rect">
                            <a:avLst/>
                          </a:prstGeom>
                          <a:solidFill>
                            <a:srgbClr val="FFFFFF">
                              <a:alpha val="0"/>
                            </a:srgbClr>
                          </a:solidFill>
                          <a:ln w="12700">
                            <a:solidFill>
                              <a:srgbClr val="000000"/>
                            </a:solidFill>
                            <a:miter lim="800000"/>
                            <a:headEnd/>
                            <a:tailEnd/>
                          </a:ln>
                        </wps:spPr>
                        <wps:txbx>
                          <w:txbxContent>
                            <w:p w14:paraId="4C8CF377" w14:textId="77777777" w:rsidR="00CD5BED" w:rsidRPr="008F46EF" w:rsidRDefault="00CD5BED" w:rsidP="0079309E">
                              <w:pPr>
                                <w:keepNext/>
                                <w:keepLines/>
                                <w:rPr>
                                  <w:szCs w:val="18"/>
                                </w:rPr>
                              </w:pPr>
                              <w:r w:rsidRPr="0097406E">
                                <w:rPr>
                                  <w:szCs w:val="18"/>
                                </w:rPr>
                                <w:t xml:space="preserve">Per Nebraska’s Transparency in Government Procurement Act, Neb. Rev Stat § 73-603 DAS is required to collect </w:t>
                              </w:r>
                              <w:r w:rsidRPr="008F46EF">
                                <w:rPr>
                                  <w:szCs w:val="18"/>
                                </w:rPr>
                                <w:t>statistical information regarding the number of contracts awarded to Nebraska Contractors.  This information is for statistical purposes only and will not be considered for contract award purposes.</w:t>
                              </w:r>
                            </w:p>
                            <w:p w14:paraId="5665037B" w14:textId="77777777" w:rsidR="00CD5BED" w:rsidRPr="008F46EF" w:rsidRDefault="00CD5BED" w:rsidP="0079309E">
                              <w:pPr>
                                <w:keepNext/>
                                <w:keepLines/>
                                <w:rPr>
                                  <w:szCs w:val="18"/>
                                </w:rPr>
                              </w:pPr>
                            </w:p>
                            <w:p w14:paraId="7C436B0F" w14:textId="77777777" w:rsidR="00CD5BED" w:rsidRPr="008F46EF" w:rsidRDefault="00CD5BED" w:rsidP="0079309E">
                              <w:pPr>
                                <w:keepNext/>
                                <w:keepLines/>
                                <w:rPr>
                                  <w:szCs w:val="18"/>
                                </w:rPr>
                              </w:pPr>
                              <w:r w:rsidRPr="0079309E">
                                <w:t xml:space="preserve">_____ </w:t>
                              </w:r>
                              <w:r w:rsidRPr="008F46EF">
                                <w:rPr>
                                  <w:szCs w:val="18"/>
                                </w:rPr>
                                <w:t xml:space="preserve">NEBRASKA CONTRACTOR AFFIDAVIT: Bidder hereby attests that bidder is a Nebraska Contractor.  “Nebraska Contractor” shall mean any bidder who has maintained a bona fide place of business and at least one employee within this state for at least the six (6) months immediately preceding the posting date of this </w:t>
                              </w:r>
                              <w:r w:rsidRPr="008F46EF">
                                <w:t>Solicitation</w:t>
                              </w:r>
                              <w:r w:rsidRPr="008F46EF">
                                <w:rPr>
                                  <w:szCs w:val="18"/>
                                </w:rPr>
                                <w:t>.</w:t>
                              </w:r>
                            </w:p>
                            <w:p w14:paraId="416F1570" w14:textId="77777777" w:rsidR="00CD5BED" w:rsidRPr="008F46EF" w:rsidRDefault="00CD5BED"/>
                          </w:txbxContent>
                        </wps:txbx>
                        <wps:bodyPr rot="0" vert="horz" wrap="square" lIns="91440" tIns="45720" rIns="91440" bIns="45720" anchor="t" anchorCtr="0" upright="1">
                          <a:noAutofit/>
                        </wps:bodyPr>
                      </wps:wsp>
                      <wps:wsp>
                        <wps:cNvPr id="4" name="Rectangle 5"/>
                        <wps:cNvSpPr>
                          <a:spLocks noChangeArrowheads="1"/>
                        </wps:cNvSpPr>
                        <wps:spPr bwMode="auto">
                          <a:xfrm>
                            <a:off x="777" y="5923"/>
                            <a:ext cx="10679" cy="1024"/>
                          </a:xfrm>
                          <a:prstGeom prst="rect">
                            <a:avLst/>
                          </a:prstGeom>
                          <a:solidFill>
                            <a:srgbClr val="FFFFFF">
                              <a:alpha val="0"/>
                            </a:srgbClr>
                          </a:solidFill>
                          <a:ln w="12700">
                            <a:solidFill>
                              <a:srgbClr val="000000"/>
                            </a:solidFill>
                            <a:miter lim="800000"/>
                            <a:headEnd/>
                            <a:tailEnd/>
                          </a:ln>
                        </wps:spPr>
                        <wps:txbx>
                          <w:txbxContent>
                            <w:p w14:paraId="65790871" w14:textId="77777777" w:rsidR="00CD5BED" w:rsidRDefault="00CD5BED">
                              <w:r w:rsidRPr="0079309E">
                                <w:t xml:space="preserve">_____ I </w:t>
                              </w:r>
                              <w:r>
                                <w:t>hereby certify that I am a Resident disabled veteran or business located in a designated enterprise zone in accordance with Neb. Rev. Stat. § 73-107 and wish to have preference, if applicable, considered in the award of this contract.</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6D69E0" id="Group 2" o:spid="_x0000_s1026" style="position:absolute;left:0;text-align:left;margin-left:-18pt;margin-top:8.8pt;width:534.7pt;height:178.7pt;z-index:-251658240" coordorigin="762,3373" coordsize="10694,35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">
                <v:rect id="Rectangle 4" o:spid="_x0000_s1027" style="position:absolute;left:762;top:3373;width:10679;height:2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" strokeweight="1pt">
                  <v:fill opacity="0"/>
                  <v:textbox>
                    <w:txbxContent>
                      <w:p w14:paraId="4C8CF377" w14:textId="77777777" w:rsidR="00CD5BED" w:rsidRPr="008F46EF" w:rsidRDefault="00CD5BED" w:rsidP="0079309E">
                        <w:pPr>
                          <w:keepNext/>
                          <w:keepLines/>
                          <w:rPr>
                            <w:szCs w:val="18"/>
                          </w:rPr>
                        </w:pPr>
                        <w:r w:rsidRPr="0097406E">
                          <w:rPr>
                            <w:szCs w:val="18"/>
                          </w:rPr>
                          <w:t xml:space="preserve">Per Nebraska’s Transparency in Government Procurement Act, Neb. Rev Stat § 73-603 DAS is required to collect </w:t>
                        </w:r>
                        <w:r w:rsidRPr="008F46EF">
                          <w:rPr>
                            <w:szCs w:val="18"/>
                          </w:rPr>
                          <w:t>statistical information regarding the number of contracts awarded to Nebraska Contractors.  This information is for statistical purposes only and will not be considered for contract award purposes.</w:t>
                        </w:r>
                      </w:p>
                      <w:p w14:paraId="5665037B" w14:textId="77777777" w:rsidR="00CD5BED" w:rsidRPr="008F46EF" w:rsidRDefault="00CD5BED" w:rsidP="0079309E">
                        <w:pPr>
                          <w:keepNext/>
                          <w:keepLines/>
                          <w:rPr>
                            <w:szCs w:val="18"/>
                          </w:rPr>
                        </w:pPr>
                      </w:p>
                      <w:p w14:paraId="7C436B0F" w14:textId="77777777" w:rsidR="00CD5BED" w:rsidRPr="008F46EF" w:rsidRDefault="00CD5BED" w:rsidP="0079309E">
                        <w:pPr>
                          <w:keepNext/>
                          <w:keepLines/>
                          <w:rPr>
                            <w:szCs w:val="18"/>
                          </w:rPr>
                        </w:pPr>
                        <w:r w:rsidRPr="0079309E">
                          <w:t xml:space="preserve">_____ </w:t>
                        </w:r>
                        <w:r w:rsidRPr="008F46EF">
                          <w:rPr>
                            <w:szCs w:val="18"/>
                          </w:rPr>
                          <w:t xml:space="preserve">NEBRASKA CONTRACTOR AFFIDAVIT: Bidder hereby attests that bidder is a Nebraska Contractor.  “Nebraska Contractor” shall mean any bidder who has maintained a bona fide place of business and at least one employee within this state for at least the six (6) months immediately preceding the posting date of this </w:t>
                        </w:r>
                        <w:r w:rsidRPr="008F46EF">
                          <w:t>Solicitation</w:t>
                        </w:r>
                        <w:r w:rsidRPr="008F46EF">
                          <w:rPr>
                            <w:szCs w:val="18"/>
                          </w:rPr>
                          <w:t>.</w:t>
                        </w:r>
                      </w:p>
                      <w:p w14:paraId="416F1570" w14:textId="77777777" w:rsidR="00CD5BED" w:rsidRPr="008F46EF" w:rsidRDefault="00CD5BED"/>
                    </w:txbxContent>
                  </v:textbox>
                </v:rect>
                <v:rect id="Rectangle 5" o:spid="_x0000_s1028" style="position:absolute;left:777;top:5923;width:10679;height:1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" strokeweight="1pt">
                  <v:fill opacity="0"/>
                  <v:textbox>
                    <w:txbxContent>
                      <w:p w14:paraId="65790871" w14:textId="77777777" w:rsidR="00CD5BED" w:rsidRDefault="00CD5BED">
                        <w:r w:rsidRPr="0079309E">
                          <w:t xml:space="preserve">_____ I </w:t>
                        </w:r>
                        <w:r>
                          <w:t>hereby certify that I am a Resident disabled veteran or business located in a designated enterprise zone in accordance with Neb. Rev. Stat. § 73-107 and wish to have preference, if applicable, considered in the award of this contract.</w:t>
                        </w:r>
                      </w:p>
                    </w:txbxContent>
                  </v:textbox>
                </v:rect>
              </v:group>
            </w:pict>
          </mc:Fallback>
        </mc:AlternateContent>
      </w:r>
    </w:p>
    <w:p w14:paraId="17869A5F" w14:textId="77777777" w:rsidR="00EC7659" w:rsidRPr="0097406E" w:rsidRDefault="00EC7659" w:rsidP="00EC7659">
      <w:pPr>
        <w:keepNext/>
        <w:keepLines/>
      </w:pPr>
    </w:p>
    <w:p w14:paraId="21DCE19E" w14:textId="77777777" w:rsidR="00EC7659" w:rsidRPr="0097406E" w:rsidRDefault="00EC7659" w:rsidP="00EC7659">
      <w:pPr>
        <w:keepNext/>
        <w:keepLines/>
      </w:pPr>
    </w:p>
    <w:p w14:paraId="31C824BB" w14:textId="77777777" w:rsidR="00EC7659" w:rsidRPr="000B5CA5" w:rsidRDefault="00EC7659" w:rsidP="00D83826">
      <w:pPr>
        <w:keepNext/>
        <w:keepLines/>
      </w:pPr>
    </w:p>
    <w:p w14:paraId="6635F036" w14:textId="77777777" w:rsidR="00BE5267" w:rsidRDefault="00BE5267" w:rsidP="00D83826">
      <w:pPr>
        <w:keepNext/>
        <w:keepLines/>
        <w:rPr>
          <w:b/>
        </w:rPr>
      </w:pPr>
    </w:p>
    <w:p w14:paraId="3E4D3ABF" w14:textId="77777777" w:rsidR="00BE5267" w:rsidRDefault="00BE5267" w:rsidP="00D83826">
      <w:pPr>
        <w:keepNext/>
        <w:keepLines/>
        <w:rPr>
          <w:b/>
        </w:rPr>
      </w:pPr>
    </w:p>
    <w:p w14:paraId="33D37B91" w14:textId="77777777" w:rsidR="00BE5267" w:rsidRDefault="00BE5267" w:rsidP="00D83826">
      <w:pPr>
        <w:keepNext/>
        <w:keepLines/>
        <w:rPr>
          <w:b/>
        </w:rPr>
      </w:pPr>
    </w:p>
    <w:p w14:paraId="53383CC5" w14:textId="77777777" w:rsidR="0079309E" w:rsidRDefault="0079309E" w:rsidP="00D83826">
      <w:pPr>
        <w:keepNext/>
        <w:keepLines/>
        <w:rPr>
          <w:b/>
        </w:rPr>
      </w:pPr>
    </w:p>
    <w:p w14:paraId="2F803C44" w14:textId="77777777" w:rsidR="0079309E" w:rsidRDefault="0079309E" w:rsidP="00D83826">
      <w:pPr>
        <w:keepNext/>
        <w:keepLines/>
        <w:rPr>
          <w:b/>
        </w:rPr>
      </w:pPr>
    </w:p>
    <w:p w14:paraId="6594C95A" w14:textId="77777777" w:rsidR="0079309E" w:rsidRDefault="0079309E" w:rsidP="00D83826">
      <w:pPr>
        <w:keepNext/>
        <w:keepLines/>
        <w:rPr>
          <w:b/>
        </w:rPr>
      </w:pPr>
    </w:p>
    <w:p w14:paraId="17FD7AEF" w14:textId="77777777" w:rsidR="0079309E" w:rsidRDefault="0079309E" w:rsidP="00D83826">
      <w:pPr>
        <w:keepNext/>
        <w:keepLines/>
        <w:rPr>
          <w:b/>
        </w:rPr>
      </w:pPr>
    </w:p>
    <w:p w14:paraId="7261D240" w14:textId="77777777" w:rsidR="0079309E" w:rsidRDefault="0079309E" w:rsidP="00D83826">
      <w:pPr>
        <w:keepNext/>
        <w:keepLines/>
        <w:rPr>
          <w:b/>
        </w:rPr>
      </w:pPr>
    </w:p>
    <w:p w14:paraId="2DCBE0A1" w14:textId="77777777" w:rsidR="0079309E" w:rsidRDefault="0079309E" w:rsidP="00D83826">
      <w:pPr>
        <w:keepNext/>
        <w:keepLines/>
        <w:rPr>
          <w:b/>
        </w:rPr>
      </w:pPr>
    </w:p>
    <w:p w14:paraId="0175523D" w14:textId="77777777" w:rsidR="0079309E" w:rsidRDefault="0079309E" w:rsidP="00D83826">
      <w:pPr>
        <w:keepNext/>
        <w:keepLines/>
        <w:rPr>
          <w:b/>
        </w:rPr>
      </w:pPr>
    </w:p>
    <w:p w14:paraId="0CE0A828" w14:textId="150F8D37" w:rsidR="0079309E" w:rsidRDefault="007D05B8" w:rsidP="00D83826">
      <w:pPr>
        <w:keepNext/>
        <w:keepLines/>
        <w:rPr>
          <w:b/>
        </w:rPr>
      </w:pPr>
      <w:r>
        <w:rPr>
          <w:noProof/>
        </w:rPr>
        <mc:AlternateContent>
          <mc:Choice Requires="wps">
            <w:drawing>
              <wp:anchor distT="0" distB="0" distL="114300" distR="114300" simplePos="0" relativeHeight="251657216" behindDoc="0" locked="0" layoutInCell="1" allowOverlap="1" wp14:anchorId="4783B1DB" wp14:editId="32E4F81F">
                <wp:simplePos x="0" y="0"/>
                <wp:positionH relativeFrom="column">
                  <wp:posOffset>-219075</wp:posOffset>
                </wp:positionH>
                <wp:positionV relativeFrom="paragraph">
                  <wp:posOffset>208280</wp:posOffset>
                </wp:positionV>
                <wp:extent cx="6790690" cy="666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90690" cy="666750"/>
                        </a:xfrm>
                        <a:prstGeom prst="rect">
                          <a:avLst/>
                        </a:prstGeom>
                        <a:solidFill>
                          <a:srgbClr val="FFFFFF"/>
                        </a:solidFill>
                        <a:ln w="12700">
                          <a:solidFill>
                            <a:srgbClr val="000000"/>
                          </a:solidFill>
                          <a:miter lim="800000"/>
                          <a:headEnd/>
                          <a:tailEnd/>
                        </a:ln>
                      </wps:spPr>
                      <wps:txbx>
                        <w:txbxContent>
                          <w:p w14:paraId="627A0BA6" w14:textId="77777777" w:rsidR="00CD5BED" w:rsidRDefault="00CD5BED" w:rsidP="0079309E">
                            <w:pPr>
                              <w:keepNext/>
                              <w:keepLines/>
                              <w:rPr>
                                <w:b/>
                              </w:rPr>
                            </w:pPr>
                            <w:r w:rsidRPr="0079309E">
                              <w:t>_____ I hereby certify that I am a blind person licensed by the Commission for the Blind &amp; Visually Impaired in accordance with Neb. Rev. Stat. §</w:t>
                            </w:r>
                            <w:r w:rsidR="00FF1673">
                              <w:t xml:space="preserve"> </w:t>
                            </w:r>
                            <w:r w:rsidRPr="0079309E">
                              <w:t>71-8611 and wish to have preference considered in the award of this contract.</w:t>
                            </w:r>
                          </w:p>
                          <w:p w14:paraId="7F1DD41D" w14:textId="77777777" w:rsidR="00CD5BED" w:rsidRDefault="00CD5BE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83B1DB" id="Rectangle 1" o:spid="_x0000_s1029" style="position:absolute;left:0;text-align:left;margin-left:-17.25pt;margin-top:16.4pt;width:534.7pt;height:5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" strokeweight="1pt">
                <v:textbox>
                  <w:txbxContent>
                    <w:p w14:paraId="627A0BA6" w14:textId="77777777" w:rsidR="00CD5BED" w:rsidRDefault="00CD5BED" w:rsidP="0079309E">
                      <w:pPr>
                        <w:keepNext/>
                        <w:keepLines/>
                        <w:rPr>
                          <w:b/>
                        </w:rPr>
                      </w:pPr>
                      <w:r w:rsidRPr="0079309E">
                        <w:t>_____ I hereby certify that I am a blind person licensed by the Commission for the Blind &amp; Visually Impaired in accordance with Neb. Rev. Stat. §</w:t>
                      </w:r>
                      <w:r w:rsidR="00FF1673">
                        <w:t xml:space="preserve"> </w:t>
                      </w:r>
                      <w:r w:rsidRPr="0079309E">
                        <w:t>71-8611 and wish to have preference considered in the award of this contract.</w:t>
                      </w:r>
                    </w:p>
                    <w:p w14:paraId="7F1DD41D" w14:textId="77777777" w:rsidR="00CD5BED" w:rsidRDefault="00CD5BED"/>
                  </w:txbxContent>
                </v:textbox>
              </v:rect>
            </w:pict>
          </mc:Fallback>
        </mc:AlternateContent>
      </w:r>
    </w:p>
    <w:p w14:paraId="219FD0A4" w14:textId="77777777" w:rsidR="0079309E" w:rsidRDefault="0079309E" w:rsidP="00D83826">
      <w:pPr>
        <w:keepNext/>
        <w:keepLines/>
        <w:rPr>
          <w:b/>
        </w:rPr>
      </w:pPr>
    </w:p>
    <w:p w14:paraId="0B13D4D9" w14:textId="77777777" w:rsidR="0079309E" w:rsidRDefault="0079309E" w:rsidP="00D83826">
      <w:pPr>
        <w:keepNext/>
        <w:keepLines/>
        <w:rPr>
          <w:b/>
        </w:rPr>
      </w:pPr>
    </w:p>
    <w:p w14:paraId="12D93993" w14:textId="77777777" w:rsidR="0079309E" w:rsidRDefault="0079309E" w:rsidP="00D83826">
      <w:pPr>
        <w:keepNext/>
        <w:keepLines/>
        <w:rPr>
          <w:b/>
        </w:rPr>
      </w:pPr>
    </w:p>
    <w:p w14:paraId="32828918" w14:textId="77777777" w:rsidR="0079309E" w:rsidRDefault="0079309E" w:rsidP="00D83826">
      <w:pPr>
        <w:keepNext/>
        <w:keepLines/>
        <w:rPr>
          <w:b/>
        </w:rPr>
      </w:pPr>
    </w:p>
    <w:p w14:paraId="54D220E4" w14:textId="77777777" w:rsidR="0079309E" w:rsidRDefault="0079309E" w:rsidP="00D83826">
      <w:pPr>
        <w:keepNext/>
        <w:keepLines/>
        <w:rPr>
          <w:b/>
        </w:rPr>
      </w:pPr>
    </w:p>
    <w:p w14:paraId="1C44B1BF" w14:textId="77777777" w:rsidR="0079309E" w:rsidRDefault="0079309E" w:rsidP="00D83826">
      <w:pPr>
        <w:keepNext/>
        <w:keepLines/>
        <w:rPr>
          <w:b/>
        </w:rPr>
      </w:pPr>
    </w:p>
    <w:p w14:paraId="12639F31" w14:textId="77777777" w:rsidR="00EC7659" w:rsidRPr="00D83826" w:rsidRDefault="00EC7659" w:rsidP="00D83826">
      <w:pPr>
        <w:keepNext/>
        <w:keepLines/>
        <w:rPr>
          <w:b/>
        </w:rPr>
      </w:pPr>
      <w:r w:rsidRPr="00D83826">
        <w:rPr>
          <w:b/>
        </w:rPr>
        <w:t xml:space="preserve">FORM MUST BE </w:t>
      </w:r>
      <w:r w:rsidR="008F2B24">
        <w:rPr>
          <w:b/>
        </w:rPr>
        <w:t xml:space="preserve">SIGNED </w:t>
      </w:r>
      <w:r w:rsidR="00BB4E24">
        <w:rPr>
          <w:b/>
        </w:rPr>
        <w:t>MANUALLY IN INK OR BY DOCUSIGN</w:t>
      </w:r>
    </w:p>
    <w:p w14:paraId="12DED420" w14:textId="77777777" w:rsidR="00EC7659" w:rsidRPr="002B2CFA" w:rsidRDefault="00EC7659" w:rsidP="00D83826">
      <w:pPr>
        <w:keepNext/>
        <w:keepLine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5"/>
        <w:gridCol w:w="6101"/>
      </w:tblGrid>
      <w:tr w:rsidR="00EC7659" w:rsidRPr="007E1E10" w14:paraId="1F742ACE" w14:textId="77777777" w:rsidTr="004C2892">
        <w:trPr>
          <w:trHeight w:val="432"/>
        </w:trPr>
        <w:tc>
          <w:tcPr>
            <w:tcW w:w="3888" w:type="dxa"/>
            <w:shd w:val="clear" w:color="auto" w:fill="auto"/>
            <w:vAlign w:val="center"/>
          </w:tcPr>
          <w:p w14:paraId="097C8162" w14:textId="77777777" w:rsidR="00EC7659" w:rsidRPr="002B2CFA" w:rsidRDefault="00C0165A" w:rsidP="004C2892">
            <w:pPr>
              <w:keepNext/>
              <w:keepLines/>
              <w:jc w:val="left"/>
            </w:pPr>
            <w:r>
              <w:t>BIDDER</w:t>
            </w:r>
            <w:r w:rsidR="00EC7659" w:rsidRPr="002B2CFA">
              <w:t>:</w:t>
            </w:r>
          </w:p>
        </w:tc>
        <w:tc>
          <w:tcPr>
            <w:tcW w:w="6264" w:type="dxa"/>
            <w:shd w:val="clear" w:color="auto" w:fill="auto"/>
          </w:tcPr>
          <w:p w14:paraId="087C3118" w14:textId="77777777" w:rsidR="00EC7659" w:rsidRDefault="00EC7659" w:rsidP="00D83826">
            <w:pPr>
              <w:pStyle w:val="Heading1"/>
              <w:keepNext/>
              <w:keepLines/>
            </w:pPr>
          </w:p>
        </w:tc>
      </w:tr>
      <w:tr w:rsidR="00EC7659" w:rsidRPr="007E1E10" w14:paraId="4A64693A" w14:textId="77777777" w:rsidTr="004C2892">
        <w:trPr>
          <w:trHeight w:val="432"/>
        </w:trPr>
        <w:tc>
          <w:tcPr>
            <w:tcW w:w="3888" w:type="dxa"/>
            <w:shd w:val="clear" w:color="auto" w:fill="auto"/>
            <w:vAlign w:val="center"/>
          </w:tcPr>
          <w:p w14:paraId="469AE672" w14:textId="77777777" w:rsidR="00EC7659" w:rsidRPr="00514090" w:rsidRDefault="00EC7659" w:rsidP="004C2892">
            <w:pPr>
              <w:keepNext/>
              <w:keepLines/>
              <w:jc w:val="left"/>
            </w:pPr>
            <w:r w:rsidRPr="00514090">
              <w:t>COMPLETE ADDRESS:</w:t>
            </w:r>
          </w:p>
        </w:tc>
        <w:tc>
          <w:tcPr>
            <w:tcW w:w="6264" w:type="dxa"/>
            <w:shd w:val="clear" w:color="auto" w:fill="auto"/>
          </w:tcPr>
          <w:p w14:paraId="3F877370" w14:textId="77777777" w:rsidR="00EC7659" w:rsidRDefault="00EC7659" w:rsidP="00D83826">
            <w:pPr>
              <w:pStyle w:val="Heading1"/>
              <w:keepNext/>
              <w:keepLines/>
            </w:pPr>
          </w:p>
        </w:tc>
      </w:tr>
      <w:tr w:rsidR="00EC7659" w:rsidRPr="007E1E10" w14:paraId="7DA8826C" w14:textId="77777777" w:rsidTr="004C2892">
        <w:trPr>
          <w:trHeight w:val="432"/>
        </w:trPr>
        <w:tc>
          <w:tcPr>
            <w:tcW w:w="3888" w:type="dxa"/>
            <w:shd w:val="clear" w:color="auto" w:fill="auto"/>
            <w:vAlign w:val="center"/>
          </w:tcPr>
          <w:p w14:paraId="0925B23C" w14:textId="77777777" w:rsidR="00EC7659" w:rsidRPr="00514090" w:rsidRDefault="00EC7659" w:rsidP="004C2892">
            <w:pPr>
              <w:keepNext/>
              <w:keepLines/>
              <w:jc w:val="left"/>
            </w:pPr>
            <w:r w:rsidRPr="00514090">
              <w:t>TELEPHONE NUMBER:</w:t>
            </w:r>
          </w:p>
        </w:tc>
        <w:tc>
          <w:tcPr>
            <w:tcW w:w="6264" w:type="dxa"/>
            <w:shd w:val="clear" w:color="auto" w:fill="auto"/>
          </w:tcPr>
          <w:p w14:paraId="06336B50" w14:textId="77777777" w:rsidR="00EC7659" w:rsidRDefault="00EC7659" w:rsidP="00D83826">
            <w:pPr>
              <w:pStyle w:val="Heading1"/>
              <w:keepNext/>
              <w:keepLines/>
            </w:pPr>
          </w:p>
        </w:tc>
      </w:tr>
      <w:tr w:rsidR="00EC7659" w:rsidRPr="007E1E10" w14:paraId="0031E5B0" w14:textId="77777777" w:rsidTr="004C2892">
        <w:trPr>
          <w:trHeight w:val="432"/>
        </w:trPr>
        <w:tc>
          <w:tcPr>
            <w:tcW w:w="3888" w:type="dxa"/>
            <w:shd w:val="clear" w:color="auto" w:fill="auto"/>
            <w:vAlign w:val="center"/>
          </w:tcPr>
          <w:p w14:paraId="44A06970" w14:textId="77777777" w:rsidR="00EC7659" w:rsidRPr="00514090" w:rsidRDefault="00EC7659" w:rsidP="004C2892">
            <w:pPr>
              <w:keepNext/>
              <w:keepLines/>
              <w:jc w:val="left"/>
            </w:pPr>
            <w:r w:rsidRPr="00514090">
              <w:t>FAX NUMBER:</w:t>
            </w:r>
          </w:p>
        </w:tc>
        <w:tc>
          <w:tcPr>
            <w:tcW w:w="6264" w:type="dxa"/>
            <w:shd w:val="clear" w:color="auto" w:fill="auto"/>
          </w:tcPr>
          <w:p w14:paraId="58F9BF6F" w14:textId="77777777" w:rsidR="00EC7659" w:rsidRDefault="00EC7659" w:rsidP="00D83826">
            <w:pPr>
              <w:pStyle w:val="Heading1"/>
              <w:keepNext/>
              <w:keepLines/>
            </w:pPr>
          </w:p>
        </w:tc>
      </w:tr>
      <w:tr w:rsidR="00EC7659" w:rsidRPr="007E1E10" w14:paraId="540CB76D" w14:textId="77777777" w:rsidTr="004C2892">
        <w:trPr>
          <w:trHeight w:val="432"/>
        </w:trPr>
        <w:tc>
          <w:tcPr>
            <w:tcW w:w="3888" w:type="dxa"/>
            <w:shd w:val="clear" w:color="auto" w:fill="auto"/>
            <w:vAlign w:val="center"/>
          </w:tcPr>
          <w:p w14:paraId="154534AE" w14:textId="77777777" w:rsidR="00EC7659" w:rsidRPr="00514090" w:rsidRDefault="00EC7659" w:rsidP="004C2892">
            <w:pPr>
              <w:keepNext/>
              <w:keepLines/>
              <w:jc w:val="left"/>
            </w:pPr>
            <w:r w:rsidRPr="00514090">
              <w:t>DATE:</w:t>
            </w:r>
          </w:p>
        </w:tc>
        <w:tc>
          <w:tcPr>
            <w:tcW w:w="6264" w:type="dxa"/>
            <w:shd w:val="clear" w:color="auto" w:fill="auto"/>
          </w:tcPr>
          <w:p w14:paraId="1B02C358" w14:textId="77777777" w:rsidR="00EC7659" w:rsidRDefault="00EC7659" w:rsidP="00D83826">
            <w:pPr>
              <w:pStyle w:val="Heading1"/>
              <w:keepNext/>
              <w:keepLines/>
            </w:pPr>
          </w:p>
        </w:tc>
      </w:tr>
      <w:tr w:rsidR="00EC7659" w:rsidRPr="007E1E10" w14:paraId="66DDEE23" w14:textId="77777777" w:rsidTr="004C2892">
        <w:trPr>
          <w:trHeight w:val="432"/>
        </w:trPr>
        <w:tc>
          <w:tcPr>
            <w:tcW w:w="3888" w:type="dxa"/>
            <w:shd w:val="clear" w:color="auto" w:fill="auto"/>
            <w:vAlign w:val="center"/>
          </w:tcPr>
          <w:p w14:paraId="06E5C650" w14:textId="77777777" w:rsidR="00EC7659" w:rsidRPr="00514090" w:rsidRDefault="00EC7659" w:rsidP="004C2892">
            <w:pPr>
              <w:keepNext/>
              <w:keepLines/>
              <w:jc w:val="left"/>
            </w:pPr>
            <w:r w:rsidRPr="00514090">
              <w:t>SIGNATURE:</w:t>
            </w:r>
          </w:p>
        </w:tc>
        <w:tc>
          <w:tcPr>
            <w:tcW w:w="6264" w:type="dxa"/>
            <w:shd w:val="clear" w:color="auto" w:fill="auto"/>
          </w:tcPr>
          <w:p w14:paraId="37F5AC40" w14:textId="77777777" w:rsidR="00EC7659" w:rsidRDefault="00EC7659" w:rsidP="00D83826">
            <w:pPr>
              <w:pStyle w:val="Heading1"/>
              <w:keepNext/>
              <w:keepLines/>
            </w:pPr>
          </w:p>
        </w:tc>
      </w:tr>
      <w:tr w:rsidR="00EC7659" w:rsidRPr="007E1E10" w14:paraId="65DE37F6" w14:textId="77777777" w:rsidTr="004C2892">
        <w:trPr>
          <w:trHeight w:val="432"/>
        </w:trPr>
        <w:tc>
          <w:tcPr>
            <w:tcW w:w="3888" w:type="dxa"/>
            <w:shd w:val="clear" w:color="auto" w:fill="auto"/>
            <w:vAlign w:val="center"/>
          </w:tcPr>
          <w:p w14:paraId="6B059B37" w14:textId="77777777" w:rsidR="00EC7659" w:rsidRPr="00514090" w:rsidRDefault="00EC7659" w:rsidP="004C2892">
            <w:pPr>
              <w:keepNext/>
              <w:keepLines/>
              <w:jc w:val="left"/>
            </w:pPr>
            <w:r w:rsidRPr="00514090">
              <w:t>TYPED NAME &amp; TITLE OF SIGNER:</w:t>
            </w:r>
          </w:p>
        </w:tc>
        <w:tc>
          <w:tcPr>
            <w:tcW w:w="6264" w:type="dxa"/>
            <w:shd w:val="clear" w:color="auto" w:fill="auto"/>
          </w:tcPr>
          <w:p w14:paraId="51207967" w14:textId="77777777" w:rsidR="00EC7659" w:rsidRDefault="00EC7659" w:rsidP="00D83826">
            <w:pPr>
              <w:pStyle w:val="Heading1"/>
              <w:keepNext/>
              <w:keepLines/>
            </w:pPr>
          </w:p>
        </w:tc>
      </w:tr>
    </w:tbl>
    <w:p w14:paraId="1915C684" w14:textId="77777777" w:rsidR="00EC7659" w:rsidRPr="002A248A" w:rsidRDefault="00EC7659" w:rsidP="002A248A">
      <w:pPr>
        <w:jc w:val="left"/>
      </w:pPr>
    </w:p>
    <w:sectPr w:rsidR="00EC7659" w:rsidRPr="002A248A" w:rsidSect="001859BC">
      <w:pgSz w:w="12240" w:h="15840"/>
      <w:pgMar w:top="1440" w:right="1152" w:bottom="634" w:left="1152" w:header="1440" w:footer="63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3C000" w14:textId="77777777" w:rsidR="009B5ADA" w:rsidRDefault="009B5ADA">
      <w:r>
        <w:separator/>
      </w:r>
    </w:p>
    <w:p w14:paraId="7B599604" w14:textId="77777777" w:rsidR="009B5ADA" w:rsidRDefault="009B5ADA"/>
  </w:endnote>
  <w:endnote w:type="continuationSeparator" w:id="0">
    <w:p w14:paraId="5823F955" w14:textId="77777777" w:rsidR="009B5ADA" w:rsidRDefault="009B5ADA">
      <w:r>
        <w:continuationSeparator/>
      </w:r>
    </w:p>
    <w:p w14:paraId="77211A53" w14:textId="77777777" w:rsidR="009B5ADA" w:rsidRDefault="009B5A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03BAE" w14:textId="77777777" w:rsidR="00CD5BED" w:rsidRPr="002D1F6B" w:rsidRDefault="00CD5BED">
    <w:pPr>
      <w:tabs>
        <w:tab w:val="right" w:pos="10800"/>
      </w:tabs>
      <w:spacing w:line="360" w:lineRule="auto"/>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6113" w14:textId="77777777" w:rsidR="00CD5BED" w:rsidRPr="00972534" w:rsidRDefault="00CD5BED">
    <w:pPr>
      <w:framePr w:wrap="notBeside" w:hAnchor="text" w:xAlign="center"/>
      <w:rPr>
        <w:sz w:val="18"/>
        <w:szCs w:val="18"/>
      </w:rPr>
    </w:pPr>
    <w:r>
      <w:rPr>
        <w:b/>
        <w:sz w:val="18"/>
        <w:szCs w:val="18"/>
      </w:rPr>
      <w:fldChar w:fldCharType="begin"/>
    </w:r>
    <w:r>
      <w:rPr>
        <w:b/>
        <w:sz w:val="18"/>
        <w:szCs w:val="18"/>
      </w:rPr>
      <w:instrText xml:space="preserve"> PAGE  \* roman </w:instrText>
    </w:r>
    <w:r>
      <w:rPr>
        <w:b/>
        <w:sz w:val="18"/>
        <w:szCs w:val="18"/>
      </w:rPr>
      <w:fldChar w:fldCharType="separate"/>
    </w:r>
    <w:r w:rsidR="00561E4A">
      <w:rPr>
        <w:b/>
        <w:noProof/>
        <w:sz w:val="18"/>
        <w:szCs w:val="18"/>
      </w:rPr>
      <w:t>iv</w:t>
    </w:r>
    <w:r>
      <w:rPr>
        <w:b/>
        <w:sz w:val="18"/>
        <w:szCs w:val="18"/>
      </w:rPr>
      <w:fldChar w:fldCharType="end"/>
    </w:r>
  </w:p>
  <w:p w14:paraId="0D081044" w14:textId="77777777" w:rsidR="00CD5BED" w:rsidRPr="003D23EB" w:rsidRDefault="00CD5BED" w:rsidP="00DD5A66">
    <w:pPr>
      <w:jc w:val="right"/>
      <w:rPr>
        <w:sz w:val="18"/>
        <w:szCs w:val="18"/>
      </w:rPr>
    </w:pPr>
    <w:r>
      <w:rPr>
        <w:sz w:val="18"/>
        <w:szCs w:val="18"/>
      </w:rPr>
      <w:t xml:space="preserve">RFP Boilerplate | </w:t>
    </w:r>
    <w:r w:rsidR="008E1D23">
      <w:rPr>
        <w:sz w:val="18"/>
        <w:szCs w:val="18"/>
      </w:rPr>
      <w:t>020</w:t>
    </w:r>
    <w:r w:rsidR="006E2063">
      <w:rPr>
        <w:sz w:val="18"/>
        <w:szCs w:val="18"/>
      </w:rPr>
      <w:t>3</w:t>
    </w:r>
    <w:r w:rsidR="008E1D23">
      <w:rPr>
        <w:sz w:val="18"/>
        <w:szCs w:val="18"/>
      </w:rPr>
      <w:t>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DE93C" w14:textId="77777777" w:rsidR="00CD5BED" w:rsidRDefault="00CD5BED" w:rsidP="003D23EB">
    <w:pPr>
      <w:jc w:val="center"/>
      <w:rPr>
        <w:sz w:val="18"/>
        <w:szCs w:val="18"/>
      </w:rPr>
    </w:pPr>
    <w:r>
      <w:rPr>
        <w:b/>
        <w:sz w:val="20"/>
      </w:rPr>
      <w:t xml:space="preserve">Page </w:t>
    </w:r>
    <w:r>
      <w:rPr>
        <w:b/>
        <w:sz w:val="20"/>
      </w:rPr>
      <w:fldChar w:fldCharType="begin"/>
    </w:r>
    <w:r>
      <w:rPr>
        <w:b/>
        <w:sz w:val="20"/>
      </w:rPr>
      <w:instrText xml:space="preserve"> PAGE  \* Arabic  \* MERGEFORMAT </w:instrText>
    </w:r>
    <w:r>
      <w:rPr>
        <w:b/>
        <w:sz w:val="20"/>
      </w:rPr>
      <w:fldChar w:fldCharType="separate"/>
    </w:r>
    <w:r w:rsidR="00561E4A">
      <w:rPr>
        <w:b/>
        <w:noProof/>
        <w:sz w:val="20"/>
      </w:rPr>
      <w:t>11</w:t>
    </w:r>
    <w:r>
      <w:rPr>
        <w:b/>
        <w:sz w:val="20"/>
      </w:rPr>
      <w:fldChar w:fldCharType="end"/>
    </w:r>
    <w:r>
      <w:rPr>
        <w:b/>
        <w:sz w:val="20"/>
      </w:rPr>
      <w:t xml:space="preserve"> </w:t>
    </w:r>
    <w:r w:rsidRPr="003D23EB">
      <w:rPr>
        <w:sz w:val="18"/>
        <w:szCs w:val="18"/>
      </w:rPr>
      <w:t xml:space="preserve"> </w:t>
    </w:r>
  </w:p>
  <w:p w14:paraId="36E9948A" w14:textId="77777777" w:rsidR="00CD5BED" w:rsidRPr="003D23EB" w:rsidRDefault="00CD5BED" w:rsidP="005B0D32">
    <w:pPr>
      <w:jc w:val="right"/>
      <w:rPr>
        <w:sz w:val="18"/>
        <w:szCs w:val="18"/>
      </w:rPr>
    </w:pPr>
    <w:r>
      <w:rPr>
        <w:sz w:val="18"/>
        <w:szCs w:val="18"/>
      </w:rPr>
      <w:t xml:space="preserve">RFP Boilerplate | </w:t>
    </w:r>
    <w:r w:rsidR="00A4250E">
      <w:rPr>
        <w:sz w:val="18"/>
        <w:szCs w:val="18"/>
      </w:rPr>
      <w:t>020</w:t>
    </w:r>
    <w:r w:rsidR="006E2063">
      <w:rPr>
        <w:sz w:val="18"/>
        <w:szCs w:val="18"/>
      </w:rPr>
      <w:t>3</w:t>
    </w:r>
    <w:r w:rsidR="00A4250E">
      <w:rPr>
        <w:sz w:val="18"/>
        <w:szCs w:val="18"/>
      </w:rP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8E763" w14:textId="77777777" w:rsidR="009B5ADA" w:rsidRDefault="009B5ADA">
      <w:r>
        <w:separator/>
      </w:r>
    </w:p>
    <w:p w14:paraId="0E71835B" w14:textId="77777777" w:rsidR="009B5ADA" w:rsidRDefault="009B5ADA"/>
  </w:footnote>
  <w:footnote w:type="continuationSeparator" w:id="0">
    <w:p w14:paraId="3DEBB6D7" w14:textId="77777777" w:rsidR="009B5ADA" w:rsidRDefault="009B5ADA">
      <w:r>
        <w:continuationSeparator/>
      </w:r>
    </w:p>
    <w:p w14:paraId="16D22229" w14:textId="77777777" w:rsidR="009B5ADA" w:rsidRDefault="009B5A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7378" w14:textId="77777777" w:rsidR="00CD5BED" w:rsidRDefault="00CD5BE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CD30E0"/>
    <w:multiLevelType w:val="multilevel"/>
    <w:tmpl w:val="E3D0440C"/>
    <w:styleLink w:val="SchedofEvents-Numbered"/>
    <w:lvl w:ilvl="0">
      <w:start w:val="1"/>
      <w:numFmt w:val="decimal"/>
      <w:lvlText w:val="%1."/>
      <w:lvlJc w:val="center"/>
      <w:pPr>
        <w:tabs>
          <w:tab w:val="num" w:pos="130"/>
        </w:tabs>
        <w:ind w:left="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24EB14A7"/>
    <w:multiLevelType w:val="multilevel"/>
    <w:tmpl w:val="0DE67058"/>
    <w:lvl w:ilvl="0">
      <w:start w:val="1"/>
      <w:numFmt w:val="upperRoman"/>
      <w:lvlText w:val="%1."/>
      <w:lvlJc w:val="left"/>
      <w:pPr>
        <w:tabs>
          <w:tab w:val="num" w:pos="720"/>
        </w:tabs>
        <w:ind w:left="0" w:firstLine="0"/>
      </w:pPr>
      <w:rPr>
        <w:rFonts w:ascii="Arial Bold" w:hAnsi="Arial Bold" w:hint="default"/>
        <w:b/>
        <w:i w:val="0"/>
        <w:sz w:val="18"/>
        <w:szCs w:val="18"/>
      </w:rPr>
    </w:lvl>
    <w:lvl w:ilvl="1">
      <w:start w:val="1"/>
      <w:numFmt w:val="upperLetter"/>
      <w:lvlText w:val="%2."/>
      <w:lvlJc w:val="left"/>
      <w:rPr>
        <w:rFonts w:cs="Times New Roman" w:hint="default"/>
        <w:b w:val="0"/>
        <w:bCs w:val="0"/>
        <w:i w:val="0"/>
        <w:iCs w:val="0"/>
        <w:caps w:val="0"/>
        <w:smallCaps w:val="0"/>
        <w:strike w:val="0"/>
        <w:dstrike w:val="0"/>
        <w:vanish w:val="0"/>
        <w:spacing w:val="0"/>
        <w:kern w:val="0"/>
        <w:position w:val="0"/>
        <w:sz w:val="18"/>
        <w:szCs w:val="18"/>
        <w:u w:val="none"/>
        <w:effect w:val="none"/>
        <w:vertAlign w:val="baseline"/>
        <w:em w:val="none"/>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lowerLetter"/>
      <w:lvlText w:val="%4."/>
      <w:lvlJc w:val="left"/>
      <w:rPr>
        <w:rFonts w:ascii="Arial Bold" w:hAnsi="Arial Bold" w:cs="Times New Roman" w:hint="default"/>
        <w:b/>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pStyle w:val="Level5"/>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22"/>
        <w:szCs w:val="22"/>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2" w15:restartNumberingAfterBreak="0">
    <w:nsid w:val="270E0476"/>
    <w:multiLevelType w:val="hybridMultilevel"/>
    <w:tmpl w:val="A5A08D96"/>
    <w:name w:val="Level 62222"/>
    <w:lvl w:ilvl="0" w:tplc="CA1AC448">
      <w:start w:val="1"/>
      <w:numFmt w:val="bullet"/>
      <w:lvlText w:val=""/>
      <w:lvlJc w:val="left"/>
      <w:pPr>
        <w:tabs>
          <w:tab w:val="num" w:pos="3240"/>
        </w:tabs>
        <w:ind w:left="3240" w:hanging="360"/>
      </w:pPr>
      <w:rPr>
        <w:rFonts w:ascii="Symbol" w:hAnsi="Symbol" w:hint="default"/>
      </w:rPr>
    </w:lvl>
    <w:lvl w:ilvl="1" w:tplc="759A1FEA" w:tentative="1">
      <w:start w:val="1"/>
      <w:numFmt w:val="bullet"/>
      <w:lvlText w:val="o"/>
      <w:lvlJc w:val="left"/>
      <w:pPr>
        <w:tabs>
          <w:tab w:val="num" w:pos="4320"/>
        </w:tabs>
        <w:ind w:left="4320" w:hanging="360"/>
      </w:pPr>
      <w:rPr>
        <w:rFonts w:ascii="Courier New" w:hAnsi="Courier New" w:hint="default"/>
      </w:rPr>
    </w:lvl>
    <w:lvl w:ilvl="2" w:tplc="C204CF44">
      <w:start w:val="1"/>
      <w:numFmt w:val="bullet"/>
      <w:lvlText w:val=""/>
      <w:lvlJc w:val="left"/>
      <w:pPr>
        <w:tabs>
          <w:tab w:val="num" w:pos="5040"/>
        </w:tabs>
        <w:ind w:left="5040" w:hanging="360"/>
      </w:pPr>
      <w:rPr>
        <w:rFonts w:ascii="Wingdings" w:hAnsi="Wingdings" w:hint="default"/>
      </w:rPr>
    </w:lvl>
    <w:lvl w:ilvl="3" w:tplc="03DC66F2" w:tentative="1">
      <w:start w:val="1"/>
      <w:numFmt w:val="bullet"/>
      <w:lvlText w:val=""/>
      <w:lvlJc w:val="left"/>
      <w:pPr>
        <w:tabs>
          <w:tab w:val="num" w:pos="5760"/>
        </w:tabs>
        <w:ind w:left="5760" w:hanging="360"/>
      </w:pPr>
      <w:rPr>
        <w:rFonts w:ascii="Symbol" w:hAnsi="Symbol" w:hint="default"/>
      </w:rPr>
    </w:lvl>
    <w:lvl w:ilvl="4" w:tplc="E5162F90" w:tentative="1">
      <w:start w:val="1"/>
      <w:numFmt w:val="bullet"/>
      <w:lvlText w:val="o"/>
      <w:lvlJc w:val="left"/>
      <w:pPr>
        <w:tabs>
          <w:tab w:val="num" w:pos="6480"/>
        </w:tabs>
        <w:ind w:left="6480" w:hanging="360"/>
      </w:pPr>
      <w:rPr>
        <w:rFonts w:ascii="Courier New" w:hAnsi="Courier New" w:hint="default"/>
      </w:rPr>
    </w:lvl>
    <w:lvl w:ilvl="5" w:tplc="0D04C0EE" w:tentative="1">
      <w:start w:val="1"/>
      <w:numFmt w:val="bullet"/>
      <w:lvlText w:val=""/>
      <w:lvlJc w:val="left"/>
      <w:pPr>
        <w:tabs>
          <w:tab w:val="num" w:pos="7200"/>
        </w:tabs>
        <w:ind w:left="7200" w:hanging="360"/>
      </w:pPr>
      <w:rPr>
        <w:rFonts w:ascii="Wingdings" w:hAnsi="Wingdings" w:hint="default"/>
      </w:rPr>
    </w:lvl>
    <w:lvl w:ilvl="6" w:tplc="F556A452" w:tentative="1">
      <w:start w:val="1"/>
      <w:numFmt w:val="bullet"/>
      <w:lvlText w:val=""/>
      <w:lvlJc w:val="left"/>
      <w:pPr>
        <w:tabs>
          <w:tab w:val="num" w:pos="7920"/>
        </w:tabs>
        <w:ind w:left="7920" w:hanging="360"/>
      </w:pPr>
      <w:rPr>
        <w:rFonts w:ascii="Symbol" w:hAnsi="Symbol" w:hint="default"/>
      </w:rPr>
    </w:lvl>
    <w:lvl w:ilvl="7" w:tplc="4C2E107C" w:tentative="1">
      <w:start w:val="1"/>
      <w:numFmt w:val="bullet"/>
      <w:lvlText w:val="o"/>
      <w:lvlJc w:val="left"/>
      <w:pPr>
        <w:tabs>
          <w:tab w:val="num" w:pos="8640"/>
        </w:tabs>
        <w:ind w:left="8640" w:hanging="360"/>
      </w:pPr>
      <w:rPr>
        <w:rFonts w:ascii="Courier New" w:hAnsi="Courier New" w:hint="default"/>
      </w:rPr>
    </w:lvl>
    <w:lvl w:ilvl="8" w:tplc="B21C71F0" w:tentative="1">
      <w:start w:val="1"/>
      <w:numFmt w:val="bullet"/>
      <w:lvlText w:val=""/>
      <w:lvlJc w:val="left"/>
      <w:pPr>
        <w:tabs>
          <w:tab w:val="num" w:pos="9360"/>
        </w:tabs>
        <w:ind w:left="9360" w:hanging="360"/>
      </w:pPr>
      <w:rPr>
        <w:rFonts w:ascii="Wingdings" w:hAnsi="Wingdings" w:hint="default"/>
      </w:rPr>
    </w:lvl>
  </w:abstractNum>
  <w:abstractNum w:abstractNumId="3" w15:restartNumberingAfterBreak="0">
    <w:nsid w:val="27482ED9"/>
    <w:multiLevelType w:val="multilevel"/>
    <w:tmpl w:val="B6AEDCAC"/>
    <w:lvl w:ilvl="0">
      <w:start w:val="1"/>
      <w:numFmt w:val="upperRoman"/>
      <w:lvlText w:val="%1."/>
      <w:lvlJc w:val="left"/>
      <w:pPr>
        <w:tabs>
          <w:tab w:val="num" w:pos="720"/>
        </w:tabs>
        <w:ind w:left="0" w:firstLine="0"/>
      </w:pPr>
      <w:rPr>
        <w:rFonts w:hint="default"/>
        <w:b/>
        <w:i w:val="0"/>
      </w:rPr>
    </w:lvl>
    <w:lvl w:ilvl="1">
      <w:start w:val="1"/>
      <w:numFmt w:val="upperLetter"/>
      <w:pStyle w:val="Level2Char"/>
      <w:lvlText w:val="%2."/>
      <w:lvlJc w:val="left"/>
      <w:pPr>
        <w:tabs>
          <w:tab w:val="num" w:pos="720"/>
        </w:tabs>
        <w:ind w:left="576" w:hanging="576"/>
      </w:pPr>
      <w:rPr>
        <w:rFonts w:ascii="Arial" w:hAnsi="Arial" w:hint="default"/>
        <w:b/>
        <w:i w:val="0"/>
        <w:color w:val="auto"/>
        <w:sz w:val="22"/>
      </w:rPr>
    </w:lvl>
    <w:lvl w:ilvl="2">
      <w:start w:val="1"/>
      <w:numFmt w:val="decimal"/>
      <w:lvlText w:val="%3."/>
      <w:lvlJc w:val="left"/>
      <w:pPr>
        <w:tabs>
          <w:tab w:val="num" w:pos="360"/>
        </w:tabs>
        <w:ind w:left="0" w:firstLine="0"/>
      </w:pPr>
      <w:rPr>
        <w:rFonts w:ascii="Arial" w:hAnsi="Arial" w:hint="default"/>
        <w:b/>
        <w:i w:val="0"/>
        <w:color w:val="auto"/>
        <w:sz w:val="22"/>
      </w:rPr>
    </w:lvl>
    <w:lvl w:ilvl="3">
      <w:start w:val="1"/>
      <w:numFmt w:val="lowerLetter"/>
      <w:lvlText w:val="%4."/>
      <w:lvlJc w:val="left"/>
      <w:pPr>
        <w:tabs>
          <w:tab w:val="num" w:pos="360"/>
        </w:tabs>
        <w:ind w:left="0" w:firstLine="0"/>
      </w:pPr>
      <w:rPr>
        <w:rFonts w:ascii="Arial" w:hAnsi="Arial" w:hint="default"/>
        <w:sz w:val="22"/>
      </w:rPr>
    </w:lvl>
    <w:lvl w:ilvl="4">
      <w:start w:val="1"/>
      <w:numFmt w:val="decimal"/>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upperRoman"/>
      <w:lvlText w:val="%7."/>
      <w:lvlJc w:val="left"/>
      <w:pPr>
        <w:tabs>
          <w:tab w:val="num" w:pos="0"/>
        </w:tabs>
        <w:ind w:left="0" w:firstLine="0"/>
      </w:pPr>
      <w:rPr>
        <w:rFonts w:hint="default"/>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4" w15:restartNumberingAfterBreak="0">
    <w:nsid w:val="2CD17CBB"/>
    <w:multiLevelType w:val="multilevel"/>
    <w:tmpl w:val="EFD6907E"/>
    <w:lvl w:ilvl="0">
      <w:start w:val="1"/>
      <w:numFmt w:val="decimal"/>
      <w:pStyle w:val="rfpformnumbers"/>
      <w:lvlText w:val="%1."/>
      <w:lvlJc w:val="left"/>
      <w:pPr>
        <w:tabs>
          <w:tab w:val="num" w:pos="360"/>
        </w:tabs>
        <w:ind w:left="360" w:hanging="360"/>
      </w:pPr>
      <w:rPr>
        <w:rFonts w:ascii="Arial Bold" w:hAnsi="Arial Bold" w:hint="default"/>
        <w:b/>
        <w:i w:val="0"/>
        <w:color w:val="000000"/>
        <w:sz w:val="24"/>
        <w:szCs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379477E8"/>
    <w:multiLevelType w:val="hybridMultilevel"/>
    <w:tmpl w:val="9020975E"/>
    <w:name w:val="AutoList112"/>
    <w:lvl w:ilvl="0" w:tplc="B4607740">
      <w:start w:val="1"/>
      <w:numFmt w:val="decimal"/>
      <w:lvlText w:val="%1."/>
      <w:lvlJc w:val="left"/>
      <w:pPr>
        <w:tabs>
          <w:tab w:val="num" w:pos="490"/>
        </w:tabs>
        <w:ind w:left="490" w:hanging="360"/>
      </w:pPr>
    </w:lvl>
    <w:lvl w:ilvl="1" w:tplc="4538E070" w:tentative="1">
      <w:start w:val="1"/>
      <w:numFmt w:val="lowerLetter"/>
      <w:lvlText w:val="%2."/>
      <w:lvlJc w:val="left"/>
      <w:pPr>
        <w:tabs>
          <w:tab w:val="num" w:pos="1210"/>
        </w:tabs>
        <w:ind w:left="1210" w:hanging="360"/>
      </w:pPr>
    </w:lvl>
    <w:lvl w:ilvl="2" w:tplc="EA1CF48C" w:tentative="1">
      <w:start w:val="1"/>
      <w:numFmt w:val="lowerRoman"/>
      <w:lvlText w:val="%3."/>
      <w:lvlJc w:val="right"/>
      <w:pPr>
        <w:tabs>
          <w:tab w:val="num" w:pos="1930"/>
        </w:tabs>
        <w:ind w:left="1930" w:hanging="180"/>
      </w:pPr>
    </w:lvl>
    <w:lvl w:ilvl="3" w:tplc="313C327A" w:tentative="1">
      <w:start w:val="1"/>
      <w:numFmt w:val="decimal"/>
      <w:lvlText w:val="%4."/>
      <w:lvlJc w:val="left"/>
      <w:pPr>
        <w:tabs>
          <w:tab w:val="num" w:pos="2650"/>
        </w:tabs>
        <w:ind w:left="2650" w:hanging="360"/>
      </w:pPr>
    </w:lvl>
    <w:lvl w:ilvl="4" w:tplc="E3445A4C" w:tentative="1">
      <w:start w:val="1"/>
      <w:numFmt w:val="lowerLetter"/>
      <w:lvlText w:val="%5."/>
      <w:lvlJc w:val="left"/>
      <w:pPr>
        <w:tabs>
          <w:tab w:val="num" w:pos="3370"/>
        </w:tabs>
        <w:ind w:left="3370" w:hanging="360"/>
      </w:pPr>
    </w:lvl>
    <w:lvl w:ilvl="5" w:tplc="84867FF6" w:tentative="1">
      <w:start w:val="1"/>
      <w:numFmt w:val="lowerRoman"/>
      <w:lvlText w:val="%6."/>
      <w:lvlJc w:val="right"/>
      <w:pPr>
        <w:tabs>
          <w:tab w:val="num" w:pos="4090"/>
        </w:tabs>
        <w:ind w:left="4090" w:hanging="180"/>
      </w:pPr>
    </w:lvl>
    <w:lvl w:ilvl="6" w:tplc="A65CBFF8" w:tentative="1">
      <w:start w:val="1"/>
      <w:numFmt w:val="decimal"/>
      <w:lvlText w:val="%7."/>
      <w:lvlJc w:val="left"/>
      <w:pPr>
        <w:tabs>
          <w:tab w:val="num" w:pos="4810"/>
        </w:tabs>
        <w:ind w:left="4810" w:hanging="360"/>
      </w:pPr>
    </w:lvl>
    <w:lvl w:ilvl="7" w:tplc="03227458" w:tentative="1">
      <w:start w:val="1"/>
      <w:numFmt w:val="lowerLetter"/>
      <w:lvlText w:val="%8."/>
      <w:lvlJc w:val="left"/>
      <w:pPr>
        <w:tabs>
          <w:tab w:val="num" w:pos="5530"/>
        </w:tabs>
        <w:ind w:left="5530" w:hanging="360"/>
      </w:pPr>
    </w:lvl>
    <w:lvl w:ilvl="8" w:tplc="D56AC9D6" w:tentative="1">
      <w:start w:val="1"/>
      <w:numFmt w:val="lowerRoman"/>
      <w:lvlText w:val="%9."/>
      <w:lvlJc w:val="right"/>
      <w:pPr>
        <w:tabs>
          <w:tab w:val="num" w:pos="6250"/>
        </w:tabs>
        <w:ind w:left="6250" w:hanging="180"/>
      </w:pPr>
    </w:lvl>
  </w:abstractNum>
  <w:abstractNum w:abstractNumId="6" w15:restartNumberingAfterBreak="0">
    <w:nsid w:val="3BB67CE9"/>
    <w:multiLevelType w:val="multilevel"/>
    <w:tmpl w:val="67742792"/>
    <w:name w:val="Level 62"/>
    <w:lvl w:ilvl="0">
      <w:start w:val="1"/>
      <w:numFmt w:val="decimal"/>
      <w:lvlText w:val="%1."/>
      <w:lvlJc w:val="left"/>
      <w:pPr>
        <w:tabs>
          <w:tab w:val="num" w:pos="490"/>
        </w:tabs>
        <w:ind w:left="490" w:hanging="360"/>
      </w:pPr>
      <w:rPr>
        <w:rFonts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4D25374B"/>
    <w:multiLevelType w:val="hybridMultilevel"/>
    <w:tmpl w:val="FBA48576"/>
    <w:name w:val="Level 6222"/>
    <w:lvl w:ilvl="0" w:tplc="27F8DD44">
      <w:start w:val="1"/>
      <w:numFmt w:val="bullet"/>
      <w:lvlText w:val=""/>
      <w:lvlJc w:val="left"/>
      <w:pPr>
        <w:tabs>
          <w:tab w:val="num" w:pos="3240"/>
        </w:tabs>
        <w:ind w:left="3240" w:hanging="360"/>
      </w:pPr>
      <w:rPr>
        <w:rFonts w:ascii="Symbol" w:hAnsi="Symbol" w:hint="default"/>
      </w:rPr>
    </w:lvl>
    <w:lvl w:ilvl="1" w:tplc="04268C98" w:tentative="1">
      <w:start w:val="1"/>
      <w:numFmt w:val="bullet"/>
      <w:lvlText w:val="o"/>
      <w:lvlJc w:val="left"/>
      <w:pPr>
        <w:tabs>
          <w:tab w:val="num" w:pos="4320"/>
        </w:tabs>
        <w:ind w:left="4320" w:hanging="360"/>
      </w:pPr>
      <w:rPr>
        <w:rFonts w:ascii="Courier New" w:hAnsi="Courier New" w:hint="default"/>
      </w:rPr>
    </w:lvl>
    <w:lvl w:ilvl="2" w:tplc="16843BFC">
      <w:start w:val="1"/>
      <w:numFmt w:val="bullet"/>
      <w:lvlText w:val=""/>
      <w:lvlJc w:val="left"/>
      <w:pPr>
        <w:tabs>
          <w:tab w:val="num" w:pos="5040"/>
        </w:tabs>
        <w:ind w:left="5040" w:hanging="360"/>
      </w:pPr>
      <w:rPr>
        <w:rFonts w:ascii="Wingdings" w:hAnsi="Wingdings" w:hint="default"/>
      </w:rPr>
    </w:lvl>
    <w:lvl w:ilvl="3" w:tplc="C2443932" w:tentative="1">
      <w:start w:val="1"/>
      <w:numFmt w:val="bullet"/>
      <w:lvlText w:val=""/>
      <w:lvlJc w:val="left"/>
      <w:pPr>
        <w:tabs>
          <w:tab w:val="num" w:pos="5760"/>
        </w:tabs>
        <w:ind w:left="5760" w:hanging="360"/>
      </w:pPr>
      <w:rPr>
        <w:rFonts w:ascii="Symbol" w:hAnsi="Symbol" w:hint="default"/>
      </w:rPr>
    </w:lvl>
    <w:lvl w:ilvl="4" w:tplc="7B12050E" w:tentative="1">
      <w:start w:val="1"/>
      <w:numFmt w:val="bullet"/>
      <w:lvlText w:val="o"/>
      <w:lvlJc w:val="left"/>
      <w:pPr>
        <w:tabs>
          <w:tab w:val="num" w:pos="6480"/>
        </w:tabs>
        <w:ind w:left="6480" w:hanging="360"/>
      </w:pPr>
      <w:rPr>
        <w:rFonts w:ascii="Courier New" w:hAnsi="Courier New" w:hint="default"/>
      </w:rPr>
    </w:lvl>
    <w:lvl w:ilvl="5" w:tplc="6206D838" w:tentative="1">
      <w:start w:val="1"/>
      <w:numFmt w:val="bullet"/>
      <w:lvlText w:val=""/>
      <w:lvlJc w:val="left"/>
      <w:pPr>
        <w:tabs>
          <w:tab w:val="num" w:pos="7200"/>
        </w:tabs>
        <w:ind w:left="7200" w:hanging="360"/>
      </w:pPr>
      <w:rPr>
        <w:rFonts w:ascii="Wingdings" w:hAnsi="Wingdings" w:hint="default"/>
      </w:rPr>
    </w:lvl>
    <w:lvl w:ilvl="6" w:tplc="567A0ECA" w:tentative="1">
      <w:start w:val="1"/>
      <w:numFmt w:val="bullet"/>
      <w:lvlText w:val=""/>
      <w:lvlJc w:val="left"/>
      <w:pPr>
        <w:tabs>
          <w:tab w:val="num" w:pos="7920"/>
        </w:tabs>
        <w:ind w:left="7920" w:hanging="360"/>
      </w:pPr>
      <w:rPr>
        <w:rFonts w:ascii="Symbol" w:hAnsi="Symbol" w:hint="default"/>
      </w:rPr>
    </w:lvl>
    <w:lvl w:ilvl="7" w:tplc="9E5A4B06" w:tentative="1">
      <w:start w:val="1"/>
      <w:numFmt w:val="bullet"/>
      <w:lvlText w:val="o"/>
      <w:lvlJc w:val="left"/>
      <w:pPr>
        <w:tabs>
          <w:tab w:val="num" w:pos="8640"/>
        </w:tabs>
        <w:ind w:left="8640" w:hanging="360"/>
      </w:pPr>
      <w:rPr>
        <w:rFonts w:ascii="Courier New" w:hAnsi="Courier New" w:hint="default"/>
      </w:rPr>
    </w:lvl>
    <w:lvl w:ilvl="8" w:tplc="9FD64FA4" w:tentative="1">
      <w:start w:val="1"/>
      <w:numFmt w:val="bullet"/>
      <w:lvlText w:val=""/>
      <w:lvlJc w:val="left"/>
      <w:pPr>
        <w:tabs>
          <w:tab w:val="num" w:pos="9360"/>
        </w:tabs>
        <w:ind w:left="9360" w:hanging="360"/>
      </w:pPr>
      <w:rPr>
        <w:rFonts w:ascii="Wingdings" w:hAnsi="Wingdings" w:hint="default"/>
      </w:rPr>
    </w:lvl>
  </w:abstractNum>
  <w:abstractNum w:abstractNumId="8" w15:restartNumberingAfterBreak="0">
    <w:nsid w:val="53A775A6"/>
    <w:multiLevelType w:val="multilevel"/>
    <w:tmpl w:val="E3D0440C"/>
    <w:name w:val="Level 622"/>
    <w:lvl w:ilvl="0">
      <w:start w:val="1"/>
      <w:numFmt w:val="decimal"/>
      <w:lvlText w:val="%1."/>
      <w:lvlJc w:val="center"/>
      <w:pPr>
        <w:tabs>
          <w:tab w:val="num" w:pos="130"/>
        </w:tabs>
        <w:ind w:left="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69D4368C"/>
    <w:multiLevelType w:val="multilevel"/>
    <w:tmpl w:val="E3D0440C"/>
    <w:numStyleLink w:val="SchedofEvents-Numbered"/>
  </w:abstractNum>
  <w:abstractNum w:abstractNumId="10" w15:restartNumberingAfterBreak="0">
    <w:nsid w:val="7BA420F1"/>
    <w:multiLevelType w:val="multilevel"/>
    <w:tmpl w:val="69181A9C"/>
    <w:lvl w:ilvl="0">
      <w:start w:val="1"/>
      <w:numFmt w:val="upperRoman"/>
      <w:pStyle w:val="Level1"/>
      <w:lvlText w:val="%1."/>
      <w:lvlJc w:val="left"/>
      <w:rPr>
        <w:rFonts w:cs="Times New Roman" w:hint="default"/>
        <w:i w:val="0"/>
        <w:iCs w:val="0"/>
        <w:caps w:val="0"/>
        <w:smallCaps w:val="0"/>
        <w:strike w:val="0"/>
        <w:dstrike w:val="0"/>
        <w:vanish w:val="0"/>
        <w:color w:val="000000"/>
        <w:spacing w:val="0"/>
        <w:kern w:val="0"/>
        <w:position w:val="0"/>
        <w:sz w:val="28"/>
        <w:szCs w:val="32"/>
        <w:u w:val="none"/>
        <w:effect w:val="none"/>
        <w:vertAlign w:val="baseline"/>
        <w:em w:val="none"/>
      </w:rPr>
    </w:lvl>
    <w:lvl w:ilvl="1">
      <w:start w:val="1"/>
      <w:numFmt w:val="upperLetter"/>
      <w:lvlText w:val="%2."/>
      <w:lvlJc w:val="left"/>
      <w:rPr>
        <w:rFonts w:hint="default"/>
        <w:b/>
        <w:bCs/>
        <w:i w:val="0"/>
        <w:iCs w:val="0"/>
        <w:caps w:val="0"/>
        <w:smallCaps w:val="0"/>
        <w:strike w:val="0"/>
        <w:dstrike w:val="0"/>
        <w:vanish w:val="0"/>
        <w:color w:val="000000"/>
        <w:spacing w:val="0"/>
        <w:kern w:val="0"/>
        <w:position w:val="0"/>
        <w:u w:val="none"/>
        <w:effect w:val="none"/>
        <w:vertAlign w:val="baseline"/>
        <w:em w:val="none"/>
      </w:rPr>
    </w:lvl>
    <w:lvl w:ilvl="2">
      <w:start w:val="1"/>
      <w:numFmt w:val="decimal"/>
      <w:pStyle w:val="Level3"/>
      <w:lvlText w:val="%3."/>
      <w:lvlJc w:val="left"/>
      <w:pPr>
        <w:tabs>
          <w:tab w:val="num" w:pos="720"/>
        </w:tabs>
        <w:ind w:left="1440" w:hanging="720"/>
      </w:pPr>
      <w:rPr>
        <w:rFonts w:ascii="Arial Bold" w:hAnsi="Arial Bold" w:hint="default"/>
        <w:b/>
        <w:i w:val="0"/>
        <w:color w:val="auto"/>
        <w:sz w:val="18"/>
        <w:szCs w:val="18"/>
      </w:rPr>
    </w:lvl>
    <w:lvl w:ilvl="3">
      <w:start w:val="1"/>
      <w:numFmt w:val="lowerLetter"/>
      <w:pStyle w:val="Level4"/>
      <w:lvlText w:val="%4."/>
      <w:lvlJc w:val="left"/>
      <w:pPr>
        <w:tabs>
          <w:tab w:val="num" w:pos="720"/>
        </w:tabs>
        <w:ind w:left="2160" w:hanging="720"/>
      </w:pPr>
      <w:rPr>
        <w:rFonts w:ascii="Arial Bold" w:hAnsi="Arial Bold" w:cs="Times New Roman" w:hint="default"/>
        <w:b/>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pStyle w:val="Level6"/>
      <w:lvlText w:val="%6)"/>
      <w:lvlJc w:val="left"/>
      <w:pPr>
        <w:tabs>
          <w:tab w:val="num" w:pos="720"/>
        </w:tabs>
        <w:ind w:left="3600" w:hanging="720"/>
      </w:pPr>
      <w:rPr>
        <w:rFonts w:ascii="Arial Bold" w:hAnsi="Arial Bold" w:hint="default"/>
        <w:b w:val="0"/>
        <w:bCs/>
        <w:i w:val="0"/>
        <w:sz w:val="18"/>
        <w:szCs w:val="18"/>
      </w:rPr>
    </w:lvl>
    <w:lvl w:ilvl="6">
      <w:start w:val="1"/>
      <w:numFmt w:val="decimal"/>
      <w:pStyle w:val="Level7"/>
      <w:lvlText w:val="%7)."/>
      <w:lvlJc w:val="left"/>
      <w:pPr>
        <w:tabs>
          <w:tab w:val="num" w:pos="720"/>
        </w:tabs>
        <w:ind w:left="4320" w:hanging="720"/>
      </w:pPr>
      <w:rPr>
        <w:rFonts w:ascii="Arial Bold" w:hAnsi="Arial Bold" w:hint="default"/>
        <w:b/>
        <w:i w:val="0"/>
        <w:sz w:val="18"/>
        <w:szCs w:val="18"/>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num w:numId="1" w16cid:durableId="740225">
    <w:abstractNumId w:val="3"/>
  </w:num>
  <w:num w:numId="2" w16cid:durableId="619458324">
    <w:abstractNumId w:val="0"/>
  </w:num>
  <w:num w:numId="3" w16cid:durableId="1450246813">
    <w:abstractNumId w:val="4"/>
  </w:num>
  <w:num w:numId="4" w16cid:durableId="1394700895">
    <w:abstractNumId w:val="9"/>
    <w:lvlOverride w:ilvl="0">
      <w:lvl w:ilvl="0">
        <w:start w:val="1"/>
        <w:numFmt w:val="decimal"/>
        <w:lvlText w:val="%1."/>
        <w:lvlJc w:val="center"/>
        <w:pPr>
          <w:tabs>
            <w:tab w:val="num" w:pos="360"/>
          </w:tabs>
          <w:ind w:left="230" w:firstLine="130"/>
        </w:pPr>
        <w:rPr>
          <w:rFonts w:ascii="Arial" w:hAnsi="Arial" w:hint="default"/>
          <w:b w:val="0"/>
          <w:color w:val="000000"/>
          <w:sz w:val="20"/>
        </w:rPr>
      </w:lvl>
    </w:lvlOverride>
  </w:num>
  <w:num w:numId="5" w16cid:durableId="1389962366">
    <w:abstractNumId w:val="1"/>
  </w:num>
  <w:num w:numId="6" w16cid:durableId="2035228083">
    <w:abstractNumId w:val="10"/>
  </w:num>
  <w:num w:numId="7" w16cid:durableId="269514681">
    <w:abstractNumId w:val="10"/>
  </w:num>
  <w:num w:numId="8" w16cid:durableId="2094932923">
    <w:abstractNumId w:val="10"/>
  </w:num>
  <w:num w:numId="9" w16cid:durableId="1316759130">
    <w:abstractNumId w:val="10"/>
  </w:num>
  <w:num w:numId="10" w16cid:durableId="18008063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447404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92477405">
    <w:abstractNumId w:val="10"/>
  </w:num>
  <w:num w:numId="13" w16cid:durableId="183534139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961300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9982656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2535698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9985995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035336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68995973">
    <w:abstractNumId w:val="10"/>
  </w:num>
  <w:num w:numId="20" w16cid:durableId="163606450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MjAxNDM3NbIwNDNS0lEKTi0uzszPAykwrAUAgmZyPywAAAA="/>
    <w:docVar w:name="ACTIVE" w:val="mat purchrfp comments.doc"/>
    <w:docVar w:name="VTCASE" w:val="4"/>
    <w:docVar w:name="VTCommandPending" w:val="NONE"/>
    <w:docVar w:name="VTCurMacroFlags$" w:val="NNNN"/>
    <w:docVar w:name="VTINIT" w:val="1"/>
    <w:docVar w:name="VTypeCAPFlag$" w:val="TRUE"/>
    <w:docVar w:name="VTypeJoinDigitFlag$" w:val="FALSE"/>
    <w:docVar w:name="VTypeLCFlag$" w:val="FALSE"/>
    <w:docVar w:name="VTypeNoSpaceFlag$" w:val="TRUE"/>
    <w:docVar w:name="VTypeSpaceFlag$" w:val="FALSE"/>
    <w:docVar w:name="VTypeUCFlag$" w:val="FALSE"/>
  </w:docVars>
  <w:rsids>
    <w:rsidRoot w:val="0024096F"/>
    <w:rsid w:val="000016F9"/>
    <w:rsid w:val="0000238D"/>
    <w:rsid w:val="00002849"/>
    <w:rsid w:val="000052B0"/>
    <w:rsid w:val="00006D4E"/>
    <w:rsid w:val="0000747D"/>
    <w:rsid w:val="000075D1"/>
    <w:rsid w:val="0001010E"/>
    <w:rsid w:val="00011025"/>
    <w:rsid w:val="000110E1"/>
    <w:rsid w:val="00011417"/>
    <w:rsid w:val="000152CA"/>
    <w:rsid w:val="0001543D"/>
    <w:rsid w:val="00016575"/>
    <w:rsid w:val="0001657E"/>
    <w:rsid w:val="000206D9"/>
    <w:rsid w:val="00020A4A"/>
    <w:rsid w:val="000215E4"/>
    <w:rsid w:val="00021E10"/>
    <w:rsid w:val="0002200A"/>
    <w:rsid w:val="000220CD"/>
    <w:rsid w:val="00022944"/>
    <w:rsid w:val="00023118"/>
    <w:rsid w:val="0002627A"/>
    <w:rsid w:val="0002713C"/>
    <w:rsid w:val="00031433"/>
    <w:rsid w:val="000315A6"/>
    <w:rsid w:val="00032E08"/>
    <w:rsid w:val="00033666"/>
    <w:rsid w:val="0003369B"/>
    <w:rsid w:val="00036703"/>
    <w:rsid w:val="00036854"/>
    <w:rsid w:val="000368BD"/>
    <w:rsid w:val="00040363"/>
    <w:rsid w:val="00040F93"/>
    <w:rsid w:val="00040FFA"/>
    <w:rsid w:val="00043ED9"/>
    <w:rsid w:val="00045716"/>
    <w:rsid w:val="00046926"/>
    <w:rsid w:val="00052EEE"/>
    <w:rsid w:val="00052FD0"/>
    <w:rsid w:val="000536B8"/>
    <w:rsid w:val="0005592D"/>
    <w:rsid w:val="00057755"/>
    <w:rsid w:val="00057972"/>
    <w:rsid w:val="00060807"/>
    <w:rsid w:val="00061052"/>
    <w:rsid w:val="000618B4"/>
    <w:rsid w:val="00062426"/>
    <w:rsid w:val="000635F0"/>
    <w:rsid w:val="00064A6E"/>
    <w:rsid w:val="000653A3"/>
    <w:rsid w:val="00065E5A"/>
    <w:rsid w:val="00066249"/>
    <w:rsid w:val="00066A8A"/>
    <w:rsid w:val="00066BA6"/>
    <w:rsid w:val="000677E7"/>
    <w:rsid w:val="000700C9"/>
    <w:rsid w:val="00070752"/>
    <w:rsid w:val="00070CF1"/>
    <w:rsid w:val="0007282A"/>
    <w:rsid w:val="000737F8"/>
    <w:rsid w:val="000762D7"/>
    <w:rsid w:val="00076A8A"/>
    <w:rsid w:val="00077B94"/>
    <w:rsid w:val="00077EBF"/>
    <w:rsid w:val="00080201"/>
    <w:rsid w:val="00080217"/>
    <w:rsid w:val="00080B5B"/>
    <w:rsid w:val="00082250"/>
    <w:rsid w:val="000843C6"/>
    <w:rsid w:val="00084737"/>
    <w:rsid w:val="00090008"/>
    <w:rsid w:val="00090F5F"/>
    <w:rsid w:val="00091F28"/>
    <w:rsid w:val="00092FC1"/>
    <w:rsid w:val="00093134"/>
    <w:rsid w:val="00094958"/>
    <w:rsid w:val="00096BFF"/>
    <w:rsid w:val="000A39F7"/>
    <w:rsid w:val="000A418A"/>
    <w:rsid w:val="000A45CB"/>
    <w:rsid w:val="000A5C1F"/>
    <w:rsid w:val="000A6044"/>
    <w:rsid w:val="000A7061"/>
    <w:rsid w:val="000B0125"/>
    <w:rsid w:val="000B0700"/>
    <w:rsid w:val="000B1587"/>
    <w:rsid w:val="000B30B4"/>
    <w:rsid w:val="000B3719"/>
    <w:rsid w:val="000B44F2"/>
    <w:rsid w:val="000B5361"/>
    <w:rsid w:val="000B542C"/>
    <w:rsid w:val="000B584A"/>
    <w:rsid w:val="000B7952"/>
    <w:rsid w:val="000C0001"/>
    <w:rsid w:val="000C18F1"/>
    <w:rsid w:val="000C2360"/>
    <w:rsid w:val="000C26BE"/>
    <w:rsid w:val="000C4029"/>
    <w:rsid w:val="000C4100"/>
    <w:rsid w:val="000C4315"/>
    <w:rsid w:val="000C4633"/>
    <w:rsid w:val="000C46B7"/>
    <w:rsid w:val="000C475E"/>
    <w:rsid w:val="000C52C7"/>
    <w:rsid w:val="000C5450"/>
    <w:rsid w:val="000C65DE"/>
    <w:rsid w:val="000C6A29"/>
    <w:rsid w:val="000C7395"/>
    <w:rsid w:val="000D01CB"/>
    <w:rsid w:val="000D0AE6"/>
    <w:rsid w:val="000D1FC7"/>
    <w:rsid w:val="000D28A2"/>
    <w:rsid w:val="000D3B97"/>
    <w:rsid w:val="000D4B70"/>
    <w:rsid w:val="000D5E2B"/>
    <w:rsid w:val="000D5F08"/>
    <w:rsid w:val="000D614E"/>
    <w:rsid w:val="000D74F0"/>
    <w:rsid w:val="000E1229"/>
    <w:rsid w:val="000E142B"/>
    <w:rsid w:val="000E24C5"/>
    <w:rsid w:val="000E2814"/>
    <w:rsid w:val="000E2EF2"/>
    <w:rsid w:val="000E30E2"/>
    <w:rsid w:val="000E3F09"/>
    <w:rsid w:val="000E47AC"/>
    <w:rsid w:val="000E48FF"/>
    <w:rsid w:val="000E4D31"/>
    <w:rsid w:val="000E65B7"/>
    <w:rsid w:val="000F0BB7"/>
    <w:rsid w:val="000F0CE1"/>
    <w:rsid w:val="000F23D8"/>
    <w:rsid w:val="000F2CDB"/>
    <w:rsid w:val="000F5BC0"/>
    <w:rsid w:val="000F670D"/>
    <w:rsid w:val="00100870"/>
    <w:rsid w:val="00101B49"/>
    <w:rsid w:val="00105902"/>
    <w:rsid w:val="001067E8"/>
    <w:rsid w:val="00110370"/>
    <w:rsid w:val="00110506"/>
    <w:rsid w:val="0011236B"/>
    <w:rsid w:val="001128DF"/>
    <w:rsid w:val="001138C0"/>
    <w:rsid w:val="0011484C"/>
    <w:rsid w:val="00114B37"/>
    <w:rsid w:val="00115B98"/>
    <w:rsid w:val="0011727A"/>
    <w:rsid w:val="00120CE9"/>
    <w:rsid w:val="00121796"/>
    <w:rsid w:val="00123D8F"/>
    <w:rsid w:val="0012448D"/>
    <w:rsid w:val="001246DC"/>
    <w:rsid w:val="0012484F"/>
    <w:rsid w:val="001258D3"/>
    <w:rsid w:val="001276CF"/>
    <w:rsid w:val="00130096"/>
    <w:rsid w:val="00130FD2"/>
    <w:rsid w:val="001321EE"/>
    <w:rsid w:val="0013240D"/>
    <w:rsid w:val="00133ED1"/>
    <w:rsid w:val="00133FDB"/>
    <w:rsid w:val="00140C5D"/>
    <w:rsid w:val="001416E1"/>
    <w:rsid w:val="00141907"/>
    <w:rsid w:val="00141F33"/>
    <w:rsid w:val="00142646"/>
    <w:rsid w:val="00142AFA"/>
    <w:rsid w:val="00145700"/>
    <w:rsid w:val="00146B80"/>
    <w:rsid w:val="001472F7"/>
    <w:rsid w:val="001504A4"/>
    <w:rsid w:val="00150C6E"/>
    <w:rsid w:val="00154AD2"/>
    <w:rsid w:val="00154EB5"/>
    <w:rsid w:val="001552EA"/>
    <w:rsid w:val="001553C5"/>
    <w:rsid w:val="00156CBE"/>
    <w:rsid w:val="001609C7"/>
    <w:rsid w:val="00162241"/>
    <w:rsid w:val="0016236B"/>
    <w:rsid w:val="0016294D"/>
    <w:rsid w:val="0016379C"/>
    <w:rsid w:val="0016576D"/>
    <w:rsid w:val="00165CBA"/>
    <w:rsid w:val="0016684B"/>
    <w:rsid w:val="00166A79"/>
    <w:rsid w:val="00166C54"/>
    <w:rsid w:val="001674A9"/>
    <w:rsid w:val="001679D4"/>
    <w:rsid w:val="00167F26"/>
    <w:rsid w:val="001714C8"/>
    <w:rsid w:val="00171AF5"/>
    <w:rsid w:val="00171EB5"/>
    <w:rsid w:val="0017237F"/>
    <w:rsid w:val="00172D02"/>
    <w:rsid w:val="00173E7A"/>
    <w:rsid w:val="00174766"/>
    <w:rsid w:val="001748D6"/>
    <w:rsid w:val="00174D3F"/>
    <w:rsid w:val="00175050"/>
    <w:rsid w:val="0017602A"/>
    <w:rsid w:val="00176F72"/>
    <w:rsid w:val="00177415"/>
    <w:rsid w:val="00177814"/>
    <w:rsid w:val="001816BC"/>
    <w:rsid w:val="00182091"/>
    <w:rsid w:val="00182367"/>
    <w:rsid w:val="00182C6E"/>
    <w:rsid w:val="00182FDB"/>
    <w:rsid w:val="001830F4"/>
    <w:rsid w:val="00183285"/>
    <w:rsid w:val="00183511"/>
    <w:rsid w:val="00183D6D"/>
    <w:rsid w:val="001843EC"/>
    <w:rsid w:val="001851A0"/>
    <w:rsid w:val="001859BC"/>
    <w:rsid w:val="00186185"/>
    <w:rsid w:val="0018651E"/>
    <w:rsid w:val="00186B6C"/>
    <w:rsid w:val="00190629"/>
    <w:rsid w:val="00190FB5"/>
    <w:rsid w:val="00192473"/>
    <w:rsid w:val="001937B5"/>
    <w:rsid w:val="00195A75"/>
    <w:rsid w:val="001961AE"/>
    <w:rsid w:val="001965E2"/>
    <w:rsid w:val="001A0D10"/>
    <w:rsid w:val="001A3CBF"/>
    <w:rsid w:val="001A5073"/>
    <w:rsid w:val="001A5B56"/>
    <w:rsid w:val="001A642F"/>
    <w:rsid w:val="001A7177"/>
    <w:rsid w:val="001A75E3"/>
    <w:rsid w:val="001B02A5"/>
    <w:rsid w:val="001B19A9"/>
    <w:rsid w:val="001B1D04"/>
    <w:rsid w:val="001B1FF0"/>
    <w:rsid w:val="001B3B6B"/>
    <w:rsid w:val="001B4BF2"/>
    <w:rsid w:val="001B782C"/>
    <w:rsid w:val="001C1E77"/>
    <w:rsid w:val="001C2047"/>
    <w:rsid w:val="001C214F"/>
    <w:rsid w:val="001C44E9"/>
    <w:rsid w:val="001C672D"/>
    <w:rsid w:val="001C684B"/>
    <w:rsid w:val="001C7A07"/>
    <w:rsid w:val="001C7FAE"/>
    <w:rsid w:val="001D20C9"/>
    <w:rsid w:val="001D34A8"/>
    <w:rsid w:val="001D380A"/>
    <w:rsid w:val="001D41AD"/>
    <w:rsid w:val="001D4A06"/>
    <w:rsid w:val="001D55C3"/>
    <w:rsid w:val="001D6C04"/>
    <w:rsid w:val="001D6C09"/>
    <w:rsid w:val="001D6CC9"/>
    <w:rsid w:val="001E00F5"/>
    <w:rsid w:val="001E27CB"/>
    <w:rsid w:val="001E3212"/>
    <w:rsid w:val="001E41DF"/>
    <w:rsid w:val="001E478A"/>
    <w:rsid w:val="001E4F56"/>
    <w:rsid w:val="001E5365"/>
    <w:rsid w:val="001E593D"/>
    <w:rsid w:val="001E62CD"/>
    <w:rsid w:val="001E6DC3"/>
    <w:rsid w:val="001E7861"/>
    <w:rsid w:val="001E78AE"/>
    <w:rsid w:val="001F10AD"/>
    <w:rsid w:val="001F157F"/>
    <w:rsid w:val="001F1DB9"/>
    <w:rsid w:val="001F1EEF"/>
    <w:rsid w:val="001F2222"/>
    <w:rsid w:val="001F2655"/>
    <w:rsid w:val="001F502E"/>
    <w:rsid w:val="001F63C0"/>
    <w:rsid w:val="001F67B9"/>
    <w:rsid w:val="001F69CE"/>
    <w:rsid w:val="001F6B8C"/>
    <w:rsid w:val="002001F1"/>
    <w:rsid w:val="00201F10"/>
    <w:rsid w:val="00202AF8"/>
    <w:rsid w:val="00205238"/>
    <w:rsid w:val="002065A4"/>
    <w:rsid w:val="002076BF"/>
    <w:rsid w:val="00210068"/>
    <w:rsid w:val="002135A1"/>
    <w:rsid w:val="00213E49"/>
    <w:rsid w:val="00214707"/>
    <w:rsid w:val="002174CD"/>
    <w:rsid w:val="00217AF6"/>
    <w:rsid w:val="0022122A"/>
    <w:rsid w:val="00222DC3"/>
    <w:rsid w:val="00223EB3"/>
    <w:rsid w:val="00224403"/>
    <w:rsid w:val="00224CEB"/>
    <w:rsid w:val="002253D6"/>
    <w:rsid w:val="002258F9"/>
    <w:rsid w:val="00225AF1"/>
    <w:rsid w:val="002304FC"/>
    <w:rsid w:val="002330E3"/>
    <w:rsid w:val="00233D5C"/>
    <w:rsid w:val="002349F3"/>
    <w:rsid w:val="00235873"/>
    <w:rsid w:val="00235A85"/>
    <w:rsid w:val="00236A0D"/>
    <w:rsid w:val="00237FAC"/>
    <w:rsid w:val="0024096F"/>
    <w:rsid w:val="00242DCB"/>
    <w:rsid w:val="00242F20"/>
    <w:rsid w:val="00244037"/>
    <w:rsid w:val="00244068"/>
    <w:rsid w:val="00245588"/>
    <w:rsid w:val="002455C8"/>
    <w:rsid w:val="00246A5A"/>
    <w:rsid w:val="00247046"/>
    <w:rsid w:val="00251427"/>
    <w:rsid w:val="00253F71"/>
    <w:rsid w:val="00254DC4"/>
    <w:rsid w:val="00255E3E"/>
    <w:rsid w:val="002578A9"/>
    <w:rsid w:val="00257959"/>
    <w:rsid w:val="002606F2"/>
    <w:rsid w:val="00260899"/>
    <w:rsid w:val="00260C9E"/>
    <w:rsid w:val="00261246"/>
    <w:rsid w:val="00262939"/>
    <w:rsid w:val="00263459"/>
    <w:rsid w:val="00264BF9"/>
    <w:rsid w:val="0026562D"/>
    <w:rsid w:val="002671E7"/>
    <w:rsid w:val="002708BF"/>
    <w:rsid w:val="00270E1F"/>
    <w:rsid w:val="00271D97"/>
    <w:rsid w:val="00273C18"/>
    <w:rsid w:val="002755AA"/>
    <w:rsid w:val="00276E64"/>
    <w:rsid w:val="00280765"/>
    <w:rsid w:val="00281966"/>
    <w:rsid w:val="0028666A"/>
    <w:rsid w:val="00286B44"/>
    <w:rsid w:val="00287D2D"/>
    <w:rsid w:val="002901B4"/>
    <w:rsid w:val="00291309"/>
    <w:rsid w:val="0029147D"/>
    <w:rsid w:val="00292B54"/>
    <w:rsid w:val="00293818"/>
    <w:rsid w:val="00294861"/>
    <w:rsid w:val="00294CDF"/>
    <w:rsid w:val="002956A1"/>
    <w:rsid w:val="002972A7"/>
    <w:rsid w:val="002975EA"/>
    <w:rsid w:val="002A0189"/>
    <w:rsid w:val="002A04D7"/>
    <w:rsid w:val="002A074D"/>
    <w:rsid w:val="002A0AC3"/>
    <w:rsid w:val="002A1C08"/>
    <w:rsid w:val="002A1E87"/>
    <w:rsid w:val="002A248A"/>
    <w:rsid w:val="002A25B5"/>
    <w:rsid w:val="002A2AE4"/>
    <w:rsid w:val="002A2ECB"/>
    <w:rsid w:val="002A339E"/>
    <w:rsid w:val="002A37F0"/>
    <w:rsid w:val="002A3E33"/>
    <w:rsid w:val="002A4C55"/>
    <w:rsid w:val="002A4C9A"/>
    <w:rsid w:val="002A51FF"/>
    <w:rsid w:val="002A5D32"/>
    <w:rsid w:val="002A646A"/>
    <w:rsid w:val="002A6A24"/>
    <w:rsid w:val="002B0905"/>
    <w:rsid w:val="002B09FE"/>
    <w:rsid w:val="002B0D94"/>
    <w:rsid w:val="002B18C6"/>
    <w:rsid w:val="002B1FCF"/>
    <w:rsid w:val="002B2CFA"/>
    <w:rsid w:val="002B3578"/>
    <w:rsid w:val="002B616D"/>
    <w:rsid w:val="002B6226"/>
    <w:rsid w:val="002C0D4A"/>
    <w:rsid w:val="002C2E20"/>
    <w:rsid w:val="002C3E83"/>
    <w:rsid w:val="002C415E"/>
    <w:rsid w:val="002C556F"/>
    <w:rsid w:val="002C69E6"/>
    <w:rsid w:val="002C74FE"/>
    <w:rsid w:val="002D09E5"/>
    <w:rsid w:val="002D0B61"/>
    <w:rsid w:val="002D1F5F"/>
    <w:rsid w:val="002D1F6B"/>
    <w:rsid w:val="002D4C26"/>
    <w:rsid w:val="002D5034"/>
    <w:rsid w:val="002D7938"/>
    <w:rsid w:val="002E031F"/>
    <w:rsid w:val="002E17A8"/>
    <w:rsid w:val="002E1A0E"/>
    <w:rsid w:val="002E2FEB"/>
    <w:rsid w:val="002E35A6"/>
    <w:rsid w:val="002E35EB"/>
    <w:rsid w:val="002E6597"/>
    <w:rsid w:val="002E660F"/>
    <w:rsid w:val="002E6C20"/>
    <w:rsid w:val="002E6F62"/>
    <w:rsid w:val="002E7542"/>
    <w:rsid w:val="002F0F53"/>
    <w:rsid w:val="002F2441"/>
    <w:rsid w:val="002F3155"/>
    <w:rsid w:val="002F3702"/>
    <w:rsid w:val="002F4C27"/>
    <w:rsid w:val="002F6D79"/>
    <w:rsid w:val="002F7A20"/>
    <w:rsid w:val="00300B36"/>
    <w:rsid w:val="00301B85"/>
    <w:rsid w:val="003043E6"/>
    <w:rsid w:val="00304401"/>
    <w:rsid w:val="003044A0"/>
    <w:rsid w:val="0030470A"/>
    <w:rsid w:val="00304934"/>
    <w:rsid w:val="00304E46"/>
    <w:rsid w:val="00305FE4"/>
    <w:rsid w:val="00310A8D"/>
    <w:rsid w:val="003147BA"/>
    <w:rsid w:val="00314848"/>
    <w:rsid w:val="003151C5"/>
    <w:rsid w:val="003174B2"/>
    <w:rsid w:val="00317C72"/>
    <w:rsid w:val="003205E3"/>
    <w:rsid w:val="00321430"/>
    <w:rsid w:val="00323555"/>
    <w:rsid w:val="00324947"/>
    <w:rsid w:val="00325241"/>
    <w:rsid w:val="00325BCA"/>
    <w:rsid w:val="00327978"/>
    <w:rsid w:val="00327D4E"/>
    <w:rsid w:val="00330364"/>
    <w:rsid w:val="00330CCE"/>
    <w:rsid w:val="00330DD8"/>
    <w:rsid w:val="0033227C"/>
    <w:rsid w:val="00333400"/>
    <w:rsid w:val="00333AAA"/>
    <w:rsid w:val="003359C2"/>
    <w:rsid w:val="00335ABB"/>
    <w:rsid w:val="003362D4"/>
    <w:rsid w:val="003402C1"/>
    <w:rsid w:val="0034092E"/>
    <w:rsid w:val="00343993"/>
    <w:rsid w:val="00344B67"/>
    <w:rsid w:val="0034505E"/>
    <w:rsid w:val="00345540"/>
    <w:rsid w:val="0034556E"/>
    <w:rsid w:val="0035115B"/>
    <w:rsid w:val="00351DC8"/>
    <w:rsid w:val="00353C9F"/>
    <w:rsid w:val="00354274"/>
    <w:rsid w:val="00354943"/>
    <w:rsid w:val="00354A31"/>
    <w:rsid w:val="00354EA9"/>
    <w:rsid w:val="0035508A"/>
    <w:rsid w:val="00355113"/>
    <w:rsid w:val="003555D9"/>
    <w:rsid w:val="00355F40"/>
    <w:rsid w:val="00356958"/>
    <w:rsid w:val="00357510"/>
    <w:rsid w:val="00357D39"/>
    <w:rsid w:val="00360ACB"/>
    <w:rsid w:val="00360C0D"/>
    <w:rsid w:val="00360C6A"/>
    <w:rsid w:val="003610F7"/>
    <w:rsid w:val="00361958"/>
    <w:rsid w:val="003619BC"/>
    <w:rsid w:val="00361DB7"/>
    <w:rsid w:val="00362946"/>
    <w:rsid w:val="00365F20"/>
    <w:rsid w:val="00366F69"/>
    <w:rsid w:val="00367525"/>
    <w:rsid w:val="003676C3"/>
    <w:rsid w:val="00370342"/>
    <w:rsid w:val="003703C3"/>
    <w:rsid w:val="0037221E"/>
    <w:rsid w:val="003725DB"/>
    <w:rsid w:val="00372617"/>
    <w:rsid w:val="0037287E"/>
    <w:rsid w:val="00372DA5"/>
    <w:rsid w:val="00372EE9"/>
    <w:rsid w:val="003746A8"/>
    <w:rsid w:val="00374786"/>
    <w:rsid w:val="003763B4"/>
    <w:rsid w:val="00376B31"/>
    <w:rsid w:val="00380810"/>
    <w:rsid w:val="00380ABD"/>
    <w:rsid w:val="00381113"/>
    <w:rsid w:val="00384239"/>
    <w:rsid w:val="00385326"/>
    <w:rsid w:val="00385B68"/>
    <w:rsid w:val="003861EB"/>
    <w:rsid w:val="00390450"/>
    <w:rsid w:val="00390930"/>
    <w:rsid w:val="00391AF3"/>
    <w:rsid w:val="003932A4"/>
    <w:rsid w:val="003933D4"/>
    <w:rsid w:val="00393550"/>
    <w:rsid w:val="00394E58"/>
    <w:rsid w:val="00395C82"/>
    <w:rsid w:val="00395D4F"/>
    <w:rsid w:val="00395D99"/>
    <w:rsid w:val="00396535"/>
    <w:rsid w:val="00396771"/>
    <w:rsid w:val="00397E57"/>
    <w:rsid w:val="003A0289"/>
    <w:rsid w:val="003A0CC5"/>
    <w:rsid w:val="003A1940"/>
    <w:rsid w:val="003A1F32"/>
    <w:rsid w:val="003A2E09"/>
    <w:rsid w:val="003A3CB1"/>
    <w:rsid w:val="003A3FDA"/>
    <w:rsid w:val="003A41F1"/>
    <w:rsid w:val="003A5390"/>
    <w:rsid w:val="003A68AF"/>
    <w:rsid w:val="003A6AD5"/>
    <w:rsid w:val="003A6C5D"/>
    <w:rsid w:val="003A6E9A"/>
    <w:rsid w:val="003B0A9A"/>
    <w:rsid w:val="003B0DE5"/>
    <w:rsid w:val="003B26EF"/>
    <w:rsid w:val="003B2D5C"/>
    <w:rsid w:val="003B34BF"/>
    <w:rsid w:val="003B352B"/>
    <w:rsid w:val="003B4EA6"/>
    <w:rsid w:val="003B64FD"/>
    <w:rsid w:val="003B7730"/>
    <w:rsid w:val="003B7F93"/>
    <w:rsid w:val="003C0B46"/>
    <w:rsid w:val="003C0B4B"/>
    <w:rsid w:val="003C13E2"/>
    <w:rsid w:val="003C2D35"/>
    <w:rsid w:val="003C5121"/>
    <w:rsid w:val="003C7D3C"/>
    <w:rsid w:val="003D070C"/>
    <w:rsid w:val="003D0DF2"/>
    <w:rsid w:val="003D1CCC"/>
    <w:rsid w:val="003D23EB"/>
    <w:rsid w:val="003D2CE0"/>
    <w:rsid w:val="003D4DA1"/>
    <w:rsid w:val="003D5010"/>
    <w:rsid w:val="003D5D60"/>
    <w:rsid w:val="003D7C76"/>
    <w:rsid w:val="003E028C"/>
    <w:rsid w:val="003E0AAE"/>
    <w:rsid w:val="003E1746"/>
    <w:rsid w:val="003E34D8"/>
    <w:rsid w:val="003E4A0F"/>
    <w:rsid w:val="003E4D2F"/>
    <w:rsid w:val="003E667E"/>
    <w:rsid w:val="003E6C9D"/>
    <w:rsid w:val="003E7B72"/>
    <w:rsid w:val="003F10B2"/>
    <w:rsid w:val="003F118E"/>
    <w:rsid w:val="003F149A"/>
    <w:rsid w:val="003F166E"/>
    <w:rsid w:val="003F176D"/>
    <w:rsid w:val="003F1782"/>
    <w:rsid w:val="003F38F3"/>
    <w:rsid w:val="003F49F0"/>
    <w:rsid w:val="003F73DF"/>
    <w:rsid w:val="00400572"/>
    <w:rsid w:val="004006A0"/>
    <w:rsid w:val="00401537"/>
    <w:rsid w:val="00401756"/>
    <w:rsid w:val="0040496F"/>
    <w:rsid w:val="00404B32"/>
    <w:rsid w:val="00404B4A"/>
    <w:rsid w:val="00406418"/>
    <w:rsid w:val="00407958"/>
    <w:rsid w:val="00410C85"/>
    <w:rsid w:val="0041178F"/>
    <w:rsid w:val="00411B97"/>
    <w:rsid w:val="004133DD"/>
    <w:rsid w:val="00413F61"/>
    <w:rsid w:val="00415F35"/>
    <w:rsid w:val="004166A4"/>
    <w:rsid w:val="0041776F"/>
    <w:rsid w:val="00417D9E"/>
    <w:rsid w:val="0042239D"/>
    <w:rsid w:val="00422F38"/>
    <w:rsid w:val="00422F7A"/>
    <w:rsid w:val="004241B8"/>
    <w:rsid w:val="00424230"/>
    <w:rsid w:val="00425ADF"/>
    <w:rsid w:val="00425DB3"/>
    <w:rsid w:val="00425DFF"/>
    <w:rsid w:val="004305BB"/>
    <w:rsid w:val="0043214A"/>
    <w:rsid w:val="004324D5"/>
    <w:rsid w:val="00432F8C"/>
    <w:rsid w:val="004338FF"/>
    <w:rsid w:val="00434948"/>
    <w:rsid w:val="0044053E"/>
    <w:rsid w:val="004419EE"/>
    <w:rsid w:val="00442EBB"/>
    <w:rsid w:val="00443098"/>
    <w:rsid w:val="004438D8"/>
    <w:rsid w:val="0044432A"/>
    <w:rsid w:val="004449A4"/>
    <w:rsid w:val="00445AC4"/>
    <w:rsid w:val="004461F3"/>
    <w:rsid w:val="0045147F"/>
    <w:rsid w:val="00451778"/>
    <w:rsid w:val="0045419A"/>
    <w:rsid w:val="00454CC9"/>
    <w:rsid w:val="004562F3"/>
    <w:rsid w:val="004567C0"/>
    <w:rsid w:val="00456C80"/>
    <w:rsid w:val="00460BDE"/>
    <w:rsid w:val="00461414"/>
    <w:rsid w:val="00461688"/>
    <w:rsid w:val="004622EB"/>
    <w:rsid w:val="004627D6"/>
    <w:rsid w:val="004649B4"/>
    <w:rsid w:val="004658E3"/>
    <w:rsid w:val="0046641A"/>
    <w:rsid w:val="004666F8"/>
    <w:rsid w:val="00471AE6"/>
    <w:rsid w:val="00472607"/>
    <w:rsid w:val="00472926"/>
    <w:rsid w:val="004736E3"/>
    <w:rsid w:val="004739AF"/>
    <w:rsid w:val="00477B4D"/>
    <w:rsid w:val="00477F39"/>
    <w:rsid w:val="00480283"/>
    <w:rsid w:val="004813D9"/>
    <w:rsid w:val="004817AC"/>
    <w:rsid w:val="00481D77"/>
    <w:rsid w:val="00481FD0"/>
    <w:rsid w:val="00484090"/>
    <w:rsid w:val="00484A87"/>
    <w:rsid w:val="00485691"/>
    <w:rsid w:val="004857C5"/>
    <w:rsid w:val="004868B8"/>
    <w:rsid w:val="004873A8"/>
    <w:rsid w:val="00487715"/>
    <w:rsid w:val="00491633"/>
    <w:rsid w:val="004921A0"/>
    <w:rsid w:val="00492E1B"/>
    <w:rsid w:val="0049317C"/>
    <w:rsid w:val="0049349F"/>
    <w:rsid w:val="0049469E"/>
    <w:rsid w:val="00495AE5"/>
    <w:rsid w:val="00495CCE"/>
    <w:rsid w:val="00495E55"/>
    <w:rsid w:val="00496051"/>
    <w:rsid w:val="0049766F"/>
    <w:rsid w:val="004A0769"/>
    <w:rsid w:val="004A0CD6"/>
    <w:rsid w:val="004A21DD"/>
    <w:rsid w:val="004A4355"/>
    <w:rsid w:val="004A723A"/>
    <w:rsid w:val="004A7D35"/>
    <w:rsid w:val="004B0736"/>
    <w:rsid w:val="004B0B63"/>
    <w:rsid w:val="004B0E6D"/>
    <w:rsid w:val="004B1753"/>
    <w:rsid w:val="004B2BFA"/>
    <w:rsid w:val="004B2F74"/>
    <w:rsid w:val="004B308E"/>
    <w:rsid w:val="004B398A"/>
    <w:rsid w:val="004B6376"/>
    <w:rsid w:val="004B7575"/>
    <w:rsid w:val="004B7C79"/>
    <w:rsid w:val="004C034C"/>
    <w:rsid w:val="004C09E2"/>
    <w:rsid w:val="004C2156"/>
    <w:rsid w:val="004C23FD"/>
    <w:rsid w:val="004C2892"/>
    <w:rsid w:val="004C39CD"/>
    <w:rsid w:val="004C41AA"/>
    <w:rsid w:val="004C5B4A"/>
    <w:rsid w:val="004C6C7C"/>
    <w:rsid w:val="004C7F17"/>
    <w:rsid w:val="004D08EC"/>
    <w:rsid w:val="004D0D9D"/>
    <w:rsid w:val="004D1E39"/>
    <w:rsid w:val="004D23B6"/>
    <w:rsid w:val="004D324C"/>
    <w:rsid w:val="004D35C6"/>
    <w:rsid w:val="004D440D"/>
    <w:rsid w:val="004D5565"/>
    <w:rsid w:val="004D66DF"/>
    <w:rsid w:val="004D6AE2"/>
    <w:rsid w:val="004D6DDF"/>
    <w:rsid w:val="004D6E05"/>
    <w:rsid w:val="004E11B1"/>
    <w:rsid w:val="004E179E"/>
    <w:rsid w:val="004E1B0C"/>
    <w:rsid w:val="004E366E"/>
    <w:rsid w:val="004E5FA7"/>
    <w:rsid w:val="004E6057"/>
    <w:rsid w:val="004E6A7B"/>
    <w:rsid w:val="004F0186"/>
    <w:rsid w:val="004F0C71"/>
    <w:rsid w:val="004F1304"/>
    <w:rsid w:val="004F362F"/>
    <w:rsid w:val="004F4171"/>
    <w:rsid w:val="004F49E0"/>
    <w:rsid w:val="004F59F6"/>
    <w:rsid w:val="004F62A6"/>
    <w:rsid w:val="004F751D"/>
    <w:rsid w:val="004F7AEE"/>
    <w:rsid w:val="004F7DF3"/>
    <w:rsid w:val="0050020B"/>
    <w:rsid w:val="005019F0"/>
    <w:rsid w:val="00501F10"/>
    <w:rsid w:val="00501FFA"/>
    <w:rsid w:val="00504324"/>
    <w:rsid w:val="00504660"/>
    <w:rsid w:val="0050488A"/>
    <w:rsid w:val="00504F15"/>
    <w:rsid w:val="00506251"/>
    <w:rsid w:val="005065E4"/>
    <w:rsid w:val="00506B0E"/>
    <w:rsid w:val="005075EE"/>
    <w:rsid w:val="005102C4"/>
    <w:rsid w:val="005105CA"/>
    <w:rsid w:val="00511922"/>
    <w:rsid w:val="00511B08"/>
    <w:rsid w:val="00512600"/>
    <w:rsid w:val="00512937"/>
    <w:rsid w:val="00512C0A"/>
    <w:rsid w:val="00512DC6"/>
    <w:rsid w:val="005137E5"/>
    <w:rsid w:val="00513809"/>
    <w:rsid w:val="00513D7C"/>
    <w:rsid w:val="00514090"/>
    <w:rsid w:val="0051419C"/>
    <w:rsid w:val="005155C8"/>
    <w:rsid w:val="0051649C"/>
    <w:rsid w:val="005176C5"/>
    <w:rsid w:val="005178A3"/>
    <w:rsid w:val="00522604"/>
    <w:rsid w:val="00522C85"/>
    <w:rsid w:val="00522E98"/>
    <w:rsid w:val="00523A8D"/>
    <w:rsid w:val="00524879"/>
    <w:rsid w:val="005252D4"/>
    <w:rsid w:val="005264E4"/>
    <w:rsid w:val="00527576"/>
    <w:rsid w:val="00527D26"/>
    <w:rsid w:val="00527F46"/>
    <w:rsid w:val="005300E1"/>
    <w:rsid w:val="00530161"/>
    <w:rsid w:val="005301E8"/>
    <w:rsid w:val="005307CF"/>
    <w:rsid w:val="00532157"/>
    <w:rsid w:val="0053238E"/>
    <w:rsid w:val="0053457F"/>
    <w:rsid w:val="00534A42"/>
    <w:rsid w:val="00534F70"/>
    <w:rsid w:val="00537965"/>
    <w:rsid w:val="00540233"/>
    <w:rsid w:val="00540C87"/>
    <w:rsid w:val="005422DB"/>
    <w:rsid w:val="00542CD9"/>
    <w:rsid w:val="00542E7D"/>
    <w:rsid w:val="005433AC"/>
    <w:rsid w:val="00543570"/>
    <w:rsid w:val="00543CE3"/>
    <w:rsid w:val="0054434D"/>
    <w:rsid w:val="005449E5"/>
    <w:rsid w:val="0054533D"/>
    <w:rsid w:val="00546600"/>
    <w:rsid w:val="00547892"/>
    <w:rsid w:val="00547A5A"/>
    <w:rsid w:val="005505D5"/>
    <w:rsid w:val="0055235B"/>
    <w:rsid w:val="00556015"/>
    <w:rsid w:val="0055759E"/>
    <w:rsid w:val="00560BB6"/>
    <w:rsid w:val="00561E4A"/>
    <w:rsid w:val="00563A02"/>
    <w:rsid w:val="00563D07"/>
    <w:rsid w:val="00565440"/>
    <w:rsid w:val="005671C0"/>
    <w:rsid w:val="00567824"/>
    <w:rsid w:val="00567AA9"/>
    <w:rsid w:val="00567F54"/>
    <w:rsid w:val="00570937"/>
    <w:rsid w:val="0057331F"/>
    <w:rsid w:val="0057338C"/>
    <w:rsid w:val="0057410C"/>
    <w:rsid w:val="005746D1"/>
    <w:rsid w:val="005748B4"/>
    <w:rsid w:val="00575328"/>
    <w:rsid w:val="00575D18"/>
    <w:rsid w:val="00575EBD"/>
    <w:rsid w:val="005760DF"/>
    <w:rsid w:val="0057676A"/>
    <w:rsid w:val="00576CB6"/>
    <w:rsid w:val="00576F9D"/>
    <w:rsid w:val="0057772A"/>
    <w:rsid w:val="00580631"/>
    <w:rsid w:val="0058073E"/>
    <w:rsid w:val="00582662"/>
    <w:rsid w:val="00582E9B"/>
    <w:rsid w:val="00582FA7"/>
    <w:rsid w:val="005843BB"/>
    <w:rsid w:val="00590080"/>
    <w:rsid w:val="0059043C"/>
    <w:rsid w:val="00591786"/>
    <w:rsid w:val="0059201D"/>
    <w:rsid w:val="00593AD9"/>
    <w:rsid w:val="00595F99"/>
    <w:rsid w:val="005A0977"/>
    <w:rsid w:val="005A0A1E"/>
    <w:rsid w:val="005A2DE8"/>
    <w:rsid w:val="005A3AFC"/>
    <w:rsid w:val="005A4717"/>
    <w:rsid w:val="005A51D8"/>
    <w:rsid w:val="005A63BD"/>
    <w:rsid w:val="005A63D0"/>
    <w:rsid w:val="005A69D8"/>
    <w:rsid w:val="005B0D32"/>
    <w:rsid w:val="005B10B2"/>
    <w:rsid w:val="005B1AC5"/>
    <w:rsid w:val="005B2407"/>
    <w:rsid w:val="005B3780"/>
    <w:rsid w:val="005B5726"/>
    <w:rsid w:val="005B6208"/>
    <w:rsid w:val="005B6EC4"/>
    <w:rsid w:val="005B7719"/>
    <w:rsid w:val="005B7DF6"/>
    <w:rsid w:val="005C0932"/>
    <w:rsid w:val="005C1AC9"/>
    <w:rsid w:val="005C1CEF"/>
    <w:rsid w:val="005C2FFD"/>
    <w:rsid w:val="005C363F"/>
    <w:rsid w:val="005C465A"/>
    <w:rsid w:val="005C63EE"/>
    <w:rsid w:val="005D0CB5"/>
    <w:rsid w:val="005D199F"/>
    <w:rsid w:val="005D19AC"/>
    <w:rsid w:val="005D4A21"/>
    <w:rsid w:val="005D5032"/>
    <w:rsid w:val="005D6F78"/>
    <w:rsid w:val="005E0330"/>
    <w:rsid w:val="005E083B"/>
    <w:rsid w:val="005E163F"/>
    <w:rsid w:val="005E19DB"/>
    <w:rsid w:val="005E235E"/>
    <w:rsid w:val="005E31AB"/>
    <w:rsid w:val="005E3917"/>
    <w:rsid w:val="005E5579"/>
    <w:rsid w:val="005E69B8"/>
    <w:rsid w:val="005E6CF0"/>
    <w:rsid w:val="005F29B5"/>
    <w:rsid w:val="005F3273"/>
    <w:rsid w:val="005F428C"/>
    <w:rsid w:val="005F4C5C"/>
    <w:rsid w:val="005F5285"/>
    <w:rsid w:val="005F5CF8"/>
    <w:rsid w:val="006004BB"/>
    <w:rsid w:val="006009B9"/>
    <w:rsid w:val="006016D4"/>
    <w:rsid w:val="0060180B"/>
    <w:rsid w:val="00601918"/>
    <w:rsid w:val="0060275D"/>
    <w:rsid w:val="0060316C"/>
    <w:rsid w:val="00603220"/>
    <w:rsid w:val="0060322B"/>
    <w:rsid w:val="00604D9D"/>
    <w:rsid w:val="00605565"/>
    <w:rsid w:val="00606AAE"/>
    <w:rsid w:val="0060708F"/>
    <w:rsid w:val="006073E6"/>
    <w:rsid w:val="00610813"/>
    <w:rsid w:val="00610DA7"/>
    <w:rsid w:val="00612267"/>
    <w:rsid w:val="006122BD"/>
    <w:rsid w:val="00612949"/>
    <w:rsid w:val="00617872"/>
    <w:rsid w:val="00617D21"/>
    <w:rsid w:val="006259B2"/>
    <w:rsid w:val="00625A77"/>
    <w:rsid w:val="00626064"/>
    <w:rsid w:val="00626440"/>
    <w:rsid w:val="006264CE"/>
    <w:rsid w:val="0062744C"/>
    <w:rsid w:val="00627B91"/>
    <w:rsid w:val="00630069"/>
    <w:rsid w:val="00630932"/>
    <w:rsid w:val="00630CED"/>
    <w:rsid w:val="00631CBA"/>
    <w:rsid w:val="00632DAC"/>
    <w:rsid w:val="00632FAE"/>
    <w:rsid w:val="006332B1"/>
    <w:rsid w:val="006336CD"/>
    <w:rsid w:val="00634391"/>
    <w:rsid w:val="00634459"/>
    <w:rsid w:val="00635272"/>
    <w:rsid w:val="00635C77"/>
    <w:rsid w:val="00635D60"/>
    <w:rsid w:val="00637F8B"/>
    <w:rsid w:val="006403C8"/>
    <w:rsid w:val="00640A23"/>
    <w:rsid w:val="00640C95"/>
    <w:rsid w:val="006411F1"/>
    <w:rsid w:val="00641884"/>
    <w:rsid w:val="00641A54"/>
    <w:rsid w:val="006433EE"/>
    <w:rsid w:val="00644B1D"/>
    <w:rsid w:val="00644B7D"/>
    <w:rsid w:val="0064588A"/>
    <w:rsid w:val="00645EED"/>
    <w:rsid w:val="00646F5F"/>
    <w:rsid w:val="00647E3B"/>
    <w:rsid w:val="00651A3D"/>
    <w:rsid w:val="00653B8A"/>
    <w:rsid w:val="0065439B"/>
    <w:rsid w:val="00654705"/>
    <w:rsid w:val="006553DA"/>
    <w:rsid w:val="00657BD2"/>
    <w:rsid w:val="00657C92"/>
    <w:rsid w:val="00660568"/>
    <w:rsid w:val="006632CC"/>
    <w:rsid w:val="0066361D"/>
    <w:rsid w:val="00663CF3"/>
    <w:rsid w:val="00664B7E"/>
    <w:rsid w:val="00665398"/>
    <w:rsid w:val="00665E62"/>
    <w:rsid w:val="00667BCB"/>
    <w:rsid w:val="00670519"/>
    <w:rsid w:val="006728E9"/>
    <w:rsid w:val="006738E5"/>
    <w:rsid w:val="00674838"/>
    <w:rsid w:val="006751B8"/>
    <w:rsid w:val="006753E5"/>
    <w:rsid w:val="00682282"/>
    <w:rsid w:val="00682D15"/>
    <w:rsid w:val="00682DF4"/>
    <w:rsid w:val="0068328C"/>
    <w:rsid w:val="006843C6"/>
    <w:rsid w:val="006852ED"/>
    <w:rsid w:val="00685CE2"/>
    <w:rsid w:val="00686574"/>
    <w:rsid w:val="006905C3"/>
    <w:rsid w:val="00691EA6"/>
    <w:rsid w:val="00692493"/>
    <w:rsid w:val="00693541"/>
    <w:rsid w:val="006936F1"/>
    <w:rsid w:val="006949B8"/>
    <w:rsid w:val="00695DA2"/>
    <w:rsid w:val="00697743"/>
    <w:rsid w:val="00697836"/>
    <w:rsid w:val="006A03EA"/>
    <w:rsid w:val="006A1027"/>
    <w:rsid w:val="006A1810"/>
    <w:rsid w:val="006A1D4F"/>
    <w:rsid w:val="006A2195"/>
    <w:rsid w:val="006A2A5C"/>
    <w:rsid w:val="006A2CE5"/>
    <w:rsid w:val="006A3315"/>
    <w:rsid w:val="006A3F9C"/>
    <w:rsid w:val="006A4607"/>
    <w:rsid w:val="006A47AF"/>
    <w:rsid w:val="006A742B"/>
    <w:rsid w:val="006A7EF5"/>
    <w:rsid w:val="006B0452"/>
    <w:rsid w:val="006B05EA"/>
    <w:rsid w:val="006B25D8"/>
    <w:rsid w:val="006B3848"/>
    <w:rsid w:val="006B60D7"/>
    <w:rsid w:val="006B66DC"/>
    <w:rsid w:val="006B741F"/>
    <w:rsid w:val="006B7F92"/>
    <w:rsid w:val="006C06F4"/>
    <w:rsid w:val="006C0B5C"/>
    <w:rsid w:val="006C5C5D"/>
    <w:rsid w:val="006C63B2"/>
    <w:rsid w:val="006C6D98"/>
    <w:rsid w:val="006D13BC"/>
    <w:rsid w:val="006D209C"/>
    <w:rsid w:val="006D2196"/>
    <w:rsid w:val="006D2CC7"/>
    <w:rsid w:val="006D2DB1"/>
    <w:rsid w:val="006D33F1"/>
    <w:rsid w:val="006D341E"/>
    <w:rsid w:val="006D36C7"/>
    <w:rsid w:val="006D45E1"/>
    <w:rsid w:val="006D4F2F"/>
    <w:rsid w:val="006D6B05"/>
    <w:rsid w:val="006D752E"/>
    <w:rsid w:val="006D7B4F"/>
    <w:rsid w:val="006E0348"/>
    <w:rsid w:val="006E0ECE"/>
    <w:rsid w:val="006E0EF3"/>
    <w:rsid w:val="006E1142"/>
    <w:rsid w:val="006E2063"/>
    <w:rsid w:val="006E3E86"/>
    <w:rsid w:val="006E71E2"/>
    <w:rsid w:val="006F0200"/>
    <w:rsid w:val="006F2491"/>
    <w:rsid w:val="006F518E"/>
    <w:rsid w:val="006F5B27"/>
    <w:rsid w:val="00701902"/>
    <w:rsid w:val="00701C3C"/>
    <w:rsid w:val="0070297C"/>
    <w:rsid w:val="00702FAE"/>
    <w:rsid w:val="0070304B"/>
    <w:rsid w:val="00703575"/>
    <w:rsid w:val="007036B3"/>
    <w:rsid w:val="00703D06"/>
    <w:rsid w:val="00704DCF"/>
    <w:rsid w:val="00704F10"/>
    <w:rsid w:val="00705010"/>
    <w:rsid w:val="00705E0B"/>
    <w:rsid w:val="007068FB"/>
    <w:rsid w:val="00706E67"/>
    <w:rsid w:val="00706E92"/>
    <w:rsid w:val="00713C6B"/>
    <w:rsid w:val="00713F45"/>
    <w:rsid w:val="007149D7"/>
    <w:rsid w:val="00716B84"/>
    <w:rsid w:val="00716BD9"/>
    <w:rsid w:val="007207D6"/>
    <w:rsid w:val="00721069"/>
    <w:rsid w:val="00721617"/>
    <w:rsid w:val="007231B8"/>
    <w:rsid w:val="007257D1"/>
    <w:rsid w:val="00725892"/>
    <w:rsid w:val="00725AB1"/>
    <w:rsid w:val="007268FA"/>
    <w:rsid w:val="00727D22"/>
    <w:rsid w:val="007301D0"/>
    <w:rsid w:val="00730BB0"/>
    <w:rsid w:val="00731093"/>
    <w:rsid w:val="007311B2"/>
    <w:rsid w:val="00732463"/>
    <w:rsid w:val="007329FF"/>
    <w:rsid w:val="007333F4"/>
    <w:rsid w:val="00733830"/>
    <w:rsid w:val="00736953"/>
    <w:rsid w:val="007369DC"/>
    <w:rsid w:val="00737C0B"/>
    <w:rsid w:val="007410A8"/>
    <w:rsid w:val="007431FF"/>
    <w:rsid w:val="00743FAC"/>
    <w:rsid w:val="007468C8"/>
    <w:rsid w:val="00746A31"/>
    <w:rsid w:val="00746C8C"/>
    <w:rsid w:val="007470CA"/>
    <w:rsid w:val="007475F1"/>
    <w:rsid w:val="00747B32"/>
    <w:rsid w:val="00750D8C"/>
    <w:rsid w:val="00752601"/>
    <w:rsid w:val="00752906"/>
    <w:rsid w:val="00754865"/>
    <w:rsid w:val="007555DA"/>
    <w:rsid w:val="007568C8"/>
    <w:rsid w:val="007578D3"/>
    <w:rsid w:val="00757E8E"/>
    <w:rsid w:val="007605FA"/>
    <w:rsid w:val="007610E6"/>
    <w:rsid w:val="00761444"/>
    <w:rsid w:val="007620D2"/>
    <w:rsid w:val="00764FB6"/>
    <w:rsid w:val="007651FE"/>
    <w:rsid w:val="00765AAE"/>
    <w:rsid w:val="00766016"/>
    <w:rsid w:val="00766061"/>
    <w:rsid w:val="007667BB"/>
    <w:rsid w:val="00767CC0"/>
    <w:rsid w:val="00770110"/>
    <w:rsid w:val="007703D3"/>
    <w:rsid w:val="00770B29"/>
    <w:rsid w:val="00770E61"/>
    <w:rsid w:val="0077207D"/>
    <w:rsid w:val="00772580"/>
    <w:rsid w:val="00773C2D"/>
    <w:rsid w:val="00775DB7"/>
    <w:rsid w:val="007763FA"/>
    <w:rsid w:val="00776920"/>
    <w:rsid w:val="00777DCA"/>
    <w:rsid w:val="00781B8C"/>
    <w:rsid w:val="00782866"/>
    <w:rsid w:val="0078370E"/>
    <w:rsid w:val="0078398F"/>
    <w:rsid w:val="00783FEB"/>
    <w:rsid w:val="00784479"/>
    <w:rsid w:val="00784607"/>
    <w:rsid w:val="007848E9"/>
    <w:rsid w:val="0078516C"/>
    <w:rsid w:val="00786DE1"/>
    <w:rsid w:val="007876FD"/>
    <w:rsid w:val="00791FB5"/>
    <w:rsid w:val="00791FEB"/>
    <w:rsid w:val="007920FC"/>
    <w:rsid w:val="0079309E"/>
    <w:rsid w:val="00793333"/>
    <w:rsid w:val="007936FE"/>
    <w:rsid w:val="0079554E"/>
    <w:rsid w:val="007955EF"/>
    <w:rsid w:val="00795DBC"/>
    <w:rsid w:val="00796A42"/>
    <w:rsid w:val="007A0B7A"/>
    <w:rsid w:val="007A12E0"/>
    <w:rsid w:val="007A161C"/>
    <w:rsid w:val="007A1E41"/>
    <w:rsid w:val="007A4FEB"/>
    <w:rsid w:val="007A5874"/>
    <w:rsid w:val="007A6594"/>
    <w:rsid w:val="007A7802"/>
    <w:rsid w:val="007A7904"/>
    <w:rsid w:val="007A7FAA"/>
    <w:rsid w:val="007B0182"/>
    <w:rsid w:val="007B07F7"/>
    <w:rsid w:val="007B512C"/>
    <w:rsid w:val="007B7AB4"/>
    <w:rsid w:val="007C02CA"/>
    <w:rsid w:val="007C05D9"/>
    <w:rsid w:val="007C06F5"/>
    <w:rsid w:val="007C0DD0"/>
    <w:rsid w:val="007C2C0F"/>
    <w:rsid w:val="007C4216"/>
    <w:rsid w:val="007C48C4"/>
    <w:rsid w:val="007C4C17"/>
    <w:rsid w:val="007C52E2"/>
    <w:rsid w:val="007C666A"/>
    <w:rsid w:val="007C7D1E"/>
    <w:rsid w:val="007D05B8"/>
    <w:rsid w:val="007D0965"/>
    <w:rsid w:val="007D19D9"/>
    <w:rsid w:val="007D3125"/>
    <w:rsid w:val="007D4113"/>
    <w:rsid w:val="007D5475"/>
    <w:rsid w:val="007D6D23"/>
    <w:rsid w:val="007D7E2F"/>
    <w:rsid w:val="007E1627"/>
    <w:rsid w:val="007E1A90"/>
    <w:rsid w:val="007E1D1B"/>
    <w:rsid w:val="007E1E10"/>
    <w:rsid w:val="007E363F"/>
    <w:rsid w:val="007E40EE"/>
    <w:rsid w:val="007E480F"/>
    <w:rsid w:val="007E4A54"/>
    <w:rsid w:val="007E5D5B"/>
    <w:rsid w:val="007E6D39"/>
    <w:rsid w:val="007E74A2"/>
    <w:rsid w:val="007E7645"/>
    <w:rsid w:val="007E76E8"/>
    <w:rsid w:val="007F054D"/>
    <w:rsid w:val="007F0685"/>
    <w:rsid w:val="007F0D64"/>
    <w:rsid w:val="007F1184"/>
    <w:rsid w:val="007F1C2D"/>
    <w:rsid w:val="007F24F6"/>
    <w:rsid w:val="007F2884"/>
    <w:rsid w:val="007F305E"/>
    <w:rsid w:val="007F3FCB"/>
    <w:rsid w:val="007F4209"/>
    <w:rsid w:val="007F5226"/>
    <w:rsid w:val="007F5804"/>
    <w:rsid w:val="007F68CE"/>
    <w:rsid w:val="007F7498"/>
    <w:rsid w:val="00800952"/>
    <w:rsid w:val="00801CB1"/>
    <w:rsid w:val="00804A8F"/>
    <w:rsid w:val="0080505A"/>
    <w:rsid w:val="008054CD"/>
    <w:rsid w:val="008107BE"/>
    <w:rsid w:val="008121CD"/>
    <w:rsid w:val="00812E6E"/>
    <w:rsid w:val="0081705D"/>
    <w:rsid w:val="00820948"/>
    <w:rsid w:val="0082101A"/>
    <w:rsid w:val="00821D10"/>
    <w:rsid w:val="0082254B"/>
    <w:rsid w:val="00822F55"/>
    <w:rsid w:val="008237F3"/>
    <w:rsid w:val="00823B64"/>
    <w:rsid w:val="00825220"/>
    <w:rsid w:val="00825D8C"/>
    <w:rsid w:val="008264BD"/>
    <w:rsid w:val="008265F4"/>
    <w:rsid w:val="00830128"/>
    <w:rsid w:val="008314BD"/>
    <w:rsid w:val="00832483"/>
    <w:rsid w:val="00832A62"/>
    <w:rsid w:val="00834EF6"/>
    <w:rsid w:val="00837022"/>
    <w:rsid w:val="008370BB"/>
    <w:rsid w:val="00837464"/>
    <w:rsid w:val="00837BAC"/>
    <w:rsid w:val="00840DBE"/>
    <w:rsid w:val="008411A0"/>
    <w:rsid w:val="00841ED5"/>
    <w:rsid w:val="008422ED"/>
    <w:rsid w:val="00842E6D"/>
    <w:rsid w:val="00843CA2"/>
    <w:rsid w:val="008447E2"/>
    <w:rsid w:val="00847242"/>
    <w:rsid w:val="008473C8"/>
    <w:rsid w:val="00847DF0"/>
    <w:rsid w:val="00847E2E"/>
    <w:rsid w:val="0085170F"/>
    <w:rsid w:val="00852B11"/>
    <w:rsid w:val="00852F7D"/>
    <w:rsid w:val="00855A82"/>
    <w:rsid w:val="00855EFC"/>
    <w:rsid w:val="008578B6"/>
    <w:rsid w:val="00860C10"/>
    <w:rsid w:val="00861359"/>
    <w:rsid w:val="00862CB4"/>
    <w:rsid w:val="0086337D"/>
    <w:rsid w:val="008642CD"/>
    <w:rsid w:val="0086674F"/>
    <w:rsid w:val="008676C1"/>
    <w:rsid w:val="008678C7"/>
    <w:rsid w:val="0087103F"/>
    <w:rsid w:val="008712CB"/>
    <w:rsid w:val="00872349"/>
    <w:rsid w:val="0087391C"/>
    <w:rsid w:val="0087578A"/>
    <w:rsid w:val="008776D8"/>
    <w:rsid w:val="00880CB7"/>
    <w:rsid w:val="00881D40"/>
    <w:rsid w:val="008822FA"/>
    <w:rsid w:val="00882809"/>
    <w:rsid w:val="00883C4A"/>
    <w:rsid w:val="00884769"/>
    <w:rsid w:val="00884AC1"/>
    <w:rsid w:val="00884FC5"/>
    <w:rsid w:val="00885514"/>
    <w:rsid w:val="0088574C"/>
    <w:rsid w:val="00885B05"/>
    <w:rsid w:val="00886086"/>
    <w:rsid w:val="0088665D"/>
    <w:rsid w:val="00886CD0"/>
    <w:rsid w:val="00887228"/>
    <w:rsid w:val="00890516"/>
    <w:rsid w:val="00890883"/>
    <w:rsid w:val="008909ED"/>
    <w:rsid w:val="00890B83"/>
    <w:rsid w:val="008935B6"/>
    <w:rsid w:val="00893ACD"/>
    <w:rsid w:val="008949A1"/>
    <w:rsid w:val="00894A69"/>
    <w:rsid w:val="00894C70"/>
    <w:rsid w:val="00895158"/>
    <w:rsid w:val="00896190"/>
    <w:rsid w:val="0089654B"/>
    <w:rsid w:val="00896D6B"/>
    <w:rsid w:val="00896E96"/>
    <w:rsid w:val="008977EE"/>
    <w:rsid w:val="008A1298"/>
    <w:rsid w:val="008A2EDE"/>
    <w:rsid w:val="008A42B7"/>
    <w:rsid w:val="008A57E7"/>
    <w:rsid w:val="008A58F5"/>
    <w:rsid w:val="008A5ABF"/>
    <w:rsid w:val="008A6DA5"/>
    <w:rsid w:val="008B1697"/>
    <w:rsid w:val="008B19CB"/>
    <w:rsid w:val="008B2116"/>
    <w:rsid w:val="008B323B"/>
    <w:rsid w:val="008B40DD"/>
    <w:rsid w:val="008B482A"/>
    <w:rsid w:val="008B4E02"/>
    <w:rsid w:val="008B6978"/>
    <w:rsid w:val="008B714E"/>
    <w:rsid w:val="008C1AFE"/>
    <w:rsid w:val="008C3187"/>
    <w:rsid w:val="008C400F"/>
    <w:rsid w:val="008C4323"/>
    <w:rsid w:val="008C5AF4"/>
    <w:rsid w:val="008C7AAD"/>
    <w:rsid w:val="008C7E9C"/>
    <w:rsid w:val="008C7FB2"/>
    <w:rsid w:val="008D1397"/>
    <w:rsid w:val="008D55F6"/>
    <w:rsid w:val="008D5E55"/>
    <w:rsid w:val="008D6867"/>
    <w:rsid w:val="008D6DC0"/>
    <w:rsid w:val="008D7E32"/>
    <w:rsid w:val="008E1AD8"/>
    <w:rsid w:val="008E1D23"/>
    <w:rsid w:val="008E2883"/>
    <w:rsid w:val="008E2939"/>
    <w:rsid w:val="008E39DF"/>
    <w:rsid w:val="008E507E"/>
    <w:rsid w:val="008E55A0"/>
    <w:rsid w:val="008E7820"/>
    <w:rsid w:val="008F1203"/>
    <w:rsid w:val="008F2B24"/>
    <w:rsid w:val="008F37AA"/>
    <w:rsid w:val="008F4673"/>
    <w:rsid w:val="008F46EF"/>
    <w:rsid w:val="008F608D"/>
    <w:rsid w:val="008F60AF"/>
    <w:rsid w:val="008F633E"/>
    <w:rsid w:val="008F6FA9"/>
    <w:rsid w:val="00900823"/>
    <w:rsid w:val="00902B23"/>
    <w:rsid w:val="00903AC4"/>
    <w:rsid w:val="00907CC9"/>
    <w:rsid w:val="00907E8C"/>
    <w:rsid w:val="00910055"/>
    <w:rsid w:val="00910094"/>
    <w:rsid w:val="009100B3"/>
    <w:rsid w:val="00910613"/>
    <w:rsid w:val="00910FB8"/>
    <w:rsid w:val="009126A7"/>
    <w:rsid w:val="00912867"/>
    <w:rsid w:val="0091409F"/>
    <w:rsid w:val="00915076"/>
    <w:rsid w:val="00916055"/>
    <w:rsid w:val="00916515"/>
    <w:rsid w:val="00917E78"/>
    <w:rsid w:val="009201D9"/>
    <w:rsid w:val="009211E2"/>
    <w:rsid w:val="009214AD"/>
    <w:rsid w:val="009222EE"/>
    <w:rsid w:val="009229EE"/>
    <w:rsid w:val="00922B72"/>
    <w:rsid w:val="00923B6A"/>
    <w:rsid w:val="00923D29"/>
    <w:rsid w:val="009254B5"/>
    <w:rsid w:val="009264F0"/>
    <w:rsid w:val="00926C6E"/>
    <w:rsid w:val="0092799F"/>
    <w:rsid w:val="009303F9"/>
    <w:rsid w:val="0093235E"/>
    <w:rsid w:val="00933DDD"/>
    <w:rsid w:val="009362C0"/>
    <w:rsid w:val="00936433"/>
    <w:rsid w:val="00936A48"/>
    <w:rsid w:val="00936B9E"/>
    <w:rsid w:val="00937368"/>
    <w:rsid w:val="0094227E"/>
    <w:rsid w:val="0094270D"/>
    <w:rsid w:val="00943F8B"/>
    <w:rsid w:val="00946AA2"/>
    <w:rsid w:val="00946FC9"/>
    <w:rsid w:val="00951FE1"/>
    <w:rsid w:val="00953CE7"/>
    <w:rsid w:val="00953DFD"/>
    <w:rsid w:val="00955590"/>
    <w:rsid w:val="00955DE3"/>
    <w:rsid w:val="00957E46"/>
    <w:rsid w:val="0096145D"/>
    <w:rsid w:val="00962CBD"/>
    <w:rsid w:val="00962E99"/>
    <w:rsid w:val="00965233"/>
    <w:rsid w:val="00966EF5"/>
    <w:rsid w:val="009703AC"/>
    <w:rsid w:val="0097205D"/>
    <w:rsid w:val="00972534"/>
    <w:rsid w:val="00972E68"/>
    <w:rsid w:val="00973979"/>
    <w:rsid w:val="0097408B"/>
    <w:rsid w:val="0097526E"/>
    <w:rsid w:val="009811ED"/>
    <w:rsid w:val="00982609"/>
    <w:rsid w:val="009838FB"/>
    <w:rsid w:val="009839EC"/>
    <w:rsid w:val="009849B2"/>
    <w:rsid w:val="0098641E"/>
    <w:rsid w:val="00987FE7"/>
    <w:rsid w:val="00990002"/>
    <w:rsid w:val="00992CE6"/>
    <w:rsid w:val="00994923"/>
    <w:rsid w:val="00997EEA"/>
    <w:rsid w:val="009A06B9"/>
    <w:rsid w:val="009A06EF"/>
    <w:rsid w:val="009A29FB"/>
    <w:rsid w:val="009A2DFA"/>
    <w:rsid w:val="009A34E6"/>
    <w:rsid w:val="009A3C84"/>
    <w:rsid w:val="009A3EE3"/>
    <w:rsid w:val="009A4B9D"/>
    <w:rsid w:val="009A6408"/>
    <w:rsid w:val="009B02E6"/>
    <w:rsid w:val="009B1BB8"/>
    <w:rsid w:val="009B41EF"/>
    <w:rsid w:val="009B4981"/>
    <w:rsid w:val="009B5ADA"/>
    <w:rsid w:val="009B6F86"/>
    <w:rsid w:val="009B711E"/>
    <w:rsid w:val="009B7CA0"/>
    <w:rsid w:val="009C00E3"/>
    <w:rsid w:val="009C2C1C"/>
    <w:rsid w:val="009C58EE"/>
    <w:rsid w:val="009C6481"/>
    <w:rsid w:val="009C7021"/>
    <w:rsid w:val="009C743E"/>
    <w:rsid w:val="009C7E14"/>
    <w:rsid w:val="009C7FA4"/>
    <w:rsid w:val="009D0816"/>
    <w:rsid w:val="009D1353"/>
    <w:rsid w:val="009D1403"/>
    <w:rsid w:val="009D15C7"/>
    <w:rsid w:val="009D245A"/>
    <w:rsid w:val="009D25A7"/>
    <w:rsid w:val="009D2AEF"/>
    <w:rsid w:val="009D3329"/>
    <w:rsid w:val="009D6183"/>
    <w:rsid w:val="009D790C"/>
    <w:rsid w:val="009D7E41"/>
    <w:rsid w:val="009E63BD"/>
    <w:rsid w:val="009E6591"/>
    <w:rsid w:val="009E69D4"/>
    <w:rsid w:val="009E69EE"/>
    <w:rsid w:val="009E71EB"/>
    <w:rsid w:val="009F1D0E"/>
    <w:rsid w:val="009F27F9"/>
    <w:rsid w:val="009F2805"/>
    <w:rsid w:val="009F2E87"/>
    <w:rsid w:val="009F3E8F"/>
    <w:rsid w:val="009F4631"/>
    <w:rsid w:val="009F51CF"/>
    <w:rsid w:val="009F5257"/>
    <w:rsid w:val="009F6B22"/>
    <w:rsid w:val="00A00B0B"/>
    <w:rsid w:val="00A017CB"/>
    <w:rsid w:val="00A03410"/>
    <w:rsid w:val="00A036AA"/>
    <w:rsid w:val="00A047E6"/>
    <w:rsid w:val="00A06395"/>
    <w:rsid w:val="00A06C07"/>
    <w:rsid w:val="00A07F67"/>
    <w:rsid w:val="00A110A8"/>
    <w:rsid w:val="00A1170A"/>
    <w:rsid w:val="00A11E19"/>
    <w:rsid w:val="00A11EA5"/>
    <w:rsid w:val="00A12E8C"/>
    <w:rsid w:val="00A1341E"/>
    <w:rsid w:val="00A1355C"/>
    <w:rsid w:val="00A156D0"/>
    <w:rsid w:val="00A1571A"/>
    <w:rsid w:val="00A171E9"/>
    <w:rsid w:val="00A1742B"/>
    <w:rsid w:val="00A20966"/>
    <w:rsid w:val="00A20E38"/>
    <w:rsid w:val="00A21F66"/>
    <w:rsid w:val="00A25BFF"/>
    <w:rsid w:val="00A260F9"/>
    <w:rsid w:val="00A26374"/>
    <w:rsid w:val="00A26C02"/>
    <w:rsid w:val="00A2771E"/>
    <w:rsid w:val="00A30C7E"/>
    <w:rsid w:val="00A30F1A"/>
    <w:rsid w:val="00A31C4C"/>
    <w:rsid w:val="00A32312"/>
    <w:rsid w:val="00A423B7"/>
    <w:rsid w:val="00A4250E"/>
    <w:rsid w:val="00A4400B"/>
    <w:rsid w:val="00A44C58"/>
    <w:rsid w:val="00A472BB"/>
    <w:rsid w:val="00A50D77"/>
    <w:rsid w:val="00A53F5A"/>
    <w:rsid w:val="00A54552"/>
    <w:rsid w:val="00A55C0F"/>
    <w:rsid w:val="00A56CF7"/>
    <w:rsid w:val="00A56DC6"/>
    <w:rsid w:val="00A5706D"/>
    <w:rsid w:val="00A57CC0"/>
    <w:rsid w:val="00A57CEE"/>
    <w:rsid w:val="00A57FCF"/>
    <w:rsid w:val="00A64686"/>
    <w:rsid w:val="00A646D8"/>
    <w:rsid w:val="00A658BD"/>
    <w:rsid w:val="00A70E93"/>
    <w:rsid w:val="00A714E0"/>
    <w:rsid w:val="00A71522"/>
    <w:rsid w:val="00A7469C"/>
    <w:rsid w:val="00A80167"/>
    <w:rsid w:val="00A805D8"/>
    <w:rsid w:val="00A815D5"/>
    <w:rsid w:val="00A821DF"/>
    <w:rsid w:val="00A82793"/>
    <w:rsid w:val="00A8314A"/>
    <w:rsid w:val="00A85156"/>
    <w:rsid w:val="00A85D2A"/>
    <w:rsid w:val="00A870A8"/>
    <w:rsid w:val="00A873A3"/>
    <w:rsid w:val="00A9005B"/>
    <w:rsid w:val="00A91522"/>
    <w:rsid w:val="00A917E6"/>
    <w:rsid w:val="00A920BE"/>
    <w:rsid w:val="00A92DCA"/>
    <w:rsid w:val="00A9397F"/>
    <w:rsid w:val="00A9489F"/>
    <w:rsid w:val="00A96306"/>
    <w:rsid w:val="00A96866"/>
    <w:rsid w:val="00A973D8"/>
    <w:rsid w:val="00A97F9F"/>
    <w:rsid w:val="00AA08E5"/>
    <w:rsid w:val="00AA0A84"/>
    <w:rsid w:val="00AA2211"/>
    <w:rsid w:val="00AA232D"/>
    <w:rsid w:val="00AA301E"/>
    <w:rsid w:val="00AA3593"/>
    <w:rsid w:val="00AA3637"/>
    <w:rsid w:val="00AA37B7"/>
    <w:rsid w:val="00AA3A90"/>
    <w:rsid w:val="00AA40DC"/>
    <w:rsid w:val="00AA4F2D"/>
    <w:rsid w:val="00AA569E"/>
    <w:rsid w:val="00AA69B0"/>
    <w:rsid w:val="00AA77A7"/>
    <w:rsid w:val="00AB07BD"/>
    <w:rsid w:val="00AB2FE2"/>
    <w:rsid w:val="00AB3771"/>
    <w:rsid w:val="00AB3E49"/>
    <w:rsid w:val="00AB40D3"/>
    <w:rsid w:val="00AB629A"/>
    <w:rsid w:val="00AB6C38"/>
    <w:rsid w:val="00AB714A"/>
    <w:rsid w:val="00AC05DB"/>
    <w:rsid w:val="00AC14A9"/>
    <w:rsid w:val="00AC172B"/>
    <w:rsid w:val="00AC28E5"/>
    <w:rsid w:val="00AC2B5F"/>
    <w:rsid w:val="00AC44D8"/>
    <w:rsid w:val="00AC48B7"/>
    <w:rsid w:val="00AC54D2"/>
    <w:rsid w:val="00AC5966"/>
    <w:rsid w:val="00AC6F3E"/>
    <w:rsid w:val="00AC7CB0"/>
    <w:rsid w:val="00AD03D1"/>
    <w:rsid w:val="00AD090A"/>
    <w:rsid w:val="00AD1F8A"/>
    <w:rsid w:val="00AD63B4"/>
    <w:rsid w:val="00AD7357"/>
    <w:rsid w:val="00AE045B"/>
    <w:rsid w:val="00AE0531"/>
    <w:rsid w:val="00AE2266"/>
    <w:rsid w:val="00AE2493"/>
    <w:rsid w:val="00AE260A"/>
    <w:rsid w:val="00AE2647"/>
    <w:rsid w:val="00AE571E"/>
    <w:rsid w:val="00AE74CA"/>
    <w:rsid w:val="00AF15A2"/>
    <w:rsid w:val="00AF21C2"/>
    <w:rsid w:val="00AF3EA2"/>
    <w:rsid w:val="00AF4CA0"/>
    <w:rsid w:val="00AF4FEA"/>
    <w:rsid w:val="00AF51D3"/>
    <w:rsid w:val="00AF77C5"/>
    <w:rsid w:val="00B0068D"/>
    <w:rsid w:val="00B01988"/>
    <w:rsid w:val="00B0251B"/>
    <w:rsid w:val="00B045EF"/>
    <w:rsid w:val="00B0747D"/>
    <w:rsid w:val="00B11BC2"/>
    <w:rsid w:val="00B1240C"/>
    <w:rsid w:val="00B12FF6"/>
    <w:rsid w:val="00B131E3"/>
    <w:rsid w:val="00B146C0"/>
    <w:rsid w:val="00B15C09"/>
    <w:rsid w:val="00B16559"/>
    <w:rsid w:val="00B16780"/>
    <w:rsid w:val="00B177AF"/>
    <w:rsid w:val="00B17DE8"/>
    <w:rsid w:val="00B17F43"/>
    <w:rsid w:val="00B20567"/>
    <w:rsid w:val="00B215E2"/>
    <w:rsid w:val="00B2237F"/>
    <w:rsid w:val="00B23409"/>
    <w:rsid w:val="00B238E7"/>
    <w:rsid w:val="00B261C4"/>
    <w:rsid w:val="00B265B2"/>
    <w:rsid w:val="00B2694A"/>
    <w:rsid w:val="00B30066"/>
    <w:rsid w:val="00B30C4B"/>
    <w:rsid w:val="00B31348"/>
    <w:rsid w:val="00B328AC"/>
    <w:rsid w:val="00B33C52"/>
    <w:rsid w:val="00B372CC"/>
    <w:rsid w:val="00B3750C"/>
    <w:rsid w:val="00B377DC"/>
    <w:rsid w:val="00B419D3"/>
    <w:rsid w:val="00B425CA"/>
    <w:rsid w:val="00B42632"/>
    <w:rsid w:val="00B427A2"/>
    <w:rsid w:val="00B428F0"/>
    <w:rsid w:val="00B44001"/>
    <w:rsid w:val="00B44C3B"/>
    <w:rsid w:val="00B458C1"/>
    <w:rsid w:val="00B45CDD"/>
    <w:rsid w:val="00B47023"/>
    <w:rsid w:val="00B471C9"/>
    <w:rsid w:val="00B513FD"/>
    <w:rsid w:val="00B51750"/>
    <w:rsid w:val="00B51CAF"/>
    <w:rsid w:val="00B51D92"/>
    <w:rsid w:val="00B51EEE"/>
    <w:rsid w:val="00B52149"/>
    <w:rsid w:val="00B52668"/>
    <w:rsid w:val="00B53EEE"/>
    <w:rsid w:val="00B544E7"/>
    <w:rsid w:val="00B54E35"/>
    <w:rsid w:val="00B5589A"/>
    <w:rsid w:val="00B55C4E"/>
    <w:rsid w:val="00B55C5B"/>
    <w:rsid w:val="00B560FA"/>
    <w:rsid w:val="00B56EF0"/>
    <w:rsid w:val="00B612F4"/>
    <w:rsid w:val="00B6290E"/>
    <w:rsid w:val="00B62CD4"/>
    <w:rsid w:val="00B62E30"/>
    <w:rsid w:val="00B639D4"/>
    <w:rsid w:val="00B63A8B"/>
    <w:rsid w:val="00B63AA9"/>
    <w:rsid w:val="00B63F02"/>
    <w:rsid w:val="00B70040"/>
    <w:rsid w:val="00B70268"/>
    <w:rsid w:val="00B70410"/>
    <w:rsid w:val="00B71E9B"/>
    <w:rsid w:val="00B72E2E"/>
    <w:rsid w:val="00B75CDC"/>
    <w:rsid w:val="00B773F9"/>
    <w:rsid w:val="00B8113C"/>
    <w:rsid w:val="00B82EC9"/>
    <w:rsid w:val="00B83AD4"/>
    <w:rsid w:val="00B84393"/>
    <w:rsid w:val="00B855F7"/>
    <w:rsid w:val="00B86EA5"/>
    <w:rsid w:val="00B91094"/>
    <w:rsid w:val="00B911AB"/>
    <w:rsid w:val="00B92708"/>
    <w:rsid w:val="00B95640"/>
    <w:rsid w:val="00BA0D3A"/>
    <w:rsid w:val="00BA1FD9"/>
    <w:rsid w:val="00BA2836"/>
    <w:rsid w:val="00BA29A5"/>
    <w:rsid w:val="00BA5D60"/>
    <w:rsid w:val="00BA7508"/>
    <w:rsid w:val="00BA7A1C"/>
    <w:rsid w:val="00BA7BE0"/>
    <w:rsid w:val="00BB05F8"/>
    <w:rsid w:val="00BB10A7"/>
    <w:rsid w:val="00BB19FA"/>
    <w:rsid w:val="00BB254B"/>
    <w:rsid w:val="00BB291D"/>
    <w:rsid w:val="00BB47F3"/>
    <w:rsid w:val="00BB47FC"/>
    <w:rsid w:val="00BB4E24"/>
    <w:rsid w:val="00BB50EA"/>
    <w:rsid w:val="00BB5338"/>
    <w:rsid w:val="00BB5B82"/>
    <w:rsid w:val="00BB5D18"/>
    <w:rsid w:val="00BC2F52"/>
    <w:rsid w:val="00BC554B"/>
    <w:rsid w:val="00BC6164"/>
    <w:rsid w:val="00BC6D32"/>
    <w:rsid w:val="00BC7C8C"/>
    <w:rsid w:val="00BD0469"/>
    <w:rsid w:val="00BD0758"/>
    <w:rsid w:val="00BD354B"/>
    <w:rsid w:val="00BD3CFF"/>
    <w:rsid w:val="00BD4D34"/>
    <w:rsid w:val="00BD5F06"/>
    <w:rsid w:val="00BE0EF6"/>
    <w:rsid w:val="00BE1485"/>
    <w:rsid w:val="00BE1974"/>
    <w:rsid w:val="00BE19C9"/>
    <w:rsid w:val="00BE1F11"/>
    <w:rsid w:val="00BE3A58"/>
    <w:rsid w:val="00BE3C3F"/>
    <w:rsid w:val="00BE5267"/>
    <w:rsid w:val="00BE577C"/>
    <w:rsid w:val="00BE599B"/>
    <w:rsid w:val="00BE5D9E"/>
    <w:rsid w:val="00BE7A3E"/>
    <w:rsid w:val="00BE7AE6"/>
    <w:rsid w:val="00BF083E"/>
    <w:rsid w:val="00BF1930"/>
    <w:rsid w:val="00BF22DB"/>
    <w:rsid w:val="00BF2B32"/>
    <w:rsid w:val="00BF4FA5"/>
    <w:rsid w:val="00BF5388"/>
    <w:rsid w:val="00BF567E"/>
    <w:rsid w:val="00BF5892"/>
    <w:rsid w:val="00BF799D"/>
    <w:rsid w:val="00BF7A71"/>
    <w:rsid w:val="00C0165A"/>
    <w:rsid w:val="00C03949"/>
    <w:rsid w:val="00C048B8"/>
    <w:rsid w:val="00C06207"/>
    <w:rsid w:val="00C06CE6"/>
    <w:rsid w:val="00C06F40"/>
    <w:rsid w:val="00C108F0"/>
    <w:rsid w:val="00C10D13"/>
    <w:rsid w:val="00C11255"/>
    <w:rsid w:val="00C11C0C"/>
    <w:rsid w:val="00C12BE1"/>
    <w:rsid w:val="00C13264"/>
    <w:rsid w:val="00C13F79"/>
    <w:rsid w:val="00C14726"/>
    <w:rsid w:val="00C25170"/>
    <w:rsid w:val="00C26193"/>
    <w:rsid w:val="00C268CB"/>
    <w:rsid w:val="00C2754F"/>
    <w:rsid w:val="00C30519"/>
    <w:rsid w:val="00C31C3A"/>
    <w:rsid w:val="00C32A9D"/>
    <w:rsid w:val="00C34367"/>
    <w:rsid w:val="00C363F6"/>
    <w:rsid w:val="00C3654B"/>
    <w:rsid w:val="00C372F2"/>
    <w:rsid w:val="00C37875"/>
    <w:rsid w:val="00C37C51"/>
    <w:rsid w:val="00C41025"/>
    <w:rsid w:val="00C415F7"/>
    <w:rsid w:val="00C41E34"/>
    <w:rsid w:val="00C436E1"/>
    <w:rsid w:val="00C45010"/>
    <w:rsid w:val="00C455E7"/>
    <w:rsid w:val="00C4584A"/>
    <w:rsid w:val="00C47335"/>
    <w:rsid w:val="00C47768"/>
    <w:rsid w:val="00C5005F"/>
    <w:rsid w:val="00C503C4"/>
    <w:rsid w:val="00C50718"/>
    <w:rsid w:val="00C5235C"/>
    <w:rsid w:val="00C52A2F"/>
    <w:rsid w:val="00C55E8A"/>
    <w:rsid w:val="00C56F4E"/>
    <w:rsid w:val="00C57C22"/>
    <w:rsid w:val="00C57D6A"/>
    <w:rsid w:val="00C60521"/>
    <w:rsid w:val="00C61874"/>
    <w:rsid w:val="00C62AE0"/>
    <w:rsid w:val="00C661EC"/>
    <w:rsid w:val="00C664DA"/>
    <w:rsid w:val="00C66BFD"/>
    <w:rsid w:val="00C6717D"/>
    <w:rsid w:val="00C67D97"/>
    <w:rsid w:val="00C67EBB"/>
    <w:rsid w:val="00C7002A"/>
    <w:rsid w:val="00C704BF"/>
    <w:rsid w:val="00C70977"/>
    <w:rsid w:val="00C71367"/>
    <w:rsid w:val="00C71972"/>
    <w:rsid w:val="00C721AB"/>
    <w:rsid w:val="00C7332B"/>
    <w:rsid w:val="00C73D52"/>
    <w:rsid w:val="00C74728"/>
    <w:rsid w:val="00C74A54"/>
    <w:rsid w:val="00C74E8F"/>
    <w:rsid w:val="00C753D2"/>
    <w:rsid w:val="00C75CD7"/>
    <w:rsid w:val="00C80243"/>
    <w:rsid w:val="00C80F32"/>
    <w:rsid w:val="00C8102D"/>
    <w:rsid w:val="00C81035"/>
    <w:rsid w:val="00C81DA2"/>
    <w:rsid w:val="00C832F0"/>
    <w:rsid w:val="00C84577"/>
    <w:rsid w:val="00C84F3B"/>
    <w:rsid w:val="00C85017"/>
    <w:rsid w:val="00C85500"/>
    <w:rsid w:val="00C85D64"/>
    <w:rsid w:val="00C866EF"/>
    <w:rsid w:val="00C86961"/>
    <w:rsid w:val="00C87322"/>
    <w:rsid w:val="00C87368"/>
    <w:rsid w:val="00C879F8"/>
    <w:rsid w:val="00C90403"/>
    <w:rsid w:val="00C92048"/>
    <w:rsid w:val="00C94099"/>
    <w:rsid w:val="00C9417B"/>
    <w:rsid w:val="00C9478E"/>
    <w:rsid w:val="00CA126F"/>
    <w:rsid w:val="00CA1C96"/>
    <w:rsid w:val="00CA341E"/>
    <w:rsid w:val="00CA3926"/>
    <w:rsid w:val="00CA3EB0"/>
    <w:rsid w:val="00CA476E"/>
    <w:rsid w:val="00CA605C"/>
    <w:rsid w:val="00CA6A37"/>
    <w:rsid w:val="00CA7BE6"/>
    <w:rsid w:val="00CA7DCA"/>
    <w:rsid w:val="00CB1DDD"/>
    <w:rsid w:val="00CB3E5D"/>
    <w:rsid w:val="00CB400C"/>
    <w:rsid w:val="00CB4BFF"/>
    <w:rsid w:val="00CB5591"/>
    <w:rsid w:val="00CB70FD"/>
    <w:rsid w:val="00CB7432"/>
    <w:rsid w:val="00CC0D1D"/>
    <w:rsid w:val="00CC0DB5"/>
    <w:rsid w:val="00CC1754"/>
    <w:rsid w:val="00CC1D79"/>
    <w:rsid w:val="00CC2DB8"/>
    <w:rsid w:val="00CC32EA"/>
    <w:rsid w:val="00CC3BF2"/>
    <w:rsid w:val="00CC414C"/>
    <w:rsid w:val="00CC4BFA"/>
    <w:rsid w:val="00CC5303"/>
    <w:rsid w:val="00CC6162"/>
    <w:rsid w:val="00CC642B"/>
    <w:rsid w:val="00CC6529"/>
    <w:rsid w:val="00CC6AB5"/>
    <w:rsid w:val="00CC6C31"/>
    <w:rsid w:val="00CC6D8A"/>
    <w:rsid w:val="00CC7DED"/>
    <w:rsid w:val="00CD0139"/>
    <w:rsid w:val="00CD057F"/>
    <w:rsid w:val="00CD19D8"/>
    <w:rsid w:val="00CD30F9"/>
    <w:rsid w:val="00CD4907"/>
    <w:rsid w:val="00CD4990"/>
    <w:rsid w:val="00CD5BED"/>
    <w:rsid w:val="00CD7351"/>
    <w:rsid w:val="00CD76F2"/>
    <w:rsid w:val="00CD7AE9"/>
    <w:rsid w:val="00CE20CA"/>
    <w:rsid w:val="00CE2795"/>
    <w:rsid w:val="00CE3043"/>
    <w:rsid w:val="00CE322A"/>
    <w:rsid w:val="00CE43FE"/>
    <w:rsid w:val="00CE5CB4"/>
    <w:rsid w:val="00CE5D57"/>
    <w:rsid w:val="00CE5E8D"/>
    <w:rsid w:val="00CE71A1"/>
    <w:rsid w:val="00CF113D"/>
    <w:rsid w:val="00CF145F"/>
    <w:rsid w:val="00CF2A4A"/>
    <w:rsid w:val="00CF2DF7"/>
    <w:rsid w:val="00CF2F1A"/>
    <w:rsid w:val="00CF4048"/>
    <w:rsid w:val="00CF4AA0"/>
    <w:rsid w:val="00CF4E58"/>
    <w:rsid w:val="00CF7860"/>
    <w:rsid w:val="00D0005E"/>
    <w:rsid w:val="00D002BA"/>
    <w:rsid w:val="00D00620"/>
    <w:rsid w:val="00D00AD0"/>
    <w:rsid w:val="00D03204"/>
    <w:rsid w:val="00D033F5"/>
    <w:rsid w:val="00D03BD8"/>
    <w:rsid w:val="00D06AF4"/>
    <w:rsid w:val="00D06EE6"/>
    <w:rsid w:val="00D10143"/>
    <w:rsid w:val="00D11098"/>
    <w:rsid w:val="00D114A6"/>
    <w:rsid w:val="00D127EB"/>
    <w:rsid w:val="00D13E2D"/>
    <w:rsid w:val="00D1562F"/>
    <w:rsid w:val="00D157BE"/>
    <w:rsid w:val="00D17461"/>
    <w:rsid w:val="00D17833"/>
    <w:rsid w:val="00D178D0"/>
    <w:rsid w:val="00D20690"/>
    <w:rsid w:val="00D209E5"/>
    <w:rsid w:val="00D20CD8"/>
    <w:rsid w:val="00D2209D"/>
    <w:rsid w:val="00D22AFD"/>
    <w:rsid w:val="00D23AAF"/>
    <w:rsid w:val="00D24514"/>
    <w:rsid w:val="00D25895"/>
    <w:rsid w:val="00D25E35"/>
    <w:rsid w:val="00D26A78"/>
    <w:rsid w:val="00D27312"/>
    <w:rsid w:val="00D30C41"/>
    <w:rsid w:val="00D30C88"/>
    <w:rsid w:val="00D31407"/>
    <w:rsid w:val="00D31490"/>
    <w:rsid w:val="00D3265A"/>
    <w:rsid w:val="00D3284C"/>
    <w:rsid w:val="00D32C44"/>
    <w:rsid w:val="00D339F5"/>
    <w:rsid w:val="00D360F4"/>
    <w:rsid w:val="00D364DD"/>
    <w:rsid w:val="00D37CB7"/>
    <w:rsid w:val="00D40C34"/>
    <w:rsid w:val="00D42467"/>
    <w:rsid w:val="00D42C13"/>
    <w:rsid w:val="00D430D0"/>
    <w:rsid w:val="00D44F41"/>
    <w:rsid w:val="00D460EA"/>
    <w:rsid w:val="00D4725E"/>
    <w:rsid w:val="00D47728"/>
    <w:rsid w:val="00D51252"/>
    <w:rsid w:val="00D531C4"/>
    <w:rsid w:val="00D53335"/>
    <w:rsid w:val="00D53BAD"/>
    <w:rsid w:val="00D55DC5"/>
    <w:rsid w:val="00D60ED6"/>
    <w:rsid w:val="00D61658"/>
    <w:rsid w:val="00D6394A"/>
    <w:rsid w:val="00D65252"/>
    <w:rsid w:val="00D6656E"/>
    <w:rsid w:val="00D66B6C"/>
    <w:rsid w:val="00D67EFD"/>
    <w:rsid w:val="00D70618"/>
    <w:rsid w:val="00D7131B"/>
    <w:rsid w:val="00D71598"/>
    <w:rsid w:val="00D7168B"/>
    <w:rsid w:val="00D72360"/>
    <w:rsid w:val="00D731D9"/>
    <w:rsid w:val="00D74656"/>
    <w:rsid w:val="00D747D1"/>
    <w:rsid w:val="00D76123"/>
    <w:rsid w:val="00D76B29"/>
    <w:rsid w:val="00D77874"/>
    <w:rsid w:val="00D801E3"/>
    <w:rsid w:val="00D80792"/>
    <w:rsid w:val="00D80916"/>
    <w:rsid w:val="00D809BE"/>
    <w:rsid w:val="00D814C2"/>
    <w:rsid w:val="00D81FC8"/>
    <w:rsid w:val="00D83045"/>
    <w:rsid w:val="00D837A5"/>
    <w:rsid w:val="00D83826"/>
    <w:rsid w:val="00D8409A"/>
    <w:rsid w:val="00D84677"/>
    <w:rsid w:val="00D84EE2"/>
    <w:rsid w:val="00D862D7"/>
    <w:rsid w:val="00D877FD"/>
    <w:rsid w:val="00D90ED4"/>
    <w:rsid w:val="00D92BDB"/>
    <w:rsid w:val="00D9397D"/>
    <w:rsid w:val="00D941C7"/>
    <w:rsid w:val="00D94558"/>
    <w:rsid w:val="00D959B6"/>
    <w:rsid w:val="00D95A44"/>
    <w:rsid w:val="00D965DD"/>
    <w:rsid w:val="00D97522"/>
    <w:rsid w:val="00D97627"/>
    <w:rsid w:val="00DA03D1"/>
    <w:rsid w:val="00DA1EAE"/>
    <w:rsid w:val="00DA2208"/>
    <w:rsid w:val="00DA2226"/>
    <w:rsid w:val="00DA3154"/>
    <w:rsid w:val="00DA31E6"/>
    <w:rsid w:val="00DA51D1"/>
    <w:rsid w:val="00DA53FB"/>
    <w:rsid w:val="00DB06DE"/>
    <w:rsid w:val="00DB08D9"/>
    <w:rsid w:val="00DB2700"/>
    <w:rsid w:val="00DB3AF8"/>
    <w:rsid w:val="00DB520A"/>
    <w:rsid w:val="00DB6619"/>
    <w:rsid w:val="00DB73BC"/>
    <w:rsid w:val="00DB7DF8"/>
    <w:rsid w:val="00DB7F1F"/>
    <w:rsid w:val="00DC080D"/>
    <w:rsid w:val="00DC0836"/>
    <w:rsid w:val="00DC0A19"/>
    <w:rsid w:val="00DC1BE9"/>
    <w:rsid w:val="00DC3562"/>
    <w:rsid w:val="00DC3617"/>
    <w:rsid w:val="00DC4197"/>
    <w:rsid w:val="00DC4923"/>
    <w:rsid w:val="00DC4A41"/>
    <w:rsid w:val="00DC6AB6"/>
    <w:rsid w:val="00DC6D5E"/>
    <w:rsid w:val="00DD106A"/>
    <w:rsid w:val="00DD1AA7"/>
    <w:rsid w:val="00DD20FF"/>
    <w:rsid w:val="00DD2729"/>
    <w:rsid w:val="00DD2DC3"/>
    <w:rsid w:val="00DD3780"/>
    <w:rsid w:val="00DD5184"/>
    <w:rsid w:val="00DD5A66"/>
    <w:rsid w:val="00DD7DC7"/>
    <w:rsid w:val="00DE2FDD"/>
    <w:rsid w:val="00DE30B1"/>
    <w:rsid w:val="00DE7199"/>
    <w:rsid w:val="00DF019C"/>
    <w:rsid w:val="00DF0621"/>
    <w:rsid w:val="00DF2319"/>
    <w:rsid w:val="00DF2FA3"/>
    <w:rsid w:val="00DF43C4"/>
    <w:rsid w:val="00DF476C"/>
    <w:rsid w:val="00DF6353"/>
    <w:rsid w:val="00DF705B"/>
    <w:rsid w:val="00E0228D"/>
    <w:rsid w:val="00E023DD"/>
    <w:rsid w:val="00E043AB"/>
    <w:rsid w:val="00E049C3"/>
    <w:rsid w:val="00E04D4B"/>
    <w:rsid w:val="00E052DA"/>
    <w:rsid w:val="00E05DFF"/>
    <w:rsid w:val="00E0646B"/>
    <w:rsid w:val="00E068DD"/>
    <w:rsid w:val="00E07B75"/>
    <w:rsid w:val="00E07C13"/>
    <w:rsid w:val="00E13429"/>
    <w:rsid w:val="00E13B8D"/>
    <w:rsid w:val="00E144A6"/>
    <w:rsid w:val="00E147D8"/>
    <w:rsid w:val="00E1528E"/>
    <w:rsid w:val="00E154C3"/>
    <w:rsid w:val="00E155F3"/>
    <w:rsid w:val="00E15BE2"/>
    <w:rsid w:val="00E16860"/>
    <w:rsid w:val="00E179DE"/>
    <w:rsid w:val="00E206DD"/>
    <w:rsid w:val="00E2073F"/>
    <w:rsid w:val="00E20F4B"/>
    <w:rsid w:val="00E21034"/>
    <w:rsid w:val="00E2116A"/>
    <w:rsid w:val="00E21F78"/>
    <w:rsid w:val="00E24A5C"/>
    <w:rsid w:val="00E24F0C"/>
    <w:rsid w:val="00E2512F"/>
    <w:rsid w:val="00E257F6"/>
    <w:rsid w:val="00E2585F"/>
    <w:rsid w:val="00E25EF8"/>
    <w:rsid w:val="00E26062"/>
    <w:rsid w:val="00E266D8"/>
    <w:rsid w:val="00E27137"/>
    <w:rsid w:val="00E316FB"/>
    <w:rsid w:val="00E32B89"/>
    <w:rsid w:val="00E34D5C"/>
    <w:rsid w:val="00E35AC5"/>
    <w:rsid w:val="00E35EA8"/>
    <w:rsid w:val="00E3605C"/>
    <w:rsid w:val="00E375BF"/>
    <w:rsid w:val="00E41841"/>
    <w:rsid w:val="00E42B52"/>
    <w:rsid w:val="00E4409F"/>
    <w:rsid w:val="00E443C1"/>
    <w:rsid w:val="00E4549C"/>
    <w:rsid w:val="00E4557C"/>
    <w:rsid w:val="00E45C71"/>
    <w:rsid w:val="00E46331"/>
    <w:rsid w:val="00E46A75"/>
    <w:rsid w:val="00E46F86"/>
    <w:rsid w:val="00E47AC5"/>
    <w:rsid w:val="00E511D1"/>
    <w:rsid w:val="00E5251C"/>
    <w:rsid w:val="00E526D0"/>
    <w:rsid w:val="00E53B07"/>
    <w:rsid w:val="00E54A94"/>
    <w:rsid w:val="00E55973"/>
    <w:rsid w:val="00E569E3"/>
    <w:rsid w:val="00E56F6F"/>
    <w:rsid w:val="00E6158F"/>
    <w:rsid w:val="00E617B6"/>
    <w:rsid w:val="00E620E4"/>
    <w:rsid w:val="00E62D71"/>
    <w:rsid w:val="00E63517"/>
    <w:rsid w:val="00E64879"/>
    <w:rsid w:val="00E66C66"/>
    <w:rsid w:val="00E67146"/>
    <w:rsid w:val="00E7068F"/>
    <w:rsid w:val="00E7160A"/>
    <w:rsid w:val="00E71804"/>
    <w:rsid w:val="00E734A5"/>
    <w:rsid w:val="00E74807"/>
    <w:rsid w:val="00E74DE6"/>
    <w:rsid w:val="00E750C2"/>
    <w:rsid w:val="00E756FF"/>
    <w:rsid w:val="00E757E3"/>
    <w:rsid w:val="00E7658F"/>
    <w:rsid w:val="00E77EC9"/>
    <w:rsid w:val="00E77FB8"/>
    <w:rsid w:val="00E806C6"/>
    <w:rsid w:val="00E826E8"/>
    <w:rsid w:val="00E82D2B"/>
    <w:rsid w:val="00E82F7B"/>
    <w:rsid w:val="00E834F8"/>
    <w:rsid w:val="00E837FD"/>
    <w:rsid w:val="00E84AB9"/>
    <w:rsid w:val="00E860CB"/>
    <w:rsid w:val="00E8637F"/>
    <w:rsid w:val="00E90271"/>
    <w:rsid w:val="00E918DF"/>
    <w:rsid w:val="00E921CC"/>
    <w:rsid w:val="00E938D8"/>
    <w:rsid w:val="00E93C88"/>
    <w:rsid w:val="00E94172"/>
    <w:rsid w:val="00E94404"/>
    <w:rsid w:val="00E96C2F"/>
    <w:rsid w:val="00E96EFC"/>
    <w:rsid w:val="00E97AFD"/>
    <w:rsid w:val="00EA218B"/>
    <w:rsid w:val="00EA352C"/>
    <w:rsid w:val="00EA42AB"/>
    <w:rsid w:val="00EA590B"/>
    <w:rsid w:val="00EA5FC3"/>
    <w:rsid w:val="00EA6117"/>
    <w:rsid w:val="00EA6A90"/>
    <w:rsid w:val="00EA7294"/>
    <w:rsid w:val="00EA7DBA"/>
    <w:rsid w:val="00EB0501"/>
    <w:rsid w:val="00EB22B7"/>
    <w:rsid w:val="00EB2625"/>
    <w:rsid w:val="00EB2CE9"/>
    <w:rsid w:val="00EB4A97"/>
    <w:rsid w:val="00EB4E7B"/>
    <w:rsid w:val="00EB605E"/>
    <w:rsid w:val="00EB6AAF"/>
    <w:rsid w:val="00EC0006"/>
    <w:rsid w:val="00EC13A6"/>
    <w:rsid w:val="00EC3368"/>
    <w:rsid w:val="00EC3AA3"/>
    <w:rsid w:val="00EC3D6F"/>
    <w:rsid w:val="00EC5011"/>
    <w:rsid w:val="00EC5540"/>
    <w:rsid w:val="00EC7659"/>
    <w:rsid w:val="00ED0B08"/>
    <w:rsid w:val="00ED0D98"/>
    <w:rsid w:val="00ED1A13"/>
    <w:rsid w:val="00ED27D9"/>
    <w:rsid w:val="00ED3044"/>
    <w:rsid w:val="00ED40D7"/>
    <w:rsid w:val="00ED6A49"/>
    <w:rsid w:val="00ED7D29"/>
    <w:rsid w:val="00EE02E8"/>
    <w:rsid w:val="00EE05C6"/>
    <w:rsid w:val="00EE09F0"/>
    <w:rsid w:val="00EE0B0D"/>
    <w:rsid w:val="00EE1282"/>
    <w:rsid w:val="00EE146E"/>
    <w:rsid w:val="00EE251A"/>
    <w:rsid w:val="00EE2B7C"/>
    <w:rsid w:val="00EE3174"/>
    <w:rsid w:val="00EE33CF"/>
    <w:rsid w:val="00EE3EBB"/>
    <w:rsid w:val="00EE4574"/>
    <w:rsid w:val="00EE4908"/>
    <w:rsid w:val="00EE539A"/>
    <w:rsid w:val="00EE5D04"/>
    <w:rsid w:val="00EF0956"/>
    <w:rsid w:val="00EF178E"/>
    <w:rsid w:val="00EF19CE"/>
    <w:rsid w:val="00EF23A2"/>
    <w:rsid w:val="00EF2A3A"/>
    <w:rsid w:val="00EF4F50"/>
    <w:rsid w:val="00EF5A47"/>
    <w:rsid w:val="00EF7C43"/>
    <w:rsid w:val="00EF7F0F"/>
    <w:rsid w:val="00F010A0"/>
    <w:rsid w:val="00F01CFC"/>
    <w:rsid w:val="00F04E69"/>
    <w:rsid w:val="00F0777D"/>
    <w:rsid w:val="00F077A3"/>
    <w:rsid w:val="00F10BDC"/>
    <w:rsid w:val="00F1184D"/>
    <w:rsid w:val="00F11E58"/>
    <w:rsid w:val="00F13022"/>
    <w:rsid w:val="00F1586A"/>
    <w:rsid w:val="00F17C74"/>
    <w:rsid w:val="00F2011B"/>
    <w:rsid w:val="00F216AB"/>
    <w:rsid w:val="00F21A2A"/>
    <w:rsid w:val="00F224BF"/>
    <w:rsid w:val="00F234D0"/>
    <w:rsid w:val="00F253F7"/>
    <w:rsid w:val="00F2710B"/>
    <w:rsid w:val="00F274CA"/>
    <w:rsid w:val="00F27507"/>
    <w:rsid w:val="00F278D2"/>
    <w:rsid w:val="00F32036"/>
    <w:rsid w:val="00F32130"/>
    <w:rsid w:val="00F33DB3"/>
    <w:rsid w:val="00F361F4"/>
    <w:rsid w:val="00F36447"/>
    <w:rsid w:val="00F367B6"/>
    <w:rsid w:val="00F37126"/>
    <w:rsid w:val="00F4032C"/>
    <w:rsid w:val="00F40919"/>
    <w:rsid w:val="00F410DC"/>
    <w:rsid w:val="00F421FF"/>
    <w:rsid w:val="00F4399E"/>
    <w:rsid w:val="00F43FC3"/>
    <w:rsid w:val="00F442F4"/>
    <w:rsid w:val="00F44E15"/>
    <w:rsid w:val="00F45F7B"/>
    <w:rsid w:val="00F471FF"/>
    <w:rsid w:val="00F529F9"/>
    <w:rsid w:val="00F53978"/>
    <w:rsid w:val="00F547FB"/>
    <w:rsid w:val="00F56AFB"/>
    <w:rsid w:val="00F60E0C"/>
    <w:rsid w:val="00F61911"/>
    <w:rsid w:val="00F6362D"/>
    <w:rsid w:val="00F64E15"/>
    <w:rsid w:val="00F66DD9"/>
    <w:rsid w:val="00F674B6"/>
    <w:rsid w:val="00F721E5"/>
    <w:rsid w:val="00F7440B"/>
    <w:rsid w:val="00F7554F"/>
    <w:rsid w:val="00F756D6"/>
    <w:rsid w:val="00F75966"/>
    <w:rsid w:val="00F80F4A"/>
    <w:rsid w:val="00F81763"/>
    <w:rsid w:val="00F81A68"/>
    <w:rsid w:val="00F82A10"/>
    <w:rsid w:val="00F82D38"/>
    <w:rsid w:val="00F834CF"/>
    <w:rsid w:val="00F83BC1"/>
    <w:rsid w:val="00F85FD7"/>
    <w:rsid w:val="00F877FD"/>
    <w:rsid w:val="00F90606"/>
    <w:rsid w:val="00F90F76"/>
    <w:rsid w:val="00F94251"/>
    <w:rsid w:val="00F94F2B"/>
    <w:rsid w:val="00F94F2F"/>
    <w:rsid w:val="00FA0A73"/>
    <w:rsid w:val="00FA0D16"/>
    <w:rsid w:val="00FA0F31"/>
    <w:rsid w:val="00FA13F6"/>
    <w:rsid w:val="00FA15A9"/>
    <w:rsid w:val="00FA169C"/>
    <w:rsid w:val="00FA18D6"/>
    <w:rsid w:val="00FA2110"/>
    <w:rsid w:val="00FA2632"/>
    <w:rsid w:val="00FA2938"/>
    <w:rsid w:val="00FA4D7B"/>
    <w:rsid w:val="00FA59D2"/>
    <w:rsid w:val="00FA77F2"/>
    <w:rsid w:val="00FB2E82"/>
    <w:rsid w:val="00FB3387"/>
    <w:rsid w:val="00FB3B3A"/>
    <w:rsid w:val="00FB3DD6"/>
    <w:rsid w:val="00FB52C2"/>
    <w:rsid w:val="00FB5789"/>
    <w:rsid w:val="00FB6C44"/>
    <w:rsid w:val="00FC0BF6"/>
    <w:rsid w:val="00FC0ED4"/>
    <w:rsid w:val="00FC1C6C"/>
    <w:rsid w:val="00FC24CD"/>
    <w:rsid w:val="00FC3C1E"/>
    <w:rsid w:val="00FC6595"/>
    <w:rsid w:val="00FC6A7B"/>
    <w:rsid w:val="00FC7E6E"/>
    <w:rsid w:val="00FD1205"/>
    <w:rsid w:val="00FD14F7"/>
    <w:rsid w:val="00FD2E6F"/>
    <w:rsid w:val="00FD2F31"/>
    <w:rsid w:val="00FD470D"/>
    <w:rsid w:val="00FD4931"/>
    <w:rsid w:val="00FD4F7A"/>
    <w:rsid w:val="00FD5E15"/>
    <w:rsid w:val="00FD6994"/>
    <w:rsid w:val="00FD7C23"/>
    <w:rsid w:val="00FD7F8A"/>
    <w:rsid w:val="00FE00E3"/>
    <w:rsid w:val="00FE3682"/>
    <w:rsid w:val="00FE4DF6"/>
    <w:rsid w:val="00FE4FE0"/>
    <w:rsid w:val="00FE5C4A"/>
    <w:rsid w:val="00FE7D00"/>
    <w:rsid w:val="00FF1673"/>
    <w:rsid w:val="00FF3175"/>
    <w:rsid w:val="00FF4A38"/>
    <w:rsid w:val="00FF569D"/>
    <w:rsid w:val="00FF6362"/>
    <w:rsid w:val="00FF7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5AB6E2"/>
  <w15:chartTrackingRefBased/>
  <w15:docId w15:val="{42D6E9D2-C35E-4B2E-855D-B101FCA02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Level 1 Body text Normal"/>
    <w:qFormat/>
    <w:rsid w:val="00B639D4"/>
    <w:pPr>
      <w:jc w:val="both"/>
    </w:pPr>
    <w:rPr>
      <w:rFonts w:ascii="Arial" w:hAnsi="Arial"/>
      <w:sz w:val="22"/>
      <w:szCs w:val="22"/>
    </w:rPr>
  </w:style>
  <w:style w:type="paragraph" w:styleId="Heading1">
    <w:name w:val="heading 1"/>
    <w:basedOn w:val="Normal"/>
    <w:next w:val="Normal"/>
    <w:qFormat/>
    <w:rsid w:val="006F5B27"/>
    <w:pPr>
      <w:jc w:val="center"/>
      <w:outlineLvl w:val="0"/>
    </w:pPr>
    <w:rPr>
      <w:b/>
      <w:bCs/>
      <w:sz w:val="24"/>
    </w:rPr>
  </w:style>
  <w:style w:type="paragraph" w:styleId="Heading2">
    <w:name w:val="heading 2"/>
    <w:aliases w:val="RFP"/>
    <w:next w:val="Normal"/>
    <w:qFormat/>
    <w:rsid w:val="009F27F9"/>
    <w:pPr>
      <w:keepNext/>
      <w:outlineLvl w:val="1"/>
    </w:pPr>
    <w:rPr>
      <w:rFonts w:ascii="Arial" w:hAnsi="Arial" w:cs="Arial"/>
      <w:b/>
      <w:bCs/>
      <w:iCs/>
      <w:color w:val="000000"/>
      <w:sz w:val="36"/>
      <w:szCs w:val="36"/>
    </w:rPr>
  </w:style>
  <w:style w:type="paragraph" w:styleId="Heading3">
    <w:name w:val="heading 3"/>
    <w:basedOn w:val="Normal"/>
    <w:next w:val="Normal"/>
    <w:qFormat/>
    <w:rsid w:val="009F27F9"/>
    <w:pPr>
      <w:keepNext/>
      <w:outlineLvl w:val="2"/>
    </w:pPr>
    <w:rPr>
      <w:rFonts w:cs="Arial"/>
      <w:b/>
      <w:bCs/>
      <w:sz w:val="18"/>
      <w:szCs w:val="26"/>
    </w:rPr>
  </w:style>
  <w:style w:type="paragraph" w:styleId="Heading4">
    <w:name w:val="heading 4"/>
    <w:aliases w:val="toc"/>
    <w:basedOn w:val="Normal"/>
    <w:next w:val="Normal"/>
    <w:qFormat/>
    <w:rsid w:val="009F27F9"/>
    <w:pPr>
      <w:keepNext/>
      <w:jc w:val="center"/>
      <w:outlineLvl w:val="3"/>
    </w:pPr>
    <w:rPr>
      <w:b/>
      <w:bCs/>
      <w:sz w:val="24"/>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tabs>
        <w:tab w:val="left" w:pos="-1440"/>
        <w:tab w:val="left" w:pos="-720"/>
        <w:tab w:val="left" w:pos="0"/>
        <w:tab w:val="left" w:pos="360"/>
        <w:tab w:val="left" w:pos="117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outlineLvl w:val="5"/>
    </w:pPr>
    <w:rPr>
      <w:b/>
      <w:bCs/>
      <w:color w:val="FFFFFF"/>
      <w:sz w:val="28"/>
      <w:szCs w:val="28"/>
    </w:rPr>
  </w:style>
  <w:style w:type="paragraph" w:styleId="Heading7">
    <w:name w:val="heading 7"/>
    <w:basedOn w:val="Normal"/>
    <w:next w:val="Normal"/>
    <w:qFormat/>
    <w:pPr>
      <w:keepNext/>
      <w:jc w:val="center"/>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F216AB"/>
    <w:rPr>
      <w:rFonts w:ascii="Arial" w:hAnsi="Arial"/>
      <w:color w:val="0000FF"/>
      <w:sz w:val="20"/>
      <w:u w:val="single"/>
    </w:rPr>
  </w:style>
  <w:style w:type="paragraph" w:customStyle="1" w:styleId="Level1Char">
    <w:name w:val="Level 1 Char"/>
    <w:basedOn w:val="Level2Char"/>
    <w:link w:val="Level1CharChar"/>
    <w:rsid w:val="0000238D"/>
    <w:pPr>
      <w:numPr>
        <w:ilvl w:val="0"/>
        <w:numId w:val="0"/>
      </w:numPr>
      <w:tabs>
        <w:tab w:val="num" w:pos="720"/>
      </w:tabs>
    </w:pPr>
  </w:style>
  <w:style w:type="paragraph" w:customStyle="1" w:styleId="Level2Char">
    <w:name w:val="Level 2 Char"/>
    <w:link w:val="Level2CharChar"/>
    <w:pPr>
      <w:keepLines/>
      <w:numPr>
        <w:ilvl w:val="1"/>
        <w:numId w:val="1"/>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pPr>
    <w:rPr>
      <w:rFonts w:ascii="Arial" w:hAnsi="Arial"/>
      <w:b/>
      <w:bCs/>
      <w:color w:val="000000"/>
      <w:sz w:val="22"/>
      <w:szCs w:val="22"/>
    </w:rPr>
  </w:style>
  <w:style w:type="character" w:customStyle="1" w:styleId="Level2CharChar">
    <w:name w:val="Level 2 Char Char"/>
    <w:link w:val="Level2Char"/>
    <w:rsid w:val="00F11E58"/>
    <w:rPr>
      <w:rFonts w:ascii="Arial" w:hAnsi="Arial"/>
      <w:b/>
      <w:bCs/>
      <w:color w:val="000000"/>
      <w:sz w:val="22"/>
      <w:szCs w:val="22"/>
    </w:rPr>
  </w:style>
  <w:style w:type="character" w:customStyle="1" w:styleId="Level1CharChar">
    <w:name w:val="Level 1 Char Char"/>
    <w:basedOn w:val="Level2CharChar"/>
    <w:link w:val="Level1Char"/>
    <w:rsid w:val="0000238D"/>
    <w:rPr>
      <w:rFonts w:ascii="Arial" w:hAnsi="Arial"/>
      <w:b/>
      <w:bCs/>
      <w:color w:val="000000"/>
      <w:sz w:val="22"/>
      <w:szCs w:val="22"/>
    </w:rPr>
  </w:style>
  <w:style w:type="paragraph" w:customStyle="1" w:styleId="Level3">
    <w:name w:val="Level 3"/>
    <w:link w:val="Level3Char"/>
    <w:qFormat/>
    <w:rsid w:val="00E938D8"/>
    <w:pPr>
      <w:numPr>
        <w:ilvl w:val="2"/>
        <w:numId w:val="19"/>
      </w:numPr>
      <w:autoSpaceDE w:val="0"/>
      <w:autoSpaceDN w:val="0"/>
      <w:adjustRightInd w:val="0"/>
    </w:pPr>
    <w:rPr>
      <w:rFonts w:ascii="Arial" w:hAnsi="Arial"/>
      <w:color w:val="000000"/>
      <w:sz w:val="18"/>
      <w:szCs w:val="24"/>
    </w:rPr>
  </w:style>
  <w:style w:type="character" w:customStyle="1" w:styleId="Level3Char">
    <w:name w:val="Level 3 Char"/>
    <w:link w:val="Level3"/>
    <w:rsid w:val="00E938D8"/>
    <w:rPr>
      <w:rFonts w:ascii="Arial" w:hAnsi="Arial"/>
      <w:color w:val="000000"/>
      <w:sz w:val="18"/>
      <w:szCs w:val="24"/>
    </w:rPr>
  </w:style>
  <w:style w:type="paragraph" w:customStyle="1" w:styleId="Level4">
    <w:name w:val="Level 4"/>
    <w:aliases w:val="Indent Text"/>
    <w:link w:val="Level4Char"/>
    <w:qFormat/>
    <w:rsid w:val="00E938D8"/>
    <w:pPr>
      <w:numPr>
        <w:ilvl w:val="3"/>
        <w:numId w:val="19"/>
      </w:numPr>
      <w:autoSpaceDE w:val="0"/>
      <w:autoSpaceDN w:val="0"/>
      <w:adjustRightInd w:val="0"/>
    </w:pPr>
    <w:rPr>
      <w:rFonts w:ascii="Arial" w:hAnsi="Arial"/>
      <w:sz w:val="18"/>
      <w:szCs w:val="24"/>
    </w:rPr>
  </w:style>
  <w:style w:type="character" w:customStyle="1" w:styleId="Level4Char">
    <w:name w:val="Level 4 Char"/>
    <w:link w:val="Level4"/>
    <w:rsid w:val="00E938D8"/>
    <w:rPr>
      <w:rFonts w:ascii="Arial" w:hAnsi="Arial"/>
      <w:sz w:val="18"/>
      <w:szCs w:val="24"/>
    </w:rPr>
  </w:style>
  <w:style w:type="paragraph" w:styleId="TOC1">
    <w:name w:val="toc 1"/>
    <w:basedOn w:val="Normal"/>
    <w:next w:val="Normal"/>
    <w:uiPriority w:val="39"/>
    <w:rsid w:val="005252D4"/>
    <w:pPr>
      <w:tabs>
        <w:tab w:val="right" w:leader="dot" w:pos="10800"/>
      </w:tabs>
      <w:spacing w:before="120" w:after="120"/>
      <w:ind w:left="720" w:hanging="720"/>
      <w:jc w:val="left"/>
    </w:pPr>
    <w:rPr>
      <w:b/>
      <w:bCs/>
      <w:sz w:val="18"/>
    </w:rPr>
  </w:style>
  <w:style w:type="paragraph" w:styleId="TOC2">
    <w:name w:val="toc 2"/>
    <w:basedOn w:val="Normal"/>
    <w:next w:val="Normal"/>
    <w:autoRedefine/>
    <w:uiPriority w:val="39"/>
    <w:rsid w:val="005252D4"/>
    <w:pPr>
      <w:tabs>
        <w:tab w:val="left" w:pos="720"/>
        <w:tab w:val="left" w:pos="1440"/>
        <w:tab w:val="left" w:pos="2016"/>
        <w:tab w:val="right" w:leader="dot" w:pos="10800"/>
      </w:tabs>
      <w:spacing w:before="20" w:after="20"/>
      <w:ind w:left="1440" w:hanging="720"/>
      <w:jc w:val="left"/>
    </w:pPr>
    <w:rPr>
      <w:noProof/>
      <w:sz w:val="18"/>
    </w:rPr>
  </w:style>
  <w:style w:type="paragraph" w:styleId="TOC3">
    <w:name w:val="toc 3"/>
    <w:basedOn w:val="Normal"/>
    <w:next w:val="Normal"/>
    <w:autoRedefine/>
    <w:uiPriority w:val="39"/>
    <w:pPr>
      <w:ind w:left="440"/>
    </w:pPr>
  </w:style>
  <w:style w:type="paragraph" w:styleId="TOC4">
    <w:name w:val="toc 4"/>
    <w:basedOn w:val="Normal"/>
    <w:next w:val="Normal"/>
    <w:autoRedefine/>
    <w:uiPriority w:val="39"/>
    <w:pPr>
      <w:ind w:left="720"/>
    </w:pPr>
    <w:rPr>
      <w:rFonts w:ascii="Times New Roman" w:hAnsi="Times New Roman"/>
      <w:sz w:val="24"/>
    </w:rPr>
  </w:style>
  <w:style w:type="paragraph" w:styleId="TOC5">
    <w:name w:val="toc 5"/>
    <w:basedOn w:val="Normal"/>
    <w:next w:val="Normal"/>
    <w:autoRedefine/>
    <w:uiPriority w:val="39"/>
    <w:pPr>
      <w:ind w:left="960"/>
    </w:pPr>
    <w:rPr>
      <w:rFonts w:ascii="Times New Roman" w:hAnsi="Times New Roman"/>
      <w:sz w:val="24"/>
    </w:rPr>
  </w:style>
  <w:style w:type="paragraph" w:styleId="TOC6">
    <w:name w:val="toc 6"/>
    <w:basedOn w:val="Normal"/>
    <w:next w:val="Normal"/>
    <w:autoRedefine/>
    <w:uiPriority w:val="39"/>
    <w:pPr>
      <w:ind w:left="1200"/>
    </w:pPr>
    <w:rPr>
      <w:rFonts w:ascii="Times New Roman" w:hAnsi="Times New Roman"/>
      <w:sz w:val="24"/>
    </w:rPr>
  </w:style>
  <w:style w:type="paragraph" w:styleId="TOC7">
    <w:name w:val="toc 7"/>
    <w:basedOn w:val="Normal"/>
    <w:next w:val="Normal"/>
    <w:autoRedefine/>
    <w:uiPriority w:val="39"/>
    <w:pPr>
      <w:ind w:left="1440"/>
    </w:pPr>
    <w:rPr>
      <w:rFonts w:ascii="Times New Roman" w:hAnsi="Times New Roman"/>
      <w:sz w:val="24"/>
    </w:rPr>
  </w:style>
  <w:style w:type="paragraph" w:styleId="TOC8">
    <w:name w:val="toc 8"/>
    <w:basedOn w:val="Normal"/>
    <w:next w:val="Normal"/>
    <w:autoRedefine/>
    <w:uiPriority w:val="39"/>
    <w:pPr>
      <w:ind w:left="1680"/>
    </w:pPr>
    <w:rPr>
      <w:rFonts w:ascii="Times New Roman" w:hAnsi="Times New Roman"/>
      <w:sz w:val="24"/>
    </w:rPr>
  </w:style>
  <w:style w:type="paragraph" w:styleId="TOC9">
    <w:name w:val="toc 9"/>
    <w:basedOn w:val="Normal"/>
    <w:next w:val="Normal"/>
    <w:autoRedefine/>
    <w:uiPriority w:val="39"/>
    <w:pPr>
      <w:ind w:left="1920"/>
    </w:pPr>
    <w:rPr>
      <w:rFonts w:ascii="Times New Roman" w:hAnsi="Times New Roman"/>
      <w:sz w:val="24"/>
    </w:rPr>
  </w:style>
  <w:style w:type="paragraph" w:customStyle="1" w:styleId="Level5">
    <w:name w:val="Level 5"/>
    <w:basedOn w:val="Level4"/>
    <w:link w:val="Level5Char"/>
    <w:rsid w:val="00C13264"/>
    <w:pPr>
      <w:numPr>
        <w:ilvl w:val="4"/>
        <w:numId w:val="5"/>
      </w:numPr>
      <w:outlineLvl w:val="4"/>
    </w:pPr>
  </w:style>
  <w:style w:type="paragraph" w:customStyle="1" w:styleId="Level6">
    <w:name w:val="Level 6"/>
    <w:basedOn w:val="Normal"/>
    <w:rsid w:val="00E938D8"/>
    <w:pPr>
      <w:numPr>
        <w:ilvl w:val="5"/>
        <w:numId w:val="19"/>
      </w:numPr>
    </w:pPr>
    <w:rPr>
      <w:sz w:val="18"/>
    </w:rPr>
  </w:style>
  <w:style w:type="paragraph" w:styleId="BalloonText">
    <w:name w:val="Balloon Text"/>
    <w:basedOn w:val="Normal"/>
    <w:semiHidden/>
    <w:rPr>
      <w:rFonts w:ascii="Tahoma" w:hAnsi="Tahoma" w:cs="Tahoma"/>
      <w:sz w:val="16"/>
      <w:szCs w:val="16"/>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character" w:styleId="FollowedHyperlink">
    <w:name w:val="FollowedHyperlink"/>
    <w:rPr>
      <w:color w:val="800080"/>
      <w:u w:val="single"/>
    </w:rPr>
  </w:style>
  <w:style w:type="table" w:styleId="TableGrid">
    <w:name w:val="Table Grid"/>
    <w:basedOn w:val="TableNormal"/>
    <w:rsid w:val="00166A79"/>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vel1BodyChar">
    <w:name w:val="Level 1 Body Char"/>
    <w:basedOn w:val="Level2BodyChar"/>
    <w:link w:val="Level1Body"/>
    <w:rsid w:val="001067E8"/>
    <w:rPr>
      <w:rFonts w:ascii="Arial" w:hAnsi="Arial"/>
      <w:color w:val="000000"/>
      <w:sz w:val="18"/>
      <w:szCs w:val="24"/>
    </w:rPr>
  </w:style>
  <w:style w:type="paragraph" w:customStyle="1" w:styleId="Level2BodytextLeft04CharChar">
    <w:name w:val="Level 2 Body text Left:  0.4&quot; Char Char"/>
    <w:basedOn w:val="Normal"/>
    <w:link w:val="Level2BodytextLeft04CharCharChar"/>
    <w:rsid w:val="00EB605E"/>
    <w:pPr>
      <w:ind w:left="720"/>
    </w:pPr>
    <w:rPr>
      <w:color w:val="000000"/>
      <w:szCs w:val="24"/>
    </w:rPr>
  </w:style>
  <w:style w:type="character" w:customStyle="1" w:styleId="Level2BodytextLeft04CharCharChar">
    <w:name w:val="Level 2 Body text Left:  0.4&quot; Char Char Char"/>
    <w:link w:val="Level2BodytextLeft04CharChar"/>
    <w:rsid w:val="00EB605E"/>
    <w:rPr>
      <w:rFonts w:ascii="Arial" w:hAnsi="Arial"/>
      <w:color w:val="000000"/>
      <w:sz w:val="22"/>
      <w:szCs w:val="24"/>
      <w:lang w:val="en-US" w:eastAsia="en-US" w:bidi="ar-SA"/>
    </w:rPr>
  </w:style>
  <w:style w:type="paragraph" w:customStyle="1" w:styleId="SchedofEventsbody-Left">
    <w:name w:val="Sched of Events body- Left"/>
    <w:basedOn w:val="Normal"/>
    <w:rsid w:val="00C92048"/>
    <w:pPr>
      <w:jc w:val="left"/>
    </w:pPr>
    <w:rPr>
      <w:szCs w:val="20"/>
    </w:rPr>
  </w:style>
  <w:style w:type="paragraph" w:customStyle="1" w:styleId="StyleLevel1BodyBold">
    <w:name w:val="Style Level 1 Body + Bold"/>
    <w:basedOn w:val="Level1Body"/>
    <w:rsid w:val="001067E8"/>
    <w:rPr>
      <w:b/>
      <w:bCs/>
      <w:sz w:val="20"/>
    </w:rPr>
  </w:style>
  <w:style w:type="character" w:customStyle="1" w:styleId="14ptBoldLeft-StateofNE">
    <w:name w:val="14 pt Bold Left - State of NE"/>
    <w:rsid w:val="00C92048"/>
    <w:rPr>
      <w:rFonts w:ascii="Arial" w:hAnsi="Arial"/>
      <w:b/>
      <w:bCs/>
      <w:sz w:val="28"/>
    </w:rPr>
  </w:style>
  <w:style w:type="numbering" w:customStyle="1" w:styleId="SchedofEvents-Numbered">
    <w:name w:val="Sched of Events - Numbered"/>
    <w:basedOn w:val="NoList"/>
    <w:rsid w:val="009E63BD"/>
    <w:pPr>
      <w:numPr>
        <w:numId w:val="2"/>
      </w:numPr>
    </w:pPr>
  </w:style>
  <w:style w:type="character" w:customStyle="1" w:styleId="Glossary-Bold">
    <w:name w:val="Glossary - Bold"/>
    <w:rsid w:val="00E938D8"/>
    <w:rPr>
      <w:rFonts w:ascii="Arial" w:hAnsi="Arial"/>
      <w:b/>
      <w:bCs/>
      <w:sz w:val="18"/>
    </w:rPr>
  </w:style>
  <w:style w:type="paragraph" w:customStyle="1" w:styleId="StyleLevel1BodyBoldLeft025">
    <w:name w:val="Style Level 1 Body + Bold Left:  0.25&quot;"/>
    <w:basedOn w:val="Level1Body"/>
    <w:rsid w:val="001067E8"/>
    <w:pPr>
      <w:ind w:left="360"/>
    </w:pPr>
    <w:rPr>
      <w:b/>
      <w:bCs/>
    </w:rPr>
  </w:style>
  <w:style w:type="paragraph" w:customStyle="1" w:styleId="14pt">
    <w:name w:val="14 pt"/>
    <w:aliases w:val="scope of serv"/>
    <w:basedOn w:val="Normal"/>
    <w:rsid w:val="00D959B6"/>
    <w:pPr>
      <w:jc w:val="center"/>
    </w:pPr>
    <w:rPr>
      <w:b/>
      <w:bCs/>
      <w:color w:val="FFFFFF"/>
      <w:sz w:val="28"/>
      <w:szCs w:val="20"/>
    </w:rPr>
  </w:style>
  <w:style w:type="paragraph" w:customStyle="1" w:styleId="StyleLevel1BodyBoldLeft031">
    <w:name w:val="Style Level 1 Body + Bold Left:  0.31&quot;"/>
    <w:basedOn w:val="Level1Body"/>
    <w:rsid w:val="001067E8"/>
    <w:pPr>
      <w:ind w:left="450"/>
    </w:pPr>
    <w:rPr>
      <w:b/>
      <w:bCs/>
    </w:rPr>
  </w:style>
  <w:style w:type="paragraph" w:customStyle="1" w:styleId="Level1BodytextNormal1">
    <w:name w:val="Level 1 Body text Normal1"/>
    <w:basedOn w:val="Normal"/>
    <w:next w:val="Normal"/>
    <w:rsid w:val="00B639D4"/>
    <w:rPr>
      <w:color w:val="000000"/>
    </w:rPr>
  </w:style>
  <w:style w:type="paragraph" w:customStyle="1" w:styleId="StyleBoldCentered">
    <w:name w:val="Style Bold Centered"/>
    <w:basedOn w:val="Level1BodytextNormal1"/>
    <w:rsid w:val="00B639D4"/>
    <w:pPr>
      <w:jc w:val="center"/>
    </w:pPr>
    <w:rPr>
      <w:b/>
      <w:bCs/>
      <w:szCs w:val="20"/>
    </w:rPr>
  </w:style>
  <w:style w:type="paragraph" w:styleId="BodyTextIndent">
    <w:name w:val="Body Text Indent"/>
    <w:basedOn w:val="Normal"/>
    <w:rsid w:val="001A75E3"/>
    <w:pPr>
      <w:numPr>
        <w:ilvl w:val="12"/>
      </w:numPr>
      <w:tabs>
        <w:tab w:val="left" w:pos="-912"/>
        <w:tab w:val="left" w:pos="-720"/>
        <w:tab w:val="left" w:pos="0"/>
        <w:tab w:val="left" w:pos="828"/>
        <w:tab w:val="left" w:pos="1170"/>
        <w:tab w:val="left" w:pos="2160"/>
        <w:tab w:val="left" w:pos="2880"/>
        <w:tab w:val="left" w:pos="34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76"/>
    </w:pPr>
    <w:rPr>
      <w:color w:val="000000"/>
    </w:rPr>
  </w:style>
  <w:style w:type="character" w:customStyle="1" w:styleId="Level5Char">
    <w:name w:val="Level 5 Char"/>
    <w:link w:val="Level5"/>
    <w:rsid w:val="00C13264"/>
    <w:rPr>
      <w:rFonts w:ascii="Arial" w:hAnsi="Arial"/>
      <w:sz w:val="18"/>
      <w:szCs w:val="24"/>
    </w:rPr>
  </w:style>
  <w:style w:type="paragraph" w:styleId="Header">
    <w:name w:val="header"/>
    <w:basedOn w:val="Normal"/>
    <w:link w:val="HeaderChar"/>
    <w:uiPriority w:val="99"/>
    <w:rsid w:val="00B16559"/>
    <w:pPr>
      <w:tabs>
        <w:tab w:val="center" w:pos="4320"/>
        <w:tab w:val="right" w:pos="8640"/>
      </w:tabs>
    </w:pPr>
  </w:style>
  <w:style w:type="paragraph" w:customStyle="1" w:styleId="Level2BodytextLeft04Char">
    <w:name w:val="Level 2 Body text Left:  0.4&quot; Char"/>
    <w:basedOn w:val="Normal"/>
    <w:rsid w:val="00E5251C"/>
    <w:pPr>
      <w:ind w:left="720"/>
    </w:pPr>
    <w:rPr>
      <w:color w:val="000000"/>
      <w:szCs w:val="24"/>
    </w:rPr>
  </w:style>
  <w:style w:type="paragraph" w:customStyle="1" w:styleId="forms">
    <w:name w:val="forms"/>
    <w:aliases w:val="sched of events Bold Centered"/>
    <w:basedOn w:val="Level1BodytextNormal1"/>
    <w:rsid w:val="0054533D"/>
    <w:pPr>
      <w:jc w:val="center"/>
    </w:pPr>
    <w:rPr>
      <w:b/>
      <w:bCs/>
      <w:szCs w:val="20"/>
    </w:rPr>
  </w:style>
  <w:style w:type="paragraph" w:customStyle="1" w:styleId="Level2">
    <w:name w:val="Level 2"/>
    <w:basedOn w:val="Heading2"/>
    <w:rsid w:val="00E938D8"/>
    <w:pPr>
      <w:keepLines/>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pPr>
    <w:rPr>
      <w:iCs w:val="0"/>
      <w:sz w:val="18"/>
      <w:szCs w:val="22"/>
    </w:rPr>
  </w:style>
  <w:style w:type="character" w:customStyle="1" w:styleId="Level3CharChar">
    <w:name w:val="Level 3 Char Char"/>
    <w:rsid w:val="009B41EF"/>
    <w:rPr>
      <w:rFonts w:ascii="Arial" w:hAnsi="Arial"/>
      <w:color w:val="000000"/>
      <w:sz w:val="22"/>
      <w:szCs w:val="24"/>
      <w:lang w:val="en-US" w:eastAsia="en-US" w:bidi="ar-SA"/>
    </w:rPr>
  </w:style>
  <w:style w:type="character" w:customStyle="1" w:styleId="Level2BodytextLeft04CharCharCharChar">
    <w:name w:val="Level 2 Body text Left:  0.4&quot; Char Char Char Char"/>
    <w:rsid w:val="009B41EF"/>
    <w:rPr>
      <w:rFonts w:ascii="Arial" w:hAnsi="Arial"/>
      <w:color w:val="000000"/>
      <w:sz w:val="22"/>
      <w:szCs w:val="24"/>
      <w:lang w:val="en-US" w:eastAsia="en-US" w:bidi="ar-SA"/>
    </w:rPr>
  </w:style>
  <w:style w:type="character" w:customStyle="1" w:styleId="Level2CharCharChar">
    <w:name w:val="Level 2 Char Char Char"/>
    <w:rsid w:val="00CC6162"/>
    <w:rPr>
      <w:rFonts w:ascii="Arial" w:hAnsi="Arial"/>
      <w:b/>
      <w:bCs/>
      <w:color w:val="000000"/>
      <w:sz w:val="22"/>
      <w:szCs w:val="22"/>
      <w:lang w:val="en-US" w:eastAsia="en-US" w:bidi="ar-SA"/>
    </w:rPr>
  </w:style>
  <w:style w:type="character" w:customStyle="1" w:styleId="Level1CharCharChar">
    <w:name w:val="Level 1 Char Char Char"/>
    <w:basedOn w:val="Level2CharCharChar"/>
    <w:rsid w:val="00CC6162"/>
    <w:rPr>
      <w:rFonts w:ascii="Arial" w:hAnsi="Arial"/>
      <w:b/>
      <w:bCs/>
      <w:color w:val="000000"/>
      <w:sz w:val="22"/>
      <w:szCs w:val="22"/>
      <w:lang w:val="en-US" w:eastAsia="en-US" w:bidi="ar-SA"/>
    </w:rPr>
  </w:style>
  <w:style w:type="paragraph" w:customStyle="1" w:styleId="Level3Bold">
    <w:name w:val="Level 3 Bold"/>
    <w:basedOn w:val="Level3"/>
    <w:rsid w:val="004D324C"/>
    <w:pPr>
      <w:numPr>
        <w:ilvl w:val="0"/>
        <w:numId w:val="0"/>
      </w:numPr>
      <w:tabs>
        <w:tab w:val="num" w:pos="720"/>
      </w:tabs>
      <w:ind w:left="1440" w:hanging="720"/>
    </w:pPr>
    <w:rPr>
      <w:rFonts w:ascii="Arial Bold" w:hAnsi="Arial Bold"/>
      <w:b/>
      <w:szCs w:val="22"/>
    </w:rPr>
  </w:style>
  <w:style w:type="paragraph" w:customStyle="1" w:styleId="rfpformnumbers">
    <w:name w:val="rfp form numbers"/>
    <w:rsid w:val="00737C0B"/>
    <w:pPr>
      <w:numPr>
        <w:numId w:val="3"/>
      </w:numPr>
    </w:pPr>
    <w:rPr>
      <w:rFonts w:ascii="Arial" w:hAnsi="Arial"/>
      <w:szCs w:val="22"/>
    </w:rPr>
  </w:style>
  <w:style w:type="paragraph" w:customStyle="1" w:styleId="Level1">
    <w:name w:val="Level 1"/>
    <w:basedOn w:val="Heading1"/>
    <w:qFormat/>
    <w:rsid w:val="006F5B27"/>
    <w:pPr>
      <w:numPr>
        <w:numId w:val="19"/>
      </w:numPr>
      <w:jc w:val="left"/>
    </w:pPr>
    <w:rPr>
      <w:sz w:val="20"/>
    </w:rPr>
  </w:style>
  <w:style w:type="paragraph" w:customStyle="1" w:styleId="Level7">
    <w:name w:val="Level 7"/>
    <w:basedOn w:val="Normal"/>
    <w:rsid w:val="00C13264"/>
    <w:pPr>
      <w:numPr>
        <w:ilvl w:val="6"/>
        <w:numId w:val="19"/>
      </w:numPr>
    </w:pPr>
  </w:style>
  <w:style w:type="paragraph" w:customStyle="1" w:styleId="Level3Body">
    <w:name w:val="Level 3 Body"/>
    <w:basedOn w:val="Normal"/>
    <w:link w:val="Level3BodyChar"/>
    <w:rsid w:val="00E938D8"/>
    <w:pPr>
      <w:numPr>
        <w:ilvl w:val="12"/>
      </w:numPr>
      <w:tabs>
        <w:tab w:val="left" w:pos="-912"/>
        <w:tab w:val="left" w:pos="-720"/>
        <w:tab w:val="left" w:pos="0"/>
        <w:tab w:val="left" w:pos="828"/>
        <w:tab w:val="left" w:pos="1170"/>
        <w:tab w:val="left" w:pos="2160"/>
        <w:tab w:val="left" w:pos="2880"/>
        <w:tab w:val="left" w:pos="34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pPr>
    <w:rPr>
      <w:sz w:val="18"/>
      <w:szCs w:val="20"/>
    </w:rPr>
  </w:style>
  <w:style w:type="paragraph" w:customStyle="1" w:styleId="Level4Body">
    <w:name w:val="Level 4 Body"/>
    <w:basedOn w:val="Normal"/>
    <w:rsid w:val="00E938D8"/>
    <w:pPr>
      <w:ind w:left="2160"/>
    </w:pPr>
    <w:rPr>
      <w:sz w:val="18"/>
      <w:szCs w:val="20"/>
    </w:rPr>
  </w:style>
  <w:style w:type="paragraph" w:customStyle="1" w:styleId="StyleLevel3Bold">
    <w:name w:val="Style Level 3 + Bold"/>
    <w:basedOn w:val="Level3"/>
    <w:rsid w:val="00F756D6"/>
    <w:pPr>
      <w:numPr>
        <w:ilvl w:val="0"/>
        <w:numId w:val="0"/>
      </w:numPr>
    </w:pPr>
    <w:rPr>
      <w:b/>
      <w:bCs/>
    </w:rPr>
  </w:style>
  <w:style w:type="paragraph" w:customStyle="1" w:styleId="StyleLevel4Bold">
    <w:name w:val="Style Level 4 + Bold"/>
    <w:basedOn w:val="Level4"/>
    <w:rsid w:val="00F756D6"/>
    <w:pPr>
      <w:numPr>
        <w:ilvl w:val="0"/>
        <w:numId w:val="0"/>
      </w:numPr>
    </w:pPr>
    <w:rPr>
      <w:b/>
      <w:bCs/>
    </w:rPr>
  </w:style>
  <w:style w:type="paragraph" w:styleId="Footer">
    <w:name w:val="footer"/>
    <w:basedOn w:val="Normal"/>
    <w:link w:val="FooterChar"/>
    <w:uiPriority w:val="99"/>
    <w:rsid w:val="004F7DF3"/>
    <w:pPr>
      <w:tabs>
        <w:tab w:val="center" w:pos="4320"/>
        <w:tab w:val="right" w:pos="8640"/>
      </w:tabs>
    </w:pPr>
  </w:style>
  <w:style w:type="character" w:customStyle="1" w:styleId="Level2BodyChar">
    <w:name w:val="Level 2 Body Char"/>
    <w:link w:val="Level2Body"/>
    <w:rsid w:val="00E938D8"/>
    <w:rPr>
      <w:rFonts w:ascii="Arial" w:hAnsi="Arial"/>
      <w:color w:val="000000"/>
      <w:sz w:val="18"/>
      <w:szCs w:val="24"/>
    </w:rPr>
  </w:style>
  <w:style w:type="paragraph" w:customStyle="1" w:styleId="Level2Body">
    <w:name w:val="Level 2 Body"/>
    <w:basedOn w:val="Normal"/>
    <w:link w:val="Level2BodyChar"/>
    <w:rsid w:val="00E938D8"/>
    <w:pPr>
      <w:ind w:left="720"/>
    </w:pPr>
    <w:rPr>
      <w:color w:val="000000"/>
      <w:sz w:val="18"/>
      <w:szCs w:val="24"/>
    </w:rPr>
  </w:style>
  <w:style w:type="paragraph" w:customStyle="1" w:styleId="Glossary">
    <w:name w:val="Glossary"/>
    <w:basedOn w:val="Normal"/>
    <w:link w:val="GlossaryChar"/>
    <w:rsid w:val="00E938D8"/>
    <w:pPr>
      <w:widowControl w:val="0"/>
      <w:autoSpaceDE w:val="0"/>
      <w:autoSpaceDN w:val="0"/>
      <w:adjustRightInd w:val="0"/>
      <w:jc w:val="left"/>
    </w:pPr>
    <w:rPr>
      <w:sz w:val="18"/>
      <w:szCs w:val="24"/>
    </w:rPr>
  </w:style>
  <w:style w:type="paragraph" w:customStyle="1" w:styleId="Level1Body">
    <w:name w:val="Level 1 Body"/>
    <w:basedOn w:val="Level2Body"/>
    <w:link w:val="Level1BodyChar"/>
    <w:rsid w:val="001067E8"/>
    <w:pPr>
      <w:ind w:left="0"/>
    </w:pPr>
    <w:rPr>
      <w:szCs w:val="20"/>
    </w:rPr>
  </w:style>
  <w:style w:type="character" w:customStyle="1" w:styleId="GlossaryChar">
    <w:name w:val="Glossary Char"/>
    <w:link w:val="Glossary"/>
    <w:rsid w:val="00E938D8"/>
    <w:rPr>
      <w:rFonts w:ascii="Arial" w:hAnsi="Arial"/>
      <w:sz w:val="18"/>
      <w:szCs w:val="24"/>
    </w:rPr>
  </w:style>
  <w:style w:type="paragraph" w:styleId="DocumentMap">
    <w:name w:val="Document Map"/>
    <w:basedOn w:val="Normal"/>
    <w:link w:val="DocumentMapChar"/>
    <w:rsid w:val="00A85D2A"/>
    <w:rPr>
      <w:rFonts w:ascii="Tahoma" w:hAnsi="Tahoma" w:cs="Tahoma"/>
      <w:sz w:val="16"/>
      <w:szCs w:val="16"/>
    </w:rPr>
  </w:style>
  <w:style w:type="character" w:customStyle="1" w:styleId="DocumentMapChar">
    <w:name w:val="Document Map Char"/>
    <w:link w:val="DocumentMap"/>
    <w:rsid w:val="00A85D2A"/>
    <w:rPr>
      <w:rFonts w:ascii="Tahoma" w:hAnsi="Tahoma" w:cs="Tahoma"/>
      <w:sz w:val="16"/>
      <w:szCs w:val="16"/>
    </w:rPr>
  </w:style>
  <w:style w:type="character" w:styleId="Emphasis">
    <w:name w:val="Emphasis"/>
    <w:qFormat/>
    <w:rsid w:val="00A9397F"/>
    <w:rPr>
      <w:i/>
      <w:iCs/>
    </w:rPr>
  </w:style>
  <w:style w:type="character" w:styleId="LineNumber">
    <w:name w:val="line number"/>
    <w:rsid w:val="00575328"/>
  </w:style>
  <w:style w:type="character" w:customStyle="1" w:styleId="FooterChar">
    <w:name w:val="Footer Char"/>
    <w:link w:val="Footer"/>
    <w:uiPriority w:val="99"/>
    <w:rsid w:val="00731093"/>
    <w:rPr>
      <w:rFonts w:ascii="Arial" w:hAnsi="Arial"/>
      <w:sz w:val="22"/>
      <w:szCs w:val="22"/>
    </w:rPr>
  </w:style>
  <w:style w:type="paragraph" w:customStyle="1" w:styleId="StyleLevel29pt">
    <w:name w:val="Style Level 2 + 9 pt"/>
    <w:basedOn w:val="Level2"/>
    <w:rsid w:val="00E938D8"/>
  </w:style>
  <w:style w:type="paragraph" w:customStyle="1" w:styleId="StyleLevel49pt">
    <w:name w:val="Style Level 4 + 9 pt"/>
    <w:basedOn w:val="Level4"/>
    <w:rsid w:val="00E938D8"/>
  </w:style>
  <w:style w:type="paragraph" w:customStyle="1" w:styleId="14bldcentr">
    <w:name w:val="14 bld centr"/>
    <w:aliases w:val="rfp frm"/>
    <w:basedOn w:val="Normal"/>
    <w:rsid w:val="00A260F9"/>
    <w:pPr>
      <w:jc w:val="center"/>
    </w:pPr>
    <w:rPr>
      <w:b/>
      <w:bCs/>
      <w:sz w:val="28"/>
      <w:szCs w:val="20"/>
    </w:rPr>
  </w:style>
  <w:style w:type="paragraph" w:styleId="NormalWeb">
    <w:name w:val="Normal (Web)"/>
    <w:basedOn w:val="Normal"/>
    <w:uiPriority w:val="99"/>
    <w:unhideWhenUsed/>
    <w:rsid w:val="002A04D7"/>
    <w:pPr>
      <w:spacing w:before="100" w:beforeAutospacing="1" w:after="100" w:afterAutospacing="1"/>
      <w:jc w:val="left"/>
    </w:pPr>
    <w:rPr>
      <w:rFonts w:ascii="Times New Roman" w:hAnsi="Times New Roman"/>
      <w:sz w:val="24"/>
      <w:szCs w:val="24"/>
    </w:rPr>
  </w:style>
  <w:style w:type="paragraph" w:styleId="Revision">
    <w:name w:val="Revision"/>
    <w:hidden/>
    <w:uiPriority w:val="99"/>
    <w:semiHidden/>
    <w:rsid w:val="00AF21C2"/>
    <w:rPr>
      <w:rFonts w:ascii="Arial" w:hAnsi="Arial"/>
      <w:sz w:val="22"/>
      <w:szCs w:val="22"/>
    </w:rPr>
  </w:style>
  <w:style w:type="character" w:customStyle="1" w:styleId="CommentTextChar">
    <w:name w:val="Comment Text Char"/>
    <w:link w:val="CommentText"/>
    <w:uiPriority w:val="99"/>
    <w:semiHidden/>
    <w:rsid w:val="000B7952"/>
    <w:rPr>
      <w:rFonts w:ascii="Arial" w:hAnsi="Arial"/>
    </w:rPr>
  </w:style>
  <w:style w:type="paragraph" w:styleId="NoSpacing">
    <w:name w:val="No Spacing"/>
    <w:link w:val="NoSpacingChar"/>
    <w:uiPriority w:val="1"/>
    <w:qFormat/>
    <w:rsid w:val="000E24C5"/>
    <w:rPr>
      <w:rFonts w:ascii="Calibri" w:eastAsia="MS Mincho" w:hAnsi="Calibri" w:cs="Arial"/>
      <w:sz w:val="22"/>
      <w:szCs w:val="22"/>
      <w:lang w:eastAsia="ja-JP"/>
    </w:rPr>
  </w:style>
  <w:style w:type="character" w:customStyle="1" w:styleId="NoSpacingChar">
    <w:name w:val="No Spacing Char"/>
    <w:link w:val="NoSpacing"/>
    <w:uiPriority w:val="1"/>
    <w:rsid w:val="000E24C5"/>
    <w:rPr>
      <w:rFonts w:ascii="Calibri" w:eastAsia="MS Mincho" w:hAnsi="Calibri" w:cs="Arial"/>
      <w:sz w:val="22"/>
      <w:szCs w:val="22"/>
      <w:lang w:eastAsia="ja-JP"/>
    </w:rPr>
  </w:style>
  <w:style w:type="character" w:customStyle="1" w:styleId="RFPBidderMustCompletetheFollowing">
    <w:name w:val="RFP Bidder Must Complete the Following"/>
    <w:rsid w:val="008642CD"/>
    <w:rPr>
      <w:rFonts w:ascii="Arial" w:hAnsi="Arial"/>
      <w:b/>
      <w:bCs/>
      <w:i w:val="0"/>
      <w:color w:val="FFFFFF"/>
      <w:sz w:val="28"/>
    </w:rPr>
  </w:style>
  <w:style w:type="paragraph" w:customStyle="1" w:styleId="Heading1Body">
    <w:name w:val="Heading 1 Body"/>
    <w:basedOn w:val="Normal"/>
    <w:link w:val="Heading1BodyChar"/>
    <w:qFormat/>
    <w:rsid w:val="006F5B27"/>
    <w:pPr>
      <w:jc w:val="center"/>
    </w:pPr>
    <w:rPr>
      <w:b/>
      <w:sz w:val="20"/>
    </w:rPr>
  </w:style>
  <w:style w:type="paragraph" w:customStyle="1" w:styleId="StyleLevel1Body12ptBoldItalicUnderline">
    <w:name w:val="Style Level 1 Body + 12 pt Bold Italic Underline"/>
    <w:basedOn w:val="Level1Body"/>
    <w:rsid w:val="00393550"/>
    <w:rPr>
      <w:b/>
      <w:bCs/>
      <w:i/>
      <w:iCs/>
      <w:u w:val="single"/>
    </w:rPr>
  </w:style>
  <w:style w:type="paragraph" w:customStyle="1" w:styleId="StyleLevel1Body12ptBoldItalicUnderline1">
    <w:name w:val="Style Level 1 Body + 12 pt Bold Italic Underline1"/>
    <w:basedOn w:val="Level1Body"/>
    <w:rsid w:val="00393550"/>
    <w:rPr>
      <w:b/>
      <w:bCs/>
      <w:i/>
      <w:iCs/>
      <w:u w:val="single"/>
    </w:rPr>
  </w:style>
  <w:style w:type="paragraph" w:customStyle="1" w:styleId="InsuranceCoverageHeadings">
    <w:name w:val="Insurance Coverage Headings"/>
    <w:basedOn w:val="Level4"/>
    <w:rsid w:val="00F216AB"/>
    <w:pPr>
      <w:ind w:left="0" w:firstLine="0"/>
    </w:pPr>
    <w:rPr>
      <w:b/>
      <w:bCs/>
      <w:szCs w:val="20"/>
    </w:rPr>
  </w:style>
  <w:style w:type="character" w:customStyle="1" w:styleId="StyleHyperlink9pt">
    <w:name w:val="Style Hyperlink + 9 pt"/>
    <w:basedOn w:val="Hyperlink"/>
    <w:rsid w:val="00F216AB"/>
    <w:rPr>
      <w:rFonts w:ascii="Arial" w:hAnsi="Arial"/>
      <w:color w:val="0000FF"/>
      <w:sz w:val="20"/>
      <w:u w:val="single"/>
    </w:rPr>
  </w:style>
  <w:style w:type="paragraph" w:customStyle="1" w:styleId="StyleLevel4Bold1">
    <w:name w:val="Style Level 4 + Bold1"/>
    <w:basedOn w:val="Level4"/>
    <w:link w:val="StyleLevel4Bold1Char"/>
    <w:rsid w:val="0049317C"/>
    <w:rPr>
      <w:b/>
      <w:bCs/>
    </w:rPr>
  </w:style>
  <w:style w:type="character" w:customStyle="1" w:styleId="Heading1BodyChar">
    <w:name w:val="Heading 1 Body Char"/>
    <w:link w:val="Heading1Body"/>
    <w:rsid w:val="006F5B27"/>
    <w:rPr>
      <w:rFonts w:ascii="Arial" w:hAnsi="Arial"/>
      <w:b/>
      <w:szCs w:val="22"/>
    </w:rPr>
  </w:style>
  <w:style w:type="paragraph" w:customStyle="1" w:styleId="text-justify">
    <w:name w:val="text-justify"/>
    <w:basedOn w:val="Normal"/>
    <w:rsid w:val="00205238"/>
    <w:pPr>
      <w:spacing w:before="100" w:beforeAutospacing="1" w:after="100" w:afterAutospacing="1"/>
      <w:jc w:val="left"/>
    </w:pPr>
    <w:rPr>
      <w:rFonts w:ascii="Times New Roman" w:hAnsi="Times New Roman"/>
      <w:sz w:val="24"/>
      <w:szCs w:val="24"/>
    </w:rPr>
  </w:style>
  <w:style w:type="character" w:customStyle="1" w:styleId="StyleLevel4Bold1Char">
    <w:name w:val="Style Level 4 + Bold1 Char"/>
    <w:link w:val="StyleLevel4Bold1"/>
    <w:rsid w:val="0049317C"/>
    <w:rPr>
      <w:rFonts w:ascii="Arial" w:hAnsi="Arial"/>
      <w:b/>
      <w:bCs/>
      <w:sz w:val="18"/>
      <w:szCs w:val="24"/>
    </w:rPr>
  </w:style>
  <w:style w:type="character" w:customStyle="1" w:styleId="apple-converted-space">
    <w:name w:val="apple-converted-space"/>
    <w:rsid w:val="00205238"/>
  </w:style>
  <w:style w:type="character" w:customStyle="1" w:styleId="HeaderChar">
    <w:name w:val="Header Char"/>
    <w:link w:val="Header"/>
    <w:uiPriority w:val="99"/>
    <w:rsid w:val="0045419A"/>
    <w:rPr>
      <w:rFonts w:ascii="Arial" w:hAnsi="Arial"/>
      <w:sz w:val="22"/>
      <w:szCs w:val="22"/>
    </w:rPr>
  </w:style>
  <w:style w:type="paragraph" w:styleId="ListParagraph">
    <w:name w:val="List Paragraph"/>
    <w:basedOn w:val="Normal"/>
    <w:uiPriority w:val="34"/>
    <w:qFormat/>
    <w:rsid w:val="00DD20FF"/>
    <w:pPr>
      <w:ind w:left="720"/>
    </w:pPr>
  </w:style>
  <w:style w:type="character" w:customStyle="1" w:styleId="Level3BodyChar">
    <w:name w:val="Level 3 Body Char"/>
    <w:link w:val="Level3Body"/>
    <w:locked/>
    <w:rsid w:val="008F4673"/>
    <w:rPr>
      <w:rFonts w:ascii="Arial" w:hAnsi="Arial"/>
      <w:sz w:val="18"/>
    </w:rPr>
  </w:style>
  <w:style w:type="character" w:styleId="Strong">
    <w:name w:val="Strong"/>
    <w:uiPriority w:val="22"/>
    <w:qFormat/>
    <w:rsid w:val="004B308E"/>
    <w:rPr>
      <w:b/>
      <w:bCs/>
    </w:rPr>
  </w:style>
  <w:style w:type="character" w:styleId="UnresolvedMention">
    <w:name w:val="Unresolved Mention"/>
    <w:uiPriority w:val="99"/>
    <w:semiHidden/>
    <w:unhideWhenUsed/>
    <w:rsid w:val="0002200A"/>
    <w:rPr>
      <w:color w:val="605E5C"/>
      <w:shd w:val="clear" w:color="auto" w:fill="E1DFDD"/>
    </w:rPr>
  </w:style>
  <w:style w:type="paragraph" w:styleId="FootnoteText">
    <w:name w:val="footnote text"/>
    <w:basedOn w:val="Normal"/>
    <w:link w:val="FootnoteTextChar"/>
    <w:rsid w:val="00A4250E"/>
    <w:rPr>
      <w:sz w:val="20"/>
      <w:szCs w:val="20"/>
    </w:rPr>
  </w:style>
  <w:style w:type="character" w:customStyle="1" w:styleId="FootnoteTextChar">
    <w:name w:val="Footnote Text Char"/>
    <w:link w:val="FootnoteText"/>
    <w:rsid w:val="00A4250E"/>
    <w:rPr>
      <w:rFonts w:ascii="Arial" w:hAnsi="Arial"/>
    </w:rPr>
  </w:style>
  <w:style w:type="character" w:styleId="FootnoteReference">
    <w:name w:val="footnote reference"/>
    <w:rsid w:val="00A4250E"/>
    <w:rPr>
      <w:vertAlign w:val="superscript"/>
    </w:rPr>
  </w:style>
  <w:style w:type="paragraph" w:customStyle="1" w:styleId="Default">
    <w:name w:val="Default"/>
    <w:rsid w:val="00606AAE"/>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360309">
      <w:bodyDiv w:val="1"/>
      <w:marLeft w:val="0"/>
      <w:marRight w:val="0"/>
      <w:marTop w:val="0"/>
      <w:marBottom w:val="0"/>
      <w:divBdr>
        <w:top w:val="none" w:sz="0" w:space="0" w:color="auto"/>
        <w:left w:val="none" w:sz="0" w:space="0" w:color="auto"/>
        <w:bottom w:val="none" w:sz="0" w:space="0" w:color="auto"/>
        <w:right w:val="none" w:sz="0" w:space="0" w:color="auto"/>
      </w:divBdr>
    </w:div>
    <w:div w:id="158230936">
      <w:bodyDiv w:val="1"/>
      <w:marLeft w:val="0"/>
      <w:marRight w:val="0"/>
      <w:marTop w:val="0"/>
      <w:marBottom w:val="0"/>
      <w:divBdr>
        <w:top w:val="none" w:sz="0" w:space="0" w:color="auto"/>
        <w:left w:val="none" w:sz="0" w:space="0" w:color="auto"/>
        <w:bottom w:val="none" w:sz="0" w:space="0" w:color="auto"/>
        <w:right w:val="none" w:sz="0" w:space="0" w:color="auto"/>
      </w:divBdr>
    </w:div>
    <w:div w:id="224025687">
      <w:bodyDiv w:val="1"/>
      <w:marLeft w:val="0"/>
      <w:marRight w:val="0"/>
      <w:marTop w:val="0"/>
      <w:marBottom w:val="0"/>
      <w:divBdr>
        <w:top w:val="none" w:sz="0" w:space="0" w:color="auto"/>
        <w:left w:val="none" w:sz="0" w:space="0" w:color="auto"/>
        <w:bottom w:val="none" w:sz="0" w:space="0" w:color="auto"/>
        <w:right w:val="none" w:sz="0" w:space="0" w:color="auto"/>
      </w:divBdr>
    </w:div>
    <w:div w:id="236868093">
      <w:bodyDiv w:val="1"/>
      <w:marLeft w:val="0"/>
      <w:marRight w:val="0"/>
      <w:marTop w:val="0"/>
      <w:marBottom w:val="0"/>
      <w:divBdr>
        <w:top w:val="none" w:sz="0" w:space="0" w:color="auto"/>
        <w:left w:val="none" w:sz="0" w:space="0" w:color="auto"/>
        <w:bottom w:val="none" w:sz="0" w:space="0" w:color="auto"/>
        <w:right w:val="none" w:sz="0" w:space="0" w:color="auto"/>
      </w:divBdr>
    </w:div>
    <w:div w:id="290328857">
      <w:bodyDiv w:val="1"/>
      <w:marLeft w:val="0"/>
      <w:marRight w:val="0"/>
      <w:marTop w:val="0"/>
      <w:marBottom w:val="0"/>
      <w:divBdr>
        <w:top w:val="none" w:sz="0" w:space="0" w:color="auto"/>
        <w:left w:val="none" w:sz="0" w:space="0" w:color="auto"/>
        <w:bottom w:val="none" w:sz="0" w:space="0" w:color="auto"/>
        <w:right w:val="none" w:sz="0" w:space="0" w:color="auto"/>
      </w:divBdr>
    </w:div>
    <w:div w:id="308365497">
      <w:bodyDiv w:val="1"/>
      <w:marLeft w:val="0"/>
      <w:marRight w:val="0"/>
      <w:marTop w:val="0"/>
      <w:marBottom w:val="0"/>
      <w:divBdr>
        <w:top w:val="none" w:sz="0" w:space="0" w:color="auto"/>
        <w:left w:val="none" w:sz="0" w:space="0" w:color="auto"/>
        <w:bottom w:val="none" w:sz="0" w:space="0" w:color="auto"/>
        <w:right w:val="none" w:sz="0" w:space="0" w:color="auto"/>
      </w:divBdr>
    </w:div>
    <w:div w:id="389882838">
      <w:bodyDiv w:val="1"/>
      <w:marLeft w:val="0"/>
      <w:marRight w:val="0"/>
      <w:marTop w:val="0"/>
      <w:marBottom w:val="0"/>
      <w:divBdr>
        <w:top w:val="none" w:sz="0" w:space="0" w:color="auto"/>
        <w:left w:val="none" w:sz="0" w:space="0" w:color="auto"/>
        <w:bottom w:val="none" w:sz="0" w:space="0" w:color="auto"/>
        <w:right w:val="none" w:sz="0" w:space="0" w:color="auto"/>
      </w:divBdr>
    </w:div>
    <w:div w:id="688263953">
      <w:bodyDiv w:val="1"/>
      <w:marLeft w:val="0"/>
      <w:marRight w:val="0"/>
      <w:marTop w:val="0"/>
      <w:marBottom w:val="0"/>
      <w:divBdr>
        <w:top w:val="none" w:sz="0" w:space="0" w:color="auto"/>
        <w:left w:val="none" w:sz="0" w:space="0" w:color="auto"/>
        <w:bottom w:val="none" w:sz="0" w:space="0" w:color="auto"/>
        <w:right w:val="none" w:sz="0" w:space="0" w:color="auto"/>
      </w:divBdr>
    </w:div>
    <w:div w:id="847476349">
      <w:bodyDiv w:val="1"/>
      <w:marLeft w:val="0"/>
      <w:marRight w:val="0"/>
      <w:marTop w:val="0"/>
      <w:marBottom w:val="0"/>
      <w:divBdr>
        <w:top w:val="none" w:sz="0" w:space="0" w:color="auto"/>
        <w:left w:val="none" w:sz="0" w:space="0" w:color="auto"/>
        <w:bottom w:val="none" w:sz="0" w:space="0" w:color="auto"/>
        <w:right w:val="none" w:sz="0" w:space="0" w:color="auto"/>
      </w:divBdr>
    </w:div>
    <w:div w:id="1002584956">
      <w:bodyDiv w:val="1"/>
      <w:marLeft w:val="0"/>
      <w:marRight w:val="0"/>
      <w:marTop w:val="0"/>
      <w:marBottom w:val="0"/>
      <w:divBdr>
        <w:top w:val="none" w:sz="0" w:space="0" w:color="auto"/>
        <w:left w:val="none" w:sz="0" w:space="0" w:color="auto"/>
        <w:bottom w:val="none" w:sz="0" w:space="0" w:color="auto"/>
        <w:right w:val="none" w:sz="0" w:space="0" w:color="auto"/>
      </w:divBdr>
    </w:div>
    <w:div w:id="1035232736">
      <w:bodyDiv w:val="1"/>
      <w:marLeft w:val="0"/>
      <w:marRight w:val="0"/>
      <w:marTop w:val="0"/>
      <w:marBottom w:val="0"/>
      <w:divBdr>
        <w:top w:val="none" w:sz="0" w:space="0" w:color="auto"/>
        <w:left w:val="none" w:sz="0" w:space="0" w:color="auto"/>
        <w:bottom w:val="none" w:sz="0" w:space="0" w:color="auto"/>
        <w:right w:val="none" w:sz="0" w:space="0" w:color="auto"/>
      </w:divBdr>
    </w:div>
    <w:div w:id="1092701238">
      <w:bodyDiv w:val="1"/>
      <w:marLeft w:val="0"/>
      <w:marRight w:val="0"/>
      <w:marTop w:val="0"/>
      <w:marBottom w:val="0"/>
      <w:divBdr>
        <w:top w:val="none" w:sz="0" w:space="0" w:color="auto"/>
        <w:left w:val="none" w:sz="0" w:space="0" w:color="auto"/>
        <w:bottom w:val="none" w:sz="0" w:space="0" w:color="auto"/>
        <w:right w:val="none" w:sz="0" w:space="0" w:color="auto"/>
      </w:divBdr>
    </w:div>
    <w:div w:id="1268199233">
      <w:bodyDiv w:val="1"/>
      <w:marLeft w:val="0"/>
      <w:marRight w:val="0"/>
      <w:marTop w:val="0"/>
      <w:marBottom w:val="0"/>
      <w:divBdr>
        <w:top w:val="none" w:sz="0" w:space="0" w:color="auto"/>
        <w:left w:val="none" w:sz="0" w:space="0" w:color="auto"/>
        <w:bottom w:val="none" w:sz="0" w:space="0" w:color="auto"/>
        <w:right w:val="none" w:sz="0" w:space="0" w:color="auto"/>
      </w:divBdr>
    </w:div>
    <w:div w:id="1336610135">
      <w:bodyDiv w:val="1"/>
      <w:marLeft w:val="0"/>
      <w:marRight w:val="0"/>
      <w:marTop w:val="0"/>
      <w:marBottom w:val="0"/>
      <w:divBdr>
        <w:top w:val="none" w:sz="0" w:space="0" w:color="auto"/>
        <w:left w:val="none" w:sz="0" w:space="0" w:color="auto"/>
        <w:bottom w:val="none" w:sz="0" w:space="0" w:color="auto"/>
        <w:right w:val="none" w:sz="0" w:space="0" w:color="auto"/>
      </w:divBdr>
    </w:div>
    <w:div w:id="1358628400">
      <w:bodyDiv w:val="1"/>
      <w:marLeft w:val="0"/>
      <w:marRight w:val="0"/>
      <w:marTop w:val="0"/>
      <w:marBottom w:val="0"/>
      <w:divBdr>
        <w:top w:val="none" w:sz="0" w:space="0" w:color="auto"/>
        <w:left w:val="none" w:sz="0" w:space="0" w:color="auto"/>
        <w:bottom w:val="none" w:sz="0" w:space="0" w:color="auto"/>
        <w:right w:val="none" w:sz="0" w:space="0" w:color="auto"/>
      </w:divBdr>
    </w:div>
    <w:div w:id="1393968342">
      <w:bodyDiv w:val="1"/>
      <w:marLeft w:val="0"/>
      <w:marRight w:val="0"/>
      <w:marTop w:val="0"/>
      <w:marBottom w:val="0"/>
      <w:divBdr>
        <w:top w:val="none" w:sz="0" w:space="0" w:color="auto"/>
        <w:left w:val="none" w:sz="0" w:space="0" w:color="auto"/>
        <w:bottom w:val="none" w:sz="0" w:space="0" w:color="auto"/>
        <w:right w:val="none" w:sz="0" w:space="0" w:color="auto"/>
      </w:divBdr>
    </w:div>
    <w:div w:id="1441491357">
      <w:bodyDiv w:val="1"/>
      <w:marLeft w:val="0"/>
      <w:marRight w:val="0"/>
      <w:marTop w:val="0"/>
      <w:marBottom w:val="0"/>
      <w:divBdr>
        <w:top w:val="none" w:sz="0" w:space="0" w:color="auto"/>
        <w:left w:val="none" w:sz="0" w:space="0" w:color="auto"/>
        <w:bottom w:val="none" w:sz="0" w:space="0" w:color="auto"/>
        <w:right w:val="none" w:sz="0" w:space="0" w:color="auto"/>
      </w:divBdr>
    </w:div>
    <w:div w:id="1465780375">
      <w:bodyDiv w:val="1"/>
      <w:marLeft w:val="0"/>
      <w:marRight w:val="0"/>
      <w:marTop w:val="0"/>
      <w:marBottom w:val="0"/>
      <w:divBdr>
        <w:top w:val="none" w:sz="0" w:space="0" w:color="auto"/>
        <w:left w:val="none" w:sz="0" w:space="0" w:color="auto"/>
        <w:bottom w:val="none" w:sz="0" w:space="0" w:color="auto"/>
        <w:right w:val="none" w:sz="0" w:space="0" w:color="auto"/>
      </w:divBdr>
    </w:div>
    <w:div w:id="1507985525">
      <w:bodyDiv w:val="1"/>
      <w:marLeft w:val="0"/>
      <w:marRight w:val="0"/>
      <w:marTop w:val="0"/>
      <w:marBottom w:val="0"/>
      <w:divBdr>
        <w:top w:val="none" w:sz="0" w:space="0" w:color="auto"/>
        <w:left w:val="none" w:sz="0" w:space="0" w:color="auto"/>
        <w:bottom w:val="none" w:sz="0" w:space="0" w:color="auto"/>
        <w:right w:val="none" w:sz="0" w:space="0" w:color="auto"/>
      </w:divBdr>
    </w:div>
    <w:div w:id="1762410661">
      <w:bodyDiv w:val="1"/>
      <w:marLeft w:val="0"/>
      <w:marRight w:val="0"/>
      <w:marTop w:val="0"/>
      <w:marBottom w:val="0"/>
      <w:divBdr>
        <w:top w:val="none" w:sz="0" w:space="0" w:color="auto"/>
        <w:left w:val="none" w:sz="0" w:space="0" w:color="auto"/>
        <w:bottom w:val="none" w:sz="0" w:space="0" w:color="auto"/>
        <w:right w:val="none" w:sz="0" w:space="0" w:color="auto"/>
      </w:divBdr>
    </w:div>
    <w:div w:id="1935360874">
      <w:bodyDiv w:val="1"/>
      <w:marLeft w:val="0"/>
      <w:marRight w:val="0"/>
      <w:marTop w:val="0"/>
      <w:marBottom w:val="0"/>
      <w:divBdr>
        <w:top w:val="none" w:sz="0" w:space="0" w:color="auto"/>
        <w:left w:val="none" w:sz="0" w:space="0" w:color="auto"/>
        <w:bottom w:val="none" w:sz="0" w:space="0" w:color="auto"/>
        <w:right w:val="none" w:sz="0" w:space="0" w:color="auto"/>
      </w:divBdr>
    </w:div>
    <w:div w:id="1950576462">
      <w:bodyDiv w:val="1"/>
      <w:marLeft w:val="0"/>
      <w:marRight w:val="0"/>
      <w:marTop w:val="0"/>
      <w:marBottom w:val="0"/>
      <w:divBdr>
        <w:top w:val="none" w:sz="0" w:space="0" w:color="auto"/>
        <w:left w:val="none" w:sz="0" w:space="0" w:color="auto"/>
        <w:bottom w:val="none" w:sz="0" w:space="0" w:color="auto"/>
        <w:right w:val="none" w:sz="0" w:space="0" w:color="auto"/>
      </w:divBdr>
    </w:div>
    <w:div w:id="200855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dcs.purchasing@nebraska.gov" TargetMode="External"/><Relationship Id="rId18" Type="http://schemas.openxmlformats.org/officeDocument/2006/relationships/hyperlink" Target="https://das.nebraska.gov/materiel/bidopps.html" TargetMode="External"/><Relationship Id="rId26" Type="http://schemas.openxmlformats.org/officeDocument/2006/relationships/hyperlink" Target="mailto:NBOP.invoices@nebraska.gov" TargetMode="External"/><Relationship Id="rId3" Type="http://schemas.openxmlformats.org/officeDocument/2006/relationships/styles" Target="styles.xml"/><Relationship Id="rId21" Type="http://schemas.openxmlformats.org/officeDocument/2006/relationships/hyperlink" Target="https://das.nebraska.gov/materiel/bidopps.html" TargetMode="External"/><Relationship Id="rId34" Type="http://schemas.openxmlformats.org/officeDocument/2006/relationships/hyperlink" Target="https://my.clevelandclinic.org/health/treatments/22838-dialectical-behavior-therapy-dbt"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sonvideo.webex.com/sonvideo/j.php?MTID=m71213d23711d690759bf14f64d0724c9" TargetMode="External"/><Relationship Id="rId25" Type="http://schemas.openxmlformats.org/officeDocument/2006/relationships/hyperlink" Target="mailto:dcs.purchasing@nebraska.gov" TargetMode="External"/><Relationship Id="rId33" Type="http://schemas.openxmlformats.org/officeDocument/2006/relationships/hyperlink" Target="https://www.heartmath.co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nebraska.sharefile.com/r-r4c05394b737a4b15908c036a7ec63e14" TargetMode="External"/><Relationship Id="rId20" Type="http://schemas.openxmlformats.org/officeDocument/2006/relationships/footer" Target="footer3.xml"/><Relationship Id="rId29" Type="http://schemas.openxmlformats.org/officeDocument/2006/relationships/hyperlink" Target="https://www.apa.org/ptsd-guideline/treatments/eye-movement-reprocess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braska.gov/das/materiel/purchasing/contract_search/index.php" TargetMode="External"/><Relationship Id="rId24" Type="http://schemas.openxmlformats.org/officeDocument/2006/relationships/hyperlink" Target="https://das.nebraska.gov/materiel/bidopps.html" TargetMode="External"/><Relationship Id="rId32" Type="http://schemas.openxmlformats.org/officeDocument/2006/relationships/hyperlink" Target="https://positivepsychology.com/resilience-coaching-counseling-tools-techniques/"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das.nebraska.gov/materiel/bidopps.html" TargetMode="External"/><Relationship Id="rId23" Type="http://schemas.openxmlformats.org/officeDocument/2006/relationships/hyperlink" Target="https://das.nebraska.gov/materiel/bidopps.html" TargetMode="External"/><Relationship Id="rId28" Type="http://schemas.openxmlformats.org/officeDocument/2006/relationships/hyperlink" Target="https://www.emdr.com/what-is-emdr/" TargetMode="External"/><Relationship Id="rId36" Type="http://schemas.openxmlformats.org/officeDocument/2006/relationships/hyperlink" Target="https://parole.nebraska.gov/rules" TargetMode="External"/><Relationship Id="rId10" Type="http://schemas.openxmlformats.org/officeDocument/2006/relationships/hyperlink" Target="http://statecontracts.nebraska.gov/" TargetMode="External"/><Relationship Id="rId19" Type="http://schemas.openxmlformats.org/officeDocument/2006/relationships/header" Target="header1.xml"/><Relationship Id="rId31" Type="http://schemas.openxmlformats.org/officeDocument/2006/relationships/hyperlink" Target="https://www.ncbi.nlm.nih.gov/pmc/articles/PMC4152944/" TargetMode="External"/><Relationship Id="rId4" Type="http://schemas.openxmlformats.org/officeDocument/2006/relationships/settings" Target="settings.xml"/><Relationship Id="rId9" Type="http://schemas.openxmlformats.org/officeDocument/2006/relationships/hyperlink" Target="https://das.nebraska.gov/materiel/bidopps.html" TargetMode="External"/><Relationship Id="rId14" Type="http://schemas.openxmlformats.org/officeDocument/2006/relationships/hyperlink" Target="https://nebraska.sharefile.com/r-r6cb86f29349c46af9599969f2e5a9ede" TargetMode="External"/><Relationship Id="rId22" Type="http://schemas.openxmlformats.org/officeDocument/2006/relationships/hyperlink" Target="https://das.nebraska.gov/materiel/docs/pdf/Individual%20or%20Sole%20Proprietor%20United%20States%20Attestation%20Form%20English%20and%20Spanish.pdf" TargetMode="External"/><Relationship Id="rId27" Type="http://schemas.openxmlformats.org/officeDocument/2006/relationships/hyperlink" Target="https://www.apa.org/ptsd-guideline/patients-and-families/cognitive-behavioral" TargetMode="External"/><Relationship Id="rId30" Type="http://schemas.openxmlformats.org/officeDocument/2006/relationships/hyperlink" Target="https://americanaddictioncenters.org/treat-drug-relapse" TargetMode="External"/><Relationship Id="rId35" Type="http://schemas.openxmlformats.org/officeDocument/2006/relationships/hyperlink" Target="https://dhhs.ne.gov/Pages/Domestic-Violence.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41EC69-D220-4A8E-8050-817328551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1</Pages>
  <Words>18102</Words>
  <Characters>108936</Characters>
  <Application>Microsoft Office Word</Application>
  <DocSecurity>0</DocSecurity>
  <Lines>907</Lines>
  <Paragraphs>253</Paragraphs>
  <ScaleCrop>false</ScaleCrop>
  <HeadingPairs>
    <vt:vector size="2" baseType="variant">
      <vt:variant>
        <vt:lpstr>Title</vt:lpstr>
      </vt:variant>
      <vt:variant>
        <vt:i4>1</vt:i4>
      </vt:variant>
    </vt:vector>
  </HeadingPairs>
  <TitlesOfParts>
    <vt:vector size="1" baseType="lpstr">
      <vt:lpstr>State of Nebraska (State Purchasing Bureau)</vt:lpstr>
    </vt:vector>
  </TitlesOfParts>
  <Company>Materiel Division</Company>
  <LinksUpToDate>false</LinksUpToDate>
  <CharactersWithSpaces>126785</CharactersWithSpaces>
  <SharedDoc>false</SharedDoc>
  <HLinks>
    <vt:vector size="744" baseType="variant">
      <vt:variant>
        <vt:i4>5832723</vt:i4>
      </vt:variant>
      <vt:variant>
        <vt:i4>945</vt:i4>
      </vt:variant>
      <vt:variant>
        <vt:i4>0</vt:i4>
      </vt:variant>
      <vt:variant>
        <vt:i4>5</vt:i4>
      </vt:variant>
      <vt:variant>
        <vt:lpwstr>https://my.clevelandclinic.org/health/treatments/22838-dialectical-behavior-therapy-dbt</vt:lpwstr>
      </vt:variant>
      <vt:variant>
        <vt:lpwstr>:~:text=Dialectical%20behavior%20therapy%20(DBT)%20is,mental%20health%20conditions%20as%20well</vt:lpwstr>
      </vt:variant>
      <vt:variant>
        <vt:i4>2621498</vt:i4>
      </vt:variant>
      <vt:variant>
        <vt:i4>942</vt:i4>
      </vt:variant>
      <vt:variant>
        <vt:i4>0</vt:i4>
      </vt:variant>
      <vt:variant>
        <vt:i4>5</vt:i4>
      </vt:variant>
      <vt:variant>
        <vt:lpwstr>https://www.heartmath.com/</vt:lpwstr>
      </vt:variant>
      <vt:variant>
        <vt:lpwstr/>
      </vt:variant>
      <vt:variant>
        <vt:i4>3997794</vt:i4>
      </vt:variant>
      <vt:variant>
        <vt:i4>939</vt:i4>
      </vt:variant>
      <vt:variant>
        <vt:i4>0</vt:i4>
      </vt:variant>
      <vt:variant>
        <vt:i4>5</vt:i4>
      </vt:variant>
      <vt:variant>
        <vt:lpwstr>https://www.apa.org/ptsd-guideline/treatments/eye-movement-reprocessing</vt:lpwstr>
      </vt:variant>
      <vt:variant>
        <vt:lpwstr/>
      </vt:variant>
      <vt:variant>
        <vt:i4>4128872</vt:i4>
      </vt:variant>
      <vt:variant>
        <vt:i4>936</vt:i4>
      </vt:variant>
      <vt:variant>
        <vt:i4>0</vt:i4>
      </vt:variant>
      <vt:variant>
        <vt:i4>5</vt:i4>
      </vt:variant>
      <vt:variant>
        <vt:lpwstr>https://www.emdr.com/what-is-emdr/</vt:lpwstr>
      </vt:variant>
      <vt:variant>
        <vt:lpwstr/>
      </vt:variant>
      <vt:variant>
        <vt:i4>1769577</vt:i4>
      </vt:variant>
      <vt:variant>
        <vt:i4>924</vt:i4>
      </vt:variant>
      <vt:variant>
        <vt:i4>0</vt:i4>
      </vt:variant>
      <vt:variant>
        <vt:i4>5</vt:i4>
      </vt:variant>
      <vt:variant>
        <vt:lpwstr>mailto:NBOP.invoices@nebraska.gov</vt:lpwstr>
      </vt:variant>
      <vt:variant>
        <vt:lpwstr/>
      </vt:variant>
      <vt:variant>
        <vt:i4>8257539</vt:i4>
      </vt:variant>
      <vt:variant>
        <vt:i4>918</vt:i4>
      </vt:variant>
      <vt:variant>
        <vt:i4>0</vt:i4>
      </vt:variant>
      <vt:variant>
        <vt:i4>5</vt:i4>
      </vt:variant>
      <vt:variant>
        <vt:lpwstr>https://sharepoint.nebraska.gov/as/risk/insurance/_layouts/15/WopiFrame2.aspx?sourcedoc=/as/risk/insurance/Shared%20Documents/State%20Contract%20Manual/State%20of%20Nebraska%20-%20Contract%20Insurance%20Requirements%20Manual%20January%202020%20FINAL.pdf&amp;action=default</vt:lpwstr>
      </vt:variant>
      <vt:variant>
        <vt:lpwstr/>
      </vt:variant>
      <vt:variant>
        <vt:i4>3735608</vt:i4>
      </vt:variant>
      <vt:variant>
        <vt:i4>915</vt:i4>
      </vt:variant>
      <vt:variant>
        <vt:i4>0</vt:i4>
      </vt:variant>
      <vt:variant>
        <vt:i4>5</vt:i4>
      </vt:variant>
      <vt:variant>
        <vt:lpwstr>https://das.nebraska.gov/materiel/docs/pdf/Individual or Sole Proprietor United States Attestation Form English and Spanish.pdf</vt:lpwstr>
      </vt:variant>
      <vt:variant>
        <vt:lpwstr/>
      </vt:variant>
      <vt:variant>
        <vt:i4>3211274</vt:i4>
      </vt:variant>
      <vt:variant>
        <vt:i4>858</vt:i4>
      </vt:variant>
      <vt:variant>
        <vt:i4>0</vt:i4>
      </vt:variant>
      <vt:variant>
        <vt:i4>5</vt:i4>
      </vt:variant>
      <vt:variant>
        <vt:lpwstr>https://das.nebraska.gov/materiel/docs/pdf/ProtestGrievanceWithGuidance_08042021.pdf</vt:lpwstr>
      </vt:variant>
      <vt:variant>
        <vt:lpwstr/>
      </vt:variant>
      <vt:variant>
        <vt:i4>2818110</vt:i4>
      </vt:variant>
      <vt:variant>
        <vt:i4>855</vt:i4>
      </vt:variant>
      <vt:variant>
        <vt:i4>0</vt:i4>
      </vt:variant>
      <vt:variant>
        <vt:i4>5</vt:i4>
      </vt:variant>
      <vt:variant>
        <vt:lpwstr>https://das.nebraska.gov/materiel/bidopps.html</vt:lpwstr>
      </vt:variant>
      <vt:variant>
        <vt:lpwstr/>
      </vt:variant>
      <vt:variant>
        <vt:i4>2818110</vt:i4>
      </vt:variant>
      <vt:variant>
        <vt:i4>828</vt:i4>
      </vt:variant>
      <vt:variant>
        <vt:i4>0</vt:i4>
      </vt:variant>
      <vt:variant>
        <vt:i4>5</vt:i4>
      </vt:variant>
      <vt:variant>
        <vt:lpwstr>https://das.nebraska.gov/materiel/bidopps.html</vt:lpwstr>
      </vt:variant>
      <vt:variant>
        <vt:lpwstr/>
      </vt:variant>
      <vt:variant>
        <vt:i4>3735608</vt:i4>
      </vt:variant>
      <vt:variant>
        <vt:i4>825</vt:i4>
      </vt:variant>
      <vt:variant>
        <vt:i4>0</vt:i4>
      </vt:variant>
      <vt:variant>
        <vt:i4>5</vt:i4>
      </vt:variant>
      <vt:variant>
        <vt:lpwstr>https://das.nebraska.gov/materiel/docs/pdf/Individual or Sole Proprietor United States Attestation Form English and Spanish.pdf</vt:lpwstr>
      </vt:variant>
      <vt:variant>
        <vt:lpwstr/>
      </vt:variant>
      <vt:variant>
        <vt:i4>2818110</vt:i4>
      </vt:variant>
      <vt:variant>
        <vt:i4>804</vt:i4>
      </vt:variant>
      <vt:variant>
        <vt:i4>0</vt:i4>
      </vt:variant>
      <vt:variant>
        <vt:i4>5</vt:i4>
      </vt:variant>
      <vt:variant>
        <vt:lpwstr>https://das.nebraska.gov/materiel/bidopps.html</vt:lpwstr>
      </vt:variant>
      <vt:variant>
        <vt:lpwstr/>
      </vt:variant>
      <vt:variant>
        <vt:i4>2818110</vt:i4>
      </vt:variant>
      <vt:variant>
        <vt:i4>777</vt:i4>
      </vt:variant>
      <vt:variant>
        <vt:i4>0</vt:i4>
      </vt:variant>
      <vt:variant>
        <vt:i4>5</vt:i4>
      </vt:variant>
      <vt:variant>
        <vt:lpwstr>https://das.nebraska.gov/materiel/bidopps.html</vt:lpwstr>
      </vt:variant>
      <vt:variant>
        <vt:lpwstr/>
      </vt:variant>
      <vt:variant>
        <vt:i4>5570655</vt:i4>
      </vt:variant>
      <vt:variant>
        <vt:i4>744</vt:i4>
      </vt:variant>
      <vt:variant>
        <vt:i4>0</vt:i4>
      </vt:variant>
      <vt:variant>
        <vt:i4>5</vt:i4>
      </vt:variant>
      <vt:variant>
        <vt:lpwstr>http://das.nebraska.gov/materiel/bidopps.html</vt:lpwstr>
      </vt:variant>
      <vt:variant>
        <vt:lpwstr/>
      </vt:variant>
      <vt:variant>
        <vt:i4>2031666</vt:i4>
      </vt:variant>
      <vt:variant>
        <vt:i4>698</vt:i4>
      </vt:variant>
      <vt:variant>
        <vt:i4>0</vt:i4>
      </vt:variant>
      <vt:variant>
        <vt:i4>5</vt:i4>
      </vt:variant>
      <vt:variant>
        <vt:lpwstr/>
      </vt:variant>
      <vt:variant>
        <vt:lpwstr>_Toc126238609</vt:lpwstr>
      </vt:variant>
      <vt:variant>
        <vt:i4>2031666</vt:i4>
      </vt:variant>
      <vt:variant>
        <vt:i4>692</vt:i4>
      </vt:variant>
      <vt:variant>
        <vt:i4>0</vt:i4>
      </vt:variant>
      <vt:variant>
        <vt:i4>5</vt:i4>
      </vt:variant>
      <vt:variant>
        <vt:lpwstr/>
      </vt:variant>
      <vt:variant>
        <vt:lpwstr>_Toc126238608</vt:lpwstr>
      </vt:variant>
      <vt:variant>
        <vt:i4>2031666</vt:i4>
      </vt:variant>
      <vt:variant>
        <vt:i4>686</vt:i4>
      </vt:variant>
      <vt:variant>
        <vt:i4>0</vt:i4>
      </vt:variant>
      <vt:variant>
        <vt:i4>5</vt:i4>
      </vt:variant>
      <vt:variant>
        <vt:lpwstr/>
      </vt:variant>
      <vt:variant>
        <vt:lpwstr>_Toc126238607</vt:lpwstr>
      </vt:variant>
      <vt:variant>
        <vt:i4>2031666</vt:i4>
      </vt:variant>
      <vt:variant>
        <vt:i4>680</vt:i4>
      </vt:variant>
      <vt:variant>
        <vt:i4>0</vt:i4>
      </vt:variant>
      <vt:variant>
        <vt:i4>5</vt:i4>
      </vt:variant>
      <vt:variant>
        <vt:lpwstr/>
      </vt:variant>
      <vt:variant>
        <vt:lpwstr>_Toc126238606</vt:lpwstr>
      </vt:variant>
      <vt:variant>
        <vt:i4>2031666</vt:i4>
      </vt:variant>
      <vt:variant>
        <vt:i4>674</vt:i4>
      </vt:variant>
      <vt:variant>
        <vt:i4>0</vt:i4>
      </vt:variant>
      <vt:variant>
        <vt:i4>5</vt:i4>
      </vt:variant>
      <vt:variant>
        <vt:lpwstr/>
      </vt:variant>
      <vt:variant>
        <vt:lpwstr>_Toc126238605</vt:lpwstr>
      </vt:variant>
      <vt:variant>
        <vt:i4>2031666</vt:i4>
      </vt:variant>
      <vt:variant>
        <vt:i4>668</vt:i4>
      </vt:variant>
      <vt:variant>
        <vt:i4>0</vt:i4>
      </vt:variant>
      <vt:variant>
        <vt:i4>5</vt:i4>
      </vt:variant>
      <vt:variant>
        <vt:lpwstr/>
      </vt:variant>
      <vt:variant>
        <vt:lpwstr>_Toc126238604</vt:lpwstr>
      </vt:variant>
      <vt:variant>
        <vt:i4>2031666</vt:i4>
      </vt:variant>
      <vt:variant>
        <vt:i4>662</vt:i4>
      </vt:variant>
      <vt:variant>
        <vt:i4>0</vt:i4>
      </vt:variant>
      <vt:variant>
        <vt:i4>5</vt:i4>
      </vt:variant>
      <vt:variant>
        <vt:lpwstr/>
      </vt:variant>
      <vt:variant>
        <vt:lpwstr>_Toc126238603</vt:lpwstr>
      </vt:variant>
      <vt:variant>
        <vt:i4>2031666</vt:i4>
      </vt:variant>
      <vt:variant>
        <vt:i4>656</vt:i4>
      </vt:variant>
      <vt:variant>
        <vt:i4>0</vt:i4>
      </vt:variant>
      <vt:variant>
        <vt:i4>5</vt:i4>
      </vt:variant>
      <vt:variant>
        <vt:lpwstr/>
      </vt:variant>
      <vt:variant>
        <vt:lpwstr>_Toc126238602</vt:lpwstr>
      </vt:variant>
      <vt:variant>
        <vt:i4>2031666</vt:i4>
      </vt:variant>
      <vt:variant>
        <vt:i4>650</vt:i4>
      </vt:variant>
      <vt:variant>
        <vt:i4>0</vt:i4>
      </vt:variant>
      <vt:variant>
        <vt:i4>5</vt:i4>
      </vt:variant>
      <vt:variant>
        <vt:lpwstr/>
      </vt:variant>
      <vt:variant>
        <vt:lpwstr>_Toc126238601</vt:lpwstr>
      </vt:variant>
      <vt:variant>
        <vt:i4>2031666</vt:i4>
      </vt:variant>
      <vt:variant>
        <vt:i4>644</vt:i4>
      </vt:variant>
      <vt:variant>
        <vt:i4>0</vt:i4>
      </vt:variant>
      <vt:variant>
        <vt:i4>5</vt:i4>
      </vt:variant>
      <vt:variant>
        <vt:lpwstr/>
      </vt:variant>
      <vt:variant>
        <vt:lpwstr>_Toc126238600</vt:lpwstr>
      </vt:variant>
      <vt:variant>
        <vt:i4>1441841</vt:i4>
      </vt:variant>
      <vt:variant>
        <vt:i4>638</vt:i4>
      </vt:variant>
      <vt:variant>
        <vt:i4>0</vt:i4>
      </vt:variant>
      <vt:variant>
        <vt:i4>5</vt:i4>
      </vt:variant>
      <vt:variant>
        <vt:lpwstr/>
      </vt:variant>
      <vt:variant>
        <vt:lpwstr>_Toc126238599</vt:lpwstr>
      </vt:variant>
      <vt:variant>
        <vt:i4>1441841</vt:i4>
      </vt:variant>
      <vt:variant>
        <vt:i4>632</vt:i4>
      </vt:variant>
      <vt:variant>
        <vt:i4>0</vt:i4>
      </vt:variant>
      <vt:variant>
        <vt:i4>5</vt:i4>
      </vt:variant>
      <vt:variant>
        <vt:lpwstr/>
      </vt:variant>
      <vt:variant>
        <vt:lpwstr>_Toc126238598</vt:lpwstr>
      </vt:variant>
      <vt:variant>
        <vt:i4>1441841</vt:i4>
      </vt:variant>
      <vt:variant>
        <vt:i4>626</vt:i4>
      </vt:variant>
      <vt:variant>
        <vt:i4>0</vt:i4>
      </vt:variant>
      <vt:variant>
        <vt:i4>5</vt:i4>
      </vt:variant>
      <vt:variant>
        <vt:lpwstr/>
      </vt:variant>
      <vt:variant>
        <vt:lpwstr>_Toc126238597</vt:lpwstr>
      </vt:variant>
      <vt:variant>
        <vt:i4>1441841</vt:i4>
      </vt:variant>
      <vt:variant>
        <vt:i4>620</vt:i4>
      </vt:variant>
      <vt:variant>
        <vt:i4>0</vt:i4>
      </vt:variant>
      <vt:variant>
        <vt:i4>5</vt:i4>
      </vt:variant>
      <vt:variant>
        <vt:lpwstr/>
      </vt:variant>
      <vt:variant>
        <vt:lpwstr>_Toc126238596</vt:lpwstr>
      </vt:variant>
      <vt:variant>
        <vt:i4>1441841</vt:i4>
      </vt:variant>
      <vt:variant>
        <vt:i4>614</vt:i4>
      </vt:variant>
      <vt:variant>
        <vt:i4>0</vt:i4>
      </vt:variant>
      <vt:variant>
        <vt:i4>5</vt:i4>
      </vt:variant>
      <vt:variant>
        <vt:lpwstr/>
      </vt:variant>
      <vt:variant>
        <vt:lpwstr>_Toc126238595</vt:lpwstr>
      </vt:variant>
      <vt:variant>
        <vt:i4>1441841</vt:i4>
      </vt:variant>
      <vt:variant>
        <vt:i4>608</vt:i4>
      </vt:variant>
      <vt:variant>
        <vt:i4>0</vt:i4>
      </vt:variant>
      <vt:variant>
        <vt:i4>5</vt:i4>
      </vt:variant>
      <vt:variant>
        <vt:lpwstr/>
      </vt:variant>
      <vt:variant>
        <vt:lpwstr>_Toc126238594</vt:lpwstr>
      </vt:variant>
      <vt:variant>
        <vt:i4>1441841</vt:i4>
      </vt:variant>
      <vt:variant>
        <vt:i4>602</vt:i4>
      </vt:variant>
      <vt:variant>
        <vt:i4>0</vt:i4>
      </vt:variant>
      <vt:variant>
        <vt:i4>5</vt:i4>
      </vt:variant>
      <vt:variant>
        <vt:lpwstr/>
      </vt:variant>
      <vt:variant>
        <vt:lpwstr>_Toc126238593</vt:lpwstr>
      </vt:variant>
      <vt:variant>
        <vt:i4>1441841</vt:i4>
      </vt:variant>
      <vt:variant>
        <vt:i4>596</vt:i4>
      </vt:variant>
      <vt:variant>
        <vt:i4>0</vt:i4>
      </vt:variant>
      <vt:variant>
        <vt:i4>5</vt:i4>
      </vt:variant>
      <vt:variant>
        <vt:lpwstr/>
      </vt:variant>
      <vt:variant>
        <vt:lpwstr>_Toc126238592</vt:lpwstr>
      </vt:variant>
      <vt:variant>
        <vt:i4>1441841</vt:i4>
      </vt:variant>
      <vt:variant>
        <vt:i4>590</vt:i4>
      </vt:variant>
      <vt:variant>
        <vt:i4>0</vt:i4>
      </vt:variant>
      <vt:variant>
        <vt:i4>5</vt:i4>
      </vt:variant>
      <vt:variant>
        <vt:lpwstr/>
      </vt:variant>
      <vt:variant>
        <vt:lpwstr>_Toc126238591</vt:lpwstr>
      </vt:variant>
      <vt:variant>
        <vt:i4>1441841</vt:i4>
      </vt:variant>
      <vt:variant>
        <vt:i4>584</vt:i4>
      </vt:variant>
      <vt:variant>
        <vt:i4>0</vt:i4>
      </vt:variant>
      <vt:variant>
        <vt:i4>5</vt:i4>
      </vt:variant>
      <vt:variant>
        <vt:lpwstr/>
      </vt:variant>
      <vt:variant>
        <vt:lpwstr>_Toc126238590</vt:lpwstr>
      </vt:variant>
      <vt:variant>
        <vt:i4>1507377</vt:i4>
      </vt:variant>
      <vt:variant>
        <vt:i4>578</vt:i4>
      </vt:variant>
      <vt:variant>
        <vt:i4>0</vt:i4>
      </vt:variant>
      <vt:variant>
        <vt:i4>5</vt:i4>
      </vt:variant>
      <vt:variant>
        <vt:lpwstr/>
      </vt:variant>
      <vt:variant>
        <vt:lpwstr>_Toc126238589</vt:lpwstr>
      </vt:variant>
      <vt:variant>
        <vt:i4>1507377</vt:i4>
      </vt:variant>
      <vt:variant>
        <vt:i4>572</vt:i4>
      </vt:variant>
      <vt:variant>
        <vt:i4>0</vt:i4>
      </vt:variant>
      <vt:variant>
        <vt:i4>5</vt:i4>
      </vt:variant>
      <vt:variant>
        <vt:lpwstr/>
      </vt:variant>
      <vt:variant>
        <vt:lpwstr>_Toc126238588</vt:lpwstr>
      </vt:variant>
      <vt:variant>
        <vt:i4>1507377</vt:i4>
      </vt:variant>
      <vt:variant>
        <vt:i4>566</vt:i4>
      </vt:variant>
      <vt:variant>
        <vt:i4>0</vt:i4>
      </vt:variant>
      <vt:variant>
        <vt:i4>5</vt:i4>
      </vt:variant>
      <vt:variant>
        <vt:lpwstr/>
      </vt:variant>
      <vt:variant>
        <vt:lpwstr>_Toc126238587</vt:lpwstr>
      </vt:variant>
      <vt:variant>
        <vt:i4>1507377</vt:i4>
      </vt:variant>
      <vt:variant>
        <vt:i4>560</vt:i4>
      </vt:variant>
      <vt:variant>
        <vt:i4>0</vt:i4>
      </vt:variant>
      <vt:variant>
        <vt:i4>5</vt:i4>
      </vt:variant>
      <vt:variant>
        <vt:lpwstr/>
      </vt:variant>
      <vt:variant>
        <vt:lpwstr>_Toc126238586</vt:lpwstr>
      </vt:variant>
      <vt:variant>
        <vt:i4>1507377</vt:i4>
      </vt:variant>
      <vt:variant>
        <vt:i4>554</vt:i4>
      </vt:variant>
      <vt:variant>
        <vt:i4>0</vt:i4>
      </vt:variant>
      <vt:variant>
        <vt:i4>5</vt:i4>
      </vt:variant>
      <vt:variant>
        <vt:lpwstr/>
      </vt:variant>
      <vt:variant>
        <vt:lpwstr>_Toc126238585</vt:lpwstr>
      </vt:variant>
      <vt:variant>
        <vt:i4>1507377</vt:i4>
      </vt:variant>
      <vt:variant>
        <vt:i4>548</vt:i4>
      </vt:variant>
      <vt:variant>
        <vt:i4>0</vt:i4>
      </vt:variant>
      <vt:variant>
        <vt:i4>5</vt:i4>
      </vt:variant>
      <vt:variant>
        <vt:lpwstr/>
      </vt:variant>
      <vt:variant>
        <vt:lpwstr>_Toc126238584</vt:lpwstr>
      </vt:variant>
      <vt:variant>
        <vt:i4>1507377</vt:i4>
      </vt:variant>
      <vt:variant>
        <vt:i4>542</vt:i4>
      </vt:variant>
      <vt:variant>
        <vt:i4>0</vt:i4>
      </vt:variant>
      <vt:variant>
        <vt:i4>5</vt:i4>
      </vt:variant>
      <vt:variant>
        <vt:lpwstr/>
      </vt:variant>
      <vt:variant>
        <vt:lpwstr>_Toc126238583</vt:lpwstr>
      </vt:variant>
      <vt:variant>
        <vt:i4>1507377</vt:i4>
      </vt:variant>
      <vt:variant>
        <vt:i4>536</vt:i4>
      </vt:variant>
      <vt:variant>
        <vt:i4>0</vt:i4>
      </vt:variant>
      <vt:variant>
        <vt:i4>5</vt:i4>
      </vt:variant>
      <vt:variant>
        <vt:lpwstr/>
      </vt:variant>
      <vt:variant>
        <vt:lpwstr>_Toc126238582</vt:lpwstr>
      </vt:variant>
      <vt:variant>
        <vt:i4>1507377</vt:i4>
      </vt:variant>
      <vt:variant>
        <vt:i4>530</vt:i4>
      </vt:variant>
      <vt:variant>
        <vt:i4>0</vt:i4>
      </vt:variant>
      <vt:variant>
        <vt:i4>5</vt:i4>
      </vt:variant>
      <vt:variant>
        <vt:lpwstr/>
      </vt:variant>
      <vt:variant>
        <vt:lpwstr>_Toc126238581</vt:lpwstr>
      </vt:variant>
      <vt:variant>
        <vt:i4>1507377</vt:i4>
      </vt:variant>
      <vt:variant>
        <vt:i4>524</vt:i4>
      </vt:variant>
      <vt:variant>
        <vt:i4>0</vt:i4>
      </vt:variant>
      <vt:variant>
        <vt:i4>5</vt:i4>
      </vt:variant>
      <vt:variant>
        <vt:lpwstr/>
      </vt:variant>
      <vt:variant>
        <vt:lpwstr>_Toc126238580</vt:lpwstr>
      </vt:variant>
      <vt:variant>
        <vt:i4>1572913</vt:i4>
      </vt:variant>
      <vt:variant>
        <vt:i4>518</vt:i4>
      </vt:variant>
      <vt:variant>
        <vt:i4>0</vt:i4>
      </vt:variant>
      <vt:variant>
        <vt:i4>5</vt:i4>
      </vt:variant>
      <vt:variant>
        <vt:lpwstr/>
      </vt:variant>
      <vt:variant>
        <vt:lpwstr>_Toc126238579</vt:lpwstr>
      </vt:variant>
      <vt:variant>
        <vt:i4>1572913</vt:i4>
      </vt:variant>
      <vt:variant>
        <vt:i4>512</vt:i4>
      </vt:variant>
      <vt:variant>
        <vt:i4>0</vt:i4>
      </vt:variant>
      <vt:variant>
        <vt:i4>5</vt:i4>
      </vt:variant>
      <vt:variant>
        <vt:lpwstr/>
      </vt:variant>
      <vt:variant>
        <vt:lpwstr>_Toc126238578</vt:lpwstr>
      </vt:variant>
      <vt:variant>
        <vt:i4>1572913</vt:i4>
      </vt:variant>
      <vt:variant>
        <vt:i4>506</vt:i4>
      </vt:variant>
      <vt:variant>
        <vt:i4>0</vt:i4>
      </vt:variant>
      <vt:variant>
        <vt:i4>5</vt:i4>
      </vt:variant>
      <vt:variant>
        <vt:lpwstr/>
      </vt:variant>
      <vt:variant>
        <vt:lpwstr>_Toc126238577</vt:lpwstr>
      </vt:variant>
      <vt:variant>
        <vt:i4>1572913</vt:i4>
      </vt:variant>
      <vt:variant>
        <vt:i4>500</vt:i4>
      </vt:variant>
      <vt:variant>
        <vt:i4>0</vt:i4>
      </vt:variant>
      <vt:variant>
        <vt:i4>5</vt:i4>
      </vt:variant>
      <vt:variant>
        <vt:lpwstr/>
      </vt:variant>
      <vt:variant>
        <vt:lpwstr>_Toc126238576</vt:lpwstr>
      </vt:variant>
      <vt:variant>
        <vt:i4>1572913</vt:i4>
      </vt:variant>
      <vt:variant>
        <vt:i4>494</vt:i4>
      </vt:variant>
      <vt:variant>
        <vt:i4>0</vt:i4>
      </vt:variant>
      <vt:variant>
        <vt:i4>5</vt:i4>
      </vt:variant>
      <vt:variant>
        <vt:lpwstr/>
      </vt:variant>
      <vt:variant>
        <vt:lpwstr>_Toc126238575</vt:lpwstr>
      </vt:variant>
      <vt:variant>
        <vt:i4>1572913</vt:i4>
      </vt:variant>
      <vt:variant>
        <vt:i4>488</vt:i4>
      </vt:variant>
      <vt:variant>
        <vt:i4>0</vt:i4>
      </vt:variant>
      <vt:variant>
        <vt:i4>5</vt:i4>
      </vt:variant>
      <vt:variant>
        <vt:lpwstr/>
      </vt:variant>
      <vt:variant>
        <vt:lpwstr>_Toc126238574</vt:lpwstr>
      </vt:variant>
      <vt:variant>
        <vt:i4>1572913</vt:i4>
      </vt:variant>
      <vt:variant>
        <vt:i4>482</vt:i4>
      </vt:variant>
      <vt:variant>
        <vt:i4>0</vt:i4>
      </vt:variant>
      <vt:variant>
        <vt:i4>5</vt:i4>
      </vt:variant>
      <vt:variant>
        <vt:lpwstr/>
      </vt:variant>
      <vt:variant>
        <vt:lpwstr>_Toc126238573</vt:lpwstr>
      </vt:variant>
      <vt:variant>
        <vt:i4>1572913</vt:i4>
      </vt:variant>
      <vt:variant>
        <vt:i4>476</vt:i4>
      </vt:variant>
      <vt:variant>
        <vt:i4>0</vt:i4>
      </vt:variant>
      <vt:variant>
        <vt:i4>5</vt:i4>
      </vt:variant>
      <vt:variant>
        <vt:lpwstr/>
      </vt:variant>
      <vt:variant>
        <vt:lpwstr>_Toc126238572</vt:lpwstr>
      </vt:variant>
      <vt:variant>
        <vt:i4>1572913</vt:i4>
      </vt:variant>
      <vt:variant>
        <vt:i4>470</vt:i4>
      </vt:variant>
      <vt:variant>
        <vt:i4>0</vt:i4>
      </vt:variant>
      <vt:variant>
        <vt:i4>5</vt:i4>
      </vt:variant>
      <vt:variant>
        <vt:lpwstr/>
      </vt:variant>
      <vt:variant>
        <vt:lpwstr>_Toc126238571</vt:lpwstr>
      </vt:variant>
      <vt:variant>
        <vt:i4>1572913</vt:i4>
      </vt:variant>
      <vt:variant>
        <vt:i4>464</vt:i4>
      </vt:variant>
      <vt:variant>
        <vt:i4>0</vt:i4>
      </vt:variant>
      <vt:variant>
        <vt:i4>5</vt:i4>
      </vt:variant>
      <vt:variant>
        <vt:lpwstr/>
      </vt:variant>
      <vt:variant>
        <vt:lpwstr>_Toc126238570</vt:lpwstr>
      </vt:variant>
      <vt:variant>
        <vt:i4>1638449</vt:i4>
      </vt:variant>
      <vt:variant>
        <vt:i4>458</vt:i4>
      </vt:variant>
      <vt:variant>
        <vt:i4>0</vt:i4>
      </vt:variant>
      <vt:variant>
        <vt:i4>5</vt:i4>
      </vt:variant>
      <vt:variant>
        <vt:lpwstr/>
      </vt:variant>
      <vt:variant>
        <vt:lpwstr>_Toc126238569</vt:lpwstr>
      </vt:variant>
      <vt:variant>
        <vt:i4>1638449</vt:i4>
      </vt:variant>
      <vt:variant>
        <vt:i4>452</vt:i4>
      </vt:variant>
      <vt:variant>
        <vt:i4>0</vt:i4>
      </vt:variant>
      <vt:variant>
        <vt:i4>5</vt:i4>
      </vt:variant>
      <vt:variant>
        <vt:lpwstr/>
      </vt:variant>
      <vt:variant>
        <vt:lpwstr>_Toc126238568</vt:lpwstr>
      </vt:variant>
      <vt:variant>
        <vt:i4>1638449</vt:i4>
      </vt:variant>
      <vt:variant>
        <vt:i4>446</vt:i4>
      </vt:variant>
      <vt:variant>
        <vt:i4>0</vt:i4>
      </vt:variant>
      <vt:variant>
        <vt:i4>5</vt:i4>
      </vt:variant>
      <vt:variant>
        <vt:lpwstr/>
      </vt:variant>
      <vt:variant>
        <vt:lpwstr>_Toc126238567</vt:lpwstr>
      </vt:variant>
      <vt:variant>
        <vt:i4>1638449</vt:i4>
      </vt:variant>
      <vt:variant>
        <vt:i4>440</vt:i4>
      </vt:variant>
      <vt:variant>
        <vt:i4>0</vt:i4>
      </vt:variant>
      <vt:variant>
        <vt:i4>5</vt:i4>
      </vt:variant>
      <vt:variant>
        <vt:lpwstr/>
      </vt:variant>
      <vt:variant>
        <vt:lpwstr>_Toc126238566</vt:lpwstr>
      </vt:variant>
      <vt:variant>
        <vt:i4>1638449</vt:i4>
      </vt:variant>
      <vt:variant>
        <vt:i4>434</vt:i4>
      </vt:variant>
      <vt:variant>
        <vt:i4>0</vt:i4>
      </vt:variant>
      <vt:variant>
        <vt:i4>5</vt:i4>
      </vt:variant>
      <vt:variant>
        <vt:lpwstr/>
      </vt:variant>
      <vt:variant>
        <vt:lpwstr>_Toc126238565</vt:lpwstr>
      </vt:variant>
      <vt:variant>
        <vt:i4>1638449</vt:i4>
      </vt:variant>
      <vt:variant>
        <vt:i4>428</vt:i4>
      </vt:variant>
      <vt:variant>
        <vt:i4>0</vt:i4>
      </vt:variant>
      <vt:variant>
        <vt:i4>5</vt:i4>
      </vt:variant>
      <vt:variant>
        <vt:lpwstr/>
      </vt:variant>
      <vt:variant>
        <vt:lpwstr>_Toc126238564</vt:lpwstr>
      </vt:variant>
      <vt:variant>
        <vt:i4>1638449</vt:i4>
      </vt:variant>
      <vt:variant>
        <vt:i4>422</vt:i4>
      </vt:variant>
      <vt:variant>
        <vt:i4>0</vt:i4>
      </vt:variant>
      <vt:variant>
        <vt:i4>5</vt:i4>
      </vt:variant>
      <vt:variant>
        <vt:lpwstr/>
      </vt:variant>
      <vt:variant>
        <vt:lpwstr>_Toc126238563</vt:lpwstr>
      </vt:variant>
      <vt:variant>
        <vt:i4>1638449</vt:i4>
      </vt:variant>
      <vt:variant>
        <vt:i4>416</vt:i4>
      </vt:variant>
      <vt:variant>
        <vt:i4>0</vt:i4>
      </vt:variant>
      <vt:variant>
        <vt:i4>5</vt:i4>
      </vt:variant>
      <vt:variant>
        <vt:lpwstr/>
      </vt:variant>
      <vt:variant>
        <vt:lpwstr>_Toc126238562</vt:lpwstr>
      </vt:variant>
      <vt:variant>
        <vt:i4>1638449</vt:i4>
      </vt:variant>
      <vt:variant>
        <vt:i4>410</vt:i4>
      </vt:variant>
      <vt:variant>
        <vt:i4>0</vt:i4>
      </vt:variant>
      <vt:variant>
        <vt:i4>5</vt:i4>
      </vt:variant>
      <vt:variant>
        <vt:lpwstr/>
      </vt:variant>
      <vt:variant>
        <vt:lpwstr>_Toc126238561</vt:lpwstr>
      </vt:variant>
      <vt:variant>
        <vt:i4>1638449</vt:i4>
      </vt:variant>
      <vt:variant>
        <vt:i4>404</vt:i4>
      </vt:variant>
      <vt:variant>
        <vt:i4>0</vt:i4>
      </vt:variant>
      <vt:variant>
        <vt:i4>5</vt:i4>
      </vt:variant>
      <vt:variant>
        <vt:lpwstr/>
      </vt:variant>
      <vt:variant>
        <vt:lpwstr>_Toc126238560</vt:lpwstr>
      </vt:variant>
      <vt:variant>
        <vt:i4>1703985</vt:i4>
      </vt:variant>
      <vt:variant>
        <vt:i4>398</vt:i4>
      </vt:variant>
      <vt:variant>
        <vt:i4>0</vt:i4>
      </vt:variant>
      <vt:variant>
        <vt:i4>5</vt:i4>
      </vt:variant>
      <vt:variant>
        <vt:lpwstr/>
      </vt:variant>
      <vt:variant>
        <vt:lpwstr>_Toc126238559</vt:lpwstr>
      </vt:variant>
      <vt:variant>
        <vt:i4>1703985</vt:i4>
      </vt:variant>
      <vt:variant>
        <vt:i4>392</vt:i4>
      </vt:variant>
      <vt:variant>
        <vt:i4>0</vt:i4>
      </vt:variant>
      <vt:variant>
        <vt:i4>5</vt:i4>
      </vt:variant>
      <vt:variant>
        <vt:lpwstr/>
      </vt:variant>
      <vt:variant>
        <vt:lpwstr>_Toc126238558</vt:lpwstr>
      </vt:variant>
      <vt:variant>
        <vt:i4>1703985</vt:i4>
      </vt:variant>
      <vt:variant>
        <vt:i4>386</vt:i4>
      </vt:variant>
      <vt:variant>
        <vt:i4>0</vt:i4>
      </vt:variant>
      <vt:variant>
        <vt:i4>5</vt:i4>
      </vt:variant>
      <vt:variant>
        <vt:lpwstr/>
      </vt:variant>
      <vt:variant>
        <vt:lpwstr>_Toc126238557</vt:lpwstr>
      </vt:variant>
      <vt:variant>
        <vt:i4>1703985</vt:i4>
      </vt:variant>
      <vt:variant>
        <vt:i4>380</vt:i4>
      </vt:variant>
      <vt:variant>
        <vt:i4>0</vt:i4>
      </vt:variant>
      <vt:variant>
        <vt:i4>5</vt:i4>
      </vt:variant>
      <vt:variant>
        <vt:lpwstr/>
      </vt:variant>
      <vt:variant>
        <vt:lpwstr>_Toc126238556</vt:lpwstr>
      </vt:variant>
      <vt:variant>
        <vt:i4>1703985</vt:i4>
      </vt:variant>
      <vt:variant>
        <vt:i4>374</vt:i4>
      </vt:variant>
      <vt:variant>
        <vt:i4>0</vt:i4>
      </vt:variant>
      <vt:variant>
        <vt:i4>5</vt:i4>
      </vt:variant>
      <vt:variant>
        <vt:lpwstr/>
      </vt:variant>
      <vt:variant>
        <vt:lpwstr>_Toc126238555</vt:lpwstr>
      </vt:variant>
      <vt:variant>
        <vt:i4>1703985</vt:i4>
      </vt:variant>
      <vt:variant>
        <vt:i4>368</vt:i4>
      </vt:variant>
      <vt:variant>
        <vt:i4>0</vt:i4>
      </vt:variant>
      <vt:variant>
        <vt:i4>5</vt:i4>
      </vt:variant>
      <vt:variant>
        <vt:lpwstr/>
      </vt:variant>
      <vt:variant>
        <vt:lpwstr>_Toc126238554</vt:lpwstr>
      </vt:variant>
      <vt:variant>
        <vt:i4>1703985</vt:i4>
      </vt:variant>
      <vt:variant>
        <vt:i4>362</vt:i4>
      </vt:variant>
      <vt:variant>
        <vt:i4>0</vt:i4>
      </vt:variant>
      <vt:variant>
        <vt:i4>5</vt:i4>
      </vt:variant>
      <vt:variant>
        <vt:lpwstr/>
      </vt:variant>
      <vt:variant>
        <vt:lpwstr>_Toc126238553</vt:lpwstr>
      </vt:variant>
      <vt:variant>
        <vt:i4>1703985</vt:i4>
      </vt:variant>
      <vt:variant>
        <vt:i4>356</vt:i4>
      </vt:variant>
      <vt:variant>
        <vt:i4>0</vt:i4>
      </vt:variant>
      <vt:variant>
        <vt:i4>5</vt:i4>
      </vt:variant>
      <vt:variant>
        <vt:lpwstr/>
      </vt:variant>
      <vt:variant>
        <vt:lpwstr>_Toc126238552</vt:lpwstr>
      </vt:variant>
      <vt:variant>
        <vt:i4>1703985</vt:i4>
      </vt:variant>
      <vt:variant>
        <vt:i4>350</vt:i4>
      </vt:variant>
      <vt:variant>
        <vt:i4>0</vt:i4>
      </vt:variant>
      <vt:variant>
        <vt:i4>5</vt:i4>
      </vt:variant>
      <vt:variant>
        <vt:lpwstr/>
      </vt:variant>
      <vt:variant>
        <vt:lpwstr>_Toc126238551</vt:lpwstr>
      </vt:variant>
      <vt:variant>
        <vt:i4>1703985</vt:i4>
      </vt:variant>
      <vt:variant>
        <vt:i4>344</vt:i4>
      </vt:variant>
      <vt:variant>
        <vt:i4>0</vt:i4>
      </vt:variant>
      <vt:variant>
        <vt:i4>5</vt:i4>
      </vt:variant>
      <vt:variant>
        <vt:lpwstr/>
      </vt:variant>
      <vt:variant>
        <vt:lpwstr>_Toc126238550</vt:lpwstr>
      </vt:variant>
      <vt:variant>
        <vt:i4>1769521</vt:i4>
      </vt:variant>
      <vt:variant>
        <vt:i4>338</vt:i4>
      </vt:variant>
      <vt:variant>
        <vt:i4>0</vt:i4>
      </vt:variant>
      <vt:variant>
        <vt:i4>5</vt:i4>
      </vt:variant>
      <vt:variant>
        <vt:lpwstr/>
      </vt:variant>
      <vt:variant>
        <vt:lpwstr>_Toc126238549</vt:lpwstr>
      </vt:variant>
      <vt:variant>
        <vt:i4>1769521</vt:i4>
      </vt:variant>
      <vt:variant>
        <vt:i4>332</vt:i4>
      </vt:variant>
      <vt:variant>
        <vt:i4>0</vt:i4>
      </vt:variant>
      <vt:variant>
        <vt:i4>5</vt:i4>
      </vt:variant>
      <vt:variant>
        <vt:lpwstr/>
      </vt:variant>
      <vt:variant>
        <vt:lpwstr>_Toc126238548</vt:lpwstr>
      </vt:variant>
      <vt:variant>
        <vt:i4>1769521</vt:i4>
      </vt:variant>
      <vt:variant>
        <vt:i4>326</vt:i4>
      </vt:variant>
      <vt:variant>
        <vt:i4>0</vt:i4>
      </vt:variant>
      <vt:variant>
        <vt:i4>5</vt:i4>
      </vt:variant>
      <vt:variant>
        <vt:lpwstr/>
      </vt:variant>
      <vt:variant>
        <vt:lpwstr>_Toc126238547</vt:lpwstr>
      </vt:variant>
      <vt:variant>
        <vt:i4>1769521</vt:i4>
      </vt:variant>
      <vt:variant>
        <vt:i4>320</vt:i4>
      </vt:variant>
      <vt:variant>
        <vt:i4>0</vt:i4>
      </vt:variant>
      <vt:variant>
        <vt:i4>5</vt:i4>
      </vt:variant>
      <vt:variant>
        <vt:lpwstr/>
      </vt:variant>
      <vt:variant>
        <vt:lpwstr>_Toc126238546</vt:lpwstr>
      </vt:variant>
      <vt:variant>
        <vt:i4>1769521</vt:i4>
      </vt:variant>
      <vt:variant>
        <vt:i4>314</vt:i4>
      </vt:variant>
      <vt:variant>
        <vt:i4>0</vt:i4>
      </vt:variant>
      <vt:variant>
        <vt:i4>5</vt:i4>
      </vt:variant>
      <vt:variant>
        <vt:lpwstr/>
      </vt:variant>
      <vt:variant>
        <vt:lpwstr>_Toc126238545</vt:lpwstr>
      </vt:variant>
      <vt:variant>
        <vt:i4>1769521</vt:i4>
      </vt:variant>
      <vt:variant>
        <vt:i4>308</vt:i4>
      </vt:variant>
      <vt:variant>
        <vt:i4>0</vt:i4>
      </vt:variant>
      <vt:variant>
        <vt:i4>5</vt:i4>
      </vt:variant>
      <vt:variant>
        <vt:lpwstr/>
      </vt:variant>
      <vt:variant>
        <vt:lpwstr>_Toc126238544</vt:lpwstr>
      </vt:variant>
      <vt:variant>
        <vt:i4>1769521</vt:i4>
      </vt:variant>
      <vt:variant>
        <vt:i4>302</vt:i4>
      </vt:variant>
      <vt:variant>
        <vt:i4>0</vt:i4>
      </vt:variant>
      <vt:variant>
        <vt:i4>5</vt:i4>
      </vt:variant>
      <vt:variant>
        <vt:lpwstr/>
      </vt:variant>
      <vt:variant>
        <vt:lpwstr>_Toc126238543</vt:lpwstr>
      </vt:variant>
      <vt:variant>
        <vt:i4>1769521</vt:i4>
      </vt:variant>
      <vt:variant>
        <vt:i4>296</vt:i4>
      </vt:variant>
      <vt:variant>
        <vt:i4>0</vt:i4>
      </vt:variant>
      <vt:variant>
        <vt:i4>5</vt:i4>
      </vt:variant>
      <vt:variant>
        <vt:lpwstr/>
      </vt:variant>
      <vt:variant>
        <vt:lpwstr>_Toc126238542</vt:lpwstr>
      </vt:variant>
      <vt:variant>
        <vt:i4>1769521</vt:i4>
      </vt:variant>
      <vt:variant>
        <vt:i4>290</vt:i4>
      </vt:variant>
      <vt:variant>
        <vt:i4>0</vt:i4>
      </vt:variant>
      <vt:variant>
        <vt:i4>5</vt:i4>
      </vt:variant>
      <vt:variant>
        <vt:lpwstr/>
      </vt:variant>
      <vt:variant>
        <vt:lpwstr>_Toc126238541</vt:lpwstr>
      </vt:variant>
      <vt:variant>
        <vt:i4>1769521</vt:i4>
      </vt:variant>
      <vt:variant>
        <vt:i4>284</vt:i4>
      </vt:variant>
      <vt:variant>
        <vt:i4>0</vt:i4>
      </vt:variant>
      <vt:variant>
        <vt:i4>5</vt:i4>
      </vt:variant>
      <vt:variant>
        <vt:lpwstr/>
      </vt:variant>
      <vt:variant>
        <vt:lpwstr>_Toc126238540</vt:lpwstr>
      </vt:variant>
      <vt:variant>
        <vt:i4>1835057</vt:i4>
      </vt:variant>
      <vt:variant>
        <vt:i4>278</vt:i4>
      </vt:variant>
      <vt:variant>
        <vt:i4>0</vt:i4>
      </vt:variant>
      <vt:variant>
        <vt:i4>5</vt:i4>
      </vt:variant>
      <vt:variant>
        <vt:lpwstr/>
      </vt:variant>
      <vt:variant>
        <vt:lpwstr>_Toc126238539</vt:lpwstr>
      </vt:variant>
      <vt:variant>
        <vt:i4>1835057</vt:i4>
      </vt:variant>
      <vt:variant>
        <vt:i4>272</vt:i4>
      </vt:variant>
      <vt:variant>
        <vt:i4>0</vt:i4>
      </vt:variant>
      <vt:variant>
        <vt:i4>5</vt:i4>
      </vt:variant>
      <vt:variant>
        <vt:lpwstr/>
      </vt:variant>
      <vt:variant>
        <vt:lpwstr>_Toc126238538</vt:lpwstr>
      </vt:variant>
      <vt:variant>
        <vt:i4>1835057</vt:i4>
      </vt:variant>
      <vt:variant>
        <vt:i4>266</vt:i4>
      </vt:variant>
      <vt:variant>
        <vt:i4>0</vt:i4>
      </vt:variant>
      <vt:variant>
        <vt:i4>5</vt:i4>
      </vt:variant>
      <vt:variant>
        <vt:lpwstr/>
      </vt:variant>
      <vt:variant>
        <vt:lpwstr>_Toc126238537</vt:lpwstr>
      </vt:variant>
      <vt:variant>
        <vt:i4>1835057</vt:i4>
      </vt:variant>
      <vt:variant>
        <vt:i4>260</vt:i4>
      </vt:variant>
      <vt:variant>
        <vt:i4>0</vt:i4>
      </vt:variant>
      <vt:variant>
        <vt:i4>5</vt:i4>
      </vt:variant>
      <vt:variant>
        <vt:lpwstr/>
      </vt:variant>
      <vt:variant>
        <vt:lpwstr>_Toc126238536</vt:lpwstr>
      </vt:variant>
      <vt:variant>
        <vt:i4>1835057</vt:i4>
      </vt:variant>
      <vt:variant>
        <vt:i4>254</vt:i4>
      </vt:variant>
      <vt:variant>
        <vt:i4>0</vt:i4>
      </vt:variant>
      <vt:variant>
        <vt:i4>5</vt:i4>
      </vt:variant>
      <vt:variant>
        <vt:lpwstr/>
      </vt:variant>
      <vt:variant>
        <vt:lpwstr>_Toc126238535</vt:lpwstr>
      </vt:variant>
      <vt:variant>
        <vt:i4>1835057</vt:i4>
      </vt:variant>
      <vt:variant>
        <vt:i4>248</vt:i4>
      </vt:variant>
      <vt:variant>
        <vt:i4>0</vt:i4>
      </vt:variant>
      <vt:variant>
        <vt:i4>5</vt:i4>
      </vt:variant>
      <vt:variant>
        <vt:lpwstr/>
      </vt:variant>
      <vt:variant>
        <vt:lpwstr>_Toc126238534</vt:lpwstr>
      </vt:variant>
      <vt:variant>
        <vt:i4>1835057</vt:i4>
      </vt:variant>
      <vt:variant>
        <vt:i4>242</vt:i4>
      </vt:variant>
      <vt:variant>
        <vt:i4>0</vt:i4>
      </vt:variant>
      <vt:variant>
        <vt:i4>5</vt:i4>
      </vt:variant>
      <vt:variant>
        <vt:lpwstr/>
      </vt:variant>
      <vt:variant>
        <vt:lpwstr>_Toc126238533</vt:lpwstr>
      </vt:variant>
      <vt:variant>
        <vt:i4>1835057</vt:i4>
      </vt:variant>
      <vt:variant>
        <vt:i4>236</vt:i4>
      </vt:variant>
      <vt:variant>
        <vt:i4>0</vt:i4>
      </vt:variant>
      <vt:variant>
        <vt:i4>5</vt:i4>
      </vt:variant>
      <vt:variant>
        <vt:lpwstr/>
      </vt:variant>
      <vt:variant>
        <vt:lpwstr>_Toc126238532</vt:lpwstr>
      </vt:variant>
      <vt:variant>
        <vt:i4>1835057</vt:i4>
      </vt:variant>
      <vt:variant>
        <vt:i4>230</vt:i4>
      </vt:variant>
      <vt:variant>
        <vt:i4>0</vt:i4>
      </vt:variant>
      <vt:variant>
        <vt:i4>5</vt:i4>
      </vt:variant>
      <vt:variant>
        <vt:lpwstr/>
      </vt:variant>
      <vt:variant>
        <vt:lpwstr>_Toc126238531</vt:lpwstr>
      </vt:variant>
      <vt:variant>
        <vt:i4>1835057</vt:i4>
      </vt:variant>
      <vt:variant>
        <vt:i4>224</vt:i4>
      </vt:variant>
      <vt:variant>
        <vt:i4>0</vt:i4>
      </vt:variant>
      <vt:variant>
        <vt:i4>5</vt:i4>
      </vt:variant>
      <vt:variant>
        <vt:lpwstr/>
      </vt:variant>
      <vt:variant>
        <vt:lpwstr>_Toc126238530</vt:lpwstr>
      </vt:variant>
      <vt:variant>
        <vt:i4>1900593</vt:i4>
      </vt:variant>
      <vt:variant>
        <vt:i4>218</vt:i4>
      </vt:variant>
      <vt:variant>
        <vt:i4>0</vt:i4>
      </vt:variant>
      <vt:variant>
        <vt:i4>5</vt:i4>
      </vt:variant>
      <vt:variant>
        <vt:lpwstr/>
      </vt:variant>
      <vt:variant>
        <vt:lpwstr>_Toc126238529</vt:lpwstr>
      </vt:variant>
      <vt:variant>
        <vt:i4>1900593</vt:i4>
      </vt:variant>
      <vt:variant>
        <vt:i4>212</vt:i4>
      </vt:variant>
      <vt:variant>
        <vt:i4>0</vt:i4>
      </vt:variant>
      <vt:variant>
        <vt:i4>5</vt:i4>
      </vt:variant>
      <vt:variant>
        <vt:lpwstr/>
      </vt:variant>
      <vt:variant>
        <vt:lpwstr>_Toc126238528</vt:lpwstr>
      </vt:variant>
      <vt:variant>
        <vt:i4>1900593</vt:i4>
      </vt:variant>
      <vt:variant>
        <vt:i4>206</vt:i4>
      </vt:variant>
      <vt:variant>
        <vt:i4>0</vt:i4>
      </vt:variant>
      <vt:variant>
        <vt:i4>5</vt:i4>
      </vt:variant>
      <vt:variant>
        <vt:lpwstr/>
      </vt:variant>
      <vt:variant>
        <vt:lpwstr>_Toc126238527</vt:lpwstr>
      </vt:variant>
      <vt:variant>
        <vt:i4>1900593</vt:i4>
      </vt:variant>
      <vt:variant>
        <vt:i4>200</vt:i4>
      </vt:variant>
      <vt:variant>
        <vt:i4>0</vt:i4>
      </vt:variant>
      <vt:variant>
        <vt:i4>5</vt:i4>
      </vt:variant>
      <vt:variant>
        <vt:lpwstr/>
      </vt:variant>
      <vt:variant>
        <vt:lpwstr>_Toc126238526</vt:lpwstr>
      </vt:variant>
      <vt:variant>
        <vt:i4>1900593</vt:i4>
      </vt:variant>
      <vt:variant>
        <vt:i4>194</vt:i4>
      </vt:variant>
      <vt:variant>
        <vt:i4>0</vt:i4>
      </vt:variant>
      <vt:variant>
        <vt:i4>5</vt:i4>
      </vt:variant>
      <vt:variant>
        <vt:lpwstr/>
      </vt:variant>
      <vt:variant>
        <vt:lpwstr>_Toc126238525</vt:lpwstr>
      </vt:variant>
      <vt:variant>
        <vt:i4>1900593</vt:i4>
      </vt:variant>
      <vt:variant>
        <vt:i4>188</vt:i4>
      </vt:variant>
      <vt:variant>
        <vt:i4>0</vt:i4>
      </vt:variant>
      <vt:variant>
        <vt:i4>5</vt:i4>
      </vt:variant>
      <vt:variant>
        <vt:lpwstr/>
      </vt:variant>
      <vt:variant>
        <vt:lpwstr>_Toc126238524</vt:lpwstr>
      </vt:variant>
      <vt:variant>
        <vt:i4>1900593</vt:i4>
      </vt:variant>
      <vt:variant>
        <vt:i4>182</vt:i4>
      </vt:variant>
      <vt:variant>
        <vt:i4>0</vt:i4>
      </vt:variant>
      <vt:variant>
        <vt:i4>5</vt:i4>
      </vt:variant>
      <vt:variant>
        <vt:lpwstr/>
      </vt:variant>
      <vt:variant>
        <vt:lpwstr>_Toc126238523</vt:lpwstr>
      </vt:variant>
      <vt:variant>
        <vt:i4>1900593</vt:i4>
      </vt:variant>
      <vt:variant>
        <vt:i4>176</vt:i4>
      </vt:variant>
      <vt:variant>
        <vt:i4>0</vt:i4>
      </vt:variant>
      <vt:variant>
        <vt:i4>5</vt:i4>
      </vt:variant>
      <vt:variant>
        <vt:lpwstr/>
      </vt:variant>
      <vt:variant>
        <vt:lpwstr>_Toc126238522</vt:lpwstr>
      </vt:variant>
      <vt:variant>
        <vt:i4>1900593</vt:i4>
      </vt:variant>
      <vt:variant>
        <vt:i4>170</vt:i4>
      </vt:variant>
      <vt:variant>
        <vt:i4>0</vt:i4>
      </vt:variant>
      <vt:variant>
        <vt:i4>5</vt:i4>
      </vt:variant>
      <vt:variant>
        <vt:lpwstr/>
      </vt:variant>
      <vt:variant>
        <vt:lpwstr>_Toc126238521</vt:lpwstr>
      </vt:variant>
      <vt:variant>
        <vt:i4>1900593</vt:i4>
      </vt:variant>
      <vt:variant>
        <vt:i4>164</vt:i4>
      </vt:variant>
      <vt:variant>
        <vt:i4>0</vt:i4>
      </vt:variant>
      <vt:variant>
        <vt:i4>5</vt:i4>
      </vt:variant>
      <vt:variant>
        <vt:lpwstr/>
      </vt:variant>
      <vt:variant>
        <vt:lpwstr>_Toc126238520</vt:lpwstr>
      </vt:variant>
      <vt:variant>
        <vt:i4>1966129</vt:i4>
      </vt:variant>
      <vt:variant>
        <vt:i4>158</vt:i4>
      </vt:variant>
      <vt:variant>
        <vt:i4>0</vt:i4>
      </vt:variant>
      <vt:variant>
        <vt:i4>5</vt:i4>
      </vt:variant>
      <vt:variant>
        <vt:lpwstr/>
      </vt:variant>
      <vt:variant>
        <vt:lpwstr>_Toc126238519</vt:lpwstr>
      </vt:variant>
      <vt:variant>
        <vt:i4>1966129</vt:i4>
      </vt:variant>
      <vt:variant>
        <vt:i4>152</vt:i4>
      </vt:variant>
      <vt:variant>
        <vt:i4>0</vt:i4>
      </vt:variant>
      <vt:variant>
        <vt:i4>5</vt:i4>
      </vt:variant>
      <vt:variant>
        <vt:lpwstr/>
      </vt:variant>
      <vt:variant>
        <vt:lpwstr>_Toc126238518</vt:lpwstr>
      </vt:variant>
      <vt:variant>
        <vt:i4>1966129</vt:i4>
      </vt:variant>
      <vt:variant>
        <vt:i4>146</vt:i4>
      </vt:variant>
      <vt:variant>
        <vt:i4>0</vt:i4>
      </vt:variant>
      <vt:variant>
        <vt:i4>5</vt:i4>
      </vt:variant>
      <vt:variant>
        <vt:lpwstr/>
      </vt:variant>
      <vt:variant>
        <vt:lpwstr>_Toc126238517</vt:lpwstr>
      </vt:variant>
      <vt:variant>
        <vt:i4>1966129</vt:i4>
      </vt:variant>
      <vt:variant>
        <vt:i4>140</vt:i4>
      </vt:variant>
      <vt:variant>
        <vt:i4>0</vt:i4>
      </vt:variant>
      <vt:variant>
        <vt:i4>5</vt:i4>
      </vt:variant>
      <vt:variant>
        <vt:lpwstr/>
      </vt:variant>
      <vt:variant>
        <vt:lpwstr>_Toc126238516</vt:lpwstr>
      </vt:variant>
      <vt:variant>
        <vt:i4>1966129</vt:i4>
      </vt:variant>
      <vt:variant>
        <vt:i4>134</vt:i4>
      </vt:variant>
      <vt:variant>
        <vt:i4>0</vt:i4>
      </vt:variant>
      <vt:variant>
        <vt:i4>5</vt:i4>
      </vt:variant>
      <vt:variant>
        <vt:lpwstr/>
      </vt:variant>
      <vt:variant>
        <vt:lpwstr>_Toc126238515</vt:lpwstr>
      </vt:variant>
      <vt:variant>
        <vt:i4>1966129</vt:i4>
      </vt:variant>
      <vt:variant>
        <vt:i4>128</vt:i4>
      </vt:variant>
      <vt:variant>
        <vt:i4>0</vt:i4>
      </vt:variant>
      <vt:variant>
        <vt:i4>5</vt:i4>
      </vt:variant>
      <vt:variant>
        <vt:lpwstr/>
      </vt:variant>
      <vt:variant>
        <vt:lpwstr>_Toc126238514</vt:lpwstr>
      </vt:variant>
      <vt:variant>
        <vt:i4>1966129</vt:i4>
      </vt:variant>
      <vt:variant>
        <vt:i4>122</vt:i4>
      </vt:variant>
      <vt:variant>
        <vt:i4>0</vt:i4>
      </vt:variant>
      <vt:variant>
        <vt:i4>5</vt:i4>
      </vt:variant>
      <vt:variant>
        <vt:lpwstr/>
      </vt:variant>
      <vt:variant>
        <vt:lpwstr>_Toc126238513</vt:lpwstr>
      </vt:variant>
      <vt:variant>
        <vt:i4>1966129</vt:i4>
      </vt:variant>
      <vt:variant>
        <vt:i4>116</vt:i4>
      </vt:variant>
      <vt:variant>
        <vt:i4>0</vt:i4>
      </vt:variant>
      <vt:variant>
        <vt:i4>5</vt:i4>
      </vt:variant>
      <vt:variant>
        <vt:lpwstr/>
      </vt:variant>
      <vt:variant>
        <vt:lpwstr>_Toc126238512</vt:lpwstr>
      </vt:variant>
      <vt:variant>
        <vt:i4>1966129</vt:i4>
      </vt:variant>
      <vt:variant>
        <vt:i4>110</vt:i4>
      </vt:variant>
      <vt:variant>
        <vt:i4>0</vt:i4>
      </vt:variant>
      <vt:variant>
        <vt:i4>5</vt:i4>
      </vt:variant>
      <vt:variant>
        <vt:lpwstr/>
      </vt:variant>
      <vt:variant>
        <vt:lpwstr>_Toc126238511</vt:lpwstr>
      </vt:variant>
      <vt:variant>
        <vt:i4>1966129</vt:i4>
      </vt:variant>
      <vt:variant>
        <vt:i4>104</vt:i4>
      </vt:variant>
      <vt:variant>
        <vt:i4>0</vt:i4>
      </vt:variant>
      <vt:variant>
        <vt:i4>5</vt:i4>
      </vt:variant>
      <vt:variant>
        <vt:lpwstr/>
      </vt:variant>
      <vt:variant>
        <vt:lpwstr>_Toc126238510</vt:lpwstr>
      </vt:variant>
      <vt:variant>
        <vt:i4>2031665</vt:i4>
      </vt:variant>
      <vt:variant>
        <vt:i4>98</vt:i4>
      </vt:variant>
      <vt:variant>
        <vt:i4>0</vt:i4>
      </vt:variant>
      <vt:variant>
        <vt:i4>5</vt:i4>
      </vt:variant>
      <vt:variant>
        <vt:lpwstr/>
      </vt:variant>
      <vt:variant>
        <vt:lpwstr>_Toc126238509</vt:lpwstr>
      </vt:variant>
      <vt:variant>
        <vt:i4>2031665</vt:i4>
      </vt:variant>
      <vt:variant>
        <vt:i4>92</vt:i4>
      </vt:variant>
      <vt:variant>
        <vt:i4>0</vt:i4>
      </vt:variant>
      <vt:variant>
        <vt:i4>5</vt:i4>
      </vt:variant>
      <vt:variant>
        <vt:lpwstr/>
      </vt:variant>
      <vt:variant>
        <vt:lpwstr>_Toc126238508</vt:lpwstr>
      </vt:variant>
      <vt:variant>
        <vt:i4>2031665</vt:i4>
      </vt:variant>
      <vt:variant>
        <vt:i4>86</vt:i4>
      </vt:variant>
      <vt:variant>
        <vt:i4>0</vt:i4>
      </vt:variant>
      <vt:variant>
        <vt:i4>5</vt:i4>
      </vt:variant>
      <vt:variant>
        <vt:lpwstr/>
      </vt:variant>
      <vt:variant>
        <vt:lpwstr>_Toc126238507</vt:lpwstr>
      </vt:variant>
      <vt:variant>
        <vt:i4>2031665</vt:i4>
      </vt:variant>
      <vt:variant>
        <vt:i4>80</vt:i4>
      </vt:variant>
      <vt:variant>
        <vt:i4>0</vt:i4>
      </vt:variant>
      <vt:variant>
        <vt:i4>5</vt:i4>
      </vt:variant>
      <vt:variant>
        <vt:lpwstr/>
      </vt:variant>
      <vt:variant>
        <vt:lpwstr>_Toc126238506</vt:lpwstr>
      </vt:variant>
      <vt:variant>
        <vt:i4>2031665</vt:i4>
      </vt:variant>
      <vt:variant>
        <vt:i4>74</vt:i4>
      </vt:variant>
      <vt:variant>
        <vt:i4>0</vt:i4>
      </vt:variant>
      <vt:variant>
        <vt:i4>5</vt:i4>
      </vt:variant>
      <vt:variant>
        <vt:lpwstr/>
      </vt:variant>
      <vt:variant>
        <vt:lpwstr>_Toc126238505</vt:lpwstr>
      </vt:variant>
      <vt:variant>
        <vt:i4>2031665</vt:i4>
      </vt:variant>
      <vt:variant>
        <vt:i4>68</vt:i4>
      </vt:variant>
      <vt:variant>
        <vt:i4>0</vt:i4>
      </vt:variant>
      <vt:variant>
        <vt:i4>5</vt:i4>
      </vt:variant>
      <vt:variant>
        <vt:lpwstr/>
      </vt:variant>
      <vt:variant>
        <vt:lpwstr>_Toc126238504</vt:lpwstr>
      </vt:variant>
      <vt:variant>
        <vt:i4>2031665</vt:i4>
      </vt:variant>
      <vt:variant>
        <vt:i4>62</vt:i4>
      </vt:variant>
      <vt:variant>
        <vt:i4>0</vt:i4>
      </vt:variant>
      <vt:variant>
        <vt:i4>5</vt:i4>
      </vt:variant>
      <vt:variant>
        <vt:lpwstr/>
      </vt:variant>
      <vt:variant>
        <vt:lpwstr>_Toc126238503</vt:lpwstr>
      </vt:variant>
      <vt:variant>
        <vt:i4>5898274</vt:i4>
      </vt:variant>
      <vt:variant>
        <vt:i4>57</vt:i4>
      </vt:variant>
      <vt:variant>
        <vt:i4>0</vt:i4>
      </vt:variant>
      <vt:variant>
        <vt:i4>5</vt:i4>
      </vt:variant>
      <vt:variant>
        <vt:lpwstr>https://www.nebraska.gov/das/materiel/purchasing/contract_search/index.php</vt:lpwstr>
      </vt:variant>
      <vt:variant>
        <vt:lpwstr/>
      </vt:variant>
      <vt:variant>
        <vt:i4>6815777</vt:i4>
      </vt:variant>
      <vt:variant>
        <vt:i4>54</vt:i4>
      </vt:variant>
      <vt:variant>
        <vt:i4>0</vt:i4>
      </vt:variant>
      <vt:variant>
        <vt:i4>5</vt:i4>
      </vt:variant>
      <vt:variant>
        <vt:lpwstr>http://statecontracts.nebraska.gov/</vt:lpwstr>
      </vt:variant>
      <vt:variant>
        <vt:lpwstr/>
      </vt:variant>
      <vt:variant>
        <vt:i4>2818110</vt:i4>
      </vt:variant>
      <vt:variant>
        <vt:i4>45</vt:i4>
      </vt:variant>
      <vt:variant>
        <vt:i4>0</vt:i4>
      </vt:variant>
      <vt:variant>
        <vt:i4>5</vt:i4>
      </vt:variant>
      <vt:variant>
        <vt:lpwstr>https://das.nebraska.gov/materiel/bidopp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Nebraska (State Purchasing Bureau)</dc:title>
  <dc:subject/>
  <dc:creator>jennifer sommarslink</dc:creator>
  <cp:keywords/>
  <cp:lastModifiedBy>Schiltz, Julie</cp:lastModifiedBy>
  <cp:revision>6</cp:revision>
  <cp:lastPrinted>2019-07-01T21:27:00Z</cp:lastPrinted>
  <dcterms:created xsi:type="dcterms:W3CDTF">2023-06-01T20:06:00Z</dcterms:created>
  <dcterms:modified xsi:type="dcterms:W3CDTF">2023-06-01T20:12:00Z</dcterms:modified>
</cp:coreProperties>
</file>